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3399A" w14:textId="6E4126CF" w:rsidR="00676878" w:rsidRDefault="00934FBE" w:rsidP="00EA15D2">
      <w:pPr>
        <w:sectPr w:rsidR="00676878" w:rsidSect="00271F0A">
          <w:footerReference w:type="default" r:id="rId8"/>
          <w:type w:val="continuous"/>
          <w:pgSz w:w="12240" w:h="15840"/>
          <w:pgMar w:top="-30" w:right="0" w:bottom="0" w:left="0" w:header="0" w:footer="0" w:gutter="0"/>
          <w:cols w:space="720"/>
          <w:docGrid w:linePitch="326"/>
        </w:sectPr>
      </w:pPr>
      <w:r>
        <w:rPr>
          <w:noProof/>
        </w:rPr>
        <w:drawing>
          <wp:inline distT="0" distB="0" distL="0" distR="0" wp14:anchorId="547AB727" wp14:editId="1168715E">
            <wp:extent cx="7770368" cy="10058400"/>
            <wp:effectExtent l="0" t="0" r="2540" b="0"/>
            <wp:docPr id="9" name="Picture 9" descr="Cover for ECE-200 textbook. Cover image shows a child playing with blo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over for ECE-200 textbook. Cover image shows a child playing with blocks."/>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70368" cy="10058400"/>
                    </a:xfrm>
                    <a:prstGeom prst="rect">
                      <a:avLst/>
                    </a:prstGeom>
                  </pic:spPr>
                </pic:pic>
              </a:graphicData>
            </a:graphic>
          </wp:inline>
        </w:drawing>
      </w:r>
    </w:p>
    <w:p w14:paraId="24C4759A" w14:textId="6147B071" w:rsidR="00D5122E" w:rsidRPr="00780735" w:rsidRDefault="00D5122E" w:rsidP="00780735">
      <w:pPr>
        <w:pStyle w:val="Heading1"/>
        <w:jc w:val="center"/>
      </w:pPr>
      <w:r w:rsidRPr="00780735">
        <w:lastRenderedPageBreak/>
        <w:t>Practicum</w:t>
      </w:r>
      <w:r w:rsidR="00121D7A" w:rsidRPr="00780735">
        <w:t xml:space="preserve"> </w:t>
      </w:r>
      <w:r w:rsidR="00780735">
        <w:t>–</w:t>
      </w:r>
      <w:r w:rsidR="00121D7A" w:rsidRPr="00780735">
        <w:t xml:space="preserve"> </w:t>
      </w:r>
      <w:r w:rsidRPr="00780735">
        <w:t>Field</w:t>
      </w:r>
      <w:r w:rsidR="00780735">
        <w:t xml:space="preserve"> </w:t>
      </w:r>
      <w:r w:rsidRPr="00780735">
        <w:t>Experience</w:t>
      </w:r>
      <w:r w:rsidR="009F3D0D" w:rsidRPr="00780735">
        <w:t xml:space="preserve"> </w:t>
      </w:r>
      <w:r w:rsidRPr="00780735">
        <w:t>Workbook</w:t>
      </w:r>
    </w:p>
    <w:p w14:paraId="1FE05D54" w14:textId="40B4BE16" w:rsidR="007E1844" w:rsidRDefault="007E1844" w:rsidP="007E1844">
      <w:pPr>
        <w:jc w:val="center"/>
        <w:rPr>
          <w:rFonts w:eastAsia="Times New Roman" w:cs="Times New Roman"/>
          <w:sz w:val="36"/>
          <w:szCs w:val="36"/>
        </w:rPr>
      </w:pPr>
      <w:r>
        <w:rPr>
          <w:rFonts w:eastAsia="Times New Roman" w:cs="Times New Roman"/>
          <w:sz w:val="36"/>
          <w:szCs w:val="36"/>
        </w:rPr>
        <w:t>An Open Educational Resources Publication by College of the Canyons</w:t>
      </w:r>
    </w:p>
    <w:p w14:paraId="7D6924D2" w14:textId="77777777" w:rsidR="007E1844" w:rsidRDefault="007E1844" w:rsidP="007E1844">
      <w:pPr>
        <w:jc w:val="center"/>
        <w:rPr>
          <w:rFonts w:eastAsia="Times New Roman" w:cs="Times New Roman"/>
          <w:sz w:val="36"/>
          <w:szCs w:val="36"/>
        </w:rPr>
      </w:pPr>
    </w:p>
    <w:p w14:paraId="45B68D2A" w14:textId="77777777" w:rsidR="007E1844" w:rsidRDefault="007E1844" w:rsidP="007E1844">
      <w:pPr>
        <w:jc w:val="center"/>
        <w:rPr>
          <w:rFonts w:eastAsia="Times New Roman" w:cs="Times New Roman"/>
          <w:sz w:val="36"/>
          <w:szCs w:val="36"/>
        </w:rPr>
      </w:pPr>
    </w:p>
    <w:p w14:paraId="07526E49" w14:textId="77777777" w:rsidR="007E1844" w:rsidRPr="00F47EF2" w:rsidRDefault="007E1844" w:rsidP="007E1844">
      <w:pPr>
        <w:jc w:val="center"/>
        <w:rPr>
          <w:rFonts w:eastAsia="Times New Roman" w:cs="Times New Roman"/>
          <w:sz w:val="36"/>
          <w:szCs w:val="36"/>
        </w:rPr>
      </w:pPr>
    </w:p>
    <w:p w14:paraId="005D9AD3" w14:textId="77777777" w:rsidR="007E1844" w:rsidRPr="00F47EF2" w:rsidRDefault="00C22F28" w:rsidP="007E1844">
      <w:pPr>
        <w:jc w:val="center"/>
        <w:rPr>
          <w:sz w:val="28"/>
          <w:szCs w:val="28"/>
        </w:rPr>
      </w:pPr>
      <w:r w:rsidRPr="00F47EF2">
        <w:rPr>
          <w:rFonts w:eastAsia="Times New Roman" w:cs="Times New Roman"/>
          <w:sz w:val="28"/>
          <w:szCs w:val="28"/>
        </w:rPr>
        <w:t>Constructed</w:t>
      </w:r>
      <w:r w:rsidR="007E1844" w:rsidRPr="00F47EF2">
        <w:rPr>
          <w:rFonts w:eastAsia="Times New Roman" w:cs="Times New Roman"/>
          <w:sz w:val="28"/>
          <w:szCs w:val="28"/>
        </w:rPr>
        <w:t xml:space="preserve"> by </w:t>
      </w:r>
      <w:r w:rsidR="00E66B49" w:rsidRPr="00F47EF2">
        <w:rPr>
          <w:sz w:val="28"/>
          <w:szCs w:val="28"/>
        </w:rPr>
        <w:t xml:space="preserve">Sharon </w:t>
      </w:r>
      <w:proofErr w:type="spellStart"/>
      <w:r w:rsidR="00E66B49" w:rsidRPr="00F47EF2">
        <w:rPr>
          <w:sz w:val="28"/>
          <w:szCs w:val="28"/>
        </w:rPr>
        <w:t>Eyrich</w:t>
      </w:r>
      <w:proofErr w:type="spellEnd"/>
      <w:r w:rsidR="00E66B49" w:rsidRPr="00F47EF2">
        <w:rPr>
          <w:sz w:val="28"/>
          <w:szCs w:val="28"/>
        </w:rPr>
        <w:t xml:space="preserve">, </w:t>
      </w:r>
      <w:r w:rsidR="007E1844" w:rsidRPr="00F47EF2">
        <w:rPr>
          <w:sz w:val="28"/>
          <w:szCs w:val="28"/>
        </w:rPr>
        <w:t>Wendy Ruiz</w:t>
      </w:r>
      <w:r w:rsidR="00E66B49" w:rsidRPr="00F47EF2">
        <w:rPr>
          <w:sz w:val="28"/>
          <w:szCs w:val="28"/>
        </w:rPr>
        <w:t xml:space="preserve"> &amp; Cindy Stephens</w:t>
      </w:r>
    </w:p>
    <w:p w14:paraId="22093BE3" w14:textId="77777777" w:rsidR="007E1844" w:rsidRPr="00F47EF2" w:rsidRDefault="007E1844" w:rsidP="007E1844">
      <w:pPr>
        <w:jc w:val="center"/>
        <w:rPr>
          <w:rFonts w:eastAsia="Times New Roman" w:cs="Times New Roman"/>
          <w:sz w:val="28"/>
          <w:szCs w:val="28"/>
        </w:rPr>
      </w:pPr>
    </w:p>
    <w:p w14:paraId="574B45E3" w14:textId="77777777" w:rsidR="007E1844" w:rsidRPr="00F47EF2" w:rsidRDefault="007E1844" w:rsidP="007E1844">
      <w:pPr>
        <w:jc w:val="center"/>
        <w:rPr>
          <w:rFonts w:eastAsia="Times New Roman" w:cs="Times New Roman"/>
          <w:sz w:val="28"/>
          <w:szCs w:val="28"/>
        </w:rPr>
      </w:pPr>
    </w:p>
    <w:p w14:paraId="7DC4F632" w14:textId="77777777" w:rsidR="007E1844" w:rsidRPr="00F47EF2" w:rsidRDefault="007E1844" w:rsidP="007E1844">
      <w:pPr>
        <w:jc w:val="center"/>
        <w:rPr>
          <w:rFonts w:eastAsia="Times New Roman" w:cs="Times New Roman"/>
          <w:sz w:val="28"/>
          <w:szCs w:val="28"/>
        </w:rPr>
      </w:pPr>
    </w:p>
    <w:p w14:paraId="0825C91D" w14:textId="77777777" w:rsidR="007E1844" w:rsidRPr="00F47EF2" w:rsidRDefault="007E1844" w:rsidP="007E1844">
      <w:pPr>
        <w:jc w:val="center"/>
        <w:rPr>
          <w:rFonts w:eastAsia="Times New Roman" w:cs="Times New Roman"/>
          <w:sz w:val="28"/>
          <w:szCs w:val="28"/>
        </w:rPr>
      </w:pPr>
    </w:p>
    <w:p w14:paraId="2CA11535" w14:textId="34E739F6" w:rsidR="007E1844" w:rsidRPr="00F47EF2" w:rsidRDefault="007E1844" w:rsidP="007E1844">
      <w:pPr>
        <w:jc w:val="center"/>
        <w:rPr>
          <w:rFonts w:eastAsia="Times New Roman" w:cs="Times New Roman"/>
          <w:sz w:val="28"/>
          <w:szCs w:val="28"/>
        </w:rPr>
      </w:pPr>
      <w:r w:rsidRPr="00F47EF2">
        <w:rPr>
          <w:rFonts w:eastAsia="Times New Roman" w:cs="Times New Roman"/>
          <w:sz w:val="28"/>
          <w:szCs w:val="28"/>
        </w:rPr>
        <w:t xml:space="preserve">Edited by </w:t>
      </w:r>
      <w:r w:rsidR="008B35D0">
        <w:rPr>
          <w:rFonts w:eastAsia="Times New Roman" w:cs="Times New Roman"/>
          <w:sz w:val="28"/>
          <w:szCs w:val="28"/>
        </w:rPr>
        <w:t>Kyra Karatsu</w:t>
      </w:r>
      <w:r w:rsidR="008B35D0" w:rsidRPr="00F47EF2">
        <w:rPr>
          <w:rFonts w:eastAsia="Times New Roman" w:cs="Times New Roman"/>
          <w:sz w:val="28"/>
          <w:szCs w:val="28"/>
        </w:rPr>
        <w:t xml:space="preserve"> </w:t>
      </w:r>
      <w:r w:rsidRPr="00F47EF2">
        <w:rPr>
          <w:rFonts w:eastAsia="Times New Roman" w:cs="Times New Roman"/>
          <w:sz w:val="28"/>
          <w:szCs w:val="28"/>
        </w:rPr>
        <w:t>&amp; Alexa Johnson</w:t>
      </w:r>
    </w:p>
    <w:p w14:paraId="3AB76A85" w14:textId="516E345D" w:rsidR="007E1844" w:rsidRDefault="007E1844" w:rsidP="007E1844">
      <w:pPr>
        <w:jc w:val="center"/>
        <w:rPr>
          <w:rFonts w:eastAsia="Times New Roman" w:cs="Times New Roman"/>
          <w:sz w:val="28"/>
          <w:szCs w:val="28"/>
        </w:rPr>
      </w:pPr>
      <w:r w:rsidRPr="00F47EF2">
        <w:rPr>
          <w:rFonts w:eastAsia="Times New Roman" w:cs="Times New Roman"/>
          <w:sz w:val="28"/>
          <w:szCs w:val="28"/>
        </w:rPr>
        <w:t>Cover Design</w:t>
      </w:r>
      <w:r w:rsidR="00C47DB6">
        <w:rPr>
          <w:rFonts w:eastAsia="Times New Roman" w:cs="Times New Roman"/>
          <w:sz w:val="28"/>
          <w:szCs w:val="28"/>
        </w:rPr>
        <w:t>ed</w:t>
      </w:r>
      <w:r w:rsidRPr="00F47EF2">
        <w:rPr>
          <w:rFonts w:eastAsia="Times New Roman" w:cs="Times New Roman"/>
          <w:sz w:val="28"/>
          <w:szCs w:val="28"/>
        </w:rPr>
        <w:t xml:space="preserve"> by </w:t>
      </w:r>
      <w:r w:rsidR="00C47DB6">
        <w:rPr>
          <w:rFonts w:eastAsia="Times New Roman" w:cs="Times New Roman"/>
          <w:sz w:val="28"/>
          <w:szCs w:val="28"/>
        </w:rPr>
        <w:t>Kyra Karatsu</w:t>
      </w:r>
    </w:p>
    <w:p w14:paraId="297E491C" w14:textId="296212CC" w:rsidR="007E1844" w:rsidRPr="008B35D0" w:rsidRDefault="00000000" w:rsidP="007E1844">
      <w:pPr>
        <w:jc w:val="center"/>
        <w:rPr>
          <w:rFonts w:eastAsia="Times New Roman" w:cs="Times New Roman"/>
        </w:rPr>
      </w:pPr>
      <w:hyperlink r:id="rId10" w:history="1">
        <w:r w:rsidR="00C47DB6" w:rsidRPr="008B35D0">
          <w:rPr>
            <w:rStyle w:val="Hyperlink"/>
            <w:rFonts w:eastAsia="Times New Roman" w:cs="Times New Roman"/>
          </w:rPr>
          <w:t>Cover Image</w:t>
        </w:r>
      </w:hyperlink>
      <w:r w:rsidR="00C47DB6" w:rsidRPr="008B35D0">
        <w:rPr>
          <w:rFonts w:eastAsia="Times New Roman" w:cs="Times New Roman"/>
        </w:rPr>
        <w:t xml:space="preserve"> by </w:t>
      </w:r>
      <w:hyperlink r:id="rId11" w:history="1">
        <w:r w:rsidR="00C47DB6" w:rsidRPr="008B35D0">
          <w:rPr>
            <w:rStyle w:val="Hyperlink"/>
            <w:rFonts w:eastAsia="Times New Roman" w:cs="Times New Roman"/>
          </w:rPr>
          <w:t>Caleb Woods</w:t>
        </w:r>
      </w:hyperlink>
      <w:r w:rsidR="00C47DB6" w:rsidRPr="008B35D0">
        <w:rPr>
          <w:rFonts w:eastAsia="Times New Roman" w:cs="Times New Roman"/>
        </w:rPr>
        <w:t xml:space="preserve"> on </w:t>
      </w:r>
      <w:hyperlink r:id="rId12" w:history="1">
        <w:proofErr w:type="spellStart"/>
        <w:r w:rsidR="00C47DB6" w:rsidRPr="008B35D0">
          <w:rPr>
            <w:rStyle w:val="Hyperlink"/>
            <w:rFonts w:eastAsia="Times New Roman" w:cs="Times New Roman"/>
          </w:rPr>
          <w:t>Unsplash</w:t>
        </w:r>
        <w:proofErr w:type="spellEnd"/>
      </w:hyperlink>
    </w:p>
    <w:p w14:paraId="6CC77403" w14:textId="77777777" w:rsidR="007E1844" w:rsidRDefault="007E1844" w:rsidP="007E1844">
      <w:pPr>
        <w:jc w:val="center"/>
        <w:rPr>
          <w:rFonts w:eastAsia="Times New Roman" w:cs="Times New Roman"/>
          <w:sz w:val="36"/>
          <w:szCs w:val="36"/>
        </w:rPr>
      </w:pPr>
    </w:p>
    <w:p w14:paraId="2A25553A" w14:textId="4290A410" w:rsidR="00CC7F5A" w:rsidRDefault="00CC7F5A" w:rsidP="007E1844">
      <w:pPr>
        <w:jc w:val="center"/>
        <w:rPr>
          <w:rFonts w:eastAsia="Times New Roman" w:cs="Times New Roman"/>
          <w:sz w:val="36"/>
          <w:szCs w:val="36"/>
        </w:rPr>
      </w:pPr>
      <w:proofErr w:type="spellStart"/>
      <w:r>
        <w:rPr>
          <w:rFonts w:eastAsia="Times New Roman" w:cs="Times New Roman"/>
          <w:sz w:val="36"/>
          <w:szCs w:val="36"/>
        </w:rPr>
        <w:t>Editted</w:t>
      </w:r>
      <w:proofErr w:type="spellEnd"/>
      <w:r>
        <w:rPr>
          <w:rFonts w:eastAsia="Times New Roman" w:cs="Times New Roman"/>
          <w:sz w:val="36"/>
          <w:szCs w:val="36"/>
        </w:rPr>
        <w:t xml:space="preserve"> for LTCC 6/10/2024</w:t>
      </w:r>
    </w:p>
    <w:p w14:paraId="1C74D66B" w14:textId="77777777" w:rsidR="00CC7F5A" w:rsidRPr="00F47EF2" w:rsidRDefault="00CC7F5A" w:rsidP="007E1844">
      <w:pPr>
        <w:jc w:val="center"/>
        <w:rPr>
          <w:rFonts w:eastAsia="Times New Roman" w:cs="Times New Roman"/>
          <w:sz w:val="36"/>
          <w:szCs w:val="36"/>
        </w:rPr>
      </w:pPr>
    </w:p>
    <w:p w14:paraId="3ABA83D0" w14:textId="0ADDBE6D" w:rsidR="007E1844" w:rsidRPr="00F47EF2" w:rsidRDefault="00E66B49" w:rsidP="007E1844">
      <w:pPr>
        <w:jc w:val="center"/>
        <w:rPr>
          <w:rFonts w:eastAsia="Times New Roman" w:cs="Times New Roman"/>
          <w:sz w:val="44"/>
          <w:szCs w:val="44"/>
        </w:rPr>
      </w:pPr>
      <w:r w:rsidRPr="00F47EF2">
        <w:rPr>
          <w:rFonts w:eastAsia="Times New Roman" w:cs="Times New Roman"/>
          <w:sz w:val="44"/>
          <w:szCs w:val="44"/>
        </w:rPr>
        <w:t>Version 2</w:t>
      </w:r>
      <w:r w:rsidR="00C47DB6">
        <w:rPr>
          <w:rFonts w:eastAsia="Times New Roman" w:cs="Times New Roman"/>
          <w:sz w:val="44"/>
          <w:szCs w:val="44"/>
        </w:rPr>
        <w:t>.1</w:t>
      </w:r>
    </w:p>
    <w:p w14:paraId="205F8B9F" w14:textId="77777777" w:rsidR="007E1844" w:rsidRPr="00F47EF2" w:rsidRDefault="007E1844" w:rsidP="007E1844">
      <w:pPr>
        <w:jc w:val="center"/>
        <w:rPr>
          <w:rFonts w:eastAsia="Times New Roman" w:cs="Times New Roman"/>
          <w:sz w:val="44"/>
          <w:szCs w:val="44"/>
        </w:rPr>
      </w:pPr>
    </w:p>
    <w:p w14:paraId="0C7C0A10" w14:textId="77777777" w:rsidR="007E1844" w:rsidRPr="007E1844" w:rsidRDefault="007E1844" w:rsidP="007E1844">
      <w:pPr>
        <w:jc w:val="center"/>
        <w:rPr>
          <w:rFonts w:eastAsia="Times New Roman" w:cs="Times New Roman"/>
          <w:sz w:val="44"/>
          <w:szCs w:val="44"/>
        </w:rPr>
      </w:pPr>
    </w:p>
    <w:p w14:paraId="0D9ABD3D" w14:textId="75C4A6F6" w:rsidR="007E1844" w:rsidRDefault="007E1844" w:rsidP="007E1844">
      <w:pPr>
        <w:jc w:val="center"/>
        <w:rPr>
          <w:rFonts w:eastAsia="Times New Roman" w:cs="Times New Roman"/>
          <w:sz w:val="44"/>
          <w:szCs w:val="44"/>
        </w:rPr>
      </w:pPr>
      <w:r w:rsidRPr="007E1844">
        <w:rPr>
          <w:rFonts w:eastAsia="Times New Roman" w:cs="Times New Roman"/>
          <w:sz w:val="44"/>
          <w:szCs w:val="44"/>
        </w:rPr>
        <w:t>2020</w:t>
      </w:r>
    </w:p>
    <w:p w14:paraId="1446153E" w14:textId="36BC448A" w:rsidR="00423124" w:rsidRDefault="00423124" w:rsidP="007E1844">
      <w:pPr>
        <w:jc w:val="center"/>
        <w:rPr>
          <w:rFonts w:eastAsia="Times New Roman" w:cs="Times New Roman"/>
          <w:sz w:val="44"/>
          <w:szCs w:val="44"/>
        </w:rPr>
      </w:pPr>
    </w:p>
    <w:p w14:paraId="122C730A" w14:textId="77777777" w:rsidR="006C1837" w:rsidRDefault="006C1837" w:rsidP="007E1844">
      <w:pPr>
        <w:jc w:val="center"/>
        <w:rPr>
          <w:rFonts w:eastAsia="Times New Roman" w:cs="Times New Roman"/>
          <w:sz w:val="44"/>
          <w:szCs w:val="44"/>
        </w:rPr>
      </w:pPr>
    </w:p>
    <w:p w14:paraId="20773B23" w14:textId="259D886B" w:rsidR="00423124" w:rsidRDefault="007E1844" w:rsidP="00423124">
      <w:pPr>
        <w:jc w:val="right"/>
        <w:rPr>
          <w:rFonts w:asciiTheme="minorHAnsi" w:hAnsiTheme="minorHAnsi"/>
        </w:rPr>
      </w:pPr>
      <w:r>
        <w:rPr>
          <w:noProof/>
        </w:rPr>
        <w:drawing>
          <wp:inline distT="0" distB="0" distL="0" distR="0" wp14:anchorId="7ED78A30" wp14:editId="7FDF260A">
            <wp:extent cx="2247900" cy="1123950"/>
            <wp:effectExtent l="0" t="0" r="0" b="0"/>
            <wp:docPr id="1" name="Picture 1" descr="zt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ztc 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47900" cy="1123950"/>
                    </a:xfrm>
                    <a:prstGeom prst="rect">
                      <a:avLst/>
                    </a:prstGeom>
                    <a:noFill/>
                    <a:ln>
                      <a:noFill/>
                    </a:ln>
                  </pic:spPr>
                </pic:pic>
              </a:graphicData>
            </a:graphic>
          </wp:inline>
        </w:drawing>
      </w:r>
      <w:r w:rsidR="00423124">
        <w:rPr>
          <w:rFonts w:asciiTheme="minorHAnsi" w:hAnsiTheme="minorHAnsi"/>
        </w:rPr>
        <w:br w:type="page"/>
      </w:r>
    </w:p>
    <w:p w14:paraId="21F3FD23" w14:textId="77777777" w:rsidR="007E1844" w:rsidRPr="007E1844" w:rsidRDefault="007E1844" w:rsidP="007E1844">
      <w:pPr>
        <w:pStyle w:val="Title"/>
      </w:pPr>
      <w:r w:rsidRPr="007E1844">
        <w:lastRenderedPageBreak/>
        <w:t>Acknowledgements</w:t>
      </w:r>
    </w:p>
    <w:p w14:paraId="2842D952" w14:textId="77777777" w:rsidR="007E1844" w:rsidRPr="00780735" w:rsidRDefault="007E1844" w:rsidP="007E1844">
      <w:pPr>
        <w:jc w:val="center"/>
        <w:rPr>
          <w:b/>
          <w:szCs w:val="21"/>
        </w:rPr>
      </w:pPr>
    </w:p>
    <w:p w14:paraId="2797DBB5" w14:textId="77777777" w:rsidR="007E1844" w:rsidRDefault="007E1844" w:rsidP="007E1844">
      <w:pPr>
        <w:ind w:left="180"/>
        <w:jc w:val="center"/>
        <w:textAlignment w:val="center"/>
        <w:rPr>
          <w:rFonts w:eastAsia="Times New Roman" w:cs="Times New Roman"/>
          <w:sz w:val="28"/>
        </w:rPr>
      </w:pPr>
      <w:r>
        <w:rPr>
          <w:rFonts w:eastAsia="Times New Roman" w:cs="Times New Roman"/>
          <w:sz w:val="28"/>
        </w:rPr>
        <w:t>College of the Canyons would like to extend appreciation to the following people and organizations for allowing this textbook to be created:</w:t>
      </w:r>
    </w:p>
    <w:p w14:paraId="07D47C15" w14:textId="77777777" w:rsidR="007E1844" w:rsidRPr="00780735" w:rsidRDefault="007E1844" w:rsidP="007E1844">
      <w:pPr>
        <w:ind w:left="180"/>
        <w:jc w:val="center"/>
        <w:textAlignment w:val="center"/>
        <w:rPr>
          <w:rFonts w:eastAsia="Times New Roman" w:cs="Times New Roman"/>
          <w:szCs w:val="22"/>
        </w:rPr>
      </w:pPr>
    </w:p>
    <w:p w14:paraId="7DA8F67C" w14:textId="77777777" w:rsidR="007E1844" w:rsidRPr="00780735" w:rsidRDefault="007E1844" w:rsidP="007E1844">
      <w:pPr>
        <w:ind w:left="180"/>
        <w:jc w:val="center"/>
        <w:textAlignment w:val="center"/>
        <w:rPr>
          <w:rFonts w:eastAsia="Times New Roman" w:cs="Times New Roman"/>
          <w:szCs w:val="22"/>
        </w:rPr>
      </w:pPr>
    </w:p>
    <w:p w14:paraId="5604F07A" w14:textId="77777777" w:rsidR="007E1844" w:rsidRDefault="00000000" w:rsidP="007E1844">
      <w:pPr>
        <w:ind w:left="180"/>
        <w:jc w:val="center"/>
        <w:textAlignment w:val="center"/>
        <w:rPr>
          <w:rFonts w:eastAsia="Times New Roman" w:cs="Times New Roman"/>
          <w:sz w:val="28"/>
        </w:rPr>
      </w:pPr>
      <w:hyperlink r:id="rId14" w:history="1">
        <w:r w:rsidR="007E1844">
          <w:rPr>
            <w:rStyle w:val="Hyperlink"/>
            <w:rFonts w:eastAsia="Times New Roman" w:cs="Times New Roman"/>
            <w:sz w:val="28"/>
          </w:rPr>
          <w:t>California Community Colleges Chancellor’s Office</w:t>
        </w:r>
      </w:hyperlink>
    </w:p>
    <w:p w14:paraId="168A54DC" w14:textId="77777777" w:rsidR="007E1844" w:rsidRDefault="007E1844" w:rsidP="007E1844">
      <w:pPr>
        <w:ind w:left="180"/>
        <w:jc w:val="center"/>
        <w:textAlignment w:val="center"/>
        <w:rPr>
          <w:rFonts w:eastAsia="Times New Roman" w:cs="Times New Roman"/>
          <w:sz w:val="28"/>
        </w:rPr>
      </w:pPr>
      <w:r>
        <w:rPr>
          <w:rFonts w:eastAsia="Times New Roman" w:cs="Times New Roman"/>
          <w:sz w:val="28"/>
        </w:rPr>
        <w:t>Chancellor Dianne G. Van Hook</w:t>
      </w:r>
    </w:p>
    <w:p w14:paraId="53E63BE9" w14:textId="77777777" w:rsidR="007E1844" w:rsidRDefault="00000000" w:rsidP="007E1844">
      <w:pPr>
        <w:ind w:left="180"/>
        <w:jc w:val="center"/>
        <w:textAlignment w:val="center"/>
        <w:rPr>
          <w:rFonts w:eastAsia="Times New Roman" w:cs="Times New Roman"/>
          <w:sz w:val="28"/>
        </w:rPr>
      </w:pPr>
      <w:hyperlink r:id="rId15" w:history="1">
        <w:r w:rsidR="007E1844">
          <w:rPr>
            <w:rStyle w:val="Hyperlink"/>
            <w:rFonts w:eastAsia="Times New Roman" w:cs="Times New Roman"/>
            <w:sz w:val="28"/>
          </w:rPr>
          <w:t>Santa Clarita Community College District</w:t>
        </w:r>
      </w:hyperlink>
    </w:p>
    <w:p w14:paraId="42953821" w14:textId="77777777" w:rsidR="00376EC4" w:rsidRDefault="00000000" w:rsidP="007E1844">
      <w:pPr>
        <w:ind w:left="180"/>
        <w:jc w:val="center"/>
        <w:textAlignment w:val="center"/>
      </w:pPr>
      <w:hyperlink r:id="rId16" w:history="1">
        <w:r w:rsidR="007E1844">
          <w:rPr>
            <w:rStyle w:val="Hyperlink"/>
            <w:rFonts w:eastAsia="Times New Roman" w:cs="Times New Roman"/>
            <w:sz w:val="28"/>
          </w:rPr>
          <w:t>College of the Canyons Online Education</w:t>
        </w:r>
      </w:hyperlink>
    </w:p>
    <w:p w14:paraId="719725B3" w14:textId="77777777" w:rsidR="007E1844" w:rsidRDefault="007E1844" w:rsidP="007E1844">
      <w:pPr>
        <w:ind w:left="180"/>
        <w:jc w:val="center"/>
        <w:textAlignment w:val="center"/>
        <w:rPr>
          <w:rFonts w:eastAsia="Times New Roman" w:cs="Times New Roman"/>
          <w:sz w:val="28"/>
        </w:rPr>
      </w:pPr>
    </w:p>
    <w:p w14:paraId="4E8E2A74" w14:textId="77777777" w:rsidR="007E1844" w:rsidRDefault="007E1844" w:rsidP="007E1844">
      <w:pPr>
        <w:rPr>
          <w:rFonts w:asciiTheme="minorHAnsi" w:hAnsiTheme="minorHAnsi"/>
        </w:rPr>
      </w:pPr>
    </w:p>
    <w:p w14:paraId="3EFF89AB" w14:textId="77777777" w:rsidR="007E1844" w:rsidRDefault="007E1844" w:rsidP="007E1844"/>
    <w:p w14:paraId="6C5143AE" w14:textId="77777777" w:rsidR="007E1844" w:rsidRDefault="007E1844" w:rsidP="007E1844"/>
    <w:p w14:paraId="049E4CE5" w14:textId="77777777" w:rsidR="007E1844" w:rsidRDefault="007E1844" w:rsidP="007E1844"/>
    <w:p w14:paraId="47F8A935" w14:textId="77777777" w:rsidR="007E1844" w:rsidRDefault="007E1844" w:rsidP="007E1844"/>
    <w:p w14:paraId="2980430D" w14:textId="77777777" w:rsidR="007E1844" w:rsidRDefault="007E1844" w:rsidP="007E1844"/>
    <w:p w14:paraId="389919AC" w14:textId="27872B3E" w:rsidR="007E1844" w:rsidRDefault="007E1844" w:rsidP="007E1844"/>
    <w:p w14:paraId="0792B01C" w14:textId="217AD9B2" w:rsidR="00423124" w:rsidRDefault="00423124" w:rsidP="007E1844"/>
    <w:p w14:paraId="00FE4BFF" w14:textId="36B6304E" w:rsidR="00423124" w:rsidRDefault="00423124" w:rsidP="007E1844"/>
    <w:p w14:paraId="066802CC" w14:textId="5F3FFE9C" w:rsidR="00423124" w:rsidRDefault="00423124" w:rsidP="007E1844"/>
    <w:p w14:paraId="351790D9" w14:textId="641C9711" w:rsidR="00423124" w:rsidRDefault="00423124" w:rsidP="007E1844"/>
    <w:p w14:paraId="37DC56E5" w14:textId="1AFE625D" w:rsidR="00423124" w:rsidRDefault="00423124" w:rsidP="007E1844"/>
    <w:p w14:paraId="2C105517" w14:textId="099D1BE4" w:rsidR="00423124" w:rsidRDefault="00423124" w:rsidP="007E1844"/>
    <w:p w14:paraId="6B43A6B5" w14:textId="1D5F6664" w:rsidR="00423124" w:rsidRDefault="00423124" w:rsidP="007E1844"/>
    <w:p w14:paraId="6FE7CEE3" w14:textId="2AF8BC06" w:rsidR="00423124" w:rsidRDefault="00423124" w:rsidP="007E1844"/>
    <w:p w14:paraId="2351F8D7" w14:textId="1AC40E99" w:rsidR="00423124" w:rsidRDefault="00423124" w:rsidP="007E1844"/>
    <w:p w14:paraId="6E75FD10" w14:textId="3F7A3264" w:rsidR="00423124" w:rsidRDefault="00423124" w:rsidP="007E1844"/>
    <w:p w14:paraId="4DEC0F9A" w14:textId="741F68A6" w:rsidR="00423124" w:rsidRDefault="00423124" w:rsidP="007E1844"/>
    <w:p w14:paraId="73FEA31C" w14:textId="0AC45E4A" w:rsidR="00423124" w:rsidRDefault="00423124" w:rsidP="007E1844"/>
    <w:p w14:paraId="2A61ECC3" w14:textId="09C4D14E" w:rsidR="00423124" w:rsidRDefault="00423124" w:rsidP="007E1844"/>
    <w:p w14:paraId="3D562C19" w14:textId="77777777" w:rsidR="00423124" w:rsidRDefault="00423124" w:rsidP="007E1844"/>
    <w:p w14:paraId="647AAE0E" w14:textId="42E68500" w:rsidR="007E1844" w:rsidRDefault="007E1844" w:rsidP="007E1844"/>
    <w:p w14:paraId="20891AF5" w14:textId="46DBE732" w:rsidR="00780735" w:rsidRDefault="00780735" w:rsidP="007E1844"/>
    <w:p w14:paraId="51BA6EFF" w14:textId="77777777" w:rsidR="00780735" w:rsidRDefault="00780735" w:rsidP="007E1844"/>
    <w:p w14:paraId="454DCC88" w14:textId="77777777" w:rsidR="007E1844" w:rsidRDefault="007E1844" w:rsidP="007E1844"/>
    <w:p w14:paraId="0B9E9EF6" w14:textId="77777777" w:rsidR="002F7A70" w:rsidRPr="002F7A70" w:rsidRDefault="002F7A70" w:rsidP="002F7A70">
      <w:pPr>
        <w:jc w:val="center"/>
        <w:rPr>
          <w:rFonts w:asciiTheme="majorHAnsi" w:hAnsiTheme="majorHAnsi" w:cstheme="majorHAnsi"/>
        </w:rPr>
      </w:pPr>
      <w:r w:rsidRPr="002F7A70">
        <w:rPr>
          <w:rFonts w:asciiTheme="majorHAnsi" w:hAnsiTheme="majorHAnsi" w:cstheme="majorHAnsi"/>
        </w:rPr>
        <w:t>© 2020, California Community Colleges, Chancellor’s Office.</w:t>
      </w:r>
    </w:p>
    <w:p w14:paraId="5F44ECF3" w14:textId="77777777" w:rsidR="002F7A70" w:rsidRPr="002F7A70" w:rsidRDefault="002F7A70" w:rsidP="002F7A70">
      <w:pPr>
        <w:jc w:val="center"/>
        <w:rPr>
          <w:rFonts w:asciiTheme="majorHAnsi" w:hAnsiTheme="majorHAnsi" w:cstheme="majorHAnsi"/>
          <w:i/>
        </w:rPr>
      </w:pPr>
      <w:r w:rsidRPr="002F7A70">
        <w:rPr>
          <w:rFonts w:asciiTheme="majorHAnsi" w:eastAsia="Times New Roman" w:hAnsiTheme="majorHAnsi" w:cstheme="majorHAnsi"/>
          <w:bCs/>
          <w:i/>
          <w:noProof/>
          <w:color w:val="000000" w:themeColor="text1"/>
        </w:rPr>
        <w:t xml:space="preserve">Except where otherwise noted, </w:t>
      </w:r>
      <w:r w:rsidRPr="002F7A70">
        <w:rPr>
          <w:rFonts w:asciiTheme="majorHAnsi" w:eastAsia="Times New Roman" w:hAnsiTheme="majorHAnsi" w:cstheme="majorHAnsi"/>
          <w:bCs/>
          <w:noProof/>
          <w:color w:val="000000" w:themeColor="text1"/>
        </w:rPr>
        <w:t>t</w:t>
      </w:r>
      <w:r w:rsidRPr="002F7A70">
        <w:rPr>
          <w:rFonts w:asciiTheme="majorHAnsi" w:hAnsiTheme="majorHAnsi" w:cstheme="majorHAnsi"/>
          <w:i/>
        </w:rPr>
        <w:t>he content in this book is licensed under a</w:t>
      </w:r>
    </w:p>
    <w:p w14:paraId="72431F35" w14:textId="77777777" w:rsidR="002F7A70" w:rsidRPr="002F7A70" w:rsidRDefault="00000000" w:rsidP="002F7A70">
      <w:pPr>
        <w:jc w:val="center"/>
        <w:rPr>
          <w:rFonts w:asciiTheme="majorHAnsi" w:hAnsiTheme="majorHAnsi" w:cstheme="majorHAnsi"/>
          <w:i/>
        </w:rPr>
      </w:pPr>
      <w:hyperlink r:id="rId17" w:history="1">
        <w:r w:rsidR="002F7A70" w:rsidRPr="002F7A70">
          <w:rPr>
            <w:rStyle w:val="Hyperlink"/>
            <w:rFonts w:asciiTheme="majorHAnsi" w:hAnsiTheme="majorHAnsi" w:cstheme="majorHAnsi"/>
            <w:i/>
          </w:rPr>
          <w:t>Creative Commons Attribution 4.0 International License</w:t>
        </w:r>
      </w:hyperlink>
      <w:r w:rsidR="002F7A70" w:rsidRPr="002F7A70">
        <w:rPr>
          <w:rFonts w:asciiTheme="majorHAnsi" w:hAnsiTheme="majorHAnsi" w:cstheme="majorHAnsi"/>
          <w:i/>
        </w:rPr>
        <w:t>.</w:t>
      </w:r>
    </w:p>
    <w:p w14:paraId="71FDC4AB" w14:textId="608F969E" w:rsidR="007E1844" w:rsidRPr="00C22F28" w:rsidRDefault="007E1844" w:rsidP="007E1844">
      <w:pPr>
        <w:pStyle w:val="NoSpacing"/>
        <w:jc w:val="center"/>
        <w:rPr>
          <w:b/>
          <w:color w:val="FF0000"/>
        </w:rPr>
      </w:pPr>
      <w:r>
        <w:rPr>
          <w:rFonts w:eastAsia="Times New Roman" w:cs="Times New Roman"/>
          <w:noProof/>
          <w:color w:val="000000" w:themeColor="text1"/>
          <w:sz w:val="40"/>
          <w:szCs w:val="40"/>
        </w:rPr>
        <w:drawing>
          <wp:inline distT="0" distB="0" distL="0" distR="0" wp14:anchorId="1EB64E23" wp14:editId="52E0620A">
            <wp:extent cx="1428750" cy="504825"/>
            <wp:effectExtent l="0" t="0" r="0" b="9525"/>
            <wp:docPr id="14" name="Picture 14" descr="Title: CC BY Logo - Description: CC B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descr="Title: CC BY Logo - Description: CC BY Logo"/>
                    <pic:cNvPicPr>
                      <a:picLocks noChangeAspect="1" noChangeArrowheads="1"/>
                    </pic:cNvPicPr>
                  </pic:nvPicPr>
                  <pic:blipFill>
                    <a:blip r:embed="rId18">
                      <a:extLst>
                        <a:ext uri="{28A0092B-C50C-407E-A947-70E740481C1C}">
                          <a14:useLocalDpi xmlns:a14="http://schemas.microsoft.com/office/drawing/2010/main" val="0"/>
                        </a:ext>
                      </a:extLst>
                    </a:blip>
                    <a:srcRect r="-134"/>
                    <a:stretch>
                      <a:fillRect/>
                    </a:stretch>
                  </pic:blipFill>
                  <pic:spPr bwMode="auto">
                    <a:xfrm>
                      <a:off x="0" y="0"/>
                      <a:ext cx="1428750" cy="504825"/>
                    </a:xfrm>
                    <a:prstGeom prst="rect">
                      <a:avLst/>
                    </a:prstGeom>
                    <a:noFill/>
                    <a:ln>
                      <a:noFill/>
                    </a:ln>
                  </pic:spPr>
                </pic:pic>
              </a:graphicData>
            </a:graphic>
          </wp:inline>
        </w:drawing>
      </w:r>
      <w:r>
        <w:rPr>
          <w:rFonts w:ascii="Baskerville Old Face" w:hAnsi="Baskerville Old Face"/>
          <w:sz w:val="48"/>
        </w:rPr>
        <w:br w:type="page"/>
      </w:r>
    </w:p>
    <w:p w14:paraId="2F6ED05B" w14:textId="77777777" w:rsidR="007E1844" w:rsidRDefault="007E1844" w:rsidP="007E1844">
      <w:pPr>
        <w:pStyle w:val="Title"/>
        <w:rPr>
          <w:rFonts w:asciiTheme="minorHAnsi" w:hAnsiTheme="minorHAnsi"/>
        </w:rPr>
      </w:pPr>
      <w:r>
        <w:lastRenderedPageBreak/>
        <w:t>Table of Contents</w:t>
      </w:r>
    </w:p>
    <w:p w14:paraId="4461D93B" w14:textId="37EB75B3" w:rsidR="009E5DBD" w:rsidRPr="000F146B" w:rsidRDefault="009E5DBD">
      <w:pPr>
        <w:pStyle w:val="TOC1"/>
        <w:tabs>
          <w:tab w:val="right" w:pos="9638"/>
        </w:tabs>
        <w:rPr>
          <w:rStyle w:val="Hyperlink"/>
          <w:noProof/>
          <w:sz w:val="40"/>
          <w:szCs w:val="40"/>
        </w:rPr>
      </w:pPr>
      <w:r>
        <w:rPr>
          <w:sz w:val="40"/>
          <w:szCs w:val="40"/>
        </w:rPr>
        <w:fldChar w:fldCharType="begin"/>
      </w:r>
      <w:r>
        <w:rPr>
          <w:sz w:val="40"/>
          <w:szCs w:val="40"/>
        </w:rPr>
        <w:instrText xml:space="preserve"> TOC \h \z \u \t "Heading 2,1,Heading 3,2" </w:instrText>
      </w:r>
      <w:r>
        <w:rPr>
          <w:sz w:val="40"/>
          <w:szCs w:val="40"/>
        </w:rPr>
        <w:fldChar w:fldCharType="separate"/>
      </w:r>
      <w:hyperlink w:anchor="_Toc52967108" w:history="1">
        <w:r w:rsidRPr="000F146B">
          <w:rPr>
            <w:rStyle w:val="Hyperlink"/>
            <w:noProof/>
            <w:sz w:val="40"/>
            <w:szCs w:val="40"/>
          </w:rPr>
          <w:t>INTRODUCTION</w:t>
        </w:r>
        <w:r w:rsidRPr="000F146B">
          <w:rPr>
            <w:noProof/>
            <w:webHidden/>
            <w:sz w:val="40"/>
            <w:szCs w:val="40"/>
          </w:rPr>
          <w:tab/>
        </w:r>
        <w:r w:rsidRPr="000F146B">
          <w:rPr>
            <w:noProof/>
            <w:webHidden/>
            <w:sz w:val="40"/>
            <w:szCs w:val="40"/>
          </w:rPr>
          <w:fldChar w:fldCharType="begin"/>
        </w:r>
        <w:r w:rsidRPr="000F146B">
          <w:rPr>
            <w:noProof/>
            <w:webHidden/>
            <w:sz w:val="40"/>
            <w:szCs w:val="40"/>
          </w:rPr>
          <w:instrText xml:space="preserve"> PAGEREF _Toc52967108 \h </w:instrText>
        </w:r>
        <w:r w:rsidRPr="000F146B">
          <w:rPr>
            <w:noProof/>
            <w:webHidden/>
            <w:sz w:val="40"/>
            <w:szCs w:val="40"/>
          </w:rPr>
        </w:r>
        <w:r w:rsidRPr="000F146B">
          <w:rPr>
            <w:noProof/>
            <w:webHidden/>
            <w:sz w:val="40"/>
            <w:szCs w:val="40"/>
          </w:rPr>
          <w:fldChar w:fldCharType="separate"/>
        </w:r>
        <w:r w:rsidR="005D37E4">
          <w:rPr>
            <w:noProof/>
            <w:webHidden/>
            <w:sz w:val="40"/>
            <w:szCs w:val="40"/>
          </w:rPr>
          <w:t>5</w:t>
        </w:r>
        <w:r w:rsidRPr="000F146B">
          <w:rPr>
            <w:noProof/>
            <w:webHidden/>
            <w:sz w:val="40"/>
            <w:szCs w:val="40"/>
          </w:rPr>
          <w:fldChar w:fldCharType="end"/>
        </w:r>
      </w:hyperlink>
    </w:p>
    <w:p w14:paraId="4A3E357B" w14:textId="77777777" w:rsidR="0006482A" w:rsidRPr="000F146B" w:rsidRDefault="0006482A" w:rsidP="0006482A">
      <w:pPr>
        <w:rPr>
          <w:noProof/>
          <w:sz w:val="22"/>
          <w:szCs w:val="22"/>
        </w:rPr>
      </w:pPr>
    </w:p>
    <w:p w14:paraId="78D7758F" w14:textId="0AB36846" w:rsidR="009E5DBD" w:rsidRPr="000F146B" w:rsidRDefault="00000000">
      <w:pPr>
        <w:pStyle w:val="TOC1"/>
        <w:tabs>
          <w:tab w:val="right" w:pos="9638"/>
        </w:tabs>
        <w:rPr>
          <w:rStyle w:val="Hyperlink"/>
          <w:noProof/>
          <w:sz w:val="40"/>
          <w:szCs w:val="40"/>
        </w:rPr>
      </w:pPr>
      <w:hyperlink w:anchor="_Toc52967109" w:history="1">
        <w:r w:rsidR="009E5DBD" w:rsidRPr="000F146B">
          <w:rPr>
            <w:rStyle w:val="Hyperlink"/>
            <w:noProof/>
            <w:sz w:val="40"/>
            <w:szCs w:val="40"/>
          </w:rPr>
          <w:t>COLLEGE CONSTRUCTION BASICS</w:t>
        </w:r>
        <w:r w:rsidR="009E5DBD" w:rsidRPr="000F146B">
          <w:rPr>
            <w:noProof/>
            <w:webHidden/>
            <w:sz w:val="40"/>
            <w:szCs w:val="40"/>
          </w:rPr>
          <w:tab/>
        </w:r>
        <w:r w:rsidR="009E5DBD" w:rsidRPr="000F146B">
          <w:rPr>
            <w:noProof/>
            <w:webHidden/>
            <w:sz w:val="40"/>
            <w:szCs w:val="40"/>
          </w:rPr>
          <w:fldChar w:fldCharType="begin"/>
        </w:r>
        <w:r w:rsidR="009E5DBD" w:rsidRPr="000F146B">
          <w:rPr>
            <w:noProof/>
            <w:webHidden/>
            <w:sz w:val="40"/>
            <w:szCs w:val="40"/>
          </w:rPr>
          <w:instrText xml:space="preserve"> PAGEREF _Toc52967109 \h </w:instrText>
        </w:r>
        <w:r w:rsidR="009E5DBD" w:rsidRPr="000F146B">
          <w:rPr>
            <w:noProof/>
            <w:webHidden/>
            <w:sz w:val="40"/>
            <w:szCs w:val="40"/>
          </w:rPr>
        </w:r>
        <w:r w:rsidR="009E5DBD" w:rsidRPr="000F146B">
          <w:rPr>
            <w:noProof/>
            <w:webHidden/>
            <w:sz w:val="40"/>
            <w:szCs w:val="40"/>
          </w:rPr>
          <w:fldChar w:fldCharType="separate"/>
        </w:r>
        <w:r w:rsidR="005D37E4">
          <w:rPr>
            <w:noProof/>
            <w:webHidden/>
            <w:sz w:val="40"/>
            <w:szCs w:val="40"/>
          </w:rPr>
          <w:t>6</w:t>
        </w:r>
        <w:r w:rsidR="009E5DBD" w:rsidRPr="000F146B">
          <w:rPr>
            <w:noProof/>
            <w:webHidden/>
            <w:sz w:val="40"/>
            <w:szCs w:val="40"/>
          </w:rPr>
          <w:fldChar w:fldCharType="end"/>
        </w:r>
      </w:hyperlink>
    </w:p>
    <w:p w14:paraId="45420931" w14:textId="77777777" w:rsidR="0006482A" w:rsidRPr="000F146B" w:rsidRDefault="0006482A" w:rsidP="0006482A">
      <w:pPr>
        <w:rPr>
          <w:noProof/>
          <w:sz w:val="22"/>
          <w:szCs w:val="22"/>
        </w:rPr>
      </w:pPr>
    </w:p>
    <w:p w14:paraId="7CC5F9F0" w14:textId="54F0BE81" w:rsidR="009E5DBD" w:rsidRPr="000F146B" w:rsidRDefault="00000000">
      <w:pPr>
        <w:pStyle w:val="TOC1"/>
        <w:tabs>
          <w:tab w:val="right" w:pos="9638"/>
        </w:tabs>
        <w:rPr>
          <w:rFonts w:eastAsiaTheme="minorEastAsia"/>
          <w:b w:val="0"/>
          <w:bCs w:val="0"/>
          <w:caps w:val="0"/>
          <w:noProof/>
          <w:sz w:val="40"/>
          <w:szCs w:val="40"/>
        </w:rPr>
      </w:pPr>
      <w:hyperlink w:anchor="_Toc52967110" w:history="1">
        <w:r w:rsidR="009E5DBD" w:rsidRPr="000F146B">
          <w:rPr>
            <w:rStyle w:val="Hyperlink"/>
            <w:noProof/>
            <w:sz w:val="40"/>
            <w:szCs w:val="40"/>
          </w:rPr>
          <w:t>START WITH “WHY?”</w:t>
        </w:r>
        <w:r w:rsidR="009E5DBD" w:rsidRPr="000F146B">
          <w:rPr>
            <w:noProof/>
            <w:webHidden/>
            <w:sz w:val="40"/>
            <w:szCs w:val="40"/>
          </w:rPr>
          <w:tab/>
        </w:r>
        <w:r w:rsidR="009E5DBD" w:rsidRPr="000F146B">
          <w:rPr>
            <w:noProof/>
            <w:webHidden/>
            <w:sz w:val="40"/>
            <w:szCs w:val="40"/>
          </w:rPr>
          <w:fldChar w:fldCharType="begin"/>
        </w:r>
        <w:r w:rsidR="009E5DBD" w:rsidRPr="000F146B">
          <w:rPr>
            <w:noProof/>
            <w:webHidden/>
            <w:sz w:val="40"/>
            <w:szCs w:val="40"/>
          </w:rPr>
          <w:instrText xml:space="preserve"> PAGEREF _Toc52967110 \h </w:instrText>
        </w:r>
        <w:r w:rsidR="009E5DBD" w:rsidRPr="000F146B">
          <w:rPr>
            <w:noProof/>
            <w:webHidden/>
            <w:sz w:val="40"/>
            <w:szCs w:val="40"/>
          </w:rPr>
        </w:r>
        <w:r w:rsidR="009E5DBD" w:rsidRPr="000F146B">
          <w:rPr>
            <w:noProof/>
            <w:webHidden/>
            <w:sz w:val="40"/>
            <w:szCs w:val="40"/>
          </w:rPr>
          <w:fldChar w:fldCharType="separate"/>
        </w:r>
        <w:r w:rsidR="005D37E4">
          <w:rPr>
            <w:noProof/>
            <w:webHidden/>
            <w:sz w:val="40"/>
            <w:szCs w:val="40"/>
          </w:rPr>
          <w:t>8</w:t>
        </w:r>
        <w:r w:rsidR="009E5DBD" w:rsidRPr="000F146B">
          <w:rPr>
            <w:noProof/>
            <w:webHidden/>
            <w:sz w:val="40"/>
            <w:szCs w:val="40"/>
          </w:rPr>
          <w:fldChar w:fldCharType="end"/>
        </w:r>
      </w:hyperlink>
    </w:p>
    <w:p w14:paraId="52126A4B" w14:textId="70363E2D" w:rsidR="009E5DBD" w:rsidRPr="000F146B" w:rsidRDefault="00000000">
      <w:pPr>
        <w:pStyle w:val="TOC2"/>
        <w:tabs>
          <w:tab w:val="right" w:pos="9638"/>
        </w:tabs>
        <w:rPr>
          <w:rFonts w:asciiTheme="majorHAnsi" w:eastAsiaTheme="minorEastAsia" w:hAnsiTheme="majorHAnsi" w:cstheme="majorHAnsi"/>
          <w:b w:val="0"/>
          <w:bCs w:val="0"/>
          <w:noProof/>
          <w:sz w:val="40"/>
          <w:szCs w:val="40"/>
        </w:rPr>
      </w:pPr>
      <w:hyperlink w:anchor="_Toc52967111" w:history="1">
        <w:r w:rsidR="009E5DBD" w:rsidRPr="000F146B">
          <w:rPr>
            <w:rStyle w:val="Hyperlink"/>
            <w:rFonts w:asciiTheme="majorHAnsi" w:hAnsiTheme="majorHAnsi" w:cstheme="majorHAnsi"/>
            <w:noProof/>
            <w:sz w:val="28"/>
            <w:szCs w:val="28"/>
          </w:rPr>
          <w:t>“WHY?”</w:t>
        </w:r>
        <w:r w:rsidR="009E5DBD" w:rsidRPr="000F146B">
          <w:rPr>
            <w:rFonts w:asciiTheme="majorHAnsi" w:hAnsiTheme="majorHAnsi" w:cstheme="majorHAnsi"/>
            <w:noProof/>
            <w:webHidden/>
            <w:sz w:val="28"/>
            <w:szCs w:val="28"/>
          </w:rPr>
          <w:tab/>
        </w:r>
        <w:r w:rsidR="009E5DBD" w:rsidRPr="000F146B">
          <w:rPr>
            <w:rFonts w:asciiTheme="majorHAnsi" w:hAnsiTheme="majorHAnsi" w:cstheme="majorHAnsi"/>
            <w:noProof/>
            <w:webHidden/>
            <w:sz w:val="28"/>
            <w:szCs w:val="28"/>
          </w:rPr>
          <w:fldChar w:fldCharType="begin"/>
        </w:r>
        <w:r w:rsidR="009E5DBD" w:rsidRPr="000F146B">
          <w:rPr>
            <w:rFonts w:asciiTheme="majorHAnsi" w:hAnsiTheme="majorHAnsi" w:cstheme="majorHAnsi"/>
            <w:noProof/>
            <w:webHidden/>
            <w:sz w:val="28"/>
            <w:szCs w:val="28"/>
          </w:rPr>
          <w:instrText xml:space="preserve"> PAGEREF _Toc52967111 \h </w:instrText>
        </w:r>
        <w:r w:rsidR="009E5DBD" w:rsidRPr="000F146B">
          <w:rPr>
            <w:rFonts w:asciiTheme="majorHAnsi" w:hAnsiTheme="majorHAnsi" w:cstheme="majorHAnsi"/>
            <w:noProof/>
            <w:webHidden/>
            <w:sz w:val="28"/>
            <w:szCs w:val="28"/>
          </w:rPr>
        </w:r>
        <w:r w:rsidR="009E5DBD" w:rsidRPr="000F146B">
          <w:rPr>
            <w:rFonts w:asciiTheme="majorHAnsi" w:hAnsiTheme="majorHAnsi" w:cstheme="majorHAnsi"/>
            <w:noProof/>
            <w:webHidden/>
            <w:sz w:val="28"/>
            <w:szCs w:val="28"/>
          </w:rPr>
          <w:fldChar w:fldCharType="separate"/>
        </w:r>
        <w:r w:rsidR="005D37E4">
          <w:rPr>
            <w:rFonts w:asciiTheme="majorHAnsi" w:hAnsiTheme="majorHAnsi" w:cstheme="majorHAnsi"/>
            <w:noProof/>
            <w:webHidden/>
            <w:sz w:val="28"/>
            <w:szCs w:val="28"/>
          </w:rPr>
          <w:t>8</w:t>
        </w:r>
        <w:r w:rsidR="009E5DBD" w:rsidRPr="000F146B">
          <w:rPr>
            <w:rFonts w:asciiTheme="majorHAnsi" w:hAnsiTheme="majorHAnsi" w:cstheme="majorHAnsi"/>
            <w:noProof/>
            <w:webHidden/>
            <w:sz w:val="28"/>
            <w:szCs w:val="28"/>
          </w:rPr>
          <w:fldChar w:fldCharType="end"/>
        </w:r>
      </w:hyperlink>
    </w:p>
    <w:p w14:paraId="27848DB3" w14:textId="44524FD6" w:rsidR="009E5DBD" w:rsidRPr="000F146B" w:rsidRDefault="00000000">
      <w:pPr>
        <w:pStyle w:val="TOC2"/>
        <w:tabs>
          <w:tab w:val="right" w:pos="9638"/>
        </w:tabs>
        <w:rPr>
          <w:rFonts w:asciiTheme="majorHAnsi" w:eastAsiaTheme="minorEastAsia" w:hAnsiTheme="majorHAnsi" w:cstheme="majorHAnsi"/>
          <w:b w:val="0"/>
          <w:bCs w:val="0"/>
          <w:noProof/>
          <w:sz w:val="40"/>
          <w:szCs w:val="40"/>
        </w:rPr>
      </w:pPr>
      <w:hyperlink w:anchor="_Toc52967112" w:history="1">
        <w:r w:rsidR="009E5DBD" w:rsidRPr="000F146B">
          <w:rPr>
            <w:rStyle w:val="Hyperlink"/>
            <w:rFonts w:asciiTheme="majorHAnsi" w:hAnsiTheme="majorHAnsi" w:cstheme="majorHAnsi"/>
            <w:noProof/>
            <w:sz w:val="28"/>
            <w:szCs w:val="28"/>
          </w:rPr>
          <w:t>Why?</w:t>
        </w:r>
        <w:r w:rsidR="009E5DBD" w:rsidRPr="000F146B">
          <w:rPr>
            <w:rFonts w:asciiTheme="majorHAnsi" w:hAnsiTheme="majorHAnsi" w:cstheme="majorHAnsi"/>
            <w:noProof/>
            <w:webHidden/>
            <w:sz w:val="28"/>
            <w:szCs w:val="28"/>
          </w:rPr>
          <w:tab/>
        </w:r>
        <w:r w:rsidR="009E5DBD" w:rsidRPr="000F146B">
          <w:rPr>
            <w:rFonts w:asciiTheme="majorHAnsi" w:hAnsiTheme="majorHAnsi" w:cstheme="majorHAnsi"/>
            <w:noProof/>
            <w:webHidden/>
            <w:sz w:val="28"/>
            <w:szCs w:val="28"/>
          </w:rPr>
          <w:fldChar w:fldCharType="begin"/>
        </w:r>
        <w:r w:rsidR="009E5DBD" w:rsidRPr="000F146B">
          <w:rPr>
            <w:rFonts w:asciiTheme="majorHAnsi" w:hAnsiTheme="majorHAnsi" w:cstheme="majorHAnsi"/>
            <w:noProof/>
            <w:webHidden/>
            <w:sz w:val="28"/>
            <w:szCs w:val="28"/>
          </w:rPr>
          <w:instrText xml:space="preserve"> PAGEREF _Toc52967112 \h </w:instrText>
        </w:r>
        <w:r w:rsidR="009E5DBD" w:rsidRPr="000F146B">
          <w:rPr>
            <w:rFonts w:asciiTheme="majorHAnsi" w:hAnsiTheme="majorHAnsi" w:cstheme="majorHAnsi"/>
            <w:noProof/>
            <w:webHidden/>
            <w:sz w:val="28"/>
            <w:szCs w:val="28"/>
          </w:rPr>
        </w:r>
        <w:r w:rsidR="009E5DBD" w:rsidRPr="000F146B">
          <w:rPr>
            <w:rFonts w:asciiTheme="majorHAnsi" w:hAnsiTheme="majorHAnsi" w:cstheme="majorHAnsi"/>
            <w:noProof/>
            <w:webHidden/>
            <w:sz w:val="28"/>
            <w:szCs w:val="28"/>
          </w:rPr>
          <w:fldChar w:fldCharType="separate"/>
        </w:r>
        <w:r w:rsidR="005D37E4">
          <w:rPr>
            <w:rFonts w:asciiTheme="majorHAnsi" w:hAnsiTheme="majorHAnsi" w:cstheme="majorHAnsi"/>
            <w:noProof/>
            <w:webHidden/>
            <w:sz w:val="28"/>
            <w:szCs w:val="28"/>
          </w:rPr>
          <w:t>9</w:t>
        </w:r>
        <w:r w:rsidR="009E5DBD" w:rsidRPr="000F146B">
          <w:rPr>
            <w:rFonts w:asciiTheme="majorHAnsi" w:hAnsiTheme="majorHAnsi" w:cstheme="majorHAnsi"/>
            <w:noProof/>
            <w:webHidden/>
            <w:sz w:val="28"/>
            <w:szCs w:val="28"/>
          </w:rPr>
          <w:fldChar w:fldCharType="end"/>
        </w:r>
      </w:hyperlink>
    </w:p>
    <w:p w14:paraId="233CC653" w14:textId="7FF6040A" w:rsidR="009E5DBD" w:rsidRPr="000F146B" w:rsidRDefault="00000000">
      <w:pPr>
        <w:pStyle w:val="TOC2"/>
        <w:tabs>
          <w:tab w:val="right" w:pos="9638"/>
        </w:tabs>
        <w:rPr>
          <w:rFonts w:asciiTheme="majorHAnsi" w:eastAsiaTheme="minorEastAsia" w:hAnsiTheme="majorHAnsi" w:cstheme="majorHAnsi"/>
          <w:b w:val="0"/>
          <w:bCs w:val="0"/>
          <w:noProof/>
          <w:sz w:val="40"/>
          <w:szCs w:val="40"/>
        </w:rPr>
      </w:pPr>
      <w:hyperlink w:anchor="_Toc52967113" w:history="1">
        <w:r w:rsidR="009E5DBD" w:rsidRPr="000F146B">
          <w:rPr>
            <w:rStyle w:val="Hyperlink"/>
            <w:rFonts w:asciiTheme="majorHAnsi" w:hAnsiTheme="majorHAnsi" w:cstheme="majorHAnsi"/>
            <w:noProof/>
            <w:sz w:val="28"/>
            <w:szCs w:val="28"/>
          </w:rPr>
          <w:t>Who?</w:t>
        </w:r>
        <w:r w:rsidR="009E5DBD" w:rsidRPr="000F146B">
          <w:rPr>
            <w:rFonts w:asciiTheme="majorHAnsi" w:hAnsiTheme="majorHAnsi" w:cstheme="majorHAnsi"/>
            <w:noProof/>
            <w:webHidden/>
            <w:sz w:val="28"/>
            <w:szCs w:val="28"/>
          </w:rPr>
          <w:tab/>
        </w:r>
        <w:r w:rsidR="009E5DBD" w:rsidRPr="000F146B">
          <w:rPr>
            <w:rFonts w:asciiTheme="majorHAnsi" w:hAnsiTheme="majorHAnsi" w:cstheme="majorHAnsi"/>
            <w:noProof/>
            <w:webHidden/>
            <w:sz w:val="28"/>
            <w:szCs w:val="28"/>
          </w:rPr>
          <w:fldChar w:fldCharType="begin"/>
        </w:r>
        <w:r w:rsidR="009E5DBD" w:rsidRPr="000F146B">
          <w:rPr>
            <w:rFonts w:asciiTheme="majorHAnsi" w:hAnsiTheme="majorHAnsi" w:cstheme="majorHAnsi"/>
            <w:noProof/>
            <w:webHidden/>
            <w:sz w:val="28"/>
            <w:szCs w:val="28"/>
          </w:rPr>
          <w:instrText xml:space="preserve"> PAGEREF _Toc52967113 \h </w:instrText>
        </w:r>
        <w:r w:rsidR="009E5DBD" w:rsidRPr="000F146B">
          <w:rPr>
            <w:rFonts w:asciiTheme="majorHAnsi" w:hAnsiTheme="majorHAnsi" w:cstheme="majorHAnsi"/>
            <w:noProof/>
            <w:webHidden/>
            <w:sz w:val="28"/>
            <w:szCs w:val="28"/>
          </w:rPr>
        </w:r>
        <w:r w:rsidR="009E5DBD" w:rsidRPr="000F146B">
          <w:rPr>
            <w:rFonts w:asciiTheme="majorHAnsi" w:hAnsiTheme="majorHAnsi" w:cstheme="majorHAnsi"/>
            <w:noProof/>
            <w:webHidden/>
            <w:sz w:val="28"/>
            <w:szCs w:val="28"/>
          </w:rPr>
          <w:fldChar w:fldCharType="separate"/>
        </w:r>
        <w:r w:rsidR="005D37E4">
          <w:rPr>
            <w:rFonts w:asciiTheme="majorHAnsi" w:hAnsiTheme="majorHAnsi" w:cstheme="majorHAnsi"/>
            <w:noProof/>
            <w:webHidden/>
            <w:sz w:val="28"/>
            <w:szCs w:val="28"/>
          </w:rPr>
          <w:t>10</w:t>
        </w:r>
        <w:r w:rsidR="009E5DBD" w:rsidRPr="000F146B">
          <w:rPr>
            <w:rFonts w:asciiTheme="majorHAnsi" w:hAnsiTheme="majorHAnsi" w:cstheme="majorHAnsi"/>
            <w:noProof/>
            <w:webHidden/>
            <w:sz w:val="28"/>
            <w:szCs w:val="28"/>
          </w:rPr>
          <w:fldChar w:fldCharType="end"/>
        </w:r>
      </w:hyperlink>
    </w:p>
    <w:p w14:paraId="6D911DC4" w14:textId="28C788C1" w:rsidR="009E5DBD" w:rsidRPr="000F146B" w:rsidRDefault="00000000">
      <w:pPr>
        <w:pStyle w:val="TOC2"/>
        <w:tabs>
          <w:tab w:val="right" w:pos="9638"/>
        </w:tabs>
        <w:rPr>
          <w:rFonts w:asciiTheme="majorHAnsi" w:eastAsiaTheme="minorEastAsia" w:hAnsiTheme="majorHAnsi" w:cstheme="majorHAnsi"/>
          <w:b w:val="0"/>
          <w:bCs w:val="0"/>
          <w:noProof/>
          <w:sz w:val="40"/>
          <w:szCs w:val="40"/>
        </w:rPr>
      </w:pPr>
      <w:hyperlink w:anchor="_Toc52967114" w:history="1">
        <w:r w:rsidR="009E5DBD" w:rsidRPr="000F146B">
          <w:rPr>
            <w:rStyle w:val="Hyperlink"/>
            <w:rFonts w:asciiTheme="majorHAnsi" w:hAnsiTheme="majorHAnsi" w:cstheme="majorHAnsi"/>
            <w:noProof/>
            <w:sz w:val="28"/>
            <w:szCs w:val="28"/>
          </w:rPr>
          <w:t>Where and When?</w:t>
        </w:r>
        <w:r w:rsidR="009E5DBD" w:rsidRPr="000F146B">
          <w:rPr>
            <w:rFonts w:asciiTheme="majorHAnsi" w:hAnsiTheme="majorHAnsi" w:cstheme="majorHAnsi"/>
            <w:noProof/>
            <w:webHidden/>
            <w:sz w:val="28"/>
            <w:szCs w:val="28"/>
          </w:rPr>
          <w:tab/>
        </w:r>
        <w:r w:rsidR="009E5DBD" w:rsidRPr="000F146B">
          <w:rPr>
            <w:rFonts w:asciiTheme="majorHAnsi" w:hAnsiTheme="majorHAnsi" w:cstheme="majorHAnsi"/>
            <w:noProof/>
            <w:webHidden/>
            <w:sz w:val="28"/>
            <w:szCs w:val="28"/>
          </w:rPr>
          <w:fldChar w:fldCharType="begin"/>
        </w:r>
        <w:r w:rsidR="009E5DBD" w:rsidRPr="000F146B">
          <w:rPr>
            <w:rFonts w:asciiTheme="majorHAnsi" w:hAnsiTheme="majorHAnsi" w:cstheme="majorHAnsi"/>
            <w:noProof/>
            <w:webHidden/>
            <w:sz w:val="28"/>
            <w:szCs w:val="28"/>
          </w:rPr>
          <w:instrText xml:space="preserve"> PAGEREF _Toc52967114 \h </w:instrText>
        </w:r>
        <w:r w:rsidR="009E5DBD" w:rsidRPr="000F146B">
          <w:rPr>
            <w:rFonts w:asciiTheme="majorHAnsi" w:hAnsiTheme="majorHAnsi" w:cstheme="majorHAnsi"/>
            <w:noProof/>
            <w:webHidden/>
            <w:sz w:val="28"/>
            <w:szCs w:val="28"/>
          </w:rPr>
        </w:r>
        <w:r w:rsidR="009E5DBD" w:rsidRPr="000F146B">
          <w:rPr>
            <w:rFonts w:asciiTheme="majorHAnsi" w:hAnsiTheme="majorHAnsi" w:cstheme="majorHAnsi"/>
            <w:noProof/>
            <w:webHidden/>
            <w:sz w:val="28"/>
            <w:szCs w:val="28"/>
          </w:rPr>
          <w:fldChar w:fldCharType="separate"/>
        </w:r>
        <w:r w:rsidR="005D37E4">
          <w:rPr>
            <w:rFonts w:asciiTheme="majorHAnsi" w:hAnsiTheme="majorHAnsi" w:cstheme="majorHAnsi"/>
            <w:noProof/>
            <w:webHidden/>
            <w:sz w:val="28"/>
            <w:szCs w:val="28"/>
          </w:rPr>
          <w:t>11</w:t>
        </w:r>
        <w:r w:rsidR="009E5DBD" w:rsidRPr="000F146B">
          <w:rPr>
            <w:rFonts w:asciiTheme="majorHAnsi" w:hAnsiTheme="majorHAnsi" w:cstheme="majorHAnsi"/>
            <w:noProof/>
            <w:webHidden/>
            <w:sz w:val="28"/>
            <w:szCs w:val="28"/>
          </w:rPr>
          <w:fldChar w:fldCharType="end"/>
        </w:r>
      </w:hyperlink>
    </w:p>
    <w:p w14:paraId="732FCA35" w14:textId="74B14938" w:rsidR="009E5DBD" w:rsidRPr="000F146B" w:rsidRDefault="00000000">
      <w:pPr>
        <w:pStyle w:val="TOC2"/>
        <w:tabs>
          <w:tab w:val="right" w:pos="9638"/>
        </w:tabs>
        <w:rPr>
          <w:rFonts w:asciiTheme="majorHAnsi" w:eastAsiaTheme="minorEastAsia" w:hAnsiTheme="majorHAnsi" w:cstheme="majorHAnsi"/>
          <w:b w:val="0"/>
          <w:bCs w:val="0"/>
          <w:noProof/>
          <w:sz w:val="40"/>
          <w:szCs w:val="40"/>
        </w:rPr>
      </w:pPr>
      <w:hyperlink w:anchor="_Toc52967115" w:history="1">
        <w:r w:rsidR="009E5DBD" w:rsidRPr="000F146B">
          <w:rPr>
            <w:rStyle w:val="Hyperlink"/>
            <w:rFonts w:asciiTheme="majorHAnsi" w:hAnsiTheme="majorHAnsi" w:cstheme="majorHAnsi"/>
            <w:noProof/>
            <w:sz w:val="28"/>
            <w:szCs w:val="28"/>
          </w:rPr>
          <w:t>What?</w:t>
        </w:r>
        <w:r w:rsidR="009E5DBD" w:rsidRPr="000F146B">
          <w:rPr>
            <w:rFonts w:asciiTheme="majorHAnsi" w:hAnsiTheme="majorHAnsi" w:cstheme="majorHAnsi"/>
            <w:noProof/>
            <w:webHidden/>
            <w:sz w:val="28"/>
            <w:szCs w:val="28"/>
          </w:rPr>
          <w:tab/>
        </w:r>
        <w:r w:rsidR="009E5DBD" w:rsidRPr="000F146B">
          <w:rPr>
            <w:rFonts w:asciiTheme="majorHAnsi" w:hAnsiTheme="majorHAnsi" w:cstheme="majorHAnsi"/>
            <w:noProof/>
            <w:webHidden/>
            <w:sz w:val="28"/>
            <w:szCs w:val="28"/>
          </w:rPr>
          <w:fldChar w:fldCharType="begin"/>
        </w:r>
        <w:r w:rsidR="009E5DBD" w:rsidRPr="000F146B">
          <w:rPr>
            <w:rFonts w:asciiTheme="majorHAnsi" w:hAnsiTheme="majorHAnsi" w:cstheme="majorHAnsi"/>
            <w:noProof/>
            <w:webHidden/>
            <w:sz w:val="28"/>
            <w:szCs w:val="28"/>
          </w:rPr>
          <w:instrText xml:space="preserve"> PAGEREF _Toc52967115 \h </w:instrText>
        </w:r>
        <w:r w:rsidR="009E5DBD" w:rsidRPr="000F146B">
          <w:rPr>
            <w:rFonts w:asciiTheme="majorHAnsi" w:hAnsiTheme="majorHAnsi" w:cstheme="majorHAnsi"/>
            <w:noProof/>
            <w:webHidden/>
            <w:sz w:val="28"/>
            <w:szCs w:val="28"/>
          </w:rPr>
        </w:r>
        <w:r w:rsidR="009E5DBD" w:rsidRPr="000F146B">
          <w:rPr>
            <w:rFonts w:asciiTheme="majorHAnsi" w:hAnsiTheme="majorHAnsi" w:cstheme="majorHAnsi"/>
            <w:noProof/>
            <w:webHidden/>
            <w:sz w:val="28"/>
            <w:szCs w:val="28"/>
          </w:rPr>
          <w:fldChar w:fldCharType="separate"/>
        </w:r>
        <w:r w:rsidR="005D37E4">
          <w:rPr>
            <w:rFonts w:asciiTheme="majorHAnsi" w:hAnsiTheme="majorHAnsi" w:cstheme="majorHAnsi"/>
            <w:noProof/>
            <w:webHidden/>
            <w:sz w:val="28"/>
            <w:szCs w:val="28"/>
          </w:rPr>
          <w:t>11</w:t>
        </w:r>
        <w:r w:rsidR="009E5DBD" w:rsidRPr="000F146B">
          <w:rPr>
            <w:rFonts w:asciiTheme="majorHAnsi" w:hAnsiTheme="majorHAnsi" w:cstheme="majorHAnsi"/>
            <w:noProof/>
            <w:webHidden/>
            <w:sz w:val="28"/>
            <w:szCs w:val="28"/>
          </w:rPr>
          <w:fldChar w:fldCharType="end"/>
        </w:r>
      </w:hyperlink>
    </w:p>
    <w:p w14:paraId="0B6D4393" w14:textId="188B8989" w:rsidR="009E5DBD" w:rsidRPr="000F146B" w:rsidRDefault="00000000">
      <w:pPr>
        <w:pStyle w:val="TOC1"/>
        <w:tabs>
          <w:tab w:val="right" w:pos="9638"/>
        </w:tabs>
        <w:rPr>
          <w:rFonts w:eastAsiaTheme="minorEastAsia"/>
          <w:b w:val="0"/>
          <w:bCs w:val="0"/>
          <w:caps w:val="0"/>
          <w:noProof/>
          <w:sz w:val="40"/>
          <w:szCs w:val="40"/>
        </w:rPr>
      </w:pPr>
      <w:hyperlink w:anchor="_Toc52967116" w:history="1">
        <w:r w:rsidR="009E5DBD" w:rsidRPr="000F146B">
          <w:rPr>
            <w:rStyle w:val="Hyperlink"/>
            <w:noProof/>
            <w:sz w:val="40"/>
            <w:szCs w:val="40"/>
          </w:rPr>
          <w:t>FORMS</w:t>
        </w:r>
        <w:r w:rsidR="009E5DBD" w:rsidRPr="000F146B">
          <w:rPr>
            <w:noProof/>
            <w:webHidden/>
            <w:sz w:val="40"/>
            <w:szCs w:val="40"/>
          </w:rPr>
          <w:tab/>
        </w:r>
        <w:r w:rsidR="009E5DBD" w:rsidRPr="000F146B">
          <w:rPr>
            <w:noProof/>
            <w:webHidden/>
            <w:sz w:val="40"/>
            <w:szCs w:val="40"/>
          </w:rPr>
          <w:fldChar w:fldCharType="begin"/>
        </w:r>
        <w:r w:rsidR="009E5DBD" w:rsidRPr="000F146B">
          <w:rPr>
            <w:noProof/>
            <w:webHidden/>
            <w:sz w:val="40"/>
            <w:szCs w:val="40"/>
          </w:rPr>
          <w:instrText xml:space="preserve"> PAGEREF _Toc52967116 \h </w:instrText>
        </w:r>
        <w:r w:rsidR="009E5DBD" w:rsidRPr="000F146B">
          <w:rPr>
            <w:noProof/>
            <w:webHidden/>
            <w:sz w:val="40"/>
            <w:szCs w:val="40"/>
          </w:rPr>
        </w:r>
        <w:r w:rsidR="009E5DBD" w:rsidRPr="000F146B">
          <w:rPr>
            <w:noProof/>
            <w:webHidden/>
            <w:sz w:val="40"/>
            <w:szCs w:val="40"/>
          </w:rPr>
          <w:fldChar w:fldCharType="separate"/>
        </w:r>
        <w:r w:rsidR="005D37E4">
          <w:rPr>
            <w:noProof/>
            <w:webHidden/>
            <w:sz w:val="40"/>
            <w:szCs w:val="40"/>
          </w:rPr>
          <w:t>13</w:t>
        </w:r>
        <w:r w:rsidR="009E5DBD" w:rsidRPr="000F146B">
          <w:rPr>
            <w:noProof/>
            <w:webHidden/>
            <w:sz w:val="40"/>
            <w:szCs w:val="40"/>
          </w:rPr>
          <w:fldChar w:fldCharType="end"/>
        </w:r>
      </w:hyperlink>
    </w:p>
    <w:p w14:paraId="79C61CAA" w14:textId="68F9BBE3" w:rsidR="009E5DBD" w:rsidRPr="000F146B" w:rsidRDefault="00000000">
      <w:pPr>
        <w:pStyle w:val="TOC2"/>
        <w:tabs>
          <w:tab w:val="right" w:pos="9638"/>
        </w:tabs>
        <w:rPr>
          <w:rFonts w:asciiTheme="majorHAnsi" w:eastAsiaTheme="minorEastAsia" w:hAnsiTheme="majorHAnsi" w:cstheme="majorHAnsi"/>
          <w:b w:val="0"/>
          <w:bCs w:val="0"/>
          <w:noProof/>
          <w:sz w:val="40"/>
          <w:szCs w:val="40"/>
        </w:rPr>
      </w:pPr>
      <w:hyperlink w:anchor="_Toc52967117" w:history="1">
        <w:r w:rsidR="009E5DBD" w:rsidRPr="000F146B">
          <w:rPr>
            <w:rStyle w:val="Hyperlink"/>
            <w:rFonts w:asciiTheme="majorHAnsi" w:hAnsiTheme="majorHAnsi" w:cstheme="majorHAnsi"/>
            <w:noProof/>
            <w:sz w:val="28"/>
            <w:szCs w:val="28"/>
          </w:rPr>
          <w:t>Initial Forms</w:t>
        </w:r>
        <w:r w:rsidR="009E5DBD" w:rsidRPr="000F146B">
          <w:rPr>
            <w:rFonts w:asciiTheme="majorHAnsi" w:hAnsiTheme="majorHAnsi" w:cstheme="majorHAnsi"/>
            <w:noProof/>
            <w:webHidden/>
            <w:sz w:val="28"/>
            <w:szCs w:val="28"/>
          </w:rPr>
          <w:tab/>
        </w:r>
        <w:r w:rsidR="009E5DBD" w:rsidRPr="000F146B">
          <w:rPr>
            <w:rFonts w:asciiTheme="majorHAnsi" w:hAnsiTheme="majorHAnsi" w:cstheme="majorHAnsi"/>
            <w:noProof/>
            <w:webHidden/>
            <w:sz w:val="28"/>
            <w:szCs w:val="28"/>
          </w:rPr>
          <w:fldChar w:fldCharType="begin"/>
        </w:r>
        <w:r w:rsidR="009E5DBD" w:rsidRPr="000F146B">
          <w:rPr>
            <w:rFonts w:asciiTheme="majorHAnsi" w:hAnsiTheme="majorHAnsi" w:cstheme="majorHAnsi"/>
            <w:noProof/>
            <w:webHidden/>
            <w:sz w:val="28"/>
            <w:szCs w:val="28"/>
          </w:rPr>
          <w:instrText xml:space="preserve"> PAGEREF _Toc52967117 \h </w:instrText>
        </w:r>
        <w:r w:rsidR="009E5DBD" w:rsidRPr="000F146B">
          <w:rPr>
            <w:rFonts w:asciiTheme="majorHAnsi" w:hAnsiTheme="majorHAnsi" w:cstheme="majorHAnsi"/>
            <w:noProof/>
            <w:webHidden/>
            <w:sz w:val="28"/>
            <w:szCs w:val="28"/>
          </w:rPr>
        </w:r>
        <w:r w:rsidR="009E5DBD" w:rsidRPr="000F146B">
          <w:rPr>
            <w:rFonts w:asciiTheme="majorHAnsi" w:hAnsiTheme="majorHAnsi" w:cstheme="majorHAnsi"/>
            <w:noProof/>
            <w:webHidden/>
            <w:sz w:val="28"/>
            <w:szCs w:val="28"/>
          </w:rPr>
          <w:fldChar w:fldCharType="separate"/>
        </w:r>
        <w:r w:rsidR="005D37E4">
          <w:rPr>
            <w:rFonts w:asciiTheme="majorHAnsi" w:hAnsiTheme="majorHAnsi" w:cstheme="majorHAnsi"/>
            <w:noProof/>
            <w:webHidden/>
            <w:sz w:val="28"/>
            <w:szCs w:val="28"/>
          </w:rPr>
          <w:t>14</w:t>
        </w:r>
        <w:r w:rsidR="009E5DBD" w:rsidRPr="000F146B">
          <w:rPr>
            <w:rFonts w:asciiTheme="majorHAnsi" w:hAnsiTheme="majorHAnsi" w:cstheme="majorHAnsi"/>
            <w:noProof/>
            <w:webHidden/>
            <w:sz w:val="28"/>
            <w:szCs w:val="28"/>
          </w:rPr>
          <w:fldChar w:fldCharType="end"/>
        </w:r>
      </w:hyperlink>
    </w:p>
    <w:p w14:paraId="4046A3CA" w14:textId="45352175" w:rsidR="009E5DBD" w:rsidRPr="000F146B" w:rsidRDefault="00000000">
      <w:pPr>
        <w:pStyle w:val="TOC2"/>
        <w:tabs>
          <w:tab w:val="right" w:pos="9638"/>
        </w:tabs>
        <w:rPr>
          <w:rFonts w:asciiTheme="majorHAnsi" w:eastAsiaTheme="minorEastAsia" w:hAnsiTheme="majorHAnsi" w:cstheme="majorHAnsi"/>
          <w:b w:val="0"/>
          <w:bCs w:val="0"/>
          <w:noProof/>
          <w:sz w:val="40"/>
          <w:szCs w:val="40"/>
        </w:rPr>
      </w:pPr>
      <w:hyperlink w:anchor="_Toc52967118" w:history="1">
        <w:r w:rsidR="009E5DBD" w:rsidRPr="000F146B">
          <w:rPr>
            <w:rStyle w:val="Hyperlink"/>
            <w:rFonts w:asciiTheme="majorHAnsi" w:hAnsiTheme="majorHAnsi" w:cstheme="majorHAnsi"/>
            <w:noProof/>
            <w:sz w:val="28"/>
            <w:szCs w:val="28"/>
          </w:rPr>
          <w:t>Course Forms</w:t>
        </w:r>
        <w:r w:rsidR="009E5DBD" w:rsidRPr="000F146B">
          <w:rPr>
            <w:rFonts w:asciiTheme="majorHAnsi" w:hAnsiTheme="majorHAnsi" w:cstheme="majorHAnsi"/>
            <w:noProof/>
            <w:webHidden/>
            <w:sz w:val="28"/>
            <w:szCs w:val="28"/>
          </w:rPr>
          <w:tab/>
        </w:r>
        <w:r w:rsidR="009E5DBD" w:rsidRPr="000F146B">
          <w:rPr>
            <w:rFonts w:asciiTheme="majorHAnsi" w:hAnsiTheme="majorHAnsi" w:cstheme="majorHAnsi"/>
            <w:noProof/>
            <w:webHidden/>
            <w:sz w:val="28"/>
            <w:szCs w:val="28"/>
          </w:rPr>
          <w:fldChar w:fldCharType="begin"/>
        </w:r>
        <w:r w:rsidR="009E5DBD" w:rsidRPr="000F146B">
          <w:rPr>
            <w:rFonts w:asciiTheme="majorHAnsi" w:hAnsiTheme="majorHAnsi" w:cstheme="majorHAnsi"/>
            <w:noProof/>
            <w:webHidden/>
            <w:sz w:val="28"/>
            <w:szCs w:val="28"/>
          </w:rPr>
          <w:instrText xml:space="preserve"> PAGEREF _Toc52967118 \h </w:instrText>
        </w:r>
        <w:r w:rsidR="009E5DBD" w:rsidRPr="000F146B">
          <w:rPr>
            <w:rFonts w:asciiTheme="majorHAnsi" w:hAnsiTheme="majorHAnsi" w:cstheme="majorHAnsi"/>
            <w:noProof/>
            <w:webHidden/>
            <w:sz w:val="28"/>
            <w:szCs w:val="28"/>
          </w:rPr>
        </w:r>
        <w:r w:rsidR="009E5DBD" w:rsidRPr="000F146B">
          <w:rPr>
            <w:rFonts w:asciiTheme="majorHAnsi" w:hAnsiTheme="majorHAnsi" w:cstheme="majorHAnsi"/>
            <w:noProof/>
            <w:webHidden/>
            <w:sz w:val="28"/>
            <w:szCs w:val="28"/>
          </w:rPr>
          <w:fldChar w:fldCharType="separate"/>
        </w:r>
        <w:r w:rsidR="005D37E4">
          <w:rPr>
            <w:rFonts w:asciiTheme="majorHAnsi" w:hAnsiTheme="majorHAnsi" w:cstheme="majorHAnsi"/>
            <w:noProof/>
            <w:webHidden/>
            <w:sz w:val="28"/>
            <w:szCs w:val="28"/>
          </w:rPr>
          <w:t>22</w:t>
        </w:r>
        <w:r w:rsidR="009E5DBD" w:rsidRPr="000F146B">
          <w:rPr>
            <w:rFonts w:asciiTheme="majorHAnsi" w:hAnsiTheme="majorHAnsi" w:cstheme="majorHAnsi"/>
            <w:noProof/>
            <w:webHidden/>
            <w:sz w:val="28"/>
            <w:szCs w:val="28"/>
          </w:rPr>
          <w:fldChar w:fldCharType="end"/>
        </w:r>
      </w:hyperlink>
    </w:p>
    <w:p w14:paraId="710643F0" w14:textId="27D4985B" w:rsidR="009E5DBD" w:rsidRPr="000F146B" w:rsidRDefault="00000000">
      <w:pPr>
        <w:pStyle w:val="TOC1"/>
        <w:tabs>
          <w:tab w:val="right" w:pos="9638"/>
        </w:tabs>
        <w:rPr>
          <w:rFonts w:eastAsiaTheme="minorEastAsia"/>
          <w:b w:val="0"/>
          <w:bCs w:val="0"/>
          <w:caps w:val="0"/>
          <w:noProof/>
          <w:sz w:val="40"/>
          <w:szCs w:val="40"/>
        </w:rPr>
      </w:pPr>
      <w:hyperlink w:anchor="_Toc52967119" w:history="1">
        <w:r w:rsidR="009E5DBD" w:rsidRPr="000F146B">
          <w:rPr>
            <w:rStyle w:val="Hyperlink"/>
            <w:noProof/>
            <w:sz w:val="40"/>
            <w:szCs w:val="40"/>
          </w:rPr>
          <w:t>ASSIGNMENTS</w:t>
        </w:r>
        <w:r w:rsidR="009E5DBD" w:rsidRPr="000F146B">
          <w:rPr>
            <w:noProof/>
            <w:webHidden/>
            <w:sz w:val="40"/>
            <w:szCs w:val="40"/>
          </w:rPr>
          <w:tab/>
        </w:r>
        <w:r w:rsidR="009E5DBD" w:rsidRPr="000F146B">
          <w:rPr>
            <w:noProof/>
            <w:webHidden/>
            <w:sz w:val="40"/>
            <w:szCs w:val="40"/>
          </w:rPr>
          <w:fldChar w:fldCharType="begin"/>
        </w:r>
        <w:r w:rsidR="009E5DBD" w:rsidRPr="000F146B">
          <w:rPr>
            <w:noProof/>
            <w:webHidden/>
            <w:sz w:val="40"/>
            <w:szCs w:val="40"/>
          </w:rPr>
          <w:instrText xml:space="preserve"> PAGEREF _Toc52967119 \h </w:instrText>
        </w:r>
        <w:r w:rsidR="009E5DBD" w:rsidRPr="000F146B">
          <w:rPr>
            <w:noProof/>
            <w:webHidden/>
            <w:sz w:val="40"/>
            <w:szCs w:val="40"/>
          </w:rPr>
        </w:r>
        <w:r w:rsidR="009E5DBD" w:rsidRPr="000F146B">
          <w:rPr>
            <w:noProof/>
            <w:webHidden/>
            <w:sz w:val="40"/>
            <w:szCs w:val="40"/>
          </w:rPr>
          <w:fldChar w:fldCharType="separate"/>
        </w:r>
        <w:r w:rsidR="005D37E4">
          <w:rPr>
            <w:noProof/>
            <w:webHidden/>
            <w:sz w:val="40"/>
            <w:szCs w:val="40"/>
          </w:rPr>
          <w:t>48</w:t>
        </w:r>
        <w:r w:rsidR="009E5DBD" w:rsidRPr="000F146B">
          <w:rPr>
            <w:noProof/>
            <w:webHidden/>
            <w:sz w:val="40"/>
            <w:szCs w:val="40"/>
          </w:rPr>
          <w:fldChar w:fldCharType="end"/>
        </w:r>
      </w:hyperlink>
    </w:p>
    <w:p w14:paraId="186939F0" w14:textId="031A9B96" w:rsidR="009E5DBD" w:rsidRPr="000F146B" w:rsidRDefault="00000000">
      <w:pPr>
        <w:pStyle w:val="TOC2"/>
        <w:tabs>
          <w:tab w:val="right" w:pos="9638"/>
        </w:tabs>
        <w:rPr>
          <w:rFonts w:asciiTheme="majorHAnsi" w:eastAsiaTheme="minorEastAsia" w:hAnsiTheme="majorHAnsi" w:cstheme="majorHAnsi"/>
          <w:b w:val="0"/>
          <w:bCs w:val="0"/>
          <w:noProof/>
          <w:sz w:val="40"/>
          <w:szCs w:val="40"/>
        </w:rPr>
      </w:pPr>
      <w:hyperlink w:anchor="_Toc52967120" w:history="1">
        <w:r w:rsidR="0006482A" w:rsidRPr="000F146B">
          <w:rPr>
            <w:rStyle w:val="Hyperlink"/>
            <w:rFonts w:asciiTheme="majorHAnsi" w:hAnsiTheme="majorHAnsi" w:cstheme="majorHAnsi"/>
            <w:noProof/>
            <w:sz w:val="28"/>
            <w:szCs w:val="28"/>
          </w:rPr>
          <w:t>Practicum Assignments Overview</w:t>
        </w:r>
        <w:r w:rsidR="0006482A" w:rsidRPr="000F146B">
          <w:rPr>
            <w:rFonts w:asciiTheme="majorHAnsi" w:hAnsiTheme="majorHAnsi" w:cstheme="majorHAnsi"/>
            <w:noProof/>
            <w:webHidden/>
            <w:sz w:val="28"/>
            <w:szCs w:val="28"/>
          </w:rPr>
          <w:tab/>
        </w:r>
        <w:r w:rsidR="009E5DBD" w:rsidRPr="000F146B">
          <w:rPr>
            <w:rFonts w:asciiTheme="majorHAnsi" w:hAnsiTheme="majorHAnsi" w:cstheme="majorHAnsi"/>
            <w:noProof/>
            <w:webHidden/>
            <w:sz w:val="28"/>
            <w:szCs w:val="28"/>
          </w:rPr>
          <w:fldChar w:fldCharType="begin"/>
        </w:r>
        <w:r w:rsidR="009E5DBD" w:rsidRPr="000F146B">
          <w:rPr>
            <w:rFonts w:asciiTheme="majorHAnsi" w:hAnsiTheme="majorHAnsi" w:cstheme="majorHAnsi"/>
            <w:noProof/>
            <w:webHidden/>
            <w:sz w:val="28"/>
            <w:szCs w:val="28"/>
          </w:rPr>
          <w:instrText xml:space="preserve"> PAGEREF _Toc52967120 \h </w:instrText>
        </w:r>
        <w:r w:rsidR="009E5DBD" w:rsidRPr="000F146B">
          <w:rPr>
            <w:rFonts w:asciiTheme="majorHAnsi" w:hAnsiTheme="majorHAnsi" w:cstheme="majorHAnsi"/>
            <w:noProof/>
            <w:webHidden/>
            <w:sz w:val="28"/>
            <w:szCs w:val="28"/>
          </w:rPr>
        </w:r>
        <w:r w:rsidR="009E5DBD" w:rsidRPr="000F146B">
          <w:rPr>
            <w:rFonts w:asciiTheme="majorHAnsi" w:hAnsiTheme="majorHAnsi" w:cstheme="majorHAnsi"/>
            <w:noProof/>
            <w:webHidden/>
            <w:sz w:val="28"/>
            <w:szCs w:val="28"/>
          </w:rPr>
          <w:fldChar w:fldCharType="separate"/>
        </w:r>
        <w:r w:rsidR="005D37E4">
          <w:rPr>
            <w:rFonts w:asciiTheme="majorHAnsi" w:hAnsiTheme="majorHAnsi" w:cstheme="majorHAnsi"/>
            <w:noProof/>
            <w:webHidden/>
            <w:sz w:val="28"/>
            <w:szCs w:val="28"/>
          </w:rPr>
          <w:t>49</w:t>
        </w:r>
        <w:r w:rsidR="009E5DBD" w:rsidRPr="000F146B">
          <w:rPr>
            <w:rFonts w:asciiTheme="majorHAnsi" w:hAnsiTheme="majorHAnsi" w:cstheme="majorHAnsi"/>
            <w:noProof/>
            <w:webHidden/>
            <w:sz w:val="28"/>
            <w:szCs w:val="28"/>
          </w:rPr>
          <w:fldChar w:fldCharType="end"/>
        </w:r>
      </w:hyperlink>
    </w:p>
    <w:p w14:paraId="17E06775" w14:textId="6878AD96" w:rsidR="009E5DBD" w:rsidRPr="000F146B" w:rsidRDefault="00000000">
      <w:pPr>
        <w:pStyle w:val="TOC2"/>
        <w:tabs>
          <w:tab w:val="right" w:pos="9638"/>
        </w:tabs>
        <w:rPr>
          <w:rFonts w:asciiTheme="majorHAnsi" w:eastAsiaTheme="minorEastAsia" w:hAnsiTheme="majorHAnsi" w:cstheme="majorHAnsi"/>
          <w:b w:val="0"/>
          <w:bCs w:val="0"/>
          <w:noProof/>
          <w:sz w:val="40"/>
          <w:szCs w:val="40"/>
        </w:rPr>
      </w:pPr>
      <w:hyperlink w:anchor="_Toc52967121" w:history="1">
        <w:r w:rsidR="0006482A" w:rsidRPr="000F146B">
          <w:rPr>
            <w:rStyle w:val="Hyperlink"/>
            <w:rFonts w:asciiTheme="majorHAnsi" w:hAnsiTheme="majorHAnsi" w:cstheme="majorHAnsi"/>
            <w:noProof/>
            <w:sz w:val="28"/>
            <w:szCs w:val="28"/>
          </w:rPr>
          <w:t>Full Portfolio Assignment &amp; Portfolio Pieces</w:t>
        </w:r>
        <w:r w:rsidR="0006482A" w:rsidRPr="000F146B">
          <w:rPr>
            <w:rFonts w:asciiTheme="majorHAnsi" w:hAnsiTheme="majorHAnsi" w:cstheme="majorHAnsi"/>
            <w:noProof/>
            <w:webHidden/>
            <w:sz w:val="28"/>
            <w:szCs w:val="28"/>
          </w:rPr>
          <w:tab/>
        </w:r>
        <w:r w:rsidR="009E5DBD" w:rsidRPr="000F146B">
          <w:rPr>
            <w:rFonts w:asciiTheme="majorHAnsi" w:hAnsiTheme="majorHAnsi" w:cstheme="majorHAnsi"/>
            <w:noProof/>
            <w:webHidden/>
            <w:sz w:val="28"/>
            <w:szCs w:val="28"/>
          </w:rPr>
          <w:fldChar w:fldCharType="begin"/>
        </w:r>
        <w:r w:rsidR="009E5DBD" w:rsidRPr="000F146B">
          <w:rPr>
            <w:rFonts w:asciiTheme="majorHAnsi" w:hAnsiTheme="majorHAnsi" w:cstheme="majorHAnsi"/>
            <w:noProof/>
            <w:webHidden/>
            <w:sz w:val="28"/>
            <w:szCs w:val="28"/>
          </w:rPr>
          <w:instrText xml:space="preserve"> PAGEREF _Toc52967121 \h </w:instrText>
        </w:r>
        <w:r w:rsidR="009E5DBD" w:rsidRPr="000F146B">
          <w:rPr>
            <w:rFonts w:asciiTheme="majorHAnsi" w:hAnsiTheme="majorHAnsi" w:cstheme="majorHAnsi"/>
            <w:noProof/>
            <w:webHidden/>
            <w:sz w:val="28"/>
            <w:szCs w:val="28"/>
          </w:rPr>
        </w:r>
        <w:r w:rsidR="009E5DBD" w:rsidRPr="000F146B">
          <w:rPr>
            <w:rFonts w:asciiTheme="majorHAnsi" w:hAnsiTheme="majorHAnsi" w:cstheme="majorHAnsi"/>
            <w:noProof/>
            <w:webHidden/>
            <w:sz w:val="28"/>
            <w:szCs w:val="28"/>
          </w:rPr>
          <w:fldChar w:fldCharType="separate"/>
        </w:r>
        <w:r w:rsidR="005D37E4">
          <w:rPr>
            <w:rFonts w:asciiTheme="majorHAnsi" w:hAnsiTheme="majorHAnsi" w:cstheme="majorHAnsi"/>
            <w:noProof/>
            <w:webHidden/>
            <w:sz w:val="28"/>
            <w:szCs w:val="28"/>
          </w:rPr>
          <w:t>51</w:t>
        </w:r>
        <w:r w:rsidR="009E5DBD" w:rsidRPr="000F146B">
          <w:rPr>
            <w:rFonts w:asciiTheme="majorHAnsi" w:hAnsiTheme="majorHAnsi" w:cstheme="majorHAnsi"/>
            <w:noProof/>
            <w:webHidden/>
            <w:sz w:val="28"/>
            <w:szCs w:val="28"/>
          </w:rPr>
          <w:fldChar w:fldCharType="end"/>
        </w:r>
      </w:hyperlink>
    </w:p>
    <w:p w14:paraId="16EDC0FC" w14:textId="694CCB9D" w:rsidR="009E5DBD" w:rsidRPr="000F146B" w:rsidRDefault="00000000">
      <w:pPr>
        <w:pStyle w:val="TOC2"/>
        <w:tabs>
          <w:tab w:val="right" w:pos="9638"/>
        </w:tabs>
        <w:rPr>
          <w:rFonts w:asciiTheme="majorHAnsi" w:eastAsiaTheme="minorEastAsia" w:hAnsiTheme="majorHAnsi" w:cstheme="majorHAnsi"/>
          <w:b w:val="0"/>
          <w:bCs w:val="0"/>
          <w:noProof/>
          <w:sz w:val="40"/>
          <w:szCs w:val="40"/>
        </w:rPr>
      </w:pPr>
      <w:hyperlink w:anchor="_Toc52967122" w:history="1">
        <w:r w:rsidR="0006482A" w:rsidRPr="000F146B">
          <w:rPr>
            <w:rStyle w:val="Hyperlink"/>
            <w:rFonts w:asciiTheme="majorHAnsi" w:hAnsiTheme="majorHAnsi" w:cstheme="majorHAnsi"/>
            <w:noProof/>
            <w:sz w:val="28"/>
            <w:szCs w:val="28"/>
          </w:rPr>
          <w:t>“Day In Charge” Key Assessment</w:t>
        </w:r>
        <w:r w:rsidR="0006482A" w:rsidRPr="000F146B">
          <w:rPr>
            <w:rFonts w:asciiTheme="majorHAnsi" w:hAnsiTheme="majorHAnsi" w:cstheme="majorHAnsi"/>
            <w:noProof/>
            <w:webHidden/>
            <w:sz w:val="28"/>
            <w:szCs w:val="28"/>
          </w:rPr>
          <w:tab/>
        </w:r>
        <w:r w:rsidR="009E5DBD" w:rsidRPr="000F146B">
          <w:rPr>
            <w:rFonts w:asciiTheme="majorHAnsi" w:hAnsiTheme="majorHAnsi" w:cstheme="majorHAnsi"/>
            <w:noProof/>
            <w:webHidden/>
            <w:sz w:val="28"/>
            <w:szCs w:val="28"/>
          </w:rPr>
          <w:fldChar w:fldCharType="begin"/>
        </w:r>
        <w:r w:rsidR="009E5DBD" w:rsidRPr="000F146B">
          <w:rPr>
            <w:rFonts w:asciiTheme="majorHAnsi" w:hAnsiTheme="majorHAnsi" w:cstheme="majorHAnsi"/>
            <w:noProof/>
            <w:webHidden/>
            <w:sz w:val="28"/>
            <w:szCs w:val="28"/>
          </w:rPr>
          <w:instrText xml:space="preserve"> PAGEREF _Toc52967122 \h </w:instrText>
        </w:r>
        <w:r w:rsidR="009E5DBD" w:rsidRPr="000F146B">
          <w:rPr>
            <w:rFonts w:asciiTheme="majorHAnsi" w:hAnsiTheme="majorHAnsi" w:cstheme="majorHAnsi"/>
            <w:noProof/>
            <w:webHidden/>
            <w:sz w:val="28"/>
            <w:szCs w:val="28"/>
          </w:rPr>
        </w:r>
        <w:r w:rsidR="009E5DBD" w:rsidRPr="000F146B">
          <w:rPr>
            <w:rFonts w:asciiTheme="majorHAnsi" w:hAnsiTheme="majorHAnsi" w:cstheme="majorHAnsi"/>
            <w:noProof/>
            <w:webHidden/>
            <w:sz w:val="28"/>
            <w:szCs w:val="28"/>
          </w:rPr>
          <w:fldChar w:fldCharType="separate"/>
        </w:r>
        <w:r w:rsidR="005D37E4">
          <w:rPr>
            <w:rFonts w:asciiTheme="majorHAnsi" w:hAnsiTheme="majorHAnsi" w:cstheme="majorHAnsi"/>
            <w:noProof/>
            <w:webHidden/>
            <w:sz w:val="28"/>
            <w:szCs w:val="28"/>
          </w:rPr>
          <w:t>68</w:t>
        </w:r>
        <w:r w:rsidR="009E5DBD" w:rsidRPr="000F146B">
          <w:rPr>
            <w:rFonts w:asciiTheme="majorHAnsi" w:hAnsiTheme="majorHAnsi" w:cstheme="majorHAnsi"/>
            <w:noProof/>
            <w:webHidden/>
            <w:sz w:val="28"/>
            <w:szCs w:val="28"/>
          </w:rPr>
          <w:fldChar w:fldCharType="end"/>
        </w:r>
      </w:hyperlink>
    </w:p>
    <w:p w14:paraId="239948D7" w14:textId="25D26677" w:rsidR="009E5DBD" w:rsidRDefault="009E5DBD" w:rsidP="009E5DBD">
      <w:r>
        <w:fldChar w:fldCharType="end"/>
      </w:r>
      <w:bookmarkStart w:id="0" w:name="_Toc52967108"/>
    </w:p>
    <w:p w14:paraId="13B1A4B9" w14:textId="77777777" w:rsidR="009E5DBD" w:rsidRDefault="009E5DBD">
      <w:pPr>
        <w:contextualSpacing w:val="0"/>
      </w:pPr>
      <w:r>
        <w:br w:type="page"/>
      </w:r>
    </w:p>
    <w:p w14:paraId="22256EB6" w14:textId="797F4C26" w:rsidR="00757117" w:rsidRPr="00F82859" w:rsidRDefault="009A1D58" w:rsidP="00687927">
      <w:pPr>
        <w:pStyle w:val="Heading2"/>
      </w:pPr>
      <w:r w:rsidRPr="00F82859">
        <w:lastRenderedPageBreak/>
        <w:t>INTRODUCTION</w:t>
      </w:r>
      <w:bookmarkEnd w:id="0"/>
    </w:p>
    <w:p w14:paraId="11150134" w14:textId="77777777" w:rsidR="00757117" w:rsidRPr="00687927" w:rsidRDefault="00757117" w:rsidP="00757117">
      <w:r w:rsidRPr="00687927">
        <w:t xml:space="preserve">Welcome to a new and exciting endeavor…your official supervised fieldwork experience! This course is structured to be the bridge between the courses you have already taken and the “real world” of working with children and families. </w:t>
      </w:r>
    </w:p>
    <w:p w14:paraId="6DDBED7F" w14:textId="77777777" w:rsidR="00757117" w:rsidRPr="00687927" w:rsidRDefault="00757117" w:rsidP="00757117"/>
    <w:p w14:paraId="29331786" w14:textId="77777777" w:rsidR="00757117" w:rsidRPr="00687927" w:rsidRDefault="00757117" w:rsidP="00757117">
      <w:r w:rsidRPr="00687927">
        <w:t>It is a time of great anticipation and adventure!</w:t>
      </w:r>
    </w:p>
    <w:p w14:paraId="281A4939" w14:textId="77777777" w:rsidR="00757117" w:rsidRPr="00687927" w:rsidRDefault="00757117" w:rsidP="00757117"/>
    <w:p w14:paraId="1377C582" w14:textId="77777777" w:rsidR="00757117" w:rsidRPr="00687927" w:rsidRDefault="00757117" w:rsidP="00757117">
      <w:r w:rsidRPr="00687927">
        <w:t>As w</w:t>
      </w:r>
      <w:r w:rsidR="00F82859" w:rsidRPr="00687927">
        <w:t>e developed this course, we found ourselves</w:t>
      </w:r>
      <w:r w:rsidRPr="00687927">
        <w:t xml:space="preserve"> using terms related to construction; “solid foundation”, “building skills”, “mastering tools of the trade”, “revising plans”, and most importantly “successful building seems to be under on-going construction”. Thus, we adopted the theme of construction and the motto “the road to success is always under construction”, attributed to Lily Tomlin, known for trying new things and making people smile.  </w:t>
      </w:r>
    </w:p>
    <w:p w14:paraId="74E0CFBC" w14:textId="77777777" w:rsidR="00757117" w:rsidRPr="00687927" w:rsidRDefault="00757117" w:rsidP="00757117"/>
    <w:p w14:paraId="6F8E5262" w14:textId="77777777" w:rsidR="00757117" w:rsidRPr="00687927" w:rsidRDefault="00757117" w:rsidP="00757117">
      <w:r w:rsidRPr="00687927">
        <w:t>In this course, it is time for you to take charge of your own learning and construct your own road to success! Each of your journeys will be slightly different because you are all unique. This is not a “one size fits all” course. You will all have the same basic tasks and tools, but the things that each of you want to master to be the best teacher that YOU CAN BE moving forward are yours and yours alone.</w:t>
      </w:r>
    </w:p>
    <w:p w14:paraId="41FB79CE" w14:textId="77777777" w:rsidR="00757117" w:rsidRPr="00687927" w:rsidRDefault="00757117" w:rsidP="00757117"/>
    <w:p w14:paraId="677CA595" w14:textId="77777777" w:rsidR="00757117" w:rsidRPr="00687927" w:rsidRDefault="00757117" w:rsidP="00757117">
      <w:r w:rsidRPr="00687927">
        <w:t>Constructing a road to success is not always easy. A basic plan is a good place to start as long as it is approached with flexibility and an openness to change. Mistakes are inevitable and can be celebrated as opportunities to learn new things! A sense of adventure awaits! Be inspired!</w:t>
      </w:r>
    </w:p>
    <w:p w14:paraId="33E9257D" w14:textId="77777777" w:rsidR="001F3DD9" w:rsidRPr="00687927" w:rsidRDefault="001F3DD9" w:rsidP="00757117"/>
    <w:p w14:paraId="124FF684" w14:textId="2D8397DA" w:rsidR="00D5122E" w:rsidRPr="00687927" w:rsidRDefault="002F6A57" w:rsidP="00C124D7">
      <w:r w:rsidRPr="00687927">
        <w:t xml:space="preserve">Throughout the </w:t>
      </w:r>
      <w:r w:rsidR="00CC7F5A">
        <w:t>quarter</w:t>
      </w:r>
      <w:r w:rsidRPr="00687927">
        <w:t xml:space="preserve"> your construction project will take on many twists and turns, so enjoy the journey!</w:t>
      </w:r>
      <w:r w:rsidR="00C124D7" w:rsidRPr="00687927">
        <w:t xml:space="preserve"> </w:t>
      </w:r>
      <w:r w:rsidRPr="00687927">
        <w:t xml:space="preserve"> You will work in a variety of ways with a supportive construction crew, and are encouraged to take on as many tasks as you can, pushing yourself a little further out of your comfort zone each time!</w:t>
      </w:r>
      <w:r w:rsidR="00C124D7" w:rsidRPr="00687927">
        <w:t xml:space="preserve"> </w:t>
      </w:r>
      <w:r w:rsidR="001F3DD9" w:rsidRPr="00687927">
        <w:t xml:space="preserve">This </w:t>
      </w:r>
      <w:r w:rsidR="00DF1B45" w:rsidRPr="00687927">
        <w:t>handbook will introduce you to the foundation</w:t>
      </w:r>
      <w:r w:rsidR="00CA61C6" w:rsidRPr="00687927">
        <w:t>s of the course</w:t>
      </w:r>
      <w:r w:rsidR="001F3DD9" w:rsidRPr="00687927">
        <w:t>.</w:t>
      </w:r>
      <w:r w:rsidR="00C124D7" w:rsidRPr="00687927">
        <w:t xml:space="preserve"> </w:t>
      </w:r>
      <w:r w:rsidR="001F3DD9" w:rsidRPr="00687927">
        <w:t>Each portion wi</w:t>
      </w:r>
      <w:r w:rsidR="003C365E" w:rsidRPr="00687927">
        <w:t>ll be discussed further</w:t>
      </w:r>
      <w:r w:rsidR="00757117" w:rsidRPr="00687927">
        <w:t xml:space="preserve"> as the course progresses</w:t>
      </w:r>
      <w:r w:rsidR="001F3DD9" w:rsidRPr="00687927">
        <w:t>, so do not be alarmed if you look at something not ye</w:t>
      </w:r>
      <w:r w:rsidR="003C365E" w:rsidRPr="00687927">
        <w:t>t covered and are puzzled.</w:t>
      </w:r>
      <w:r w:rsidR="00C124D7" w:rsidRPr="00687927">
        <w:t xml:space="preserve"> </w:t>
      </w:r>
      <w:r w:rsidR="003C365E" w:rsidRPr="00687927">
        <w:t>Construction takes time and is built upon prior foundations</w:t>
      </w:r>
      <w:r w:rsidR="001F3DD9" w:rsidRPr="00687927">
        <w:t>!</w:t>
      </w:r>
      <w:r w:rsidR="00C124D7" w:rsidRPr="00687927">
        <w:t xml:space="preserve"> </w:t>
      </w:r>
      <w:r w:rsidR="003C365E" w:rsidRPr="00687927">
        <w:t>By the end it will all make sense!</w:t>
      </w:r>
      <w:r w:rsidR="00C124D7" w:rsidRPr="00687927">
        <w:t xml:space="preserve"> </w:t>
      </w:r>
      <w:proofErr w:type="gramStart"/>
      <w:r w:rsidR="001F3DD9" w:rsidRPr="00687927">
        <w:t>So</w:t>
      </w:r>
      <w:proofErr w:type="gramEnd"/>
      <w:r w:rsidR="001F3DD9" w:rsidRPr="00687927">
        <w:t xml:space="preserve"> take a deep breath, gather your construction tools</w:t>
      </w:r>
      <w:r w:rsidR="003C365E" w:rsidRPr="00687927">
        <w:t>, and let’s get started!</w:t>
      </w:r>
    </w:p>
    <w:p w14:paraId="20B0F215" w14:textId="34D77E7F" w:rsidR="00687927" w:rsidRDefault="00687927">
      <w:pPr>
        <w:contextualSpacing w:val="0"/>
        <w:rPr>
          <w:sz w:val="32"/>
        </w:rPr>
      </w:pPr>
      <w:bookmarkStart w:id="1" w:name="OLE_LINK1"/>
      <w:bookmarkStart w:id="2" w:name="OLE_LINK25"/>
      <w:r>
        <w:rPr>
          <w:sz w:val="32"/>
        </w:rPr>
        <w:br w:type="page"/>
      </w:r>
    </w:p>
    <w:p w14:paraId="42F2040F" w14:textId="77777777" w:rsidR="00757117" w:rsidRPr="0003217B" w:rsidRDefault="00757117" w:rsidP="00423124">
      <w:pPr>
        <w:pStyle w:val="Heading2"/>
      </w:pPr>
      <w:bookmarkStart w:id="3" w:name="_Toc52967109"/>
      <w:r w:rsidRPr="0003217B">
        <w:lastRenderedPageBreak/>
        <w:t>COLLEGE CONSTRUCTION BASICS</w:t>
      </w:r>
      <w:bookmarkEnd w:id="3"/>
      <w:r w:rsidR="0003217B">
        <w:t xml:space="preserve"> </w:t>
      </w:r>
    </w:p>
    <w:p w14:paraId="599296CE" w14:textId="77777777" w:rsidR="00BA6A7D" w:rsidRPr="00423124" w:rsidRDefault="00BA6A7D" w:rsidP="008E6E01">
      <w:r w:rsidRPr="00423124">
        <w:t>As a student</w:t>
      </w:r>
      <w:r w:rsidR="00757117" w:rsidRPr="00423124">
        <w:t xml:space="preserve"> you may not be aware of the vast construction that has gon</w:t>
      </w:r>
      <w:r w:rsidR="00376EC4" w:rsidRPr="00423124">
        <w:t>e into developing a course</w:t>
      </w:r>
      <w:r w:rsidR="00757117" w:rsidRPr="00423124">
        <w:t xml:space="preserve"> from the college perspective.  </w:t>
      </w:r>
      <w:r w:rsidR="00376EC4" w:rsidRPr="00423124">
        <w:t xml:space="preserve">Just as with planning for children, we begin our adult classes by revisiting our core beliefs; our “why”.  </w:t>
      </w:r>
      <w:r w:rsidRPr="00423124">
        <w:t xml:space="preserve">Because human development occurs throughout the lifespan, the same core principles that guide our work with children and families parallel those of our college students. </w:t>
      </w:r>
    </w:p>
    <w:p w14:paraId="67B03121" w14:textId="77777777" w:rsidR="00BA6A7D" w:rsidRPr="00423124" w:rsidRDefault="00BA6A7D" w:rsidP="008E6E01"/>
    <w:p w14:paraId="6D59A616" w14:textId="77777777" w:rsidR="00BA6A7D" w:rsidRPr="00423124" w:rsidRDefault="00376EC4" w:rsidP="008E6E01">
      <w:r w:rsidRPr="00423124">
        <w:t xml:space="preserve">These include:  </w:t>
      </w:r>
    </w:p>
    <w:p w14:paraId="234597CD" w14:textId="77777777" w:rsidR="00BA6A7D" w:rsidRPr="00423124" w:rsidRDefault="00BA6A7D" w:rsidP="00423124">
      <w:pPr>
        <w:pStyle w:val="ListParagraph"/>
        <w:numPr>
          <w:ilvl w:val="0"/>
          <w:numId w:val="13"/>
        </w:numPr>
      </w:pPr>
      <w:r w:rsidRPr="00423124">
        <w:t>All people can learn</w:t>
      </w:r>
    </w:p>
    <w:p w14:paraId="3FDD460D" w14:textId="77777777" w:rsidR="00BA6A7D" w:rsidRPr="00423124" w:rsidRDefault="00BA6A7D" w:rsidP="00423124">
      <w:pPr>
        <w:pStyle w:val="ListParagraph"/>
        <w:numPr>
          <w:ilvl w:val="0"/>
          <w:numId w:val="13"/>
        </w:numPr>
      </w:pPr>
      <w:r w:rsidRPr="00423124">
        <w:t>Learning requires a safe, stimulating environment where each person is valued</w:t>
      </w:r>
      <w:r w:rsidR="00516A1B" w:rsidRPr="00423124">
        <w:t xml:space="preserve"> and respected</w:t>
      </w:r>
    </w:p>
    <w:p w14:paraId="26D52B81" w14:textId="77777777" w:rsidR="00376EC4" w:rsidRPr="00423124" w:rsidRDefault="00BA6A7D" w:rsidP="00423124">
      <w:pPr>
        <w:pStyle w:val="ListParagraph"/>
        <w:numPr>
          <w:ilvl w:val="0"/>
          <w:numId w:val="13"/>
        </w:numPr>
      </w:pPr>
      <w:r w:rsidRPr="00423124">
        <w:t>Learning works best when positive, trusting relationships are formed and maintained</w:t>
      </w:r>
    </w:p>
    <w:p w14:paraId="5AF2B1FA" w14:textId="77777777" w:rsidR="00376EC4" w:rsidRPr="00423124" w:rsidRDefault="00BA6A7D" w:rsidP="00423124">
      <w:pPr>
        <w:pStyle w:val="ListParagraph"/>
        <w:numPr>
          <w:ilvl w:val="0"/>
          <w:numId w:val="13"/>
        </w:numPr>
      </w:pPr>
      <w:r w:rsidRPr="00423124">
        <w:t>Education is an active process</w:t>
      </w:r>
    </w:p>
    <w:p w14:paraId="2BA2B3EA" w14:textId="77777777" w:rsidR="00376EC4" w:rsidRPr="00423124" w:rsidRDefault="00376EC4" w:rsidP="00423124">
      <w:pPr>
        <w:pStyle w:val="ListParagraph"/>
        <w:numPr>
          <w:ilvl w:val="0"/>
          <w:numId w:val="13"/>
        </w:numPr>
      </w:pPr>
      <w:r w:rsidRPr="00423124">
        <w:t>Creative problem solving, divergent thinking and effec</w:t>
      </w:r>
      <w:r w:rsidR="00BA6A7D" w:rsidRPr="00423124">
        <w:t>tive communication are nurtured</w:t>
      </w:r>
    </w:p>
    <w:p w14:paraId="1BDCE7A9" w14:textId="77777777" w:rsidR="00376EC4" w:rsidRPr="00423124" w:rsidRDefault="00376EC4" w:rsidP="00423124">
      <w:pPr>
        <w:pStyle w:val="ListParagraph"/>
        <w:numPr>
          <w:ilvl w:val="0"/>
          <w:numId w:val="13"/>
        </w:numPr>
      </w:pPr>
      <w:r w:rsidRPr="00423124">
        <w:t>Teaching and learning</w:t>
      </w:r>
      <w:r w:rsidR="00BA6A7D" w:rsidRPr="00423124">
        <w:t xml:space="preserve"> are reciprocal processes</w:t>
      </w:r>
    </w:p>
    <w:p w14:paraId="04AFF519" w14:textId="77777777" w:rsidR="00376EC4" w:rsidRPr="00423124" w:rsidRDefault="00BA6A7D" w:rsidP="00423124">
      <w:pPr>
        <w:pStyle w:val="ListParagraph"/>
        <w:numPr>
          <w:ilvl w:val="0"/>
          <w:numId w:val="13"/>
        </w:numPr>
      </w:pPr>
      <w:r w:rsidRPr="00423124">
        <w:t>Reflection facilitates learning</w:t>
      </w:r>
    </w:p>
    <w:p w14:paraId="6D5A641F" w14:textId="77777777" w:rsidR="00BA6A7D" w:rsidRPr="00423124" w:rsidRDefault="00376EC4" w:rsidP="00423124">
      <w:pPr>
        <w:pStyle w:val="ListParagraph"/>
        <w:numPr>
          <w:ilvl w:val="0"/>
          <w:numId w:val="13"/>
        </w:numPr>
      </w:pPr>
      <w:r w:rsidRPr="00423124">
        <w:t>Learning is facilitated by integrating curriculum, using cooperative learning strategies, having high expectations of the learner, and making curriculum relevant to the world outside the classroom</w:t>
      </w:r>
    </w:p>
    <w:p w14:paraId="3FBFE143" w14:textId="77777777" w:rsidR="00376EC4" w:rsidRPr="00423124" w:rsidRDefault="00BA6A7D" w:rsidP="00423124">
      <w:pPr>
        <w:pStyle w:val="ListParagraph"/>
        <w:numPr>
          <w:ilvl w:val="0"/>
          <w:numId w:val="13"/>
        </w:numPr>
      </w:pPr>
      <w:r w:rsidRPr="00423124">
        <w:t>Varied instruction for individual differences and learning styles facilitates learning</w:t>
      </w:r>
    </w:p>
    <w:p w14:paraId="3F31A5AD" w14:textId="77777777" w:rsidR="00376EC4" w:rsidRPr="00423124" w:rsidRDefault="00376EC4" w:rsidP="00423124">
      <w:pPr>
        <w:pStyle w:val="ListParagraph"/>
        <w:numPr>
          <w:ilvl w:val="0"/>
          <w:numId w:val="13"/>
        </w:numPr>
      </w:pPr>
      <w:r w:rsidRPr="00423124">
        <w:t>Diversity enriches education by providing many different</w:t>
      </w:r>
      <w:r w:rsidR="00BA6A7D" w:rsidRPr="00423124">
        <w:t xml:space="preserve"> values and viewpoints</w:t>
      </w:r>
    </w:p>
    <w:p w14:paraId="6EADAB9F" w14:textId="77777777" w:rsidR="00376EC4" w:rsidRPr="00423124" w:rsidRDefault="00BA6A7D" w:rsidP="00423124">
      <w:pPr>
        <w:pStyle w:val="ListParagraph"/>
        <w:numPr>
          <w:ilvl w:val="0"/>
          <w:numId w:val="13"/>
        </w:numPr>
      </w:pPr>
      <w:r w:rsidRPr="00423124">
        <w:t>Observation and a</w:t>
      </w:r>
      <w:r w:rsidR="00376EC4" w:rsidRPr="00423124">
        <w:t>ssessment im</w:t>
      </w:r>
      <w:r w:rsidRPr="00423124">
        <w:t>prove instruction</w:t>
      </w:r>
    </w:p>
    <w:p w14:paraId="179DE16F" w14:textId="77777777" w:rsidR="00376EC4" w:rsidRPr="00423124" w:rsidRDefault="00376EC4" w:rsidP="00423124">
      <w:pPr>
        <w:pStyle w:val="ListParagraph"/>
        <w:numPr>
          <w:ilvl w:val="0"/>
          <w:numId w:val="13"/>
        </w:numPr>
      </w:pPr>
      <w:r w:rsidRPr="00423124">
        <w:t>School, community and family</w:t>
      </w:r>
      <w:r w:rsidR="00BA6A7D" w:rsidRPr="00423124">
        <w:t xml:space="preserve"> collaboration support learning</w:t>
      </w:r>
    </w:p>
    <w:p w14:paraId="4A27C143" w14:textId="77777777" w:rsidR="00376EC4" w:rsidRPr="00423124" w:rsidRDefault="00376EC4" w:rsidP="008E6E01"/>
    <w:p w14:paraId="722E0CDD" w14:textId="77777777" w:rsidR="00516A1B" w:rsidRPr="00423124" w:rsidRDefault="00C22F28" w:rsidP="008E6E01">
      <w:r w:rsidRPr="00423124">
        <w:t>Secondly</w:t>
      </w:r>
      <w:r w:rsidR="0003217B" w:rsidRPr="00423124">
        <w:t>, e</w:t>
      </w:r>
      <w:r w:rsidR="00757117" w:rsidRPr="00423124">
        <w:t>ach course starts with outcomes</w:t>
      </w:r>
      <w:r w:rsidR="00F7293F" w:rsidRPr="00423124">
        <w:t xml:space="preserve"> we would like students to master to be successful in the course.  For this class</w:t>
      </w:r>
      <w:r w:rsidR="00333F27" w:rsidRPr="00423124">
        <w:t xml:space="preserve">, the </w:t>
      </w:r>
      <w:r w:rsidR="00333F27" w:rsidRPr="00423124">
        <w:rPr>
          <w:b/>
        </w:rPr>
        <w:t>Student Learning Outcomes</w:t>
      </w:r>
      <w:r w:rsidR="00757117" w:rsidRPr="00423124">
        <w:rPr>
          <w:b/>
        </w:rPr>
        <w:t xml:space="preserve"> </w:t>
      </w:r>
      <w:r w:rsidR="00757117" w:rsidRPr="00423124">
        <w:t>are</w:t>
      </w:r>
      <w:r w:rsidR="00516A1B" w:rsidRPr="00423124">
        <w:t xml:space="preserve"> built upon your previous courses</w:t>
      </w:r>
      <w:r w:rsidR="00757117" w:rsidRPr="00423124">
        <w:t xml:space="preserve"> as follows:</w:t>
      </w:r>
    </w:p>
    <w:p w14:paraId="6BB07F35" w14:textId="7E73E47B" w:rsidR="00516A1B" w:rsidRPr="00423124" w:rsidRDefault="00516A1B" w:rsidP="00423124">
      <w:pPr>
        <w:pStyle w:val="ListParagraph"/>
        <w:numPr>
          <w:ilvl w:val="0"/>
          <w:numId w:val="12"/>
        </w:numPr>
      </w:pPr>
      <w:r w:rsidRPr="00423124">
        <w:rPr>
          <w:b/>
        </w:rPr>
        <w:t>Lab/Training</w:t>
      </w:r>
      <w:r w:rsidRPr="00423124">
        <w:t>:  Stud</w:t>
      </w:r>
      <w:r w:rsidR="00F7293F" w:rsidRPr="00423124">
        <w:t>ents will design, implement and</w:t>
      </w:r>
      <w:r w:rsidRPr="00423124">
        <w:t xml:space="preserve"> evaluate curriculum activities that are based on observation and assessment of young children, using effective interaction and communication strategies.  </w:t>
      </w:r>
      <w:r w:rsidR="00C22F28" w:rsidRPr="00423124">
        <w:t>(</w:t>
      </w:r>
      <w:r w:rsidRPr="00423124">
        <w:t>This will be assessed through the Key Assessment assignment to be discussed in more detail at a later time</w:t>
      </w:r>
      <w:r w:rsidR="00C22F28" w:rsidRPr="00423124">
        <w:t>)</w:t>
      </w:r>
      <w:r w:rsidRPr="00423124">
        <w:t xml:space="preserve">. </w:t>
      </w:r>
    </w:p>
    <w:p w14:paraId="6D0CF715" w14:textId="160BBB86" w:rsidR="00516A1B" w:rsidRPr="00423124" w:rsidRDefault="00516A1B" w:rsidP="00423124">
      <w:pPr>
        <w:pStyle w:val="ListParagraph"/>
        <w:numPr>
          <w:ilvl w:val="0"/>
          <w:numId w:val="12"/>
        </w:numPr>
      </w:pPr>
      <w:r w:rsidRPr="00423124">
        <w:rPr>
          <w:b/>
        </w:rPr>
        <w:t>Lecture/Discussion:</w:t>
      </w:r>
      <w:r w:rsidR="00F7293F" w:rsidRPr="00423124">
        <w:t xml:space="preserve"> Students will</w:t>
      </w:r>
      <w:r w:rsidRPr="00423124">
        <w:t xml:space="preserve"> develo</w:t>
      </w:r>
      <w:r w:rsidR="00F7293F" w:rsidRPr="00423124">
        <w:t>p a professional portfolio that</w:t>
      </w:r>
      <w:r w:rsidRPr="00423124">
        <w:t xml:space="preserve"> demonstrates an understanding of the key components </w:t>
      </w:r>
      <w:r w:rsidR="00F7293F" w:rsidRPr="00423124">
        <w:t>of early childhood education, showcasing work and accomplishments as an ECE student and future early childhood educator.</w:t>
      </w:r>
    </w:p>
    <w:p w14:paraId="4DAFB88B" w14:textId="36A6D64A" w:rsidR="00757117" w:rsidRDefault="00757117" w:rsidP="008E6E01"/>
    <w:p w14:paraId="3977AEF3" w14:textId="3F7F607E" w:rsidR="00423124" w:rsidRDefault="00423124" w:rsidP="008E6E01"/>
    <w:p w14:paraId="14A58ECD" w14:textId="2E641DD3" w:rsidR="00423124" w:rsidRDefault="00423124" w:rsidP="008E6E01"/>
    <w:p w14:paraId="51D8E8D7" w14:textId="09695AFF" w:rsidR="00423124" w:rsidRDefault="00423124" w:rsidP="008E6E01"/>
    <w:p w14:paraId="29D4A8C7" w14:textId="5E5BA059" w:rsidR="00423124" w:rsidRDefault="00423124" w:rsidP="008E6E01"/>
    <w:p w14:paraId="7C237029" w14:textId="7692E26E" w:rsidR="00423124" w:rsidRDefault="00423124" w:rsidP="008E6E01"/>
    <w:p w14:paraId="7C059ACE" w14:textId="77777777" w:rsidR="00423124" w:rsidRPr="00423124" w:rsidRDefault="00423124" w:rsidP="008E6E01"/>
    <w:p w14:paraId="375A8592" w14:textId="2DD1C423" w:rsidR="00516A1B" w:rsidRPr="00423124" w:rsidRDefault="0003217B" w:rsidP="008E6E01">
      <w:r w:rsidRPr="00423124">
        <w:lastRenderedPageBreak/>
        <w:t>Thirdly, b</w:t>
      </w:r>
      <w:r w:rsidR="00757117" w:rsidRPr="00423124">
        <w:t>y now you have probably been introduced to the National Association for the Education of Young Children (NAEYC), the “chief construction office” for all things related</w:t>
      </w:r>
      <w:r w:rsidR="00C22F28" w:rsidRPr="00423124">
        <w:t xml:space="preserve"> to working with young children and families.</w:t>
      </w:r>
      <w:r w:rsidR="00757117" w:rsidRPr="00423124">
        <w:t xml:space="preserve">  Did you know that they also have guidelines and standards for college courses to ensure quality instruction for your journey?  In this course the following Standards will be addressed</w:t>
      </w:r>
      <w:r w:rsidRPr="00423124">
        <w:t xml:space="preserve"> (using their number codes)</w:t>
      </w:r>
      <w:r w:rsidR="00757117" w:rsidRPr="00423124">
        <w:t>:</w:t>
      </w:r>
    </w:p>
    <w:p w14:paraId="26C2F567" w14:textId="77777777" w:rsidR="0003217B" w:rsidRPr="0003217B" w:rsidRDefault="0003217B" w:rsidP="00423124">
      <w:pPr>
        <w:pStyle w:val="ListParagraph"/>
        <w:numPr>
          <w:ilvl w:val="0"/>
          <w:numId w:val="14"/>
        </w:numPr>
      </w:pPr>
      <w:r w:rsidRPr="0003217B">
        <w:t>4c. Using a broad repertoire of developmentally appropriate teaching/learning approaches</w:t>
      </w:r>
      <w:r w:rsidR="00C22F28">
        <w:t>;</w:t>
      </w:r>
    </w:p>
    <w:p w14:paraId="204D2F36" w14:textId="3FAB550E" w:rsidR="0003217B" w:rsidRPr="0003217B" w:rsidRDefault="0003217B" w:rsidP="00423124">
      <w:pPr>
        <w:pStyle w:val="ListParagraph"/>
        <w:numPr>
          <w:ilvl w:val="0"/>
          <w:numId w:val="14"/>
        </w:numPr>
      </w:pPr>
      <w:r w:rsidRPr="0003217B">
        <w:t>5a. Understanding content knowledge and resources in academic disciplines: language and literacy; the arts – music, creative movement, dance drama, visual arts, mathematics; science, physical activity, physical education, health</w:t>
      </w:r>
      <w:r w:rsidR="00C22F28">
        <w:t xml:space="preserve"> and safety; and social studies;</w:t>
      </w:r>
    </w:p>
    <w:p w14:paraId="4C18E656" w14:textId="77777777" w:rsidR="0003217B" w:rsidRPr="0003217B" w:rsidRDefault="0003217B" w:rsidP="00423124">
      <w:pPr>
        <w:pStyle w:val="ListParagraph"/>
        <w:numPr>
          <w:ilvl w:val="0"/>
          <w:numId w:val="14"/>
        </w:numPr>
      </w:pPr>
      <w:r w:rsidRPr="0003217B">
        <w:t>5b. Knowing and using the central concepts, inquiry tools, and structures of conten</w:t>
      </w:r>
      <w:r w:rsidR="00C22F28">
        <w:t>t areas or academic disciplines;</w:t>
      </w:r>
    </w:p>
    <w:p w14:paraId="72494229" w14:textId="77777777" w:rsidR="0003217B" w:rsidRPr="0003217B" w:rsidRDefault="0003217B" w:rsidP="00423124">
      <w:pPr>
        <w:pStyle w:val="ListParagraph"/>
        <w:numPr>
          <w:ilvl w:val="0"/>
          <w:numId w:val="14"/>
        </w:numPr>
      </w:pPr>
      <w:r w:rsidRPr="0003217B">
        <w:t>5c: Using own knowledge, appropriate early learning standards, and other resources to design, implement, and evaluate developmentally meaningful and challenging curriculum for each child.</w:t>
      </w:r>
    </w:p>
    <w:p w14:paraId="7F7C25B0" w14:textId="77777777" w:rsidR="0003217B" w:rsidRPr="0003217B" w:rsidRDefault="0003217B" w:rsidP="00423124">
      <w:pPr>
        <w:pStyle w:val="ListParagraph"/>
        <w:numPr>
          <w:ilvl w:val="0"/>
          <w:numId w:val="14"/>
        </w:numPr>
      </w:pPr>
      <w:r w:rsidRPr="0003217B">
        <w:t>6a. Identifying and involving oneself</w:t>
      </w:r>
      <w:r w:rsidR="00C22F28">
        <w:t xml:space="preserve"> with the early childhood field;</w:t>
      </w:r>
    </w:p>
    <w:p w14:paraId="58BEC872" w14:textId="77777777" w:rsidR="0003217B" w:rsidRPr="0003217B" w:rsidRDefault="0003217B" w:rsidP="00423124">
      <w:pPr>
        <w:pStyle w:val="ListParagraph"/>
        <w:numPr>
          <w:ilvl w:val="0"/>
          <w:numId w:val="14"/>
        </w:numPr>
      </w:pPr>
      <w:r w:rsidRPr="0003217B">
        <w:t>6b. Knowing about and upholding ethical standards and other early childhood professional guidelines</w:t>
      </w:r>
      <w:r w:rsidR="00C22F28">
        <w:t>;</w:t>
      </w:r>
    </w:p>
    <w:p w14:paraId="2A1CB2D4" w14:textId="77777777" w:rsidR="0003217B" w:rsidRPr="0003217B" w:rsidRDefault="0003217B" w:rsidP="00423124">
      <w:pPr>
        <w:pStyle w:val="ListParagraph"/>
        <w:numPr>
          <w:ilvl w:val="0"/>
          <w:numId w:val="14"/>
        </w:numPr>
      </w:pPr>
      <w:r w:rsidRPr="0003217B">
        <w:t>6c: Engaging in continuous, collaborative learning to inform practice; using technology effectively with young children, with peers,</w:t>
      </w:r>
      <w:r w:rsidR="00C22F28">
        <w:t xml:space="preserve"> and as a professional resource;</w:t>
      </w:r>
    </w:p>
    <w:p w14:paraId="2A053AB2" w14:textId="77777777" w:rsidR="0003217B" w:rsidRPr="0003217B" w:rsidRDefault="0003217B" w:rsidP="00423124">
      <w:pPr>
        <w:pStyle w:val="ListParagraph"/>
        <w:numPr>
          <w:ilvl w:val="0"/>
          <w:numId w:val="14"/>
        </w:numPr>
      </w:pPr>
      <w:r w:rsidRPr="0003217B">
        <w:t>6d. Integrating knowledge, reflective, and critical perspectives o</w:t>
      </w:r>
      <w:r w:rsidR="00C22F28">
        <w:t>n early education</w:t>
      </w:r>
    </w:p>
    <w:p w14:paraId="25A983AD" w14:textId="77777777" w:rsidR="0003217B" w:rsidRDefault="0003217B" w:rsidP="0003217B">
      <w:pPr>
        <w:rPr>
          <w:rFonts w:asciiTheme="majorHAnsi" w:hAnsiTheme="majorHAnsi"/>
          <w:b/>
        </w:rPr>
      </w:pPr>
    </w:p>
    <w:p w14:paraId="2A5C898E" w14:textId="77777777" w:rsidR="0003217B" w:rsidRDefault="0003217B" w:rsidP="00423124">
      <w:r>
        <w:t>All of the above house</w:t>
      </w:r>
      <w:r w:rsidR="00376EC4">
        <w:t xml:space="preserve"> </w:t>
      </w:r>
      <w:r w:rsidR="00333F27" w:rsidRPr="00376EC4">
        <w:t>important</w:t>
      </w:r>
      <w:r w:rsidR="00333F27">
        <w:t xml:space="preserve"> information to be aware of, and it shapes the way this course is planned, implemented, documented, reflected upon and modified as needed. </w:t>
      </w:r>
      <w:r>
        <w:t>Sound familiar?</w:t>
      </w:r>
      <w:r w:rsidR="00333F27">
        <w:t xml:space="preserve"> </w:t>
      </w:r>
      <w:r w:rsidR="00516A1B">
        <w:t>T</w:t>
      </w:r>
      <w:r>
        <w:t>hese are the same skills you will use when planning for</w:t>
      </w:r>
      <w:r w:rsidR="00516A1B">
        <w:t xml:space="preserve"> chi</w:t>
      </w:r>
      <w:r>
        <w:t>ldren!  The parallels in learning are profound indeed.</w:t>
      </w:r>
      <w:r w:rsidR="00A55F08">
        <w:t xml:space="preserve"> </w:t>
      </w:r>
    </w:p>
    <w:p w14:paraId="3B15E5D3" w14:textId="77777777" w:rsidR="003F0AFC" w:rsidRDefault="003F0AFC" w:rsidP="00423124"/>
    <w:p w14:paraId="521EB64E" w14:textId="77777777" w:rsidR="00A55F08" w:rsidRDefault="00A55F08" w:rsidP="00423124">
      <w:r>
        <w:t xml:space="preserve">With that solid foundation set, let’s get into some of the course basics. </w:t>
      </w:r>
    </w:p>
    <w:p w14:paraId="762A17A7" w14:textId="77777777" w:rsidR="0003217B" w:rsidRDefault="0003217B" w:rsidP="008E6E01">
      <w:pPr>
        <w:rPr>
          <w:color w:val="FF0000"/>
        </w:rPr>
      </w:pPr>
    </w:p>
    <w:tbl>
      <w:tblPr>
        <w:tblW w:w="0" w:type="auto"/>
        <w:shd w:val="clear" w:color="auto" w:fill="97D5C5"/>
        <w:tblLook w:val="04A0" w:firstRow="1" w:lastRow="0" w:firstColumn="1" w:lastColumn="0" w:noHBand="0" w:noVBand="1"/>
      </w:tblPr>
      <w:tblGrid>
        <w:gridCol w:w="1440"/>
        <w:gridCol w:w="7920"/>
      </w:tblGrid>
      <w:tr w:rsidR="0003217B" w14:paraId="64757C7E" w14:textId="77777777">
        <w:trPr>
          <w:trHeight w:val="1500"/>
          <w:tblHeader/>
        </w:trPr>
        <w:tc>
          <w:tcPr>
            <w:tcW w:w="1440" w:type="dxa"/>
            <w:shd w:val="clear" w:color="auto" w:fill="97D5C5"/>
            <w:vAlign w:val="center"/>
          </w:tcPr>
          <w:p w14:paraId="47DA4FF6" w14:textId="77777777" w:rsidR="0003217B" w:rsidRPr="00EF73C4" w:rsidRDefault="0003217B" w:rsidP="0003217B">
            <w:pPr>
              <w:rPr>
                <w:noProof/>
              </w:rPr>
            </w:pPr>
            <w:r w:rsidRPr="00EF73C4">
              <w:rPr>
                <w:noProof/>
              </w:rPr>
              <w:drawing>
                <wp:inline distT="0" distB="0" distL="0" distR="0" wp14:anchorId="051E04DC" wp14:editId="17284B58">
                  <wp:extent cx="733425" cy="952500"/>
                  <wp:effectExtent l="0" t="0" r="0" b="0"/>
                  <wp:docPr id="18" name="Picture 32" descr="Question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OER\ZTC Style Guide College of the Canyons\Packet\Boxes\Question Mark Valhalla.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33425" cy="952500"/>
                          </a:xfrm>
                          <a:prstGeom prst="rect">
                            <a:avLst/>
                          </a:prstGeom>
                          <a:noFill/>
                          <a:ln>
                            <a:noFill/>
                          </a:ln>
                        </pic:spPr>
                      </pic:pic>
                    </a:graphicData>
                  </a:graphic>
                </wp:inline>
              </w:drawing>
            </w:r>
          </w:p>
        </w:tc>
        <w:tc>
          <w:tcPr>
            <w:tcW w:w="7920" w:type="dxa"/>
            <w:shd w:val="clear" w:color="auto" w:fill="97D5C5"/>
            <w:vAlign w:val="center"/>
          </w:tcPr>
          <w:p w14:paraId="1D3A7898" w14:textId="77777777" w:rsidR="0003217B" w:rsidRPr="00A6535C" w:rsidRDefault="0003217B" w:rsidP="0003217B">
            <w:pPr>
              <w:rPr>
                <w:rFonts w:cstheme="majorHAnsi"/>
                <w:b/>
              </w:rPr>
            </w:pPr>
            <w:r w:rsidRPr="00A6535C">
              <w:rPr>
                <w:rFonts w:cstheme="majorHAnsi"/>
                <w:b/>
              </w:rPr>
              <w:t>Pause to Reflect</w:t>
            </w:r>
          </w:p>
          <w:p w14:paraId="67312C18" w14:textId="77777777" w:rsidR="0003217B" w:rsidRPr="00A6535C" w:rsidRDefault="0003217B" w:rsidP="0003217B">
            <w:pPr>
              <w:rPr>
                <w:rFonts w:cstheme="majorHAnsi"/>
                <w:b/>
              </w:rPr>
            </w:pPr>
            <w:r>
              <w:rPr>
                <w:rFonts w:cstheme="minorHAnsi"/>
              </w:rPr>
              <w:t xml:space="preserve">If you were in charge of planning </w:t>
            </w:r>
            <w:r w:rsidR="003F0AFC">
              <w:rPr>
                <w:rFonts w:cstheme="minorHAnsi"/>
              </w:rPr>
              <w:t>this Practicum/Fieldwork course, what would you include</w:t>
            </w:r>
            <w:r>
              <w:rPr>
                <w:rFonts w:cstheme="minorHAnsi"/>
              </w:rPr>
              <w:t>?</w:t>
            </w:r>
            <w:r w:rsidR="003F0AFC">
              <w:rPr>
                <w:rFonts w:cstheme="minorHAnsi"/>
              </w:rPr>
              <w:t xml:space="preserve">  Why?</w:t>
            </w:r>
          </w:p>
        </w:tc>
      </w:tr>
    </w:tbl>
    <w:p w14:paraId="0A35DD92" w14:textId="53B7564F" w:rsidR="00780735" w:rsidRDefault="00780735" w:rsidP="008E6E01">
      <w:pPr>
        <w:rPr>
          <w:color w:val="FF0000"/>
        </w:rPr>
      </w:pPr>
    </w:p>
    <w:p w14:paraId="3B770192" w14:textId="77777777" w:rsidR="00780735" w:rsidRDefault="00780735">
      <w:pPr>
        <w:contextualSpacing w:val="0"/>
        <w:rPr>
          <w:color w:val="FF0000"/>
        </w:rPr>
      </w:pPr>
      <w:r>
        <w:rPr>
          <w:color w:val="FF0000"/>
        </w:rPr>
        <w:br w:type="page"/>
      </w:r>
    </w:p>
    <w:p w14:paraId="0531C8EE" w14:textId="77777777" w:rsidR="00333F27" w:rsidRPr="00CC199D" w:rsidRDefault="00333F27" w:rsidP="00333F27">
      <w:pPr>
        <w:pStyle w:val="Heading2"/>
      </w:pPr>
      <w:bookmarkStart w:id="4" w:name="_Toc52967110"/>
      <w:bookmarkStart w:id="5" w:name="OLE_LINK19"/>
      <w:bookmarkStart w:id="6" w:name="OLE_LINK2"/>
      <w:bookmarkStart w:id="7" w:name="OLE_LINK33"/>
      <w:bookmarkStart w:id="8" w:name="OLE_LINK26"/>
      <w:bookmarkEnd w:id="1"/>
      <w:bookmarkEnd w:id="2"/>
      <w:r w:rsidRPr="00CC199D">
        <w:lastRenderedPageBreak/>
        <w:t>START WITH “WHY?”</w:t>
      </w:r>
      <w:bookmarkEnd w:id="4"/>
    </w:p>
    <w:p w14:paraId="435147CC" w14:textId="203C4317" w:rsidR="00780735" w:rsidRPr="00D262E5" w:rsidRDefault="00333F27" w:rsidP="00333F27">
      <w:r w:rsidRPr="008B7582">
        <w:t>So often as we begin a project we begin with</w:t>
      </w:r>
      <w:r>
        <w:t>:</w:t>
      </w:r>
    </w:p>
    <w:p w14:paraId="3D58D601" w14:textId="77777777" w:rsidR="00333F27" w:rsidRDefault="00333F27" w:rsidP="00333F27">
      <w:pPr>
        <w:pStyle w:val="ListParagraph"/>
        <w:numPr>
          <w:ilvl w:val="0"/>
          <w:numId w:val="1"/>
        </w:numPr>
      </w:pPr>
      <w:r w:rsidRPr="00C124D7">
        <w:rPr>
          <w:b/>
        </w:rPr>
        <w:t>“what”</w:t>
      </w:r>
      <w:r>
        <w:t xml:space="preserve"> should I do?</w:t>
      </w:r>
    </w:p>
    <w:p w14:paraId="1416A8B3" w14:textId="77777777" w:rsidR="00333F27" w:rsidRDefault="00333F27" w:rsidP="00333F27">
      <w:pPr>
        <w:pStyle w:val="ListParagraph"/>
        <w:numPr>
          <w:ilvl w:val="0"/>
          <w:numId w:val="1"/>
        </w:numPr>
      </w:pPr>
      <w:r w:rsidRPr="00C124D7">
        <w:rPr>
          <w:b/>
        </w:rPr>
        <w:t>“how”</w:t>
      </w:r>
      <w:r>
        <w:t xml:space="preserve"> should I</w:t>
      </w:r>
      <w:r w:rsidRPr="008B7582">
        <w:t xml:space="preserve"> do it?</w:t>
      </w:r>
    </w:p>
    <w:p w14:paraId="4452A7AE" w14:textId="77777777" w:rsidR="00333F27" w:rsidRDefault="00333F27" w:rsidP="00333F27">
      <w:pPr>
        <w:pStyle w:val="ListParagraph"/>
        <w:numPr>
          <w:ilvl w:val="0"/>
          <w:numId w:val="1"/>
        </w:numPr>
      </w:pPr>
      <w:r w:rsidRPr="00C124D7">
        <w:rPr>
          <w:b/>
        </w:rPr>
        <w:t>“when”</w:t>
      </w:r>
      <w:r>
        <w:t xml:space="preserve"> should I do that?</w:t>
      </w:r>
    </w:p>
    <w:p w14:paraId="31F79115" w14:textId="77777777" w:rsidR="00333F27" w:rsidRDefault="00333F27" w:rsidP="00333F27">
      <w:pPr>
        <w:pStyle w:val="ListParagraph"/>
        <w:numPr>
          <w:ilvl w:val="0"/>
          <w:numId w:val="1"/>
        </w:numPr>
      </w:pPr>
      <w:r w:rsidRPr="00C124D7">
        <w:rPr>
          <w:b/>
        </w:rPr>
        <w:t>“where”</w:t>
      </w:r>
      <w:r>
        <w:t xml:space="preserve"> is the best place?</w:t>
      </w:r>
    </w:p>
    <w:p w14:paraId="0185A86D" w14:textId="77777777" w:rsidR="00333F27" w:rsidRDefault="00333F27" w:rsidP="00333F27">
      <w:pPr>
        <w:pStyle w:val="ListParagraph"/>
        <w:numPr>
          <w:ilvl w:val="0"/>
          <w:numId w:val="1"/>
        </w:numPr>
      </w:pPr>
      <w:r w:rsidRPr="00C124D7">
        <w:rPr>
          <w:b/>
        </w:rPr>
        <w:t>“who”</w:t>
      </w:r>
      <w:r>
        <w:t xml:space="preserve"> should I talk to about that?</w:t>
      </w:r>
    </w:p>
    <w:p w14:paraId="7F9B103F" w14:textId="77777777" w:rsidR="00333F27" w:rsidRPr="00D262E5" w:rsidRDefault="00333F27" w:rsidP="00333F27"/>
    <w:p w14:paraId="7ACB38FF" w14:textId="77777777" w:rsidR="00333F27" w:rsidRPr="00780735" w:rsidRDefault="00333F27" w:rsidP="00780735">
      <w:r w:rsidRPr="00780735">
        <w:t xml:space="preserve">While these are practical questions that make sense, we are going to encourage you to start with a different question; one that makes all the others fall into place: </w:t>
      </w:r>
    </w:p>
    <w:p w14:paraId="61567A9B" w14:textId="77777777" w:rsidR="00333F27" w:rsidRPr="00662220" w:rsidRDefault="00333F27" w:rsidP="00333F27"/>
    <w:p w14:paraId="4DAA82C5" w14:textId="77777777" w:rsidR="00333F27" w:rsidRDefault="00333F27" w:rsidP="00333F27">
      <w:pPr>
        <w:pStyle w:val="Heading3"/>
      </w:pPr>
      <w:bookmarkStart w:id="9" w:name="_Toc52967111"/>
      <w:r w:rsidRPr="00726FDB">
        <w:t>“WHY?”</w:t>
      </w:r>
      <w:bookmarkEnd w:id="9"/>
    </w:p>
    <w:p w14:paraId="2167A014" w14:textId="64BD59BC" w:rsidR="00333F27" w:rsidRPr="00780735" w:rsidRDefault="00333F27" w:rsidP="00333F27">
      <w:r w:rsidRPr="00780735">
        <w:t>Truly knowing your “why” allows you to establish a core set of principles and practices that will guide your work in a deeper way. They will become your compass when you are faced with the multitude of quick decisions you will make in this field of work. Especially as you begin construction, building a strong foundation of “why” will start the project off strong and keep it constant and on track when the road gets bumpy!</w:t>
      </w:r>
      <w:r w:rsidR="00A55F08" w:rsidRPr="00780735">
        <w:t xml:space="preserve"> (If you are interested, Simon Sinek has some wonderful Ted Talks about starting with “why” that you might explore at Ted.com).</w:t>
      </w:r>
    </w:p>
    <w:p w14:paraId="1F74D0F2" w14:textId="77777777" w:rsidR="00333F27" w:rsidRPr="00780735" w:rsidRDefault="00333F27" w:rsidP="00333F27"/>
    <w:p w14:paraId="5F8097CC" w14:textId="5C4847D9" w:rsidR="00333F27" w:rsidRPr="00780735" w:rsidRDefault="00333F27" w:rsidP="00333F27">
      <w:pPr>
        <w:rPr>
          <w:strike/>
        </w:rPr>
      </w:pPr>
      <w:r w:rsidRPr="00780735">
        <w:t>So…take a few moments to think about this question and jot down some responses</w:t>
      </w:r>
      <w:r w:rsidR="00780735" w:rsidRPr="00780735">
        <w:rPr>
          <w:strike/>
        </w:rPr>
        <w:t>.</w:t>
      </w:r>
    </w:p>
    <w:p w14:paraId="634C5CAD" w14:textId="77777777" w:rsidR="00333F27" w:rsidRDefault="00333F27" w:rsidP="00333F27"/>
    <w:tbl>
      <w:tblPr>
        <w:tblW w:w="0" w:type="auto"/>
        <w:shd w:val="clear" w:color="auto" w:fill="97D5C5"/>
        <w:tblLook w:val="04A0" w:firstRow="1" w:lastRow="0" w:firstColumn="1" w:lastColumn="0" w:noHBand="0" w:noVBand="1"/>
      </w:tblPr>
      <w:tblGrid>
        <w:gridCol w:w="1440"/>
        <w:gridCol w:w="7920"/>
      </w:tblGrid>
      <w:tr w:rsidR="003F0AFC" w14:paraId="0439F919" w14:textId="77777777" w:rsidTr="00780735">
        <w:trPr>
          <w:trHeight w:val="1500"/>
          <w:tblHeader/>
        </w:trPr>
        <w:tc>
          <w:tcPr>
            <w:tcW w:w="1440" w:type="dxa"/>
            <w:shd w:val="clear" w:color="auto" w:fill="97D5C5"/>
            <w:vAlign w:val="center"/>
          </w:tcPr>
          <w:p w14:paraId="038C4473" w14:textId="77777777" w:rsidR="003F0AFC" w:rsidRPr="00EF73C4" w:rsidRDefault="003F0AFC" w:rsidP="00780735">
            <w:pPr>
              <w:rPr>
                <w:noProof/>
              </w:rPr>
            </w:pPr>
            <w:r w:rsidRPr="00EF73C4">
              <w:rPr>
                <w:noProof/>
              </w:rPr>
              <w:drawing>
                <wp:inline distT="0" distB="0" distL="0" distR="0" wp14:anchorId="6B300282" wp14:editId="4977E210">
                  <wp:extent cx="733425" cy="952500"/>
                  <wp:effectExtent l="0" t="0" r="0" b="0"/>
                  <wp:docPr id="25" name="Picture 32" descr="Question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OER\ZTC Style Guide College of the Canyons\Packet\Boxes\Question Mark Valhalla.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33425" cy="952500"/>
                          </a:xfrm>
                          <a:prstGeom prst="rect">
                            <a:avLst/>
                          </a:prstGeom>
                          <a:noFill/>
                          <a:ln>
                            <a:noFill/>
                          </a:ln>
                        </pic:spPr>
                      </pic:pic>
                    </a:graphicData>
                  </a:graphic>
                </wp:inline>
              </w:drawing>
            </w:r>
          </w:p>
        </w:tc>
        <w:tc>
          <w:tcPr>
            <w:tcW w:w="7920" w:type="dxa"/>
            <w:shd w:val="clear" w:color="auto" w:fill="97D5C5"/>
            <w:vAlign w:val="center"/>
          </w:tcPr>
          <w:p w14:paraId="372A9CF6" w14:textId="77777777" w:rsidR="003F0AFC" w:rsidRPr="00A6535C" w:rsidRDefault="003F0AFC" w:rsidP="00780735">
            <w:pPr>
              <w:rPr>
                <w:rFonts w:cstheme="majorHAnsi"/>
                <w:b/>
              </w:rPr>
            </w:pPr>
            <w:r w:rsidRPr="00A6535C">
              <w:rPr>
                <w:rFonts w:cstheme="majorHAnsi"/>
                <w:b/>
              </w:rPr>
              <w:t>Pause to Reflect</w:t>
            </w:r>
          </w:p>
          <w:p w14:paraId="78D45125" w14:textId="77777777" w:rsidR="003F0AFC" w:rsidRPr="00A6535C" w:rsidRDefault="00F82859" w:rsidP="00780735">
            <w:pPr>
              <w:rPr>
                <w:rFonts w:cstheme="majorHAnsi"/>
                <w:b/>
              </w:rPr>
            </w:pPr>
            <w:r w:rsidRPr="00F82859">
              <w:rPr>
                <w:rFonts w:cstheme="minorHAnsi"/>
                <w:b/>
              </w:rPr>
              <w:t>WHY</w:t>
            </w:r>
            <w:r w:rsidR="003F0AFC">
              <w:rPr>
                <w:rFonts w:cstheme="minorHAnsi"/>
              </w:rPr>
              <w:t xml:space="preserve"> do you want to work with young children?</w:t>
            </w:r>
          </w:p>
        </w:tc>
      </w:tr>
    </w:tbl>
    <w:p w14:paraId="3F15E2EA" w14:textId="77777777" w:rsidR="00333F27" w:rsidRDefault="00333F27" w:rsidP="00333F27"/>
    <w:p w14:paraId="45AEF2A4" w14:textId="77777777" w:rsidR="003F0AFC" w:rsidRPr="00780735" w:rsidRDefault="00333F27" w:rsidP="003F0AFC">
      <w:pPr>
        <w:jc w:val="center"/>
        <w:rPr>
          <w:rFonts w:ascii="Chalkboard" w:hAnsi="Chalkboard"/>
          <w:sz w:val="44"/>
          <w:szCs w:val="44"/>
        </w:rPr>
      </w:pPr>
      <w:r w:rsidRPr="00780735">
        <w:rPr>
          <w:rFonts w:ascii="Chalkboard" w:hAnsi="Chalkboard"/>
          <w:sz w:val="44"/>
          <w:szCs w:val="44"/>
        </w:rPr>
        <w:t>________________________________________________________________________________________________________________________________________</w:t>
      </w:r>
    </w:p>
    <w:p w14:paraId="50CA397C" w14:textId="77777777" w:rsidR="00780735" w:rsidRDefault="00780735" w:rsidP="003F0AFC">
      <w:pPr>
        <w:rPr>
          <w:color w:val="FF0000"/>
        </w:rPr>
      </w:pPr>
    </w:p>
    <w:p w14:paraId="60DDD7BD" w14:textId="77777777" w:rsidR="00780735" w:rsidRDefault="00780735" w:rsidP="00780735"/>
    <w:p w14:paraId="041E2445" w14:textId="790C1DBD" w:rsidR="003F0AFC" w:rsidRDefault="003F0AFC" w:rsidP="00780735">
      <w:r w:rsidRPr="00333F27">
        <w:t>Now that you have thought about your own “why”, let’s look at the “why’s</w:t>
      </w:r>
      <w:r w:rsidR="00F82859">
        <w:t>”</w:t>
      </w:r>
      <w:r w:rsidRPr="00333F27">
        <w:t xml:space="preserve"> of the course.</w:t>
      </w:r>
    </w:p>
    <w:p w14:paraId="03446031" w14:textId="712AE86D" w:rsidR="00780735" w:rsidRDefault="00780735" w:rsidP="003F0AFC">
      <w:pPr>
        <w:rPr>
          <w:color w:val="FF0000"/>
        </w:rPr>
      </w:pPr>
    </w:p>
    <w:p w14:paraId="5979BC73" w14:textId="77777777" w:rsidR="00780735" w:rsidRPr="00333F27" w:rsidRDefault="00780735" w:rsidP="003F0AFC">
      <w:pPr>
        <w:rPr>
          <w:color w:val="FF0000"/>
        </w:rPr>
      </w:pPr>
    </w:p>
    <w:p w14:paraId="382EB5AB" w14:textId="1ED22CD0" w:rsidR="00333F27" w:rsidRDefault="0006482A" w:rsidP="00877D96">
      <w:pPr>
        <w:pStyle w:val="Heading3"/>
      </w:pPr>
      <w:bookmarkStart w:id="10" w:name="_Toc52967112"/>
      <w:r w:rsidRPr="00FA3F7B">
        <w:rPr>
          <w:caps w:val="0"/>
        </w:rPr>
        <w:lastRenderedPageBreak/>
        <w:t>WHY?</w:t>
      </w:r>
      <w:bookmarkStart w:id="11" w:name="OLE_LINK3"/>
      <w:bookmarkEnd w:id="5"/>
      <w:bookmarkEnd w:id="6"/>
      <w:bookmarkEnd w:id="10"/>
    </w:p>
    <w:p w14:paraId="72FC1FFC" w14:textId="77777777" w:rsidR="005B5320" w:rsidRPr="00877D96" w:rsidRDefault="005B5320" w:rsidP="00877D96">
      <w:r w:rsidRPr="00877D96">
        <w:t>Reading about how a child develops, practicing observational skills, developing a lesson plan, understanding theories, family systems and the like are all very valuable to your learning process.</w:t>
      </w:r>
      <w:r w:rsidR="00C124D7" w:rsidRPr="00877D96">
        <w:t xml:space="preserve"> </w:t>
      </w:r>
      <w:r w:rsidRPr="00877D96">
        <w:t>They help lay an academic foundation of understanding for you to build upon.</w:t>
      </w:r>
      <w:r w:rsidR="00C124D7" w:rsidRPr="00877D96">
        <w:t xml:space="preserve"> </w:t>
      </w:r>
      <w:r w:rsidRPr="00877D96">
        <w:t>But no amount of “book smarts” can truly prepare you for the real thing.</w:t>
      </w:r>
      <w:r w:rsidR="00C124D7" w:rsidRPr="00877D96">
        <w:t xml:space="preserve"> </w:t>
      </w:r>
    </w:p>
    <w:p w14:paraId="4D63EF99" w14:textId="77777777" w:rsidR="005B5320" w:rsidRPr="00877D96" w:rsidRDefault="005B5320" w:rsidP="00877D96"/>
    <w:p w14:paraId="0DEB8D89" w14:textId="74108563" w:rsidR="005B5320" w:rsidRPr="00877D96" w:rsidRDefault="005B5320" w:rsidP="00877D96">
      <w:r w:rsidRPr="00877D96">
        <w:t xml:space="preserve">A child who does not want to share does not care if you have memorized Piaget’s theory for a test. A child having trouble separating from a parent is not going to ask you to recite Erikson’s stages of psycho-social development as you so eloquently wrote about in that research paper with perfect APA format and </w:t>
      </w:r>
      <w:r w:rsidR="00877D96" w:rsidRPr="00877D96">
        <w:t>1-inch</w:t>
      </w:r>
      <w:r w:rsidRPr="00877D96">
        <w:t xml:space="preserve"> margins (double</w:t>
      </w:r>
      <w:r w:rsidR="00877D96" w:rsidRPr="00877D96">
        <w:t>-</w:t>
      </w:r>
      <w:r w:rsidRPr="00877D96">
        <w:t>spaced in Times New Roman font, of course).</w:t>
      </w:r>
      <w:r w:rsidR="00C124D7" w:rsidRPr="00877D96">
        <w:t xml:space="preserve"> </w:t>
      </w:r>
    </w:p>
    <w:p w14:paraId="20A18927" w14:textId="77777777" w:rsidR="005B5320" w:rsidRPr="00877D96" w:rsidRDefault="005B5320" w:rsidP="00877D96"/>
    <w:p w14:paraId="70176279" w14:textId="77777777" w:rsidR="005B5320" w:rsidRPr="00877D96" w:rsidRDefault="005B5320" w:rsidP="00877D96">
      <w:r w:rsidRPr="00877D96">
        <w:t>All that you have learned to this point will help you understand and better work with the children in front of you now, and that is a helpful start.</w:t>
      </w:r>
      <w:r w:rsidR="00C124D7" w:rsidRPr="00877D96">
        <w:t xml:space="preserve"> </w:t>
      </w:r>
      <w:r w:rsidRPr="00877D96">
        <w:t>But now the fun “stuff” starts.</w:t>
      </w:r>
      <w:r w:rsidR="00C124D7" w:rsidRPr="00877D96">
        <w:t xml:space="preserve"> </w:t>
      </w:r>
      <w:r w:rsidRPr="00877D96">
        <w:t>Most of you chose to go into this field because you wanted to work with children, and so it begins!</w:t>
      </w:r>
      <w:r w:rsidR="00C124D7" w:rsidRPr="00877D96">
        <w:t xml:space="preserve"> </w:t>
      </w:r>
    </w:p>
    <w:bookmarkEnd w:id="7"/>
    <w:bookmarkEnd w:id="11"/>
    <w:p w14:paraId="4C29BCD5" w14:textId="77777777" w:rsidR="005B5320" w:rsidRPr="00877D96" w:rsidRDefault="005B5320" w:rsidP="00877D96"/>
    <w:p w14:paraId="783E2166" w14:textId="77777777" w:rsidR="005B5320" w:rsidRPr="00877D96" w:rsidRDefault="005B5320" w:rsidP="00877D96">
      <w:bookmarkStart w:id="12" w:name="OLE_LINK4"/>
      <w:bookmarkStart w:id="13" w:name="OLE_LINK34"/>
      <w:r w:rsidRPr="00877D96">
        <w:t>Just as we would not expect children to be thrown into a new situation with little guidance and know what to do, we do not expect you to be ready on your first day of fieldwork to run the classroom.</w:t>
      </w:r>
      <w:r w:rsidR="00C124D7" w:rsidRPr="00877D96">
        <w:t xml:space="preserve"> </w:t>
      </w:r>
      <w:r w:rsidRPr="00877D96">
        <w:t>We understand this is a gradual process that takes time and practice.</w:t>
      </w:r>
      <w:r w:rsidR="00C124D7" w:rsidRPr="00877D96">
        <w:t xml:space="preserve"> </w:t>
      </w:r>
      <w:r w:rsidRPr="00877D96">
        <w:t>We know that, just like children, adult learning experiences need to be “scaffolded” (ala Vygotsky in case you have forgotten).</w:t>
      </w:r>
      <w:r w:rsidR="00C124D7" w:rsidRPr="00877D96">
        <w:t xml:space="preserve"> </w:t>
      </w:r>
    </w:p>
    <w:p w14:paraId="02944716" w14:textId="77777777" w:rsidR="005B5320" w:rsidRPr="00877D96" w:rsidRDefault="005B5320" w:rsidP="00877D96"/>
    <w:p w14:paraId="0D77C261" w14:textId="77777777" w:rsidR="005B5320" w:rsidRPr="00877D96" w:rsidRDefault="005B5320" w:rsidP="00877D96">
      <w:r w:rsidRPr="00877D96">
        <w:t>That is just what fieldwork does.</w:t>
      </w:r>
      <w:r w:rsidR="00C124D7" w:rsidRPr="00877D96">
        <w:t xml:space="preserve"> </w:t>
      </w:r>
      <w:r w:rsidRPr="00877D96">
        <w:t>You will commit to participating in a classroom for an extended period of time and will gradually grow to feel more comfortable and take on more responsibility.</w:t>
      </w:r>
      <w:r w:rsidR="00C124D7" w:rsidRPr="00877D96">
        <w:t xml:space="preserve"> </w:t>
      </w:r>
      <w:r w:rsidRPr="00877D96">
        <w:t>We don’t expect perfection! We expect many mistakes and growth from them.</w:t>
      </w:r>
      <w:r w:rsidR="00C124D7" w:rsidRPr="00877D96">
        <w:t xml:space="preserve"> </w:t>
      </w:r>
      <w:r w:rsidRPr="00877D96">
        <w:t xml:space="preserve">We expect you to stretch yourself, step out of your comfort zone, and try as many new things as you can! This may be the only time you are not expected to run an entire classroom, or that you have a supportive team to help you learn, so take advantage by soaking in everything you can. </w:t>
      </w:r>
    </w:p>
    <w:bookmarkEnd w:id="12"/>
    <w:p w14:paraId="4668BD3C" w14:textId="77777777" w:rsidR="005B5320" w:rsidRPr="005B5320" w:rsidRDefault="005B5320" w:rsidP="008E6E01"/>
    <w:p w14:paraId="3B3087E8" w14:textId="77777777" w:rsidR="005B5320" w:rsidRPr="005B5320" w:rsidRDefault="005B5320" w:rsidP="003F0AFC">
      <w:pPr>
        <w:jc w:val="center"/>
      </w:pPr>
      <w:bookmarkStart w:id="14" w:name="OLE_LINK5"/>
      <w:r w:rsidRPr="00872B0A">
        <w:t>Observe!</w:t>
      </w:r>
      <w:r w:rsidR="00C124D7" w:rsidRPr="00872B0A">
        <w:t xml:space="preserve"> </w:t>
      </w:r>
      <w:r w:rsidR="003F0AFC">
        <w:t>Ask!</w:t>
      </w:r>
      <w:r w:rsidR="00C124D7" w:rsidRPr="00872B0A">
        <w:t xml:space="preserve"> </w:t>
      </w:r>
      <w:r w:rsidR="003F0AFC">
        <w:t>Ponder!</w:t>
      </w:r>
      <w:r w:rsidR="00C124D7" w:rsidRPr="00872B0A">
        <w:t xml:space="preserve"> </w:t>
      </w:r>
      <w:r w:rsidR="003F0AFC">
        <w:t>Reflect!</w:t>
      </w:r>
      <w:r w:rsidR="00C124D7" w:rsidRPr="00872B0A">
        <w:t xml:space="preserve"> </w:t>
      </w:r>
      <w:r w:rsidRPr="00872B0A">
        <w:t>Communicate!</w:t>
      </w:r>
      <w:r w:rsidR="00C124D7" w:rsidRPr="00872B0A">
        <w:t xml:space="preserve"> </w:t>
      </w:r>
      <w:r w:rsidRPr="00872B0A">
        <w:t>Try!</w:t>
      </w:r>
      <w:r w:rsidR="00C124D7" w:rsidRPr="00872B0A">
        <w:t xml:space="preserve"> </w:t>
      </w:r>
      <w:r w:rsidRPr="00872B0A">
        <w:t>Take Risks!</w:t>
      </w:r>
      <w:r w:rsidR="003F0AFC">
        <w:t xml:space="preserve"> </w:t>
      </w:r>
      <w:r w:rsidRPr="00872B0A">
        <w:t>Be open!</w:t>
      </w:r>
      <w:r w:rsidR="00C124D7" w:rsidRPr="00872B0A">
        <w:t xml:space="preserve"> </w:t>
      </w:r>
      <w:r w:rsidRPr="00872B0A">
        <w:t>Be flexible!</w:t>
      </w:r>
    </w:p>
    <w:p w14:paraId="4FDA9257" w14:textId="77777777" w:rsidR="005B5320" w:rsidRPr="005B5320" w:rsidRDefault="005B5320" w:rsidP="008E6E01"/>
    <w:p w14:paraId="0F2D0340" w14:textId="77777777" w:rsidR="003F0AFC" w:rsidRDefault="005B5320" w:rsidP="003F0AFC">
      <w:pPr>
        <w:jc w:val="center"/>
      </w:pPr>
      <w:r w:rsidRPr="005B5320">
        <w:t>Most importantly, make this a powerful and meaningful experience for yourself!</w:t>
      </w:r>
    </w:p>
    <w:p w14:paraId="4CE27A74" w14:textId="77777777" w:rsidR="005B5320" w:rsidRPr="005B5320" w:rsidRDefault="005B5320" w:rsidP="003F0AFC">
      <w:pPr>
        <w:jc w:val="center"/>
      </w:pPr>
    </w:p>
    <w:p w14:paraId="27808391" w14:textId="77777777" w:rsidR="003F0AFC" w:rsidRDefault="005B5320" w:rsidP="003F0AFC">
      <w:pPr>
        <w:jc w:val="center"/>
      </w:pPr>
      <w:r w:rsidRPr="005B5320">
        <w:t>Let the adventure begin!</w:t>
      </w:r>
      <w:bookmarkStart w:id="15" w:name="OLE_LINK6"/>
      <w:bookmarkStart w:id="16" w:name="OLE_LINK35"/>
      <w:bookmarkStart w:id="17" w:name="OLE_LINK27"/>
      <w:bookmarkEnd w:id="8"/>
      <w:bookmarkEnd w:id="13"/>
      <w:bookmarkEnd w:id="14"/>
    </w:p>
    <w:p w14:paraId="084419D6" w14:textId="77777777" w:rsidR="003F0AFC" w:rsidRDefault="003F0AFC" w:rsidP="008E6E01"/>
    <w:tbl>
      <w:tblPr>
        <w:tblW w:w="0" w:type="auto"/>
        <w:shd w:val="clear" w:color="auto" w:fill="97D5C5"/>
        <w:tblLook w:val="04A0" w:firstRow="1" w:lastRow="0" w:firstColumn="1" w:lastColumn="0" w:noHBand="0" w:noVBand="1"/>
      </w:tblPr>
      <w:tblGrid>
        <w:gridCol w:w="1440"/>
        <w:gridCol w:w="7920"/>
      </w:tblGrid>
      <w:tr w:rsidR="003F0AFC" w14:paraId="43B76661" w14:textId="77777777">
        <w:trPr>
          <w:trHeight w:val="1500"/>
          <w:tblHeader/>
        </w:trPr>
        <w:tc>
          <w:tcPr>
            <w:tcW w:w="1440" w:type="dxa"/>
            <w:shd w:val="clear" w:color="auto" w:fill="97D5C5"/>
            <w:vAlign w:val="center"/>
          </w:tcPr>
          <w:p w14:paraId="379FD726" w14:textId="77777777" w:rsidR="003F0AFC" w:rsidRPr="00EF73C4" w:rsidRDefault="003F0AFC" w:rsidP="003F0AFC">
            <w:pPr>
              <w:rPr>
                <w:noProof/>
              </w:rPr>
            </w:pPr>
            <w:r w:rsidRPr="00EF73C4">
              <w:rPr>
                <w:noProof/>
              </w:rPr>
              <w:drawing>
                <wp:inline distT="0" distB="0" distL="0" distR="0" wp14:anchorId="6023D109" wp14:editId="4431E701">
                  <wp:extent cx="733425" cy="952500"/>
                  <wp:effectExtent l="0" t="0" r="0" b="0"/>
                  <wp:docPr id="26" name="Picture 32" descr="Question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OER\ZTC Style Guide College of the Canyons\Packet\Boxes\Question Mark Valhalla.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33425" cy="952500"/>
                          </a:xfrm>
                          <a:prstGeom prst="rect">
                            <a:avLst/>
                          </a:prstGeom>
                          <a:noFill/>
                          <a:ln>
                            <a:noFill/>
                          </a:ln>
                        </pic:spPr>
                      </pic:pic>
                    </a:graphicData>
                  </a:graphic>
                </wp:inline>
              </w:drawing>
            </w:r>
          </w:p>
        </w:tc>
        <w:tc>
          <w:tcPr>
            <w:tcW w:w="7920" w:type="dxa"/>
            <w:shd w:val="clear" w:color="auto" w:fill="97D5C5"/>
            <w:vAlign w:val="center"/>
          </w:tcPr>
          <w:p w14:paraId="0A0D8D52" w14:textId="77777777" w:rsidR="003F0AFC" w:rsidRPr="00A6535C" w:rsidRDefault="003F0AFC" w:rsidP="003F0AFC">
            <w:pPr>
              <w:rPr>
                <w:rFonts w:cstheme="majorHAnsi"/>
                <w:b/>
              </w:rPr>
            </w:pPr>
            <w:r w:rsidRPr="00A6535C">
              <w:rPr>
                <w:rFonts w:cstheme="majorHAnsi"/>
                <w:b/>
              </w:rPr>
              <w:t>Pause to Reflect</w:t>
            </w:r>
          </w:p>
          <w:p w14:paraId="44F34553" w14:textId="77777777" w:rsidR="003F0AFC" w:rsidRPr="00A6535C" w:rsidRDefault="003F0AFC" w:rsidP="003F0AFC">
            <w:pPr>
              <w:rPr>
                <w:rFonts w:cstheme="majorHAnsi"/>
                <w:b/>
              </w:rPr>
            </w:pPr>
            <w:r>
              <w:rPr>
                <w:rFonts w:cstheme="minorHAnsi"/>
              </w:rPr>
              <w:t xml:space="preserve">Does this make sense for you?  </w:t>
            </w:r>
            <w:r w:rsidRPr="003F0AFC">
              <w:rPr>
                <w:rFonts w:cstheme="minorHAnsi"/>
                <w:b/>
              </w:rPr>
              <w:t>Why</w:t>
            </w:r>
            <w:r>
              <w:rPr>
                <w:rFonts w:cstheme="minorHAnsi"/>
              </w:rPr>
              <w:t xml:space="preserve"> or </w:t>
            </w:r>
            <w:r w:rsidRPr="003F0AFC">
              <w:rPr>
                <w:rFonts w:cstheme="minorHAnsi"/>
                <w:b/>
              </w:rPr>
              <w:t>why</w:t>
            </w:r>
            <w:r>
              <w:rPr>
                <w:rFonts w:cstheme="minorHAnsi"/>
              </w:rPr>
              <w:t xml:space="preserve"> not?</w:t>
            </w:r>
          </w:p>
        </w:tc>
      </w:tr>
    </w:tbl>
    <w:p w14:paraId="6DDF8049" w14:textId="77777777" w:rsidR="005B5320" w:rsidRPr="003F0AFC" w:rsidRDefault="005B5320" w:rsidP="008E6E01">
      <w:pPr>
        <w:rPr>
          <w:color w:val="FF0000"/>
        </w:rPr>
      </w:pPr>
    </w:p>
    <w:p w14:paraId="324963AF" w14:textId="77777777" w:rsidR="005D6FBF" w:rsidRDefault="005D6FBF" w:rsidP="008E6E01"/>
    <w:p w14:paraId="44821175" w14:textId="6225D983" w:rsidR="005B5320" w:rsidRPr="000140BE" w:rsidRDefault="0006482A" w:rsidP="008E6E01">
      <w:pPr>
        <w:pStyle w:val="Heading3"/>
      </w:pPr>
      <w:bookmarkStart w:id="18" w:name="_Toc52967113"/>
      <w:r w:rsidRPr="00FA3F7B">
        <w:rPr>
          <w:caps w:val="0"/>
        </w:rPr>
        <w:lastRenderedPageBreak/>
        <w:t>WHO?</w:t>
      </w:r>
      <w:bookmarkEnd w:id="18"/>
    </w:p>
    <w:p w14:paraId="4CE48A06" w14:textId="77777777" w:rsidR="005B5320" w:rsidRPr="00D06F56" w:rsidRDefault="005B5320" w:rsidP="008E6E01">
      <w:bookmarkStart w:id="19" w:name="OLE_LINK7"/>
      <w:bookmarkEnd w:id="15"/>
      <w:r w:rsidRPr="00D06F56">
        <w:t>One valuable component to this experience is that you are not alone.</w:t>
      </w:r>
      <w:r w:rsidR="00C124D7">
        <w:t xml:space="preserve"> </w:t>
      </w:r>
      <w:r w:rsidRPr="00D06F56">
        <w:t>You will have a team behind you offering support and guidance along the way and encouraging you to reach beyond your comfort zone to take safe risks.</w:t>
      </w:r>
      <w:r w:rsidR="00C124D7">
        <w:t xml:space="preserve"> </w:t>
      </w:r>
      <w:r w:rsidRPr="00D06F56">
        <w:t>Let’s meet your team:</w:t>
      </w:r>
    </w:p>
    <w:p w14:paraId="768FDDD2" w14:textId="77777777" w:rsidR="005B5320" w:rsidRDefault="005B5320" w:rsidP="008E6E01">
      <w:bookmarkStart w:id="20" w:name="OLE_LINK8"/>
      <w:bookmarkStart w:id="21" w:name="OLE_LINK36"/>
      <w:bookmarkEnd w:id="16"/>
      <w:bookmarkEnd w:id="19"/>
    </w:p>
    <w:p w14:paraId="083DB2BC" w14:textId="77777777" w:rsidR="005B5320" w:rsidRPr="00D06F56" w:rsidRDefault="005B5320" w:rsidP="00E55609">
      <w:pPr>
        <w:pStyle w:val="Heading4"/>
      </w:pPr>
      <w:r w:rsidRPr="00D06F56">
        <w:t>You</w:t>
      </w:r>
    </w:p>
    <w:p w14:paraId="41FE8A13" w14:textId="77777777" w:rsidR="005B5320" w:rsidRDefault="005B5320" w:rsidP="008E6E01">
      <w:r w:rsidRPr="00D06F56">
        <w:t>You are the team leader.</w:t>
      </w:r>
      <w:r w:rsidR="00C124D7">
        <w:t xml:space="preserve"> </w:t>
      </w:r>
      <w:r w:rsidRPr="00D06F56">
        <w:t>It is up to you to make this experience happen. You will need to plan and implement a learning experience within the assigned parameters that will meet the needs of you as well as all of the members of the team!</w:t>
      </w:r>
      <w:r w:rsidR="00C124D7">
        <w:t xml:space="preserve"> </w:t>
      </w:r>
      <w:r w:rsidRPr="00D06F56">
        <w:t>Quite a feat, but with careful planning and lots of effective communication and effort on your part, it can be proudly accomplished!</w:t>
      </w:r>
      <w:r w:rsidR="007E1844">
        <w:t xml:space="preserve"> </w:t>
      </w:r>
    </w:p>
    <w:p w14:paraId="5D03C215" w14:textId="77777777" w:rsidR="007E1844" w:rsidRPr="00D06F56" w:rsidRDefault="007E1844" w:rsidP="008E6E01"/>
    <w:p w14:paraId="74398EE5" w14:textId="77777777" w:rsidR="005B5320" w:rsidRPr="00D06F56" w:rsidRDefault="005B5320" w:rsidP="00E55609">
      <w:pPr>
        <w:pStyle w:val="Heading4"/>
      </w:pPr>
      <w:bookmarkStart w:id="22" w:name="OLE_LINK37"/>
      <w:bookmarkEnd w:id="20"/>
      <w:bookmarkEnd w:id="21"/>
      <w:r w:rsidRPr="00D06F56">
        <w:t>Your Instructor</w:t>
      </w:r>
    </w:p>
    <w:p w14:paraId="5F2BDD47" w14:textId="77777777" w:rsidR="005B5320" w:rsidRDefault="005B5320" w:rsidP="008E6E01">
      <w:r w:rsidRPr="00D06F56">
        <w:t>You will me</w:t>
      </w:r>
      <w:r>
        <w:t>et each week with your instructor</w:t>
      </w:r>
      <w:r w:rsidRPr="00D06F56">
        <w:t xml:space="preserve"> and classmates.</w:t>
      </w:r>
      <w:r w:rsidR="00C124D7">
        <w:t xml:space="preserve"> </w:t>
      </w:r>
      <w:r w:rsidRPr="00D06F56">
        <w:t>You will have assignments just like other college courses, with readings, writings, assignments and the like.</w:t>
      </w:r>
      <w:r w:rsidR="00C124D7">
        <w:t xml:space="preserve"> </w:t>
      </w:r>
      <w:r w:rsidRPr="00D06F56">
        <w:t>Some time during class each week may be devoted to discussing your fieldwork experiences and to developing skills to facilitate your work with children and families.</w:t>
      </w:r>
      <w:r w:rsidR="00C124D7">
        <w:t xml:space="preserve"> </w:t>
      </w:r>
      <w:r w:rsidRPr="00D06F56">
        <w:t>Attendance is a must!</w:t>
      </w:r>
      <w:bookmarkEnd w:id="22"/>
    </w:p>
    <w:p w14:paraId="30D4D0D3" w14:textId="77777777" w:rsidR="005B5320" w:rsidRPr="00D06F56" w:rsidRDefault="005B5320" w:rsidP="008E6E01">
      <w:bookmarkStart w:id="23" w:name="OLE_LINK38"/>
    </w:p>
    <w:p w14:paraId="6F5BF4EF" w14:textId="77777777" w:rsidR="005B5320" w:rsidRPr="00D06F56" w:rsidRDefault="005B5320" w:rsidP="00E55609">
      <w:pPr>
        <w:pStyle w:val="Heading4"/>
      </w:pPr>
      <w:bookmarkStart w:id="24" w:name="OLE_LINK10"/>
      <w:r w:rsidRPr="00D06F56">
        <w:t>Your Classroom Training Teacher</w:t>
      </w:r>
    </w:p>
    <w:p w14:paraId="35D05D33" w14:textId="77777777" w:rsidR="005B5320" w:rsidRPr="00D06F56" w:rsidRDefault="005B5320" w:rsidP="008E6E01">
      <w:pPr>
        <w:rPr>
          <w:rFonts w:ascii="Chalkboard" w:hAnsi="Chalkboard"/>
          <w:b/>
        </w:rPr>
      </w:pPr>
      <w:r w:rsidRPr="00D06F56">
        <w:t>In addition to meeting in your college class each week, you will be gaining practical, “hands on” experiences by actually working with children in a supervised setting.</w:t>
      </w:r>
      <w:r w:rsidR="00C124D7">
        <w:t xml:space="preserve"> </w:t>
      </w:r>
      <w:r w:rsidRPr="00D06F56">
        <w:t>These supervised settings have been carefully screened to ensure that is a positive learning experience for all.</w:t>
      </w:r>
      <w:r w:rsidR="00C124D7">
        <w:t xml:space="preserve"> </w:t>
      </w:r>
      <w:r w:rsidRPr="00D06F56">
        <w:t>The curriculum and learning environment have been certified.</w:t>
      </w:r>
      <w:r w:rsidR="00C124D7">
        <w:t xml:space="preserve"> </w:t>
      </w:r>
      <w:r w:rsidRPr="00D06F56">
        <w:t>The families have approved you working with their children.</w:t>
      </w:r>
      <w:r w:rsidR="00C124D7">
        <w:t xml:space="preserve"> </w:t>
      </w:r>
      <w:r w:rsidRPr="00D06F56">
        <w:t>The teacher you will work with in the classroom has significant training in both working with children and working with adult student learners.</w:t>
      </w:r>
      <w:r w:rsidR="00C124D7">
        <w:t xml:space="preserve"> </w:t>
      </w:r>
      <w:r w:rsidRPr="00D06F56">
        <w:t>These teachers will meet regularly with you and support your activities in the classroom.</w:t>
      </w:r>
      <w:r w:rsidR="00C124D7">
        <w:t xml:space="preserve"> </w:t>
      </w:r>
      <w:r w:rsidRPr="00D06F56">
        <w:t>They also communic</w:t>
      </w:r>
      <w:r>
        <w:t>ate regularly with your instructo</w:t>
      </w:r>
      <w:r w:rsidRPr="00D06F56">
        <w:t>r to make sure everyone is in the loop.</w:t>
      </w:r>
    </w:p>
    <w:p w14:paraId="1594486B" w14:textId="77777777" w:rsidR="005B5320" w:rsidRDefault="005B5320" w:rsidP="008E6E01">
      <w:bookmarkStart w:id="25" w:name="OLE_LINK11"/>
      <w:bookmarkStart w:id="26" w:name="OLE_LINK39"/>
      <w:bookmarkEnd w:id="23"/>
      <w:bookmarkEnd w:id="24"/>
    </w:p>
    <w:p w14:paraId="74AAF102" w14:textId="77777777" w:rsidR="005B5320" w:rsidRPr="00D06F56" w:rsidRDefault="005B5320" w:rsidP="00E55609">
      <w:pPr>
        <w:pStyle w:val="Heading4"/>
        <w:rPr>
          <w:rFonts w:ascii="Times New Roman" w:hAnsi="Times New Roman"/>
        </w:rPr>
      </w:pPr>
      <w:r w:rsidRPr="00D06F56">
        <w:t>The Children and Families</w:t>
      </w:r>
    </w:p>
    <w:p w14:paraId="5CECC625" w14:textId="77777777" w:rsidR="005B5320" w:rsidRPr="00D06F56" w:rsidRDefault="005B5320" w:rsidP="008E6E01">
      <w:r w:rsidRPr="00D06F56">
        <w:t>You will get to know the children in your fieldwork setting quite well over the course of your practicum experience.</w:t>
      </w:r>
      <w:r w:rsidR="00C124D7">
        <w:t xml:space="preserve"> </w:t>
      </w:r>
      <w:r w:rsidRPr="00D06F56">
        <w:t>Take time to get to know them and learn all you can from them.</w:t>
      </w:r>
      <w:r w:rsidR="00C124D7">
        <w:t xml:space="preserve"> </w:t>
      </w:r>
      <w:r w:rsidRPr="00D06F56">
        <w:t>Become familiar with their age group and what would be considered “Developmentally Appropriate Practices”.</w:t>
      </w:r>
      <w:r w:rsidR="00C124D7">
        <w:t xml:space="preserve"> </w:t>
      </w:r>
      <w:r w:rsidRPr="00D06F56">
        <w:t xml:space="preserve">Get to know individual </w:t>
      </w:r>
      <w:r>
        <w:t xml:space="preserve">learning styles, temperaments, </w:t>
      </w:r>
      <w:r w:rsidRPr="00D06F56">
        <w:t>interests, communication styles and the like. Begin to make the connections between what you learned in other classes and how it applies in real life here.</w:t>
      </w:r>
    </w:p>
    <w:p w14:paraId="027A735B" w14:textId="77777777" w:rsidR="005B5320" w:rsidRDefault="005B5320" w:rsidP="008E6E01">
      <w:bookmarkStart w:id="27" w:name="OLE_LINK12"/>
      <w:bookmarkStart w:id="28" w:name="OLE_LINK40"/>
      <w:bookmarkEnd w:id="25"/>
      <w:bookmarkEnd w:id="26"/>
    </w:p>
    <w:p w14:paraId="2EA80B7A" w14:textId="77777777" w:rsidR="005B5320" w:rsidRPr="00D06F56" w:rsidRDefault="005B5320" w:rsidP="00E55609">
      <w:pPr>
        <w:pStyle w:val="Heading4"/>
        <w:rPr>
          <w:rFonts w:ascii="Times New Roman" w:hAnsi="Times New Roman"/>
        </w:rPr>
      </w:pPr>
      <w:r w:rsidRPr="00D06F56">
        <w:t xml:space="preserve">Your </w:t>
      </w:r>
      <w:r w:rsidR="008E6E01">
        <w:t>C</w:t>
      </w:r>
      <w:r w:rsidRPr="00D06F56">
        <w:t>lassmates</w:t>
      </w:r>
    </w:p>
    <w:p w14:paraId="7FCD219C" w14:textId="77777777" w:rsidR="005B5320" w:rsidRPr="00D06F56" w:rsidRDefault="005B5320" w:rsidP="00141854">
      <w:r w:rsidRPr="00D06F56">
        <w:t>You will also find your classmates to be an important resource.</w:t>
      </w:r>
      <w:r w:rsidR="00C124D7">
        <w:t xml:space="preserve"> </w:t>
      </w:r>
      <w:r w:rsidRPr="00D06F56">
        <w:t>They are going through exactly the same thing you are, so their insight and support can be extremely valuable!</w:t>
      </w:r>
      <w:r w:rsidR="00C124D7">
        <w:t xml:space="preserve"> </w:t>
      </w:r>
      <w:r w:rsidRPr="00D06F56">
        <w:t>Likewise, you can be the same for them!</w:t>
      </w:r>
    </w:p>
    <w:p w14:paraId="7B8F49CA" w14:textId="77777777" w:rsidR="005D6FBF" w:rsidRDefault="005D6FBF" w:rsidP="007E1844">
      <w:bookmarkStart w:id="29" w:name="OLE_LINK13"/>
      <w:bookmarkStart w:id="30" w:name="OLE_LINK28"/>
      <w:bookmarkStart w:id="31" w:name="OLE_LINK41"/>
      <w:bookmarkEnd w:id="17"/>
      <w:bookmarkEnd w:id="27"/>
      <w:bookmarkEnd w:id="28"/>
    </w:p>
    <w:p w14:paraId="430ECEC8" w14:textId="27D8FE45" w:rsidR="005B5320" w:rsidRDefault="0006482A" w:rsidP="00141854">
      <w:pPr>
        <w:pStyle w:val="Heading3"/>
      </w:pPr>
      <w:bookmarkStart w:id="32" w:name="_Toc52967114"/>
      <w:r w:rsidRPr="00B82CF0">
        <w:rPr>
          <w:caps w:val="0"/>
        </w:rPr>
        <w:lastRenderedPageBreak/>
        <w:t>WHERE</w:t>
      </w:r>
      <w:r>
        <w:rPr>
          <w:caps w:val="0"/>
        </w:rPr>
        <w:t xml:space="preserve"> AND WHEN</w:t>
      </w:r>
      <w:r w:rsidRPr="00B82CF0">
        <w:rPr>
          <w:caps w:val="0"/>
        </w:rPr>
        <w:t>?</w:t>
      </w:r>
      <w:bookmarkEnd w:id="32"/>
    </w:p>
    <w:p w14:paraId="2A1FA700" w14:textId="77777777" w:rsidR="005B5320" w:rsidRDefault="005B5320" w:rsidP="00141854">
      <w:bookmarkStart w:id="33" w:name="OLE_LINK14"/>
      <w:bookmarkEnd w:id="29"/>
      <w:proofErr w:type="gramStart"/>
      <w:r w:rsidRPr="00D06F56">
        <w:t>So</w:t>
      </w:r>
      <w:proofErr w:type="gramEnd"/>
      <w:r w:rsidRPr="00D06F56">
        <w:t xml:space="preserve"> you may be asking yourself, “where and when does all this magic take place?”</w:t>
      </w:r>
      <w:r w:rsidR="00C124D7">
        <w:t xml:space="preserve"> </w:t>
      </w:r>
      <w:r w:rsidRPr="00D06F56">
        <w:t xml:space="preserve">“Where will I ever be able to maximize my learning experience within a </w:t>
      </w:r>
      <w:proofErr w:type="gramStart"/>
      <w:r w:rsidRPr="00D06F56">
        <w:t>high quality</w:t>
      </w:r>
      <w:proofErr w:type="gramEnd"/>
      <w:r w:rsidRPr="00D06F56">
        <w:t xml:space="preserve"> setting with a supportive practicum teacher and wonderful children to learn from?”</w:t>
      </w:r>
      <w:r w:rsidR="00C124D7">
        <w:t xml:space="preserve"> </w:t>
      </w:r>
    </w:p>
    <w:bookmarkEnd w:id="33"/>
    <w:p w14:paraId="1B566466" w14:textId="77777777" w:rsidR="005B5320" w:rsidRPr="00D06F56" w:rsidRDefault="005B5320" w:rsidP="00141854"/>
    <w:p w14:paraId="5C5655C6" w14:textId="77777777" w:rsidR="005B5320" w:rsidRPr="00D06F56" w:rsidRDefault="000437F7" w:rsidP="00141854">
      <w:bookmarkStart w:id="34" w:name="OLE_LINK15"/>
      <w:r>
        <w:t>Y</w:t>
      </w:r>
      <w:r w:rsidR="005B5320" w:rsidRPr="00D06F56">
        <w:t>ou will be introduced to several opportunities t</w:t>
      </w:r>
      <w:r w:rsidR="003F0AFC">
        <w:t xml:space="preserve">o choose from that do just that. </w:t>
      </w:r>
      <w:r w:rsidR="005B5320" w:rsidRPr="00D06F56">
        <w:t>The settings and teachers have been screened and ongoing communication between you, the cl</w:t>
      </w:r>
      <w:r w:rsidR="003F0AFC">
        <w:t>assroom teacher and the instructor</w:t>
      </w:r>
      <w:r w:rsidR="005B5320" w:rsidRPr="00D06F56">
        <w:t xml:space="preserve"> will occur.</w:t>
      </w:r>
      <w:r w:rsidR="00C124D7">
        <w:t xml:space="preserve"> </w:t>
      </w:r>
      <w:r w:rsidR="005B5320" w:rsidRPr="00D06F56">
        <w:t xml:space="preserve">The magic will truly begin to happen! </w:t>
      </w:r>
    </w:p>
    <w:bookmarkEnd w:id="34"/>
    <w:p w14:paraId="77257A06" w14:textId="77777777" w:rsidR="005B5320" w:rsidRPr="00D06F56" w:rsidRDefault="005B5320" w:rsidP="00141854"/>
    <w:p w14:paraId="73C72400" w14:textId="77777777" w:rsidR="005B5320" w:rsidRPr="00D06F56" w:rsidRDefault="005B5320" w:rsidP="00141854">
      <w:bookmarkStart w:id="35" w:name="OLE_LINK16"/>
      <w:r w:rsidRPr="00D06F56">
        <w:t>Once assigned to a classroom and group of children, you will need to follow through on the commitment that you are making.</w:t>
      </w:r>
      <w:r w:rsidR="00C124D7">
        <w:t xml:space="preserve"> </w:t>
      </w:r>
      <w:r w:rsidRPr="00D06F56">
        <w:t>This means becoming familiar with your fieldwork site, including the teacher, the children, the policies, etc.</w:t>
      </w:r>
      <w:r w:rsidR="00C124D7">
        <w:t xml:space="preserve"> </w:t>
      </w:r>
      <w:r w:rsidRPr="00D06F56">
        <w:t>You will arrange time to meet individually with the classroom teacher during part of your time there.</w:t>
      </w:r>
      <w:r w:rsidR="00C124D7">
        <w:t xml:space="preserve"> </w:t>
      </w:r>
      <w:r w:rsidRPr="00D06F56">
        <w:t>It is expected that you will maintain the highest ethical conduct at all times.</w:t>
      </w:r>
    </w:p>
    <w:bookmarkEnd w:id="30"/>
    <w:bookmarkEnd w:id="31"/>
    <w:bookmarkEnd w:id="35"/>
    <w:p w14:paraId="39BCFC87" w14:textId="77777777" w:rsidR="005B5320" w:rsidRDefault="005B5320" w:rsidP="00141854"/>
    <w:p w14:paraId="22308982" w14:textId="5185041F" w:rsidR="000437F7" w:rsidRDefault="0006482A" w:rsidP="00141854">
      <w:pPr>
        <w:pStyle w:val="Heading3"/>
      </w:pPr>
      <w:bookmarkStart w:id="36" w:name="_Toc52967115"/>
      <w:bookmarkStart w:id="37" w:name="OLE_LINK17"/>
      <w:bookmarkStart w:id="38" w:name="OLE_LINK29"/>
      <w:r w:rsidRPr="00437E43">
        <w:rPr>
          <w:caps w:val="0"/>
        </w:rPr>
        <w:t>WHAT?</w:t>
      </w:r>
      <w:bookmarkEnd w:id="36"/>
    </w:p>
    <w:p w14:paraId="3B17F820" w14:textId="77777777" w:rsidR="005B5320" w:rsidRPr="00D06F56" w:rsidRDefault="005B5320" w:rsidP="00141854">
      <w:bookmarkStart w:id="39" w:name="OLE_LINK18"/>
      <w:bookmarkStart w:id="40" w:name="OLE_LINK20"/>
      <w:bookmarkStart w:id="41" w:name="OLE_LINK21"/>
      <w:bookmarkEnd w:id="37"/>
      <w:r w:rsidRPr="00D06F56">
        <w:t>And finally, you may ask</w:t>
      </w:r>
      <w:proofErr w:type="gramStart"/>
      <w:r w:rsidRPr="00D06F56">
        <w:t>…“</w:t>
      </w:r>
      <w:proofErr w:type="gramEnd"/>
      <w:r w:rsidRPr="00D06F56">
        <w:t>what wonderful learning opportunities will be available to me at my fieldwork placement and in class?”</w:t>
      </w:r>
    </w:p>
    <w:bookmarkEnd w:id="39"/>
    <w:p w14:paraId="2196AA6F" w14:textId="77777777" w:rsidR="005B5320" w:rsidRPr="00D06F56" w:rsidRDefault="005B5320" w:rsidP="00141854"/>
    <w:p w14:paraId="2C1530C1" w14:textId="77777777" w:rsidR="005B5320" w:rsidRPr="00D06F56" w:rsidRDefault="005B5320" w:rsidP="00141854">
      <w:r w:rsidRPr="00D06F56">
        <w:t>Here is a brief list of assignments to be discussed further:</w:t>
      </w:r>
    </w:p>
    <w:bookmarkEnd w:id="40"/>
    <w:bookmarkEnd w:id="41"/>
    <w:p w14:paraId="43FC1A14" w14:textId="77777777" w:rsidR="005B5320" w:rsidRPr="00535683" w:rsidRDefault="005B5320" w:rsidP="00141854"/>
    <w:p w14:paraId="3981536C" w14:textId="77777777" w:rsidR="005B5320" w:rsidRPr="00D06F56" w:rsidRDefault="005B5320" w:rsidP="00141854">
      <w:bookmarkStart w:id="42" w:name="OLE_LINK22"/>
      <w:r w:rsidRPr="00D06F56">
        <w:t>Practicum Training Classroom:</w:t>
      </w:r>
    </w:p>
    <w:p w14:paraId="316A2E20" w14:textId="77777777" w:rsidR="005B5320" w:rsidRPr="00D06F56" w:rsidRDefault="005B5320" w:rsidP="006E228F">
      <w:pPr>
        <w:pStyle w:val="ListParagraph"/>
        <w:numPr>
          <w:ilvl w:val="0"/>
          <w:numId w:val="2"/>
        </w:numPr>
      </w:pPr>
      <w:r w:rsidRPr="00D06F56">
        <w:t>Immunizations</w:t>
      </w:r>
    </w:p>
    <w:p w14:paraId="51785DF0" w14:textId="77777777" w:rsidR="005B5320" w:rsidRPr="00D06F56" w:rsidRDefault="005B5320" w:rsidP="006E228F">
      <w:pPr>
        <w:pStyle w:val="ListParagraph"/>
        <w:numPr>
          <w:ilvl w:val="0"/>
          <w:numId w:val="2"/>
        </w:numPr>
      </w:pPr>
      <w:r w:rsidRPr="00D06F56">
        <w:t>Sign up and complete hours</w:t>
      </w:r>
    </w:p>
    <w:p w14:paraId="11B891A3" w14:textId="77777777" w:rsidR="005B5320" w:rsidRPr="00D06F56" w:rsidRDefault="005B5320" w:rsidP="006E228F">
      <w:pPr>
        <w:pStyle w:val="ListParagraph"/>
        <w:numPr>
          <w:ilvl w:val="0"/>
          <w:numId w:val="2"/>
        </w:numPr>
      </w:pPr>
      <w:r w:rsidRPr="00D06F56">
        <w:t>Know policies and procedures</w:t>
      </w:r>
    </w:p>
    <w:p w14:paraId="70B7DEB2" w14:textId="77777777" w:rsidR="005B5320" w:rsidRPr="00D06F56" w:rsidRDefault="005B5320" w:rsidP="006E228F">
      <w:pPr>
        <w:pStyle w:val="ListParagraph"/>
        <w:numPr>
          <w:ilvl w:val="0"/>
          <w:numId w:val="2"/>
        </w:numPr>
      </w:pPr>
      <w:r w:rsidRPr="00D06F56">
        <w:t>Arrive on time</w:t>
      </w:r>
    </w:p>
    <w:p w14:paraId="58E7539D" w14:textId="77777777" w:rsidR="005B5320" w:rsidRPr="00D06F56" w:rsidRDefault="005B5320" w:rsidP="006E228F">
      <w:pPr>
        <w:pStyle w:val="ListParagraph"/>
        <w:numPr>
          <w:ilvl w:val="0"/>
          <w:numId w:val="2"/>
        </w:numPr>
      </w:pPr>
      <w:r w:rsidRPr="00D06F56">
        <w:t>Conduct self in ethical and professional manner</w:t>
      </w:r>
    </w:p>
    <w:p w14:paraId="3D7F9F1A" w14:textId="77777777" w:rsidR="005B5320" w:rsidRPr="00D06F56" w:rsidRDefault="005B5320" w:rsidP="006E228F">
      <w:pPr>
        <w:pStyle w:val="ListParagraph"/>
        <w:numPr>
          <w:ilvl w:val="0"/>
          <w:numId w:val="2"/>
        </w:numPr>
      </w:pPr>
      <w:r w:rsidRPr="00D06F56">
        <w:t>Get acquainted with program, teacher, children, environment, routine</w:t>
      </w:r>
    </w:p>
    <w:p w14:paraId="640785F4" w14:textId="77777777" w:rsidR="005B5320" w:rsidRPr="00D06F56" w:rsidRDefault="005B5320" w:rsidP="006E228F">
      <w:pPr>
        <w:pStyle w:val="ListParagraph"/>
        <w:numPr>
          <w:ilvl w:val="0"/>
          <w:numId w:val="2"/>
        </w:numPr>
      </w:pPr>
      <w:r w:rsidRPr="00D06F56">
        <w:t xml:space="preserve">Observe </w:t>
      </w:r>
    </w:p>
    <w:p w14:paraId="0FAAD5DC" w14:textId="77777777" w:rsidR="005B5320" w:rsidRPr="00D06F56" w:rsidRDefault="005B5320" w:rsidP="006E228F">
      <w:pPr>
        <w:pStyle w:val="ListParagraph"/>
        <w:numPr>
          <w:ilvl w:val="0"/>
          <w:numId w:val="2"/>
        </w:numPr>
      </w:pPr>
      <w:r w:rsidRPr="00D06F56">
        <w:t>Support the children and adults in the classroom</w:t>
      </w:r>
    </w:p>
    <w:p w14:paraId="27DB01D6" w14:textId="77777777" w:rsidR="005B5320" w:rsidRPr="00877D96" w:rsidRDefault="005B5320" w:rsidP="006E228F">
      <w:pPr>
        <w:pStyle w:val="ListParagraph"/>
        <w:numPr>
          <w:ilvl w:val="0"/>
          <w:numId w:val="2"/>
        </w:numPr>
      </w:pPr>
      <w:r w:rsidRPr="00D06F56">
        <w:t>Plan, im</w:t>
      </w:r>
      <w:r w:rsidR="00333F27">
        <w:t xml:space="preserve">plement and </w:t>
      </w:r>
      <w:r w:rsidR="00333F27" w:rsidRPr="00877D96">
        <w:t>evaluate learning experiences, activities and lessons</w:t>
      </w:r>
    </w:p>
    <w:p w14:paraId="17E228F7" w14:textId="77777777" w:rsidR="005B5320" w:rsidRPr="00D06F56" w:rsidRDefault="005B5320" w:rsidP="006E228F">
      <w:pPr>
        <w:pStyle w:val="ListParagraph"/>
        <w:numPr>
          <w:ilvl w:val="0"/>
          <w:numId w:val="2"/>
        </w:numPr>
      </w:pPr>
      <w:r w:rsidRPr="00D06F56">
        <w:t>Complete a self evaluation midway and at the end</w:t>
      </w:r>
    </w:p>
    <w:bookmarkEnd w:id="42"/>
    <w:p w14:paraId="5A4A4460" w14:textId="77777777" w:rsidR="005B5320" w:rsidRDefault="005B5320" w:rsidP="006E228F">
      <w:pPr>
        <w:pStyle w:val="ListParagraph"/>
        <w:numPr>
          <w:ilvl w:val="0"/>
          <w:numId w:val="2"/>
        </w:numPr>
      </w:pPr>
      <w:r>
        <w:t>Construct! Construct! Construct!</w:t>
      </w:r>
    </w:p>
    <w:p w14:paraId="6E2DFD00" w14:textId="77777777" w:rsidR="005B5320" w:rsidRPr="00535683" w:rsidRDefault="005B5320" w:rsidP="00141854"/>
    <w:p w14:paraId="754FD8F1" w14:textId="77777777" w:rsidR="005B5320" w:rsidRPr="00D06F56" w:rsidRDefault="005B5320" w:rsidP="00141854">
      <w:bookmarkStart w:id="43" w:name="OLE_LINK23"/>
      <w:r w:rsidRPr="00D06F56">
        <w:t>Discussion/Lecture Class:</w:t>
      </w:r>
    </w:p>
    <w:p w14:paraId="13427DC7" w14:textId="77777777" w:rsidR="005B5320" w:rsidRDefault="005B5320" w:rsidP="006E228F">
      <w:pPr>
        <w:pStyle w:val="ListParagraph"/>
        <w:numPr>
          <w:ilvl w:val="0"/>
          <w:numId w:val="3"/>
        </w:numPr>
      </w:pPr>
      <w:r>
        <w:t>Set learning goals</w:t>
      </w:r>
    </w:p>
    <w:p w14:paraId="78E0083E" w14:textId="77777777" w:rsidR="005B5320" w:rsidRPr="00D06F56" w:rsidRDefault="005B5320" w:rsidP="006E228F">
      <w:pPr>
        <w:pStyle w:val="ListParagraph"/>
        <w:numPr>
          <w:ilvl w:val="0"/>
          <w:numId w:val="3"/>
        </w:numPr>
      </w:pPr>
      <w:r w:rsidRPr="00D06F56">
        <w:t>Journal</w:t>
      </w:r>
    </w:p>
    <w:p w14:paraId="45A92144" w14:textId="77777777" w:rsidR="005B5320" w:rsidRPr="00D06F56" w:rsidRDefault="005B5320" w:rsidP="006E228F">
      <w:pPr>
        <w:pStyle w:val="ListParagraph"/>
        <w:numPr>
          <w:ilvl w:val="0"/>
          <w:numId w:val="3"/>
        </w:numPr>
      </w:pPr>
      <w:r w:rsidRPr="00D06F56">
        <w:t>Participate in all discussions</w:t>
      </w:r>
    </w:p>
    <w:p w14:paraId="046E1987" w14:textId="77777777" w:rsidR="005B5320" w:rsidRPr="00D06F56" w:rsidRDefault="005B5320" w:rsidP="006E228F">
      <w:pPr>
        <w:pStyle w:val="ListParagraph"/>
        <w:numPr>
          <w:ilvl w:val="0"/>
          <w:numId w:val="3"/>
        </w:numPr>
      </w:pPr>
      <w:r w:rsidRPr="00D06F56">
        <w:t xml:space="preserve">Complete in class and </w:t>
      </w:r>
      <w:proofErr w:type="gramStart"/>
      <w:r w:rsidRPr="00D06F56">
        <w:t>take home</w:t>
      </w:r>
      <w:proofErr w:type="gramEnd"/>
      <w:r w:rsidRPr="00D06F56">
        <w:t xml:space="preserve"> activities</w:t>
      </w:r>
    </w:p>
    <w:p w14:paraId="0ED61222" w14:textId="77777777" w:rsidR="005B5320" w:rsidRPr="00D06F56" w:rsidRDefault="005B5320" w:rsidP="006E228F">
      <w:pPr>
        <w:pStyle w:val="ListParagraph"/>
        <w:numPr>
          <w:ilvl w:val="0"/>
          <w:numId w:val="3"/>
        </w:numPr>
      </w:pPr>
      <w:r w:rsidRPr="00D06F56">
        <w:t>Develop a professional portfolio</w:t>
      </w:r>
    </w:p>
    <w:bookmarkEnd w:id="43"/>
    <w:p w14:paraId="355429FB" w14:textId="3C9297D2" w:rsidR="00A50184" w:rsidRDefault="005B5320" w:rsidP="00BD4AAE">
      <w:pPr>
        <w:pStyle w:val="ListParagraph"/>
        <w:numPr>
          <w:ilvl w:val="0"/>
          <w:numId w:val="3"/>
        </w:numPr>
        <w:contextualSpacing w:val="0"/>
      </w:pPr>
      <w:r>
        <w:t>Construct! Construct! Construct!</w:t>
      </w:r>
      <w:bookmarkStart w:id="44" w:name="OLE_LINK30"/>
      <w:bookmarkEnd w:id="38"/>
      <w:r w:rsidR="007A043D">
        <w:br w:type="page"/>
      </w:r>
    </w:p>
    <w:tbl>
      <w:tblPr>
        <w:tblW w:w="0" w:type="auto"/>
        <w:shd w:val="clear" w:color="auto" w:fill="97D5C5"/>
        <w:tblLook w:val="04A0" w:firstRow="1" w:lastRow="0" w:firstColumn="1" w:lastColumn="0" w:noHBand="0" w:noVBand="1"/>
      </w:tblPr>
      <w:tblGrid>
        <w:gridCol w:w="1440"/>
        <w:gridCol w:w="7920"/>
      </w:tblGrid>
      <w:tr w:rsidR="00A50184" w14:paraId="12828E19" w14:textId="77777777" w:rsidTr="00DD266E">
        <w:trPr>
          <w:trHeight w:val="1500"/>
          <w:tblHeader/>
        </w:trPr>
        <w:tc>
          <w:tcPr>
            <w:tcW w:w="1440" w:type="dxa"/>
            <w:shd w:val="clear" w:color="auto" w:fill="97D5C5"/>
            <w:vAlign w:val="center"/>
          </w:tcPr>
          <w:p w14:paraId="78DB4CBC" w14:textId="77777777" w:rsidR="00A50184" w:rsidRPr="00EF73C4" w:rsidRDefault="00A50184" w:rsidP="007A406D">
            <w:pPr>
              <w:rPr>
                <w:noProof/>
              </w:rPr>
            </w:pPr>
            <w:r w:rsidRPr="00EF73C4">
              <w:rPr>
                <w:noProof/>
              </w:rPr>
              <w:lastRenderedPageBreak/>
              <w:drawing>
                <wp:inline distT="0" distB="0" distL="0" distR="0" wp14:anchorId="67CFFCFD" wp14:editId="439B9F0F">
                  <wp:extent cx="733425" cy="952500"/>
                  <wp:effectExtent l="0" t="0" r="0" b="0"/>
                  <wp:docPr id="42" name="Picture 32" descr="Question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OER\ZTC Style Guide College of the Canyons\Packet\Boxes\Question Mark Valhalla.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33425" cy="952500"/>
                          </a:xfrm>
                          <a:prstGeom prst="rect">
                            <a:avLst/>
                          </a:prstGeom>
                          <a:noFill/>
                          <a:ln>
                            <a:noFill/>
                          </a:ln>
                        </pic:spPr>
                      </pic:pic>
                    </a:graphicData>
                  </a:graphic>
                </wp:inline>
              </w:drawing>
            </w:r>
          </w:p>
        </w:tc>
        <w:tc>
          <w:tcPr>
            <w:tcW w:w="7920" w:type="dxa"/>
            <w:shd w:val="clear" w:color="auto" w:fill="97D5C5"/>
            <w:vAlign w:val="center"/>
          </w:tcPr>
          <w:p w14:paraId="101BBE3D" w14:textId="77777777" w:rsidR="00A50184" w:rsidRPr="00A6535C" w:rsidRDefault="00A50184" w:rsidP="007A406D">
            <w:pPr>
              <w:rPr>
                <w:rFonts w:cstheme="majorHAnsi"/>
                <w:b/>
              </w:rPr>
            </w:pPr>
            <w:r w:rsidRPr="00A6535C">
              <w:rPr>
                <w:rFonts w:cstheme="majorHAnsi"/>
                <w:b/>
              </w:rPr>
              <w:t>Pause to Reflect</w:t>
            </w:r>
          </w:p>
          <w:p w14:paraId="135DDA0B" w14:textId="77777777" w:rsidR="00A50184" w:rsidRPr="00A6535C" w:rsidRDefault="00A50184" w:rsidP="007A406D">
            <w:pPr>
              <w:rPr>
                <w:rFonts w:cstheme="majorHAnsi"/>
                <w:b/>
              </w:rPr>
            </w:pPr>
            <w:r>
              <w:rPr>
                <w:rFonts w:cstheme="minorHAnsi"/>
              </w:rPr>
              <w:t xml:space="preserve">What needs further clarification so far?  Write it down.  As </w:t>
            </w:r>
            <w:r w:rsidRPr="009C1648">
              <w:rPr>
                <w:rFonts w:cstheme="minorHAnsi"/>
                <w:shd w:val="clear" w:color="auto" w:fill="97D5C5"/>
              </w:rPr>
              <w:t>you move to the next sections and the forms, see if you can answer some of your own questions.  Then ask any remaining questions as soon as possible.</w:t>
            </w:r>
          </w:p>
        </w:tc>
      </w:tr>
    </w:tbl>
    <w:p w14:paraId="35920E1A" w14:textId="6663DEA2" w:rsidR="00877D96" w:rsidRDefault="00877D96">
      <w:pPr>
        <w:contextualSpacing w:val="0"/>
      </w:pPr>
    </w:p>
    <w:p w14:paraId="2060DC20" w14:textId="77777777" w:rsidR="00877D96" w:rsidRDefault="00877D96">
      <w:pPr>
        <w:contextualSpacing w:val="0"/>
      </w:pPr>
      <w:r>
        <w:br w:type="page"/>
      </w:r>
    </w:p>
    <w:p w14:paraId="09B88015" w14:textId="77777777" w:rsidR="00F82859" w:rsidRDefault="00A50184" w:rsidP="00FC770C">
      <w:pPr>
        <w:pStyle w:val="Heading2"/>
      </w:pPr>
      <w:bookmarkStart w:id="45" w:name="_Toc52967116"/>
      <w:r w:rsidRPr="00A50184">
        <w:lastRenderedPageBreak/>
        <w:t>FORMS</w:t>
      </w:r>
      <w:bookmarkEnd w:id="45"/>
    </w:p>
    <w:p w14:paraId="2031CBD5" w14:textId="77777777" w:rsidR="00F82859" w:rsidRPr="00FC770C" w:rsidRDefault="00F82859" w:rsidP="00F82859">
      <w:r w:rsidRPr="00FC770C">
        <w:t>Attached are the forms you will use throughout the course.  We have provided them in a hard copy format here.  They may also be available digitally.</w:t>
      </w:r>
    </w:p>
    <w:p w14:paraId="190DA963" w14:textId="77777777" w:rsidR="00B96E5F" w:rsidRPr="00FC770C" w:rsidRDefault="00B96E5F" w:rsidP="00F82859"/>
    <w:p w14:paraId="3C28066B" w14:textId="77777777" w:rsidR="00B96E5F" w:rsidRPr="00DC7622" w:rsidRDefault="00B96E5F" w:rsidP="00DC7622">
      <w:pPr>
        <w:rPr>
          <w:b/>
          <w:bCs/>
        </w:rPr>
      </w:pPr>
      <w:r w:rsidRPr="00DC7622">
        <w:rPr>
          <w:b/>
          <w:bCs/>
        </w:rPr>
        <w:t>Initial “Record Keeping” Forms</w:t>
      </w:r>
    </w:p>
    <w:p w14:paraId="668B0D56" w14:textId="77777777" w:rsidR="00B96E5F" w:rsidRPr="00FC770C" w:rsidRDefault="00B96E5F" w:rsidP="00FC770C">
      <w:pPr>
        <w:pStyle w:val="ListParagraph"/>
        <w:numPr>
          <w:ilvl w:val="0"/>
          <w:numId w:val="15"/>
        </w:numPr>
      </w:pPr>
      <w:r w:rsidRPr="00FC770C">
        <w:t>Practicum Profile</w:t>
      </w:r>
    </w:p>
    <w:p w14:paraId="7F8B8D9B" w14:textId="77777777" w:rsidR="00B96E5F" w:rsidRPr="00FC770C" w:rsidRDefault="00B96E5F" w:rsidP="00FC770C">
      <w:pPr>
        <w:pStyle w:val="ListParagraph"/>
        <w:numPr>
          <w:ilvl w:val="0"/>
          <w:numId w:val="15"/>
        </w:numPr>
      </w:pPr>
      <w:r w:rsidRPr="00FC770C">
        <w:t>Emergency Card</w:t>
      </w:r>
    </w:p>
    <w:p w14:paraId="27C46CB2" w14:textId="77777777" w:rsidR="00B96E5F" w:rsidRPr="00FC770C" w:rsidRDefault="00B96E5F" w:rsidP="00FC770C">
      <w:pPr>
        <w:pStyle w:val="ListParagraph"/>
        <w:numPr>
          <w:ilvl w:val="0"/>
          <w:numId w:val="15"/>
        </w:numPr>
      </w:pPr>
      <w:r w:rsidRPr="00FC770C">
        <w:t>Photo/Social Media Agreement</w:t>
      </w:r>
    </w:p>
    <w:p w14:paraId="358AA608" w14:textId="77777777" w:rsidR="006B1880" w:rsidRPr="00FC770C" w:rsidRDefault="00B96E5F" w:rsidP="00FC770C">
      <w:pPr>
        <w:pStyle w:val="ListParagraph"/>
        <w:numPr>
          <w:ilvl w:val="0"/>
          <w:numId w:val="15"/>
        </w:numPr>
      </w:pPr>
      <w:r w:rsidRPr="00FC770C">
        <w:t xml:space="preserve">Professional Commitment </w:t>
      </w:r>
    </w:p>
    <w:p w14:paraId="231051AE" w14:textId="77777777" w:rsidR="00B96E5F" w:rsidRPr="00FC770C" w:rsidRDefault="006B1880" w:rsidP="00FC770C">
      <w:pPr>
        <w:pStyle w:val="ListParagraph"/>
        <w:numPr>
          <w:ilvl w:val="0"/>
          <w:numId w:val="15"/>
        </w:numPr>
      </w:pPr>
      <w:r w:rsidRPr="00FC770C">
        <w:t>Request to Training Teacher (optional and with space to add personal needs at bottom)</w:t>
      </w:r>
    </w:p>
    <w:p w14:paraId="441A52B5" w14:textId="77777777" w:rsidR="001E4CB6" w:rsidRPr="00FC770C" w:rsidRDefault="00B96E5F" w:rsidP="00FC770C">
      <w:pPr>
        <w:pStyle w:val="ListParagraph"/>
        <w:numPr>
          <w:ilvl w:val="0"/>
          <w:numId w:val="15"/>
        </w:numPr>
      </w:pPr>
      <w:r w:rsidRPr="00FC770C">
        <w:t>Fieldwork Hours – Sign in and Out Sheet</w:t>
      </w:r>
    </w:p>
    <w:p w14:paraId="40E3C312" w14:textId="6B9849AB" w:rsidR="00B96E5F" w:rsidRPr="00FC770C" w:rsidRDefault="001E4CB6" w:rsidP="00FC770C">
      <w:pPr>
        <w:pStyle w:val="ListParagraph"/>
        <w:numPr>
          <w:ilvl w:val="0"/>
          <w:numId w:val="15"/>
        </w:numPr>
      </w:pPr>
      <w:r w:rsidRPr="00FC770C">
        <w:t xml:space="preserve">Letter to Employer (if needed to justify training hour </w:t>
      </w:r>
      <w:r w:rsidR="00FC770C" w:rsidRPr="00FC770C">
        <w:t>absences</w:t>
      </w:r>
      <w:r w:rsidRPr="00FC770C">
        <w:t>)</w:t>
      </w:r>
    </w:p>
    <w:p w14:paraId="7CBF50CB" w14:textId="77777777" w:rsidR="00475D52" w:rsidRPr="00FC770C" w:rsidRDefault="00475D52" w:rsidP="00F82859"/>
    <w:p w14:paraId="528B71FB" w14:textId="77777777" w:rsidR="00F82859" w:rsidRPr="00DC7622" w:rsidRDefault="00475D52" w:rsidP="00DC7622">
      <w:pPr>
        <w:rPr>
          <w:b/>
          <w:bCs/>
        </w:rPr>
      </w:pPr>
      <w:r w:rsidRPr="00DC7622">
        <w:rPr>
          <w:b/>
          <w:bCs/>
        </w:rPr>
        <w:t>Course Forms</w:t>
      </w:r>
    </w:p>
    <w:p w14:paraId="4AA09C4D" w14:textId="77777777" w:rsidR="00064188" w:rsidRPr="00FC770C" w:rsidRDefault="007A406D" w:rsidP="00FC770C">
      <w:pPr>
        <w:pStyle w:val="ListParagraph"/>
        <w:numPr>
          <w:ilvl w:val="0"/>
          <w:numId w:val="16"/>
        </w:numPr>
      </w:pPr>
      <w:r w:rsidRPr="00FC770C">
        <w:t>Personal Analysis and Goal Setting</w:t>
      </w:r>
    </w:p>
    <w:p w14:paraId="0E9901F4" w14:textId="77777777" w:rsidR="008E43AA" w:rsidRPr="00FC770C" w:rsidRDefault="00064188" w:rsidP="00FC770C">
      <w:pPr>
        <w:pStyle w:val="ListParagraph"/>
        <w:numPr>
          <w:ilvl w:val="0"/>
          <w:numId w:val="16"/>
        </w:numPr>
      </w:pPr>
      <w:r w:rsidRPr="00FC770C">
        <w:t>Get Acquainted Packet</w:t>
      </w:r>
    </w:p>
    <w:p w14:paraId="1EECA829" w14:textId="01DE67F4" w:rsidR="00475D52" w:rsidRPr="00FC770C" w:rsidRDefault="00475D52" w:rsidP="00FC770C">
      <w:pPr>
        <w:pStyle w:val="ListParagraph"/>
        <w:numPr>
          <w:ilvl w:val="0"/>
          <w:numId w:val="16"/>
        </w:numPr>
      </w:pPr>
      <w:r w:rsidRPr="00FC770C">
        <w:t>Weekly Journal</w:t>
      </w:r>
    </w:p>
    <w:p w14:paraId="77FC0169" w14:textId="53210D0D" w:rsidR="00C8517F" w:rsidRPr="00FC770C" w:rsidRDefault="00475D52" w:rsidP="00FC770C">
      <w:pPr>
        <w:pStyle w:val="ListParagraph"/>
        <w:numPr>
          <w:ilvl w:val="0"/>
          <w:numId w:val="16"/>
        </w:numPr>
      </w:pPr>
      <w:r w:rsidRPr="00FC770C">
        <w:t>Activity Plan (</w:t>
      </w:r>
      <w:r w:rsidR="00C8517F" w:rsidRPr="00FC770C">
        <w:t>will vary depending upon placement but should include these elements)</w:t>
      </w:r>
    </w:p>
    <w:p w14:paraId="19CF1527" w14:textId="77777777" w:rsidR="00C8517F" w:rsidRPr="00FC770C" w:rsidRDefault="00C8517F" w:rsidP="00FC770C">
      <w:pPr>
        <w:pStyle w:val="ListParagraph"/>
        <w:numPr>
          <w:ilvl w:val="0"/>
          <w:numId w:val="16"/>
        </w:numPr>
      </w:pPr>
      <w:r w:rsidRPr="00FC770C">
        <w:t>Mid-point Reflection and Feedback (by you and Training Teacher)</w:t>
      </w:r>
    </w:p>
    <w:p w14:paraId="386B4452" w14:textId="77777777" w:rsidR="00C8517F" w:rsidRPr="00FC770C" w:rsidRDefault="00C8517F" w:rsidP="00FC770C">
      <w:pPr>
        <w:pStyle w:val="ListParagraph"/>
        <w:numPr>
          <w:ilvl w:val="0"/>
          <w:numId w:val="16"/>
        </w:numPr>
      </w:pPr>
      <w:r w:rsidRPr="00FC770C">
        <w:t>Mid-point Reflection of Training Teacher (by you)</w:t>
      </w:r>
    </w:p>
    <w:p w14:paraId="0628DEC0" w14:textId="77777777" w:rsidR="00C8517F" w:rsidRPr="00FC770C" w:rsidRDefault="00C8517F" w:rsidP="00FC770C">
      <w:pPr>
        <w:pStyle w:val="ListParagraph"/>
        <w:numPr>
          <w:ilvl w:val="0"/>
          <w:numId w:val="16"/>
        </w:numPr>
      </w:pPr>
      <w:r w:rsidRPr="00FC770C">
        <w:t>Day In Charge (Key Assessment) forms</w:t>
      </w:r>
    </w:p>
    <w:p w14:paraId="68F620DF" w14:textId="30B47FE8" w:rsidR="00C8517F" w:rsidRPr="00FC770C" w:rsidRDefault="00475D52" w:rsidP="00FC770C">
      <w:pPr>
        <w:pStyle w:val="ListParagraph"/>
        <w:numPr>
          <w:ilvl w:val="0"/>
          <w:numId w:val="16"/>
        </w:numPr>
      </w:pPr>
      <w:r w:rsidRPr="00FC770C">
        <w:t>Final Reflection and Feedback</w:t>
      </w:r>
      <w:r w:rsidR="00C8517F" w:rsidRPr="00FC770C">
        <w:t xml:space="preserve"> (by you and Training Teacher)</w:t>
      </w:r>
    </w:p>
    <w:p w14:paraId="455802E6" w14:textId="437A0F47" w:rsidR="00C8517F" w:rsidRPr="00FC770C" w:rsidRDefault="00C8517F" w:rsidP="00FC770C">
      <w:pPr>
        <w:pStyle w:val="ListParagraph"/>
        <w:numPr>
          <w:ilvl w:val="0"/>
          <w:numId w:val="16"/>
        </w:numPr>
      </w:pPr>
      <w:r w:rsidRPr="00FC770C">
        <w:t>Final Reflection of Training Teacher (by you)</w:t>
      </w:r>
    </w:p>
    <w:p w14:paraId="5C73FD02" w14:textId="781303E4" w:rsidR="00C8517F" w:rsidRPr="00FC770C" w:rsidRDefault="00C8517F" w:rsidP="00FC770C">
      <w:pPr>
        <w:pStyle w:val="ListParagraph"/>
        <w:numPr>
          <w:ilvl w:val="0"/>
          <w:numId w:val="16"/>
        </w:numPr>
      </w:pPr>
      <w:r w:rsidRPr="00FC770C">
        <w:t>Final Evaluation of Course (by you)</w:t>
      </w:r>
    </w:p>
    <w:p w14:paraId="68BE0C31" w14:textId="608C8075" w:rsidR="00FC770C" w:rsidRDefault="00FC770C">
      <w:pPr>
        <w:contextualSpacing w:val="0"/>
        <w:rPr>
          <w:color w:val="FF0000"/>
        </w:rPr>
      </w:pPr>
      <w:r>
        <w:rPr>
          <w:color w:val="FF0000"/>
        </w:rPr>
        <w:br w:type="page"/>
      </w:r>
    </w:p>
    <w:p w14:paraId="72EA9183" w14:textId="77777777" w:rsidR="00DC7622" w:rsidRDefault="00DC7622" w:rsidP="00DC7622"/>
    <w:p w14:paraId="2BDD407B" w14:textId="77777777" w:rsidR="00DC7622" w:rsidRDefault="00DC7622" w:rsidP="00DC7622"/>
    <w:p w14:paraId="61FF8C1E" w14:textId="77777777" w:rsidR="00DC7622" w:rsidRDefault="00DC7622" w:rsidP="00DC7622"/>
    <w:p w14:paraId="23AF4825" w14:textId="77777777" w:rsidR="00DC7622" w:rsidRDefault="00DC7622" w:rsidP="00DC7622"/>
    <w:p w14:paraId="166F86D7" w14:textId="77777777" w:rsidR="00DC7622" w:rsidRDefault="00DC7622" w:rsidP="00DC7622"/>
    <w:p w14:paraId="4F949FF3" w14:textId="77777777" w:rsidR="00DC7622" w:rsidRDefault="00DC7622" w:rsidP="00DC7622"/>
    <w:p w14:paraId="13C90FD0" w14:textId="77777777" w:rsidR="00DC7622" w:rsidRDefault="00DC7622" w:rsidP="00DC7622"/>
    <w:p w14:paraId="23704C92" w14:textId="77777777" w:rsidR="00DC7622" w:rsidRDefault="00DC7622" w:rsidP="00DC7622"/>
    <w:p w14:paraId="263644BF" w14:textId="77777777" w:rsidR="00DC7622" w:rsidRDefault="00DC7622" w:rsidP="00DC7622"/>
    <w:p w14:paraId="0AF826B6" w14:textId="77777777" w:rsidR="00DC7622" w:rsidRDefault="00DC7622" w:rsidP="00DC7622"/>
    <w:p w14:paraId="6CF1C6FE" w14:textId="77777777" w:rsidR="00DC7622" w:rsidRDefault="00DC7622" w:rsidP="00DC7622"/>
    <w:p w14:paraId="126BE4EE" w14:textId="77777777" w:rsidR="00DC7622" w:rsidRDefault="00DC7622" w:rsidP="00DC7622"/>
    <w:p w14:paraId="503A2C3E" w14:textId="77777777" w:rsidR="00DC7622" w:rsidRDefault="00DC7622" w:rsidP="00DC7622"/>
    <w:p w14:paraId="62C01FB0" w14:textId="77777777" w:rsidR="00DC7622" w:rsidRDefault="00DC7622" w:rsidP="00DC7622"/>
    <w:p w14:paraId="7F8C829E" w14:textId="77777777" w:rsidR="00DC7622" w:rsidRDefault="00DC7622" w:rsidP="00DC7622"/>
    <w:p w14:paraId="4C7BE5E1" w14:textId="77777777" w:rsidR="00DC7622" w:rsidRDefault="00DC7622" w:rsidP="00DC7622"/>
    <w:p w14:paraId="482EB397" w14:textId="77777777" w:rsidR="00DC7622" w:rsidRDefault="00DC7622" w:rsidP="00DC7622"/>
    <w:p w14:paraId="42AC934E" w14:textId="77777777" w:rsidR="00DC7622" w:rsidRDefault="00DC7622" w:rsidP="00DC7622"/>
    <w:p w14:paraId="0928F527" w14:textId="61E5C2FF" w:rsidR="00DC7622" w:rsidRDefault="0006482A" w:rsidP="00DC7622">
      <w:pPr>
        <w:pStyle w:val="Heading3"/>
        <w:jc w:val="center"/>
      </w:pPr>
      <w:bookmarkStart w:id="46" w:name="_Toc52967117"/>
      <w:r>
        <w:rPr>
          <w:caps w:val="0"/>
        </w:rPr>
        <w:t>INITIAL FORMS</w:t>
      </w:r>
      <w:bookmarkEnd w:id="46"/>
    </w:p>
    <w:p w14:paraId="4479C12A" w14:textId="77777777" w:rsidR="00DC7622" w:rsidRDefault="00DC7622">
      <w:pPr>
        <w:contextualSpacing w:val="0"/>
        <w:rPr>
          <w:color w:val="FF0000"/>
        </w:rPr>
      </w:pPr>
      <w:r>
        <w:rPr>
          <w:color w:val="FF0000"/>
        </w:rPr>
        <w:br w:type="page"/>
      </w:r>
    </w:p>
    <w:p w14:paraId="2590512F" w14:textId="77777777" w:rsidR="00421491" w:rsidRPr="00E55609" w:rsidRDefault="0081256D" w:rsidP="00E55609">
      <w:pPr>
        <w:pStyle w:val="Heading4"/>
      </w:pPr>
      <w:r w:rsidRPr="00E55609">
        <w:lastRenderedPageBreak/>
        <w:t>PRACTICUM PROFILE</w:t>
      </w:r>
    </w:p>
    <w:p w14:paraId="2C874687" w14:textId="77777777" w:rsidR="0081256D" w:rsidRPr="00421491" w:rsidRDefault="00A55F08" w:rsidP="00C8517F">
      <w:pPr>
        <w:jc w:val="center"/>
        <w:rPr>
          <w:i/>
        </w:rPr>
      </w:pPr>
      <w:r>
        <w:rPr>
          <w:i/>
        </w:rPr>
        <w:t>(F</w:t>
      </w:r>
      <w:r w:rsidR="00421491" w:rsidRPr="00421491">
        <w:rPr>
          <w:i/>
        </w:rPr>
        <w:t>or record purposes, this will be shared with your training teacher</w:t>
      </w:r>
      <w:r>
        <w:rPr>
          <w:i/>
        </w:rPr>
        <w:t>.</w:t>
      </w:r>
      <w:r w:rsidR="00421491" w:rsidRPr="00421491">
        <w:rPr>
          <w:i/>
        </w:rPr>
        <w:t>)</w:t>
      </w:r>
    </w:p>
    <w:p w14:paraId="5CA96356" w14:textId="77777777" w:rsidR="0081256D" w:rsidRPr="00421491" w:rsidRDefault="0081256D" w:rsidP="00401DDB"/>
    <w:tbl>
      <w:tblPr>
        <w:tblStyle w:val="TableGrid"/>
        <w:tblW w:w="0" w:type="auto"/>
        <w:tblLook w:val="00A0" w:firstRow="1" w:lastRow="0" w:firstColumn="1" w:lastColumn="0" w:noHBand="0" w:noVBand="0"/>
      </w:tblPr>
      <w:tblGrid>
        <w:gridCol w:w="3022"/>
        <w:gridCol w:w="6616"/>
      </w:tblGrid>
      <w:tr w:rsidR="00401DDB" w14:paraId="318EB22F" w14:textId="77777777" w:rsidTr="00401DDB">
        <w:trPr>
          <w:tblHeader/>
        </w:trPr>
        <w:tc>
          <w:tcPr>
            <w:tcW w:w="3078" w:type="dxa"/>
            <w:shd w:val="clear" w:color="auto" w:fill="97D5CA"/>
          </w:tcPr>
          <w:p w14:paraId="3A115C51" w14:textId="4A2C09B8" w:rsidR="00401DDB" w:rsidRPr="00401DDB" w:rsidRDefault="00401DDB" w:rsidP="00401DDB">
            <w:pPr>
              <w:jc w:val="center"/>
              <w:rPr>
                <w:b/>
                <w:bCs/>
              </w:rPr>
            </w:pPr>
            <w:r w:rsidRPr="00401DDB">
              <w:rPr>
                <w:b/>
                <w:bCs/>
              </w:rPr>
              <w:t>Category</w:t>
            </w:r>
          </w:p>
        </w:tc>
        <w:tc>
          <w:tcPr>
            <w:tcW w:w="6786" w:type="dxa"/>
            <w:shd w:val="clear" w:color="auto" w:fill="97D5CA"/>
          </w:tcPr>
          <w:p w14:paraId="470F5077" w14:textId="3ABCA1E9" w:rsidR="00401DDB" w:rsidRPr="00401DDB" w:rsidRDefault="00401DDB" w:rsidP="00401DDB">
            <w:pPr>
              <w:jc w:val="center"/>
              <w:rPr>
                <w:b/>
                <w:bCs/>
              </w:rPr>
            </w:pPr>
            <w:r w:rsidRPr="00401DDB">
              <w:rPr>
                <w:b/>
                <w:bCs/>
              </w:rPr>
              <w:t>Information</w:t>
            </w:r>
          </w:p>
        </w:tc>
      </w:tr>
      <w:tr w:rsidR="0081256D" w14:paraId="0F81B30B" w14:textId="77777777" w:rsidTr="001D10B6">
        <w:trPr>
          <w:tblHeader/>
        </w:trPr>
        <w:tc>
          <w:tcPr>
            <w:tcW w:w="3078" w:type="dxa"/>
          </w:tcPr>
          <w:p w14:paraId="6954C038" w14:textId="77777777" w:rsidR="0081256D" w:rsidRPr="00173890" w:rsidRDefault="00134D29" w:rsidP="00173890">
            <w:pPr>
              <w:rPr>
                <w:b/>
              </w:rPr>
            </w:pPr>
            <w:r>
              <w:rPr>
                <w:b/>
              </w:rPr>
              <w:t>Practicum Training Student</w:t>
            </w:r>
          </w:p>
        </w:tc>
        <w:tc>
          <w:tcPr>
            <w:tcW w:w="6786" w:type="dxa"/>
          </w:tcPr>
          <w:p w14:paraId="735F0659" w14:textId="77777777" w:rsidR="00421491" w:rsidRPr="00295DF3" w:rsidRDefault="0081256D" w:rsidP="00173890">
            <w:pPr>
              <w:rPr>
                <w:sz w:val="16"/>
              </w:rPr>
            </w:pPr>
            <w:r>
              <w:t>Name:</w:t>
            </w:r>
          </w:p>
          <w:p w14:paraId="1F8374A7" w14:textId="77777777" w:rsidR="0081256D" w:rsidRPr="00295DF3" w:rsidRDefault="0081256D" w:rsidP="00173890">
            <w:pPr>
              <w:rPr>
                <w:sz w:val="16"/>
              </w:rPr>
            </w:pPr>
          </w:p>
          <w:p w14:paraId="111EE8F0" w14:textId="77777777" w:rsidR="0081256D" w:rsidRPr="00295DF3" w:rsidRDefault="0081256D" w:rsidP="00173890">
            <w:pPr>
              <w:rPr>
                <w:sz w:val="16"/>
              </w:rPr>
            </w:pPr>
            <w:r>
              <w:t>Email:</w:t>
            </w:r>
          </w:p>
          <w:p w14:paraId="69DAF07D" w14:textId="77777777" w:rsidR="00421491" w:rsidRPr="00295DF3" w:rsidRDefault="00421491" w:rsidP="00173890">
            <w:pPr>
              <w:rPr>
                <w:sz w:val="16"/>
              </w:rPr>
            </w:pPr>
          </w:p>
          <w:p w14:paraId="0F48D92F" w14:textId="77777777" w:rsidR="00173890" w:rsidRDefault="0081256D" w:rsidP="00173890">
            <w:r>
              <w:t>Phone:</w:t>
            </w:r>
          </w:p>
          <w:p w14:paraId="78C09785" w14:textId="77777777" w:rsidR="0081256D" w:rsidRDefault="0081256D" w:rsidP="00173890"/>
        </w:tc>
      </w:tr>
      <w:tr w:rsidR="0081256D" w14:paraId="32A76AF0" w14:textId="77777777" w:rsidTr="001D10B6">
        <w:trPr>
          <w:tblHeader/>
        </w:trPr>
        <w:tc>
          <w:tcPr>
            <w:tcW w:w="3078" w:type="dxa"/>
          </w:tcPr>
          <w:p w14:paraId="7DBE6BDC" w14:textId="77777777" w:rsidR="0081256D" w:rsidRPr="00173890" w:rsidRDefault="00134D29" w:rsidP="00173890">
            <w:pPr>
              <w:rPr>
                <w:b/>
              </w:rPr>
            </w:pPr>
            <w:r>
              <w:rPr>
                <w:b/>
              </w:rPr>
              <w:t>Practicum Training Program/Site</w:t>
            </w:r>
          </w:p>
          <w:p w14:paraId="0D3CBFFA" w14:textId="77777777" w:rsidR="0081256D" w:rsidRPr="00173890" w:rsidRDefault="0081256D" w:rsidP="00173890">
            <w:pPr>
              <w:rPr>
                <w:b/>
              </w:rPr>
            </w:pPr>
          </w:p>
        </w:tc>
        <w:tc>
          <w:tcPr>
            <w:tcW w:w="6786" w:type="dxa"/>
          </w:tcPr>
          <w:p w14:paraId="6E9D8068" w14:textId="77777777" w:rsidR="0081256D" w:rsidRDefault="00173890" w:rsidP="00173890">
            <w:r>
              <w:t>Name of Program:</w:t>
            </w:r>
          </w:p>
          <w:p w14:paraId="2B540487" w14:textId="77777777" w:rsidR="00173890" w:rsidRDefault="00173890" w:rsidP="00173890"/>
          <w:p w14:paraId="513E7480" w14:textId="77777777" w:rsidR="00173890" w:rsidRDefault="0081256D" w:rsidP="00173890">
            <w:r>
              <w:t>Address:</w:t>
            </w:r>
          </w:p>
          <w:p w14:paraId="64083AF3" w14:textId="77777777" w:rsidR="00173890" w:rsidRDefault="00173890" w:rsidP="00173890"/>
          <w:p w14:paraId="2ACA5E0F" w14:textId="77777777" w:rsidR="0081256D" w:rsidRDefault="0081256D" w:rsidP="00173890"/>
          <w:p w14:paraId="308740DD" w14:textId="77777777" w:rsidR="00173890" w:rsidRPr="00295DF3" w:rsidRDefault="00421491" w:rsidP="00173890">
            <w:pPr>
              <w:rPr>
                <w:sz w:val="16"/>
              </w:rPr>
            </w:pPr>
            <w:r>
              <w:t>Phone</w:t>
            </w:r>
            <w:r w:rsidR="00173890">
              <w:t>:</w:t>
            </w:r>
          </w:p>
          <w:p w14:paraId="4FD028D7" w14:textId="77777777" w:rsidR="00173890" w:rsidRPr="00295DF3" w:rsidRDefault="00173890" w:rsidP="00173890">
            <w:pPr>
              <w:rPr>
                <w:sz w:val="16"/>
              </w:rPr>
            </w:pPr>
          </w:p>
          <w:p w14:paraId="7FBB8FAD" w14:textId="77777777" w:rsidR="00173890" w:rsidRDefault="00173890" w:rsidP="00173890">
            <w:r>
              <w:t>Director/Supervisor:</w:t>
            </w:r>
          </w:p>
          <w:p w14:paraId="5983DC4D" w14:textId="77777777" w:rsidR="0081256D" w:rsidRDefault="0081256D" w:rsidP="00173890"/>
        </w:tc>
      </w:tr>
      <w:tr w:rsidR="0081256D" w14:paraId="5748690D" w14:textId="77777777" w:rsidTr="001D10B6">
        <w:trPr>
          <w:tblHeader/>
        </w:trPr>
        <w:tc>
          <w:tcPr>
            <w:tcW w:w="3078" w:type="dxa"/>
          </w:tcPr>
          <w:p w14:paraId="5BBE416B" w14:textId="77777777" w:rsidR="0081256D" w:rsidRPr="00173890" w:rsidRDefault="00134D29" w:rsidP="00173890">
            <w:pPr>
              <w:rPr>
                <w:b/>
              </w:rPr>
            </w:pPr>
            <w:r>
              <w:rPr>
                <w:b/>
              </w:rPr>
              <w:t>Practicum Training Teacher</w:t>
            </w:r>
          </w:p>
        </w:tc>
        <w:tc>
          <w:tcPr>
            <w:tcW w:w="6786" w:type="dxa"/>
          </w:tcPr>
          <w:p w14:paraId="2CE0839C" w14:textId="77777777" w:rsidR="0081256D" w:rsidRPr="00295DF3" w:rsidRDefault="0081256D" w:rsidP="00173890">
            <w:pPr>
              <w:rPr>
                <w:sz w:val="16"/>
              </w:rPr>
            </w:pPr>
            <w:r>
              <w:t>Name:</w:t>
            </w:r>
          </w:p>
          <w:p w14:paraId="3C25B411" w14:textId="77777777" w:rsidR="00295DF3" w:rsidRPr="00295DF3" w:rsidRDefault="00295DF3" w:rsidP="00173890">
            <w:pPr>
              <w:rPr>
                <w:sz w:val="16"/>
              </w:rPr>
            </w:pPr>
          </w:p>
          <w:p w14:paraId="0D79B317" w14:textId="77777777" w:rsidR="00173890" w:rsidRPr="00295DF3" w:rsidRDefault="00173890" w:rsidP="00173890">
            <w:pPr>
              <w:rPr>
                <w:sz w:val="16"/>
              </w:rPr>
            </w:pPr>
            <w:r>
              <w:t>Email:</w:t>
            </w:r>
          </w:p>
          <w:p w14:paraId="10D834B4" w14:textId="77777777" w:rsidR="00295DF3" w:rsidRPr="00295DF3" w:rsidRDefault="00295DF3" w:rsidP="00173890">
            <w:pPr>
              <w:rPr>
                <w:sz w:val="16"/>
              </w:rPr>
            </w:pPr>
          </w:p>
          <w:p w14:paraId="516A8B79" w14:textId="77777777" w:rsidR="0081256D" w:rsidRPr="00295DF3" w:rsidRDefault="00173890" w:rsidP="00173890">
            <w:pPr>
              <w:rPr>
                <w:sz w:val="16"/>
              </w:rPr>
            </w:pPr>
            <w:r>
              <w:t>Phone:</w:t>
            </w:r>
          </w:p>
          <w:p w14:paraId="7F756FA1" w14:textId="77777777" w:rsidR="0081256D" w:rsidRDefault="0081256D" w:rsidP="00173890"/>
        </w:tc>
      </w:tr>
      <w:tr w:rsidR="0081256D" w14:paraId="69EAEBBD" w14:textId="77777777" w:rsidTr="001D10B6">
        <w:trPr>
          <w:tblHeader/>
        </w:trPr>
        <w:tc>
          <w:tcPr>
            <w:tcW w:w="3078" w:type="dxa"/>
          </w:tcPr>
          <w:p w14:paraId="0FF2F16A" w14:textId="77777777" w:rsidR="0081256D" w:rsidRPr="00173890" w:rsidRDefault="00173890" w:rsidP="00173890">
            <w:pPr>
              <w:rPr>
                <w:b/>
              </w:rPr>
            </w:pPr>
            <w:r w:rsidRPr="00173890">
              <w:rPr>
                <w:b/>
              </w:rPr>
              <w:t>Training Schedule</w:t>
            </w:r>
          </w:p>
        </w:tc>
        <w:tc>
          <w:tcPr>
            <w:tcW w:w="6786" w:type="dxa"/>
          </w:tcPr>
          <w:p w14:paraId="7624333D" w14:textId="77777777" w:rsidR="00295DF3" w:rsidRDefault="00173890" w:rsidP="00173890">
            <w:r>
              <w:t>Beginning Date:                        Ending Date:</w:t>
            </w:r>
          </w:p>
          <w:p w14:paraId="65CEB327" w14:textId="77777777" w:rsidR="00173890" w:rsidRDefault="00173890" w:rsidP="00173890"/>
          <w:p w14:paraId="45BBD315" w14:textId="77777777" w:rsidR="00173890" w:rsidRDefault="00173890" w:rsidP="00173890">
            <w:r>
              <w:t>Days:</w:t>
            </w:r>
            <w:r w:rsidR="00295DF3">
              <w:t xml:space="preserve">                                                  </w:t>
            </w:r>
            <w:r>
              <w:t>Hours:</w:t>
            </w:r>
          </w:p>
          <w:p w14:paraId="519DA664" w14:textId="77777777" w:rsidR="00295DF3" w:rsidRDefault="00295DF3" w:rsidP="00173890"/>
          <w:p w14:paraId="28053B66" w14:textId="77777777" w:rsidR="00173890" w:rsidRDefault="00173890" w:rsidP="00173890"/>
          <w:p w14:paraId="6BC46F33" w14:textId="77777777" w:rsidR="0081256D" w:rsidRDefault="0081256D" w:rsidP="00173890"/>
        </w:tc>
      </w:tr>
      <w:tr w:rsidR="0081256D" w14:paraId="7BB38FF0" w14:textId="77777777" w:rsidTr="001D10B6">
        <w:trPr>
          <w:tblHeader/>
        </w:trPr>
        <w:tc>
          <w:tcPr>
            <w:tcW w:w="3078" w:type="dxa"/>
          </w:tcPr>
          <w:p w14:paraId="7462A75F" w14:textId="77777777" w:rsidR="00173890" w:rsidRPr="00173890" w:rsidRDefault="00134D29" w:rsidP="00173890">
            <w:pPr>
              <w:rPr>
                <w:b/>
              </w:rPr>
            </w:pPr>
            <w:r>
              <w:rPr>
                <w:b/>
              </w:rPr>
              <w:t>Special Notes</w:t>
            </w:r>
          </w:p>
          <w:p w14:paraId="07BBCF11" w14:textId="77777777" w:rsidR="0081256D" w:rsidRPr="00173890" w:rsidRDefault="0081256D" w:rsidP="00173890">
            <w:pPr>
              <w:rPr>
                <w:b/>
              </w:rPr>
            </w:pPr>
          </w:p>
        </w:tc>
        <w:tc>
          <w:tcPr>
            <w:tcW w:w="6786" w:type="dxa"/>
          </w:tcPr>
          <w:p w14:paraId="4B0373DA" w14:textId="77777777" w:rsidR="00173890" w:rsidRDefault="00173890" w:rsidP="00173890"/>
          <w:p w14:paraId="5E804045" w14:textId="77777777" w:rsidR="00173890" w:rsidRDefault="00173890" w:rsidP="00173890"/>
          <w:p w14:paraId="792E7B3E" w14:textId="77777777" w:rsidR="00173890" w:rsidRDefault="00173890" w:rsidP="00173890"/>
          <w:p w14:paraId="073AF41C" w14:textId="77777777" w:rsidR="0081256D" w:rsidRDefault="0081256D" w:rsidP="00173890"/>
        </w:tc>
      </w:tr>
    </w:tbl>
    <w:p w14:paraId="225FED2D" w14:textId="77777777" w:rsidR="00173890" w:rsidRDefault="00173890" w:rsidP="00C8517F">
      <w:pPr>
        <w:jc w:val="center"/>
      </w:pPr>
    </w:p>
    <w:p w14:paraId="58F691DF" w14:textId="77777777" w:rsidR="009F5527" w:rsidRDefault="009F5527" w:rsidP="002A6E40">
      <w:pPr>
        <w:jc w:val="center"/>
        <w:rPr>
          <w:b/>
          <w:sz w:val="28"/>
        </w:rPr>
        <w:sectPr w:rsidR="009F5527" w:rsidSect="00AF4BCA">
          <w:pgSz w:w="12240" w:h="15840"/>
          <w:pgMar w:top="1440" w:right="1296" w:bottom="1440" w:left="1296" w:header="720" w:footer="720" w:gutter="0"/>
          <w:cols w:space="720"/>
        </w:sectPr>
      </w:pPr>
    </w:p>
    <w:tbl>
      <w:tblPr>
        <w:tblStyle w:val="TableGrid"/>
        <w:tblW w:w="4315" w:type="dxa"/>
        <w:tblLook w:val="00A0" w:firstRow="1" w:lastRow="0" w:firstColumn="1" w:lastColumn="0" w:noHBand="0" w:noVBand="0"/>
      </w:tblPr>
      <w:tblGrid>
        <w:gridCol w:w="2785"/>
        <w:gridCol w:w="1530"/>
      </w:tblGrid>
      <w:tr w:rsidR="00401DDB" w14:paraId="129FEB02" w14:textId="77777777" w:rsidTr="009F5527">
        <w:trPr>
          <w:tblHeader/>
        </w:trPr>
        <w:tc>
          <w:tcPr>
            <w:tcW w:w="2785" w:type="dxa"/>
            <w:vAlign w:val="center"/>
          </w:tcPr>
          <w:p w14:paraId="0CDBEEA5" w14:textId="6A01F38D" w:rsidR="00401DDB" w:rsidRDefault="00401DDB" w:rsidP="00401DDB">
            <w:pPr>
              <w:jc w:val="center"/>
              <w:rPr>
                <w:b/>
              </w:rPr>
            </w:pPr>
            <w:r w:rsidRPr="00173890">
              <w:rPr>
                <w:b/>
                <w:sz w:val="28"/>
              </w:rPr>
              <w:t>IMMUNIZATIONS</w:t>
            </w:r>
            <w:r>
              <w:rPr>
                <w:b/>
                <w:sz w:val="28"/>
              </w:rPr>
              <w:t xml:space="preserve"> </w:t>
            </w:r>
            <w:r>
              <w:t>(attach copies)</w:t>
            </w:r>
          </w:p>
        </w:tc>
        <w:tc>
          <w:tcPr>
            <w:tcW w:w="1530" w:type="dxa"/>
            <w:tcBorders>
              <w:right w:val="single" w:sz="4" w:space="0" w:color="auto"/>
            </w:tcBorders>
            <w:vAlign w:val="center"/>
          </w:tcPr>
          <w:p w14:paraId="6C5EF9BE" w14:textId="7F8AEF59" w:rsidR="00401DDB" w:rsidRPr="00401DDB" w:rsidRDefault="00401DDB" w:rsidP="00401DDB">
            <w:pPr>
              <w:jc w:val="center"/>
              <w:rPr>
                <w:b/>
                <w:bCs/>
              </w:rPr>
            </w:pPr>
            <w:r w:rsidRPr="00401DDB">
              <w:rPr>
                <w:b/>
                <w:bCs/>
              </w:rPr>
              <w:t>Date</w:t>
            </w:r>
          </w:p>
        </w:tc>
      </w:tr>
      <w:tr w:rsidR="00401DDB" w14:paraId="08E97E45" w14:textId="77777777" w:rsidTr="009F5527">
        <w:tc>
          <w:tcPr>
            <w:tcW w:w="2785" w:type="dxa"/>
          </w:tcPr>
          <w:p w14:paraId="5915EF4D" w14:textId="77777777" w:rsidR="00401DDB" w:rsidRPr="00173890" w:rsidRDefault="00401DDB" w:rsidP="00401DDB">
            <w:pPr>
              <w:rPr>
                <w:b/>
              </w:rPr>
            </w:pPr>
            <w:r>
              <w:rPr>
                <w:b/>
              </w:rPr>
              <w:t>Current TB Test</w:t>
            </w:r>
          </w:p>
        </w:tc>
        <w:tc>
          <w:tcPr>
            <w:tcW w:w="1530" w:type="dxa"/>
            <w:tcBorders>
              <w:right w:val="single" w:sz="4" w:space="0" w:color="auto"/>
            </w:tcBorders>
          </w:tcPr>
          <w:p w14:paraId="398A4799" w14:textId="100D311B" w:rsidR="00401DDB" w:rsidRDefault="00401DDB" w:rsidP="00401DDB"/>
        </w:tc>
      </w:tr>
      <w:tr w:rsidR="00401DDB" w14:paraId="44F5312B" w14:textId="77777777" w:rsidTr="009F5527">
        <w:tc>
          <w:tcPr>
            <w:tcW w:w="2785" w:type="dxa"/>
          </w:tcPr>
          <w:p w14:paraId="009DCDB3" w14:textId="77777777" w:rsidR="00401DDB" w:rsidRPr="00173890" w:rsidRDefault="00401DDB" w:rsidP="00401DDB">
            <w:pPr>
              <w:rPr>
                <w:b/>
              </w:rPr>
            </w:pPr>
            <w:r>
              <w:rPr>
                <w:b/>
              </w:rPr>
              <w:t>MMR</w:t>
            </w:r>
          </w:p>
        </w:tc>
        <w:tc>
          <w:tcPr>
            <w:tcW w:w="1530" w:type="dxa"/>
            <w:tcBorders>
              <w:right w:val="single" w:sz="4" w:space="0" w:color="auto"/>
            </w:tcBorders>
          </w:tcPr>
          <w:p w14:paraId="40E8FB15" w14:textId="65219161" w:rsidR="00401DDB" w:rsidRDefault="00401DDB" w:rsidP="00401DDB"/>
        </w:tc>
      </w:tr>
      <w:tr w:rsidR="00401DDB" w14:paraId="06FD7485" w14:textId="77777777" w:rsidTr="009F5527">
        <w:tc>
          <w:tcPr>
            <w:tcW w:w="2785" w:type="dxa"/>
          </w:tcPr>
          <w:p w14:paraId="0D6C0A14" w14:textId="77777777" w:rsidR="00401DDB" w:rsidRPr="00173890" w:rsidRDefault="00401DDB" w:rsidP="00401DDB">
            <w:pPr>
              <w:rPr>
                <w:b/>
              </w:rPr>
            </w:pPr>
            <w:proofErr w:type="spellStart"/>
            <w:r>
              <w:rPr>
                <w:b/>
              </w:rPr>
              <w:t>TDaP</w:t>
            </w:r>
            <w:proofErr w:type="spellEnd"/>
            <w:r>
              <w:rPr>
                <w:b/>
              </w:rPr>
              <w:t xml:space="preserve"> / DTaP</w:t>
            </w:r>
          </w:p>
        </w:tc>
        <w:tc>
          <w:tcPr>
            <w:tcW w:w="1530" w:type="dxa"/>
            <w:tcBorders>
              <w:right w:val="single" w:sz="4" w:space="0" w:color="auto"/>
            </w:tcBorders>
          </w:tcPr>
          <w:p w14:paraId="04CB5160" w14:textId="53D31565" w:rsidR="00401DDB" w:rsidRDefault="00401DDB" w:rsidP="00401DDB"/>
        </w:tc>
      </w:tr>
      <w:tr w:rsidR="00401DDB" w14:paraId="75E71435" w14:textId="77777777" w:rsidTr="009F5527">
        <w:tc>
          <w:tcPr>
            <w:tcW w:w="2785" w:type="dxa"/>
          </w:tcPr>
          <w:p w14:paraId="446BBEF9" w14:textId="77777777" w:rsidR="00401DDB" w:rsidRPr="00173890" w:rsidRDefault="00401DDB" w:rsidP="00401DDB">
            <w:pPr>
              <w:rPr>
                <w:b/>
              </w:rPr>
            </w:pPr>
            <w:r>
              <w:rPr>
                <w:b/>
              </w:rPr>
              <w:t>Influenza (Flu) or waiver</w:t>
            </w:r>
          </w:p>
        </w:tc>
        <w:tc>
          <w:tcPr>
            <w:tcW w:w="1530" w:type="dxa"/>
            <w:tcBorders>
              <w:right w:val="single" w:sz="4" w:space="0" w:color="auto"/>
            </w:tcBorders>
          </w:tcPr>
          <w:p w14:paraId="748A3A2F" w14:textId="63E8B7C1" w:rsidR="00401DDB" w:rsidRDefault="00401DDB" w:rsidP="00401DDB"/>
        </w:tc>
      </w:tr>
    </w:tbl>
    <w:p w14:paraId="6F52DDDA" w14:textId="307A2657" w:rsidR="00401DDB" w:rsidRDefault="00401DDB" w:rsidP="00401DDB">
      <w:r>
        <w:t>Special Notes:</w:t>
      </w:r>
    </w:p>
    <w:p w14:paraId="591DAD3F" w14:textId="628C3B54" w:rsidR="00401DDB" w:rsidRDefault="00401DDB" w:rsidP="00401DDB"/>
    <w:tbl>
      <w:tblPr>
        <w:tblStyle w:val="TableGrid"/>
        <w:tblW w:w="4585" w:type="dxa"/>
        <w:tblLook w:val="00A0" w:firstRow="1" w:lastRow="0" w:firstColumn="1" w:lastColumn="0" w:noHBand="0" w:noVBand="0"/>
      </w:tblPr>
      <w:tblGrid>
        <w:gridCol w:w="2875"/>
        <w:gridCol w:w="1710"/>
      </w:tblGrid>
      <w:tr w:rsidR="00401DDB" w14:paraId="03307F34" w14:textId="77777777" w:rsidTr="009F5527">
        <w:trPr>
          <w:tblHeader/>
        </w:trPr>
        <w:tc>
          <w:tcPr>
            <w:tcW w:w="2875" w:type="dxa"/>
            <w:tcBorders>
              <w:left w:val="single" w:sz="4" w:space="0" w:color="auto"/>
            </w:tcBorders>
            <w:vAlign w:val="center"/>
          </w:tcPr>
          <w:p w14:paraId="211C60CD" w14:textId="48AB3951" w:rsidR="00401DDB" w:rsidRPr="009F5527" w:rsidRDefault="00401DDB" w:rsidP="009F5527">
            <w:pPr>
              <w:jc w:val="center"/>
              <w:rPr>
                <w:b/>
                <w:sz w:val="28"/>
              </w:rPr>
            </w:pPr>
            <w:r>
              <w:rPr>
                <w:b/>
                <w:sz w:val="28"/>
              </w:rPr>
              <w:t>INITIAL FORMS</w:t>
            </w:r>
          </w:p>
        </w:tc>
        <w:tc>
          <w:tcPr>
            <w:tcW w:w="1710" w:type="dxa"/>
            <w:vAlign w:val="center"/>
          </w:tcPr>
          <w:p w14:paraId="58BA6E90" w14:textId="54F48E31" w:rsidR="00401DDB" w:rsidRPr="009F5527" w:rsidRDefault="009F5527" w:rsidP="009F5527">
            <w:pPr>
              <w:jc w:val="center"/>
              <w:rPr>
                <w:b/>
                <w:bCs/>
              </w:rPr>
            </w:pPr>
            <w:r w:rsidRPr="009F5527">
              <w:rPr>
                <w:b/>
                <w:bCs/>
              </w:rPr>
              <w:t>Check box when turned in</w:t>
            </w:r>
          </w:p>
        </w:tc>
      </w:tr>
      <w:tr w:rsidR="00401DDB" w14:paraId="634650C8" w14:textId="77777777" w:rsidTr="009F5527">
        <w:tc>
          <w:tcPr>
            <w:tcW w:w="2875" w:type="dxa"/>
            <w:tcBorders>
              <w:left w:val="single" w:sz="4" w:space="0" w:color="auto"/>
            </w:tcBorders>
          </w:tcPr>
          <w:p w14:paraId="26A73779" w14:textId="77777777" w:rsidR="00401DDB" w:rsidRPr="00E80942" w:rsidRDefault="00401DDB" w:rsidP="00401DDB">
            <w:pPr>
              <w:rPr>
                <w:b/>
              </w:rPr>
            </w:pPr>
            <w:r w:rsidRPr="00E80942">
              <w:rPr>
                <w:b/>
              </w:rPr>
              <w:t>Professional Commitment</w:t>
            </w:r>
          </w:p>
        </w:tc>
        <w:tc>
          <w:tcPr>
            <w:tcW w:w="1710" w:type="dxa"/>
          </w:tcPr>
          <w:p w14:paraId="7807EE1A" w14:textId="77777777" w:rsidR="00401DDB" w:rsidRDefault="00401DDB" w:rsidP="00401DDB"/>
        </w:tc>
      </w:tr>
      <w:tr w:rsidR="00401DDB" w14:paraId="0E4C1C3A" w14:textId="77777777" w:rsidTr="009F5527">
        <w:tc>
          <w:tcPr>
            <w:tcW w:w="2875" w:type="dxa"/>
            <w:tcBorders>
              <w:left w:val="single" w:sz="4" w:space="0" w:color="auto"/>
              <w:bottom w:val="single" w:sz="4" w:space="0" w:color="000000" w:themeColor="text1"/>
            </w:tcBorders>
          </w:tcPr>
          <w:p w14:paraId="1B95F3E2" w14:textId="77777777" w:rsidR="00401DDB" w:rsidRPr="00E80942" w:rsidRDefault="00401DDB" w:rsidP="00401DDB">
            <w:pPr>
              <w:rPr>
                <w:b/>
              </w:rPr>
            </w:pPr>
            <w:r w:rsidRPr="00E80942">
              <w:rPr>
                <w:b/>
              </w:rPr>
              <w:t>Photo/Social Media</w:t>
            </w:r>
          </w:p>
        </w:tc>
        <w:tc>
          <w:tcPr>
            <w:tcW w:w="1710" w:type="dxa"/>
            <w:tcBorders>
              <w:bottom w:val="single" w:sz="4" w:space="0" w:color="000000" w:themeColor="text1"/>
            </w:tcBorders>
          </w:tcPr>
          <w:p w14:paraId="62B9D5CE" w14:textId="77777777" w:rsidR="00401DDB" w:rsidRDefault="00401DDB" w:rsidP="00401DDB"/>
        </w:tc>
      </w:tr>
      <w:tr w:rsidR="00401DDB" w14:paraId="47728ADF" w14:textId="77777777" w:rsidTr="009F5527">
        <w:tc>
          <w:tcPr>
            <w:tcW w:w="2875" w:type="dxa"/>
            <w:tcBorders>
              <w:left w:val="single" w:sz="4" w:space="0" w:color="auto"/>
              <w:bottom w:val="single" w:sz="4" w:space="0" w:color="auto"/>
            </w:tcBorders>
          </w:tcPr>
          <w:p w14:paraId="18E38F20" w14:textId="77777777" w:rsidR="00401DDB" w:rsidRPr="00E80942" w:rsidRDefault="00401DDB" w:rsidP="00401DDB">
            <w:pPr>
              <w:rPr>
                <w:b/>
              </w:rPr>
            </w:pPr>
            <w:r w:rsidRPr="00E80942">
              <w:rPr>
                <w:b/>
              </w:rPr>
              <w:t>Emergency Card</w:t>
            </w:r>
          </w:p>
        </w:tc>
        <w:tc>
          <w:tcPr>
            <w:tcW w:w="1710" w:type="dxa"/>
            <w:tcBorders>
              <w:bottom w:val="single" w:sz="4" w:space="0" w:color="auto"/>
            </w:tcBorders>
          </w:tcPr>
          <w:p w14:paraId="6CF67EFC" w14:textId="77777777" w:rsidR="00401DDB" w:rsidRDefault="00401DDB" w:rsidP="00401DDB"/>
        </w:tc>
      </w:tr>
    </w:tbl>
    <w:p w14:paraId="730463E2" w14:textId="77777777" w:rsidR="009F5527" w:rsidRDefault="009F5527" w:rsidP="009F5527">
      <w:r>
        <w:t>Special Notes:</w:t>
      </w:r>
    </w:p>
    <w:p w14:paraId="38CCDF81" w14:textId="77777777" w:rsidR="00401DDB" w:rsidRDefault="00401DDB" w:rsidP="00401DDB"/>
    <w:p w14:paraId="69FB5267" w14:textId="77777777" w:rsidR="009F5527" w:rsidRDefault="009F5527" w:rsidP="002A6E40">
      <w:pPr>
        <w:jc w:val="center"/>
        <w:rPr>
          <w:b/>
          <w:sz w:val="28"/>
        </w:rPr>
        <w:sectPr w:rsidR="009F5527" w:rsidSect="009F5527">
          <w:type w:val="continuous"/>
          <w:pgSz w:w="12240" w:h="15840"/>
          <w:pgMar w:top="1440" w:right="1296" w:bottom="1440" w:left="1296" w:header="720" w:footer="720" w:gutter="0"/>
          <w:cols w:num="2" w:space="720"/>
        </w:sectPr>
      </w:pPr>
    </w:p>
    <w:p w14:paraId="415A1393" w14:textId="09B22608" w:rsidR="00E55609" w:rsidRDefault="00E55609" w:rsidP="00E55609">
      <w:pPr>
        <w:pStyle w:val="Heading4"/>
      </w:pPr>
      <w:r>
        <w:lastRenderedPageBreak/>
        <w:t>PRACTICUM EMERGENCY CARD</w:t>
      </w:r>
    </w:p>
    <w:p w14:paraId="1269A939" w14:textId="77777777" w:rsidR="009F5527" w:rsidRPr="009F5527" w:rsidRDefault="009F5527" w:rsidP="009F5527"/>
    <w:tbl>
      <w:tblPr>
        <w:tblStyle w:val="TableGrid"/>
        <w:tblW w:w="9648" w:type="dxa"/>
        <w:tblInd w:w="-5" w:type="dxa"/>
        <w:tblLook w:val="00A0" w:firstRow="1" w:lastRow="0" w:firstColumn="1" w:lastColumn="0" w:noHBand="0" w:noVBand="0"/>
      </w:tblPr>
      <w:tblGrid>
        <w:gridCol w:w="9648"/>
      </w:tblGrid>
      <w:tr w:rsidR="009F5527" w:rsidRPr="00EC0D8C" w14:paraId="0BF5D83D" w14:textId="77777777" w:rsidTr="009F5527">
        <w:trPr>
          <w:tblHeader/>
        </w:trPr>
        <w:tc>
          <w:tcPr>
            <w:tcW w:w="9648" w:type="dxa"/>
            <w:tcBorders>
              <w:top w:val="single" w:sz="4" w:space="0" w:color="auto"/>
            </w:tcBorders>
          </w:tcPr>
          <w:p w14:paraId="79FD781D" w14:textId="18B8262F" w:rsidR="009F5527" w:rsidRDefault="009F5527" w:rsidP="009F5527">
            <w:pPr>
              <w:jc w:val="center"/>
              <w:rPr>
                <w:b/>
              </w:rPr>
            </w:pPr>
            <w:r>
              <w:rPr>
                <w:b/>
              </w:rPr>
              <w:t>EMERGENCY CARD INFORMATION</w:t>
            </w:r>
          </w:p>
        </w:tc>
      </w:tr>
      <w:tr w:rsidR="00EC0D8C" w:rsidRPr="00EC0D8C" w14:paraId="18E139B7" w14:textId="77777777" w:rsidTr="009F5527">
        <w:tc>
          <w:tcPr>
            <w:tcW w:w="9648" w:type="dxa"/>
            <w:tcBorders>
              <w:top w:val="single" w:sz="4" w:space="0" w:color="auto"/>
            </w:tcBorders>
          </w:tcPr>
          <w:p w14:paraId="43382FC7" w14:textId="77777777" w:rsidR="00EC0D8C" w:rsidRDefault="00EC0D8C" w:rsidP="00EC0D8C">
            <w:pPr>
              <w:rPr>
                <w:b/>
              </w:rPr>
            </w:pPr>
          </w:p>
          <w:p w14:paraId="5D8DC533" w14:textId="77777777" w:rsidR="00EC0D8C" w:rsidRDefault="00EC0D8C" w:rsidP="00EC0D8C">
            <w:pPr>
              <w:rPr>
                <w:b/>
              </w:rPr>
            </w:pPr>
            <w:r w:rsidRPr="00EC0D8C">
              <w:rPr>
                <w:b/>
              </w:rPr>
              <w:t>Name</w:t>
            </w:r>
            <w:r>
              <w:rPr>
                <w:b/>
              </w:rPr>
              <w:t xml:space="preserve">:                                                                   </w:t>
            </w:r>
            <w:r w:rsidR="009957FD">
              <w:rPr>
                <w:b/>
              </w:rPr>
              <w:t xml:space="preserve">              Date of Birth</w:t>
            </w:r>
            <w:r>
              <w:rPr>
                <w:b/>
              </w:rPr>
              <w:t>:</w:t>
            </w:r>
          </w:p>
          <w:p w14:paraId="22D3228D" w14:textId="77777777" w:rsidR="00EC0D8C" w:rsidRPr="00EC0D8C" w:rsidRDefault="00EC0D8C" w:rsidP="00EC0D8C">
            <w:pPr>
              <w:rPr>
                <w:b/>
              </w:rPr>
            </w:pPr>
          </w:p>
        </w:tc>
      </w:tr>
      <w:tr w:rsidR="00EC0D8C" w:rsidRPr="00EC0D8C" w14:paraId="50311F14" w14:textId="77777777" w:rsidTr="009F5527">
        <w:tc>
          <w:tcPr>
            <w:tcW w:w="9648" w:type="dxa"/>
          </w:tcPr>
          <w:p w14:paraId="136FE7B1" w14:textId="77777777" w:rsidR="00EC0D8C" w:rsidRDefault="00EC0D8C" w:rsidP="00EC0D8C">
            <w:pPr>
              <w:rPr>
                <w:b/>
              </w:rPr>
            </w:pPr>
          </w:p>
          <w:p w14:paraId="47182C58" w14:textId="77777777" w:rsidR="00EC0D8C" w:rsidRDefault="00EC0D8C" w:rsidP="00EC0D8C">
            <w:pPr>
              <w:rPr>
                <w:b/>
              </w:rPr>
            </w:pPr>
            <w:r>
              <w:rPr>
                <w:b/>
              </w:rPr>
              <w:t>Address:                                                                City:                                       State:             Zip:</w:t>
            </w:r>
          </w:p>
          <w:p w14:paraId="056A0AE8" w14:textId="77777777" w:rsidR="00EC0D8C" w:rsidRPr="00EC0D8C" w:rsidRDefault="00EC0D8C" w:rsidP="00EC0D8C">
            <w:pPr>
              <w:rPr>
                <w:b/>
              </w:rPr>
            </w:pPr>
          </w:p>
        </w:tc>
      </w:tr>
      <w:tr w:rsidR="00EC0D8C" w:rsidRPr="00EC0D8C" w14:paraId="00528ACA" w14:textId="77777777" w:rsidTr="009F5527">
        <w:tc>
          <w:tcPr>
            <w:tcW w:w="9648" w:type="dxa"/>
          </w:tcPr>
          <w:p w14:paraId="07820FF8" w14:textId="77777777" w:rsidR="00EC0D8C" w:rsidRDefault="00EC0D8C" w:rsidP="00EC0D8C">
            <w:pPr>
              <w:rPr>
                <w:b/>
              </w:rPr>
            </w:pPr>
          </w:p>
          <w:p w14:paraId="23AB5E6F" w14:textId="77777777" w:rsidR="00EC0D8C" w:rsidRPr="00EC0D8C" w:rsidRDefault="00EC0D8C" w:rsidP="00EC0D8C">
            <w:pPr>
              <w:rPr>
                <w:b/>
              </w:rPr>
            </w:pPr>
            <w:r>
              <w:rPr>
                <w:b/>
              </w:rPr>
              <w:t>Telephone</w:t>
            </w:r>
            <w:r w:rsidR="009957FD">
              <w:rPr>
                <w:b/>
              </w:rPr>
              <w:t>:</w:t>
            </w:r>
            <w:r>
              <w:rPr>
                <w:b/>
              </w:rPr>
              <w:t xml:space="preserve"> </w:t>
            </w:r>
            <w:proofErr w:type="gramStart"/>
            <w:r w:rsidR="009957FD">
              <w:rPr>
                <w:b/>
              </w:rPr>
              <w:t xml:space="preserve">(  </w:t>
            </w:r>
            <w:proofErr w:type="gramEnd"/>
            <w:r w:rsidR="009957FD">
              <w:rPr>
                <w:b/>
              </w:rPr>
              <w:t xml:space="preserve">      )           -                            email:</w:t>
            </w:r>
            <w:r>
              <w:rPr>
                <w:b/>
              </w:rPr>
              <w:t xml:space="preserve">                           </w:t>
            </w:r>
          </w:p>
        </w:tc>
      </w:tr>
      <w:tr w:rsidR="00EC0D8C" w:rsidRPr="00EC0D8C" w14:paraId="01F3D3F8" w14:textId="77777777" w:rsidTr="009F5527">
        <w:tc>
          <w:tcPr>
            <w:tcW w:w="9648" w:type="dxa"/>
          </w:tcPr>
          <w:p w14:paraId="79A31F47" w14:textId="77777777" w:rsidR="00EC0D8C" w:rsidRPr="00EC0D8C" w:rsidRDefault="009957FD" w:rsidP="009957FD">
            <w:pPr>
              <w:rPr>
                <w:b/>
              </w:rPr>
            </w:pPr>
            <w:r>
              <w:rPr>
                <w:b/>
              </w:rPr>
              <w:t>NAME OF PERSON TO BE NOTIFIED IN CASE OF EMERGENCY</w:t>
            </w:r>
          </w:p>
        </w:tc>
      </w:tr>
      <w:tr w:rsidR="00EC0D8C" w:rsidRPr="00EC0D8C" w14:paraId="0E298F96" w14:textId="77777777" w:rsidTr="009F5527">
        <w:tc>
          <w:tcPr>
            <w:tcW w:w="9648" w:type="dxa"/>
          </w:tcPr>
          <w:p w14:paraId="0217859F" w14:textId="77777777" w:rsidR="009957FD" w:rsidRDefault="009957FD" w:rsidP="009957FD">
            <w:pPr>
              <w:rPr>
                <w:b/>
              </w:rPr>
            </w:pPr>
          </w:p>
          <w:p w14:paraId="5B6DE4E7" w14:textId="77777777" w:rsidR="009957FD" w:rsidRDefault="009957FD" w:rsidP="009957FD">
            <w:pPr>
              <w:rPr>
                <w:b/>
              </w:rPr>
            </w:pPr>
            <w:r>
              <w:rPr>
                <w:b/>
              </w:rPr>
              <w:t xml:space="preserve">Name:                                                           Relationship:                       Telephone: </w:t>
            </w:r>
            <w:proofErr w:type="gramStart"/>
            <w:r>
              <w:rPr>
                <w:b/>
              </w:rPr>
              <w:t xml:space="preserve">(  </w:t>
            </w:r>
            <w:proofErr w:type="gramEnd"/>
            <w:r>
              <w:rPr>
                <w:b/>
              </w:rPr>
              <w:t xml:space="preserve">      )           -</w:t>
            </w:r>
          </w:p>
          <w:p w14:paraId="21F34EFA" w14:textId="77777777" w:rsidR="00EC0D8C" w:rsidRPr="00EC0D8C" w:rsidRDefault="00EC0D8C" w:rsidP="009957FD">
            <w:pPr>
              <w:rPr>
                <w:b/>
              </w:rPr>
            </w:pPr>
          </w:p>
        </w:tc>
      </w:tr>
      <w:tr w:rsidR="009957FD" w:rsidRPr="00EC0D8C" w14:paraId="7A831FE3" w14:textId="77777777" w:rsidTr="009F5527">
        <w:tc>
          <w:tcPr>
            <w:tcW w:w="9648" w:type="dxa"/>
          </w:tcPr>
          <w:p w14:paraId="6B761AE5" w14:textId="77777777" w:rsidR="009957FD" w:rsidRDefault="009957FD" w:rsidP="009957FD">
            <w:pPr>
              <w:rPr>
                <w:b/>
              </w:rPr>
            </w:pPr>
          </w:p>
          <w:p w14:paraId="2CF2C63E" w14:textId="77777777" w:rsidR="009957FD" w:rsidRDefault="009957FD" w:rsidP="009957FD">
            <w:pPr>
              <w:rPr>
                <w:b/>
              </w:rPr>
            </w:pPr>
            <w:r>
              <w:rPr>
                <w:b/>
              </w:rPr>
              <w:t xml:space="preserve">Name:                                                           Relationship:                       Telephone: </w:t>
            </w:r>
            <w:proofErr w:type="gramStart"/>
            <w:r>
              <w:rPr>
                <w:b/>
              </w:rPr>
              <w:t xml:space="preserve">(  </w:t>
            </w:r>
            <w:proofErr w:type="gramEnd"/>
            <w:r>
              <w:rPr>
                <w:b/>
              </w:rPr>
              <w:t xml:space="preserve">      )           -</w:t>
            </w:r>
          </w:p>
          <w:p w14:paraId="78AC0685" w14:textId="77777777" w:rsidR="009957FD" w:rsidRPr="00EC0D8C" w:rsidRDefault="009957FD" w:rsidP="009957FD">
            <w:pPr>
              <w:rPr>
                <w:b/>
              </w:rPr>
            </w:pPr>
          </w:p>
        </w:tc>
      </w:tr>
      <w:tr w:rsidR="009957FD" w:rsidRPr="00EC0D8C" w14:paraId="49845FC6" w14:textId="77777777" w:rsidTr="009F5527">
        <w:tc>
          <w:tcPr>
            <w:tcW w:w="9648" w:type="dxa"/>
          </w:tcPr>
          <w:p w14:paraId="136B462C" w14:textId="1E66C10A" w:rsidR="009957FD" w:rsidRDefault="009957FD" w:rsidP="009957FD">
            <w:pPr>
              <w:rPr>
                <w:b/>
              </w:rPr>
            </w:pPr>
          </w:p>
          <w:p w14:paraId="156FBF75" w14:textId="77777777" w:rsidR="009957FD" w:rsidRDefault="009957FD" w:rsidP="009957FD">
            <w:pPr>
              <w:rPr>
                <w:b/>
              </w:rPr>
            </w:pPr>
            <w:r>
              <w:rPr>
                <w:b/>
              </w:rPr>
              <w:t xml:space="preserve">Name:                                                           Relationship:                       Telephone: </w:t>
            </w:r>
            <w:proofErr w:type="gramStart"/>
            <w:r>
              <w:rPr>
                <w:b/>
              </w:rPr>
              <w:t xml:space="preserve">(  </w:t>
            </w:r>
            <w:proofErr w:type="gramEnd"/>
            <w:r>
              <w:rPr>
                <w:b/>
              </w:rPr>
              <w:t xml:space="preserve">      )          -</w:t>
            </w:r>
          </w:p>
          <w:p w14:paraId="7B10AB31" w14:textId="77777777" w:rsidR="009957FD" w:rsidRPr="00EC0D8C" w:rsidRDefault="009957FD" w:rsidP="009957FD">
            <w:pPr>
              <w:rPr>
                <w:b/>
              </w:rPr>
            </w:pPr>
          </w:p>
        </w:tc>
      </w:tr>
      <w:tr w:rsidR="00EC0D8C" w:rsidRPr="00EC0D8C" w14:paraId="202F5F6D" w14:textId="77777777" w:rsidTr="009F5527">
        <w:tc>
          <w:tcPr>
            <w:tcW w:w="9648" w:type="dxa"/>
          </w:tcPr>
          <w:p w14:paraId="765B1B33" w14:textId="77777777" w:rsidR="00EC0D8C" w:rsidRPr="00EC0D8C" w:rsidRDefault="009957FD" w:rsidP="009957FD">
            <w:pPr>
              <w:rPr>
                <w:b/>
              </w:rPr>
            </w:pPr>
            <w:r>
              <w:rPr>
                <w:b/>
              </w:rPr>
              <w:t>MEDICAL INFORMATION</w:t>
            </w:r>
          </w:p>
        </w:tc>
      </w:tr>
      <w:tr w:rsidR="00EC0D8C" w:rsidRPr="00EC0D8C" w14:paraId="0220997C" w14:textId="77777777" w:rsidTr="009F5527">
        <w:tc>
          <w:tcPr>
            <w:tcW w:w="9648" w:type="dxa"/>
          </w:tcPr>
          <w:p w14:paraId="546CA1A7" w14:textId="77777777" w:rsidR="009957FD" w:rsidRDefault="009957FD" w:rsidP="009957FD">
            <w:pPr>
              <w:rPr>
                <w:b/>
              </w:rPr>
            </w:pPr>
            <w:r>
              <w:rPr>
                <w:b/>
              </w:rPr>
              <w:t>Physician to be called in emergency</w:t>
            </w:r>
          </w:p>
          <w:p w14:paraId="66826154" w14:textId="77777777" w:rsidR="009957FD" w:rsidRDefault="009957FD" w:rsidP="009957FD">
            <w:pPr>
              <w:rPr>
                <w:b/>
              </w:rPr>
            </w:pPr>
          </w:p>
          <w:p w14:paraId="32DCAF4E" w14:textId="77777777" w:rsidR="009957FD" w:rsidRDefault="009957FD" w:rsidP="009957FD">
            <w:pPr>
              <w:rPr>
                <w:b/>
              </w:rPr>
            </w:pPr>
            <w:r>
              <w:rPr>
                <w:b/>
              </w:rPr>
              <w:t xml:space="preserve">Name:                                                                    Telephone: </w:t>
            </w:r>
            <w:proofErr w:type="gramStart"/>
            <w:r>
              <w:rPr>
                <w:b/>
              </w:rPr>
              <w:t xml:space="preserve">(  </w:t>
            </w:r>
            <w:proofErr w:type="gramEnd"/>
            <w:r>
              <w:rPr>
                <w:b/>
              </w:rPr>
              <w:t xml:space="preserve">      )           -                                     </w:t>
            </w:r>
          </w:p>
          <w:p w14:paraId="573E0A5E" w14:textId="77777777" w:rsidR="00EC0D8C" w:rsidRPr="00EC0D8C" w:rsidRDefault="00EC0D8C" w:rsidP="009957FD">
            <w:pPr>
              <w:rPr>
                <w:b/>
              </w:rPr>
            </w:pPr>
          </w:p>
        </w:tc>
      </w:tr>
      <w:tr w:rsidR="009957FD" w:rsidRPr="00EC0D8C" w14:paraId="080EE286" w14:textId="77777777" w:rsidTr="009F5527">
        <w:tc>
          <w:tcPr>
            <w:tcW w:w="9648" w:type="dxa"/>
          </w:tcPr>
          <w:p w14:paraId="37ACDBA6" w14:textId="77777777" w:rsidR="009957FD" w:rsidRDefault="009957FD" w:rsidP="00EC0D8C">
            <w:pPr>
              <w:rPr>
                <w:b/>
              </w:rPr>
            </w:pPr>
          </w:p>
          <w:p w14:paraId="7D735295" w14:textId="77777777" w:rsidR="009957FD" w:rsidRDefault="009957FD" w:rsidP="00EC0D8C">
            <w:pPr>
              <w:rPr>
                <w:b/>
              </w:rPr>
            </w:pPr>
            <w:r>
              <w:rPr>
                <w:b/>
              </w:rPr>
              <w:t>Address:                                                                City:                                       State:             Zip:</w:t>
            </w:r>
          </w:p>
          <w:p w14:paraId="4C3428D2" w14:textId="77777777" w:rsidR="009957FD" w:rsidRPr="00EC0D8C" w:rsidRDefault="009957FD" w:rsidP="00EC0D8C">
            <w:pPr>
              <w:rPr>
                <w:b/>
              </w:rPr>
            </w:pPr>
          </w:p>
        </w:tc>
      </w:tr>
      <w:tr w:rsidR="00EC0D8C" w:rsidRPr="00EC0D8C" w14:paraId="0135E3F9" w14:textId="77777777" w:rsidTr="009F5527">
        <w:tc>
          <w:tcPr>
            <w:tcW w:w="9648" w:type="dxa"/>
          </w:tcPr>
          <w:p w14:paraId="3E14E72D" w14:textId="77777777" w:rsidR="009957FD" w:rsidRDefault="009957FD" w:rsidP="009957FD">
            <w:pPr>
              <w:rPr>
                <w:b/>
              </w:rPr>
            </w:pPr>
          </w:p>
          <w:p w14:paraId="42F5818A" w14:textId="77777777" w:rsidR="009957FD" w:rsidRDefault="009957FD" w:rsidP="009957FD">
            <w:pPr>
              <w:rPr>
                <w:b/>
              </w:rPr>
            </w:pPr>
            <w:r>
              <w:rPr>
                <w:b/>
              </w:rPr>
              <w:t xml:space="preserve">Medical Insurance:                                  </w:t>
            </w:r>
            <w:r w:rsidR="002A6E40">
              <w:rPr>
                <w:b/>
              </w:rPr>
              <w:t xml:space="preserve">              </w:t>
            </w:r>
            <w:r>
              <w:rPr>
                <w:b/>
              </w:rPr>
              <w:t xml:space="preserve">Number:                </w:t>
            </w:r>
          </w:p>
          <w:p w14:paraId="5F775CF4" w14:textId="77777777" w:rsidR="00EC0D8C" w:rsidRPr="00EC0D8C" w:rsidRDefault="00EC0D8C" w:rsidP="009957FD">
            <w:pPr>
              <w:rPr>
                <w:b/>
              </w:rPr>
            </w:pPr>
          </w:p>
        </w:tc>
      </w:tr>
      <w:tr w:rsidR="00EC0D8C" w:rsidRPr="00EC0D8C" w14:paraId="064490BA" w14:textId="77777777" w:rsidTr="009F5527">
        <w:tc>
          <w:tcPr>
            <w:tcW w:w="9648" w:type="dxa"/>
          </w:tcPr>
          <w:p w14:paraId="0B776715" w14:textId="77777777" w:rsidR="009957FD" w:rsidRDefault="009957FD" w:rsidP="009957FD">
            <w:pPr>
              <w:rPr>
                <w:b/>
              </w:rPr>
            </w:pPr>
          </w:p>
          <w:p w14:paraId="7EBA36C4" w14:textId="77777777" w:rsidR="009957FD" w:rsidRDefault="009957FD" w:rsidP="009957FD">
            <w:pPr>
              <w:rPr>
                <w:b/>
              </w:rPr>
            </w:pPr>
            <w:r>
              <w:rPr>
                <w:b/>
              </w:rPr>
              <w:t>ALLERGIES:</w:t>
            </w:r>
          </w:p>
          <w:p w14:paraId="48D3F400" w14:textId="77777777" w:rsidR="00EC0D8C" w:rsidRPr="00EC0D8C" w:rsidRDefault="00EC0D8C" w:rsidP="009957FD">
            <w:pPr>
              <w:rPr>
                <w:b/>
              </w:rPr>
            </w:pPr>
          </w:p>
        </w:tc>
      </w:tr>
      <w:tr w:rsidR="00EC0D8C" w:rsidRPr="00EC0D8C" w14:paraId="5AFA3579" w14:textId="77777777" w:rsidTr="009F5527">
        <w:tc>
          <w:tcPr>
            <w:tcW w:w="9648" w:type="dxa"/>
          </w:tcPr>
          <w:p w14:paraId="0F70D231" w14:textId="77777777" w:rsidR="009957FD" w:rsidRDefault="009957FD" w:rsidP="009957FD">
            <w:pPr>
              <w:rPr>
                <w:b/>
              </w:rPr>
            </w:pPr>
            <w:r>
              <w:rPr>
                <w:b/>
              </w:rPr>
              <w:t>In case of a</w:t>
            </w:r>
            <w:r w:rsidR="002A6E40">
              <w:rPr>
                <w:b/>
              </w:rPr>
              <w:t>n earthquake do you have an out</w:t>
            </w:r>
            <w:r>
              <w:rPr>
                <w:b/>
              </w:rPr>
              <w:t>–of-state contact person?       Circle:  YES       NO</w:t>
            </w:r>
          </w:p>
          <w:p w14:paraId="763C5220" w14:textId="77777777" w:rsidR="002A6E40" w:rsidRDefault="009957FD" w:rsidP="009957FD">
            <w:pPr>
              <w:rPr>
                <w:b/>
              </w:rPr>
            </w:pPr>
            <w:r>
              <w:rPr>
                <w:b/>
              </w:rPr>
              <w:t xml:space="preserve">If YES:  </w:t>
            </w:r>
          </w:p>
          <w:p w14:paraId="03279BE7" w14:textId="77777777" w:rsidR="009957FD" w:rsidRDefault="002A6E40" w:rsidP="009957FD">
            <w:pPr>
              <w:rPr>
                <w:b/>
              </w:rPr>
            </w:pPr>
            <w:r>
              <w:rPr>
                <w:b/>
              </w:rPr>
              <w:t xml:space="preserve">Name:                                                           Relationship:                       Telephone: </w:t>
            </w:r>
            <w:proofErr w:type="gramStart"/>
            <w:r>
              <w:rPr>
                <w:b/>
              </w:rPr>
              <w:t xml:space="preserve">(  </w:t>
            </w:r>
            <w:proofErr w:type="gramEnd"/>
            <w:r>
              <w:rPr>
                <w:b/>
              </w:rPr>
              <w:t xml:space="preserve">      )          -</w:t>
            </w:r>
          </w:p>
          <w:p w14:paraId="21948D37" w14:textId="77777777" w:rsidR="00EC0D8C" w:rsidRPr="00EC0D8C" w:rsidRDefault="009957FD" w:rsidP="002A6E40">
            <w:pPr>
              <w:rPr>
                <w:b/>
              </w:rPr>
            </w:pPr>
            <w:r>
              <w:rPr>
                <w:b/>
              </w:rPr>
              <w:t xml:space="preserve">                </w:t>
            </w:r>
            <w:r w:rsidR="002A6E40">
              <w:rPr>
                <w:b/>
              </w:rPr>
              <w:t xml:space="preserve">                         </w:t>
            </w:r>
          </w:p>
        </w:tc>
      </w:tr>
      <w:tr w:rsidR="00EC0D8C" w:rsidRPr="00EC0D8C" w14:paraId="6443E0D9" w14:textId="77777777" w:rsidTr="009F5527">
        <w:tc>
          <w:tcPr>
            <w:tcW w:w="9648" w:type="dxa"/>
          </w:tcPr>
          <w:p w14:paraId="4BE2402B" w14:textId="77777777" w:rsidR="002A6E40" w:rsidRDefault="002A6E40" w:rsidP="002A6E40">
            <w:pPr>
              <w:rPr>
                <w:b/>
              </w:rPr>
            </w:pPr>
            <w:r>
              <w:rPr>
                <w:b/>
              </w:rPr>
              <w:t xml:space="preserve">PERMISSION For MEDICAL TREATMENT:  </w:t>
            </w:r>
            <w:r w:rsidRPr="002A6E40">
              <w:t xml:space="preserve">In case of an accident or an emergency, I authorize the appropriate authorities to take me to the </w:t>
            </w:r>
            <w:proofErr w:type="gramStart"/>
            <w:r w:rsidRPr="002A6E40">
              <w:t>above named</w:t>
            </w:r>
            <w:proofErr w:type="gramEnd"/>
            <w:r w:rsidRPr="002A6E40">
              <w:t xml:space="preserve"> physician or to the nearest emergency hospital for such emergency treatment and measures as are deemed necessary, at my expense.</w:t>
            </w:r>
          </w:p>
          <w:p w14:paraId="51A5E4B5" w14:textId="039D4CDE" w:rsidR="00EC0D8C" w:rsidRPr="00EC0D8C" w:rsidRDefault="002A6E40" w:rsidP="002A6E40">
            <w:pPr>
              <w:rPr>
                <w:b/>
              </w:rPr>
            </w:pPr>
            <w:r>
              <w:rPr>
                <w:b/>
              </w:rPr>
              <w:t>Signature ____________________________________________  Date: ____________________</w:t>
            </w:r>
          </w:p>
        </w:tc>
      </w:tr>
    </w:tbl>
    <w:p w14:paraId="1B15D0A8" w14:textId="77777777" w:rsidR="009E5059" w:rsidRDefault="00FF4B87" w:rsidP="00E55609">
      <w:pPr>
        <w:pStyle w:val="Heading4"/>
      </w:pPr>
      <w:r>
        <w:lastRenderedPageBreak/>
        <w:t>MEDIA/OBSERVATION AGREEMENT</w:t>
      </w:r>
    </w:p>
    <w:p w14:paraId="280383AF" w14:textId="77777777" w:rsidR="00FF4B87" w:rsidRDefault="00FF4B87" w:rsidP="000D44B2"/>
    <w:p w14:paraId="29DF85A0" w14:textId="77777777" w:rsidR="00FF4B87" w:rsidRDefault="00FF4B87" w:rsidP="00FF4B87">
      <w:r w:rsidRPr="00FF4B87">
        <w:t xml:space="preserve">I understand that all photographs, slide shows, or videos taken </w:t>
      </w:r>
      <w:r>
        <w:t xml:space="preserve">at my Practicum Training Site may be used </w:t>
      </w:r>
      <w:r>
        <w:rPr>
          <w:b/>
          <w:u w:val="single"/>
        </w:rPr>
        <w:t>only</w:t>
      </w:r>
      <w:r>
        <w:t xml:space="preserve"> for the purposes of documentation or class assignments.</w:t>
      </w:r>
    </w:p>
    <w:p w14:paraId="7F1615AD" w14:textId="77777777" w:rsidR="00FF4B87" w:rsidRDefault="00FF4B87" w:rsidP="00FF4B87"/>
    <w:p w14:paraId="0D4A83CA" w14:textId="77777777" w:rsidR="00FF4B87" w:rsidRDefault="00FF4B87" w:rsidP="00FF4B87">
      <w:r>
        <w:t>I agree to protect the privacy of all program families by refraining from publicly displaying any photographs, slide shows or video that may include children, including, without limitation, any display on Facebook, Instagram, or any other internet site, social networking or media outlets.</w:t>
      </w:r>
    </w:p>
    <w:p w14:paraId="7EAE8C42" w14:textId="77777777" w:rsidR="00FF4B87" w:rsidRDefault="00FF4B87" w:rsidP="00FF4B87"/>
    <w:p w14:paraId="0947C2CE" w14:textId="05A33847" w:rsidR="009E5059" w:rsidRDefault="00FF4B87" w:rsidP="00FF4B87">
      <w:r>
        <w:t xml:space="preserve">I understand that failure to comply may result in litigation </w:t>
      </w:r>
      <w:r w:rsidR="009E5059">
        <w:t>from the family or program.  I h</w:t>
      </w:r>
      <w:r>
        <w:t>ereby voluntarily</w:t>
      </w:r>
      <w:r w:rsidR="009E5059">
        <w:t xml:space="preserve"> agree to defend, hold harmless and indemnify the </w:t>
      </w:r>
      <w:r w:rsidR="00F9550D">
        <w:t>Lake Tahoe Community</w:t>
      </w:r>
      <w:r w:rsidR="009E5059">
        <w:t xml:space="preserve"> College District, its parent, affiliates, subsidiaries, authorized representatives, directors, officers, agents and employees against any and all liability for any judgments, awards, expenses, fines, penalties, attorneys’ fees, costs, or other claims for damage in connection with any suit, complaint charge, proceeding or action of any kind alleging a violation of the Agreement or otherwise arising out of my negligent acts or willful misconduct.  This hold harmless and indemnification includes but is not limited to compensatory damages, punitive damages, regulatory fines and penalties, and extra-contractual liability.</w:t>
      </w:r>
    </w:p>
    <w:p w14:paraId="21091202" w14:textId="77777777" w:rsidR="009E5059" w:rsidRDefault="009E5059" w:rsidP="00FF4B87"/>
    <w:p w14:paraId="7404A0E7" w14:textId="77777777" w:rsidR="009E5059" w:rsidRDefault="009E5059" w:rsidP="00FF4B87"/>
    <w:p w14:paraId="709DB760" w14:textId="77777777" w:rsidR="009E5059" w:rsidRDefault="009E5059" w:rsidP="00FF4B87"/>
    <w:p w14:paraId="6D90C8A5" w14:textId="77777777" w:rsidR="009E5059" w:rsidRDefault="009E5059" w:rsidP="00FF4B87">
      <w:r>
        <w:t>_________________________________________</w:t>
      </w:r>
    </w:p>
    <w:p w14:paraId="666E5BFF" w14:textId="77777777" w:rsidR="009E5059" w:rsidRDefault="009E5059" w:rsidP="00FF4B87">
      <w:r>
        <w:t>Print Name</w:t>
      </w:r>
    </w:p>
    <w:p w14:paraId="32CC41CB" w14:textId="77777777" w:rsidR="009E5059" w:rsidRDefault="009E5059" w:rsidP="00FF4B87"/>
    <w:p w14:paraId="6104E1C2" w14:textId="77777777" w:rsidR="009E5059" w:rsidRDefault="009E5059" w:rsidP="00FF4B87"/>
    <w:p w14:paraId="1355C797" w14:textId="77777777" w:rsidR="009E5059" w:rsidRDefault="009E5059" w:rsidP="00FF4B87"/>
    <w:p w14:paraId="5CD6A5D9" w14:textId="77777777" w:rsidR="009E5059" w:rsidRDefault="009E5059" w:rsidP="00FF4B87"/>
    <w:p w14:paraId="31A5664D" w14:textId="77777777" w:rsidR="009E5059" w:rsidRDefault="009E5059" w:rsidP="00FF4B87"/>
    <w:p w14:paraId="3152641A" w14:textId="77777777" w:rsidR="009E5059" w:rsidRDefault="009E5059" w:rsidP="009E5059">
      <w:r>
        <w:t>_________________________________________</w:t>
      </w:r>
    </w:p>
    <w:p w14:paraId="40D701E7" w14:textId="77777777" w:rsidR="009E5059" w:rsidRDefault="009E5059" w:rsidP="009E5059">
      <w:r>
        <w:t>Signature</w:t>
      </w:r>
    </w:p>
    <w:p w14:paraId="1370C733" w14:textId="77777777" w:rsidR="009E5059" w:rsidRDefault="009E5059" w:rsidP="00FF4B87"/>
    <w:p w14:paraId="68969F8E" w14:textId="77777777" w:rsidR="009E5059" w:rsidRDefault="009E5059" w:rsidP="00FF4B87"/>
    <w:p w14:paraId="7573F4FB" w14:textId="77777777" w:rsidR="009E5059" w:rsidRDefault="009E5059" w:rsidP="00FF4B87"/>
    <w:p w14:paraId="7C8A3EAF" w14:textId="77777777" w:rsidR="009E5059" w:rsidRDefault="009E5059" w:rsidP="00FF4B87"/>
    <w:p w14:paraId="5E93C95E" w14:textId="77777777" w:rsidR="009E5059" w:rsidRDefault="009E5059" w:rsidP="00FF4B87"/>
    <w:p w14:paraId="66A0F67C" w14:textId="77777777" w:rsidR="009E5059" w:rsidRDefault="009E5059" w:rsidP="009E5059">
      <w:r>
        <w:t>_________________________________________</w:t>
      </w:r>
    </w:p>
    <w:p w14:paraId="481CDCFF" w14:textId="77777777" w:rsidR="009E5059" w:rsidRDefault="009E5059" w:rsidP="009E5059">
      <w:r>
        <w:t>Date</w:t>
      </w:r>
    </w:p>
    <w:p w14:paraId="1656F656" w14:textId="6F59C784" w:rsidR="00BE2450" w:rsidRDefault="00BE2450">
      <w:pPr>
        <w:contextualSpacing w:val="0"/>
      </w:pPr>
      <w:r>
        <w:br w:type="page"/>
      </w:r>
    </w:p>
    <w:p w14:paraId="5177DBB2" w14:textId="77777777" w:rsidR="00C8517F" w:rsidRPr="00C8517F" w:rsidRDefault="00C8517F" w:rsidP="00E55609">
      <w:pPr>
        <w:pStyle w:val="Heading4"/>
      </w:pPr>
      <w:r w:rsidRPr="00C8517F">
        <w:lastRenderedPageBreak/>
        <w:t>PROFESSIONAL COMMITMENT</w:t>
      </w:r>
    </w:p>
    <w:p w14:paraId="7E342370" w14:textId="77777777" w:rsidR="00C8517F" w:rsidRDefault="00C8517F" w:rsidP="00C8517F">
      <w:pPr>
        <w:jc w:val="center"/>
      </w:pPr>
    </w:p>
    <w:p w14:paraId="31406F7B" w14:textId="77777777" w:rsidR="00B96E5F" w:rsidRDefault="00C8517F" w:rsidP="00F82859">
      <w:r>
        <w:t xml:space="preserve">As an early childhood professional and a representative of the college, it is expected that I will conduct myself in an ethical manner at all times.  By signing, I acknowledge that I have read the statements below and agree to these terms.  </w:t>
      </w:r>
    </w:p>
    <w:p w14:paraId="10019BD3" w14:textId="77777777" w:rsidR="00B96E5F" w:rsidRPr="0035592B" w:rsidRDefault="00B96E5F" w:rsidP="000D44B2"/>
    <w:p w14:paraId="28C3B4D6" w14:textId="77777777" w:rsidR="00B96E5F" w:rsidRPr="000D44B2" w:rsidRDefault="00B96E5F" w:rsidP="000D44B2">
      <w:pPr>
        <w:rPr>
          <w:rFonts w:asciiTheme="majorHAnsi" w:hAnsiTheme="majorHAnsi" w:cstheme="majorHAnsi"/>
          <w:i/>
          <w:iCs/>
          <w:szCs w:val="20"/>
        </w:rPr>
      </w:pPr>
      <w:r w:rsidRPr="000D44B2">
        <w:rPr>
          <w:b/>
          <w:i/>
          <w:iCs/>
        </w:rPr>
        <w:t>NAEYC Statement of Commitment</w:t>
      </w:r>
      <w:r w:rsidR="00C8517F" w:rsidRPr="000D44B2">
        <w:rPr>
          <w:b/>
          <w:i/>
          <w:iCs/>
        </w:rPr>
        <w:t xml:space="preserve"> </w:t>
      </w:r>
      <w:r w:rsidR="00C8517F" w:rsidRPr="000D44B2">
        <w:rPr>
          <w:i/>
          <w:iCs/>
        </w:rPr>
        <w:t>(full copy can be found at naeyc.org)</w:t>
      </w:r>
    </w:p>
    <w:p w14:paraId="353352CA" w14:textId="0CFBE2A2" w:rsidR="000D44B2" w:rsidRPr="000D44B2" w:rsidRDefault="00B96E5F" w:rsidP="00B96E5F">
      <w:r w:rsidRPr="0035592B">
        <w:t>As an individual who works with young children, I commit myself to furthering the values of early childhood education as they are reflected in the ideals and principles of the NAEYC Code of Ethical Conduct. To the best of my ability I will:</w:t>
      </w:r>
    </w:p>
    <w:p w14:paraId="6C593607" w14:textId="77777777" w:rsidR="00B96E5F" w:rsidRPr="0035592B" w:rsidRDefault="00B96E5F" w:rsidP="000D44B2">
      <w:pPr>
        <w:pStyle w:val="ListParagraph"/>
        <w:numPr>
          <w:ilvl w:val="0"/>
          <w:numId w:val="17"/>
        </w:numPr>
      </w:pPr>
      <w:r w:rsidRPr="0035592B">
        <w:t>Never harm children.</w:t>
      </w:r>
    </w:p>
    <w:p w14:paraId="357A8E93" w14:textId="77777777" w:rsidR="00B96E5F" w:rsidRPr="0035592B" w:rsidRDefault="00B96E5F" w:rsidP="000D44B2">
      <w:pPr>
        <w:pStyle w:val="ListParagraph"/>
        <w:numPr>
          <w:ilvl w:val="0"/>
          <w:numId w:val="17"/>
        </w:numPr>
      </w:pPr>
      <w:r w:rsidRPr="0035592B">
        <w:t>Ensure that programs for young children are based on current knowledge and research of child development and early childhood education.</w:t>
      </w:r>
    </w:p>
    <w:p w14:paraId="39BC63C3" w14:textId="77777777" w:rsidR="00B96E5F" w:rsidRPr="0035592B" w:rsidRDefault="00B96E5F" w:rsidP="000D44B2">
      <w:pPr>
        <w:pStyle w:val="ListParagraph"/>
        <w:numPr>
          <w:ilvl w:val="0"/>
          <w:numId w:val="17"/>
        </w:numPr>
      </w:pPr>
      <w:r w:rsidRPr="0035592B">
        <w:t>Respect and support families in their task of nurturing children.</w:t>
      </w:r>
    </w:p>
    <w:p w14:paraId="0B4BF8D3" w14:textId="77777777" w:rsidR="00B96E5F" w:rsidRPr="0035592B" w:rsidRDefault="00B96E5F" w:rsidP="000D44B2">
      <w:pPr>
        <w:pStyle w:val="ListParagraph"/>
        <w:numPr>
          <w:ilvl w:val="0"/>
          <w:numId w:val="17"/>
        </w:numPr>
      </w:pPr>
      <w:r w:rsidRPr="0035592B">
        <w:t>Respect colleagues in early childhood care and education and support them in maintaining the NAEYC Code of Ethical Conduct.</w:t>
      </w:r>
    </w:p>
    <w:p w14:paraId="7C9566FA" w14:textId="77777777" w:rsidR="00B96E5F" w:rsidRPr="0035592B" w:rsidRDefault="00B96E5F" w:rsidP="000D44B2">
      <w:pPr>
        <w:pStyle w:val="ListParagraph"/>
        <w:numPr>
          <w:ilvl w:val="0"/>
          <w:numId w:val="17"/>
        </w:numPr>
      </w:pPr>
      <w:r w:rsidRPr="0035592B">
        <w:t>Serve as an advocate for children, their families, and their teachers in community and society.</w:t>
      </w:r>
    </w:p>
    <w:p w14:paraId="0A9C8B18" w14:textId="77777777" w:rsidR="00B96E5F" w:rsidRPr="0035592B" w:rsidRDefault="00B96E5F" w:rsidP="000D44B2">
      <w:pPr>
        <w:pStyle w:val="ListParagraph"/>
        <w:numPr>
          <w:ilvl w:val="0"/>
          <w:numId w:val="17"/>
        </w:numPr>
      </w:pPr>
      <w:r w:rsidRPr="0035592B">
        <w:t>Stay informed of and maintain high standards of professional conduct.</w:t>
      </w:r>
    </w:p>
    <w:p w14:paraId="3290DE61" w14:textId="77777777" w:rsidR="00B96E5F" w:rsidRPr="0035592B" w:rsidRDefault="00B96E5F" w:rsidP="000D44B2">
      <w:pPr>
        <w:pStyle w:val="ListParagraph"/>
        <w:numPr>
          <w:ilvl w:val="0"/>
          <w:numId w:val="17"/>
        </w:numPr>
      </w:pPr>
      <w:r w:rsidRPr="0035592B">
        <w:t>Engage in an ongoing process of self-reflection, realizing that personal characteristics, biases, and beliefs have an impact on children and families.</w:t>
      </w:r>
    </w:p>
    <w:p w14:paraId="7AAFEDBA" w14:textId="77777777" w:rsidR="00B96E5F" w:rsidRPr="0035592B" w:rsidRDefault="00B96E5F" w:rsidP="000D44B2">
      <w:pPr>
        <w:pStyle w:val="ListParagraph"/>
        <w:numPr>
          <w:ilvl w:val="0"/>
          <w:numId w:val="17"/>
        </w:numPr>
      </w:pPr>
      <w:r w:rsidRPr="0035592B">
        <w:t>Be open to new ideas and be willing to learn from the suggestions of others.</w:t>
      </w:r>
    </w:p>
    <w:p w14:paraId="4A3FE524" w14:textId="77777777" w:rsidR="00B96E5F" w:rsidRPr="0035592B" w:rsidRDefault="00B96E5F" w:rsidP="000D44B2">
      <w:pPr>
        <w:pStyle w:val="ListParagraph"/>
        <w:numPr>
          <w:ilvl w:val="0"/>
          <w:numId w:val="17"/>
        </w:numPr>
      </w:pPr>
      <w:r w:rsidRPr="0035592B">
        <w:t>Continue to learn, grow, and contribute as a professional.</w:t>
      </w:r>
    </w:p>
    <w:p w14:paraId="10467790" w14:textId="77777777" w:rsidR="00B96E5F" w:rsidRPr="0035592B" w:rsidRDefault="00B96E5F" w:rsidP="000D44B2">
      <w:pPr>
        <w:pStyle w:val="ListParagraph"/>
        <w:numPr>
          <w:ilvl w:val="0"/>
          <w:numId w:val="17"/>
        </w:numPr>
      </w:pPr>
      <w:r w:rsidRPr="0035592B">
        <w:t>Honor the ideals and principles of the NAEYC Code of Ethical Conduct.</w:t>
      </w:r>
    </w:p>
    <w:p w14:paraId="7A658ED9" w14:textId="17F40FBA" w:rsidR="00B96E5F" w:rsidRPr="000D44B2" w:rsidRDefault="00B96E5F" w:rsidP="000D44B2"/>
    <w:p w14:paraId="25261C3C" w14:textId="3A14DDF1" w:rsidR="00B96E5F" w:rsidRPr="000D44B2" w:rsidRDefault="00B96E5F" w:rsidP="000D44B2">
      <w:pPr>
        <w:rPr>
          <w:b/>
          <w:bCs/>
          <w:i/>
          <w:iCs/>
        </w:rPr>
      </w:pPr>
      <w:r w:rsidRPr="000D44B2">
        <w:rPr>
          <w:b/>
          <w:bCs/>
          <w:i/>
          <w:iCs/>
        </w:rPr>
        <w:t>Professional Characteristics</w:t>
      </w:r>
    </w:p>
    <w:p w14:paraId="4215F7F3" w14:textId="77777777" w:rsidR="00B96E5F" w:rsidRPr="00255FBF" w:rsidRDefault="00255FBF" w:rsidP="000D44B2">
      <w:r>
        <w:t>In addition, I will</w:t>
      </w:r>
      <w:r w:rsidR="00B96E5F" w:rsidRPr="0035592B">
        <w:t xml:space="preserve"> strive to meet the following professional character</w:t>
      </w:r>
      <w:r>
        <w:t>istics in my training</w:t>
      </w:r>
      <w:r w:rsidR="00B96E5F" w:rsidRPr="0035592B">
        <w:t>:</w:t>
      </w:r>
    </w:p>
    <w:p w14:paraId="5FD5EA0F" w14:textId="77777777" w:rsidR="00255FBF" w:rsidRDefault="00B96E5F" w:rsidP="000D44B2">
      <w:pPr>
        <w:pStyle w:val="ListParagraph"/>
        <w:numPr>
          <w:ilvl w:val="0"/>
          <w:numId w:val="18"/>
        </w:numPr>
      </w:pPr>
      <w:r w:rsidRPr="0035592B">
        <w:t>Dres</w:t>
      </w:r>
      <w:r w:rsidR="00255FBF">
        <w:t>s appropriately for the setting.</w:t>
      </w:r>
    </w:p>
    <w:p w14:paraId="2C8137EA" w14:textId="77777777" w:rsidR="00082EA1" w:rsidRDefault="00255FBF" w:rsidP="000D44B2">
      <w:pPr>
        <w:pStyle w:val="ListParagraph"/>
        <w:numPr>
          <w:ilvl w:val="0"/>
          <w:numId w:val="18"/>
        </w:numPr>
      </w:pPr>
      <w:r>
        <w:t>Arrive on time and use time effectively for training.</w:t>
      </w:r>
    </w:p>
    <w:p w14:paraId="744AC626" w14:textId="77777777" w:rsidR="00255FBF" w:rsidRDefault="00082EA1" w:rsidP="000D44B2">
      <w:pPr>
        <w:pStyle w:val="ListParagraph"/>
        <w:numPr>
          <w:ilvl w:val="0"/>
          <w:numId w:val="18"/>
        </w:numPr>
      </w:pPr>
      <w:r>
        <w:t>Accept full responsibility for my attendance, behavior, and other actions.</w:t>
      </w:r>
    </w:p>
    <w:p w14:paraId="73A09E35" w14:textId="77777777" w:rsidR="00B96E5F" w:rsidRPr="0035592B" w:rsidRDefault="00255FBF" w:rsidP="000D44B2">
      <w:pPr>
        <w:pStyle w:val="ListParagraph"/>
        <w:numPr>
          <w:ilvl w:val="0"/>
          <w:numId w:val="18"/>
        </w:numPr>
      </w:pPr>
      <w:r>
        <w:t>Become familiar with expectations and program culture and adapt as needed.</w:t>
      </w:r>
    </w:p>
    <w:p w14:paraId="73E24193" w14:textId="77777777" w:rsidR="00E55B88" w:rsidRDefault="00255FBF" w:rsidP="000D44B2">
      <w:pPr>
        <w:pStyle w:val="ListParagraph"/>
        <w:numPr>
          <w:ilvl w:val="0"/>
          <w:numId w:val="18"/>
        </w:numPr>
      </w:pPr>
      <w:r>
        <w:t>Communicate with the training teacher to ensure that my interactions and plans are relevant to the</w:t>
      </w:r>
      <w:r w:rsidR="00B96E5F" w:rsidRPr="0035592B">
        <w:t xml:space="preserve"> needs of students and</w:t>
      </w:r>
      <w:r>
        <w:t xml:space="preserve"> the classroom curriculum goals.</w:t>
      </w:r>
    </w:p>
    <w:p w14:paraId="49FA9B03" w14:textId="77777777" w:rsidR="00255FBF" w:rsidRPr="00E55B88" w:rsidRDefault="00E55B88" w:rsidP="000D44B2">
      <w:pPr>
        <w:pStyle w:val="ListParagraph"/>
        <w:numPr>
          <w:ilvl w:val="0"/>
          <w:numId w:val="18"/>
        </w:numPr>
      </w:pPr>
      <w:r>
        <w:t>Arrive prep</w:t>
      </w:r>
      <w:r w:rsidR="006B1880">
        <w:t xml:space="preserve">ared with materials, questions and any </w:t>
      </w:r>
      <w:r>
        <w:t>paperwork completed and ready.</w:t>
      </w:r>
    </w:p>
    <w:p w14:paraId="2E19B09C" w14:textId="77777777" w:rsidR="00B96E5F" w:rsidRPr="0035592B" w:rsidRDefault="00B96E5F" w:rsidP="000D44B2">
      <w:pPr>
        <w:pStyle w:val="ListParagraph"/>
        <w:numPr>
          <w:ilvl w:val="0"/>
          <w:numId w:val="18"/>
        </w:numPr>
      </w:pPr>
      <w:r w:rsidRPr="0035592B">
        <w:t>Make sure that written commu</w:t>
      </w:r>
      <w:r w:rsidR="00255FBF">
        <w:t>nication is accurate and professional.</w:t>
      </w:r>
    </w:p>
    <w:p w14:paraId="2A992771" w14:textId="77777777" w:rsidR="00255FBF" w:rsidRDefault="00255FBF" w:rsidP="000D44B2">
      <w:pPr>
        <w:pStyle w:val="ListParagraph"/>
        <w:numPr>
          <w:ilvl w:val="0"/>
          <w:numId w:val="18"/>
        </w:numPr>
      </w:pPr>
      <w:r>
        <w:t>Work as part of the teaching team, increasing duties each time I participate.</w:t>
      </w:r>
    </w:p>
    <w:p w14:paraId="508ADA90" w14:textId="77777777" w:rsidR="00B96E5F" w:rsidRPr="00255FBF" w:rsidRDefault="00255FBF" w:rsidP="000D44B2">
      <w:pPr>
        <w:pStyle w:val="ListParagraph"/>
        <w:numPr>
          <w:ilvl w:val="0"/>
          <w:numId w:val="18"/>
        </w:numPr>
      </w:pPr>
      <w:r>
        <w:t>Be open to suggestions and ideas that push me out of my “comfort zone”.</w:t>
      </w:r>
    </w:p>
    <w:p w14:paraId="79EFAF35" w14:textId="77777777" w:rsidR="00255FBF" w:rsidRDefault="00B96E5F" w:rsidP="000D44B2">
      <w:pPr>
        <w:pStyle w:val="ListParagraph"/>
        <w:numPr>
          <w:ilvl w:val="0"/>
          <w:numId w:val="18"/>
        </w:numPr>
      </w:pPr>
      <w:r w:rsidRPr="0035592B">
        <w:t>Seek out opportuniti</w:t>
      </w:r>
      <w:r w:rsidR="00255FBF">
        <w:t>es for professional development as appropriate.</w:t>
      </w:r>
    </w:p>
    <w:p w14:paraId="7B218FD8" w14:textId="77777777" w:rsidR="00B96E5F" w:rsidRPr="0035592B" w:rsidRDefault="00255FBF" w:rsidP="000D44B2">
      <w:pPr>
        <w:pStyle w:val="ListParagraph"/>
        <w:numPr>
          <w:ilvl w:val="0"/>
          <w:numId w:val="18"/>
        </w:numPr>
      </w:pPr>
      <w:r>
        <w:t>Maintain confidentiality at all times</w:t>
      </w:r>
      <w:r w:rsidR="00E55B88">
        <w:t>.</w:t>
      </w:r>
    </w:p>
    <w:p w14:paraId="3BD462BF" w14:textId="67CE2732" w:rsidR="00E55B88" w:rsidRDefault="00E55B88">
      <w:pPr>
        <w:contextualSpacing w:val="0"/>
      </w:pPr>
    </w:p>
    <w:p w14:paraId="6AC2A910" w14:textId="77777777" w:rsidR="000D44B2" w:rsidRDefault="000D44B2">
      <w:pPr>
        <w:contextualSpacing w:val="0"/>
      </w:pPr>
    </w:p>
    <w:p w14:paraId="5DDD194B" w14:textId="77777777" w:rsidR="00E55B88" w:rsidRDefault="006B1880">
      <w:pPr>
        <w:contextualSpacing w:val="0"/>
      </w:pPr>
      <w:r>
        <w:t>______________________________</w:t>
      </w:r>
      <w:r>
        <w:tab/>
        <w:t xml:space="preserve">   ___</w:t>
      </w:r>
      <w:r w:rsidR="00E55B88">
        <w:t>__</w:t>
      </w:r>
      <w:r>
        <w:t>____________</w:t>
      </w:r>
      <w:r w:rsidR="00E55B88">
        <w:t>__________</w:t>
      </w:r>
      <w:r>
        <w:t xml:space="preserve">        </w:t>
      </w:r>
      <w:r w:rsidR="00E55B88">
        <w:t>______________</w:t>
      </w:r>
    </w:p>
    <w:p w14:paraId="766A0420" w14:textId="5C2D31F7" w:rsidR="00BE2450" w:rsidRDefault="006B1880">
      <w:pPr>
        <w:contextualSpacing w:val="0"/>
      </w:pPr>
      <w:r>
        <w:t>Printed Name</w:t>
      </w:r>
      <w:r w:rsidR="00E55B88">
        <w:tab/>
      </w:r>
      <w:r w:rsidR="00E55B88">
        <w:tab/>
      </w:r>
      <w:r w:rsidR="00E55B88">
        <w:tab/>
      </w:r>
      <w:r w:rsidR="00E55B88">
        <w:tab/>
      </w:r>
      <w:r>
        <w:t xml:space="preserve">   Signature </w:t>
      </w:r>
      <w:r w:rsidR="00E55B88">
        <w:tab/>
      </w:r>
      <w:r w:rsidR="00E55B88">
        <w:tab/>
      </w:r>
      <w:r w:rsidR="00E55B88">
        <w:tab/>
      </w:r>
      <w:r w:rsidR="00E55B88">
        <w:tab/>
      </w:r>
      <w:r>
        <w:t xml:space="preserve">    </w:t>
      </w:r>
      <w:r w:rsidR="00E55B88">
        <w:t>Date</w:t>
      </w:r>
      <w:r w:rsidR="00BE2450">
        <w:br w:type="page"/>
      </w:r>
    </w:p>
    <w:p w14:paraId="1E27F88F" w14:textId="77777777" w:rsidR="00082EA1" w:rsidRPr="00BE2450" w:rsidRDefault="00082EA1" w:rsidP="00B533C4">
      <w:pPr>
        <w:pStyle w:val="Heading4"/>
      </w:pPr>
      <w:r w:rsidRPr="00BE2450">
        <w:lastRenderedPageBreak/>
        <w:t>REQUEST TO TRAINING TEACHER</w:t>
      </w:r>
    </w:p>
    <w:p w14:paraId="41B17BF0" w14:textId="77777777" w:rsidR="006B1880" w:rsidRPr="00BE2450" w:rsidRDefault="006B1880" w:rsidP="00082EA1">
      <w:pPr>
        <w:rPr>
          <w:rFonts w:asciiTheme="majorHAnsi" w:hAnsiTheme="majorHAnsi" w:cstheme="majorHAnsi"/>
          <w:b/>
          <w:bCs/>
          <w:i/>
          <w:iCs/>
          <w:color w:val="000000"/>
        </w:rPr>
      </w:pPr>
    </w:p>
    <w:p w14:paraId="50EC851F" w14:textId="77777777" w:rsidR="006B1880" w:rsidRPr="00BE2450" w:rsidRDefault="006B1880" w:rsidP="00082EA1">
      <w:pPr>
        <w:rPr>
          <w:rFonts w:asciiTheme="majorHAnsi" w:hAnsiTheme="majorHAnsi" w:cstheme="majorHAnsi"/>
          <w:bCs/>
          <w:iCs/>
          <w:color w:val="000000"/>
        </w:rPr>
      </w:pPr>
      <w:r w:rsidRPr="00BE2450">
        <w:rPr>
          <w:rFonts w:asciiTheme="majorHAnsi" w:hAnsiTheme="majorHAnsi" w:cstheme="majorHAnsi"/>
          <w:bCs/>
          <w:iCs/>
          <w:color w:val="000000"/>
        </w:rPr>
        <w:t>Dear Training Teacher;</w:t>
      </w:r>
    </w:p>
    <w:p w14:paraId="1CBBD56C" w14:textId="77777777" w:rsidR="006B1880" w:rsidRPr="00BE2450" w:rsidRDefault="006B1880" w:rsidP="00082EA1">
      <w:pPr>
        <w:rPr>
          <w:rFonts w:asciiTheme="majorHAnsi" w:hAnsiTheme="majorHAnsi" w:cstheme="majorHAnsi"/>
          <w:b/>
          <w:bCs/>
          <w:i/>
          <w:iCs/>
          <w:color w:val="000000"/>
        </w:rPr>
      </w:pPr>
    </w:p>
    <w:p w14:paraId="6CF75DEF" w14:textId="77777777" w:rsidR="00082EA1" w:rsidRPr="00BE2450" w:rsidRDefault="00082EA1" w:rsidP="00082EA1">
      <w:pPr>
        <w:rPr>
          <w:rFonts w:asciiTheme="majorHAnsi" w:hAnsiTheme="majorHAnsi" w:cstheme="majorHAnsi"/>
        </w:rPr>
      </w:pPr>
      <w:r w:rsidRPr="00BE2450">
        <w:rPr>
          <w:rFonts w:asciiTheme="majorHAnsi" w:hAnsiTheme="majorHAnsi" w:cstheme="majorHAnsi"/>
          <w:bCs/>
          <w:i/>
          <w:iCs/>
          <w:color w:val="000000"/>
        </w:rPr>
        <w:t>My experience is limited.  I want to learn.  Please don’t expect perfection whenever I interact, guide behavior, lead a lesson, or do bulletin boards.  Please be patient with me.</w:t>
      </w:r>
    </w:p>
    <w:p w14:paraId="68DB8186" w14:textId="77777777" w:rsidR="00082EA1" w:rsidRPr="00BE2450" w:rsidRDefault="00082EA1" w:rsidP="00082EA1">
      <w:pPr>
        <w:rPr>
          <w:rFonts w:asciiTheme="majorHAnsi" w:hAnsiTheme="majorHAnsi" w:cstheme="majorHAnsi"/>
        </w:rPr>
      </w:pPr>
    </w:p>
    <w:p w14:paraId="4804DA81" w14:textId="77777777" w:rsidR="00082EA1" w:rsidRPr="00BE2450" w:rsidRDefault="00082EA1" w:rsidP="00082EA1">
      <w:pPr>
        <w:rPr>
          <w:rFonts w:asciiTheme="majorHAnsi" w:hAnsiTheme="majorHAnsi" w:cstheme="majorHAnsi"/>
        </w:rPr>
      </w:pPr>
      <w:r w:rsidRPr="00BE2450">
        <w:rPr>
          <w:rFonts w:asciiTheme="majorHAnsi" w:hAnsiTheme="majorHAnsi" w:cstheme="majorHAnsi"/>
          <w:bCs/>
          <w:i/>
          <w:iCs/>
          <w:color w:val="000000"/>
        </w:rPr>
        <w:t>My eyes have not yet been trained to see all the students in the classroom most of the time.</w:t>
      </w:r>
    </w:p>
    <w:p w14:paraId="7D3F651F" w14:textId="77777777" w:rsidR="00082EA1" w:rsidRPr="00BE2450" w:rsidRDefault="00082EA1" w:rsidP="00082EA1">
      <w:pPr>
        <w:rPr>
          <w:rFonts w:asciiTheme="majorHAnsi" w:hAnsiTheme="majorHAnsi" w:cstheme="majorHAnsi"/>
        </w:rPr>
      </w:pPr>
    </w:p>
    <w:p w14:paraId="04174370" w14:textId="46221871" w:rsidR="00082EA1" w:rsidRPr="00BE2450" w:rsidRDefault="00082EA1" w:rsidP="00082EA1">
      <w:pPr>
        <w:rPr>
          <w:rFonts w:asciiTheme="majorHAnsi" w:hAnsiTheme="majorHAnsi" w:cstheme="majorHAnsi"/>
        </w:rPr>
      </w:pPr>
      <w:r w:rsidRPr="00BE2450">
        <w:rPr>
          <w:rFonts w:asciiTheme="majorHAnsi" w:hAnsiTheme="majorHAnsi" w:cstheme="majorHAnsi"/>
          <w:bCs/>
          <w:i/>
          <w:iCs/>
          <w:color w:val="000000"/>
        </w:rPr>
        <w:t xml:space="preserve">Classroom responsibilities will always be there.  I’m only with you for a </w:t>
      </w:r>
      <w:r w:rsidR="00CC7F5A">
        <w:rPr>
          <w:rFonts w:asciiTheme="majorHAnsi" w:hAnsiTheme="majorHAnsi" w:cstheme="majorHAnsi"/>
          <w:bCs/>
          <w:i/>
          <w:iCs/>
          <w:color w:val="000000"/>
        </w:rPr>
        <w:t>quarter</w:t>
      </w:r>
      <w:r w:rsidRPr="00BE2450">
        <w:rPr>
          <w:rFonts w:asciiTheme="majorHAnsi" w:hAnsiTheme="majorHAnsi" w:cstheme="majorHAnsi"/>
          <w:bCs/>
          <w:i/>
          <w:iCs/>
          <w:color w:val="000000"/>
        </w:rPr>
        <w:t>—a short time.  Please take time to explain things to me and do so willingly.</w:t>
      </w:r>
    </w:p>
    <w:p w14:paraId="0B82C5D4" w14:textId="77777777" w:rsidR="00082EA1" w:rsidRPr="00BE2450" w:rsidRDefault="00082EA1" w:rsidP="00082EA1">
      <w:pPr>
        <w:rPr>
          <w:rFonts w:asciiTheme="majorHAnsi" w:hAnsiTheme="majorHAnsi" w:cstheme="majorHAnsi"/>
        </w:rPr>
      </w:pPr>
    </w:p>
    <w:p w14:paraId="32EC1AF3" w14:textId="77777777" w:rsidR="00082EA1" w:rsidRPr="00BE2450" w:rsidRDefault="00082EA1" w:rsidP="00082EA1">
      <w:pPr>
        <w:rPr>
          <w:rFonts w:asciiTheme="majorHAnsi" w:hAnsiTheme="majorHAnsi" w:cstheme="majorHAnsi"/>
        </w:rPr>
      </w:pPr>
      <w:r w:rsidRPr="00BE2450">
        <w:rPr>
          <w:rFonts w:asciiTheme="majorHAnsi" w:hAnsiTheme="majorHAnsi" w:cstheme="majorHAnsi"/>
          <w:bCs/>
          <w:i/>
          <w:iCs/>
          <w:color w:val="000000"/>
        </w:rPr>
        <w:t>My feelings are real.   Please be sensitive to my needs and don’t get annoyed if I ask a lot of questions and am uncertain about what to do sometimes.   Treat me as you would like to be treated.</w:t>
      </w:r>
    </w:p>
    <w:p w14:paraId="26D2BA50" w14:textId="77777777" w:rsidR="00082EA1" w:rsidRPr="00BE2450" w:rsidRDefault="00082EA1" w:rsidP="00082EA1">
      <w:pPr>
        <w:rPr>
          <w:rFonts w:asciiTheme="majorHAnsi" w:hAnsiTheme="majorHAnsi" w:cstheme="majorHAnsi"/>
        </w:rPr>
      </w:pPr>
    </w:p>
    <w:p w14:paraId="7D426753" w14:textId="77777777" w:rsidR="00082EA1" w:rsidRPr="00BE2450" w:rsidRDefault="00082EA1" w:rsidP="00082EA1">
      <w:pPr>
        <w:rPr>
          <w:rFonts w:asciiTheme="majorHAnsi" w:hAnsiTheme="majorHAnsi" w:cstheme="majorHAnsi"/>
        </w:rPr>
      </w:pPr>
      <w:r w:rsidRPr="00BE2450">
        <w:rPr>
          <w:rFonts w:asciiTheme="majorHAnsi" w:hAnsiTheme="majorHAnsi" w:cstheme="majorHAnsi"/>
          <w:bCs/>
          <w:i/>
          <w:iCs/>
          <w:color w:val="000000"/>
        </w:rPr>
        <w:t>I am a unique individual, like each one of your students.  Please treasure my being, holding me accountable for my actions, giving me guidelines to follow, and disciplining me in a professional manner, if need be.   </w:t>
      </w:r>
    </w:p>
    <w:p w14:paraId="7782DA4D" w14:textId="77777777" w:rsidR="00082EA1" w:rsidRPr="00BE2450" w:rsidRDefault="00082EA1" w:rsidP="00082EA1">
      <w:pPr>
        <w:rPr>
          <w:rFonts w:asciiTheme="majorHAnsi" w:hAnsiTheme="majorHAnsi" w:cstheme="majorHAnsi"/>
        </w:rPr>
      </w:pPr>
    </w:p>
    <w:p w14:paraId="71FDC59D" w14:textId="77777777" w:rsidR="006B1880" w:rsidRPr="00BE2450" w:rsidRDefault="00082EA1" w:rsidP="00082EA1">
      <w:pPr>
        <w:rPr>
          <w:rFonts w:asciiTheme="majorHAnsi" w:hAnsiTheme="majorHAnsi" w:cstheme="majorHAnsi"/>
          <w:bCs/>
          <w:i/>
          <w:iCs/>
          <w:color w:val="000000"/>
        </w:rPr>
      </w:pPr>
      <w:r w:rsidRPr="00BE2450">
        <w:rPr>
          <w:rFonts w:asciiTheme="majorHAnsi" w:hAnsiTheme="majorHAnsi" w:cstheme="majorHAnsi"/>
          <w:bCs/>
          <w:i/>
          <w:iCs/>
          <w:color w:val="000000"/>
        </w:rPr>
        <w:t>I need your suppo</w:t>
      </w:r>
      <w:r w:rsidR="006B1880" w:rsidRPr="00BE2450">
        <w:rPr>
          <w:rFonts w:asciiTheme="majorHAnsi" w:hAnsiTheme="majorHAnsi" w:cstheme="majorHAnsi"/>
          <w:bCs/>
          <w:i/>
          <w:iCs/>
          <w:color w:val="000000"/>
        </w:rPr>
        <w:t>rt and encouragement to grow.  Pointing out what I am doing correctly and o</w:t>
      </w:r>
      <w:r w:rsidRPr="00BE2450">
        <w:rPr>
          <w:rFonts w:asciiTheme="majorHAnsi" w:hAnsiTheme="majorHAnsi" w:cstheme="majorHAnsi"/>
          <w:bCs/>
          <w:i/>
          <w:iCs/>
          <w:color w:val="000000"/>
        </w:rPr>
        <w:t>ccasional praise can be reassuring</w:t>
      </w:r>
      <w:r w:rsidR="006B1880" w:rsidRPr="00BE2450">
        <w:rPr>
          <w:rFonts w:asciiTheme="majorHAnsi" w:hAnsiTheme="majorHAnsi" w:cstheme="majorHAnsi"/>
          <w:bCs/>
          <w:i/>
          <w:iCs/>
          <w:color w:val="000000"/>
        </w:rPr>
        <w:t xml:space="preserve"> and help me feel comfortable to take risks and grow.</w:t>
      </w:r>
    </w:p>
    <w:p w14:paraId="2F930BCD" w14:textId="77777777" w:rsidR="00082EA1" w:rsidRPr="00BE2450" w:rsidRDefault="00082EA1" w:rsidP="00082EA1">
      <w:pPr>
        <w:rPr>
          <w:rFonts w:asciiTheme="majorHAnsi" w:hAnsiTheme="majorHAnsi" w:cstheme="majorHAnsi"/>
        </w:rPr>
      </w:pPr>
    </w:p>
    <w:p w14:paraId="37388360" w14:textId="77777777" w:rsidR="00082EA1" w:rsidRPr="00BE2450" w:rsidRDefault="00082EA1" w:rsidP="00082EA1">
      <w:pPr>
        <w:rPr>
          <w:rFonts w:asciiTheme="majorHAnsi" w:hAnsiTheme="majorHAnsi" w:cstheme="majorHAnsi"/>
        </w:rPr>
      </w:pPr>
      <w:r w:rsidRPr="00BE2450">
        <w:rPr>
          <w:rFonts w:asciiTheme="majorHAnsi" w:hAnsiTheme="majorHAnsi" w:cstheme="majorHAnsi"/>
          <w:bCs/>
          <w:i/>
          <w:iCs/>
          <w:color w:val="000000"/>
        </w:rPr>
        <w:t>Pleas</w:t>
      </w:r>
      <w:r w:rsidR="006B1880" w:rsidRPr="00BE2450">
        <w:rPr>
          <w:rFonts w:asciiTheme="majorHAnsi" w:hAnsiTheme="majorHAnsi" w:cstheme="majorHAnsi"/>
          <w:bCs/>
          <w:i/>
          <w:iCs/>
          <w:color w:val="000000"/>
        </w:rPr>
        <w:t>e give me constructive feedback, focused on</w:t>
      </w:r>
      <w:r w:rsidRPr="00BE2450">
        <w:rPr>
          <w:rFonts w:asciiTheme="majorHAnsi" w:hAnsiTheme="majorHAnsi" w:cstheme="majorHAnsi"/>
          <w:bCs/>
          <w:i/>
          <w:iCs/>
          <w:color w:val="000000"/>
        </w:rPr>
        <w:t xml:space="preserve"> the things I do, without criticizing me.</w:t>
      </w:r>
    </w:p>
    <w:p w14:paraId="0E14D3CB" w14:textId="77777777" w:rsidR="00082EA1" w:rsidRPr="00BE2450" w:rsidRDefault="00082EA1" w:rsidP="00082EA1">
      <w:pPr>
        <w:rPr>
          <w:rFonts w:asciiTheme="majorHAnsi" w:hAnsiTheme="majorHAnsi" w:cstheme="majorHAnsi"/>
        </w:rPr>
      </w:pPr>
    </w:p>
    <w:p w14:paraId="500DC506" w14:textId="77777777" w:rsidR="00082EA1" w:rsidRPr="00BE2450" w:rsidRDefault="00082EA1" w:rsidP="00082EA1">
      <w:pPr>
        <w:rPr>
          <w:rFonts w:asciiTheme="majorHAnsi" w:hAnsiTheme="majorHAnsi" w:cstheme="majorHAnsi"/>
        </w:rPr>
      </w:pPr>
      <w:r w:rsidRPr="00BE2450">
        <w:rPr>
          <w:rFonts w:asciiTheme="majorHAnsi" w:hAnsiTheme="majorHAnsi" w:cstheme="majorHAnsi"/>
          <w:bCs/>
          <w:i/>
          <w:iCs/>
          <w:color w:val="000000"/>
        </w:rPr>
        <w:t>Please give me the freedom to make decisions and test them out as long as they don’t jeopardize the well-being and safety of the students.  If I fail, I can learn from my mistakes.  Then I’ll be better prepared to make decisions life requires of me.</w:t>
      </w:r>
    </w:p>
    <w:p w14:paraId="3B4C4C73" w14:textId="77777777" w:rsidR="00082EA1" w:rsidRPr="00BE2450" w:rsidRDefault="00082EA1" w:rsidP="00082EA1">
      <w:pPr>
        <w:rPr>
          <w:rFonts w:asciiTheme="majorHAnsi" w:hAnsiTheme="majorHAnsi" w:cstheme="majorHAnsi"/>
        </w:rPr>
      </w:pPr>
    </w:p>
    <w:p w14:paraId="791DA660" w14:textId="77777777" w:rsidR="006B1880" w:rsidRPr="00BE2450" w:rsidRDefault="00082EA1" w:rsidP="00082EA1">
      <w:pPr>
        <w:rPr>
          <w:rFonts w:asciiTheme="majorHAnsi" w:hAnsiTheme="majorHAnsi" w:cstheme="majorHAnsi"/>
          <w:bCs/>
          <w:i/>
          <w:iCs/>
          <w:color w:val="000000"/>
        </w:rPr>
      </w:pPr>
      <w:r w:rsidRPr="00BE2450">
        <w:rPr>
          <w:rFonts w:asciiTheme="majorHAnsi" w:hAnsiTheme="majorHAnsi" w:cstheme="majorHAnsi"/>
          <w:bCs/>
          <w:i/>
          <w:iCs/>
          <w:color w:val="000000"/>
        </w:rPr>
        <w:t>Please invite me to appropriate faculty meetings, seminars, workshops, parent meetings and to join educational organizations, setting a good example for me to follow.  I may not be able to attend but I will appreciate your confidence in me as a future fellow professional.</w:t>
      </w:r>
    </w:p>
    <w:p w14:paraId="388ACF5A" w14:textId="77777777" w:rsidR="00082EA1" w:rsidRPr="00BE2450" w:rsidRDefault="00082EA1" w:rsidP="00082EA1">
      <w:pPr>
        <w:rPr>
          <w:rFonts w:asciiTheme="majorHAnsi" w:hAnsiTheme="majorHAnsi" w:cstheme="majorHAnsi"/>
        </w:rPr>
      </w:pPr>
    </w:p>
    <w:p w14:paraId="40418CD5" w14:textId="77777777" w:rsidR="006B1880" w:rsidRPr="00BE2450" w:rsidRDefault="00082EA1" w:rsidP="00E80942">
      <w:pPr>
        <w:rPr>
          <w:rFonts w:asciiTheme="majorHAnsi" w:hAnsiTheme="majorHAnsi" w:cstheme="majorHAnsi"/>
          <w:i/>
          <w:iCs/>
          <w:color w:val="000000"/>
        </w:rPr>
      </w:pPr>
      <w:r w:rsidRPr="00BE2450">
        <w:rPr>
          <w:rFonts w:asciiTheme="majorHAnsi" w:hAnsiTheme="majorHAnsi" w:cstheme="majorHAnsi"/>
          <w:i/>
          <w:iCs/>
          <w:color w:val="000000"/>
        </w:rPr>
        <w:t>Learning is a life-long process and I know that I have much to learn.</w:t>
      </w:r>
    </w:p>
    <w:p w14:paraId="2DC498C1" w14:textId="280C4431" w:rsidR="00082EA1" w:rsidRDefault="00082EA1" w:rsidP="00082EA1">
      <w:pPr>
        <w:rPr>
          <w:rFonts w:asciiTheme="majorHAnsi" w:hAnsiTheme="majorHAnsi" w:cstheme="majorHAnsi"/>
        </w:rPr>
      </w:pPr>
    </w:p>
    <w:p w14:paraId="79A0D7A0" w14:textId="7339FC08" w:rsidR="00BE2450" w:rsidRDefault="00BE2450" w:rsidP="00082EA1">
      <w:pPr>
        <w:rPr>
          <w:rFonts w:asciiTheme="majorHAnsi" w:hAnsiTheme="majorHAnsi" w:cstheme="majorHAnsi"/>
        </w:rPr>
      </w:pPr>
    </w:p>
    <w:p w14:paraId="1286C4BB" w14:textId="77777777" w:rsidR="00BE2450" w:rsidRDefault="00BE2450" w:rsidP="00082EA1">
      <w:pPr>
        <w:rPr>
          <w:rFonts w:asciiTheme="majorHAnsi" w:hAnsiTheme="majorHAnsi" w:cstheme="majorHAnsi"/>
        </w:rPr>
      </w:pPr>
    </w:p>
    <w:p w14:paraId="1A9F952A" w14:textId="772A21C1" w:rsidR="00BE2450" w:rsidRDefault="00BE2450" w:rsidP="00082EA1">
      <w:pPr>
        <w:rPr>
          <w:rFonts w:asciiTheme="majorHAnsi" w:hAnsiTheme="majorHAnsi" w:cstheme="majorHAnsi"/>
        </w:rPr>
      </w:pPr>
    </w:p>
    <w:p w14:paraId="6A24E1A1" w14:textId="7A066E9A" w:rsidR="006B1880" w:rsidRDefault="006B1880" w:rsidP="00082EA1">
      <w:pPr>
        <w:rPr>
          <w:rFonts w:asciiTheme="majorHAnsi" w:hAnsiTheme="majorHAnsi" w:cstheme="majorHAnsi"/>
        </w:rPr>
      </w:pPr>
      <w:r w:rsidRPr="00BE2450">
        <w:rPr>
          <w:rFonts w:asciiTheme="majorHAnsi" w:hAnsiTheme="majorHAnsi" w:cstheme="majorHAnsi"/>
        </w:rPr>
        <w:t>Sincerely,</w:t>
      </w:r>
    </w:p>
    <w:p w14:paraId="23F0BC33" w14:textId="77777777" w:rsidR="006B1880" w:rsidRPr="00BE2450" w:rsidRDefault="006B1880" w:rsidP="00082EA1">
      <w:pPr>
        <w:rPr>
          <w:rFonts w:asciiTheme="majorHAnsi" w:hAnsiTheme="majorHAnsi" w:cstheme="majorHAnsi"/>
        </w:rPr>
      </w:pPr>
    </w:p>
    <w:p w14:paraId="6570BAC8" w14:textId="77777777" w:rsidR="006B1880" w:rsidRPr="00BE2450" w:rsidRDefault="006B1880" w:rsidP="00082EA1">
      <w:pPr>
        <w:rPr>
          <w:rFonts w:asciiTheme="majorHAnsi" w:hAnsiTheme="majorHAnsi" w:cstheme="majorHAnsi"/>
        </w:rPr>
      </w:pPr>
    </w:p>
    <w:p w14:paraId="30BA64B9" w14:textId="77777777" w:rsidR="00082EA1" w:rsidRPr="00BE2450" w:rsidRDefault="00632307" w:rsidP="00082EA1">
      <w:pPr>
        <w:rPr>
          <w:rFonts w:asciiTheme="majorHAnsi" w:hAnsiTheme="majorHAnsi" w:cstheme="majorHAnsi"/>
        </w:rPr>
      </w:pPr>
      <w:r w:rsidRPr="00BE2450">
        <w:rPr>
          <w:rFonts w:asciiTheme="majorHAnsi" w:hAnsiTheme="majorHAnsi" w:cstheme="majorHAnsi"/>
        </w:rPr>
        <w:t>___________________________________________________</w:t>
      </w:r>
    </w:p>
    <w:p w14:paraId="79B6CD6B" w14:textId="77777777" w:rsidR="006B1880" w:rsidRPr="00BE2450" w:rsidRDefault="006B1880" w:rsidP="00082EA1">
      <w:pPr>
        <w:rPr>
          <w:rFonts w:asciiTheme="majorHAnsi" w:hAnsiTheme="majorHAnsi" w:cstheme="majorHAnsi"/>
          <w:iCs/>
          <w:color w:val="000000"/>
        </w:rPr>
      </w:pPr>
    </w:p>
    <w:p w14:paraId="16D0B3EC" w14:textId="4D430B66" w:rsidR="00BE2450" w:rsidRDefault="00BE2450">
      <w:pPr>
        <w:rPr>
          <w:rFonts w:ascii="Times New Roman" w:hAnsi="Times New Roman" w:cs="Times New Roman"/>
          <w:iCs/>
          <w:color w:val="000000"/>
          <w:sz w:val="22"/>
        </w:rPr>
      </w:pPr>
      <w:r>
        <w:rPr>
          <w:rFonts w:asciiTheme="majorHAnsi" w:hAnsiTheme="majorHAnsi" w:cstheme="majorHAnsi"/>
          <w:iCs/>
          <w:color w:val="000000"/>
        </w:rPr>
        <w:t>(</w:t>
      </w:r>
      <w:r w:rsidR="00082EA1" w:rsidRPr="00BE2450">
        <w:rPr>
          <w:rFonts w:asciiTheme="majorHAnsi" w:hAnsiTheme="majorHAnsi" w:cstheme="majorHAnsi"/>
          <w:iCs/>
          <w:color w:val="000000"/>
        </w:rPr>
        <w:t>Paraphrased from “Parenthood Without Hassles ---Well, Almost,” by Dr. Kevin Leman.</w:t>
      </w:r>
      <w:r>
        <w:rPr>
          <w:rFonts w:asciiTheme="majorHAnsi" w:hAnsiTheme="majorHAnsi" w:cstheme="majorHAnsi"/>
          <w:iCs/>
          <w:color w:val="000000"/>
        </w:rPr>
        <w:t>)</w:t>
      </w:r>
      <w:r>
        <w:rPr>
          <w:rFonts w:ascii="Times New Roman" w:hAnsi="Times New Roman" w:cs="Times New Roman"/>
          <w:iCs/>
          <w:color w:val="000000"/>
          <w:sz w:val="22"/>
        </w:rPr>
        <w:br w:type="page"/>
      </w:r>
    </w:p>
    <w:p w14:paraId="3AE65AB1" w14:textId="77777777" w:rsidR="008E43AA" w:rsidRPr="00B96E5F" w:rsidRDefault="008E43AA" w:rsidP="00B533C4">
      <w:pPr>
        <w:pStyle w:val="Heading4"/>
      </w:pPr>
      <w:r w:rsidRPr="00B96E5F">
        <w:lastRenderedPageBreak/>
        <w:t>ECE Practicum Fieldwork Sign In / Out Sheet</w:t>
      </w:r>
    </w:p>
    <w:p w14:paraId="3231F991" w14:textId="77777777" w:rsidR="008E43AA" w:rsidRPr="00B96E5F" w:rsidRDefault="008E43AA" w:rsidP="00BE2450"/>
    <w:p w14:paraId="423FEB2B" w14:textId="77777777" w:rsidR="008E43AA" w:rsidRPr="00B96E5F" w:rsidRDefault="008E43AA">
      <w:pPr>
        <w:rPr>
          <w:rFonts w:eastAsia="Cambria" w:cs="Times New Roman"/>
        </w:rPr>
      </w:pPr>
      <w:r w:rsidRPr="00B96E5F">
        <w:rPr>
          <w:rFonts w:eastAsia="Cambria" w:cs="Times New Roman"/>
        </w:rPr>
        <w:t>Practicum Student’s Name: ____________</w:t>
      </w:r>
      <w:r w:rsidR="008475A1">
        <w:rPr>
          <w:rFonts w:eastAsia="Cambria" w:cs="Times New Roman"/>
        </w:rPr>
        <w:t>__________________</w:t>
      </w:r>
      <w:r w:rsidRPr="00B96E5F">
        <w:rPr>
          <w:rFonts w:eastAsia="Cambria" w:cs="Times New Roman"/>
        </w:rPr>
        <w:t>________________________</w:t>
      </w:r>
    </w:p>
    <w:p w14:paraId="292DB301" w14:textId="77777777" w:rsidR="008E43AA" w:rsidRPr="00B96E5F" w:rsidRDefault="008475A1" w:rsidP="008E43AA">
      <w:pPr>
        <w:tabs>
          <w:tab w:val="left" w:pos="7740"/>
        </w:tabs>
        <w:rPr>
          <w:rFonts w:eastAsia="Cambria" w:cs="Times New Roman"/>
        </w:rPr>
      </w:pPr>
      <w:r>
        <w:rPr>
          <w:rFonts w:eastAsia="Cambria" w:cs="Times New Roman"/>
        </w:rPr>
        <w:t>Practicum Teacher’s</w:t>
      </w:r>
      <w:r w:rsidR="008E43AA" w:rsidRPr="00B96E5F">
        <w:rPr>
          <w:rFonts w:eastAsia="Cambria" w:cs="Times New Roman"/>
        </w:rPr>
        <w:t xml:space="preserve"> Name: ________</w:t>
      </w:r>
      <w:r>
        <w:rPr>
          <w:rFonts w:eastAsia="Cambria" w:cs="Times New Roman"/>
        </w:rPr>
        <w:t>_____________________</w:t>
      </w:r>
      <w:r w:rsidR="008E43AA" w:rsidRPr="00B96E5F">
        <w:rPr>
          <w:rFonts w:eastAsia="Cambria" w:cs="Times New Roman"/>
        </w:rPr>
        <w:t>_________________________</w:t>
      </w:r>
    </w:p>
    <w:p w14:paraId="5938F3CB" w14:textId="77777777" w:rsidR="008E43AA" w:rsidRPr="00B96E5F" w:rsidRDefault="008475A1">
      <w:pPr>
        <w:rPr>
          <w:rFonts w:eastAsia="Cambria" w:cs="Times New Roman"/>
        </w:rPr>
      </w:pPr>
      <w:r>
        <w:rPr>
          <w:rFonts w:eastAsia="Cambria" w:cs="Times New Roman"/>
        </w:rPr>
        <w:t>Scheduled</w:t>
      </w:r>
      <w:r w:rsidR="008E43AA" w:rsidRPr="00B96E5F">
        <w:rPr>
          <w:rFonts w:eastAsia="Cambria" w:cs="Times New Roman"/>
        </w:rPr>
        <w:t xml:space="preserve"> Days</w:t>
      </w:r>
      <w:r>
        <w:rPr>
          <w:rFonts w:eastAsia="Cambria" w:cs="Times New Roman"/>
        </w:rPr>
        <w:t xml:space="preserve"> and Times</w:t>
      </w:r>
      <w:r w:rsidR="008E43AA" w:rsidRPr="00B96E5F">
        <w:rPr>
          <w:rFonts w:eastAsia="Cambria" w:cs="Times New Roman"/>
        </w:rPr>
        <w:t>: ___________</w:t>
      </w:r>
      <w:r>
        <w:rPr>
          <w:rFonts w:eastAsia="Cambria" w:cs="Times New Roman"/>
        </w:rPr>
        <w:t>________________</w:t>
      </w:r>
      <w:r w:rsidR="008E43AA" w:rsidRPr="00B96E5F">
        <w:rPr>
          <w:rFonts w:eastAsia="Cambria" w:cs="Times New Roman"/>
        </w:rPr>
        <w:t>_____</w:t>
      </w:r>
      <w:r>
        <w:rPr>
          <w:rFonts w:eastAsia="Cambria" w:cs="Times New Roman"/>
        </w:rPr>
        <w:t>____</w:t>
      </w:r>
      <w:r w:rsidR="008E43AA" w:rsidRPr="00B96E5F">
        <w:rPr>
          <w:rFonts w:eastAsia="Cambria" w:cs="Times New Roman"/>
        </w:rPr>
        <w:t>__________________</w:t>
      </w:r>
    </w:p>
    <w:p w14:paraId="78EDA90E" w14:textId="77777777" w:rsidR="008E43AA" w:rsidRPr="00BE2450" w:rsidRDefault="008E43AA" w:rsidP="00BE245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1"/>
        <w:gridCol w:w="1367"/>
        <w:gridCol w:w="1530"/>
        <w:gridCol w:w="1710"/>
        <w:gridCol w:w="3060"/>
      </w:tblGrid>
      <w:tr w:rsidR="008E43AA" w:rsidRPr="00AF77B5" w14:paraId="4F3C8C53" w14:textId="77777777" w:rsidTr="00271F0A">
        <w:trPr>
          <w:trHeight w:val="251"/>
        </w:trPr>
        <w:tc>
          <w:tcPr>
            <w:tcW w:w="1801" w:type="dxa"/>
          </w:tcPr>
          <w:p w14:paraId="507B7705" w14:textId="77777777" w:rsidR="008E43AA" w:rsidRPr="00AF77B5" w:rsidRDefault="008E43AA">
            <w:pPr>
              <w:rPr>
                <w:rFonts w:ascii="Calibri Light" w:eastAsia="Cambria" w:hAnsi="Calibri Light" w:cs="Times New Roman"/>
                <w:b/>
                <w:sz w:val="22"/>
                <w:szCs w:val="22"/>
              </w:rPr>
            </w:pPr>
            <w:r w:rsidRPr="00AF77B5">
              <w:rPr>
                <w:rFonts w:ascii="Calibri Light" w:eastAsia="Cambria" w:hAnsi="Calibri Light" w:cs="Times New Roman"/>
                <w:b/>
                <w:sz w:val="22"/>
                <w:szCs w:val="22"/>
              </w:rPr>
              <w:t>Date</w:t>
            </w:r>
          </w:p>
        </w:tc>
        <w:tc>
          <w:tcPr>
            <w:tcW w:w="1367" w:type="dxa"/>
          </w:tcPr>
          <w:p w14:paraId="2B91DB40" w14:textId="77777777" w:rsidR="008E43AA" w:rsidRPr="00AF77B5" w:rsidRDefault="008E43AA">
            <w:pPr>
              <w:rPr>
                <w:rFonts w:ascii="Calibri Light" w:eastAsia="Cambria" w:hAnsi="Calibri Light" w:cs="Times New Roman"/>
                <w:b/>
                <w:sz w:val="22"/>
                <w:szCs w:val="22"/>
              </w:rPr>
            </w:pPr>
            <w:r w:rsidRPr="00AF77B5">
              <w:rPr>
                <w:rFonts w:ascii="Calibri Light" w:eastAsia="Cambria" w:hAnsi="Calibri Light" w:cs="Times New Roman"/>
                <w:b/>
                <w:sz w:val="22"/>
                <w:szCs w:val="22"/>
              </w:rPr>
              <w:t>Time In</w:t>
            </w:r>
          </w:p>
        </w:tc>
        <w:tc>
          <w:tcPr>
            <w:tcW w:w="1530" w:type="dxa"/>
          </w:tcPr>
          <w:p w14:paraId="1594F753" w14:textId="77777777" w:rsidR="008E43AA" w:rsidRPr="00AF77B5" w:rsidRDefault="008E43AA">
            <w:pPr>
              <w:rPr>
                <w:rFonts w:ascii="Calibri Light" w:eastAsia="Cambria" w:hAnsi="Calibri Light" w:cs="Times New Roman"/>
                <w:b/>
                <w:sz w:val="22"/>
                <w:szCs w:val="22"/>
              </w:rPr>
            </w:pPr>
            <w:r w:rsidRPr="00AF77B5">
              <w:rPr>
                <w:rFonts w:ascii="Calibri Light" w:eastAsia="Cambria" w:hAnsi="Calibri Light" w:cs="Times New Roman"/>
                <w:b/>
                <w:sz w:val="22"/>
                <w:szCs w:val="22"/>
              </w:rPr>
              <w:t>Time Out</w:t>
            </w:r>
          </w:p>
        </w:tc>
        <w:tc>
          <w:tcPr>
            <w:tcW w:w="1710" w:type="dxa"/>
          </w:tcPr>
          <w:p w14:paraId="0EE0F329" w14:textId="77777777" w:rsidR="008E43AA" w:rsidRPr="00AF77B5" w:rsidRDefault="008E43AA">
            <w:pPr>
              <w:rPr>
                <w:rFonts w:ascii="Calibri Light" w:eastAsia="Cambria" w:hAnsi="Calibri Light" w:cs="Times New Roman"/>
                <w:b/>
                <w:sz w:val="22"/>
                <w:szCs w:val="22"/>
              </w:rPr>
            </w:pPr>
            <w:r w:rsidRPr="00AF77B5">
              <w:rPr>
                <w:rFonts w:ascii="Calibri Light" w:eastAsia="Cambria" w:hAnsi="Calibri Light" w:cs="Times New Roman"/>
                <w:b/>
                <w:sz w:val="22"/>
                <w:szCs w:val="22"/>
              </w:rPr>
              <w:t>Total Hours</w:t>
            </w:r>
          </w:p>
        </w:tc>
        <w:tc>
          <w:tcPr>
            <w:tcW w:w="3060" w:type="dxa"/>
          </w:tcPr>
          <w:p w14:paraId="66DD34B9" w14:textId="77777777" w:rsidR="008E43AA" w:rsidRPr="00AF77B5" w:rsidRDefault="008E43AA">
            <w:pPr>
              <w:rPr>
                <w:rFonts w:ascii="Calibri Light" w:eastAsia="Cambria" w:hAnsi="Calibri Light" w:cs="Times New Roman"/>
                <w:b/>
                <w:sz w:val="22"/>
                <w:szCs w:val="22"/>
              </w:rPr>
            </w:pPr>
            <w:r w:rsidRPr="00AF77B5">
              <w:rPr>
                <w:rFonts w:ascii="Calibri Light" w:eastAsia="Cambria" w:hAnsi="Calibri Light" w:cs="Times New Roman"/>
                <w:b/>
                <w:sz w:val="22"/>
                <w:szCs w:val="22"/>
              </w:rPr>
              <w:t>Student Signature</w:t>
            </w:r>
          </w:p>
        </w:tc>
      </w:tr>
      <w:tr w:rsidR="008E43AA" w:rsidRPr="00AF77B5" w14:paraId="7DB87427" w14:textId="77777777" w:rsidTr="00271F0A">
        <w:trPr>
          <w:trHeight w:val="251"/>
        </w:trPr>
        <w:tc>
          <w:tcPr>
            <w:tcW w:w="1801" w:type="dxa"/>
          </w:tcPr>
          <w:p w14:paraId="60E0344D" w14:textId="77777777" w:rsidR="008E43AA" w:rsidRPr="00E0588D" w:rsidRDefault="008E43AA">
            <w:pPr>
              <w:rPr>
                <w:rFonts w:ascii="Calibri Light" w:eastAsia="Cambria" w:hAnsi="Calibri Light" w:cs="Times New Roman"/>
                <w:i/>
                <w:sz w:val="22"/>
                <w:szCs w:val="22"/>
              </w:rPr>
            </w:pPr>
            <w:r w:rsidRPr="00E0588D">
              <w:rPr>
                <w:rFonts w:ascii="Calibri Light" w:eastAsia="Cambria" w:hAnsi="Calibri Light" w:cs="Times New Roman"/>
                <w:i/>
                <w:sz w:val="22"/>
                <w:szCs w:val="22"/>
              </w:rPr>
              <w:t>Example</w:t>
            </w:r>
          </w:p>
        </w:tc>
        <w:tc>
          <w:tcPr>
            <w:tcW w:w="1367" w:type="dxa"/>
          </w:tcPr>
          <w:p w14:paraId="14435A3F" w14:textId="77777777" w:rsidR="008E43AA" w:rsidRPr="00E0588D" w:rsidRDefault="008E43AA">
            <w:pPr>
              <w:rPr>
                <w:rFonts w:ascii="Calibri Light" w:eastAsia="Cambria" w:hAnsi="Calibri Light" w:cs="Times New Roman"/>
                <w:i/>
                <w:sz w:val="22"/>
                <w:szCs w:val="22"/>
              </w:rPr>
            </w:pPr>
          </w:p>
        </w:tc>
        <w:tc>
          <w:tcPr>
            <w:tcW w:w="1530" w:type="dxa"/>
          </w:tcPr>
          <w:p w14:paraId="76E9E86B" w14:textId="77777777" w:rsidR="008E43AA" w:rsidRPr="00E0588D" w:rsidRDefault="008E43AA">
            <w:pPr>
              <w:rPr>
                <w:rFonts w:ascii="Calibri Light" w:eastAsia="Cambria" w:hAnsi="Calibri Light" w:cs="Times New Roman"/>
                <w:i/>
                <w:sz w:val="22"/>
                <w:szCs w:val="22"/>
              </w:rPr>
            </w:pPr>
          </w:p>
        </w:tc>
        <w:tc>
          <w:tcPr>
            <w:tcW w:w="1710" w:type="dxa"/>
          </w:tcPr>
          <w:p w14:paraId="0686404B" w14:textId="77777777" w:rsidR="008E43AA" w:rsidRPr="00E0588D" w:rsidRDefault="008E43AA">
            <w:pPr>
              <w:rPr>
                <w:rFonts w:ascii="Calibri Light" w:eastAsia="Cambria" w:hAnsi="Calibri Light" w:cs="Times New Roman"/>
                <w:i/>
                <w:sz w:val="22"/>
                <w:szCs w:val="22"/>
              </w:rPr>
            </w:pPr>
          </w:p>
        </w:tc>
        <w:tc>
          <w:tcPr>
            <w:tcW w:w="3060" w:type="dxa"/>
          </w:tcPr>
          <w:p w14:paraId="675D349E" w14:textId="77777777" w:rsidR="008E43AA" w:rsidRPr="00E0588D" w:rsidRDefault="008E43AA">
            <w:pPr>
              <w:rPr>
                <w:rFonts w:ascii="Calibri Light" w:eastAsia="Cambria" w:hAnsi="Calibri Light" w:cs="Times New Roman"/>
                <w:i/>
                <w:sz w:val="22"/>
                <w:szCs w:val="22"/>
              </w:rPr>
            </w:pPr>
          </w:p>
        </w:tc>
      </w:tr>
      <w:tr w:rsidR="00B96E5F" w:rsidRPr="008475A1" w14:paraId="59EE3AF3" w14:textId="77777777" w:rsidTr="00271F0A">
        <w:tc>
          <w:tcPr>
            <w:tcW w:w="1801" w:type="dxa"/>
            <w:shd w:val="clear" w:color="auto" w:fill="FFFFFF" w:themeFill="background1"/>
          </w:tcPr>
          <w:p w14:paraId="284CE572" w14:textId="77777777" w:rsidR="00B96E5F" w:rsidRPr="008475A1" w:rsidRDefault="00B96E5F">
            <w:pPr>
              <w:rPr>
                <w:rFonts w:ascii="Calibri Light" w:eastAsia="Cambria" w:hAnsi="Calibri Light" w:cs="Times New Roman"/>
                <w:i/>
                <w:sz w:val="22"/>
              </w:rPr>
            </w:pPr>
            <w:r w:rsidRPr="008475A1">
              <w:rPr>
                <w:rFonts w:ascii="Calibri Light" w:eastAsia="Cambria" w:hAnsi="Calibri Light" w:cs="Times New Roman"/>
                <w:i/>
                <w:sz w:val="22"/>
              </w:rPr>
              <w:t>2/22/xx</w:t>
            </w:r>
          </w:p>
        </w:tc>
        <w:tc>
          <w:tcPr>
            <w:tcW w:w="1367" w:type="dxa"/>
            <w:shd w:val="clear" w:color="auto" w:fill="FFFFFF" w:themeFill="background1"/>
          </w:tcPr>
          <w:p w14:paraId="290B01D5" w14:textId="55A63B6D" w:rsidR="00B96E5F" w:rsidRPr="008475A1" w:rsidRDefault="00F9550D">
            <w:pPr>
              <w:rPr>
                <w:rFonts w:ascii="Calibri Light" w:eastAsia="Cambria" w:hAnsi="Calibri Light" w:cs="Times New Roman"/>
                <w:i/>
                <w:sz w:val="22"/>
              </w:rPr>
            </w:pPr>
            <w:r>
              <w:rPr>
                <w:rFonts w:ascii="Calibri Light" w:eastAsia="Cambria" w:hAnsi="Calibri Light" w:cs="Times New Roman"/>
                <w:i/>
                <w:sz w:val="22"/>
              </w:rPr>
              <w:t>9</w:t>
            </w:r>
            <w:r w:rsidR="00B96E5F" w:rsidRPr="008475A1">
              <w:rPr>
                <w:rFonts w:ascii="Calibri Light" w:eastAsia="Cambria" w:hAnsi="Calibri Light" w:cs="Times New Roman"/>
                <w:i/>
                <w:sz w:val="22"/>
              </w:rPr>
              <w:t>:</w:t>
            </w:r>
            <w:r>
              <w:rPr>
                <w:rFonts w:ascii="Calibri Light" w:eastAsia="Cambria" w:hAnsi="Calibri Light" w:cs="Times New Roman"/>
                <w:i/>
                <w:sz w:val="22"/>
              </w:rPr>
              <w:t>00</w:t>
            </w:r>
            <w:r w:rsidR="00B96E5F" w:rsidRPr="008475A1">
              <w:rPr>
                <w:rFonts w:ascii="Calibri Light" w:eastAsia="Cambria" w:hAnsi="Calibri Light" w:cs="Times New Roman"/>
                <w:i/>
                <w:sz w:val="22"/>
              </w:rPr>
              <w:t xml:space="preserve"> am</w:t>
            </w:r>
          </w:p>
        </w:tc>
        <w:tc>
          <w:tcPr>
            <w:tcW w:w="1530" w:type="dxa"/>
            <w:shd w:val="clear" w:color="auto" w:fill="FFFFFF" w:themeFill="background1"/>
          </w:tcPr>
          <w:p w14:paraId="265223CB" w14:textId="77777777" w:rsidR="00B96E5F" w:rsidRPr="008475A1" w:rsidRDefault="00B96E5F">
            <w:pPr>
              <w:rPr>
                <w:rFonts w:ascii="Calibri Light" w:eastAsia="Cambria" w:hAnsi="Calibri Light" w:cs="Times New Roman"/>
                <w:i/>
                <w:sz w:val="22"/>
              </w:rPr>
            </w:pPr>
            <w:r w:rsidRPr="008475A1">
              <w:rPr>
                <w:rFonts w:ascii="Calibri Light" w:eastAsia="Cambria" w:hAnsi="Calibri Light" w:cs="Times New Roman"/>
                <w:i/>
                <w:sz w:val="22"/>
              </w:rPr>
              <w:t>12:00 pm</w:t>
            </w:r>
          </w:p>
        </w:tc>
        <w:tc>
          <w:tcPr>
            <w:tcW w:w="1710" w:type="dxa"/>
            <w:shd w:val="clear" w:color="auto" w:fill="FFFFFF" w:themeFill="background1"/>
          </w:tcPr>
          <w:p w14:paraId="3833ED4D" w14:textId="77777777" w:rsidR="00B96E5F" w:rsidRPr="008475A1" w:rsidRDefault="00B96E5F">
            <w:pPr>
              <w:rPr>
                <w:rFonts w:ascii="Calibri Light" w:eastAsia="Cambria" w:hAnsi="Calibri Light" w:cs="Times New Roman"/>
                <w:i/>
                <w:sz w:val="22"/>
              </w:rPr>
            </w:pPr>
            <w:r w:rsidRPr="008475A1">
              <w:rPr>
                <w:rFonts w:ascii="Calibri Light" w:eastAsia="Cambria" w:hAnsi="Calibri Light" w:cs="Times New Roman"/>
                <w:i/>
                <w:sz w:val="22"/>
              </w:rPr>
              <w:t>3.75 hours</w:t>
            </w:r>
          </w:p>
        </w:tc>
        <w:tc>
          <w:tcPr>
            <w:tcW w:w="3060" w:type="dxa"/>
            <w:shd w:val="clear" w:color="auto" w:fill="FFFFFF" w:themeFill="background1"/>
          </w:tcPr>
          <w:p w14:paraId="3B23728C" w14:textId="23FB2F00" w:rsidR="00B96E5F" w:rsidRPr="008475A1" w:rsidRDefault="00B96E5F">
            <w:pPr>
              <w:rPr>
                <w:rFonts w:ascii="Calibri Light" w:eastAsia="Cambria" w:hAnsi="Calibri Light" w:cs="Times New Roman"/>
                <w:i/>
                <w:sz w:val="22"/>
              </w:rPr>
            </w:pPr>
            <w:r w:rsidRPr="008475A1">
              <w:rPr>
                <w:rFonts w:ascii="Calibri Light" w:eastAsia="Cambria" w:hAnsi="Calibri Light" w:cs="Times New Roman"/>
                <w:i/>
                <w:sz w:val="22"/>
              </w:rPr>
              <w:t xml:space="preserve">Sign each time </w:t>
            </w:r>
            <w:r w:rsidR="001D10B6" w:rsidRPr="008475A1">
              <w:rPr>
                <w:rFonts w:ascii="Calibri Light" w:eastAsia="Cambria" w:hAnsi="Calibri Light" w:cs="Times New Roman"/>
                <w:i/>
                <w:sz w:val="22"/>
              </w:rPr>
              <w:t>you attend</w:t>
            </w:r>
          </w:p>
        </w:tc>
      </w:tr>
      <w:tr w:rsidR="008E43AA" w:rsidRPr="00AF77B5" w14:paraId="33FA1001" w14:textId="77777777" w:rsidTr="00271F0A">
        <w:tc>
          <w:tcPr>
            <w:tcW w:w="1801" w:type="dxa"/>
            <w:shd w:val="clear" w:color="auto" w:fill="F2F2F2"/>
          </w:tcPr>
          <w:p w14:paraId="2358712B" w14:textId="77777777" w:rsidR="008E43AA" w:rsidRPr="00AF77B5" w:rsidRDefault="008E43AA">
            <w:pPr>
              <w:rPr>
                <w:rFonts w:ascii="Calibri Light" w:eastAsia="Cambria" w:hAnsi="Calibri Light" w:cs="Times New Roman"/>
                <w:b/>
              </w:rPr>
            </w:pPr>
          </w:p>
        </w:tc>
        <w:tc>
          <w:tcPr>
            <w:tcW w:w="1367" w:type="dxa"/>
            <w:shd w:val="clear" w:color="auto" w:fill="F2F2F2"/>
          </w:tcPr>
          <w:p w14:paraId="12FA3FE3" w14:textId="77777777" w:rsidR="008E43AA" w:rsidRPr="00AF77B5" w:rsidRDefault="008E43AA">
            <w:pPr>
              <w:rPr>
                <w:rFonts w:ascii="Calibri Light" w:eastAsia="Cambria" w:hAnsi="Calibri Light" w:cs="Times New Roman"/>
                <w:b/>
              </w:rPr>
            </w:pPr>
          </w:p>
        </w:tc>
        <w:tc>
          <w:tcPr>
            <w:tcW w:w="1530" w:type="dxa"/>
            <w:shd w:val="clear" w:color="auto" w:fill="F2F2F2"/>
          </w:tcPr>
          <w:p w14:paraId="2571A2F6" w14:textId="77777777" w:rsidR="008E43AA" w:rsidRPr="00AF77B5" w:rsidRDefault="008E43AA">
            <w:pPr>
              <w:rPr>
                <w:rFonts w:ascii="Calibri Light" w:eastAsia="Cambria" w:hAnsi="Calibri Light" w:cs="Times New Roman"/>
                <w:b/>
              </w:rPr>
            </w:pPr>
          </w:p>
        </w:tc>
        <w:tc>
          <w:tcPr>
            <w:tcW w:w="1710" w:type="dxa"/>
            <w:shd w:val="clear" w:color="auto" w:fill="F2F2F2"/>
          </w:tcPr>
          <w:p w14:paraId="13857363" w14:textId="77777777" w:rsidR="008E43AA" w:rsidRPr="00AF77B5" w:rsidRDefault="008E43AA">
            <w:pPr>
              <w:rPr>
                <w:rFonts w:ascii="Calibri Light" w:eastAsia="Cambria" w:hAnsi="Calibri Light" w:cs="Times New Roman"/>
                <w:b/>
              </w:rPr>
            </w:pPr>
          </w:p>
        </w:tc>
        <w:tc>
          <w:tcPr>
            <w:tcW w:w="3060" w:type="dxa"/>
            <w:shd w:val="clear" w:color="auto" w:fill="F2F2F2"/>
          </w:tcPr>
          <w:p w14:paraId="01A86367" w14:textId="77777777" w:rsidR="008E43AA" w:rsidRPr="00AF77B5" w:rsidRDefault="008E43AA">
            <w:pPr>
              <w:rPr>
                <w:rFonts w:ascii="Calibri Light" w:eastAsia="Cambria" w:hAnsi="Calibri Light" w:cs="Times New Roman"/>
                <w:b/>
              </w:rPr>
            </w:pPr>
          </w:p>
        </w:tc>
      </w:tr>
      <w:tr w:rsidR="008E43AA" w:rsidRPr="00AF77B5" w14:paraId="2FDD796B" w14:textId="77777777" w:rsidTr="00271F0A">
        <w:tc>
          <w:tcPr>
            <w:tcW w:w="1801" w:type="dxa"/>
            <w:shd w:val="clear" w:color="auto" w:fill="FFFFFF" w:themeFill="background1"/>
          </w:tcPr>
          <w:p w14:paraId="1B44C8F0" w14:textId="77777777" w:rsidR="008E43AA" w:rsidRPr="00AF77B5" w:rsidRDefault="008E43AA">
            <w:pPr>
              <w:rPr>
                <w:rFonts w:ascii="Calibri Light" w:eastAsia="Cambria" w:hAnsi="Calibri Light" w:cs="Times New Roman"/>
                <w:b/>
              </w:rPr>
            </w:pPr>
          </w:p>
        </w:tc>
        <w:tc>
          <w:tcPr>
            <w:tcW w:w="1367" w:type="dxa"/>
            <w:shd w:val="clear" w:color="auto" w:fill="FFFFFF" w:themeFill="background1"/>
          </w:tcPr>
          <w:p w14:paraId="38DD649C" w14:textId="77777777" w:rsidR="008E43AA" w:rsidRPr="00AF77B5" w:rsidRDefault="008E43AA">
            <w:pPr>
              <w:rPr>
                <w:rFonts w:ascii="Calibri Light" w:eastAsia="Cambria" w:hAnsi="Calibri Light" w:cs="Times New Roman"/>
                <w:b/>
              </w:rPr>
            </w:pPr>
          </w:p>
        </w:tc>
        <w:tc>
          <w:tcPr>
            <w:tcW w:w="1530" w:type="dxa"/>
            <w:shd w:val="clear" w:color="auto" w:fill="FFFFFF" w:themeFill="background1"/>
          </w:tcPr>
          <w:p w14:paraId="20698675" w14:textId="77777777" w:rsidR="008E43AA" w:rsidRPr="00AF77B5" w:rsidRDefault="008E43AA">
            <w:pPr>
              <w:rPr>
                <w:rFonts w:ascii="Calibri Light" w:eastAsia="Cambria" w:hAnsi="Calibri Light" w:cs="Times New Roman"/>
                <w:b/>
              </w:rPr>
            </w:pPr>
          </w:p>
        </w:tc>
        <w:tc>
          <w:tcPr>
            <w:tcW w:w="1710" w:type="dxa"/>
            <w:shd w:val="clear" w:color="auto" w:fill="FFFFFF" w:themeFill="background1"/>
          </w:tcPr>
          <w:p w14:paraId="0B580721" w14:textId="77777777" w:rsidR="008E43AA" w:rsidRPr="00AF77B5" w:rsidRDefault="008E43AA">
            <w:pPr>
              <w:rPr>
                <w:rFonts w:ascii="Calibri Light" w:eastAsia="Cambria" w:hAnsi="Calibri Light" w:cs="Times New Roman"/>
                <w:b/>
              </w:rPr>
            </w:pPr>
          </w:p>
        </w:tc>
        <w:tc>
          <w:tcPr>
            <w:tcW w:w="3060" w:type="dxa"/>
            <w:shd w:val="clear" w:color="auto" w:fill="FFFFFF" w:themeFill="background1"/>
          </w:tcPr>
          <w:p w14:paraId="4B16418C" w14:textId="77777777" w:rsidR="008E43AA" w:rsidRPr="00AF77B5" w:rsidRDefault="008E43AA">
            <w:pPr>
              <w:rPr>
                <w:rFonts w:ascii="Calibri Light" w:eastAsia="Cambria" w:hAnsi="Calibri Light" w:cs="Times New Roman"/>
                <w:b/>
              </w:rPr>
            </w:pPr>
          </w:p>
        </w:tc>
      </w:tr>
      <w:tr w:rsidR="008E43AA" w:rsidRPr="00AF77B5" w14:paraId="002CE2A4" w14:textId="77777777" w:rsidTr="00271F0A">
        <w:tc>
          <w:tcPr>
            <w:tcW w:w="1801" w:type="dxa"/>
            <w:shd w:val="clear" w:color="auto" w:fill="F2F2F2"/>
          </w:tcPr>
          <w:p w14:paraId="5E87C461" w14:textId="77777777" w:rsidR="008E43AA" w:rsidRPr="00AF77B5" w:rsidRDefault="008E43AA">
            <w:pPr>
              <w:rPr>
                <w:rFonts w:ascii="Calibri Light" w:eastAsia="Cambria" w:hAnsi="Calibri Light" w:cs="Times New Roman"/>
                <w:b/>
              </w:rPr>
            </w:pPr>
          </w:p>
        </w:tc>
        <w:tc>
          <w:tcPr>
            <w:tcW w:w="1367" w:type="dxa"/>
            <w:shd w:val="clear" w:color="auto" w:fill="F2F2F2"/>
          </w:tcPr>
          <w:p w14:paraId="19859428" w14:textId="77777777" w:rsidR="008E43AA" w:rsidRPr="00AF77B5" w:rsidRDefault="008E43AA">
            <w:pPr>
              <w:rPr>
                <w:rFonts w:ascii="Calibri Light" w:eastAsia="Cambria" w:hAnsi="Calibri Light" w:cs="Times New Roman"/>
                <w:b/>
              </w:rPr>
            </w:pPr>
          </w:p>
        </w:tc>
        <w:tc>
          <w:tcPr>
            <w:tcW w:w="1530" w:type="dxa"/>
            <w:shd w:val="clear" w:color="auto" w:fill="F2F2F2"/>
          </w:tcPr>
          <w:p w14:paraId="349190FB" w14:textId="77777777" w:rsidR="008E43AA" w:rsidRPr="00AF77B5" w:rsidRDefault="008E43AA">
            <w:pPr>
              <w:rPr>
                <w:rFonts w:ascii="Calibri Light" w:eastAsia="Cambria" w:hAnsi="Calibri Light" w:cs="Times New Roman"/>
                <w:b/>
              </w:rPr>
            </w:pPr>
          </w:p>
        </w:tc>
        <w:tc>
          <w:tcPr>
            <w:tcW w:w="1710" w:type="dxa"/>
            <w:shd w:val="clear" w:color="auto" w:fill="F2F2F2"/>
          </w:tcPr>
          <w:p w14:paraId="4F73CDD7" w14:textId="77777777" w:rsidR="008E43AA" w:rsidRPr="00AF77B5" w:rsidRDefault="008E43AA">
            <w:pPr>
              <w:rPr>
                <w:rFonts w:ascii="Calibri Light" w:eastAsia="Cambria" w:hAnsi="Calibri Light" w:cs="Times New Roman"/>
                <w:b/>
              </w:rPr>
            </w:pPr>
          </w:p>
        </w:tc>
        <w:tc>
          <w:tcPr>
            <w:tcW w:w="3060" w:type="dxa"/>
            <w:shd w:val="clear" w:color="auto" w:fill="F2F2F2"/>
          </w:tcPr>
          <w:p w14:paraId="28AC9716" w14:textId="77777777" w:rsidR="008E43AA" w:rsidRPr="00AF77B5" w:rsidRDefault="008E43AA">
            <w:pPr>
              <w:rPr>
                <w:rFonts w:ascii="Calibri Light" w:eastAsia="Cambria" w:hAnsi="Calibri Light" w:cs="Times New Roman"/>
                <w:b/>
              </w:rPr>
            </w:pPr>
          </w:p>
        </w:tc>
      </w:tr>
      <w:tr w:rsidR="008E43AA" w:rsidRPr="00AF77B5" w14:paraId="231FD5CF" w14:textId="77777777" w:rsidTr="00271F0A">
        <w:tc>
          <w:tcPr>
            <w:tcW w:w="1801" w:type="dxa"/>
            <w:shd w:val="clear" w:color="auto" w:fill="FFFFFF" w:themeFill="background1"/>
          </w:tcPr>
          <w:p w14:paraId="54FF512B" w14:textId="77777777" w:rsidR="008E43AA" w:rsidRPr="00AF77B5" w:rsidRDefault="008E43AA">
            <w:pPr>
              <w:rPr>
                <w:rFonts w:ascii="Calibri Light" w:eastAsia="Cambria" w:hAnsi="Calibri Light" w:cs="Times New Roman"/>
                <w:b/>
              </w:rPr>
            </w:pPr>
          </w:p>
        </w:tc>
        <w:tc>
          <w:tcPr>
            <w:tcW w:w="1367" w:type="dxa"/>
            <w:shd w:val="clear" w:color="auto" w:fill="FFFFFF" w:themeFill="background1"/>
          </w:tcPr>
          <w:p w14:paraId="61D9C32D" w14:textId="77777777" w:rsidR="008E43AA" w:rsidRPr="00AF77B5" w:rsidRDefault="008E43AA">
            <w:pPr>
              <w:rPr>
                <w:rFonts w:ascii="Calibri Light" w:eastAsia="Cambria" w:hAnsi="Calibri Light" w:cs="Times New Roman"/>
                <w:b/>
              </w:rPr>
            </w:pPr>
          </w:p>
        </w:tc>
        <w:tc>
          <w:tcPr>
            <w:tcW w:w="1530" w:type="dxa"/>
            <w:shd w:val="clear" w:color="auto" w:fill="FFFFFF" w:themeFill="background1"/>
          </w:tcPr>
          <w:p w14:paraId="7A21746E" w14:textId="77777777" w:rsidR="008E43AA" w:rsidRPr="00AF77B5" w:rsidRDefault="008E43AA">
            <w:pPr>
              <w:rPr>
                <w:rFonts w:ascii="Calibri Light" w:eastAsia="Cambria" w:hAnsi="Calibri Light" w:cs="Times New Roman"/>
                <w:b/>
              </w:rPr>
            </w:pPr>
          </w:p>
        </w:tc>
        <w:tc>
          <w:tcPr>
            <w:tcW w:w="1710" w:type="dxa"/>
            <w:shd w:val="clear" w:color="auto" w:fill="FFFFFF" w:themeFill="background1"/>
          </w:tcPr>
          <w:p w14:paraId="707C8D0E" w14:textId="77777777" w:rsidR="008E43AA" w:rsidRPr="00AF77B5" w:rsidRDefault="008E43AA">
            <w:pPr>
              <w:rPr>
                <w:rFonts w:ascii="Calibri Light" w:eastAsia="Cambria" w:hAnsi="Calibri Light" w:cs="Times New Roman"/>
                <w:b/>
              </w:rPr>
            </w:pPr>
          </w:p>
        </w:tc>
        <w:tc>
          <w:tcPr>
            <w:tcW w:w="3060" w:type="dxa"/>
            <w:shd w:val="clear" w:color="auto" w:fill="FFFFFF" w:themeFill="background1"/>
          </w:tcPr>
          <w:p w14:paraId="753C3DE8" w14:textId="77777777" w:rsidR="008E43AA" w:rsidRPr="00AF77B5" w:rsidRDefault="008E43AA">
            <w:pPr>
              <w:rPr>
                <w:rFonts w:ascii="Calibri Light" w:eastAsia="Cambria" w:hAnsi="Calibri Light" w:cs="Times New Roman"/>
                <w:b/>
              </w:rPr>
            </w:pPr>
          </w:p>
        </w:tc>
      </w:tr>
      <w:tr w:rsidR="008E43AA" w:rsidRPr="00AF77B5" w14:paraId="05617559" w14:textId="77777777" w:rsidTr="00271F0A">
        <w:tc>
          <w:tcPr>
            <w:tcW w:w="1801" w:type="dxa"/>
            <w:shd w:val="clear" w:color="auto" w:fill="F2F2F2"/>
          </w:tcPr>
          <w:p w14:paraId="175A28AA" w14:textId="77777777" w:rsidR="008E43AA" w:rsidRPr="00AF77B5" w:rsidRDefault="008E43AA">
            <w:pPr>
              <w:rPr>
                <w:rFonts w:ascii="Calibri Light" w:eastAsia="Cambria" w:hAnsi="Calibri Light" w:cs="Times New Roman"/>
                <w:b/>
              </w:rPr>
            </w:pPr>
          </w:p>
        </w:tc>
        <w:tc>
          <w:tcPr>
            <w:tcW w:w="1367" w:type="dxa"/>
            <w:shd w:val="clear" w:color="auto" w:fill="F2F2F2"/>
          </w:tcPr>
          <w:p w14:paraId="78D6B9A7" w14:textId="77777777" w:rsidR="008E43AA" w:rsidRPr="00AF77B5" w:rsidRDefault="008E43AA">
            <w:pPr>
              <w:rPr>
                <w:rFonts w:ascii="Calibri Light" w:eastAsia="Cambria" w:hAnsi="Calibri Light" w:cs="Times New Roman"/>
                <w:b/>
              </w:rPr>
            </w:pPr>
          </w:p>
        </w:tc>
        <w:tc>
          <w:tcPr>
            <w:tcW w:w="1530" w:type="dxa"/>
            <w:shd w:val="clear" w:color="auto" w:fill="F2F2F2"/>
          </w:tcPr>
          <w:p w14:paraId="609D28D6" w14:textId="77777777" w:rsidR="008E43AA" w:rsidRPr="00AF77B5" w:rsidRDefault="008E43AA">
            <w:pPr>
              <w:rPr>
                <w:rFonts w:ascii="Calibri Light" w:eastAsia="Cambria" w:hAnsi="Calibri Light" w:cs="Times New Roman"/>
                <w:b/>
              </w:rPr>
            </w:pPr>
          </w:p>
        </w:tc>
        <w:tc>
          <w:tcPr>
            <w:tcW w:w="1710" w:type="dxa"/>
            <w:shd w:val="clear" w:color="auto" w:fill="F2F2F2"/>
          </w:tcPr>
          <w:p w14:paraId="08348C9C" w14:textId="77777777" w:rsidR="008E43AA" w:rsidRPr="00AF77B5" w:rsidRDefault="008E43AA">
            <w:pPr>
              <w:rPr>
                <w:rFonts w:ascii="Calibri Light" w:eastAsia="Cambria" w:hAnsi="Calibri Light" w:cs="Times New Roman"/>
                <w:b/>
              </w:rPr>
            </w:pPr>
          </w:p>
        </w:tc>
        <w:tc>
          <w:tcPr>
            <w:tcW w:w="3060" w:type="dxa"/>
            <w:shd w:val="clear" w:color="auto" w:fill="F2F2F2"/>
          </w:tcPr>
          <w:p w14:paraId="6303019B" w14:textId="77777777" w:rsidR="008E43AA" w:rsidRPr="00AF77B5" w:rsidRDefault="008E43AA">
            <w:pPr>
              <w:rPr>
                <w:rFonts w:ascii="Calibri Light" w:eastAsia="Cambria" w:hAnsi="Calibri Light" w:cs="Times New Roman"/>
                <w:b/>
              </w:rPr>
            </w:pPr>
          </w:p>
        </w:tc>
      </w:tr>
      <w:tr w:rsidR="008E43AA" w:rsidRPr="00AF77B5" w14:paraId="5B8DFDC1" w14:textId="77777777" w:rsidTr="00271F0A">
        <w:tc>
          <w:tcPr>
            <w:tcW w:w="1801" w:type="dxa"/>
            <w:shd w:val="clear" w:color="auto" w:fill="FFFFFF" w:themeFill="background1"/>
          </w:tcPr>
          <w:p w14:paraId="06DF893D" w14:textId="77777777" w:rsidR="008E43AA" w:rsidRPr="00AF77B5" w:rsidRDefault="008E43AA">
            <w:pPr>
              <w:rPr>
                <w:rFonts w:ascii="Calibri Light" w:eastAsia="Cambria" w:hAnsi="Calibri Light" w:cs="Times New Roman"/>
                <w:b/>
              </w:rPr>
            </w:pPr>
          </w:p>
        </w:tc>
        <w:tc>
          <w:tcPr>
            <w:tcW w:w="1367" w:type="dxa"/>
            <w:shd w:val="clear" w:color="auto" w:fill="FFFFFF" w:themeFill="background1"/>
          </w:tcPr>
          <w:p w14:paraId="48A09B96" w14:textId="77777777" w:rsidR="008E43AA" w:rsidRPr="00AF77B5" w:rsidRDefault="008E43AA">
            <w:pPr>
              <w:rPr>
                <w:rFonts w:ascii="Calibri Light" w:eastAsia="Cambria" w:hAnsi="Calibri Light" w:cs="Times New Roman"/>
                <w:b/>
              </w:rPr>
            </w:pPr>
          </w:p>
        </w:tc>
        <w:tc>
          <w:tcPr>
            <w:tcW w:w="1530" w:type="dxa"/>
            <w:shd w:val="clear" w:color="auto" w:fill="FFFFFF" w:themeFill="background1"/>
          </w:tcPr>
          <w:p w14:paraId="547DACB2" w14:textId="77777777" w:rsidR="008E43AA" w:rsidRPr="00AF77B5" w:rsidRDefault="008E43AA">
            <w:pPr>
              <w:rPr>
                <w:rFonts w:ascii="Calibri Light" w:eastAsia="Cambria" w:hAnsi="Calibri Light" w:cs="Times New Roman"/>
                <w:b/>
              </w:rPr>
            </w:pPr>
          </w:p>
        </w:tc>
        <w:tc>
          <w:tcPr>
            <w:tcW w:w="1710" w:type="dxa"/>
            <w:shd w:val="clear" w:color="auto" w:fill="FFFFFF" w:themeFill="background1"/>
          </w:tcPr>
          <w:p w14:paraId="74571562" w14:textId="77777777" w:rsidR="008E43AA" w:rsidRPr="00AF77B5" w:rsidRDefault="008E43AA">
            <w:pPr>
              <w:rPr>
                <w:rFonts w:ascii="Calibri Light" w:eastAsia="Cambria" w:hAnsi="Calibri Light" w:cs="Times New Roman"/>
                <w:b/>
              </w:rPr>
            </w:pPr>
          </w:p>
        </w:tc>
        <w:tc>
          <w:tcPr>
            <w:tcW w:w="3060" w:type="dxa"/>
            <w:shd w:val="clear" w:color="auto" w:fill="FFFFFF" w:themeFill="background1"/>
          </w:tcPr>
          <w:p w14:paraId="4BDC3FF2" w14:textId="77777777" w:rsidR="008E43AA" w:rsidRPr="00AF77B5" w:rsidRDefault="008E43AA">
            <w:pPr>
              <w:rPr>
                <w:rFonts w:ascii="Calibri Light" w:eastAsia="Cambria" w:hAnsi="Calibri Light" w:cs="Times New Roman"/>
                <w:b/>
              </w:rPr>
            </w:pPr>
          </w:p>
        </w:tc>
      </w:tr>
      <w:tr w:rsidR="008E43AA" w:rsidRPr="00AF77B5" w14:paraId="75A1351D" w14:textId="77777777" w:rsidTr="00271F0A">
        <w:tc>
          <w:tcPr>
            <w:tcW w:w="1801" w:type="dxa"/>
            <w:shd w:val="clear" w:color="auto" w:fill="F2F2F2" w:themeFill="background1" w:themeFillShade="F2"/>
          </w:tcPr>
          <w:p w14:paraId="714CC2F5" w14:textId="77777777" w:rsidR="008E43AA" w:rsidRPr="00AF77B5" w:rsidRDefault="008E43AA">
            <w:pPr>
              <w:rPr>
                <w:rFonts w:ascii="Calibri Light" w:eastAsia="Cambria" w:hAnsi="Calibri Light" w:cs="Times New Roman"/>
                <w:b/>
              </w:rPr>
            </w:pPr>
          </w:p>
        </w:tc>
        <w:tc>
          <w:tcPr>
            <w:tcW w:w="1367" w:type="dxa"/>
            <w:shd w:val="clear" w:color="auto" w:fill="F2F2F2" w:themeFill="background1" w:themeFillShade="F2"/>
          </w:tcPr>
          <w:p w14:paraId="28E015C9" w14:textId="77777777" w:rsidR="008E43AA" w:rsidRPr="00AF77B5" w:rsidRDefault="008E43AA">
            <w:pPr>
              <w:rPr>
                <w:rFonts w:ascii="Calibri Light" w:eastAsia="Cambria" w:hAnsi="Calibri Light" w:cs="Times New Roman"/>
                <w:b/>
              </w:rPr>
            </w:pPr>
          </w:p>
        </w:tc>
        <w:tc>
          <w:tcPr>
            <w:tcW w:w="1530" w:type="dxa"/>
            <w:shd w:val="clear" w:color="auto" w:fill="F2F2F2" w:themeFill="background1" w:themeFillShade="F2"/>
          </w:tcPr>
          <w:p w14:paraId="37B07F56" w14:textId="77777777" w:rsidR="008E43AA" w:rsidRPr="00AF77B5" w:rsidRDefault="008E43AA">
            <w:pPr>
              <w:rPr>
                <w:rFonts w:ascii="Calibri Light" w:eastAsia="Cambria" w:hAnsi="Calibri Light" w:cs="Times New Roman"/>
                <w:b/>
              </w:rPr>
            </w:pPr>
          </w:p>
        </w:tc>
        <w:tc>
          <w:tcPr>
            <w:tcW w:w="1710" w:type="dxa"/>
            <w:shd w:val="clear" w:color="auto" w:fill="F2F2F2" w:themeFill="background1" w:themeFillShade="F2"/>
          </w:tcPr>
          <w:p w14:paraId="0911CC61" w14:textId="77777777" w:rsidR="008E43AA" w:rsidRPr="00AF77B5" w:rsidRDefault="008E43AA">
            <w:pPr>
              <w:rPr>
                <w:rFonts w:ascii="Calibri Light" w:eastAsia="Cambria" w:hAnsi="Calibri Light" w:cs="Times New Roman"/>
                <w:b/>
              </w:rPr>
            </w:pPr>
          </w:p>
        </w:tc>
        <w:tc>
          <w:tcPr>
            <w:tcW w:w="3060" w:type="dxa"/>
            <w:shd w:val="clear" w:color="auto" w:fill="F2F2F2" w:themeFill="background1" w:themeFillShade="F2"/>
          </w:tcPr>
          <w:p w14:paraId="0ADA5951" w14:textId="77777777" w:rsidR="008E43AA" w:rsidRPr="00AF77B5" w:rsidRDefault="008E43AA">
            <w:pPr>
              <w:rPr>
                <w:rFonts w:ascii="Calibri Light" w:eastAsia="Cambria" w:hAnsi="Calibri Light" w:cs="Times New Roman"/>
                <w:b/>
              </w:rPr>
            </w:pPr>
          </w:p>
        </w:tc>
      </w:tr>
      <w:tr w:rsidR="008E43AA" w:rsidRPr="00AF77B5" w14:paraId="28D82C2C" w14:textId="77777777" w:rsidTr="00271F0A">
        <w:tc>
          <w:tcPr>
            <w:tcW w:w="1801" w:type="dxa"/>
          </w:tcPr>
          <w:p w14:paraId="447F9EAF" w14:textId="77777777" w:rsidR="008E43AA" w:rsidRPr="00AF77B5" w:rsidRDefault="008E43AA">
            <w:pPr>
              <w:rPr>
                <w:rFonts w:ascii="Calibri Light" w:eastAsia="Cambria" w:hAnsi="Calibri Light" w:cs="Times New Roman"/>
                <w:b/>
              </w:rPr>
            </w:pPr>
          </w:p>
        </w:tc>
        <w:tc>
          <w:tcPr>
            <w:tcW w:w="1367" w:type="dxa"/>
          </w:tcPr>
          <w:p w14:paraId="6EF770DE" w14:textId="77777777" w:rsidR="008E43AA" w:rsidRPr="00AF77B5" w:rsidRDefault="008E43AA">
            <w:pPr>
              <w:rPr>
                <w:rFonts w:ascii="Calibri Light" w:eastAsia="Cambria" w:hAnsi="Calibri Light" w:cs="Times New Roman"/>
                <w:b/>
              </w:rPr>
            </w:pPr>
          </w:p>
        </w:tc>
        <w:tc>
          <w:tcPr>
            <w:tcW w:w="1530" w:type="dxa"/>
          </w:tcPr>
          <w:p w14:paraId="25B1F7ED" w14:textId="77777777" w:rsidR="008E43AA" w:rsidRPr="00AF77B5" w:rsidRDefault="008E43AA">
            <w:pPr>
              <w:rPr>
                <w:rFonts w:ascii="Calibri Light" w:eastAsia="Cambria" w:hAnsi="Calibri Light" w:cs="Times New Roman"/>
                <w:b/>
              </w:rPr>
            </w:pPr>
          </w:p>
        </w:tc>
        <w:tc>
          <w:tcPr>
            <w:tcW w:w="1710" w:type="dxa"/>
          </w:tcPr>
          <w:p w14:paraId="3780FB91" w14:textId="77777777" w:rsidR="008E43AA" w:rsidRPr="00AF77B5" w:rsidRDefault="008E43AA">
            <w:pPr>
              <w:rPr>
                <w:rFonts w:ascii="Calibri Light" w:eastAsia="Cambria" w:hAnsi="Calibri Light" w:cs="Times New Roman"/>
                <w:b/>
              </w:rPr>
            </w:pPr>
          </w:p>
        </w:tc>
        <w:tc>
          <w:tcPr>
            <w:tcW w:w="3060" w:type="dxa"/>
          </w:tcPr>
          <w:p w14:paraId="6A3FB38E" w14:textId="77777777" w:rsidR="008E43AA" w:rsidRPr="00AF77B5" w:rsidRDefault="008E43AA">
            <w:pPr>
              <w:rPr>
                <w:rFonts w:ascii="Calibri Light" w:eastAsia="Cambria" w:hAnsi="Calibri Light" w:cs="Times New Roman"/>
                <w:b/>
              </w:rPr>
            </w:pPr>
          </w:p>
        </w:tc>
      </w:tr>
      <w:tr w:rsidR="008E43AA" w:rsidRPr="00AF77B5" w14:paraId="3076129D" w14:textId="77777777" w:rsidTr="00271F0A">
        <w:tc>
          <w:tcPr>
            <w:tcW w:w="1801" w:type="dxa"/>
            <w:shd w:val="clear" w:color="auto" w:fill="F2F2F2" w:themeFill="background1" w:themeFillShade="F2"/>
          </w:tcPr>
          <w:p w14:paraId="082368CF" w14:textId="77777777" w:rsidR="008E43AA" w:rsidRPr="00AF77B5" w:rsidRDefault="008E43AA">
            <w:pPr>
              <w:rPr>
                <w:rFonts w:ascii="Calibri Light" w:eastAsia="Cambria" w:hAnsi="Calibri Light" w:cs="Times New Roman"/>
                <w:b/>
              </w:rPr>
            </w:pPr>
          </w:p>
        </w:tc>
        <w:tc>
          <w:tcPr>
            <w:tcW w:w="1367" w:type="dxa"/>
            <w:shd w:val="clear" w:color="auto" w:fill="F2F2F2" w:themeFill="background1" w:themeFillShade="F2"/>
          </w:tcPr>
          <w:p w14:paraId="517871FD" w14:textId="77777777" w:rsidR="008E43AA" w:rsidRPr="00AF77B5" w:rsidRDefault="008E43AA">
            <w:pPr>
              <w:rPr>
                <w:rFonts w:ascii="Calibri Light" w:eastAsia="Cambria" w:hAnsi="Calibri Light" w:cs="Times New Roman"/>
                <w:b/>
              </w:rPr>
            </w:pPr>
          </w:p>
        </w:tc>
        <w:tc>
          <w:tcPr>
            <w:tcW w:w="1530" w:type="dxa"/>
            <w:shd w:val="clear" w:color="auto" w:fill="F2F2F2" w:themeFill="background1" w:themeFillShade="F2"/>
          </w:tcPr>
          <w:p w14:paraId="14B9D7DF" w14:textId="77777777" w:rsidR="008E43AA" w:rsidRPr="00AF77B5" w:rsidRDefault="008E43AA">
            <w:pPr>
              <w:rPr>
                <w:rFonts w:ascii="Calibri Light" w:eastAsia="Cambria" w:hAnsi="Calibri Light" w:cs="Times New Roman"/>
                <w:b/>
              </w:rPr>
            </w:pPr>
          </w:p>
        </w:tc>
        <w:tc>
          <w:tcPr>
            <w:tcW w:w="1710" w:type="dxa"/>
            <w:shd w:val="clear" w:color="auto" w:fill="F2F2F2" w:themeFill="background1" w:themeFillShade="F2"/>
          </w:tcPr>
          <w:p w14:paraId="389B3B23" w14:textId="77777777" w:rsidR="008E43AA" w:rsidRPr="00AF77B5" w:rsidRDefault="008E43AA">
            <w:pPr>
              <w:rPr>
                <w:rFonts w:ascii="Calibri Light" w:eastAsia="Cambria" w:hAnsi="Calibri Light" w:cs="Times New Roman"/>
                <w:b/>
              </w:rPr>
            </w:pPr>
          </w:p>
        </w:tc>
        <w:tc>
          <w:tcPr>
            <w:tcW w:w="3060" w:type="dxa"/>
            <w:shd w:val="clear" w:color="auto" w:fill="F2F2F2" w:themeFill="background1" w:themeFillShade="F2"/>
          </w:tcPr>
          <w:p w14:paraId="36387F3D" w14:textId="77777777" w:rsidR="008E43AA" w:rsidRPr="00AF77B5" w:rsidRDefault="008E43AA">
            <w:pPr>
              <w:rPr>
                <w:rFonts w:ascii="Calibri Light" w:eastAsia="Cambria" w:hAnsi="Calibri Light" w:cs="Times New Roman"/>
                <w:b/>
              </w:rPr>
            </w:pPr>
          </w:p>
        </w:tc>
      </w:tr>
      <w:tr w:rsidR="008E43AA" w:rsidRPr="00AF77B5" w14:paraId="3B0E9BE3" w14:textId="77777777" w:rsidTr="00271F0A">
        <w:tc>
          <w:tcPr>
            <w:tcW w:w="1801" w:type="dxa"/>
          </w:tcPr>
          <w:p w14:paraId="3CB4E781" w14:textId="77777777" w:rsidR="008E43AA" w:rsidRPr="00AF77B5" w:rsidRDefault="008E43AA">
            <w:pPr>
              <w:rPr>
                <w:rFonts w:ascii="Calibri Light" w:eastAsia="Cambria" w:hAnsi="Calibri Light" w:cs="Times New Roman"/>
                <w:b/>
              </w:rPr>
            </w:pPr>
          </w:p>
        </w:tc>
        <w:tc>
          <w:tcPr>
            <w:tcW w:w="1367" w:type="dxa"/>
          </w:tcPr>
          <w:p w14:paraId="03220ADF" w14:textId="77777777" w:rsidR="008E43AA" w:rsidRPr="00AF77B5" w:rsidRDefault="008E43AA">
            <w:pPr>
              <w:rPr>
                <w:rFonts w:ascii="Calibri Light" w:eastAsia="Cambria" w:hAnsi="Calibri Light" w:cs="Times New Roman"/>
                <w:b/>
              </w:rPr>
            </w:pPr>
          </w:p>
        </w:tc>
        <w:tc>
          <w:tcPr>
            <w:tcW w:w="1530" w:type="dxa"/>
          </w:tcPr>
          <w:p w14:paraId="4C07B9AB" w14:textId="77777777" w:rsidR="008E43AA" w:rsidRPr="00AF77B5" w:rsidRDefault="008E43AA">
            <w:pPr>
              <w:rPr>
                <w:rFonts w:ascii="Calibri Light" w:eastAsia="Cambria" w:hAnsi="Calibri Light" w:cs="Times New Roman"/>
                <w:b/>
              </w:rPr>
            </w:pPr>
          </w:p>
        </w:tc>
        <w:tc>
          <w:tcPr>
            <w:tcW w:w="1710" w:type="dxa"/>
          </w:tcPr>
          <w:p w14:paraId="5F6AB8DA" w14:textId="77777777" w:rsidR="008E43AA" w:rsidRPr="00AF77B5" w:rsidRDefault="008E43AA">
            <w:pPr>
              <w:rPr>
                <w:rFonts w:ascii="Calibri Light" w:eastAsia="Cambria" w:hAnsi="Calibri Light" w:cs="Times New Roman"/>
                <w:b/>
              </w:rPr>
            </w:pPr>
          </w:p>
        </w:tc>
        <w:tc>
          <w:tcPr>
            <w:tcW w:w="3060" w:type="dxa"/>
          </w:tcPr>
          <w:p w14:paraId="1C426AF9" w14:textId="77777777" w:rsidR="008E43AA" w:rsidRPr="00AF77B5" w:rsidRDefault="008E43AA">
            <w:pPr>
              <w:rPr>
                <w:rFonts w:ascii="Calibri Light" w:eastAsia="Cambria" w:hAnsi="Calibri Light" w:cs="Times New Roman"/>
                <w:b/>
              </w:rPr>
            </w:pPr>
          </w:p>
        </w:tc>
      </w:tr>
      <w:tr w:rsidR="008E43AA" w:rsidRPr="00AF77B5" w14:paraId="24FB39D8" w14:textId="77777777" w:rsidTr="00271F0A">
        <w:tc>
          <w:tcPr>
            <w:tcW w:w="1801" w:type="dxa"/>
            <w:shd w:val="clear" w:color="auto" w:fill="F2F2F2" w:themeFill="background1" w:themeFillShade="F2"/>
          </w:tcPr>
          <w:p w14:paraId="3A7F2D9B" w14:textId="77777777" w:rsidR="008E43AA" w:rsidRPr="00AF77B5" w:rsidRDefault="008E43AA">
            <w:pPr>
              <w:rPr>
                <w:rFonts w:ascii="Calibri Light" w:eastAsia="Cambria" w:hAnsi="Calibri Light" w:cs="Times New Roman"/>
                <w:b/>
              </w:rPr>
            </w:pPr>
          </w:p>
        </w:tc>
        <w:tc>
          <w:tcPr>
            <w:tcW w:w="1367" w:type="dxa"/>
            <w:shd w:val="clear" w:color="auto" w:fill="F2F2F2" w:themeFill="background1" w:themeFillShade="F2"/>
          </w:tcPr>
          <w:p w14:paraId="3C055A7E" w14:textId="77777777" w:rsidR="008E43AA" w:rsidRPr="00AF77B5" w:rsidRDefault="008E43AA">
            <w:pPr>
              <w:rPr>
                <w:rFonts w:ascii="Calibri Light" w:eastAsia="Cambria" w:hAnsi="Calibri Light" w:cs="Times New Roman"/>
                <w:b/>
              </w:rPr>
            </w:pPr>
          </w:p>
        </w:tc>
        <w:tc>
          <w:tcPr>
            <w:tcW w:w="1530" w:type="dxa"/>
            <w:shd w:val="clear" w:color="auto" w:fill="F2F2F2" w:themeFill="background1" w:themeFillShade="F2"/>
          </w:tcPr>
          <w:p w14:paraId="346D5CAE" w14:textId="77777777" w:rsidR="008E43AA" w:rsidRPr="00AF77B5" w:rsidRDefault="008E43AA">
            <w:pPr>
              <w:rPr>
                <w:rFonts w:ascii="Calibri Light" w:eastAsia="Cambria" w:hAnsi="Calibri Light" w:cs="Times New Roman"/>
                <w:b/>
              </w:rPr>
            </w:pPr>
          </w:p>
        </w:tc>
        <w:tc>
          <w:tcPr>
            <w:tcW w:w="1710" w:type="dxa"/>
            <w:shd w:val="clear" w:color="auto" w:fill="F2F2F2" w:themeFill="background1" w:themeFillShade="F2"/>
          </w:tcPr>
          <w:p w14:paraId="62894EEF" w14:textId="77777777" w:rsidR="008E43AA" w:rsidRPr="00AF77B5" w:rsidRDefault="008E43AA">
            <w:pPr>
              <w:rPr>
                <w:rFonts w:ascii="Calibri Light" w:eastAsia="Cambria" w:hAnsi="Calibri Light" w:cs="Times New Roman"/>
                <w:b/>
              </w:rPr>
            </w:pPr>
          </w:p>
        </w:tc>
        <w:tc>
          <w:tcPr>
            <w:tcW w:w="3060" w:type="dxa"/>
            <w:shd w:val="clear" w:color="auto" w:fill="F2F2F2" w:themeFill="background1" w:themeFillShade="F2"/>
          </w:tcPr>
          <w:p w14:paraId="48A60ADA" w14:textId="77777777" w:rsidR="008E43AA" w:rsidRPr="00AF77B5" w:rsidRDefault="008E43AA">
            <w:pPr>
              <w:rPr>
                <w:rFonts w:ascii="Calibri Light" w:eastAsia="Cambria" w:hAnsi="Calibri Light" w:cs="Times New Roman"/>
                <w:b/>
              </w:rPr>
            </w:pPr>
          </w:p>
        </w:tc>
      </w:tr>
      <w:tr w:rsidR="008E43AA" w:rsidRPr="00AF77B5" w14:paraId="79168EE4" w14:textId="77777777" w:rsidTr="00271F0A">
        <w:tc>
          <w:tcPr>
            <w:tcW w:w="1801" w:type="dxa"/>
          </w:tcPr>
          <w:p w14:paraId="54E6D57B" w14:textId="77777777" w:rsidR="008E43AA" w:rsidRPr="00AF77B5" w:rsidRDefault="008E43AA">
            <w:pPr>
              <w:rPr>
                <w:rFonts w:ascii="Calibri Light" w:eastAsia="Cambria" w:hAnsi="Calibri Light" w:cs="Times New Roman"/>
                <w:b/>
              </w:rPr>
            </w:pPr>
          </w:p>
        </w:tc>
        <w:tc>
          <w:tcPr>
            <w:tcW w:w="1367" w:type="dxa"/>
          </w:tcPr>
          <w:p w14:paraId="3698AA7F" w14:textId="77777777" w:rsidR="008E43AA" w:rsidRPr="00AF77B5" w:rsidRDefault="008E43AA">
            <w:pPr>
              <w:rPr>
                <w:rFonts w:ascii="Calibri Light" w:eastAsia="Cambria" w:hAnsi="Calibri Light" w:cs="Times New Roman"/>
                <w:b/>
              </w:rPr>
            </w:pPr>
          </w:p>
        </w:tc>
        <w:tc>
          <w:tcPr>
            <w:tcW w:w="1530" w:type="dxa"/>
          </w:tcPr>
          <w:p w14:paraId="19D1A9AC" w14:textId="77777777" w:rsidR="008E43AA" w:rsidRPr="00AF77B5" w:rsidRDefault="008E43AA">
            <w:pPr>
              <w:rPr>
                <w:rFonts w:ascii="Calibri Light" w:eastAsia="Cambria" w:hAnsi="Calibri Light" w:cs="Times New Roman"/>
                <w:b/>
              </w:rPr>
            </w:pPr>
          </w:p>
        </w:tc>
        <w:tc>
          <w:tcPr>
            <w:tcW w:w="1710" w:type="dxa"/>
          </w:tcPr>
          <w:p w14:paraId="1B66F5AA" w14:textId="77777777" w:rsidR="008E43AA" w:rsidRPr="00AF77B5" w:rsidRDefault="008E43AA">
            <w:pPr>
              <w:rPr>
                <w:rFonts w:ascii="Calibri Light" w:eastAsia="Cambria" w:hAnsi="Calibri Light" w:cs="Times New Roman"/>
                <w:b/>
              </w:rPr>
            </w:pPr>
          </w:p>
        </w:tc>
        <w:tc>
          <w:tcPr>
            <w:tcW w:w="3060" w:type="dxa"/>
          </w:tcPr>
          <w:p w14:paraId="57EB4DDA" w14:textId="77777777" w:rsidR="008E43AA" w:rsidRPr="00AF77B5" w:rsidRDefault="008E43AA">
            <w:pPr>
              <w:rPr>
                <w:rFonts w:ascii="Calibri Light" w:eastAsia="Cambria" w:hAnsi="Calibri Light" w:cs="Times New Roman"/>
                <w:b/>
              </w:rPr>
            </w:pPr>
          </w:p>
        </w:tc>
      </w:tr>
      <w:tr w:rsidR="008E43AA" w:rsidRPr="00AF77B5" w14:paraId="23497131" w14:textId="77777777" w:rsidTr="00271F0A">
        <w:tc>
          <w:tcPr>
            <w:tcW w:w="1801" w:type="dxa"/>
            <w:shd w:val="clear" w:color="auto" w:fill="F2F2F2" w:themeFill="background1" w:themeFillShade="F2"/>
          </w:tcPr>
          <w:p w14:paraId="7174B3D7" w14:textId="77777777" w:rsidR="008E43AA" w:rsidRPr="00AF77B5" w:rsidRDefault="008E43AA">
            <w:pPr>
              <w:rPr>
                <w:rFonts w:ascii="Calibri Light" w:eastAsia="Cambria" w:hAnsi="Calibri Light" w:cs="Times New Roman"/>
                <w:b/>
              </w:rPr>
            </w:pPr>
          </w:p>
        </w:tc>
        <w:tc>
          <w:tcPr>
            <w:tcW w:w="1367" w:type="dxa"/>
            <w:shd w:val="clear" w:color="auto" w:fill="F2F2F2" w:themeFill="background1" w:themeFillShade="F2"/>
          </w:tcPr>
          <w:p w14:paraId="2524386B" w14:textId="77777777" w:rsidR="008E43AA" w:rsidRPr="00AF77B5" w:rsidRDefault="008E43AA">
            <w:pPr>
              <w:rPr>
                <w:rFonts w:ascii="Calibri Light" w:eastAsia="Cambria" w:hAnsi="Calibri Light" w:cs="Times New Roman"/>
                <w:b/>
              </w:rPr>
            </w:pPr>
          </w:p>
        </w:tc>
        <w:tc>
          <w:tcPr>
            <w:tcW w:w="1530" w:type="dxa"/>
            <w:shd w:val="clear" w:color="auto" w:fill="F2F2F2" w:themeFill="background1" w:themeFillShade="F2"/>
          </w:tcPr>
          <w:p w14:paraId="79951757" w14:textId="77777777" w:rsidR="008E43AA" w:rsidRPr="00AF77B5" w:rsidRDefault="008E43AA">
            <w:pPr>
              <w:rPr>
                <w:rFonts w:ascii="Calibri Light" w:eastAsia="Cambria" w:hAnsi="Calibri Light" w:cs="Times New Roman"/>
                <w:b/>
              </w:rPr>
            </w:pPr>
          </w:p>
        </w:tc>
        <w:tc>
          <w:tcPr>
            <w:tcW w:w="1710" w:type="dxa"/>
            <w:shd w:val="clear" w:color="auto" w:fill="F2F2F2" w:themeFill="background1" w:themeFillShade="F2"/>
          </w:tcPr>
          <w:p w14:paraId="67AD66D4" w14:textId="77777777" w:rsidR="008E43AA" w:rsidRPr="00AF77B5" w:rsidRDefault="008E43AA">
            <w:pPr>
              <w:rPr>
                <w:rFonts w:ascii="Calibri Light" w:eastAsia="Cambria" w:hAnsi="Calibri Light" w:cs="Times New Roman"/>
                <w:b/>
              </w:rPr>
            </w:pPr>
          </w:p>
        </w:tc>
        <w:tc>
          <w:tcPr>
            <w:tcW w:w="3060" w:type="dxa"/>
            <w:shd w:val="clear" w:color="auto" w:fill="F2F2F2" w:themeFill="background1" w:themeFillShade="F2"/>
          </w:tcPr>
          <w:p w14:paraId="024EC789" w14:textId="77777777" w:rsidR="008E43AA" w:rsidRPr="00AF77B5" w:rsidRDefault="008E43AA">
            <w:pPr>
              <w:rPr>
                <w:rFonts w:ascii="Calibri Light" w:eastAsia="Cambria" w:hAnsi="Calibri Light" w:cs="Times New Roman"/>
                <w:b/>
              </w:rPr>
            </w:pPr>
          </w:p>
        </w:tc>
      </w:tr>
      <w:tr w:rsidR="008E43AA" w:rsidRPr="00AF77B5" w14:paraId="26ED8F26" w14:textId="77777777" w:rsidTr="00271F0A">
        <w:tc>
          <w:tcPr>
            <w:tcW w:w="1801" w:type="dxa"/>
          </w:tcPr>
          <w:p w14:paraId="538834E7" w14:textId="77777777" w:rsidR="008E43AA" w:rsidRPr="00AF77B5" w:rsidRDefault="008E43AA">
            <w:pPr>
              <w:rPr>
                <w:rFonts w:ascii="Calibri Light" w:eastAsia="Cambria" w:hAnsi="Calibri Light" w:cs="Times New Roman"/>
                <w:b/>
              </w:rPr>
            </w:pPr>
          </w:p>
        </w:tc>
        <w:tc>
          <w:tcPr>
            <w:tcW w:w="1367" w:type="dxa"/>
          </w:tcPr>
          <w:p w14:paraId="2B625311" w14:textId="77777777" w:rsidR="008E43AA" w:rsidRPr="00AF77B5" w:rsidRDefault="008E43AA">
            <w:pPr>
              <w:rPr>
                <w:rFonts w:ascii="Calibri Light" w:eastAsia="Cambria" w:hAnsi="Calibri Light" w:cs="Times New Roman"/>
                <w:b/>
              </w:rPr>
            </w:pPr>
          </w:p>
        </w:tc>
        <w:tc>
          <w:tcPr>
            <w:tcW w:w="1530" w:type="dxa"/>
          </w:tcPr>
          <w:p w14:paraId="76198226" w14:textId="77777777" w:rsidR="008E43AA" w:rsidRPr="00AF77B5" w:rsidRDefault="008E43AA">
            <w:pPr>
              <w:rPr>
                <w:rFonts w:ascii="Calibri Light" w:eastAsia="Cambria" w:hAnsi="Calibri Light" w:cs="Times New Roman"/>
                <w:b/>
              </w:rPr>
            </w:pPr>
          </w:p>
        </w:tc>
        <w:tc>
          <w:tcPr>
            <w:tcW w:w="1710" w:type="dxa"/>
          </w:tcPr>
          <w:p w14:paraId="4BA2D6E0" w14:textId="77777777" w:rsidR="008E43AA" w:rsidRPr="00AF77B5" w:rsidRDefault="008E43AA">
            <w:pPr>
              <w:rPr>
                <w:rFonts w:ascii="Calibri Light" w:eastAsia="Cambria" w:hAnsi="Calibri Light" w:cs="Times New Roman"/>
                <w:b/>
              </w:rPr>
            </w:pPr>
          </w:p>
        </w:tc>
        <w:tc>
          <w:tcPr>
            <w:tcW w:w="3060" w:type="dxa"/>
          </w:tcPr>
          <w:p w14:paraId="411A3EF2" w14:textId="77777777" w:rsidR="008E43AA" w:rsidRPr="00AF77B5" w:rsidRDefault="008E43AA">
            <w:pPr>
              <w:rPr>
                <w:rFonts w:ascii="Calibri Light" w:eastAsia="Cambria" w:hAnsi="Calibri Light" w:cs="Times New Roman"/>
                <w:b/>
              </w:rPr>
            </w:pPr>
          </w:p>
        </w:tc>
      </w:tr>
      <w:tr w:rsidR="008E43AA" w:rsidRPr="00AF77B5" w14:paraId="7480680C" w14:textId="77777777" w:rsidTr="00271F0A">
        <w:tc>
          <w:tcPr>
            <w:tcW w:w="1801" w:type="dxa"/>
            <w:shd w:val="clear" w:color="auto" w:fill="F2F2F2" w:themeFill="background1" w:themeFillShade="F2"/>
          </w:tcPr>
          <w:p w14:paraId="0299785B" w14:textId="77777777" w:rsidR="008E43AA" w:rsidRPr="00AF77B5" w:rsidRDefault="008E43AA">
            <w:pPr>
              <w:rPr>
                <w:rFonts w:ascii="Calibri Light" w:eastAsia="Cambria" w:hAnsi="Calibri Light" w:cs="Times New Roman"/>
                <w:b/>
              </w:rPr>
            </w:pPr>
          </w:p>
        </w:tc>
        <w:tc>
          <w:tcPr>
            <w:tcW w:w="1367" w:type="dxa"/>
            <w:shd w:val="clear" w:color="auto" w:fill="F2F2F2" w:themeFill="background1" w:themeFillShade="F2"/>
          </w:tcPr>
          <w:p w14:paraId="54AADC7A" w14:textId="77777777" w:rsidR="008E43AA" w:rsidRPr="00AF77B5" w:rsidRDefault="008E43AA">
            <w:pPr>
              <w:rPr>
                <w:rFonts w:ascii="Calibri Light" w:eastAsia="Cambria" w:hAnsi="Calibri Light" w:cs="Times New Roman"/>
                <w:b/>
              </w:rPr>
            </w:pPr>
          </w:p>
        </w:tc>
        <w:tc>
          <w:tcPr>
            <w:tcW w:w="1530" w:type="dxa"/>
            <w:shd w:val="clear" w:color="auto" w:fill="F2F2F2" w:themeFill="background1" w:themeFillShade="F2"/>
          </w:tcPr>
          <w:p w14:paraId="39D90E9D" w14:textId="77777777" w:rsidR="008E43AA" w:rsidRPr="00AF77B5" w:rsidRDefault="008E43AA">
            <w:pPr>
              <w:rPr>
                <w:rFonts w:ascii="Calibri Light" w:eastAsia="Cambria" w:hAnsi="Calibri Light" w:cs="Times New Roman"/>
                <w:b/>
              </w:rPr>
            </w:pPr>
          </w:p>
        </w:tc>
        <w:tc>
          <w:tcPr>
            <w:tcW w:w="1710" w:type="dxa"/>
            <w:shd w:val="clear" w:color="auto" w:fill="F2F2F2" w:themeFill="background1" w:themeFillShade="F2"/>
          </w:tcPr>
          <w:p w14:paraId="571262CB" w14:textId="77777777" w:rsidR="008E43AA" w:rsidRPr="00AF77B5" w:rsidRDefault="008E43AA">
            <w:pPr>
              <w:rPr>
                <w:rFonts w:ascii="Calibri Light" w:eastAsia="Cambria" w:hAnsi="Calibri Light" w:cs="Times New Roman"/>
                <w:b/>
              </w:rPr>
            </w:pPr>
          </w:p>
        </w:tc>
        <w:tc>
          <w:tcPr>
            <w:tcW w:w="3060" w:type="dxa"/>
            <w:shd w:val="clear" w:color="auto" w:fill="F2F2F2" w:themeFill="background1" w:themeFillShade="F2"/>
          </w:tcPr>
          <w:p w14:paraId="7764E3B4" w14:textId="77777777" w:rsidR="008E43AA" w:rsidRPr="00AF77B5" w:rsidRDefault="008E43AA">
            <w:pPr>
              <w:rPr>
                <w:rFonts w:ascii="Calibri Light" w:eastAsia="Cambria" w:hAnsi="Calibri Light" w:cs="Times New Roman"/>
                <w:b/>
              </w:rPr>
            </w:pPr>
          </w:p>
        </w:tc>
      </w:tr>
      <w:tr w:rsidR="008E43AA" w:rsidRPr="00AF77B5" w14:paraId="782DC9D9" w14:textId="77777777" w:rsidTr="00271F0A">
        <w:tc>
          <w:tcPr>
            <w:tcW w:w="1801" w:type="dxa"/>
          </w:tcPr>
          <w:p w14:paraId="7D2497B5" w14:textId="77777777" w:rsidR="008E43AA" w:rsidRPr="00AF77B5" w:rsidRDefault="008E43AA">
            <w:pPr>
              <w:rPr>
                <w:rFonts w:ascii="Calibri Light" w:eastAsia="Cambria" w:hAnsi="Calibri Light" w:cs="Times New Roman"/>
                <w:b/>
              </w:rPr>
            </w:pPr>
          </w:p>
        </w:tc>
        <w:tc>
          <w:tcPr>
            <w:tcW w:w="1367" w:type="dxa"/>
          </w:tcPr>
          <w:p w14:paraId="7FDCE4A0" w14:textId="77777777" w:rsidR="008E43AA" w:rsidRPr="00AF77B5" w:rsidRDefault="008E43AA">
            <w:pPr>
              <w:rPr>
                <w:rFonts w:ascii="Calibri Light" w:eastAsia="Cambria" w:hAnsi="Calibri Light" w:cs="Times New Roman"/>
                <w:b/>
              </w:rPr>
            </w:pPr>
          </w:p>
        </w:tc>
        <w:tc>
          <w:tcPr>
            <w:tcW w:w="1530" w:type="dxa"/>
          </w:tcPr>
          <w:p w14:paraId="583BC14A" w14:textId="77777777" w:rsidR="008E43AA" w:rsidRPr="00AF77B5" w:rsidRDefault="008E43AA">
            <w:pPr>
              <w:rPr>
                <w:rFonts w:ascii="Calibri Light" w:eastAsia="Cambria" w:hAnsi="Calibri Light" w:cs="Times New Roman"/>
                <w:b/>
              </w:rPr>
            </w:pPr>
          </w:p>
        </w:tc>
        <w:tc>
          <w:tcPr>
            <w:tcW w:w="1710" w:type="dxa"/>
          </w:tcPr>
          <w:p w14:paraId="077314C5" w14:textId="77777777" w:rsidR="008E43AA" w:rsidRPr="00AF77B5" w:rsidRDefault="008E43AA">
            <w:pPr>
              <w:rPr>
                <w:rFonts w:ascii="Calibri Light" w:eastAsia="Cambria" w:hAnsi="Calibri Light" w:cs="Times New Roman"/>
                <w:b/>
              </w:rPr>
            </w:pPr>
          </w:p>
        </w:tc>
        <w:tc>
          <w:tcPr>
            <w:tcW w:w="3060" w:type="dxa"/>
          </w:tcPr>
          <w:p w14:paraId="64F077B8" w14:textId="77777777" w:rsidR="008E43AA" w:rsidRPr="00AF77B5" w:rsidRDefault="008E43AA">
            <w:pPr>
              <w:rPr>
                <w:rFonts w:ascii="Calibri Light" w:eastAsia="Cambria" w:hAnsi="Calibri Light" w:cs="Times New Roman"/>
                <w:b/>
              </w:rPr>
            </w:pPr>
          </w:p>
        </w:tc>
      </w:tr>
      <w:tr w:rsidR="008E43AA" w:rsidRPr="00AF77B5" w14:paraId="5CA98D81" w14:textId="77777777" w:rsidTr="00271F0A">
        <w:trPr>
          <w:trHeight w:val="314"/>
        </w:trPr>
        <w:tc>
          <w:tcPr>
            <w:tcW w:w="1801" w:type="dxa"/>
            <w:shd w:val="clear" w:color="auto" w:fill="F2F2F2"/>
          </w:tcPr>
          <w:p w14:paraId="0FA57B47" w14:textId="77777777" w:rsidR="008E43AA" w:rsidRPr="00AF77B5" w:rsidRDefault="008E43AA">
            <w:pPr>
              <w:rPr>
                <w:rFonts w:ascii="Calibri Light" w:eastAsia="Cambria" w:hAnsi="Calibri Light" w:cs="Times New Roman"/>
                <w:b/>
              </w:rPr>
            </w:pPr>
          </w:p>
        </w:tc>
        <w:tc>
          <w:tcPr>
            <w:tcW w:w="1367" w:type="dxa"/>
            <w:shd w:val="clear" w:color="auto" w:fill="F2F2F2"/>
          </w:tcPr>
          <w:p w14:paraId="5A770691" w14:textId="77777777" w:rsidR="008E43AA" w:rsidRPr="00AF77B5" w:rsidRDefault="008E43AA">
            <w:pPr>
              <w:rPr>
                <w:rFonts w:ascii="Calibri Light" w:eastAsia="Cambria" w:hAnsi="Calibri Light" w:cs="Times New Roman"/>
                <w:b/>
              </w:rPr>
            </w:pPr>
          </w:p>
        </w:tc>
        <w:tc>
          <w:tcPr>
            <w:tcW w:w="1530" w:type="dxa"/>
            <w:shd w:val="clear" w:color="auto" w:fill="F2F2F2"/>
          </w:tcPr>
          <w:p w14:paraId="2343D639" w14:textId="77777777" w:rsidR="008E43AA" w:rsidRPr="00AF77B5" w:rsidRDefault="008E43AA">
            <w:pPr>
              <w:rPr>
                <w:rFonts w:ascii="Calibri Light" w:eastAsia="Cambria" w:hAnsi="Calibri Light" w:cs="Times New Roman"/>
                <w:b/>
              </w:rPr>
            </w:pPr>
          </w:p>
        </w:tc>
        <w:tc>
          <w:tcPr>
            <w:tcW w:w="1710" w:type="dxa"/>
            <w:shd w:val="clear" w:color="auto" w:fill="F2F2F2"/>
          </w:tcPr>
          <w:p w14:paraId="7C7E119C" w14:textId="77777777" w:rsidR="008E43AA" w:rsidRPr="00AF77B5" w:rsidRDefault="008E43AA">
            <w:pPr>
              <w:rPr>
                <w:rFonts w:ascii="Calibri Light" w:eastAsia="Cambria" w:hAnsi="Calibri Light" w:cs="Times New Roman"/>
                <w:b/>
              </w:rPr>
            </w:pPr>
          </w:p>
        </w:tc>
        <w:tc>
          <w:tcPr>
            <w:tcW w:w="3060" w:type="dxa"/>
            <w:shd w:val="clear" w:color="auto" w:fill="F2F2F2"/>
          </w:tcPr>
          <w:p w14:paraId="0B7683C3" w14:textId="77777777" w:rsidR="008E43AA" w:rsidRPr="00AF77B5" w:rsidRDefault="008E43AA">
            <w:pPr>
              <w:rPr>
                <w:rFonts w:ascii="Calibri Light" w:eastAsia="Cambria" w:hAnsi="Calibri Light" w:cs="Times New Roman"/>
                <w:b/>
              </w:rPr>
            </w:pPr>
          </w:p>
        </w:tc>
      </w:tr>
      <w:tr w:rsidR="008E43AA" w:rsidRPr="00AF77B5" w14:paraId="1E7A105E" w14:textId="77777777" w:rsidTr="00271F0A">
        <w:tc>
          <w:tcPr>
            <w:tcW w:w="1801" w:type="dxa"/>
            <w:shd w:val="clear" w:color="auto" w:fill="FFFFFF" w:themeFill="background1"/>
          </w:tcPr>
          <w:p w14:paraId="6FA67A82" w14:textId="77777777" w:rsidR="008E43AA" w:rsidRPr="00AF77B5" w:rsidRDefault="008E43AA">
            <w:pPr>
              <w:rPr>
                <w:rFonts w:ascii="Calibri Light" w:eastAsia="Cambria" w:hAnsi="Calibri Light" w:cs="Times New Roman"/>
                <w:b/>
              </w:rPr>
            </w:pPr>
          </w:p>
        </w:tc>
        <w:tc>
          <w:tcPr>
            <w:tcW w:w="1367" w:type="dxa"/>
            <w:shd w:val="clear" w:color="auto" w:fill="FFFFFF" w:themeFill="background1"/>
          </w:tcPr>
          <w:p w14:paraId="60B6B59A" w14:textId="77777777" w:rsidR="008E43AA" w:rsidRPr="00AF77B5" w:rsidRDefault="008E43AA">
            <w:pPr>
              <w:rPr>
                <w:rFonts w:ascii="Calibri Light" w:eastAsia="Cambria" w:hAnsi="Calibri Light" w:cs="Times New Roman"/>
                <w:b/>
              </w:rPr>
            </w:pPr>
          </w:p>
        </w:tc>
        <w:tc>
          <w:tcPr>
            <w:tcW w:w="1530" w:type="dxa"/>
            <w:shd w:val="clear" w:color="auto" w:fill="FFFFFF" w:themeFill="background1"/>
          </w:tcPr>
          <w:p w14:paraId="5C61AFD5" w14:textId="77777777" w:rsidR="008E43AA" w:rsidRPr="00AF77B5" w:rsidRDefault="008E43AA">
            <w:pPr>
              <w:rPr>
                <w:rFonts w:ascii="Calibri Light" w:eastAsia="Cambria" w:hAnsi="Calibri Light" w:cs="Times New Roman"/>
                <w:b/>
              </w:rPr>
            </w:pPr>
          </w:p>
        </w:tc>
        <w:tc>
          <w:tcPr>
            <w:tcW w:w="1710" w:type="dxa"/>
            <w:shd w:val="clear" w:color="auto" w:fill="FFFFFF" w:themeFill="background1"/>
          </w:tcPr>
          <w:p w14:paraId="2AA364E2" w14:textId="77777777" w:rsidR="008E43AA" w:rsidRPr="00AF77B5" w:rsidRDefault="008E43AA">
            <w:pPr>
              <w:rPr>
                <w:rFonts w:ascii="Calibri Light" w:eastAsia="Cambria" w:hAnsi="Calibri Light" w:cs="Times New Roman"/>
                <w:b/>
              </w:rPr>
            </w:pPr>
          </w:p>
        </w:tc>
        <w:tc>
          <w:tcPr>
            <w:tcW w:w="3060" w:type="dxa"/>
            <w:shd w:val="clear" w:color="auto" w:fill="FFFFFF" w:themeFill="background1"/>
          </w:tcPr>
          <w:p w14:paraId="5961F829" w14:textId="77777777" w:rsidR="008E43AA" w:rsidRPr="00AF77B5" w:rsidRDefault="008E43AA">
            <w:pPr>
              <w:rPr>
                <w:rFonts w:ascii="Calibri Light" w:eastAsia="Cambria" w:hAnsi="Calibri Light" w:cs="Times New Roman"/>
                <w:b/>
              </w:rPr>
            </w:pPr>
          </w:p>
        </w:tc>
      </w:tr>
      <w:tr w:rsidR="008E43AA" w:rsidRPr="00AF77B5" w14:paraId="08469D5F" w14:textId="77777777" w:rsidTr="00271F0A">
        <w:tc>
          <w:tcPr>
            <w:tcW w:w="1801" w:type="dxa"/>
            <w:shd w:val="clear" w:color="auto" w:fill="F2F2F2"/>
          </w:tcPr>
          <w:p w14:paraId="4BD2A6F6" w14:textId="77777777" w:rsidR="008E43AA" w:rsidRPr="00AF77B5" w:rsidRDefault="008E43AA">
            <w:pPr>
              <w:rPr>
                <w:rFonts w:ascii="Calibri Light" w:eastAsia="Cambria" w:hAnsi="Calibri Light" w:cs="Times New Roman"/>
                <w:b/>
              </w:rPr>
            </w:pPr>
          </w:p>
        </w:tc>
        <w:tc>
          <w:tcPr>
            <w:tcW w:w="1367" w:type="dxa"/>
            <w:shd w:val="clear" w:color="auto" w:fill="F2F2F2"/>
          </w:tcPr>
          <w:p w14:paraId="6B5C09C6" w14:textId="77777777" w:rsidR="008E43AA" w:rsidRPr="00AF77B5" w:rsidRDefault="008E43AA">
            <w:pPr>
              <w:rPr>
                <w:rFonts w:ascii="Calibri Light" w:eastAsia="Cambria" w:hAnsi="Calibri Light" w:cs="Times New Roman"/>
                <w:b/>
              </w:rPr>
            </w:pPr>
          </w:p>
        </w:tc>
        <w:tc>
          <w:tcPr>
            <w:tcW w:w="1530" w:type="dxa"/>
            <w:shd w:val="clear" w:color="auto" w:fill="F2F2F2"/>
          </w:tcPr>
          <w:p w14:paraId="44EFEC09" w14:textId="77777777" w:rsidR="008E43AA" w:rsidRPr="00AF77B5" w:rsidRDefault="008E43AA">
            <w:pPr>
              <w:rPr>
                <w:rFonts w:ascii="Calibri Light" w:eastAsia="Cambria" w:hAnsi="Calibri Light" w:cs="Times New Roman"/>
                <w:b/>
              </w:rPr>
            </w:pPr>
          </w:p>
        </w:tc>
        <w:tc>
          <w:tcPr>
            <w:tcW w:w="1710" w:type="dxa"/>
            <w:shd w:val="clear" w:color="auto" w:fill="F2F2F2"/>
          </w:tcPr>
          <w:p w14:paraId="433EFFE5" w14:textId="77777777" w:rsidR="008E43AA" w:rsidRPr="00AF77B5" w:rsidRDefault="008E43AA">
            <w:pPr>
              <w:rPr>
                <w:rFonts w:ascii="Calibri Light" w:eastAsia="Cambria" w:hAnsi="Calibri Light" w:cs="Times New Roman"/>
                <w:b/>
              </w:rPr>
            </w:pPr>
          </w:p>
        </w:tc>
        <w:tc>
          <w:tcPr>
            <w:tcW w:w="3060" w:type="dxa"/>
            <w:shd w:val="clear" w:color="auto" w:fill="F2F2F2"/>
          </w:tcPr>
          <w:p w14:paraId="62EBB9DF" w14:textId="77777777" w:rsidR="008E43AA" w:rsidRPr="00AF77B5" w:rsidRDefault="008E43AA">
            <w:pPr>
              <w:rPr>
                <w:rFonts w:ascii="Calibri Light" w:eastAsia="Cambria" w:hAnsi="Calibri Light" w:cs="Times New Roman"/>
                <w:b/>
              </w:rPr>
            </w:pPr>
          </w:p>
        </w:tc>
      </w:tr>
      <w:tr w:rsidR="008E43AA" w:rsidRPr="00AF77B5" w14:paraId="2863D7C0" w14:textId="77777777" w:rsidTr="00271F0A">
        <w:trPr>
          <w:trHeight w:val="152"/>
        </w:trPr>
        <w:tc>
          <w:tcPr>
            <w:tcW w:w="1801" w:type="dxa"/>
            <w:shd w:val="clear" w:color="auto" w:fill="FFFFFF" w:themeFill="background1"/>
          </w:tcPr>
          <w:p w14:paraId="180FF492" w14:textId="77777777" w:rsidR="008E43AA" w:rsidRPr="00AF77B5" w:rsidRDefault="008E43AA">
            <w:pPr>
              <w:rPr>
                <w:rFonts w:ascii="Calibri Light" w:eastAsia="Cambria" w:hAnsi="Calibri Light" w:cs="Times New Roman"/>
                <w:b/>
              </w:rPr>
            </w:pPr>
          </w:p>
        </w:tc>
        <w:tc>
          <w:tcPr>
            <w:tcW w:w="1367" w:type="dxa"/>
            <w:shd w:val="clear" w:color="auto" w:fill="FFFFFF" w:themeFill="background1"/>
          </w:tcPr>
          <w:p w14:paraId="37263B37" w14:textId="77777777" w:rsidR="008E43AA" w:rsidRPr="00AF77B5" w:rsidRDefault="008E43AA">
            <w:pPr>
              <w:rPr>
                <w:rFonts w:ascii="Calibri Light" w:eastAsia="Cambria" w:hAnsi="Calibri Light" w:cs="Times New Roman"/>
                <w:b/>
              </w:rPr>
            </w:pPr>
          </w:p>
        </w:tc>
        <w:tc>
          <w:tcPr>
            <w:tcW w:w="1530" w:type="dxa"/>
            <w:shd w:val="clear" w:color="auto" w:fill="FFFFFF" w:themeFill="background1"/>
          </w:tcPr>
          <w:p w14:paraId="50BA6CF8" w14:textId="77777777" w:rsidR="008E43AA" w:rsidRPr="00AF77B5" w:rsidRDefault="008E43AA">
            <w:pPr>
              <w:rPr>
                <w:rFonts w:ascii="Calibri Light" w:eastAsia="Cambria" w:hAnsi="Calibri Light" w:cs="Times New Roman"/>
                <w:b/>
              </w:rPr>
            </w:pPr>
          </w:p>
        </w:tc>
        <w:tc>
          <w:tcPr>
            <w:tcW w:w="1710" w:type="dxa"/>
            <w:shd w:val="clear" w:color="auto" w:fill="FFFFFF" w:themeFill="background1"/>
          </w:tcPr>
          <w:p w14:paraId="1AF34495" w14:textId="77777777" w:rsidR="008E43AA" w:rsidRPr="00AF77B5" w:rsidRDefault="008E43AA">
            <w:pPr>
              <w:rPr>
                <w:rFonts w:ascii="Calibri Light" w:eastAsia="Cambria" w:hAnsi="Calibri Light" w:cs="Times New Roman"/>
                <w:b/>
              </w:rPr>
            </w:pPr>
          </w:p>
        </w:tc>
        <w:tc>
          <w:tcPr>
            <w:tcW w:w="3060" w:type="dxa"/>
            <w:shd w:val="clear" w:color="auto" w:fill="FFFFFF" w:themeFill="background1"/>
          </w:tcPr>
          <w:p w14:paraId="019ABD7B" w14:textId="77777777" w:rsidR="008E43AA" w:rsidRPr="00AF77B5" w:rsidRDefault="008E43AA">
            <w:pPr>
              <w:rPr>
                <w:rFonts w:ascii="Calibri Light" w:eastAsia="Cambria" w:hAnsi="Calibri Light" w:cs="Times New Roman"/>
                <w:b/>
              </w:rPr>
            </w:pPr>
          </w:p>
        </w:tc>
      </w:tr>
      <w:tr w:rsidR="008E43AA" w:rsidRPr="00AF77B5" w14:paraId="6122A148" w14:textId="77777777" w:rsidTr="00271F0A">
        <w:trPr>
          <w:trHeight w:val="152"/>
        </w:trPr>
        <w:tc>
          <w:tcPr>
            <w:tcW w:w="1801" w:type="dxa"/>
            <w:shd w:val="clear" w:color="auto" w:fill="F2F2F2"/>
          </w:tcPr>
          <w:p w14:paraId="19589FD8" w14:textId="77777777" w:rsidR="008E43AA" w:rsidRPr="00AF77B5" w:rsidRDefault="008E43AA">
            <w:pPr>
              <w:rPr>
                <w:rFonts w:ascii="Calibri Light" w:eastAsia="Cambria" w:hAnsi="Calibri Light" w:cs="Times New Roman"/>
                <w:b/>
              </w:rPr>
            </w:pPr>
          </w:p>
        </w:tc>
        <w:tc>
          <w:tcPr>
            <w:tcW w:w="1367" w:type="dxa"/>
            <w:shd w:val="clear" w:color="auto" w:fill="F2F2F2"/>
          </w:tcPr>
          <w:p w14:paraId="77F8DE32" w14:textId="77777777" w:rsidR="008E43AA" w:rsidRPr="00AF77B5" w:rsidRDefault="008E43AA">
            <w:pPr>
              <w:rPr>
                <w:rFonts w:ascii="Calibri Light" w:eastAsia="Cambria" w:hAnsi="Calibri Light" w:cs="Times New Roman"/>
                <w:b/>
              </w:rPr>
            </w:pPr>
          </w:p>
        </w:tc>
        <w:tc>
          <w:tcPr>
            <w:tcW w:w="1530" w:type="dxa"/>
            <w:shd w:val="clear" w:color="auto" w:fill="F2F2F2"/>
          </w:tcPr>
          <w:p w14:paraId="2171199E" w14:textId="77777777" w:rsidR="008E43AA" w:rsidRPr="00AF77B5" w:rsidRDefault="008E43AA">
            <w:pPr>
              <w:rPr>
                <w:rFonts w:ascii="Calibri Light" w:eastAsia="Cambria" w:hAnsi="Calibri Light" w:cs="Times New Roman"/>
                <w:b/>
              </w:rPr>
            </w:pPr>
          </w:p>
        </w:tc>
        <w:tc>
          <w:tcPr>
            <w:tcW w:w="1710" w:type="dxa"/>
            <w:shd w:val="clear" w:color="auto" w:fill="F2F2F2"/>
          </w:tcPr>
          <w:p w14:paraId="0AF07E6B" w14:textId="77777777" w:rsidR="008E43AA" w:rsidRPr="00AF77B5" w:rsidRDefault="008E43AA">
            <w:pPr>
              <w:rPr>
                <w:rFonts w:ascii="Calibri Light" w:eastAsia="Cambria" w:hAnsi="Calibri Light" w:cs="Times New Roman"/>
                <w:b/>
              </w:rPr>
            </w:pPr>
          </w:p>
        </w:tc>
        <w:tc>
          <w:tcPr>
            <w:tcW w:w="3060" w:type="dxa"/>
            <w:shd w:val="clear" w:color="auto" w:fill="F2F2F2"/>
          </w:tcPr>
          <w:p w14:paraId="472E954E" w14:textId="77777777" w:rsidR="008E43AA" w:rsidRPr="00AF77B5" w:rsidRDefault="008E43AA">
            <w:pPr>
              <w:rPr>
                <w:rFonts w:ascii="Calibri Light" w:eastAsia="Cambria" w:hAnsi="Calibri Light" w:cs="Times New Roman"/>
                <w:b/>
              </w:rPr>
            </w:pPr>
          </w:p>
        </w:tc>
      </w:tr>
      <w:tr w:rsidR="008E43AA" w:rsidRPr="00AF77B5" w14:paraId="26F83B41" w14:textId="77777777" w:rsidTr="00271F0A">
        <w:trPr>
          <w:trHeight w:val="152"/>
        </w:trPr>
        <w:tc>
          <w:tcPr>
            <w:tcW w:w="1801" w:type="dxa"/>
            <w:shd w:val="clear" w:color="auto" w:fill="auto"/>
          </w:tcPr>
          <w:p w14:paraId="08924018" w14:textId="77777777" w:rsidR="008E43AA" w:rsidRPr="00AF77B5" w:rsidRDefault="008E43AA">
            <w:pPr>
              <w:rPr>
                <w:rFonts w:ascii="Calibri Light" w:eastAsia="Cambria" w:hAnsi="Calibri Light" w:cs="Times New Roman"/>
                <w:b/>
              </w:rPr>
            </w:pPr>
          </w:p>
        </w:tc>
        <w:tc>
          <w:tcPr>
            <w:tcW w:w="1367" w:type="dxa"/>
            <w:shd w:val="clear" w:color="auto" w:fill="auto"/>
          </w:tcPr>
          <w:p w14:paraId="6DB192A3" w14:textId="77777777" w:rsidR="008E43AA" w:rsidRPr="00AF77B5" w:rsidRDefault="008E43AA">
            <w:pPr>
              <w:rPr>
                <w:rFonts w:ascii="Calibri Light" w:eastAsia="Cambria" w:hAnsi="Calibri Light" w:cs="Times New Roman"/>
                <w:b/>
              </w:rPr>
            </w:pPr>
          </w:p>
        </w:tc>
        <w:tc>
          <w:tcPr>
            <w:tcW w:w="1530" w:type="dxa"/>
            <w:shd w:val="clear" w:color="auto" w:fill="auto"/>
          </w:tcPr>
          <w:p w14:paraId="505360B7" w14:textId="77777777" w:rsidR="008E43AA" w:rsidRPr="00AF77B5" w:rsidRDefault="008E43AA">
            <w:pPr>
              <w:rPr>
                <w:rFonts w:ascii="Calibri Light" w:eastAsia="Cambria" w:hAnsi="Calibri Light" w:cs="Times New Roman"/>
                <w:b/>
              </w:rPr>
            </w:pPr>
          </w:p>
        </w:tc>
        <w:tc>
          <w:tcPr>
            <w:tcW w:w="1710" w:type="dxa"/>
            <w:shd w:val="clear" w:color="auto" w:fill="auto"/>
          </w:tcPr>
          <w:p w14:paraId="29B21CBB" w14:textId="77777777" w:rsidR="008E43AA" w:rsidRPr="00AF77B5" w:rsidRDefault="008E43AA">
            <w:pPr>
              <w:rPr>
                <w:rFonts w:ascii="Calibri Light" w:eastAsia="Cambria" w:hAnsi="Calibri Light" w:cs="Times New Roman"/>
                <w:b/>
              </w:rPr>
            </w:pPr>
          </w:p>
        </w:tc>
        <w:tc>
          <w:tcPr>
            <w:tcW w:w="3060" w:type="dxa"/>
            <w:shd w:val="clear" w:color="auto" w:fill="auto"/>
          </w:tcPr>
          <w:p w14:paraId="3104FA04" w14:textId="77777777" w:rsidR="008E43AA" w:rsidRPr="00AF77B5" w:rsidRDefault="008E43AA">
            <w:pPr>
              <w:rPr>
                <w:rFonts w:ascii="Calibri Light" w:eastAsia="Cambria" w:hAnsi="Calibri Light" w:cs="Times New Roman"/>
                <w:b/>
              </w:rPr>
            </w:pPr>
          </w:p>
        </w:tc>
      </w:tr>
      <w:tr w:rsidR="008E43AA" w:rsidRPr="00AF77B5" w14:paraId="097C07BF" w14:textId="77777777" w:rsidTr="00271F0A">
        <w:trPr>
          <w:trHeight w:val="152"/>
        </w:trPr>
        <w:tc>
          <w:tcPr>
            <w:tcW w:w="1801" w:type="dxa"/>
            <w:shd w:val="clear" w:color="auto" w:fill="F2F2F2"/>
          </w:tcPr>
          <w:p w14:paraId="1C05F140" w14:textId="77777777" w:rsidR="008E43AA" w:rsidRPr="00AF77B5" w:rsidRDefault="008E43AA">
            <w:pPr>
              <w:rPr>
                <w:rFonts w:ascii="Calibri Light" w:eastAsia="Cambria" w:hAnsi="Calibri Light" w:cs="Times New Roman"/>
                <w:b/>
              </w:rPr>
            </w:pPr>
          </w:p>
        </w:tc>
        <w:tc>
          <w:tcPr>
            <w:tcW w:w="1367" w:type="dxa"/>
            <w:shd w:val="clear" w:color="auto" w:fill="F2F2F2"/>
          </w:tcPr>
          <w:p w14:paraId="2B04E66A" w14:textId="77777777" w:rsidR="008E43AA" w:rsidRPr="00AF77B5" w:rsidRDefault="008E43AA">
            <w:pPr>
              <w:rPr>
                <w:rFonts w:ascii="Calibri Light" w:eastAsia="Cambria" w:hAnsi="Calibri Light" w:cs="Times New Roman"/>
                <w:b/>
              </w:rPr>
            </w:pPr>
          </w:p>
        </w:tc>
        <w:tc>
          <w:tcPr>
            <w:tcW w:w="1530" w:type="dxa"/>
            <w:shd w:val="clear" w:color="auto" w:fill="F2F2F2"/>
          </w:tcPr>
          <w:p w14:paraId="760832E4" w14:textId="77777777" w:rsidR="008E43AA" w:rsidRPr="00AF77B5" w:rsidRDefault="008E43AA">
            <w:pPr>
              <w:rPr>
                <w:rFonts w:ascii="Calibri Light" w:eastAsia="Cambria" w:hAnsi="Calibri Light" w:cs="Times New Roman"/>
                <w:b/>
              </w:rPr>
            </w:pPr>
          </w:p>
        </w:tc>
        <w:tc>
          <w:tcPr>
            <w:tcW w:w="1710" w:type="dxa"/>
            <w:shd w:val="clear" w:color="auto" w:fill="F2F2F2"/>
          </w:tcPr>
          <w:p w14:paraId="3395527C" w14:textId="77777777" w:rsidR="008E43AA" w:rsidRPr="00AF77B5" w:rsidRDefault="008E43AA">
            <w:pPr>
              <w:rPr>
                <w:rFonts w:ascii="Calibri Light" w:eastAsia="Cambria" w:hAnsi="Calibri Light" w:cs="Times New Roman"/>
                <w:b/>
              </w:rPr>
            </w:pPr>
          </w:p>
        </w:tc>
        <w:tc>
          <w:tcPr>
            <w:tcW w:w="3060" w:type="dxa"/>
            <w:shd w:val="clear" w:color="auto" w:fill="F2F2F2"/>
          </w:tcPr>
          <w:p w14:paraId="028A2A0E" w14:textId="77777777" w:rsidR="008E43AA" w:rsidRPr="00AF77B5" w:rsidRDefault="008E43AA">
            <w:pPr>
              <w:rPr>
                <w:rFonts w:ascii="Calibri Light" w:eastAsia="Cambria" w:hAnsi="Calibri Light" w:cs="Times New Roman"/>
                <w:b/>
              </w:rPr>
            </w:pPr>
          </w:p>
        </w:tc>
      </w:tr>
      <w:tr w:rsidR="008E43AA" w:rsidRPr="00AF77B5" w14:paraId="195303BE" w14:textId="77777777" w:rsidTr="00271F0A">
        <w:trPr>
          <w:trHeight w:val="152"/>
        </w:trPr>
        <w:tc>
          <w:tcPr>
            <w:tcW w:w="1801" w:type="dxa"/>
            <w:shd w:val="clear" w:color="auto" w:fill="auto"/>
          </w:tcPr>
          <w:p w14:paraId="7641E7C1" w14:textId="77777777" w:rsidR="008E43AA" w:rsidRPr="00AF77B5" w:rsidRDefault="008E43AA">
            <w:pPr>
              <w:rPr>
                <w:rFonts w:ascii="Calibri Light" w:eastAsia="Cambria" w:hAnsi="Calibri Light" w:cs="Times New Roman"/>
                <w:b/>
              </w:rPr>
            </w:pPr>
          </w:p>
        </w:tc>
        <w:tc>
          <w:tcPr>
            <w:tcW w:w="1367" w:type="dxa"/>
            <w:shd w:val="clear" w:color="auto" w:fill="auto"/>
          </w:tcPr>
          <w:p w14:paraId="5964BEE1" w14:textId="77777777" w:rsidR="008E43AA" w:rsidRPr="00AF77B5" w:rsidRDefault="008E43AA">
            <w:pPr>
              <w:rPr>
                <w:rFonts w:ascii="Calibri Light" w:eastAsia="Cambria" w:hAnsi="Calibri Light" w:cs="Times New Roman"/>
                <w:b/>
              </w:rPr>
            </w:pPr>
          </w:p>
        </w:tc>
        <w:tc>
          <w:tcPr>
            <w:tcW w:w="1530" w:type="dxa"/>
            <w:shd w:val="clear" w:color="auto" w:fill="auto"/>
          </w:tcPr>
          <w:p w14:paraId="08FB9E53" w14:textId="77777777" w:rsidR="008E43AA" w:rsidRPr="00AF77B5" w:rsidRDefault="008E43AA">
            <w:pPr>
              <w:rPr>
                <w:rFonts w:ascii="Calibri Light" w:eastAsia="Cambria" w:hAnsi="Calibri Light" w:cs="Times New Roman"/>
                <w:b/>
              </w:rPr>
            </w:pPr>
          </w:p>
        </w:tc>
        <w:tc>
          <w:tcPr>
            <w:tcW w:w="1710" w:type="dxa"/>
            <w:shd w:val="clear" w:color="auto" w:fill="auto"/>
          </w:tcPr>
          <w:p w14:paraId="37F58ECD" w14:textId="77777777" w:rsidR="008E43AA" w:rsidRPr="00AF77B5" w:rsidRDefault="008E43AA">
            <w:pPr>
              <w:rPr>
                <w:rFonts w:ascii="Calibri Light" w:eastAsia="Cambria" w:hAnsi="Calibri Light" w:cs="Times New Roman"/>
                <w:b/>
              </w:rPr>
            </w:pPr>
          </w:p>
        </w:tc>
        <w:tc>
          <w:tcPr>
            <w:tcW w:w="3060" w:type="dxa"/>
            <w:shd w:val="clear" w:color="auto" w:fill="auto"/>
          </w:tcPr>
          <w:p w14:paraId="62740E3C" w14:textId="77777777" w:rsidR="008E43AA" w:rsidRPr="00AF77B5" w:rsidRDefault="008E43AA">
            <w:pPr>
              <w:rPr>
                <w:rFonts w:ascii="Calibri Light" w:eastAsia="Cambria" w:hAnsi="Calibri Light" w:cs="Times New Roman"/>
                <w:b/>
              </w:rPr>
            </w:pPr>
          </w:p>
        </w:tc>
      </w:tr>
      <w:tr w:rsidR="008E43AA" w:rsidRPr="00AF77B5" w14:paraId="36C101E6" w14:textId="77777777" w:rsidTr="00271F0A">
        <w:trPr>
          <w:trHeight w:val="152"/>
        </w:trPr>
        <w:tc>
          <w:tcPr>
            <w:tcW w:w="1801" w:type="dxa"/>
            <w:shd w:val="clear" w:color="auto" w:fill="F2F2F2"/>
          </w:tcPr>
          <w:p w14:paraId="20C351BD" w14:textId="77777777" w:rsidR="008E43AA" w:rsidRPr="00AF77B5" w:rsidRDefault="008E43AA">
            <w:pPr>
              <w:rPr>
                <w:rFonts w:ascii="Calibri Light" w:eastAsia="Cambria" w:hAnsi="Calibri Light" w:cs="Times New Roman"/>
                <w:b/>
              </w:rPr>
            </w:pPr>
          </w:p>
        </w:tc>
        <w:tc>
          <w:tcPr>
            <w:tcW w:w="1367" w:type="dxa"/>
            <w:shd w:val="clear" w:color="auto" w:fill="F2F2F2"/>
          </w:tcPr>
          <w:p w14:paraId="00237E9B" w14:textId="77777777" w:rsidR="008E43AA" w:rsidRPr="00AF77B5" w:rsidRDefault="008E43AA">
            <w:pPr>
              <w:rPr>
                <w:rFonts w:ascii="Calibri Light" w:eastAsia="Cambria" w:hAnsi="Calibri Light" w:cs="Times New Roman"/>
                <w:b/>
              </w:rPr>
            </w:pPr>
          </w:p>
        </w:tc>
        <w:tc>
          <w:tcPr>
            <w:tcW w:w="1530" w:type="dxa"/>
            <w:shd w:val="clear" w:color="auto" w:fill="F2F2F2"/>
          </w:tcPr>
          <w:p w14:paraId="6CBCA399" w14:textId="77777777" w:rsidR="008E43AA" w:rsidRPr="00AF77B5" w:rsidRDefault="008E43AA">
            <w:pPr>
              <w:rPr>
                <w:rFonts w:ascii="Calibri Light" w:eastAsia="Cambria" w:hAnsi="Calibri Light" w:cs="Times New Roman"/>
                <w:b/>
              </w:rPr>
            </w:pPr>
          </w:p>
        </w:tc>
        <w:tc>
          <w:tcPr>
            <w:tcW w:w="1710" w:type="dxa"/>
            <w:shd w:val="clear" w:color="auto" w:fill="F2F2F2"/>
          </w:tcPr>
          <w:p w14:paraId="1BDD13A1" w14:textId="77777777" w:rsidR="008E43AA" w:rsidRPr="00AF77B5" w:rsidRDefault="008E43AA">
            <w:pPr>
              <w:rPr>
                <w:rFonts w:ascii="Calibri Light" w:eastAsia="Cambria" w:hAnsi="Calibri Light" w:cs="Times New Roman"/>
                <w:b/>
              </w:rPr>
            </w:pPr>
          </w:p>
        </w:tc>
        <w:tc>
          <w:tcPr>
            <w:tcW w:w="3060" w:type="dxa"/>
            <w:shd w:val="clear" w:color="auto" w:fill="F2F2F2"/>
          </w:tcPr>
          <w:p w14:paraId="0B46D0B2" w14:textId="77777777" w:rsidR="008E43AA" w:rsidRPr="00AF77B5" w:rsidRDefault="008E43AA">
            <w:pPr>
              <w:rPr>
                <w:rFonts w:ascii="Calibri Light" w:eastAsia="Cambria" w:hAnsi="Calibri Light" w:cs="Times New Roman"/>
                <w:b/>
              </w:rPr>
            </w:pPr>
          </w:p>
        </w:tc>
      </w:tr>
      <w:tr w:rsidR="008E43AA" w:rsidRPr="00AF77B5" w14:paraId="2CB1A05E" w14:textId="77777777" w:rsidTr="00271F0A">
        <w:trPr>
          <w:trHeight w:val="152"/>
        </w:trPr>
        <w:tc>
          <w:tcPr>
            <w:tcW w:w="1801" w:type="dxa"/>
            <w:shd w:val="clear" w:color="auto" w:fill="auto"/>
          </w:tcPr>
          <w:p w14:paraId="2572A81A" w14:textId="77777777" w:rsidR="008E43AA" w:rsidRPr="00AF77B5" w:rsidRDefault="008E43AA">
            <w:pPr>
              <w:rPr>
                <w:rFonts w:ascii="Calibri Light" w:eastAsia="Cambria" w:hAnsi="Calibri Light" w:cs="Times New Roman"/>
                <w:b/>
              </w:rPr>
            </w:pPr>
          </w:p>
        </w:tc>
        <w:tc>
          <w:tcPr>
            <w:tcW w:w="1367" w:type="dxa"/>
            <w:shd w:val="clear" w:color="auto" w:fill="auto"/>
          </w:tcPr>
          <w:p w14:paraId="3AA7B53A" w14:textId="77777777" w:rsidR="008E43AA" w:rsidRPr="00AF77B5" w:rsidRDefault="008E43AA">
            <w:pPr>
              <w:rPr>
                <w:rFonts w:ascii="Calibri Light" w:eastAsia="Cambria" w:hAnsi="Calibri Light" w:cs="Times New Roman"/>
                <w:b/>
              </w:rPr>
            </w:pPr>
          </w:p>
        </w:tc>
        <w:tc>
          <w:tcPr>
            <w:tcW w:w="1530" w:type="dxa"/>
            <w:shd w:val="clear" w:color="auto" w:fill="auto"/>
          </w:tcPr>
          <w:p w14:paraId="4EE04C5C" w14:textId="77777777" w:rsidR="008E43AA" w:rsidRPr="00AF77B5" w:rsidRDefault="008E43AA">
            <w:pPr>
              <w:rPr>
                <w:rFonts w:ascii="Calibri Light" w:eastAsia="Cambria" w:hAnsi="Calibri Light" w:cs="Times New Roman"/>
                <w:b/>
              </w:rPr>
            </w:pPr>
          </w:p>
        </w:tc>
        <w:tc>
          <w:tcPr>
            <w:tcW w:w="1710" w:type="dxa"/>
            <w:shd w:val="clear" w:color="auto" w:fill="auto"/>
          </w:tcPr>
          <w:p w14:paraId="0DDE3A8B" w14:textId="77777777" w:rsidR="008E43AA" w:rsidRPr="00AF77B5" w:rsidRDefault="008E43AA">
            <w:pPr>
              <w:rPr>
                <w:rFonts w:ascii="Calibri Light" w:eastAsia="Cambria" w:hAnsi="Calibri Light" w:cs="Times New Roman"/>
                <w:b/>
              </w:rPr>
            </w:pPr>
          </w:p>
        </w:tc>
        <w:tc>
          <w:tcPr>
            <w:tcW w:w="3060" w:type="dxa"/>
            <w:shd w:val="clear" w:color="auto" w:fill="auto"/>
          </w:tcPr>
          <w:p w14:paraId="2178A729" w14:textId="77777777" w:rsidR="008E43AA" w:rsidRPr="00AF77B5" w:rsidRDefault="008E43AA">
            <w:pPr>
              <w:rPr>
                <w:rFonts w:ascii="Calibri Light" w:eastAsia="Cambria" w:hAnsi="Calibri Light" w:cs="Times New Roman"/>
                <w:b/>
              </w:rPr>
            </w:pPr>
          </w:p>
        </w:tc>
      </w:tr>
      <w:tr w:rsidR="008E43AA" w:rsidRPr="00AF77B5" w14:paraId="489F884C" w14:textId="77777777" w:rsidTr="00271F0A">
        <w:tc>
          <w:tcPr>
            <w:tcW w:w="1801" w:type="dxa"/>
            <w:shd w:val="clear" w:color="auto" w:fill="F2F2F2" w:themeFill="background1" w:themeFillShade="F2"/>
          </w:tcPr>
          <w:p w14:paraId="35621323" w14:textId="77777777" w:rsidR="008E43AA" w:rsidRPr="00AF77B5" w:rsidRDefault="008E43AA">
            <w:pPr>
              <w:rPr>
                <w:rFonts w:ascii="Calibri Light" w:eastAsia="Cambria" w:hAnsi="Calibri Light" w:cs="Times New Roman"/>
                <w:b/>
              </w:rPr>
            </w:pPr>
          </w:p>
        </w:tc>
        <w:tc>
          <w:tcPr>
            <w:tcW w:w="1367" w:type="dxa"/>
            <w:shd w:val="clear" w:color="auto" w:fill="F2F2F2" w:themeFill="background1" w:themeFillShade="F2"/>
          </w:tcPr>
          <w:p w14:paraId="0E84E927" w14:textId="77777777" w:rsidR="008E43AA" w:rsidRPr="00AF77B5" w:rsidRDefault="008E43AA">
            <w:pPr>
              <w:rPr>
                <w:rFonts w:ascii="Calibri Light" w:eastAsia="Cambria" w:hAnsi="Calibri Light" w:cs="Times New Roman"/>
                <w:b/>
              </w:rPr>
            </w:pPr>
          </w:p>
        </w:tc>
        <w:tc>
          <w:tcPr>
            <w:tcW w:w="1530" w:type="dxa"/>
            <w:shd w:val="clear" w:color="auto" w:fill="F2F2F2" w:themeFill="background1" w:themeFillShade="F2"/>
          </w:tcPr>
          <w:p w14:paraId="1BF142EE" w14:textId="77777777" w:rsidR="008E43AA" w:rsidRPr="00AF77B5" w:rsidRDefault="008E43AA">
            <w:pPr>
              <w:rPr>
                <w:rFonts w:ascii="Calibri Light" w:eastAsia="Cambria" w:hAnsi="Calibri Light" w:cs="Times New Roman"/>
                <w:b/>
              </w:rPr>
            </w:pPr>
          </w:p>
        </w:tc>
        <w:tc>
          <w:tcPr>
            <w:tcW w:w="1710" w:type="dxa"/>
            <w:shd w:val="clear" w:color="auto" w:fill="F2F2F2" w:themeFill="background1" w:themeFillShade="F2"/>
          </w:tcPr>
          <w:p w14:paraId="11A15C10" w14:textId="77777777" w:rsidR="008E43AA" w:rsidRPr="00AF77B5" w:rsidRDefault="008E43AA">
            <w:pPr>
              <w:rPr>
                <w:rFonts w:ascii="Calibri Light" w:eastAsia="Cambria" w:hAnsi="Calibri Light" w:cs="Times New Roman"/>
                <w:b/>
              </w:rPr>
            </w:pPr>
          </w:p>
        </w:tc>
        <w:tc>
          <w:tcPr>
            <w:tcW w:w="3060" w:type="dxa"/>
            <w:shd w:val="clear" w:color="auto" w:fill="F2F2F2" w:themeFill="background1" w:themeFillShade="F2"/>
          </w:tcPr>
          <w:p w14:paraId="76557CBE" w14:textId="77777777" w:rsidR="008E43AA" w:rsidRPr="00AF77B5" w:rsidRDefault="008E43AA">
            <w:pPr>
              <w:rPr>
                <w:rFonts w:ascii="Calibri Light" w:eastAsia="Cambria" w:hAnsi="Calibri Light" w:cs="Times New Roman"/>
                <w:b/>
              </w:rPr>
            </w:pPr>
          </w:p>
        </w:tc>
      </w:tr>
      <w:tr w:rsidR="008E43AA" w:rsidRPr="00AF77B5" w14:paraId="051AF13F" w14:textId="77777777" w:rsidTr="00271F0A">
        <w:tc>
          <w:tcPr>
            <w:tcW w:w="1801" w:type="dxa"/>
          </w:tcPr>
          <w:p w14:paraId="2B3CAE71" w14:textId="77777777" w:rsidR="008E43AA" w:rsidRPr="00AF77B5" w:rsidRDefault="008E43AA">
            <w:pPr>
              <w:rPr>
                <w:rFonts w:ascii="Calibri Light" w:eastAsia="Cambria" w:hAnsi="Calibri Light" w:cs="Times New Roman"/>
                <w:b/>
              </w:rPr>
            </w:pPr>
          </w:p>
        </w:tc>
        <w:tc>
          <w:tcPr>
            <w:tcW w:w="1367" w:type="dxa"/>
          </w:tcPr>
          <w:p w14:paraId="51FCEEEE" w14:textId="77777777" w:rsidR="008E43AA" w:rsidRPr="00AF77B5" w:rsidRDefault="008E43AA">
            <w:pPr>
              <w:rPr>
                <w:rFonts w:ascii="Calibri Light" w:eastAsia="Cambria" w:hAnsi="Calibri Light" w:cs="Times New Roman"/>
                <w:b/>
              </w:rPr>
            </w:pPr>
          </w:p>
        </w:tc>
        <w:tc>
          <w:tcPr>
            <w:tcW w:w="1530" w:type="dxa"/>
          </w:tcPr>
          <w:p w14:paraId="6F66FE0B" w14:textId="77777777" w:rsidR="008E43AA" w:rsidRPr="00AF77B5" w:rsidRDefault="008E43AA">
            <w:pPr>
              <w:rPr>
                <w:rFonts w:ascii="Calibri Light" w:eastAsia="Cambria" w:hAnsi="Calibri Light" w:cs="Times New Roman"/>
                <w:b/>
              </w:rPr>
            </w:pPr>
          </w:p>
        </w:tc>
        <w:tc>
          <w:tcPr>
            <w:tcW w:w="1710" w:type="dxa"/>
          </w:tcPr>
          <w:p w14:paraId="5D2CE72D" w14:textId="77777777" w:rsidR="008E43AA" w:rsidRPr="00AF77B5" w:rsidRDefault="008E43AA">
            <w:pPr>
              <w:rPr>
                <w:rFonts w:ascii="Calibri Light" w:eastAsia="Cambria" w:hAnsi="Calibri Light" w:cs="Times New Roman"/>
                <w:b/>
              </w:rPr>
            </w:pPr>
          </w:p>
        </w:tc>
        <w:tc>
          <w:tcPr>
            <w:tcW w:w="3060" w:type="dxa"/>
          </w:tcPr>
          <w:p w14:paraId="1EAD9ADE" w14:textId="77777777" w:rsidR="008E43AA" w:rsidRPr="00AF77B5" w:rsidRDefault="008E43AA">
            <w:pPr>
              <w:rPr>
                <w:rFonts w:ascii="Calibri Light" w:eastAsia="Cambria" w:hAnsi="Calibri Light" w:cs="Times New Roman"/>
                <w:b/>
              </w:rPr>
            </w:pPr>
          </w:p>
        </w:tc>
      </w:tr>
      <w:tr w:rsidR="008E43AA" w:rsidRPr="00AF77B5" w14:paraId="47479DEF" w14:textId="77777777" w:rsidTr="00271F0A">
        <w:tc>
          <w:tcPr>
            <w:tcW w:w="1801" w:type="dxa"/>
            <w:shd w:val="clear" w:color="auto" w:fill="F2F2F2" w:themeFill="background1" w:themeFillShade="F2"/>
          </w:tcPr>
          <w:p w14:paraId="75A5B302" w14:textId="77777777" w:rsidR="008E43AA" w:rsidRPr="00AF77B5" w:rsidRDefault="008E43AA">
            <w:pPr>
              <w:rPr>
                <w:rFonts w:ascii="Calibri Light" w:eastAsia="Cambria" w:hAnsi="Calibri Light" w:cs="Times New Roman"/>
                <w:b/>
              </w:rPr>
            </w:pPr>
          </w:p>
        </w:tc>
        <w:tc>
          <w:tcPr>
            <w:tcW w:w="1367" w:type="dxa"/>
            <w:shd w:val="clear" w:color="auto" w:fill="F2F2F2" w:themeFill="background1" w:themeFillShade="F2"/>
          </w:tcPr>
          <w:p w14:paraId="70D14B9C" w14:textId="77777777" w:rsidR="008E43AA" w:rsidRPr="00AF77B5" w:rsidRDefault="008E43AA">
            <w:pPr>
              <w:rPr>
                <w:rFonts w:ascii="Calibri Light" w:eastAsia="Cambria" w:hAnsi="Calibri Light" w:cs="Times New Roman"/>
                <w:b/>
              </w:rPr>
            </w:pPr>
          </w:p>
        </w:tc>
        <w:tc>
          <w:tcPr>
            <w:tcW w:w="1530" w:type="dxa"/>
            <w:shd w:val="clear" w:color="auto" w:fill="F2F2F2" w:themeFill="background1" w:themeFillShade="F2"/>
          </w:tcPr>
          <w:p w14:paraId="284E917D" w14:textId="77777777" w:rsidR="008E43AA" w:rsidRPr="00AF77B5" w:rsidRDefault="008E43AA">
            <w:pPr>
              <w:rPr>
                <w:rFonts w:ascii="Calibri Light" w:eastAsia="Cambria" w:hAnsi="Calibri Light" w:cs="Times New Roman"/>
                <w:b/>
              </w:rPr>
            </w:pPr>
          </w:p>
        </w:tc>
        <w:tc>
          <w:tcPr>
            <w:tcW w:w="1710" w:type="dxa"/>
            <w:shd w:val="clear" w:color="auto" w:fill="F2F2F2" w:themeFill="background1" w:themeFillShade="F2"/>
          </w:tcPr>
          <w:p w14:paraId="69303EF3" w14:textId="77777777" w:rsidR="008E43AA" w:rsidRPr="00AF77B5" w:rsidRDefault="008E43AA">
            <w:pPr>
              <w:rPr>
                <w:rFonts w:ascii="Calibri Light" w:eastAsia="Cambria" w:hAnsi="Calibri Light" w:cs="Times New Roman"/>
                <w:b/>
              </w:rPr>
            </w:pPr>
          </w:p>
        </w:tc>
        <w:tc>
          <w:tcPr>
            <w:tcW w:w="3060" w:type="dxa"/>
            <w:shd w:val="clear" w:color="auto" w:fill="F2F2F2" w:themeFill="background1" w:themeFillShade="F2"/>
          </w:tcPr>
          <w:p w14:paraId="7AEBE89C" w14:textId="77777777" w:rsidR="008E43AA" w:rsidRPr="00AF77B5" w:rsidRDefault="008E43AA">
            <w:pPr>
              <w:rPr>
                <w:rFonts w:ascii="Calibri Light" w:eastAsia="Cambria" w:hAnsi="Calibri Light" w:cs="Times New Roman"/>
                <w:b/>
              </w:rPr>
            </w:pPr>
          </w:p>
        </w:tc>
      </w:tr>
      <w:tr w:rsidR="008E43AA" w:rsidRPr="00AF77B5" w14:paraId="2DFEF24B" w14:textId="77777777" w:rsidTr="00271F0A">
        <w:tc>
          <w:tcPr>
            <w:tcW w:w="1801" w:type="dxa"/>
          </w:tcPr>
          <w:p w14:paraId="2182BE01" w14:textId="77777777" w:rsidR="008E43AA" w:rsidRPr="00AF77B5" w:rsidRDefault="008E43AA">
            <w:pPr>
              <w:rPr>
                <w:rFonts w:ascii="Calibri Light" w:eastAsia="Cambria" w:hAnsi="Calibri Light" w:cs="Times New Roman"/>
                <w:b/>
              </w:rPr>
            </w:pPr>
          </w:p>
        </w:tc>
        <w:tc>
          <w:tcPr>
            <w:tcW w:w="1367" w:type="dxa"/>
          </w:tcPr>
          <w:p w14:paraId="2FC00096" w14:textId="77777777" w:rsidR="008E43AA" w:rsidRPr="00AF77B5" w:rsidRDefault="008E43AA">
            <w:pPr>
              <w:rPr>
                <w:rFonts w:ascii="Calibri Light" w:eastAsia="Cambria" w:hAnsi="Calibri Light" w:cs="Times New Roman"/>
                <w:b/>
              </w:rPr>
            </w:pPr>
          </w:p>
        </w:tc>
        <w:tc>
          <w:tcPr>
            <w:tcW w:w="1530" w:type="dxa"/>
          </w:tcPr>
          <w:p w14:paraId="73E33442" w14:textId="77777777" w:rsidR="008E43AA" w:rsidRPr="00AF77B5" w:rsidRDefault="008E43AA">
            <w:pPr>
              <w:rPr>
                <w:rFonts w:ascii="Calibri Light" w:eastAsia="Cambria" w:hAnsi="Calibri Light" w:cs="Times New Roman"/>
                <w:b/>
              </w:rPr>
            </w:pPr>
          </w:p>
        </w:tc>
        <w:tc>
          <w:tcPr>
            <w:tcW w:w="1710" w:type="dxa"/>
          </w:tcPr>
          <w:p w14:paraId="6E58C9E6" w14:textId="77777777" w:rsidR="008E43AA" w:rsidRPr="00AF77B5" w:rsidRDefault="008E43AA">
            <w:pPr>
              <w:rPr>
                <w:rFonts w:ascii="Calibri Light" w:eastAsia="Cambria" w:hAnsi="Calibri Light" w:cs="Times New Roman"/>
                <w:b/>
              </w:rPr>
            </w:pPr>
          </w:p>
        </w:tc>
        <w:tc>
          <w:tcPr>
            <w:tcW w:w="3060" w:type="dxa"/>
          </w:tcPr>
          <w:p w14:paraId="5F467B8E" w14:textId="77777777" w:rsidR="008E43AA" w:rsidRPr="00AF77B5" w:rsidRDefault="008E43AA">
            <w:pPr>
              <w:rPr>
                <w:rFonts w:ascii="Calibri Light" w:eastAsia="Cambria" w:hAnsi="Calibri Light" w:cs="Times New Roman"/>
                <w:b/>
              </w:rPr>
            </w:pPr>
          </w:p>
        </w:tc>
      </w:tr>
    </w:tbl>
    <w:p w14:paraId="430FA706" w14:textId="69464B03" w:rsidR="00271F0A" w:rsidRPr="00271F0A" w:rsidRDefault="00271F0A" w:rsidP="00271F0A">
      <w:pPr>
        <w:rPr>
          <w:rFonts w:eastAsia="Cambria" w:cs="Times New Roman"/>
          <w:b/>
          <w:bCs/>
          <w:sz w:val="22"/>
        </w:rPr>
      </w:pPr>
      <w:r w:rsidRPr="00271F0A">
        <w:rPr>
          <w:rFonts w:eastAsia="Cambria" w:cs="Times New Roman"/>
          <w:b/>
          <w:bCs/>
          <w:sz w:val="22"/>
        </w:rPr>
        <w:t>Total Hours:</w:t>
      </w:r>
      <w:r>
        <w:rPr>
          <w:rFonts w:eastAsia="Cambria" w:cs="Times New Roman"/>
          <w:b/>
          <w:bCs/>
          <w:sz w:val="22"/>
        </w:rPr>
        <w:t xml:space="preserve"> </w:t>
      </w:r>
      <w:r w:rsidRPr="00B96E5F">
        <w:rPr>
          <w:rFonts w:eastAsia="Cambria" w:cs="Times New Roman"/>
        </w:rPr>
        <w:t>______</w:t>
      </w:r>
    </w:p>
    <w:p w14:paraId="4E541527" w14:textId="27B3321C" w:rsidR="00271F0A" w:rsidRPr="00271F0A" w:rsidRDefault="00271F0A" w:rsidP="00271F0A">
      <w:pPr>
        <w:rPr>
          <w:rFonts w:eastAsia="Cambria" w:cs="Times New Roman"/>
          <w:b/>
          <w:bCs/>
          <w:sz w:val="22"/>
        </w:rPr>
      </w:pPr>
      <w:r w:rsidRPr="00271F0A">
        <w:rPr>
          <w:rFonts w:eastAsia="Cambria" w:cs="Times New Roman"/>
          <w:b/>
          <w:bCs/>
          <w:sz w:val="22"/>
        </w:rPr>
        <w:t>Training Teacher Verification Signature:</w:t>
      </w:r>
      <w:r w:rsidRPr="00B96E5F">
        <w:rPr>
          <w:rFonts w:eastAsia="Cambria" w:cs="Times New Roman"/>
        </w:rPr>
        <w:t xml:space="preserve"> ____________</w:t>
      </w:r>
      <w:r>
        <w:rPr>
          <w:rFonts w:eastAsia="Cambria" w:cs="Times New Roman"/>
        </w:rPr>
        <w:t>__________________</w:t>
      </w:r>
      <w:r w:rsidRPr="00B96E5F">
        <w:rPr>
          <w:rFonts w:eastAsia="Cambria" w:cs="Times New Roman"/>
        </w:rPr>
        <w:t>___________________</w:t>
      </w:r>
    </w:p>
    <w:p w14:paraId="4B6B93A8" w14:textId="77777777" w:rsidR="00271F0A" w:rsidRDefault="00271F0A" w:rsidP="00271F0A">
      <w:pPr>
        <w:rPr>
          <w:rFonts w:eastAsia="Cambria" w:cs="Times New Roman"/>
          <w:sz w:val="22"/>
        </w:rPr>
      </w:pPr>
    </w:p>
    <w:p w14:paraId="6F4F48F1" w14:textId="5492D735" w:rsidR="00BE2450" w:rsidRPr="00271F0A" w:rsidRDefault="008475A1" w:rsidP="00271F0A">
      <w:pPr>
        <w:jc w:val="center"/>
        <w:rPr>
          <w:rFonts w:eastAsia="Cambria" w:cs="Times New Roman"/>
          <w:i/>
          <w:iCs/>
          <w:sz w:val="22"/>
        </w:rPr>
      </w:pPr>
      <w:r w:rsidRPr="00271F0A">
        <w:rPr>
          <w:rFonts w:eastAsia="Cambria" w:cs="Times New Roman"/>
          <w:i/>
          <w:iCs/>
          <w:sz w:val="22"/>
        </w:rPr>
        <w:t>Additional hours or notes on back as needed</w:t>
      </w:r>
      <w:r w:rsidR="00BE2450" w:rsidRPr="00271F0A">
        <w:rPr>
          <w:rFonts w:eastAsia="Cambria" w:cs="Times New Roman"/>
          <w:i/>
          <w:iCs/>
          <w:sz w:val="22"/>
        </w:rPr>
        <w:br w:type="page"/>
      </w:r>
    </w:p>
    <w:p w14:paraId="61618254" w14:textId="26DDFA8B" w:rsidR="00814AC0" w:rsidRDefault="00CC7F5A" w:rsidP="00814AC0">
      <w:pPr>
        <w:pStyle w:val="PlainText"/>
        <w:jc w:val="center"/>
        <w:rPr>
          <w:rFonts w:ascii="Calibri" w:eastAsia="MS Mincho" w:hAnsi="Calibri"/>
          <w:b/>
          <w:sz w:val="44"/>
        </w:rPr>
      </w:pPr>
      <w:r>
        <w:rPr>
          <w:rFonts w:ascii="Calibri" w:eastAsia="MS Mincho" w:hAnsi="Calibri"/>
          <w:b/>
          <w:noProof/>
          <w:sz w:val="44"/>
        </w:rPr>
        <w:lastRenderedPageBreak/>
        <w:drawing>
          <wp:inline distT="0" distB="0" distL="0" distR="0" wp14:anchorId="2CE17B64" wp14:editId="2C6541D7">
            <wp:extent cx="467360" cy="957705"/>
            <wp:effectExtent l="0" t="0" r="2540" b="0"/>
            <wp:docPr id="34383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83008" name="Picture 3438300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5474" cy="974332"/>
                    </a:xfrm>
                    <a:prstGeom prst="rect">
                      <a:avLst/>
                    </a:prstGeom>
                  </pic:spPr>
                </pic:pic>
              </a:graphicData>
            </a:graphic>
          </wp:inline>
        </w:drawing>
      </w:r>
    </w:p>
    <w:p w14:paraId="74D1B537" w14:textId="77777777" w:rsidR="00814AC0" w:rsidRPr="00D556B4" w:rsidRDefault="00814AC0" w:rsidP="00BE2450"/>
    <w:p w14:paraId="2C2203FB" w14:textId="77777777" w:rsidR="00814AC0" w:rsidRPr="003216FD" w:rsidRDefault="00814AC0" w:rsidP="00814AC0">
      <w:pPr>
        <w:pStyle w:val="PlainText"/>
        <w:jc w:val="center"/>
        <w:rPr>
          <w:rFonts w:ascii="Calibri" w:eastAsia="MS Mincho" w:hAnsi="Calibri"/>
          <w:sz w:val="32"/>
        </w:rPr>
      </w:pPr>
      <w:r w:rsidRPr="003216FD">
        <w:rPr>
          <w:rFonts w:ascii="Calibri" w:eastAsia="MS Mincho" w:hAnsi="Calibri"/>
          <w:sz w:val="32"/>
        </w:rPr>
        <w:t>EARLY CHILDHOOD EDUCATION DEPARTMENT</w:t>
      </w:r>
    </w:p>
    <w:p w14:paraId="2FFF778C" w14:textId="77777777" w:rsidR="00814AC0" w:rsidRPr="00BE2450" w:rsidRDefault="00814AC0" w:rsidP="00814AC0">
      <w:pPr>
        <w:pStyle w:val="PlainText"/>
        <w:jc w:val="center"/>
        <w:rPr>
          <w:rFonts w:ascii="Calibri" w:eastAsia="MS Mincho" w:hAnsi="Calibri"/>
          <w:sz w:val="24"/>
          <w:szCs w:val="21"/>
        </w:rPr>
      </w:pPr>
      <w:r w:rsidRPr="00BE2450">
        <w:rPr>
          <w:rFonts w:ascii="Calibri" w:eastAsia="MS Mincho" w:hAnsi="Calibri"/>
          <w:sz w:val="24"/>
          <w:szCs w:val="21"/>
        </w:rPr>
        <w:t>ECE 200 – Practicum / Fieldwork Experience</w:t>
      </w:r>
    </w:p>
    <w:p w14:paraId="7699F4A5" w14:textId="77777777" w:rsidR="00814AC0" w:rsidRPr="003A5A60" w:rsidRDefault="00814AC0" w:rsidP="00BE2450"/>
    <w:p w14:paraId="0B4B6664" w14:textId="77777777" w:rsidR="00814AC0" w:rsidRPr="00D556B4" w:rsidRDefault="00814AC0" w:rsidP="00BE2450"/>
    <w:p w14:paraId="66A3B4F6" w14:textId="638507E0" w:rsidR="00814AC0" w:rsidRPr="00BE2450" w:rsidRDefault="00814AC0" w:rsidP="00814AC0">
      <w:pPr>
        <w:pStyle w:val="PlainText"/>
        <w:rPr>
          <w:rFonts w:asciiTheme="majorHAnsi" w:eastAsia="MS Mincho" w:hAnsiTheme="majorHAnsi" w:cstheme="majorHAnsi"/>
          <w:sz w:val="24"/>
          <w:szCs w:val="24"/>
        </w:rPr>
      </w:pPr>
      <w:r w:rsidRPr="00BE2450">
        <w:rPr>
          <w:rFonts w:asciiTheme="majorHAnsi" w:eastAsia="MS Mincho" w:hAnsiTheme="majorHAnsi" w:cstheme="majorHAnsi"/>
          <w:sz w:val="24"/>
          <w:szCs w:val="24"/>
        </w:rPr>
        <w:t xml:space="preserve">As part of the </w:t>
      </w:r>
      <w:r w:rsidR="00CC7F5A">
        <w:rPr>
          <w:rFonts w:asciiTheme="majorHAnsi" w:eastAsia="MS Mincho" w:hAnsiTheme="majorHAnsi" w:cstheme="majorHAnsi"/>
          <w:sz w:val="24"/>
          <w:szCs w:val="24"/>
        </w:rPr>
        <w:t>Lake Tahoe Community College</w:t>
      </w:r>
      <w:r w:rsidRPr="00BE2450">
        <w:rPr>
          <w:rFonts w:asciiTheme="majorHAnsi" w:eastAsia="MS Mincho" w:hAnsiTheme="majorHAnsi" w:cstheme="majorHAnsi"/>
          <w:sz w:val="24"/>
          <w:szCs w:val="24"/>
        </w:rPr>
        <w:t xml:space="preserve"> Early Childhood Education training program, students are required to undertake the many facets of learning to work with children.  While most of this involves courses with a traditional emphasis on attending college classes and learning content, in order to successfully accomplish this task, students need to apply their learned knowledge to real life experiences.  This is where the real learning begins.  We appreciate your efforts in this endeavor.</w:t>
      </w:r>
    </w:p>
    <w:p w14:paraId="316228C5" w14:textId="77777777" w:rsidR="00814AC0" w:rsidRPr="00BE2450" w:rsidRDefault="00814AC0" w:rsidP="00814AC0">
      <w:pPr>
        <w:pStyle w:val="PlainText"/>
        <w:rPr>
          <w:rFonts w:asciiTheme="majorHAnsi" w:eastAsia="MS Mincho" w:hAnsiTheme="majorHAnsi" w:cstheme="majorHAnsi"/>
          <w:sz w:val="24"/>
          <w:szCs w:val="24"/>
        </w:rPr>
      </w:pPr>
    </w:p>
    <w:p w14:paraId="1DC2DA85" w14:textId="6BD30870" w:rsidR="00814AC0" w:rsidRPr="00BE2450" w:rsidRDefault="00814AC0" w:rsidP="00814AC0">
      <w:pPr>
        <w:pStyle w:val="PlainText"/>
        <w:rPr>
          <w:rFonts w:asciiTheme="majorHAnsi" w:eastAsia="MS Mincho" w:hAnsiTheme="majorHAnsi" w:cstheme="majorHAnsi"/>
          <w:sz w:val="24"/>
          <w:szCs w:val="24"/>
        </w:rPr>
      </w:pPr>
      <w:r w:rsidRPr="00BE2450">
        <w:rPr>
          <w:rFonts w:asciiTheme="majorHAnsi" w:eastAsia="MS Mincho" w:hAnsiTheme="majorHAnsi" w:cstheme="majorHAnsi"/>
          <w:sz w:val="24"/>
          <w:szCs w:val="24"/>
        </w:rPr>
        <w:t xml:space="preserve">For this particular course students are in their final class and are working as supervised interns in selected early childhood programs to gain valuable “hands on” training. They will have several assignments assisting them in learning the various aspects of constructing their path to become a successful and qualified teacher.  The course requires a </w:t>
      </w:r>
      <w:r w:rsidR="00F9550D">
        <w:rPr>
          <w:rFonts w:asciiTheme="majorHAnsi" w:eastAsia="MS Mincho" w:hAnsiTheme="majorHAnsi" w:cstheme="majorHAnsi"/>
          <w:sz w:val="24"/>
          <w:szCs w:val="24"/>
        </w:rPr>
        <w:t>3</w:t>
      </w:r>
      <w:r w:rsidRPr="00BE2450">
        <w:rPr>
          <w:rFonts w:asciiTheme="majorHAnsi" w:eastAsia="MS Mincho" w:hAnsiTheme="majorHAnsi" w:cstheme="majorHAnsi"/>
          <w:sz w:val="24"/>
          <w:szCs w:val="24"/>
        </w:rPr>
        <w:t xml:space="preserve"> hour per week commitment for </w:t>
      </w:r>
      <w:proofErr w:type="gramStart"/>
      <w:r w:rsidR="00F9550D">
        <w:rPr>
          <w:rFonts w:asciiTheme="majorHAnsi" w:eastAsia="MS Mincho" w:hAnsiTheme="majorHAnsi" w:cstheme="majorHAnsi"/>
          <w:sz w:val="24"/>
          <w:szCs w:val="24"/>
        </w:rPr>
        <w:t xml:space="preserve">each </w:t>
      </w:r>
      <w:r w:rsidRPr="00BE2450">
        <w:rPr>
          <w:rFonts w:asciiTheme="majorHAnsi" w:eastAsia="MS Mincho" w:hAnsiTheme="majorHAnsi" w:cstheme="majorHAnsi"/>
          <w:sz w:val="24"/>
          <w:szCs w:val="24"/>
        </w:rPr>
        <w:t xml:space="preserve"> week</w:t>
      </w:r>
      <w:proofErr w:type="gramEnd"/>
      <w:r w:rsidRPr="00BE2450">
        <w:rPr>
          <w:rFonts w:asciiTheme="majorHAnsi" w:eastAsia="MS Mincho" w:hAnsiTheme="majorHAnsi" w:cstheme="majorHAnsi"/>
          <w:sz w:val="24"/>
          <w:szCs w:val="24"/>
        </w:rPr>
        <w:t xml:space="preserve"> </w:t>
      </w:r>
      <w:r w:rsidR="00F9550D">
        <w:rPr>
          <w:rFonts w:asciiTheme="majorHAnsi" w:eastAsia="MS Mincho" w:hAnsiTheme="majorHAnsi" w:cstheme="majorHAnsi"/>
          <w:sz w:val="24"/>
          <w:szCs w:val="24"/>
        </w:rPr>
        <w:t xml:space="preserve">of the </w:t>
      </w:r>
      <w:r w:rsidR="00CC7F5A">
        <w:rPr>
          <w:rFonts w:asciiTheme="majorHAnsi" w:eastAsia="MS Mincho" w:hAnsiTheme="majorHAnsi" w:cstheme="majorHAnsi"/>
          <w:sz w:val="24"/>
          <w:szCs w:val="24"/>
        </w:rPr>
        <w:t>quarter</w:t>
      </w:r>
      <w:r w:rsidRPr="00BE2450">
        <w:rPr>
          <w:rFonts w:asciiTheme="majorHAnsi" w:eastAsia="MS Mincho" w:hAnsiTheme="majorHAnsi" w:cstheme="majorHAnsi"/>
          <w:sz w:val="24"/>
          <w:szCs w:val="24"/>
        </w:rPr>
        <w:t>.  Because the programs work with young children, the hours of operation are Monday – Friday during the day and students need to be present during a time frame that provides maximum experience in as many aspects of the program as possible.  This usually means 3 hours, often in the morning</w:t>
      </w:r>
      <w:r w:rsidR="00F9550D">
        <w:rPr>
          <w:rFonts w:asciiTheme="majorHAnsi" w:eastAsia="MS Mincho" w:hAnsiTheme="majorHAnsi" w:cstheme="majorHAnsi"/>
          <w:sz w:val="24"/>
          <w:szCs w:val="24"/>
        </w:rPr>
        <w:t xml:space="preserve"> or midafternoon, not including nap time</w:t>
      </w:r>
      <w:r w:rsidRPr="00BE2450">
        <w:rPr>
          <w:rFonts w:asciiTheme="majorHAnsi" w:eastAsia="MS Mincho" w:hAnsiTheme="majorHAnsi" w:cstheme="majorHAnsi"/>
          <w:sz w:val="24"/>
          <w:szCs w:val="24"/>
        </w:rPr>
        <w:t xml:space="preserve">.  We understand that students already working will need to make arrangements with employers to complete the course and we appreciate the hardship this can sometimes bring as we work together to support the future educators.  </w:t>
      </w:r>
    </w:p>
    <w:p w14:paraId="5745E8B2" w14:textId="77777777" w:rsidR="00814AC0" w:rsidRPr="00BE2450" w:rsidRDefault="00814AC0" w:rsidP="00814AC0">
      <w:pPr>
        <w:pStyle w:val="PlainText"/>
        <w:rPr>
          <w:rFonts w:asciiTheme="majorHAnsi" w:eastAsia="MS Mincho" w:hAnsiTheme="majorHAnsi" w:cstheme="majorHAnsi"/>
          <w:sz w:val="24"/>
          <w:szCs w:val="24"/>
        </w:rPr>
      </w:pPr>
    </w:p>
    <w:p w14:paraId="2FFCE056" w14:textId="77777777" w:rsidR="00814AC0" w:rsidRPr="00BE2450" w:rsidRDefault="00814AC0" w:rsidP="00814AC0">
      <w:pPr>
        <w:pStyle w:val="PlainText"/>
        <w:rPr>
          <w:rFonts w:asciiTheme="majorHAnsi" w:eastAsia="MS Mincho" w:hAnsiTheme="majorHAnsi" w:cstheme="majorHAnsi"/>
          <w:sz w:val="24"/>
          <w:szCs w:val="24"/>
        </w:rPr>
      </w:pPr>
      <w:r w:rsidRPr="00BE2450">
        <w:rPr>
          <w:rFonts w:asciiTheme="majorHAnsi" w:eastAsia="MS Mincho" w:hAnsiTheme="majorHAnsi" w:cstheme="majorHAnsi"/>
          <w:sz w:val="24"/>
          <w:szCs w:val="24"/>
        </w:rPr>
        <w:t>We truly appreciate your efforts to partner with us to provide our students with the learning experiences necessary to be successful in our early childhood community!  Should you have any further questions or concerns, please feel free to contact me using the information below.</w:t>
      </w:r>
    </w:p>
    <w:p w14:paraId="13371DC2" w14:textId="77777777" w:rsidR="00814AC0" w:rsidRPr="00BE2450" w:rsidRDefault="00814AC0" w:rsidP="00814AC0">
      <w:pPr>
        <w:pStyle w:val="PlainText"/>
        <w:rPr>
          <w:rFonts w:asciiTheme="majorHAnsi" w:eastAsia="MS Mincho" w:hAnsiTheme="majorHAnsi" w:cstheme="majorHAnsi"/>
          <w:sz w:val="24"/>
          <w:szCs w:val="24"/>
        </w:rPr>
      </w:pPr>
    </w:p>
    <w:p w14:paraId="447D5F23" w14:textId="05A0D797" w:rsidR="00814AC0" w:rsidRPr="00BE2450" w:rsidRDefault="00814AC0" w:rsidP="00814AC0">
      <w:pPr>
        <w:pStyle w:val="PlainText"/>
        <w:rPr>
          <w:rFonts w:asciiTheme="majorHAnsi" w:eastAsia="MS Mincho" w:hAnsiTheme="majorHAnsi" w:cstheme="majorHAnsi"/>
          <w:sz w:val="24"/>
          <w:szCs w:val="24"/>
        </w:rPr>
      </w:pPr>
      <w:r w:rsidRPr="00BE2450">
        <w:rPr>
          <w:rFonts w:asciiTheme="majorHAnsi" w:eastAsia="MS Mincho" w:hAnsiTheme="majorHAnsi" w:cstheme="majorHAnsi"/>
          <w:sz w:val="24"/>
          <w:szCs w:val="24"/>
        </w:rPr>
        <w:t>Thank you</w:t>
      </w:r>
      <w:r w:rsidR="00CC7F5A">
        <w:rPr>
          <w:rFonts w:asciiTheme="majorHAnsi" w:eastAsia="MS Mincho" w:hAnsiTheme="majorHAnsi" w:cstheme="majorHAnsi"/>
          <w:sz w:val="24"/>
          <w:szCs w:val="24"/>
        </w:rPr>
        <w:t>!</w:t>
      </w:r>
    </w:p>
    <w:p w14:paraId="18B79C61" w14:textId="77777777" w:rsidR="00814AC0" w:rsidRPr="00BE2450" w:rsidRDefault="00814AC0" w:rsidP="00814AC0">
      <w:pPr>
        <w:pStyle w:val="PlainText"/>
        <w:rPr>
          <w:rFonts w:asciiTheme="majorHAnsi" w:eastAsia="MS Mincho" w:hAnsiTheme="majorHAnsi" w:cstheme="majorHAnsi"/>
          <w:sz w:val="24"/>
          <w:szCs w:val="24"/>
        </w:rPr>
      </w:pPr>
    </w:p>
    <w:p w14:paraId="56F706D6" w14:textId="74798ABB" w:rsidR="00814AC0" w:rsidRPr="00BE2450" w:rsidRDefault="00814AC0" w:rsidP="00814AC0">
      <w:pPr>
        <w:pStyle w:val="PlainText"/>
        <w:rPr>
          <w:rFonts w:asciiTheme="majorHAnsi" w:eastAsia="MS Mincho" w:hAnsiTheme="majorHAnsi" w:cstheme="majorHAnsi"/>
          <w:sz w:val="24"/>
          <w:szCs w:val="24"/>
        </w:rPr>
      </w:pPr>
      <w:r w:rsidRPr="00BE2450">
        <w:rPr>
          <w:rFonts w:asciiTheme="majorHAnsi" w:eastAsia="MS Mincho" w:hAnsiTheme="majorHAnsi" w:cstheme="majorHAnsi"/>
          <w:sz w:val="24"/>
          <w:szCs w:val="24"/>
        </w:rPr>
        <w:tab/>
        <w:t xml:space="preserve"> </w:t>
      </w:r>
      <w:r w:rsidRPr="00BE2450">
        <w:rPr>
          <w:rFonts w:asciiTheme="majorHAnsi" w:eastAsia="MS Mincho" w:hAnsiTheme="majorHAnsi" w:cstheme="majorHAnsi"/>
          <w:sz w:val="24"/>
          <w:szCs w:val="24"/>
        </w:rPr>
        <w:tab/>
      </w:r>
      <w:r w:rsidRPr="00BE2450">
        <w:rPr>
          <w:rFonts w:asciiTheme="majorHAnsi" w:eastAsia="MS Mincho" w:hAnsiTheme="majorHAnsi" w:cstheme="majorHAnsi"/>
          <w:sz w:val="24"/>
          <w:szCs w:val="24"/>
        </w:rPr>
        <w:tab/>
      </w:r>
      <w:r w:rsidRPr="00BE2450">
        <w:rPr>
          <w:rFonts w:asciiTheme="majorHAnsi" w:eastAsia="MS Mincho" w:hAnsiTheme="majorHAnsi" w:cstheme="majorHAnsi"/>
          <w:sz w:val="24"/>
          <w:szCs w:val="24"/>
        </w:rPr>
        <w:tab/>
      </w:r>
      <w:r w:rsidR="00CE375F" w:rsidRPr="00BE2450">
        <w:rPr>
          <w:rFonts w:asciiTheme="majorHAnsi" w:eastAsia="MS Mincho" w:hAnsiTheme="majorHAnsi" w:cstheme="majorHAnsi"/>
          <w:sz w:val="24"/>
          <w:szCs w:val="24"/>
        </w:rPr>
        <w:tab/>
      </w:r>
      <w:r w:rsidR="00CE375F" w:rsidRPr="00BE2450">
        <w:rPr>
          <w:rFonts w:asciiTheme="majorHAnsi" w:eastAsia="MS Mincho" w:hAnsiTheme="majorHAnsi" w:cstheme="majorHAnsi"/>
          <w:sz w:val="24"/>
          <w:szCs w:val="24"/>
        </w:rPr>
        <w:tab/>
      </w:r>
      <w:r w:rsidR="00CE375F" w:rsidRPr="00BE2450">
        <w:rPr>
          <w:rFonts w:asciiTheme="majorHAnsi" w:eastAsia="MS Mincho" w:hAnsiTheme="majorHAnsi" w:cstheme="majorHAnsi"/>
          <w:sz w:val="24"/>
          <w:szCs w:val="24"/>
        </w:rPr>
        <w:tab/>
      </w:r>
      <w:r w:rsidR="00CE375F" w:rsidRPr="00BE2450">
        <w:rPr>
          <w:rFonts w:asciiTheme="majorHAnsi" w:eastAsia="MS Mincho" w:hAnsiTheme="majorHAnsi" w:cstheme="majorHAnsi"/>
          <w:sz w:val="24"/>
          <w:szCs w:val="24"/>
        </w:rPr>
        <w:tab/>
      </w:r>
      <w:r w:rsidR="00CE375F" w:rsidRPr="00BE2450">
        <w:rPr>
          <w:rFonts w:asciiTheme="majorHAnsi" w:eastAsia="MS Mincho" w:hAnsiTheme="majorHAnsi" w:cstheme="majorHAnsi"/>
          <w:sz w:val="24"/>
          <w:szCs w:val="24"/>
        </w:rPr>
        <w:tab/>
      </w:r>
      <w:r w:rsidR="00CE375F" w:rsidRPr="00BE2450">
        <w:rPr>
          <w:rFonts w:asciiTheme="majorHAnsi" w:eastAsia="MS Mincho" w:hAnsiTheme="majorHAnsi" w:cstheme="majorHAnsi"/>
          <w:sz w:val="24"/>
          <w:szCs w:val="24"/>
        </w:rPr>
        <w:tab/>
      </w:r>
      <w:r w:rsidRPr="00BE2450">
        <w:rPr>
          <w:rFonts w:asciiTheme="majorHAnsi" w:eastAsia="MS Mincho" w:hAnsiTheme="majorHAnsi" w:cstheme="majorHAnsi"/>
          <w:sz w:val="24"/>
          <w:szCs w:val="24"/>
        </w:rPr>
        <w:tab/>
      </w:r>
      <w:r w:rsidRPr="00BE2450">
        <w:rPr>
          <w:rFonts w:asciiTheme="majorHAnsi" w:eastAsia="MS Mincho" w:hAnsiTheme="majorHAnsi" w:cstheme="majorHAnsi"/>
          <w:sz w:val="24"/>
          <w:szCs w:val="24"/>
        </w:rPr>
        <w:tab/>
      </w:r>
      <w:r w:rsidRPr="00BE2450">
        <w:rPr>
          <w:rFonts w:asciiTheme="majorHAnsi" w:eastAsia="MS Mincho" w:hAnsiTheme="majorHAnsi" w:cstheme="majorHAnsi"/>
          <w:sz w:val="24"/>
          <w:szCs w:val="24"/>
        </w:rPr>
        <w:tab/>
      </w:r>
      <w:r w:rsidRPr="00BE2450">
        <w:rPr>
          <w:rFonts w:asciiTheme="majorHAnsi" w:eastAsia="MS Mincho" w:hAnsiTheme="majorHAnsi" w:cstheme="majorHAnsi"/>
          <w:sz w:val="24"/>
          <w:szCs w:val="24"/>
        </w:rPr>
        <w:tab/>
      </w:r>
      <w:r w:rsidRPr="00BE2450">
        <w:rPr>
          <w:rFonts w:asciiTheme="majorHAnsi" w:eastAsia="MS Mincho" w:hAnsiTheme="majorHAnsi" w:cstheme="majorHAnsi"/>
          <w:sz w:val="24"/>
          <w:szCs w:val="24"/>
        </w:rPr>
        <w:tab/>
      </w:r>
      <w:r w:rsidRPr="00BE2450">
        <w:rPr>
          <w:rFonts w:asciiTheme="majorHAnsi" w:eastAsia="MS Mincho" w:hAnsiTheme="majorHAnsi" w:cstheme="majorHAnsi"/>
          <w:sz w:val="24"/>
          <w:szCs w:val="24"/>
        </w:rPr>
        <w:tab/>
      </w:r>
    </w:p>
    <w:p w14:paraId="5DCE1229" w14:textId="77777777" w:rsidR="00814AC0" w:rsidRPr="00BE2450" w:rsidRDefault="00814AC0" w:rsidP="00814AC0">
      <w:pPr>
        <w:pStyle w:val="PlainText"/>
        <w:rPr>
          <w:rFonts w:asciiTheme="majorHAnsi" w:eastAsia="MS Mincho" w:hAnsiTheme="majorHAnsi" w:cstheme="majorHAnsi"/>
          <w:sz w:val="24"/>
          <w:szCs w:val="24"/>
        </w:rPr>
      </w:pPr>
    </w:p>
    <w:p w14:paraId="459BA79B" w14:textId="77777777" w:rsidR="00814AC0" w:rsidRPr="00BE2450" w:rsidRDefault="00814AC0" w:rsidP="00814AC0">
      <w:pPr>
        <w:pStyle w:val="PlainText"/>
        <w:rPr>
          <w:rFonts w:asciiTheme="majorHAnsi" w:eastAsia="MS Mincho" w:hAnsiTheme="majorHAnsi" w:cstheme="majorHAnsi"/>
          <w:sz w:val="24"/>
          <w:szCs w:val="24"/>
        </w:rPr>
      </w:pPr>
    </w:p>
    <w:p w14:paraId="7F79B0AF" w14:textId="77777777" w:rsidR="00814AC0" w:rsidRPr="00BE2450" w:rsidRDefault="00814AC0" w:rsidP="00814AC0">
      <w:pPr>
        <w:pStyle w:val="PlainText"/>
        <w:rPr>
          <w:rFonts w:asciiTheme="majorHAnsi" w:eastAsia="MS Mincho" w:hAnsiTheme="majorHAnsi" w:cstheme="majorHAnsi"/>
          <w:sz w:val="24"/>
          <w:szCs w:val="24"/>
        </w:rPr>
      </w:pPr>
    </w:p>
    <w:p w14:paraId="7A7C1F6F" w14:textId="77777777" w:rsidR="00814AC0" w:rsidRPr="00BE2450" w:rsidRDefault="00814AC0" w:rsidP="00814AC0">
      <w:pPr>
        <w:pStyle w:val="PlainText"/>
        <w:rPr>
          <w:rFonts w:asciiTheme="majorHAnsi" w:eastAsia="MS Mincho" w:hAnsiTheme="majorHAnsi" w:cstheme="majorHAnsi"/>
          <w:sz w:val="24"/>
          <w:szCs w:val="24"/>
        </w:rPr>
      </w:pPr>
    </w:p>
    <w:p w14:paraId="06CEDAE4" w14:textId="77777777" w:rsidR="00814AC0" w:rsidRPr="00BE2450" w:rsidRDefault="00814AC0" w:rsidP="00814AC0">
      <w:pPr>
        <w:pStyle w:val="PlainText"/>
        <w:rPr>
          <w:rFonts w:asciiTheme="majorHAnsi" w:eastAsia="MS Mincho" w:hAnsiTheme="majorHAnsi" w:cstheme="majorHAnsi"/>
          <w:sz w:val="24"/>
          <w:szCs w:val="24"/>
        </w:rPr>
      </w:pPr>
    </w:p>
    <w:p w14:paraId="48B01027" w14:textId="77777777" w:rsidR="00814AC0" w:rsidRPr="00BE2450" w:rsidRDefault="00814AC0" w:rsidP="00814AC0">
      <w:pPr>
        <w:pStyle w:val="PlainText"/>
        <w:rPr>
          <w:rFonts w:asciiTheme="majorHAnsi" w:eastAsia="MS Mincho" w:hAnsiTheme="majorHAnsi" w:cstheme="majorHAnsi"/>
          <w:sz w:val="24"/>
          <w:szCs w:val="24"/>
        </w:rPr>
      </w:pPr>
      <w:r w:rsidRPr="00BE2450">
        <w:rPr>
          <w:rFonts w:asciiTheme="majorHAnsi" w:eastAsia="MS Mincho" w:hAnsiTheme="majorHAnsi" w:cstheme="majorHAnsi"/>
          <w:sz w:val="24"/>
          <w:szCs w:val="24"/>
        </w:rPr>
        <w:t xml:space="preserve">College Student’s </w:t>
      </w:r>
      <w:proofErr w:type="gramStart"/>
      <w:r w:rsidRPr="00BE2450">
        <w:rPr>
          <w:rFonts w:asciiTheme="majorHAnsi" w:eastAsia="MS Mincho" w:hAnsiTheme="majorHAnsi" w:cstheme="majorHAnsi"/>
          <w:sz w:val="24"/>
          <w:szCs w:val="24"/>
        </w:rPr>
        <w:t>Name:_</w:t>
      </w:r>
      <w:proofErr w:type="gramEnd"/>
      <w:r w:rsidRPr="00BE2450">
        <w:rPr>
          <w:rFonts w:asciiTheme="majorHAnsi" w:eastAsia="MS Mincho" w:hAnsiTheme="majorHAnsi" w:cstheme="majorHAnsi"/>
          <w:sz w:val="24"/>
          <w:szCs w:val="24"/>
        </w:rPr>
        <w:t>________________________     Days &amp; Times: ______________</w:t>
      </w:r>
    </w:p>
    <w:p w14:paraId="25689245" w14:textId="5A798E90" w:rsidR="00B533C4" w:rsidRDefault="00BE2450">
      <w:pPr>
        <w:contextualSpacing w:val="0"/>
      </w:pPr>
      <w:r>
        <w:lastRenderedPageBreak/>
        <w:br w:type="page"/>
      </w:r>
    </w:p>
    <w:p w14:paraId="18110982" w14:textId="77777777" w:rsidR="00B533C4" w:rsidRDefault="00B533C4" w:rsidP="00B533C4"/>
    <w:p w14:paraId="60A67666" w14:textId="77777777" w:rsidR="00B533C4" w:rsidRDefault="00B533C4" w:rsidP="00B533C4"/>
    <w:p w14:paraId="6D190D68" w14:textId="77777777" w:rsidR="00B533C4" w:rsidRDefault="00B533C4" w:rsidP="00B533C4"/>
    <w:p w14:paraId="75242D43" w14:textId="77777777" w:rsidR="00B533C4" w:rsidRDefault="00B533C4" w:rsidP="00B533C4"/>
    <w:p w14:paraId="07E9657E" w14:textId="77777777" w:rsidR="00B533C4" w:rsidRDefault="00B533C4" w:rsidP="00B533C4"/>
    <w:p w14:paraId="1FE759E2" w14:textId="77777777" w:rsidR="00B533C4" w:rsidRDefault="00B533C4" w:rsidP="00B533C4"/>
    <w:p w14:paraId="096FF50B" w14:textId="77777777" w:rsidR="00B533C4" w:rsidRDefault="00B533C4" w:rsidP="00B533C4"/>
    <w:p w14:paraId="2718547B" w14:textId="77777777" w:rsidR="00B533C4" w:rsidRDefault="00B533C4" w:rsidP="00B533C4"/>
    <w:p w14:paraId="6B6DAFF9" w14:textId="77777777" w:rsidR="00B533C4" w:rsidRDefault="00B533C4" w:rsidP="00B533C4"/>
    <w:p w14:paraId="6A04D39F" w14:textId="77777777" w:rsidR="00B533C4" w:rsidRDefault="00B533C4" w:rsidP="00B533C4"/>
    <w:p w14:paraId="563777D1" w14:textId="77777777" w:rsidR="00B533C4" w:rsidRDefault="00B533C4" w:rsidP="00B533C4"/>
    <w:p w14:paraId="28FC6CD6" w14:textId="77777777" w:rsidR="00B533C4" w:rsidRDefault="00B533C4" w:rsidP="00B533C4"/>
    <w:p w14:paraId="76E81466" w14:textId="77777777" w:rsidR="00B533C4" w:rsidRDefault="00B533C4" w:rsidP="00B533C4"/>
    <w:p w14:paraId="406371E9" w14:textId="77777777" w:rsidR="00B533C4" w:rsidRDefault="00B533C4" w:rsidP="00B533C4"/>
    <w:p w14:paraId="4215BE01" w14:textId="77777777" w:rsidR="00B533C4" w:rsidRDefault="00B533C4" w:rsidP="00B533C4"/>
    <w:p w14:paraId="5726F558" w14:textId="77777777" w:rsidR="00B533C4" w:rsidRDefault="00B533C4" w:rsidP="00B533C4"/>
    <w:p w14:paraId="0C9F07AA" w14:textId="77777777" w:rsidR="00B533C4" w:rsidRDefault="00B533C4" w:rsidP="00B533C4"/>
    <w:p w14:paraId="4BF5BE4D" w14:textId="77777777" w:rsidR="00B533C4" w:rsidRDefault="00B533C4" w:rsidP="00B533C4"/>
    <w:p w14:paraId="2D927CFF" w14:textId="167286C4" w:rsidR="00B533C4" w:rsidRDefault="0006482A" w:rsidP="00B533C4">
      <w:pPr>
        <w:pStyle w:val="Heading3"/>
        <w:jc w:val="center"/>
      </w:pPr>
      <w:bookmarkStart w:id="47" w:name="_Toc52967118"/>
      <w:r>
        <w:rPr>
          <w:caps w:val="0"/>
        </w:rPr>
        <w:t>COURSE FORMS</w:t>
      </w:r>
      <w:bookmarkEnd w:id="47"/>
    </w:p>
    <w:p w14:paraId="045F17C9" w14:textId="77777777" w:rsidR="00B533C4" w:rsidRDefault="00B533C4">
      <w:pPr>
        <w:contextualSpacing w:val="0"/>
      </w:pPr>
      <w:r>
        <w:br w:type="page"/>
      </w:r>
    </w:p>
    <w:p w14:paraId="468BCF67" w14:textId="02341C3C" w:rsidR="00AF4BCA" w:rsidRPr="00AD0E41" w:rsidRDefault="00AF4BCA" w:rsidP="00B533C4">
      <w:pPr>
        <w:pStyle w:val="Heading4"/>
      </w:pPr>
      <w:r w:rsidRPr="00AD0E41">
        <w:lastRenderedPageBreak/>
        <w:t>ECE PRACTICUM</w:t>
      </w:r>
      <w:r w:rsidR="00AD0E41">
        <w:t xml:space="preserve">: </w:t>
      </w:r>
      <w:r w:rsidR="00CD6087" w:rsidRPr="00AD0E41">
        <w:t>PERSONAL ANALYSIS for GOAL SETTING</w:t>
      </w:r>
    </w:p>
    <w:p w14:paraId="7CA07F8D" w14:textId="5B6A8150" w:rsidR="00AF4BCA" w:rsidRPr="00AD0E41" w:rsidRDefault="00AF4BCA" w:rsidP="007A406D">
      <w:pPr>
        <w:rPr>
          <w:rFonts w:asciiTheme="majorHAnsi" w:hAnsiTheme="majorHAnsi" w:cstheme="majorHAnsi"/>
          <w:i/>
        </w:rPr>
      </w:pPr>
      <w:r w:rsidRPr="00AD0E41">
        <w:rPr>
          <w:rFonts w:asciiTheme="majorHAnsi" w:hAnsiTheme="majorHAnsi" w:cstheme="majorHAnsi"/>
          <w:i/>
        </w:rPr>
        <w:t>Beginnings are often a perfect time to take a moment to reflect on current areas of strength and make plans for future professional and personal growth. Read through the form below and rate each box as it applies to you now. This is for your own personal growth so be honest. If you feel comfortable you may want to share it with your classroom teacher to help create your training plan. A similar form will be filled out at the midpoint and end of your experience with your teacher providing feedback.</w:t>
      </w:r>
    </w:p>
    <w:p w14:paraId="344A3BF6" w14:textId="77777777" w:rsidR="00AF4BCA" w:rsidRDefault="00AF4BCA" w:rsidP="00AD0E41"/>
    <w:p w14:paraId="1EEB0A09" w14:textId="77777777" w:rsidR="00AF4BCA" w:rsidRPr="00AD0E41" w:rsidRDefault="00AF4BCA" w:rsidP="00AD0E41">
      <w:pPr>
        <w:widowControl w:val="0"/>
        <w:pBdr>
          <w:top w:val="single" w:sz="4" w:space="2" w:color="auto"/>
          <w:left w:val="single" w:sz="4" w:space="0" w:color="auto"/>
          <w:bottom w:val="single" w:sz="4" w:space="6" w:color="auto"/>
          <w:right w:val="single" w:sz="4" w:space="0" w:color="auto"/>
        </w:pBdr>
        <w:autoSpaceDE w:val="0"/>
        <w:autoSpaceDN w:val="0"/>
        <w:adjustRightInd w:val="0"/>
        <w:ind w:left="720" w:right="468" w:hanging="180"/>
        <w:jc w:val="center"/>
        <w:rPr>
          <w:rFonts w:asciiTheme="majorHAnsi" w:hAnsiTheme="majorHAnsi" w:cstheme="majorHAnsi"/>
          <w:b/>
        </w:rPr>
      </w:pPr>
      <w:r w:rsidRPr="00AD0E41">
        <w:rPr>
          <w:rFonts w:asciiTheme="majorHAnsi" w:hAnsiTheme="majorHAnsi" w:cstheme="majorHAnsi"/>
          <w:b/>
        </w:rPr>
        <w:t>RATING SCALE</w:t>
      </w:r>
    </w:p>
    <w:p w14:paraId="39ECC18E" w14:textId="77777777" w:rsidR="00AF4BCA" w:rsidRPr="00AD0E41" w:rsidRDefault="00AF4BCA" w:rsidP="00AD0E41">
      <w:pPr>
        <w:widowControl w:val="0"/>
        <w:pBdr>
          <w:top w:val="single" w:sz="4" w:space="2" w:color="auto"/>
          <w:left w:val="single" w:sz="4" w:space="0" w:color="auto"/>
          <w:bottom w:val="single" w:sz="4" w:space="6" w:color="auto"/>
          <w:right w:val="single" w:sz="4" w:space="0" w:color="auto"/>
        </w:pBdr>
        <w:autoSpaceDE w:val="0"/>
        <w:autoSpaceDN w:val="0"/>
        <w:adjustRightInd w:val="0"/>
        <w:ind w:left="720" w:right="468" w:hanging="180"/>
        <w:jc w:val="center"/>
        <w:rPr>
          <w:rFonts w:asciiTheme="majorHAnsi" w:hAnsiTheme="majorHAnsi" w:cstheme="majorHAnsi"/>
        </w:rPr>
      </w:pPr>
      <w:r w:rsidRPr="00AD0E41">
        <w:rPr>
          <w:rFonts w:asciiTheme="majorHAnsi" w:hAnsiTheme="majorHAnsi" w:cstheme="majorHAnsi"/>
        </w:rPr>
        <w:t>(Please enter a score of 1-5 in each box below to reflect the following):</w:t>
      </w:r>
    </w:p>
    <w:p w14:paraId="4ACA2699" w14:textId="77777777" w:rsidR="00AF4BCA" w:rsidRPr="00AD0E41" w:rsidRDefault="00AF4BCA" w:rsidP="00AD0E41">
      <w:pPr>
        <w:widowControl w:val="0"/>
        <w:pBdr>
          <w:top w:val="single" w:sz="4" w:space="2" w:color="auto"/>
          <w:left w:val="single" w:sz="4" w:space="0" w:color="auto"/>
          <w:bottom w:val="single" w:sz="4" w:space="6" w:color="auto"/>
          <w:right w:val="single" w:sz="4" w:space="0" w:color="auto"/>
        </w:pBdr>
        <w:autoSpaceDE w:val="0"/>
        <w:autoSpaceDN w:val="0"/>
        <w:adjustRightInd w:val="0"/>
        <w:ind w:left="720" w:right="468" w:hanging="180"/>
        <w:rPr>
          <w:rFonts w:asciiTheme="majorHAnsi" w:hAnsiTheme="majorHAnsi" w:cstheme="majorHAnsi"/>
          <w:b/>
          <w:i/>
        </w:rPr>
      </w:pPr>
    </w:p>
    <w:p w14:paraId="48379665" w14:textId="77777777" w:rsidR="00AF4BCA" w:rsidRPr="00AD0E41" w:rsidRDefault="00AF4BCA" w:rsidP="00AD0E41">
      <w:pPr>
        <w:widowControl w:val="0"/>
        <w:pBdr>
          <w:top w:val="single" w:sz="4" w:space="2" w:color="auto"/>
          <w:left w:val="single" w:sz="4" w:space="0" w:color="auto"/>
          <w:bottom w:val="single" w:sz="4" w:space="6" w:color="auto"/>
          <w:right w:val="single" w:sz="4" w:space="0" w:color="auto"/>
        </w:pBdr>
        <w:autoSpaceDE w:val="0"/>
        <w:autoSpaceDN w:val="0"/>
        <w:adjustRightInd w:val="0"/>
        <w:ind w:left="720" w:right="468" w:hanging="180"/>
        <w:rPr>
          <w:rFonts w:asciiTheme="majorHAnsi" w:hAnsiTheme="majorHAnsi" w:cstheme="majorHAnsi"/>
        </w:rPr>
      </w:pPr>
      <w:r w:rsidRPr="00AD0E41">
        <w:rPr>
          <w:rFonts w:asciiTheme="majorHAnsi" w:hAnsiTheme="majorHAnsi" w:cstheme="majorHAnsi"/>
        </w:rPr>
        <w:t xml:space="preserve">                                  1</w:t>
      </w:r>
      <w:r w:rsidRPr="00AD0E41">
        <w:rPr>
          <w:rFonts w:asciiTheme="majorHAnsi" w:hAnsiTheme="majorHAnsi" w:cstheme="majorHAnsi"/>
        </w:rPr>
        <w:tab/>
      </w:r>
      <w:r w:rsidRPr="00AD0E41">
        <w:rPr>
          <w:rFonts w:asciiTheme="majorHAnsi" w:hAnsiTheme="majorHAnsi" w:cstheme="majorHAnsi"/>
        </w:rPr>
        <w:tab/>
        <w:t>2                                 3</w:t>
      </w:r>
      <w:r w:rsidRPr="00AD0E41">
        <w:rPr>
          <w:rFonts w:asciiTheme="majorHAnsi" w:hAnsiTheme="majorHAnsi" w:cstheme="majorHAnsi"/>
        </w:rPr>
        <w:tab/>
      </w:r>
      <w:r w:rsidRPr="00AD0E41">
        <w:rPr>
          <w:rFonts w:asciiTheme="majorHAnsi" w:hAnsiTheme="majorHAnsi" w:cstheme="majorHAnsi"/>
        </w:rPr>
        <w:tab/>
        <w:t xml:space="preserve">   4</w:t>
      </w:r>
      <w:r w:rsidRPr="00AD0E41">
        <w:rPr>
          <w:rFonts w:asciiTheme="majorHAnsi" w:hAnsiTheme="majorHAnsi" w:cstheme="majorHAnsi"/>
        </w:rPr>
        <w:tab/>
        <w:t xml:space="preserve">                     5</w:t>
      </w:r>
    </w:p>
    <w:p w14:paraId="1791803A" w14:textId="6ED56B04" w:rsidR="00AF4BCA" w:rsidRPr="00AD0E41" w:rsidRDefault="00AF4BCA" w:rsidP="00AD0E41">
      <w:pPr>
        <w:widowControl w:val="0"/>
        <w:pBdr>
          <w:top w:val="single" w:sz="4" w:space="2" w:color="auto"/>
          <w:left w:val="single" w:sz="4" w:space="0" w:color="auto"/>
          <w:bottom w:val="single" w:sz="4" w:space="6" w:color="auto"/>
          <w:right w:val="single" w:sz="4" w:space="0" w:color="auto"/>
        </w:pBdr>
        <w:autoSpaceDE w:val="0"/>
        <w:autoSpaceDN w:val="0"/>
        <w:adjustRightInd w:val="0"/>
        <w:ind w:left="720" w:right="468" w:hanging="180"/>
        <w:rPr>
          <w:rFonts w:asciiTheme="majorHAnsi" w:hAnsiTheme="majorHAnsi" w:cstheme="majorHAnsi"/>
        </w:rPr>
      </w:pPr>
      <w:r w:rsidRPr="00AD0E41">
        <w:rPr>
          <w:rFonts w:asciiTheme="majorHAnsi" w:hAnsiTheme="majorHAnsi" w:cstheme="majorHAnsi"/>
        </w:rPr>
        <w:t xml:space="preserve">            Need</w:t>
      </w:r>
      <w:r w:rsidR="00AD0E41">
        <w:rPr>
          <w:rFonts w:asciiTheme="majorHAnsi" w:hAnsiTheme="majorHAnsi" w:cstheme="majorHAnsi"/>
        </w:rPr>
        <w:t>s</w:t>
      </w:r>
      <w:r w:rsidRPr="00AD0E41">
        <w:rPr>
          <w:rFonts w:asciiTheme="majorHAnsi" w:hAnsiTheme="majorHAnsi" w:cstheme="majorHAnsi"/>
        </w:rPr>
        <w:t xml:space="preserve"> more effort or experience</w:t>
      </w:r>
      <w:r w:rsidRPr="00AD0E41">
        <w:rPr>
          <w:rFonts w:asciiTheme="majorHAnsi" w:hAnsiTheme="majorHAnsi" w:cstheme="majorHAnsi"/>
        </w:rPr>
        <w:tab/>
        <w:t xml:space="preserve">            Adequate</w:t>
      </w:r>
      <w:r w:rsidRPr="00AD0E41">
        <w:rPr>
          <w:rFonts w:asciiTheme="majorHAnsi" w:hAnsiTheme="majorHAnsi" w:cstheme="majorHAnsi"/>
        </w:rPr>
        <w:tab/>
        <w:t xml:space="preserve">   </w:t>
      </w:r>
      <w:r w:rsidR="00AD0E41">
        <w:rPr>
          <w:rFonts w:asciiTheme="majorHAnsi" w:hAnsiTheme="majorHAnsi" w:cstheme="majorHAnsi"/>
        </w:rPr>
        <w:tab/>
      </w:r>
      <w:r w:rsidRPr="00AD0E41">
        <w:rPr>
          <w:rFonts w:asciiTheme="majorHAnsi" w:hAnsiTheme="majorHAnsi" w:cstheme="majorHAnsi"/>
        </w:rPr>
        <w:t>Mastery</w:t>
      </w:r>
    </w:p>
    <w:p w14:paraId="43F0FB40" w14:textId="77777777" w:rsidR="007A406D" w:rsidRDefault="007A406D" w:rsidP="009C164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553"/>
        <w:gridCol w:w="857"/>
        <w:gridCol w:w="3228"/>
      </w:tblGrid>
      <w:tr w:rsidR="00BD4AAE" w:rsidRPr="00BD4AAE" w14:paraId="299FE689" w14:textId="77777777" w:rsidTr="00AD0E41">
        <w:trPr>
          <w:trHeight w:val="377"/>
          <w:tblHeader/>
        </w:trPr>
        <w:tc>
          <w:tcPr>
            <w:tcW w:w="2912" w:type="pct"/>
            <w:vAlign w:val="bottom"/>
          </w:tcPr>
          <w:p w14:paraId="5879F6CC" w14:textId="184682EA" w:rsidR="00BD4AAE" w:rsidRPr="00AD0E41" w:rsidRDefault="00BD4AAE" w:rsidP="009C1648">
            <w:pPr>
              <w:ind w:firstLine="46"/>
              <w:rPr>
                <w:rFonts w:asciiTheme="majorHAnsi" w:hAnsiTheme="majorHAnsi" w:cstheme="majorHAnsi"/>
                <w:b/>
                <w:bCs/>
                <w:sz w:val="28"/>
                <w:szCs w:val="28"/>
              </w:rPr>
            </w:pPr>
            <w:r w:rsidRPr="00AD0E41">
              <w:rPr>
                <w:rFonts w:ascii="Chalkboard SE Regular" w:hAnsi="Chalkboard SE Regular" w:cs="∞¯'28Êˇøæ…—"/>
                <w:b/>
                <w:bCs/>
                <w:noProof/>
                <w:sz w:val="28"/>
                <w:szCs w:val="28"/>
              </w:rPr>
              <w:drawing>
                <wp:inline distT="0" distB="0" distL="0" distR="0" wp14:anchorId="166274E1" wp14:editId="0F7DDC8B">
                  <wp:extent cx="137160" cy="175678"/>
                  <wp:effectExtent l="25400" t="0" r="0" b="0"/>
                  <wp:docPr id="2" name="Picture 2" descr="Orange construction c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range construction cone icon"/>
                          <pic:cNvPicPr>
                            <a:picLocks noChangeAspect="1" noChangeArrowheads="1"/>
                          </pic:cNvPicPr>
                        </pic:nvPicPr>
                        <pic:blipFill>
                          <a:blip r:embed="rId21"/>
                          <a:srcRect/>
                          <a:stretch>
                            <a:fillRect/>
                          </a:stretch>
                        </pic:blipFill>
                        <pic:spPr bwMode="auto">
                          <a:xfrm>
                            <a:off x="0" y="0"/>
                            <a:ext cx="137160" cy="175678"/>
                          </a:xfrm>
                          <a:prstGeom prst="rect">
                            <a:avLst/>
                          </a:prstGeom>
                          <a:noFill/>
                          <a:ln w="9525">
                            <a:noFill/>
                            <a:miter lim="800000"/>
                            <a:headEnd/>
                            <a:tailEnd/>
                          </a:ln>
                        </pic:spPr>
                      </pic:pic>
                    </a:graphicData>
                  </a:graphic>
                </wp:inline>
              </w:drawing>
            </w:r>
            <w:r w:rsidRPr="00AD0E41">
              <w:rPr>
                <w:rFonts w:asciiTheme="majorHAnsi" w:hAnsiTheme="majorHAnsi" w:cstheme="majorHAnsi"/>
                <w:b/>
                <w:bCs/>
                <w:sz w:val="28"/>
                <w:szCs w:val="28"/>
              </w:rPr>
              <w:t xml:space="preserve"> PERSONAL ATTRIBUTES</w:t>
            </w:r>
          </w:p>
        </w:tc>
        <w:tc>
          <w:tcPr>
            <w:tcW w:w="383" w:type="pct"/>
            <w:vAlign w:val="center"/>
          </w:tcPr>
          <w:p w14:paraId="59FDD70F" w14:textId="1563F1A8" w:rsidR="00BD4AAE" w:rsidRPr="00AD0E41" w:rsidRDefault="00BD4AAE" w:rsidP="00BD4AAE">
            <w:pPr>
              <w:jc w:val="center"/>
              <w:rPr>
                <w:rFonts w:asciiTheme="majorHAnsi" w:hAnsiTheme="majorHAnsi" w:cstheme="majorHAnsi"/>
                <w:b/>
                <w:bCs/>
                <w:sz w:val="28"/>
                <w:szCs w:val="28"/>
              </w:rPr>
            </w:pPr>
            <w:r w:rsidRPr="00AD0E41">
              <w:rPr>
                <w:rFonts w:asciiTheme="majorHAnsi" w:hAnsiTheme="majorHAnsi" w:cstheme="majorHAnsi"/>
                <w:b/>
                <w:bCs/>
                <w:sz w:val="28"/>
                <w:szCs w:val="28"/>
              </w:rPr>
              <w:t>Score</w:t>
            </w:r>
          </w:p>
        </w:tc>
        <w:tc>
          <w:tcPr>
            <w:tcW w:w="1705" w:type="pct"/>
            <w:vAlign w:val="center"/>
          </w:tcPr>
          <w:p w14:paraId="7A304A50" w14:textId="120ABF10" w:rsidR="00BD4AAE" w:rsidRPr="00AD0E41" w:rsidRDefault="00BD4AAE" w:rsidP="00BD4AAE">
            <w:pPr>
              <w:jc w:val="center"/>
              <w:rPr>
                <w:rFonts w:asciiTheme="majorHAnsi" w:hAnsiTheme="majorHAnsi" w:cstheme="majorHAnsi"/>
                <w:b/>
                <w:bCs/>
                <w:sz w:val="28"/>
                <w:szCs w:val="28"/>
              </w:rPr>
            </w:pPr>
            <w:r w:rsidRPr="00AD0E41">
              <w:rPr>
                <w:rFonts w:asciiTheme="majorHAnsi" w:hAnsiTheme="majorHAnsi" w:cstheme="majorHAnsi"/>
                <w:b/>
                <w:bCs/>
                <w:sz w:val="28"/>
                <w:szCs w:val="28"/>
              </w:rPr>
              <w:t>Notes</w:t>
            </w:r>
          </w:p>
        </w:tc>
      </w:tr>
      <w:tr w:rsidR="00AF4BCA" w:rsidRPr="00BD4AAE" w14:paraId="025688B9" w14:textId="77777777" w:rsidTr="00AD0E41">
        <w:tc>
          <w:tcPr>
            <w:tcW w:w="2912" w:type="pct"/>
          </w:tcPr>
          <w:p w14:paraId="3325FFC6" w14:textId="77777777" w:rsidR="00AF4BCA" w:rsidRPr="00AD0E41" w:rsidRDefault="00AF4BCA" w:rsidP="00AD0E41">
            <w:pPr>
              <w:ind w:left="343" w:hanging="13"/>
              <w:rPr>
                <w:rFonts w:asciiTheme="majorHAnsi" w:hAnsiTheme="majorHAnsi" w:cstheme="majorHAnsi"/>
              </w:rPr>
            </w:pPr>
            <w:r w:rsidRPr="00AD0E41">
              <w:rPr>
                <w:rFonts w:asciiTheme="majorHAnsi" w:hAnsiTheme="majorHAnsi" w:cstheme="majorHAnsi"/>
              </w:rPr>
              <w:t>Attendance</w:t>
            </w:r>
          </w:p>
        </w:tc>
        <w:tc>
          <w:tcPr>
            <w:tcW w:w="383" w:type="pct"/>
          </w:tcPr>
          <w:p w14:paraId="53D221CD" w14:textId="77777777" w:rsidR="00AF4BCA" w:rsidRPr="00AD0E41" w:rsidRDefault="00AF4BCA" w:rsidP="007A406D">
            <w:pPr>
              <w:rPr>
                <w:rFonts w:asciiTheme="majorHAnsi" w:hAnsiTheme="majorHAnsi" w:cstheme="majorHAnsi"/>
                <w:i/>
              </w:rPr>
            </w:pPr>
          </w:p>
        </w:tc>
        <w:tc>
          <w:tcPr>
            <w:tcW w:w="1705" w:type="pct"/>
          </w:tcPr>
          <w:p w14:paraId="3F678B44" w14:textId="77777777" w:rsidR="00AF4BCA" w:rsidRPr="00AD0E41" w:rsidRDefault="00AF4BCA" w:rsidP="007A406D">
            <w:pPr>
              <w:rPr>
                <w:rFonts w:asciiTheme="majorHAnsi" w:hAnsiTheme="majorHAnsi" w:cstheme="majorHAnsi"/>
                <w:i/>
              </w:rPr>
            </w:pPr>
          </w:p>
        </w:tc>
      </w:tr>
      <w:tr w:rsidR="00AF4BCA" w:rsidRPr="00BD4AAE" w14:paraId="13BABD6B" w14:textId="77777777" w:rsidTr="00AD0E41">
        <w:tc>
          <w:tcPr>
            <w:tcW w:w="2912" w:type="pct"/>
          </w:tcPr>
          <w:p w14:paraId="4CC7CC97" w14:textId="77777777" w:rsidR="00AF4BCA" w:rsidRPr="00AD0E41" w:rsidRDefault="00AF4BCA" w:rsidP="00AD0E41">
            <w:pPr>
              <w:ind w:left="343" w:hanging="13"/>
              <w:rPr>
                <w:rFonts w:asciiTheme="majorHAnsi" w:hAnsiTheme="majorHAnsi" w:cstheme="majorHAnsi"/>
              </w:rPr>
            </w:pPr>
            <w:r w:rsidRPr="00AD0E41">
              <w:rPr>
                <w:rFonts w:asciiTheme="majorHAnsi" w:hAnsiTheme="majorHAnsi" w:cstheme="majorHAnsi"/>
              </w:rPr>
              <w:t>Arrives promptly and does not leave early</w:t>
            </w:r>
          </w:p>
        </w:tc>
        <w:tc>
          <w:tcPr>
            <w:tcW w:w="383" w:type="pct"/>
          </w:tcPr>
          <w:p w14:paraId="28009D38" w14:textId="77777777" w:rsidR="00AF4BCA" w:rsidRPr="00AD0E41" w:rsidRDefault="00AF4BCA" w:rsidP="007A406D">
            <w:pPr>
              <w:rPr>
                <w:rFonts w:asciiTheme="majorHAnsi" w:hAnsiTheme="majorHAnsi" w:cstheme="majorHAnsi"/>
                <w:i/>
              </w:rPr>
            </w:pPr>
          </w:p>
        </w:tc>
        <w:tc>
          <w:tcPr>
            <w:tcW w:w="1705" w:type="pct"/>
          </w:tcPr>
          <w:p w14:paraId="3A9C2817" w14:textId="77777777" w:rsidR="00AF4BCA" w:rsidRPr="00AD0E41" w:rsidRDefault="00AF4BCA" w:rsidP="007A406D">
            <w:pPr>
              <w:rPr>
                <w:rFonts w:asciiTheme="majorHAnsi" w:hAnsiTheme="majorHAnsi" w:cstheme="majorHAnsi"/>
                <w:i/>
              </w:rPr>
            </w:pPr>
          </w:p>
        </w:tc>
      </w:tr>
      <w:tr w:rsidR="00AF4BCA" w:rsidRPr="00BD4AAE" w14:paraId="577EC937" w14:textId="77777777" w:rsidTr="00AD0E41">
        <w:tc>
          <w:tcPr>
            <w:tcW w:w="2912" w:type="pct"/>
          </w:tcPr>
          <w:p w14:paraId="7E017B26" w14:textId="77777777" w:rsidR="00AF4BCA" w:rsidRPr="00AD0E41" w:rsidRDefault="00AF4BCA" w:rsidP="00AD0E41">
            <w:pPr>
              <w:ind w:left="343" w:hanging="13"/>
              <w:rPr>
                <w:rFonts w:asciiTheme="majorHAnsi" w:hAnsiTheme="majorHAnsi" w:cstheme="majorHAnsi"/>
              </w:rPr>
            </w:pPr>
            <w:r w:rsidRPr="00AD0E41">
              <w:rPr>
                <w:rFonts w:asciiTheme="majorHAnsi" w:hAnsiTheme="majorHAnsi" w:cstheme="majorHAnsi"/>
              </w:rPr>
              <w:t>Dresses appropriately</w:t>
            </w:r>
          </w:p>
        </w:tc>
        <w:tc>
          <w:tcPr>
            <w:tcW w:w="383" w:type="pct"/>
          </w:tcPr>
          <w:p w14:paraId="19DE535F" w14:textId="77777777" w:rsidR="00AF4BCA" w:rsidRPr="00AD0E41" w:rsidRDefault="00AF4BCA" w:rsidP="007A406D">
            <w:pPr>
              <w:rPr>
                <w:rFonts w:asciiTheme="majorHAnsi" w:hAnsiTheme="majorHAnsi" w:cstheme="majorHAnsi"/>
                <w:i/>
              </w:rPr>
            </w:pPr>
          </w:p>
        </w:tc>
        <w:tc>
          <w:tcPr>
            <w:tcW w:w="1705" w:type="pct"/>
          </w:tcPr>
          <w:p w14:paraId="01313304" w14:textId="77777777" w:rsidR="00AF4BCA" w:rsidRPr="00AD0E41" w:rsidRDefault="00AF4BCA" w:rsidP="007A406D">
            <w:pPr>
              <w:rPr>
                <w:rFonts w:asciiTheme="majorHAnsi" w:hAnsiTheme="majorHAnsi" w:cstheme="majorHAnsi"/>
                <w:i/>
              </w:rPr>
            </w:pPr>
          </w:p>
        </w:tc>
      </w:tr>
      <w:tr w:rsidR="00AF4BCA" w:rsidRPr="00BD4AAE" w14:paraId="0F211183" w14:textId="77777777" w:rsidTr="00AD0E41">
        <w:tc>
          <w:tcPr>
            <w:tcW w:w="2912" w:type="pct"/>
          </w:tcPr>
          <w:p w14:paraId="35FA15A1" w14:textId="77777777" w:rsidR="00AF4BCA" w:rsidRPr="00AD0E41" w:rsidRDefault="00AF4BCA" w:rsidP="00AD0E41">
            <w:pPr>
              <w:ind w:left="343" w:hanging="13"/>
              <w:rPr>
                <w:rFonts w:asciiTheme="majorHAnsi" w:hAnsiTheme="majorHAnsi" w:cstheme="majorHAnsi"/>
              </w:rPr>
            </w:pPr>
            <w:r w:rsidRPr="00AD0E41">
              <w:rPr>
                <w:rFonts w:asciiTheme="majorHAnsi" w:hAnsiTheme="majorHAnsi" w:cstheme="majorHAnsi"/>
              </w:rPr>
              <w:t>Appears eager to learn</w:t>
            </w:r>
          </w:p>
        </w:tc>
        <w:tc>
          <w:tcPr>
            <w:tcW w:w="383" w:type="pct"/>
          </w:tcPr>
          <w:p w14:paraId="561C8DD7" w14:textId="77777777" w:rsidR="00AF4BCA" w:rsidRPr="00AD0E41" w:rsidRDefault="00AF4BCA" w:rsidP="007A406D">
            <w:pPr>
              <w:rPr>
                <w:rFonts w:asciiTheme="majorHAnsi" w:hAnsiTheme="majorHAnsi" w:cstheme="majorHAnsi"/>
                <w:i/>
              </w:rPr>
            </w:pPr>
          </w:p>
        </w:tc>
        <w:tc>
          <w:tcPr>
            <w:tcW w:w="1705" w:type="pct"/>
          </w:tcPr>
          <w:p w14:paraId="207A4E78" w14:textId="77777777" w:rsidR="00AF4BCA" w:rsidRPr="00AD0E41" w:rsidRDefault="00AF4BCA" w:rsidP="007A406D">
            <w:pPr>
              <w:rPr>
                <w:rFonts w:asciiTheme="majorHAnsi" w:hAnsiTheme="majorHAnsi" w:cstheme="majorHAnsi"/>
                <w:i/>
              </w:rPr>
            </w:pPr>
          </w:p>
        </w:tc>
      </w:tr>
      <w:tr w:rsidR="00AF4BCA" w:rsidRPr="00BD4AAE" w14:paraId="6ADF6EA6" w14:textId="77777777" w:rsidTr="00AD0E41">
        <w:tc>
          <w:tcPr>
            <w:tcW w:w="2912" w:type="pct"/>
          </w:tcPr>
          <w:p w14:paraId="02A97FBF" w14:textId="77777777" w:rsidR="00AF4BCA" w:rsidRPr="00AD0E41" w:rsidRDefault="00AF4BCA" w:rsidP="00AD0E41">
            <w:pPr>
              <w:ind w:left="343" w:hanging="13"/>
              <w:rPr>
                <w:rFonts w:asciiTheme="majorHAnsi" w:hAnsiTheme="majorHAnsi" w:cstheme="majorHAnsi"/>
              </w:rPr>
            </w:pPr>
            <w:r w:rsidRPr="00AD0E41">
              <w:rPr>
                <w:rFonts w:asciiTheme="majorHAnsi" w:hAnsiTheme="majorHAnsi" w:cstheme="majorHAnsi"/>
              </w:rPr>
              <w:t>Maintains ethical code of conduct</w:t>
            </w:r>
          </w:p>
        </w:tc>
        <w:tc>
          <w:tcPr>
            <w:tcW w:w="383" w:type="pct"/>
          </w:tcPr>
          <w:p w14:paraId="3B967BDB" w14:textId="77777777" w:rsidR="00AF4BCA" w:rsidRPr="00AD0E41" w:rsidRDefault="00AF4BCA" w:rsidP="007A406D">
            <w:pPr>
              <w:rPr>
                <w:rFonts w:asciiTheme="majorHAnsi" w:hAnsiTheme="majorHAnsi" w:cstheme="majorHAnsi"/>
                <w:i/>
              </w:rPr>
            </w:pPr>
          </w:p>
        </w:tc>
        <w:tc>
          <w:tcPr>
            <w:tcW w:w="1705" w:type="pct"/>
          </w:tcPr>
          <w:p w14:paraId="171A669E" w14:textId="77777777" w:rsidR="00AF4BCA" w:rsidRPr="00AD0E41" w:rsidRDefault="00AF4BCA" w:rsidP="007A406D">
            <w:pPr>
              <w:rPr>
                <w:rFonts w:asciiTheme="majorHAnsi" w:hAnsiTheme="majorHAnsi" w:cstheme="majorHAnsi"/>
                <w:i/>
              </w:rPr>
            </w:pPr>
          </w:p>
        </w:tc>
      </w:tr>
      <w:tr w:rsidR="00AF4BCA" w:rsidRPr="00BD4AAE" w14:paraId="6CBDD75B" w14:textId="77777777" w:rsidTr="00AD0E41">
        <w:tc>
          <w:tcPr>
            <w:tcW w:w="2912" w:type="pct"/>
          </w:tcPr>
          <w:p w14:paraId="18A4B970" w14:textId="77777777" w:rsidR="00AF4BCA" w:rsidRPr="00AD0E41" w:rsidRDefault="00AF4BCA" w:rsidP="00AD0E41">
            <w:pPr>
              <w:ind w:left="343" w:hanging="13"/>
              <w:rPr>
                <w:rFonts w:asciiTheme="majorHAnsi" w:hAnsiTheme="majorHAnsi" w:cstheme="majorHAnsi"/>
              </w:rPr>
            </w:pPr>
            <w:r w:rsidRPr="00AD0E41">
              <w:rPr>
                <w:rFonts w:asciiTheme="majorHAnsi" w:hAnsiTheme="majorHAnsi" w:cstheme="majorHAnsi"/>
              </w:rPr>
              <w:t xml:space="preserve">Learns classroom routine </w:t>
            </w:r>
          </w:p>
        </w:tc>
        <w:tc>
          <w:tcPr>
            <w:tcW w:w="383" w:type="pct"/>
          </w:tcPr>
          <w:p w14:paraId="026ABD28" w14:textId="77777777" w:rsidR="00AF4BCA" w:rsidRPr="00AD0E41" w:rsidRDefault="00AF4BCA" w:rsidP="007A406D">
            <w:pPr>
              <w:rPr>
                <w:rFonts w:asciiTheme="majorHAnsi" w:hAnsiTheme="majorHAnsi" w:cstheme="majorHAnsi"/>
                <w:i/>
              </w:rPr>
            </w:pPr>
          </w:p>
        </w:tc>
        <w:tc>
          <w:tcPr>
            <w:tcW w:w="1705" w:type="pct"/>
          </w:tcPr>
          <w:p w14:paraId="53E7553D" w14:textId="77777777" w:rsidR="00AF4BCA" w:rsidRPr="00AD0E41" w:rsidRDefault="00AF4BCA" w:rsidP="007A406D">
            <w:pPr>
              <w:rPr>
                <w:rFonts w:asciiTheme="majorHAnsi" w:hAnsiTheme="majorHAnsi" w:cstheme="majorHAnsi"/>
                <w:i/>
              </w:rPr>
            </w:pPr>
          </w:p>
        </w:tc>
      </w:tr>
      <w:tr w:rsidR="00AF4BCA" w:rsidRPr="00BD4AAE" w14:paraId="6AC52633" w14:textId="77777777" w:rsidTr="00AD0E41">
        <w:tc>
          <w:tcPr>
            <w:tcW w:w="2912" w:type="pct"/>
          </w:tcPr>
          <w:p w14:paraId="49FBB8DE" w14:textId="77777777" w:rsidR="00AF4BCA" w:rsidRPr="00AD0E41" w:rsidRDefault="00AF4BCA" w:rsidP="00AD0E41">
            <w:pPr>
              <w:ind w:left="343" w:hanging="13"/>
              <w:rPr>
                <w:rFonts w:asciiTheme="majorHAnsi" w:hAnsiTheme="majorHAnsi" w:cstheme="majorHAnsi"/>
              </w:rPr>
            </w:pPr>
            <w:r w:rsidRPr="00AD0E41">
              <w:rPr>
                <w:rFonts w:asciiTheme="majorHAnsi" w:hAnsiTheme="majorHAnsi" w:cstheme="majorHAnsi"/>
              </w:rPr>
              <w:t>Has a positive attitude</w:t>
            </w:r>
          </w:p>
        </w:tc>
        <w:tc>
          <w:tcPr>
            <w:tcW w:w="383" w:type="pct"/>
          </w:tcPr>
          <w:p w14:paraId="58EFEB66" w14:textId="77777777" w:rsidR="00AF4BCA" w:rsidRPr="00AD0E41" w:rsidRDefault="00AF4BCA" w:rsidP="007A406D">
            <w:pPr>
              <w:rPr>
                <w:rFonts w:asciiTheme="majorHAnsi" w:hAnsiTheme="majorHAnsi" w:cstheme="majorHAnsi"/>
                <w:i/>
              </w:rPr>
            </w:pPr>
          </w:p>
        </w:tc>
        <w:tc>
          <w:tcPr>
            <w:tcW w:w="1705" w:type="pct"/>
          </w:tcPr>
          <w:p w14:paraId="07267E3A" w14:textId="77777777" w:rsidR="00AF4BCA" w:rsidRPr="00AD0E41" w:rsidRDefault="00AF4BCA" w:rsidP="007A406D">
            <w:pPr>
              <w:rPr>
                <w:rFonts w:asciiTheme="majorHAnsi" w:hAnsiTheme="majorHAnsi" w:cstheme="majorHAnsi"/>
                <w:i/>
              </w:rPr>
            </w:pPr>
          </w:p>
        </w:tc>
      </w:tr>
      <w:tr w:rsidR="00AF4BCA" w:rsidRPr="00BD4AAE" w14:paraId="56799398" w14:textId="77777777" w:rsidTr="00AD0E41">
        <w:tc>
          <w:tcPr>
            <w:tcW w:w="2912" w:type="pct"/>
          </w:tcPr>
          <w:p w14:paraId="28575609" w14:textId="77777777" w:rsidR="00AF4BCA" w:rsidRPr="00AD0E41" w:rsidRDefault="00AF4BCA" w:rsidP="00AD0E41">
            <w:pPr>
              <w:ind w:left="343" w:hanging="13"/>
              <w:rPr>
                <w:rFonts w:asciiTheme="majorHAnsi" w:hAnsiTheme="majorHAnsi" w:cstheme="majorHAnsi"/>
              </w:rPr>
            </w:pPr>
            <w:r w:rsidRPr="00AD0E41">
              <w:rPr>
                <w:rFonts w:asciiTheme="majorHAnsi" w:hAnsiTheme="majorHAnsi" w:cstheme="majorHAnsi"/>
              </w:rPr>
              <w:t>Shows initiative</w:t>
            </w:r>
          </w:p>
        </w:tc>
        <w:tc>
          <w:tcPr>
            <w:tcW w:w="383" w:type="pct"/>
          </w:tcPr>
          <w:p w14:paraId="398C5323" w14:textId="77777777" w:rsidR="00AF4BCA" w:rsidRPr="00AD0E41" w:rsidRDefault="00AF4BCA" w:rsidP="007A406D">
            <w:pPr>
              <w:rPr>
                <w:rFonts w:asciiTheme="majorHAnsi" w:hAnsiTheme="majorHAnsi" w:cstheme="majorHAnsi"/>
                <w:i/>
              </w:rPr>
            </w:pPr>
          </w:p>
        </w:tc>
        <w:tc>
          <w:tcPr>
            <w:tcW w:w="1705" w:type="pct"/>
          </w:tcPr>
          <w:p w14:paraId="575E4493" w14:textId="77777777" w:rsidR="00AF4BCA" w:rsidRPr="00AD0E41" w:rsidRDefault="00AF4BCA" w:rsidP="007A406D">
            <w:pPr>
              <w:rPr>
                <w:rFonts w:asciiTheme="majorHAnsi" w:hAnsiTheme="majorHAnsi" w:cstheme="majorHAnsi"/>
                <w:i/>
              </w:rPr>
            </w:pPr>
          </w:p>
        </w:tc>
      </w:tr>
      <w:tr w:rsidR="00AF4BCA" w:rsidRPr="00BD4AAE" w14:paraId="29909633" w14:textId="77777777" w:rsidTr="00AD0E41">
        <w:tc>
          <w:tcPr>
            <w:tcW w:w="2912" w:type="pct"/>
          </w:tcPr>
          <w:p w14:paraId="1120000B" w14:textId="77777777" w:rsidR="00AF4BCA" w:rsidRPr="00AD0E41" w:rsidRDefault="00AF4BCA" w:rsidP="00AD0E41">
            <w:pPr>
              <w:ind w:left="343" w:hanging="13"/>
              <w:rPr>
                <w:rFonts w:asciiTheme="majorHAnsi" w:hAnsiTheme="majorHAnsi" w:cstheme="majorHAnsi"/>
              </w:rPr>
            </w:pPr>
            <w:r w:rsidRPr="00AD0E41">
              <w:rPr>
                <w:rFonts w:asciiTheme="majorHAnsi" w:hAnsiTheme="majorHAnsi" w:cstheme="majorHAnsi"/>
              </w:rPr>
              <w:t>Uses appropriate language in speaking and writing</w:t>
            </w:r>
          </w:p>
        </w:tc>
        <w:tc>
          <w:tcPr>
            <w:tcW w:w="383" w:type="pct"/>
          </w:tcPr>
          <w:p w14:paraId="13AE66F6" w14:textId="77777777" w:rsidR="00AF4BCA" w:rsidRPr="00AD0E41" w:rsidRDefault="00AF4BCA" w:rsidP="007A406D">
            <w:pPr>
              <w:rPr>
                <w:rFonts w:asciiTheme="majorHAnsi" w:hAnsiTheme="majorHAnsi" w:cstheme="majorHAnsi"/>
                <w:i/>
              </w:rPr>
            </w:pPr>
          </w:p>
        </w:tc>
        <w:tc>
          <w:tcPr>
            <w:tcW w:w="1705" w:type="pct"/>
          </w:tcPr>
          <w:p w14:paraId="24B0B15A" w14:textId="77777777" w:rsidR="00AF4BCA" w:rsidRPr="00AD0E41" w:rsidRDefault="00AF4BCA" w:rsidP="007A406D">
            <w:pPr>
              <w:rPr>
                <w:rFonts w:asciiTheme="majorHAnsi" w:hAnsiTheme="majorHAnsi" w:cstheme="majorHAnsi"/>
                <w:i/>
              </w:rPr>
            </w:pPr>
          </w:p>
        </w:tc>
      </w:tr>
      <w:tr w:rsidR="00AF4BCA" w:rsidRPr="00BD4AAE" w14:paraId="330030DE" w14:textId="77777777" w:rsidTr="00AD0E41">
        <w:tc>
          <w:tcPr>
            <w:tcW w:w="2912" w:type="pct"/>
          </w:tcPr>
          <w:p w14:paraId="2ADEE777" w14:textId="77777777" w:rsidR="00AF4BCA" w:rsidRPr="00AD0E41" w:rsidRDefault="00AF4BCA" w:rsidP="00AD0E41">
            <w:pPr>
              <w:ind w:left="343" w:hanging="13"/>
              <w:rPr>
                <w:rFonts w:asciiTheme="majorHAnsi" w:hAnsiTheme="majorHAnsi" w:cstheme="majorHAnsi"/>
              </w:rPr>
            </w:pPr>
            <w:r w:rsidRPr="00AD0E41">
              <w:rPr>
                <w:rFonts w:asciiTheme="majorHAnsi" w:hAnsiTheme="majorHAnsi" w:cstheme="majorHAnsi"/>
              </w:rPr>
              <w:t>Completes work on time</w:t>
            </w:r>
          </w:p>
        </w:tc>
        <w:tc>
          <w:tcPr>
            <w:tcW w:w="383" w:type="pct"/>
          </w:tcPr>
          <w:p w14:paraId="446277E7" w14:textId="77777777" w:rsidR="00AF4BCA" w:rsidRPr="00AD0E41" w:rsidRDefault="00AF4BCA" w:rsidP="007A406D">
            <w:pPr>
              <w:rPr>
                <w:rFonts w:asciiTheme="majorHAnsi" w:hAnsiTheme="majorHAnsi" w:cstheme="majorHAnsi"/>
                <w:i/>
              </w:rPr>
            </w:pPr>
          </w:p>
        </w:tc>
        <w:tc>
          <w:tcPr>
            <w:tcW w:w="1705" w:type="pct"/>
          </w:tcPr>
          <w:p w14:paraId="109EB130" w14:textId="77777777" w:rsidR="00AF4BCA" w:rsidRPr="00AD0E41" w:rsidRDefault="00AF4BCA" w:rsidP="007A406D">
            <w:pPr>
              <w:rPr>
                <w:rFonts w:asciiTheme="majorHAnsi" w:hAnsiTheme="majorHAnsi" w:cstheme="majorHAnsi"/>
                <w:i/>
              </w:rPr>
            </w:pPr>
          </w:p>
        </w:tc>
      </w:tr>
      <w:tr w:rsidR="00AF4BCA" w:rsidRPr="00BD4AAE" w14:paraId="1D066D93" w14:textId="77777777" w:rsidTr="00AD0E41">
        <w:tc>
          <w:tcPr>
            <w:tcW w:w="2912" w:type="pct"/>
          </w:tcPr>
          <w:p w14:paraId="295F717E" w14:textId="77777777" w:rsidR="00AF4BCA" w:rsidRPr="00AD0E41" w:rsidRDefault="00AF4BCA" w:rsidP="00AD0E41">
            <w:pPr>
              <w:ind w:left="343" w:hanging="13"/>
              <w:rPr>
                <w:rFonts w:asciiTheme="majorHAnsi" w:hAnsiTheme="majorHAnsi" w:cstheme="majorHAnsi"/>
              </w:rPr>
            </w:pPr>
            <w:r w:rsidRPr="00AD0E41">
              <w:rPr>
                <w:rFonts w:asciiTheme="majorHAnsi" w:hAnsiTheme="majorHAnsi" w:cstheme="majorHAnsi"/>
              </w:rPr>
              <w:t>Balances observation and participation appropriately</w:t>
            </w:r>
          </w:p>
        </w:tc>
        <w:tc>
          <w:tcPr>
            <w:tcW w:w="383" w:type="pct"/>
          </w:tcPr>
          <w:p w14:paraId="4D91B521" w14:textId="77777777" w:rsidR="00AF4BCA" w:rsidRPr="00AD0E41" w:rsidRDefault="00AF4BCA" w:rsidP="007A406D">
            <w:pPr>
              <w:rPr>
                <w:rFonts w:asciiTheme="majorHAnsi" w:hAnsiTheme="majorHAnsi" w:cstheme="majorHAnsi"/>
                <w:i/>
              </w:rPr>
            </w:pPr>
          </w:p>
        </w:tc>
        <w:tc>
          <w:tcPr>
            <w:tcW w:w="1705" w:type="pct"/>
          </w:tcPr>
          <w:p w14:paraId="69DEA254" w14:textId="77777777" w:rsidR="00AF4BCA" w:rsidRPr="00AD0E41" w:rsidRDefault="00AF4BCA" w:rsidP="007A406D">
            <w:pPr>
              <w:rPr>
                <w:rFonts w:asciiTheme="majorHAnsi" w:hAnsiTheme="majorHAnsi" w:cstheme="majorHAnsi"/>
                <w:i/>
              </w:rPr>
            </w:pPr>
          </w:p>
        </w:tc>
      </w:tr>
      <w:tr w:rsidR="00AF4BCA" w:rsidRPr="00BD4AAE" w14:paraId="068D0793" w14:textId="77777777" w:rsidTr="00AD0E41">
        <w:tc>
          <w:tcPr>
            <w:tcW w:w="2912" w:type="pct"/>
          </w:tcPr>
          <w:p w14:paraId="1AA659F3" w14:textId="77777777" w:rsidR="00AF4BCA" w:rsidRPr="00AD0E41" w:rsidRDefault="00AF4BCA" w:rsidP="00AD0E41">
            <w:pPr>
              <w:ind w:left="343" w:hanging="13"/>
              <w:rPr>
                <w:rFonts w:asciiTheme="majorHAnsi" w:hAnsiTheme="majorHAnsi" w:cstheme="majorHAnsi"/>
              </w:rPr>
            </w:pPr>
            <w:r w:rsidRPr="00AD0E41">
              <w:rPr>
                <w:rFonts w:asciiTheme="majorHAnsi" w:hAnsiTheme="majorHAnsi" w:cstheme="majorHAnsi"/>
              </w:rPr>
              <w:t>Reflects on and evaluates own behavior and actions</w:t>
            </w:r>
          </w:p>
        </w:tc>
        <w:tc>
          <w:tcPr>
            <w:tcW w:w="383" w:type="pct"/>
          </w:tcPr>
          <w:p w14:paraId="7AD585EE" w14:textId="77777777" w:rsidR="00AF4BCA" w:rsidRPr="00AD0E41" w:rsidRDefault="00AF4BCA" w:rsidP="007A406D">
            <w:pPr>
              <w:rPr>
                <w:rFonts w:asciiTheme="majorHAnsi" w:hAnsiTheme="majorHAnsi" w:cstheme="majorHAnsi"/>
                <w:i/>
              </w:rPr>
            </w:pPr>
          </w:p>
        </w:tc>
        <w:tc>
          <w:tcPr>
            <w:tcW w:w="1705" w:type="pct"/>
          </w:tcPr>
          <w:p w14:paraId="6C8006AD" w14:textId="77777777" w:rsidR="00AF4BCA" w:rsidRPr="00AD0E41" w:rsidRDefault="00AF4BCA" w:rsidP="007A406D">
            <w:pPr>
              <w:rPr>
                <w:rFonts w:asciiTheme="majorHAnsi" w:hAnsiTheme="majorHAnsi" w:cstheme="majorHAnsi"/>
                <w:i/>
              </w:rPr>
            </w:pPr>
          </w:p>
        </w:tc>
      </w:tr>
      <w:tr w:rsidR="00AF4BCA" w:rsidRPr="00BD4AAE" w14:paraId="2780F351" w14:textId="77777777" w:rsidTr="00AD0E41">
        <w:tc>
          <w:tcPr>
            <w:tcW w:w="2912" w:type="pct"/>
          </w:tcPr>
          <w:p w14:paraId="6B683518" w14:textId="77777777" w:rsidR="00AF4BCA" w:rsidRPr="00AD0E41" w:rsidRDefault="00AF4BCA" w:rsidP="00AD0E41">
            <w:pPr>
              <w:ind w:left="343" w:hanging="13"/>
              <w:rPr>
                <w:rFonts w:asciiTheme="majorHAnsi" w:hAnsiTheme="majorHAnsi" w:cstheme="majorHAnsi"/>
              </w:rPr>
            </w:pPr>
            <w:r w:rsidRPr="00AD0E41">
              <w:rPr>
                <w:rFonts w:asciiTheme="majorHAnsi" w:hAnsiTheme="majorHAnsi" w:cstheme="majorHAnsi"/>
              </w:rPr>
              <w:t>Works as part of teaching team</w:t>
            </w:r>
          </w:p>
        </w:tc>
        <w:tc>
          <w:tcPr>
            <w:tcW w:w="383" w:type="pct"/>
          </w:tcPr>
          <w:p w14:paraId="17C9B762" w14:textId="77777777" w:rsidR="00AF4BCA" w:rsidRPr="00AD0E41" w:rsidRDefault="00AF4BCA" w:rsidP="007A406D">
            <w:pPr>
              <w:rPr>
                <w:rFonts w:asciiTheme="majorHAnsi" w:hAnsiTheme="majorHAnsi" w:cstheme="majorHAnsi"/>
                <w:i/>
              </w:rPr>
            </w:pPr>
          </w:p>
        </w:tc>
        <w:tc>
          <w:tcPr>
            <w:tcW w:w="1705" w:type="pct"/>
          </w:tcPr>
          <w:p w14:paraId="308CE02D" w14:textId="77777777" w:rsidR="00AF4BCA" w:rsidRPr="00AD0E41" w:rsidRDefault="00AF4BCA" w:rsidP="007A406D">
            <w:pPr>
              <w:rPr>
                <w:rFonts w:asciiTheme="majorHAnsi" w:hAnsiTheme="majorHAnsi" w:cstheme="majorHAnsi"/>
                <w:i/>
              </w:rPr>
            </w:pPr>
          </w:p>
        </w:tc>
      </w:tr>
      <w:tr w:rsidR="00AF4BCA" w:rsidRPr="00BD4AAE" w14:paraId="33A38EE7" w14:textId="77777777" w:rsidTr="00AD0E41">
        <w:tc>
          <w:tcPr>
            <w:tcW w:w="2912" w:type="pct"/>
          </w:tcPr>
          <w:p w14:paraId="19034385" w14:textId="77777777" w:rsidR="00AF4BCA" w:rsidRPr="00AD0E41" w:rsidRDefault="00AF4BCA" w:rsidP="00AD0E41">
            <w:pPr>
              <w:ind w:left="343" w:hanging="13"/>
              <w:rPr>
                <w:rFonts w:asciiTheme="majorHAnsi" w:hAnsiTheme="majorHAnsi" w:cstheme="majorHAnsi"/>
              </w:rPr>
            </w:pPr>
            <w:r w:rsidRPr="00AD0E41">
              <w:rPr>
                <w:rFonts w:asciiTheme="majorHAnsi" w:hAnsiTheme="majorHAnsi" w:cstheme="majorHAnsi"/>
              </w:rPr>
              <w:t>Responds appropriately to feedback and suggestions</w:t>
            </w:r>
          </w:p>
        </w:tc>
        <w:tc>
          <w:tcPr>
            <w:tcW w:w="383" w:type="pct"/>
          </w:tcPr>
          <w:p w14:paraId="2D41F7AB" w14:textId="77777777" w:rsidR="00AF4BCA" w:rsidRPr="00AD0E41" w:rsidRDefault="00AF4BCA" w:rsidP="007A406D">
            <w:pPr>
              <w:rPr>
                <w:rFonts w:asciiTheme="majorHAnsi" w:hAnsiTheme="majorHAnsi" w:cstheme="majorHAnsi"/>
                <w:i/>
              </w:rPr>
            </w:pPr>
          </w:p>
        </w:tc>
        <w:tc>
          <w:tcPr>
            <w:tcW w:w="1705" w:type="pct"/>
          </w:tcPr>
          <w:p w14:paraId="56C7375B" w14:textId="77777777" w:rsidR="00AF4BCA" w:rsidRPr="00AD0E41" w:rsidRDefault="00AF4BCA" w:rsidP="007A406D">
            <w:pPr>
              <w:rPr>
                <w:rFonts w:asciiTheme="majorHAnsi" w:hAnsiTheme="majorHAnsi" w:cstheme="majorHAnsi"/>
                <w:i/>
              </w:rPr>
            </w:pPr>
          </w:p>
        </w:tc>
      </w:tr>
      <w:tr w:rsidR="00AF4BCA" w:rsidRPr="00BD4AAE" w14:paraId="00A901C2" w14:textId="77777777" w:rsidTr="00AD0E41">
        <w:tc>
          <w:tcPr>
            <w:tcW w:w="2912" w:type="pct"/>
          </w:tcPr>
          <w:p w14:paraId="24ADFC87" w14:textId="77777777" w:rsidR="00AF4BCA" w:rsidRPr="00AD0E41" w:rsidRDefault="00AF4BCA" w:rsidP="00AD0E41">
            <w:pPr>
              <w:ind w:left="343" w:hanging="13"/>
              <w:rPr>
                <w:rFonts w:asciiTheme="majorHAnsi" w:hAnsiTheme="majorHAnsi" w:cstheme="majorHAnsi"/>
              </w:rPr>
            </w:pPr>
            <w:r w:rsidRPr="00AD0E41">
              <w:rPr>
                <w:rFonts w:asciiTheme="majorHAnsi" w:hAnsiTheme="majorHAnsi" w:cstheme="majorHAnsi"/>
              </w:rPr>
              <w:t>Demonstrates respect for all</w:t>
            </w:r>
          </w:p>
        </w:tc>
        <w:tc>
          <w:tcPr>
            <w:tcW w:w="383" w:type="pct"/>
          </w:tcPr>
          <w:p w14:paraId="41BD7AE5" w14:textId="77777777" w:rsidR="00AF4BCA" w:rsidRPr="00AD0E41" w:rsidRDefault="00AF4BCA" w:rsidP="007A406D">
            <w:pPr>
              <w:rPr>
                <w:rFonts w:asciiTheme="majorHAnsi" w:hAnsiTheme="majorHAnsi" w:cstheme="majorHAnsi"/>
                <w:i/>
              </w:rPr>
            </w:pPr>
          </w:p>
        </w:tc>
        <w:tc>
          <w:tcPr>
            <w:tcW w:w="1705" w:type="pct"/>
          </w:tcPr>
          <w:p w14:paraId="1D207158" w14:textId="77777777" w:rsidR="00AF4BCA" w:rsidRPr="00AD0E41" w:rsidRDefault="00AF4BCA" w:rsidP="007A406D">
            <w:pPr>
              <w:rPr>
                <w:rFonts w:asciiTheme="majorHAnsi" w:hAnsiTheme="majorHAnsi" w:cstheme="majorHAnsi"/>
                <w:i/>
              </w:rPr>
            </w:pPr>
          </w:p>
        </w:tc>
      </w:tr>
      <w:tr w:rsidR="00AF4BCA" w:rsidRPr="00BD4AAE" w14:paraId="171B7C18" w14:textId="77777777" w:rsidTr="00AD0E41">
        <w:tc>
          <w:tcPr>
            <w:tcW w:w="2912" w:type="pct"/>
          </w:tcPr>
          <w:p w14:paraId="6EB51936" w14:textId="77777777" w:rsidR="00AF4BCA" w:rsidRPr="00AD0E41" w:rsidRDefault="00AF4BCA" w:rsidP="00AD0E41">
            <w:pPr>
              <w:ind w:left="343" w:hanging="13"/>
              <w:rPr>
                <w:rFonts w:asciiTheme="majorHAnsi" w:hAnsiTheme="majorHAnsi" w:cstheme="majorHAnsi"/>
              </w:rPr>
            </w:pPr>
            <w:r w:rsidRPr="00AD0E41">
              <w:rPr>
                <w:rFonts w:asciiTheme="majorHAnsi" w:hAnsiTheme="majorHAnsi" w:cstheme="majorHAnsi"/>
              </w:rPr>
              <w:t>Is aware of self as role model</w:t>
            </w:r>
          </w:p>
        </w:tc>
        <w:tc>
          <w:tcPr>
            <w:tcW w:w="383" w:type="pct"/>
          </w:tcPr>
          <w:p w14:paraId="34950D21" w14:textId="77777777" w:rsidR="00AF4BCA" w:rsidRPr="00AD0E41" w:rsidRDefault="00AF4BCA" w:rsidP="007A406D">
            <w:pPr>
              <w:rPr>
                <w:rFonts w:asciiTheme="majorHAnsi" w:hAnsiTheme="majorHAnsi" w:cstheme="majorHAnsi"/>
                <w:i/>
              </w:rPr>
            </w:pPr>
          </w:p>
        </w:tc>
        <w:tc>
          <w:tcPr>
            <w:tcW w:w="1705" w:type="pct"/>
          </w:tcPr>
          <w:p w14:paraId="55256834" w14:textId="77777777" w:rsidR="00AF4BCA" w:rsidRPr="00AD0E41" w:rsidRDefault="00AF4BCA" w:rsidP="007A406D">
            <w:pPr>
              <w:rPr>
                <w:rFonts w:asciiTheme="majorHAnsi" w:hAnsiTheme="majorHAnsi" w:cstheme="majorHAnsi"/>
                <w:i/>
              </w:rPr>
            </w:pPr>
          </w:p>
        </w:tc>
      </w:tr>
      <w:tr w:rsidR="00AF4BCA" w:rsidRPr="00BD4AAE" w14:paraId="5223C702" w14:textId="77777777" w:rsidTr="00AD0E41">
        <w:trPr>
          <w:trHeight w:val="73"/>
        </w:trPr>
        <w:tc>
          <w:tcPr>
            <w:tcW w:w="2912" w:type="pct"/>
          </w:tcPr>
          <w:p w14:paraId="14745919" w14:textId="77777777" w:rsidR="00AF4BCA" w:rsidRPr="00AD0E41" w:rsidRDefault="00AF4BCA" w:rsidP="00AD0E41">
            <w:pPr>
              <w:ind w:left="343" w:hanging="13"/>
              <w:rPr>
                <w:rFonts w:asciiTheme="majorHAnsi" w:hAnsiTheme="majorHAnsi" w:cstheme="majorHAnsi"/>
              </w:rPr>
            </w:pPr>
            <w:r w:rsidRPr="00AD0E41">
              <w:rPr>
                <w:rFonts w:asciiTheme="majorHAnsi" w:hAnsiTheme="majorHAnsi" w:cstheme="majorHAnsi"/>
              </w:rPr>
              <w:t>Takes safe risks and learns from mistakes</w:t>
            </w:r>
          </w:p>
        </w:tc>
        <w:tc>
          <w:tcPr>
            <w:tcW w:w="383" w:type="pct"/>
          </w:tcPr>
          <w:p w14:paraId="4E8AC649" w14:textId="77777777" w:rsidR="00AF4BCA" w:rsidRPr="00AD0E41" w:rsidRDefault="00AF4BCA" w:rsidP="007A406D">
            <w:pPr>
              <w:rPr>
                <w:rFonts w:asciiTheme="majorHAnsi" w:hAnsiTheme="majorHAnsi" w:cstheme="majorHAnsi"/>
                <w:i/>
              </w:rPr>
            </w:pPr>
          </w:p>
        </w:tc>
        <w:tc>
          <w:tcPr>
            <w:tcW w:w="1705" w:type="pct"/>
          </w:tcPr>
          <w:p w14:paraId="3CE5ACD2" w14:textId="77777777" w:rsidR="00AF4BCA" w:rsidRPr="00AD0E41" w:rsidRDefault="00AF4BCA" w:rsidP="007A406D">
            <w:pPr>
              <w:rPr>
                <w:rFonts w:asciiTheme="majorHAnsi" w:hAnsiTheme="majorHAnsi" w:cstheme="majorHAnsi"/>
                <w:i/>
              </w:rPr>
            </w:pPr>
          </w:p>
        </w:tc>
      </w:tr>
    </w:tbl>
    <w:p w14:paraId="469D762C" w14:textId="0C7764E1" w:rsidR="00AF4BCA" w:rsidRDefault="00AF4BCA" w:rsidP="009C1648"/>
    <w:p w14:paraId="5B65B8EB" w14:textId="6873FD83" w:rsidR="00AD0E41" w:rsidRDefault="00AD0E41" w:rsidP="009C1648"/>
    <w:p w14:paraId="44D18B3E" w14:textId="35D79EA5" w:rsidR="00AD0E41" w:rsidRDefault="00AD0E41" w:rsidP="009C1648"/>
    <w:p w14:paraId="2BEDE09B" w14:textId="5FCE6AC8" w:rsidR="00AD0E41" w:rsidRDefault="00AD0E41" w:rsidP="009C1648"/>
    <w:p w14:paraId="0CE357A5" w14:textId="08A61861" w:rsidR="00AD0E41" w:rsidRDefault="00AD0E41" w:rsidP="009C1648"/>
    <w:p w14:paraId="670206FF" w14:textId="77777777" w:rsidR="00AD0E41" w:rsidRPr="00320102" w:rsidRDefault="00AD0E41" w:rsidP="009C164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499"/>
        <w:gridCol w:w="857"/>
        <w:gridCol w:w="3282"/>
      </w:tblGrid>
      <w:tr w:rsidR="009C1648" w:rsidRPr="009C1648" w14:paraId="7DC34D12" w14:textId="77777777" w:rsidTr="00AD0E41">
        <w:trPr>
          <w:trHeight w:val="368"/>
          <w:tblHeader/>
        </w:trPr>
        <w:tc>
          <w:tcPr>
            <w:tcW w:w="2885" w:type="pct"/>
            <w:vAlign w:val="bottom"/>
          </w:tcPr>
          <w:p w14:paraId="12AC700D" w14:textId="634C01B1" w:rsidR="009C1648" w:rsidRPr="00AD0E41" w:rsidRDefault="009C1648" w:rsidP="009C1648">
            <w:pPr>
              <w:rPr>
                <w:rFonts w:asciiTheme="majorHAnsi" w:hAnsiTheme="majorHAnsi" w:cstheme="majorHAnsi"/>
                <w:sz w:val="28"/>
                <w:szCs w:val="28"/>
              </w:rPr>
            </w:pPr>
            <w:r w:rsidRPr="00AD0E41">
              <w:rPr>
                <w:rFonts w:asciiTheme="majorHAnsi" w:hAnsiTheme="majorHAnsi" w:cstheme="majorHAnsi"/>
                <w:noProof/>
                <w:sz w:val="28"/>
                <w:szCs w:val="28"/>
              </w:rPr>
              <w:lastRenderedPageBreak/>
              <w:drawing>
                <wp:inline distT="0" distB="0" distL="0" distR="0" wp14:anchorId="5D018ABA" wp14:editId="3E4F7609">
                  <wp:extent cx="137160" cy="175678"/>
                  <wp:effectExtent l="25400" t="0" r="0" b="0"/>
                  <wp:docPr id="3" name="Picture 2" descr="Orange construction c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Orange construction cone icon"/>
                          <pic:cNvPicPr>
                            <a:picLocks noChangeAspect="1" noChangeArrowheads="1"/>
                          </pic:cNvPicPr>
                        </pic:nvPicPr>
                        <pic:blipFill>
                          <a:blip r:embed="rId21"/>
                          <a:srcRect/>
                          <a:stretch>
                            <a:fillRect/>
                          </a:stretch>
                        </pic:blipFill>
                        <pic:spPr bwMode="auto">
                          <a:xfrm>
                            <a:off x="0" y="0"/>
                            <a:ext cx="138225" cy="177043"/>
                          </a:xfrm>
                          <a:prstGeom prst="rect">
                            <a:avLst/>
                          </a:prstGeom>
                          <a:noFill/>
                          <a:ln w="9525">
                            <a:noFill/>
                            <a:miter lim="800000"/>
                            <a:headEnd/>
                            <a:tailEnd/>
                          </a:ln>
                        </pic:spPr>
                      </pic:pic>
                    </a:graphicData>
                  </a:graphic>
                </wp:inline>
              </w:drawing>
            </w:r>
            <w:r w:rsidR="003E49C6">
              <w:rPr>
                <w:rFonts w:asciiTheme="majorHAnsi" w:hAnsiTheme="majorHAnsi" w:cstheme="majorHAnsi"/>
                <w:b/>
                <w:sz w:val="28"/>
                <w:szCs w:val="28"/>
              </w:rPr>
              <w:t xml:space="preserve"> </w:t>
            </w:r>
            <w:r w:rsidRPr="00AD0E41">
              <w:rPr>
                <w:rFonts w:asciiTheme="majorHAnsi" w:hAnsiTheme="majorHAnsi" w:cstheme="majorHAnsi"/>
                <w:b/>
                <w:sz w:val="28"/>
                <w:szCs w:val="28"/>
              </w:rPr>
              <w:t>RELATIONSHIPS WITH CHILDREN</w:t>
            </w:r>
          </w:p>
        </w:tc>
        <w:tc>
          <w:tcPr>
            <w:tcW w:w="380" w:type="pct"/>
            <w:vAlign w:val="center"/>
          </w:tcPr>
          <w:p w14:paraId="7C536495" w14:textId="6DC648B9" w:rsidR="009C1648" w:rsidRPr="00AD0E41" w:rsidRDefault="009C1648" w:rsidP="009C1648">
            <w:pPr>
              <w:jc w:val="center"/>
              <w:rPr>
                <w:rFonts w:asciiTheme="majorHAnsi" w:hAnsiTheme="majorHAnsi" w:cstheme="majorHAnsi"/>
                <w:b/>
                <w:bCs/>
                <w:i/>
                <w:sz w:val="28"/>
                <w:szCs w:val="28"/>
              </w:rPr>
            </w:pPr>
            <w:r w:rsidRPr="00AD0E41">
              <w:rPr>
                <w:rFonts w:asciiTheme="majorHAnsi" w:hAnsiTheme="majorHAnsi" w:cstheme="majorHAnsi"/>
                <w:b/>
                <w:bCs/>
                <w:sz w:val="28"/>
                <w:szCs w:val="28"/>
              </w:rPr>
              <w:t>Score</w:t>
            </w:r>
          </w:p>
        </w:tc>
        <w:tc>
          <w:tcPr>
            <w:tcW w:w="1735" w:type="pct"/>
            <w:vAlign w:val="center"/>
          </w:tcPr>
          <w:p w14:paraId="26469B5F" w14:textId="1875ED0B" w:rsidR="009C1648" w:rsidRPr="00AD0E41" w:rsidRDefault="009C1648" w:rsidP="009C1648">
            <w:pPr>
              <w:jc w:val="center"/>
              <w:rPr>
                <w:rFonts w:asciiTheme="majorHAnsi" w:hAnsiTheme="majorHAnsi" w:cstheme="majorHAnsi"/>
                <w:b/>
                <w:bCs/>
                <w:i/>
                <w:sz w:val="28"/>
                <w:szCs w:val="28"/>
              </w:rPr>
            </w:pPr>
            <w:r w:rsidRPr="00AD0E41">
              <w:rPr>
                <w:rFonts w:asciiTheme="majorHAnsi" w:hAnsiTheme="majorHAnsi" w:cstheme="majorHAnsi"/>
                <w:b/>
                <w:bCs/>
                <w:sz w:val="28"/>
                <w:szCs w:val="28"/>
              </w:rPr>
              <w:t>Notes</w:t>
            </w:r>
          </w:p>
        </w:tc>
      </w:tr>
      <w:tr w:rsidR="00AF4BCA" w:rsidRPr="009C1648" w14:paraId="7F3EAACB" w14:textId="77777777" w:rsidTr="00AD0E41">
        <w:tc>
          <w:tcPr>
            <w:tcW w:w="2885" w:type="pct"/>
          </w:tcPr>
          <w:p w14:paraId="21CB46FC" w14:textId="77777777" w:rsidR="00AF4BCA" w:rsidRPr="00AD0E41" w:rsidRDefault="00AF4BCA" w:rsidP="00AD0E41">
            <w:pPr>
              <w:ind w:left="316"/>
              <w:rPr>
                <w:rFonts w:cs="Calibri"/>
              </w:rPr>
            </w:pPr>
            <w:r w:rsidRPr="00AD0E41">
              <w:rPr>
                <w:rFonts w:cs="Calibri"/>
              </w:rPr>
              <w:t>Appears comfortable around children</w:t>
            </w:r>
          </w:p>
        </w:tc>
        <w:tc>
          <w:tcPr>
            <w:tcW w:w="380" w:type="pct"/>
          </w:tcPr>
          <w:p w14:paraId="0E6EF297" w14:textId="77777777" w:rsidR="00AF4BCA" w:rsidRPr="00AD0E41" w:rsidRDefault="00AF4BCA" w:rsidP="007A406D">
            <w:pPr>
              <w:rPr>
                <w:rFonts w:cs="Calibri"/>
                <w:i/>
              </w:rPr>
            </w:pPr>
          </w:p>
        </w:tc>
        <w:tc>
          <w:tcPr>
            <w:tcW w:w="1735" w:type="pct"/>
          </w:tcPr>
          <w:p w14:paraId="515D3171" w14:textId="77777777" w:rsidR="00AF4BCA" w:rsidRPr="00AD0E41" w:rsidRDefault="00AF4BCA" w:rsidP="007A406D">
            <w:pPr>
              <w:rPr>
                <w:rFonts w:cs="Calibri"/>
                <w:i/>
              </w:rPr>
            </w:pPr>
          </w:p>
        </w:tc>
      </w:tr>
      <w:tr w:rsidR="00AF4BCA" w:rsidRPr="009C1648" w14:paraId="66CC8BAD" w14:textId="77777777" w:rsidTr="00AD0E41">
        <w:tc>
          <w:tcPr>
            <w:tcW w:w="2885" w:type="pct"/>
          </w:tcPr>
          <w:p w14:paraId="222B196C" w14:textId="77777777" w:rsidR="00AF4BCA" w:rsidRPr="00AD0E41" w:rsidRDefault="00AF4BCA" w:rsidP="00AD0E41">
            <w:pPr>
              <w:ind w:left="316"/>
              <w:rPr>
                <w:rFonts w:cs="Calibri"/>
              </w:rPr>
            </w:pPr>
            <w:r w:rsidRPr="00AD0E41">
              <w:rPr>
                <w:rFonts w:cs="Calibri"/>
              </w:rPr>
              <w:t>Learns and uses children’s names</w:t>
            </w:r>
          </w:p>
        </w:tc>
        <w:tc>
          <w:tcPr>
            <w:tcW w:w="380" w:type="pct"/>
          </w:tcPr>
          <w:p w14:paraId="6A7AF875" w14:textId="77777777" w:rsidR="00AF4BCA" w:rsidRPr="00AD0E41" w:rsidRDefault="00AF4BCA" w:rsidP="007A406D">
            <w:pPr>
              <w:rPr>
                <w:rFonts w:cs="Calibri"/>
                <w:i/>
              </w:rPr>
            </w:pPr>
          </w:p>
        </w:tc>
        <w:tc>
          <w:tcPr>
            <w:tcW w:w="1735" w:type="pct"/>
          </w:tcPr>
          <w:p w14:paraId="0A9A9180" w14:textId="77777777" w:rsidR="00AF4BCA" w:rsidRPr="00AD0E41" w:rsidRDefault="00AF4BCA" w:rsidP="007A406D">
            <w:pPr>
              <w:rPr>
                <w:rFonts w:cs="Calibri"/>
                <w:i/>
              </w:rPr>
            </w:pPr>
          </w:p>
        </w:tc>
      </w:tr>
      <w:tr w:rsidR="00AF4BCA" w:rsidRPr="009C1648" w14:paraId="03769A91" w14:textId="77777777" w:rsidTr="00AD0E41">
        <w:tc>
          <w:tcPr>
            <w:tcW w:w="2885" w:type="pct"/>
          </w:tcPr>
          <w:p w14:paraId="5017642F" w14:textId="77777777" w:rsidR="00AF4BCA" w:rsidRPr="00AD0E41" w:rsidRDefault="00AF4BCA" w:rsidP="00AD0E41">
            <w:pPr>
              <w:ind w:left="316"/>
              <w:rPr>
                <w:rFonts w:cs="Calibri"/>
              </w:rPr>
            </w:pPr>
            <w:r w:rsidRPr="00AD0E41">
              <w:rPr>
                <w:rFonts w:cs="Calibri"/>
              </w:rPr>
              <w:t>Treats children with kindness and respect</w:t>
            </w:r>
          </w:p>
        </w:tc>
        <w:tc>
          <w:tcPr>
            <w:tcW w:w="380" w:type="pct"/>
          </w:tcPr>
          <w:p w14:paraId="2C6B2DFA" w14:textId="77777777" w:rsidR="00AF4BCA" w:rsidRPr="00AD0E41" w:rsidRDefault="00AF4BCA" w:rsidP="007A406D">
            <w:pPr>
              <w:rPr>
                <w:rFonts w:cs="Calibri"/>
                <w:i/>
              </w:rPr>
            </w:pPr>
          </w:p>
        </w:tc>
        <w:tc>
          <w:tcPr>
            <w:tcW w:w="1735" w:type="pct"/>
          </w:tcPr>
          <w:p w14:paraId="26CF8D90" w14:textId="77777777" w:rsidR="00AF4BCA" w:rsidRPr="00AD0E41" w:rsidRDefault="00AF4BCA" w:rsidP="007A406D">
            <w:pPr>
              <w:rPr>
                <w:rFonts w:cs="Calibri"/>
                <w:i/>
              </w:rPr>
            </w:pPr>
          </w:p>
        </w:tc>
      </w:tr>
      <w:tr w:rsidR="00AF4BCA" w:rsidRPr="009C1648" w14:paraId="7849006A" w14:textId="77777777" w:rsidTr="00AD0E41">
        <w:tc>
          <w:tcPr>
            <w:tcW w:w="2885" w:type="pct"/>
          </w:tcPr>
          <w:p w14:paraId="78146A90" w14:textId="77777777" w:rsidR="00AF4BCA" w:rsidRPr="00AD0E41" w:rsidRDefault="00AF4BCA" w:rsidP="00AD0E41">
            <w:pPr>
              <w:ind w:left="316"/>
              <w:rPr>
                <w:rFonts w:cs="Calibri"/>
              </w:rPr>
            </w:pPr>
            <w:r w:rsidRPr="00AD0E41">
              <w:rPr>
                <w:rFonts w:cs="Calibri"/>
              </w:rPr>
              <w:t xml:space="preserve"> Listens carefully to what children say</w:t>
            </w:r>
          </w:p>
        </w:tc>
        <w:tc>
          <w:tcPr>
            <w:tcW w:w="380" w:type="pct"/>
          </w:tcPr>
          <w:p w14:paraId="424917DD" w14:textId="77777777" w:rsidR="00AF4BCA" w:rsidRPr="00AD0E41" w:rsidRDefault="00AF4BCA" w:rsidP="007A406D">
            <w:pPr>
              <w:rPr>
                <w:rFonts w:cs="Calibri"/>
                <w:i/>
              </w:rPr>
            </w:pPr>
          </w:p>
        </w:tc>
        <w:tc>
          <w:tcPr>
            <w:tcW w:w="1735" w:type="pct"/>
          </w:tcPr>
          <w:p w14:paraId="09255560" w14:textId="77777777" w:rsidR="00AF4BCA" w:rsidRPr="00AD0E41" w:rsidRDefault="00AF4BCA" w:rsidP="007A406D">
            <w:pPr>
              <w:rPr>
                <w:rFonts w:cs="Calibri"/>
                <w:i/>
              </w:rPr>
            </w:pPr>
          </w:p>
        </w:tc>
      </w:tr>
      <w:tr w:rsidR="00AF4BCA" w:rsidRPr="009C1648" w14:paraId="47F7AAB7" w14:textId="77777777" w:rsidTr="00AD0E41">
        <w:tc>
          <w:tcPr>
            <w:tcW w:w="2885" w:type="pct"/>
          </w:tcPr>
          <w:p w14:paraId="23A1D9B9" w14:textId="77777777" w:rsidR="00AF4BCA" w:rsidRPr="00AD0E41" w:rsidRDefault="00AF4BCA" w:rsidP="00AD0E41">
            <w:pPr>
              <w:ind w:left="316"/>
              <w:rPr>
                <w:rFonts w:cs="Calibri"/>
              </w:rPr>
            </w:pPr>
            <w:r w:rsidRPr="00AD0E41">
              <w:rPr>
                <w:rFonts w:cs="Calibri"/>
              </w:rPr>
              <w:t>Responds with interest, concern and care</w:t>
            </w:r>
          </w:p>
        </w:tc>
        <w:tc>
          <w:tcPr>
            <w:tcW w:w="380" w:type="pct"/>
          </w:tcPr>
          <w:p w14:paraId="132A4163" w14:textId="77777777" w:rsidR="00AF4BCA" w:rsidRPr="00AD0E41" w:rsidRDefault="00AF4BCA" w:rsidP="007A406D">
            <w:pPr>
              <w:rPr>
                <w:rFonts w:cs="Calibri"/>
                <w:i/>
              </w:rPr>
            </w:pPr>
          </w:p>
        </w:tc>
        <w:tc>
          <w:tcPr>
            <w:tcW w:w="1735" w:type="pct"/>
          </w:tcPr>
          <w:p w14:paraId="571B28C3" w14:textId="77777777" w:rsidR="00AF4BCA" w:rsidRPr="00AD0E41" w:rsidRDefault="00AF4BCA" w:rsidP="007A406D">
            <w:pPr>
              <w:rPr>
                <w:rFonts w:cs="Calibri"/>
                <w:i/>
              </w:rPr>
            </w:pPr>
          </w:p>
        </w:tc>
      </w:tr>
      <w:tr w:rsidR="00AF4BCA" w:rsidRPr="009C1648" w14:paraId="07E9A1B9" w14:textId="77777777" w:rsidTr="00AD0E41">
        <w:tc>
          <w:tcPr>
            <w:tcW w:w="2885" w:type="pct"/>
          </w:tcPr>
          <w:p w14:paraId="035CFB36" w14:textId="77777777" w:rsidR="00AF4BCA" w:rsidRPr="00AD0E41" w:rsidRDefault="00AF4BCA" w:rsidP="00AD0E41">
            <w:pPr>
              <w:ind w:left="316"/>
              <w:rPr>
                <w:rFonts w:cs="Calibri"/>
              </w:rPr>
            </w:pPr>
            <w:r w:rsidRPr="00AD0E41">
              <w:rPr>
                <w:rFonts w:cs="Calibri"/>
              </w:rPr>
              <w:t xml:space="preserve">Uses nonverbal communication effectively (body language, facial expressions, down to their </w:t>
            </w:r>
            <w:proofErr w:type="gramStart"/>
            <w:r w:rsidRPr="00AD0E41">
              <w:rPr>
                <w:rFonts w:cs="Calibri"/>
              </w:rPr>
              <w:t>level,…</w:t>
            </w:r>
            <w:proofErr w:type="gramEnd"/>
            <w:r w:rsidRPr="00AD0E41">
              <w:rPr>
                <w:rFonts w:cs="Calibri"/>
              </w:rPr>
              <w:t>)</w:t>
            </w:r>
          </w:p>
        </w:tc>
        <w:tc>
          <w:tcPr>
            <w:tcW w:w="380" w:type="pct"/>
          </w:tcPr>
          <w:p w14:paraId="211DFA18" w14:textId="77777777" w:rsidR="00AF4BCA" w:rsidRPr="00AD0E41" w:rsidRDefault="00AF4BCA" w:rsidP="007A406D">
            <w:pPr>
              <w:rPr>
                <w:rFonts w:cs="Calibri"/>
                <w:i/>
              </w:rPr>
            </w:pPr>
          </w:p>
        </w:tc>
        <w:tc>
          <w:tcPr>
            <w:tcW w:w="1735" w:type="pct"/>
          </w:tcPr>
          <w:p w14:paraId="16103C65" w14:textId="77777777" w:rsidR="00AF4BCA" w:rsidRPr="00AD0E41" w:rsidRDefault="00AF4BCA" w:rsidP="007A406D">
            <w:pPr>
              <w:rPr>
                <w:rFonts w:cs="Calibri"/>
                <w:i/>
              </w:rPr>
            </w:pPr>
          </w:p>
        </w:tc>
      </w:tr>
      <w:tr w:rsidR="00AF4BCA" w:rsidRPr="009C1648" w14:paraId="516BF497" w14:textId="77777777" w:rsidTr="00AD0E41">
        <w:tc>
          <w:tcPr>
            <w:tcW w:w="2885" w:type="pct"/>
          </w:tcPr>
          <w:p w14:paraId="28EDDE12" w14:textId="77777777" w:rsidR="00AF4BCA" w:rsidRPr="00AD0E41" w:rsidRDefault="00AF4BCA" w:rsidP="00AD0E41">
            <w:pPr>
              <w:ind w:left="316"/>
              <w:rPr>
                <w:rFonts w:cs="Calibri"/>
              </w:rPr>
            </w:pPr>
            <w:r w:rsidRPr="00AD0E41">
              <w:rPr>
                <w:rFonts w:cs="Calibri"/>
              </w:rPr>
              <w:t xml:space="preserve">Uses verbal communication effectively (voice, volume, tone, open-ended, multiple </w:t>
            </w:r>
            <w:proofErr w:type="gramStart"/>
            <w:r w:rsidRPr="00AD0E41">
              <w:rPr>
                <w:rFonts w:cs="Calibri"/>
              </w:rPr>
              <w:t>bounces,…</w:t>
            </w:r>
            <w:proofErr w:type="gramEnd"/>
            <w:r w:rsidRPr="00AD0E41">
              <w:rPr>
                <w:rFonts w:cs="Calibri"/>
              </w:rPr>
              <w:t>)</w:t>
            </w:r>
          </w:p>
        </w:tc>
        <w:tc>
          <w:tcPr>
            <w:tcW w:w="380" w:type="pct"/>
          </w:tcPr>
          <w:p w14:paraId="486D244B" w14:textId="77777777" w:rsidR="00AF4BCA" w:rsidRPr="00AD0E41" w:rsidRDefault="00AF4BCA" w:rsidP="007A406D">
            <w:pPr>
              <w:rPr>
                <w:rFonts w:cs="Calibri"/>
                <w:i/>
              </w:rPr>
            </w:pPr>
          </w:p>
        </w:tc>
        <w:tc>
          <w:tcPr>
            <w:tcW w:w="1735" w:type="pct"/>
          </w:tcPr>
          <w:p w14:paraId="1E161D3A" w14:textId="77777777" w:rsidR="00AF4BCA" w:rsidRPr="00AD0E41" w:rsidRDefault="00AF4BCA" w:rsidP="007A406D">
            <w:pPr>
              <w:rPr>
                <w:rFonts w:cs="Calibri"/>
                <w:i/>
              </w:rPr>
            </w:pPr>
          </w:p>
        </w:tc>
      </w:tr>
      <w:tr w:rsidR="00AF4BCA" w:rsidRPr="009C1648" w14:paraId="0C93A6AF" w14:textId="77777777" w:rsidTr="00AD0E41">
        <w:tc>
          <w:tcPr>
            <w:tcW w:w="2885" w:type="pct"/>
          </w:tcPr>
          <w:p w14:paraId="35931960" w14:textId="77777777" w:rsidR="00AF4BCA" w:rsidRPr="00AD0E41" w:rsidRDefault="00AF4BCA" w:rsidP="00AD0E41">
            <w:pPr>
              <w:ind w:left="316"/>
              <w:rPr>
                <w:rFonts w:cs="Calibri"/>
              </w:rPr>
            </w:pPr>
            <w:r w:rsidRPr="00AD0E41">
              <w:rPr>
                <w:rFonts w:cs="Calibri"/>
              </w:rPr>
              <w:t xml:space="preserve">Interacts positively with individual children </w:t>
            </w:r>
          </w:p>
        </w:tc>
        <w:tc>
          <w:tcPr>
            <w:tcW w:w="380" w:type="pct"/>
          </w:tcPr>
          <w:p w14:paraId="67414D84" w14:textId="77777777" w:rsidR="00AF4BCA" w:rsidRPr="00AD0E41" w:rsidRDefault="00AF4BCA" w:rsidP="007A406D">
            <w:pPr>
              <w:rPr>
                <w:rFonts w:cs="Calibri"/>
                <w:i/>
              </w:rPr>
            </w:pPr>
          </w:p>
        </w:tc>
        <w:tc>
          <w:tcPr>
            <w:tcW w:w="1735" w:type="pct"/>
          </w:tcPr>
          <w:p w14:paraId="4F47B265" w14:textId="77777777" w:rsidR="00AF4BCA" w:rsidRPr="00AD0E41" w:rsidRDefault="00AF4BCA" w:rsidP="007A406D">
            <w:pPr>
              <w:rPr>
                <w:rFonts w:cs="Calibri"/>
                <w:i/>
              </w:rPr>
            </w:pPr>
          </w:p>
        </w:tc>
      </w:tr>
      <w:tr w:rsidR="00AF4BCA" w:rsidRPr="009C1648" w14:paraId="2F21AA9E" w14:textId="77777777" w:rsidTr="00AD0E41">
        <w:tc>
          <w:tcPr>
            <w:tcW w:w="2885" w:type="pct"/>
          </w:tcPr>
          <w:p w14:paraId="176E40D2" w14:textId="77777777" w:rsidR="00AF4BCA" w:rsidRPr="00AD0E41" w:rsidRDefault="00AF4BCA" w:rsidP="00AD0E41">
            <w:pPr>
              <w:ind w:left="316"/>
              <w:rPr>
                <w:rFonts w:cs="Calibri"/>
              </w:rPr>
            </w:pPr>
            <w:r w:rsidRPr="00AD0E41">
              <w:rPr>
                <w:rFonts w:cs="Calibri"/>
              </w:rPr>
              <w:t>Interacts positively with small groups of children</w:t>
            </w:r>
          </w:p>
        </w:tc>
        <w:tc>
          <w:tcPr>
            <w:tcW w:w="380" w:type="pct"/>
          </w:tcPr>
          <w:p w14:paraId="7BB9896F" w14:textId="77777777" w:rsidR="00AF4BCA" w:rsidRPr="00AD0E41" w:rsidRDefault="00AF4BCA" w:rsidP="007A406D">
            <w:pPr>
              <w:rPr>
                <w:rFonts w:cs="Calibri"/>
                <w:i/>
              </w:rPr>
            </w:pPr>
          </w:p>
        </w:tc>
        <w:tc>
          <w:tcPr>
            <w:tcW w:w="1735" w:type="pct"/>
          </w:tcPr>
          <w:p w14:paraId="17DA5CAA" w14:textId="77777777" w:rsidR="00AF4BCA" w:rsidRPr="00AD0E41" w:rsidRDefault="00AF4BCA" w:rsidP="007A406D">
            <w:pPr>
              <w:rPr>
                <w:rFonts w:cs="Calibri"/>
                <w:i/>
              </w:rPr>
            </w:pPr>
          </w:p>
        </w:tc>
      </w:tr>
      <w:tr w:rsidR="00AF4BCA" w:rsidRPr="009C1648" w14:paraId="06ACBA4B" w14:textId="77777777" w:rsidTr="00AD0E41">
        <w:tc>
          <w:tcPr>
            <w:tcW w:w="2885" w:type="pct"/>
          </w:tcPr>
          <w:p w14:paraId="399B4677" w14:textId="77777777" w:rsidR="00AF4BCA" w:rsidRPr="00AD0E41" w:rsidRDefault="00AF4BCA" w:rsidP="00AD0E41">
            <w:pPr>
              <w:ind w:left="316"/>
              <w:rPr>
                <w:rFonts w:cs="Calibri"/>
              </w:rPr>
            </w:pPr>
            <w:r w:rsidRPr="00AD0E41">
              <w:rPr>
                <w:rFonts w:cs="Calibri"/>
              </w:rPr>
              <w:t>Interacts positively with large group of children</w:t>
            </w:r>
          </w:p>
        </w:tc>
        <w:tc>
          <w:tcPr>
            <w:tcW w:w="380" w:type="pct"/>
          </w:tcPr>
          <w:p w14:paraId="14EB1F9F" w14:textId="77777777" w:rsidR="00AF4BCA" w:rsidRPr="00AD0E41" w:rsidRDefault="00AF4BCA" w:rsidP="007A406D">
            <w:pPr>
              <w:rPr>
                <w:rFonts w:cs="Calibri"/>
                <w:i/>
              </w:rPr>
            </w:pPr>
          </w:p>
        </w:tc>
        <w:tc>
          <w:tcPr>
            <w:tcW w:w="1735" w:type="pct"/>
          </w:tcPr>
          <w:p w14:paraId="1B28C8D1" w14:textId="77777777" w:rsidR="00AF4BCA" w:rsidRPr="00AD0E41" w:rsidRDefault="00AF4BCA" w:rsidP="007A406D">
            <w:pPr>
              <w:rPr>
                <w:rFonts w:cs="Calibri"/>
                <w:i/>
              </w:rPr>
            </w:pPr>
          </w:p>
        </w:tc>
      </w:tr>
      <w:tr w:rsidR="00AF4BCA" w:rsidRPr="009C1648" w14:paraId="09830442" w14:textId="77777777" w:rsidTr="00AD0E41">
        <w:tc>
          <w:tcPr>
            <w:tcW w:w="2885" w:type="pct"/>
          </w:tcPr>
          <w:p w14:paraId="2B7383D9" w14:textId="77777777" w:rsidR="00AF4BCA" w:rsidRPr="00AD0E41" w:rsidRDefault="00AF4BCA" w:rsidP="00AD0E41">
            <w:pPr>
              <w:ind w:left="316"/>
              <w:rPr>
                <w:rFonts w:cs="Calibri"/>
              </w:rPr>
            </w:pPr>
            <w:r w:rsidRPr="00AD0E41">
              <w:rPr>
                <w:rFonts w:cs="Calibri"/>
              </w:rPr>
              <w:t>Adapts to children’s individual needs and styles</w:t>
            </w:r>
          </w:p>
        </w:tc>
        <w:tc>
          <w:tcPr>
            <w:tcW w:w="380" w:type="pct"/>
          </w:tcPr>
          <w:p w14:paraId="0995E2F1" w14:textId="77777777" w:rsidR="00AF4BCA" w:rsidRPr="00AD0E41" w:rsidRDefault="00AF4BCA" w:rsidP="007A406D">
            <w:pPr>
              <w:rPr>
                <w:rFonts w:cs="Calibri"/>
                <w:i/>
              </w:rPr>
            </w:pPr>
          </w:p>
        </w:tc>
        <w:tc>
          <w:tcPr>
            <w:tcW w:w="1735" w:type="pct"/>
          </w:tcPr>
          <w:p w14:paraId="562FF97D" w14:textId="77777777" w:rsidR="00AF4BCA" w:rsidRPr="00AD0E41" w:rsidRDefault="00AF4BCA" w:rsidP="007A406D">
            <w:pPr>
              <w:rPr>
                <w:rFonts w:cs="Calibri"/>
                <w:i/>
              </w:rPr>
            </w:pPr>
          </w:p>
        </w:tc>
      </w:tr>
      <w:tr w:rsidR="00AF4BCA" w:rsidRPr="009C1648" w14:paraId="732C3681" w14:textId="77777777" w:rsidTr="00AD0E41">
        <w:tc>
          <w:tcPr>
            <w:tcW w:w="2885" w:type="pct"/>
          </w:tcPr>
          <w:p w14:paraId="02471546" w14:textId="77777777" w:rsidR="00AF4BCA" w:rsidRPr="00AD0E41" w:rsidRDefault="00AF4BCA" w:rsidP="00AD0E41">
            <w:pPr>
              <w:ind w:left="316"/>
              <w:rPr>
                <w:rFonts w:cs="Calibri"/>
              </w:rPr>
            </w:pPr>
            <w:r w:rsidRPr="00AD0E41">
              <w:rPr>
                <w:rFonts w:cs="Calibri"/>
              </w:rPr>
              <w:t>Understands developmentally appropriate practices</w:t>
            </w:r>
          </w:p>
        </w:tc>
        <w:tc>
          <w:tcPr>
            <w:tcW w:w="380" w:type="pct"/>
          </w:tcPr>
          <w:p w14:paraId="7C07C1DE" w14:textId="77777777" w:rsidR="00AF4BCA" w:rsidRPr="00AD0E41" w:rsidRDefault="00AF4BCA" w:rsidP="007A406D">
            <w:pPr>
              <w:rPr>
                <w:rFonts w:cs="Calibri"/>
                <w:i/>
              </w:rPr>
            </w:pPr>
          </w:p>
        </w:tc>
        <w:tc>
          <w:tcPr>
            <w:tcW w:w="1735" w:type="pct"/>
          </w:tcPr>
          <w:p w14:paraId="50A55EA1" w14:textId="77777777" w:rsidR="00AF4BCA" w:rsidRPr="00AD0E41" w:rsidRDefault="00AF4BCA" w:rsidP="007A406D">
            <w:pPr>
              <w:rPr>
                <w:rFonts w:cs="Calibri"/>
                <w:i/>
              </w:rPr>
            </w:pPr>
          </w:p>
        </w:tc>
      </w:tr>
      <w:tr w:rsidR="00AF4BCA" w:rsidRPr="009C1648" w14:paraId="03626F49" w14:textId="77777777" w:rsidTr="00AD0E41">
        <w:tc>
          <w:tcPr>
            <w:tcW w:w="2885" w:type="pct"/>
          </w:tcPr>
          <w:p w14:paraId="0233E1E9" w14:textId="77777777" w:rsidR="00AF4BCA" w:rsidRPr="00AD0E41" w:rsidRDefault="00AF4BCA" w:rsidP="00AD0E41">
            <w:pPr>
              <w:ind w:left="316"/>
              <w:rPr>
                <w:rFonts w:cs="Calibri"/>
              </w:rPr>
            </w:pPr>
            <w:r w:rsidRPr="00AD0E41">
              <w:rPr>
                <w:rFonts w:cs="Calibri"/>
              </w:rPr>
              <w:t>Is informed by observations of child</w:t>
            </w:r>
          </w:p>
        </w:tc>
        <w:tc>
          <w:tcPr>
            <w:tcW w:w="380" w:type="pct"/>
          </w:tcPr>
          <w:p w14:paraId="1B6E629E" w14:textId="77777777" w:rsidR="00AF4BCA" w:rsidRPr="00AD0E41" w:rsidRDefault="00AF4BCA" w:rsidP="007A406D">
            <w:pPr>
              <w:rPr>
                <w:rFonts w:cs="Calibri"/>
                <w:i/>
              </w:rPr>
            </w:pPr>
          </w:p>
        </w:tc>
        <w:tc>
          <w:tcPr>
            <w:tcW w:w="1735" w:type="pct"/>
          </w:tcPr>
          <w:p w14:paraId="74C9F900" w14:textId="77777777" w:rsidR="00AF4BCA" w:rsidRPr="00AD0E41" w:rsidRDefault="00AF4BCA" w:rsidP="007A406D">
            <w:pPr>
              <w:rPr>
                <w:rFonts w:cs="Calibri"/>
                <w:i/>
              </w:rPr>
            </w:pPr>
          </w:p>
        </w:tc>
      </w:tr>
      <w:tr w:rsidR="00AF4BCA" w:rsidRPr="009C1648" w14:paraId="15C133BF" w14:textId="77777777" w:rsidTr="00AD0E41">
        <w:tc>
          <w:tcPr>
            <w:tcW w:w="2885" w:type="pct"/>
          </w:tcPr>
          <w:p w14:paraId="725407C7" w14:textId="77777777" w:rsidR="00AF4BCA" w:rsidRPr="00AD0E41" w:rsidRDefault="00AF4BCA" w:rsidP="00AD0E41">
            <w:pPr>
              <w:ind w:left="316"/>
              <w:rPr>
                <w:rFonts w:cs="Calibri"/>
              </w:rPr>
            </w:pPr>
            <w:r w:rsidRPr="00AD0E41">
              <w:rPr>
                <w:rFonts w:cs="Calibri"/>
              </w:rPr>
              <w:t>Encourages development of the “whole child”</w:t>
            </w:r>
          </w:p>
        </w:tc>
        <w:tc>
          <w:tcPr>
            <w:tcW w:w="380" w:type="pct"/>
          </w:tcPr>
          <w:p w14:paraId="1CBB4958" w14:textId="77777777" w:rsidR="00AF4BCA" w:rsidRPr="00AD0E41" w:rsidRDefault="00AF4BCA" w:rsidP="007A406D">
            <w:pPr>
              <w:rPr>
                <w:rFonts w:cs="Calibri"/>
                <w:i/>
              </w:rPr>
            </w:pPr>
          </w:p>
        </w:tc>
        <w:tc>
          <w:tcPr>
            <w:tcW w:w="1735" w:type="pct"/>
          </w:tcPr>
          <w:p w14:paraId="57F965BF" w14:textId="77777777" w:rsidR="00AF4BCA" w:rsidRPr="00AD0E41" w:rsidRDefault="00AF4BCA" w:rsidP="007A406D">
            <w:pPr>
              <w:rPr>
                <w:rFonts w:cs="Calibri"/>
                <w:i/>
              </w:rPr>
            </w:pPr>
          </w:p>
        </w:tc>
      </w:tr>
      <w:tr w:rsidR="00AF4BCA" w:rsidRPr="009C1648" w14:paraId="390FF5EA" w14:textId="77777777" w:rsidTr="00AD0E41">
        <w:tc>
          <w:tcPr>
            <w:tcW w:w="2885" w:type="pct"/>
          </w:tcPr>
          <w:p w14:paraId="2FEAD452" w14:textId="77777777" w:rsidR="00AF4BCA" w:rsidRPr="00AD0E41" w:rsidRDefault="00AF4BCA" w:rsidP="00AD0E41">
            <w:pPr>
              <w:ind w:left="316"/>
              <w:rPr>
                <w:rFonts w:cs="Calibri"/>
              </w:rPr>
            </w:pPr>
            <w:r w:rsidRPr="00AD0E41">
              <w:rPr>
                <w:rFonts w:cs="Calibri"/>
              </w:rPr>
              <w:t>Supports peer interactions</w:t>
            </w:r>
          </w:p>
        </w:tc>
        <w:tc>
          <w:tcPr>
            <w:tcW w:w="380" w:type="pct"/>
          </w:tcPr>
          <w:p w14:paraId="5EE00E87" w14:textId="77777777" w:rsidR="00AF4BCA" w:rsidRPr="00AD0E41" w:rsidRDefault="00AF4BCA" w:rsidP="007A406D">
            <w:pPr>
              <w:rPr>
                <w:rFonts w:cs="Calibri"/>
                <w:i/>
              </w:rPr>
            </w:pPr>
          </w:p>
        </w:tc>
        <w:tc>
          <w:tcPr>
            <w:tcW w:w="1735" w:type="pct"/>
          </w:tcPr>
          <w:p w14:paraId="549A287C" w14:textId="77777777" w:rsidR="00AF4BCA" w:rsidRPr="00AD0E41" w:rsidRDefault="00AF4BCA" w:rsidP="007A406D">
            <w:pPr>
              <w:rPr>
                <w:rFonts w:cs="Calibri"/>
                <w:i/>
              </w:rPr>
            </w:pPr>
          </w:p>
        </w:tc>
      </w:tr>
      <w:tr w:rsidR="00AF4BCA" w:rsidRPr="009C1648" w14:paraId="6267434C" w14:textId="77777777" w:rsidTr="00AD0E41">
        <w:tc>
          <w:tcPr>
            <w:tcW w:w="2885" w:type="pct"/>
          </w:tcPr>
          <w:p w14:paraId="3459D5D2" w14:textId="77777777" w:rsidR="00AF4BCA" w:rsidRPr="00AD0E41" w:rsidRDefault="00AF4BCA" w:rsidP="00AD0E41">
            <w:pPr>
              <w:ind w:left="316"/>
              <w:rPr>
                <w:rFonts w:cs="Calibri"/>
              </w:rPr>
            </w:pPr>
            <w:r w:rsidRPr="00AD0E41">
              <w:rPr>
                <w:rFonts w:cs="Calibri"/>
              </w:rPr>
              <w:t>Fosters problem solving</w:t>
            </w:r>
          </w:p>
        </w:tc>
        <w:tc>
          <w:tcPr>
            <w:tcW w:w="380" w:type="pct"/>
          </w:tcPr>
          <w:p w14:paraId="756C9B86" w14:textId="77777777" w:rsidR="00AF4BCA" w:rsidRPr="00AD0E41" w:rsidRDefault="00AF4BCA" w:rsidP="007A406D">
            <w:pPr>
              <w:rPr>
                <w:rFonts w:cs="Calibri"/>
                <w:i/>
              </w:rPr>
            </w:pPr>
          </w:p>
        </w:tc>
        <w:tc>
          <w:tcPr>
            <w:tcW w:w="1735" w:type="pct"/>
          </w:tcPr>
          <w:p w14:paraId="62975365" w14:textId="77777777" w:rsidR="00AF4BCA" w:rsidRPr="00AD0E41" w:rsidRDefault="00AF4BCA" w:rsidP="007A406D">
            <w:pPr>
              <w:rPr>
                <w:rFonts w:cs="Calibri"/>
                <w:i/>
              </w:rPr>
            </w:pPr>
          </w:p>
        </w:tc>
      </w:tr>
      <w:tr w:rsidR="00AF4BCA" w:rsidRPr="009C1648" w14:paraId="6538BD2E" w14:textId="77777777" w:rsidTr="00AD0E41">
        <w:tc>
          <w:tcPr>
            <w:tcW w:w="2885" w:type="pct"/>
          </w:tcPr>
          <w:p w14:paraId="2E8DB33F" w14:textId="77777777" w:rsidR="00AF4BCA" w:rsidRPr="00AD0E41" w:rsidRDefault="00AF4BCA" w:rsidP="00AD0E41">
            <w:pPr>
              <w:ind w:left="316"/>
              <w:rPr>
                <w:rFonts w:cs="Calibri"/>
              </w:rPr>
            </w:pPr>
            <w:r w:rsidRPr="00AD0E41">
              <w:rPr>
                <w:rFonts w:cs="Calibri"/>
              </w:rPr>
              <w:t>Is alert to total classroom dynamics</w:t>
            </w:r>
          </w:p>
        </w:tc>
        <w:tc>
          <w:tcPr>
            <w:tcW w:w="380" w:type="pct"/>
          </w:tcPr>
          <w:p w14:paraId="0D223C4D" w14:textId="77777777" w:rsidR="00AF4BCA" w:rsidRPr="00AD0E41" w:rsidRDefault="00AF4BCA" w:rsidP="007A406D">
            <w:pPr>
              <w:rPr>
                <w:rFonts w:cs="Calibri"/>
                <w:i/>
              </w:rPr>
            </w:pPr>
          </w:p>
        </w:tc>
        <w:tc>
          <w:tcPr>
            <w:tcW w:w="1735" w:type="pct"/>
          </w:tcPr>
          <w:p w14:paraId="7570033A" w14:textId="77777777" w:rsidR="00AF4BCA" w:rsidRPr="00AD0E41" w:rsidRDefault="00AF4BCA" w:rsidP="007A406D">
            <w:pPr>
              <w:rPr>
                <w:rFonts w:cs="Calibri"/>
                <w:i/>
              </w:rPr>
            </w:pPr>
          </w:p>
        </w:tc>
      </w:tr>
      <w:tr w:rsidR="00AF4BCA" w:rsidRPr="009C1648" w14:paraId="0653C771" w14:textId="77777777" w:rsidTr="00AD0E41">
        <w:tc>
          <w:tcPr>
            <w:tcW w:w="2885" w:type="pct"/>
          </w:tcPr>
          <w:p w14:paraId="4CBE8A51" w14:textId="77777777" w:rsidR="00AF4BCA" w:rsidRPr="00AD0E41" w:rsidRDefault="00AF4BCA" w:rsidP="00AD0E41">
            <w:pPr>
              <w:ind w:left="316"/>
              <w:rPr>
                <w:rFonts w:cs="Calibri"/>
              </w:rPr>
            </w:pPr>
            <w:r w:rsidRPr="00AD0E41">
              <w:rPr>
                <w:rFonts w:cs="Calibri"/>
              </w:rPr>
              <w:t>Shows patience and understanding with conflict</w:t>
            </w:r>
          </w:p>
        </w:tc>
        <w:tc>
          <w:tcPr>
            <w:tcW w:w="380" w:type="pct"/>
          </w:tcPr>
          <w:p w14:paraId="44CD21E3" w14:textId="77777777" w:rsidR="00AF4BCA" w:rsidRPr="00AD0E41" w:rsidRDefault="00AF4BCA" w:rsidP="007A406D">
            <w:pPr>
              <w:rPr>
                <w:rFonts w:cs="Calibri"/>
                <w:i/>
              </w:rPr>
            </w:pPr>
          </w:p>
        </w:tc>
        <w:tc>
          <w:tcPr>
            <w:tcW w:w="1735" w:type="pct"/>
          </w:tcPr>
          <w:p w14:paraId="0C99E0DA" w14:textId="77777777" w:rsidR="00AF4BCA" w:rsidRPr="00AD0E41" w:rsidRDefault="00AF4BCA" w:rsidP="007A406D">
            <w:pPr>
              <w:rPr>
                <w:rFonts w:cs="Calibri"/>
                <w:i/>
              </w:rPr>
            </w:pPr>
          </w:p>
        </w:tc>
      </w:tr>
      <w:tr w:rsidR="00AF4BCA" w:rsidRPr="009C1648" w14:paraId="4F6C9B4B" w14:textId="77777777" w:rsidTr="00AD0E41">
        <w:tc>
          <w:tcPr>
            <w:tcW w:w="2885" w:type="pct"/>
          </w:tcPr>
          <w:p w14:paraId="5716EF06" w14:textId="77777777" w:rsidR="00AF4BCA" w:rsidRPr="00AD0E41" w:rsidRDefault="00AF4BCA" w:rsidP="00AD0E41">
            <w:pPr>
              <w:ind w:left="316"/>
              <w:rPr>
                <w:rFonts w:cs="Calibri"/>
              </w:rPr>
            </w:pPr>
            <w:r w:rsidRPr="00AD0E41">
              <w:rPr>
                <w:rFonts w:cs="Calibri"/>
              </w:rPr>
              <w:t>Uses a variety of appropriate guidance strategies</w:t>
            </w:r>
          </w:p>
        </w:tc>
        <w:tc>
          <w:tcPr>
            <w:tcW w:w="380" w:type="pct"/>
          </w:tcPr>
          <w:p w14:paraId="25DCA321" w14:textId="77777777" w:rsidR="00AF4BCA" w:rsidRPr="00AD0E41" w:rsidRDefault="00AF4BCA" w:rsidP="007A406D">
            <w:pPr>
              <w:rPr>
                <w:rFonts w:cs="Calibri"/>
                <w:i/>
              </w:rPr>
            </w:pPr>
          </w:p>
        </w:tc>
        <w:tc>
          <w:tcPr>
            <w:tcW w:w="1735" w:type="pct"/>
          </w:tcPr>
          <w:p w14:paraId="1C6AFCB0" w14:textId="77777777" w:rsidR="00AF4BCA" w:rsidRPr="00AD0E41" w:rsidRDefault="00AF4BCA" w:rsidP="007A406D">
            <w:pPr>
              <w:rPr>
                <w:rFonts w:cs="Calibri"/>
                <w:i/>
              </w:rPr>
            </w:pPr>
          </w:p>
        </w:tc>
      </w:tr>
      <w:tr w:rsidR="00AF4BCA" w:rsidRPr="009C1648" w14:paraId="51D7D4F1" w14:textId="77777777" w:rsidTr="00A423F4">
        <w:trPr>
          <w:trHeight w:val="374"/>
        </w:trPr>
        <w:tc>
          <w:tcPr>
            <w:tcW w:w="2885" w:type="pct"/>
          </w:tcPr>
          <w:p w14:paraId="148E5E4C" w14:textId="77777777" w:rsidR="00AF4BCA" w:rsidRPr="00AD0E41" w:rsidRDefault="00AF4BCA" w:rsidP="00AD0E41">
            <w:pPr>
              <w:ind w:left="316"/>
              <w:rPr>
                <w:rFonts w:cs="Calibri"/>
              </w:rPr>
            </w:pPr>
            <w:r w:rsidRPr="00AD0E41">
              <w:rPr>
                <w:rFonts w:cs="Calibri"/>
              </w:rPr>
              <w:t>Overall appears to enjoy time with children</w:t>
            </w:r>
          </w:p>
        </w:tc>
        <w:tc>
          <w:tcPr>
            <w:tcW w:w="380" w:type="pct"/>
          </w:tcPr>
          <w:p w14:paraId="34C4391D" w14:textId="77777777" w:rsidR="00AF4BCA" w:rsidRPr="00AD0E41" w:rsidRDefault="00AF4BCA" w:rsidP="007A406D">
            <w:pPr>
              <w:rPr>
                <w:rFonts w:cs="Calibri"/>
                <w:i/>
              </w:rPr>
            </w:pPr>
          </w:p>
        </w:tc>
        <w:tc>
          <w:tcPr>
            <w:tcW w:w="1735" w:type="pct"/>
          </w:tcPr>
          <w:p w14:paraId="66CFED84" w14:textId="77777777" w:rsidR="00AF4BCA" w:rsidRPr="00AD0E41" w:rsidRDefault="00AF4BCA" w:rsidP="007A406D">
            <w:pPr>
              <w:rPr>
                <w:rFonts w:cs="Calibri"/>
                <w:i/>
              </w:rPr>
            </w:pPr>
          </w:p>
        </w:tc>
      </w:tr>
    </w:tbl>
    <w:p w14:paraId="60110248" w14:textId="5376F579" w:rsidR="00AF4BCA" w:rsidRPr="00A423F4" w:rsidRDefault="00AF4BCA" w:rsidP="00A423F4"/>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90"/>
        <w:gridCol w:w="900"/>
        <w:gridCol w:w="3240"/>
      </w:tblGrid>
      <w:tr w:rsidR="00A423F4" w:rsidRPr="00A423F4" w14:paraId="693CE744" w14:textId="77777777" w:rsidTr="00022246">
        <w:trPr>
          <w:trHeight w:val="374"/>
          <w:tblHeader/>
        </w:trPr>
        <w:tc>
          <w:tcPr>
            <w:tcW w:w="5490" w:type="dxa"/>
            <w:vAlign w:val="bottom"/>
          </w:tcPr>
          <w:p w14:paraId="4ACB513D" w14:textId="75E9DB09" w:rsidR="00A423F4" w:rsidRPr="00A423F4" w:rsidRDefault="00A423F4" w:rsidP="00A423F4">
            <w:pPr>
              <w:rPr>
                <w:b/>
                <w:bCs/>
                <w:sz w:val="28"/>
                <w:szCs w:val="28"/>
              </w:rPr>
            </w:pPr>
            <w:r w:rsidRPr="00A423F4">
              <w:rPr>
                <w:b/>
                <w:bCs/>
                <w:noProof/>
                <w:sz w:val="28"/>
                <w:szCs w:val="28"/>
              </w:rPr>
              <w:drawing>
                <wp:inline distT="0" distB="0" distL="0" distR="0" wp14:anchorId="004607EA" wp14:editId="60F92C5F">
                  <wp:extent cx="137160" cy="175678"/>
                  <wp:effectExtent l="25400" t="0" r="0" b="0"/>
                  <wp:docPr id="6" name="Picture 2" descr="Orange construction c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Orange construction cone icon"/>
                          <pic:cNvPicPr>
                            <a:picLocks noChangeAspect="1" noChangeArrowheads="1"/>
                          </pic:cNvPicPr>
                        </pic:nvPicPr>
                        <pic:blipFill>
                          <a:blip r:embed="rId21"/>
                          <a:srcRect/>
                          <a:stretch>
                            <a:fillRect/>
                          </a:stretch>
                        </pic:blipFill>
                        <pic:spPr bwMode="auto">
                          <a:xfrm>
                            <a:off x="0" y="0"/>
                            <a:ext cx="138225" cy="177043"/>
                          </a:xfrm>
                          <a:prstGeom prst="rect">
                            <a:avLst/>
                          </a:prstGeom>
                          <a:noFill/>
                          <a:ln w="9525">
                            <a:noFill/>
                            <a:miter lim="800000"/>
                            <a:headEnd/>
                            <a:tailEnd/>
                          </a:ln>
                        </pic:spPr>
                      </pic:pic>
                    </a:graphicData>
                  </a:graphic>
                </wp:inline>
              </w:drawing>
            </w:r>
            <w:r w:rsidR="003E49C6">
              <w:rPr>
                <w:b/>
                <w:bCs/>
                <w:sz w:val="28"/>
                <w:szCs w:val="28"/>
              </w:rPr>
              <w:t xml:space="preserve"> </w:t>
            </w:r>
            <w:r w:rsidRPr="00A423F4">
              <w:rPr>
                <w:b/>
                <w:bCs/>
                <w:sz w:val="28"/>
                <w:szCs w:val="28"/>
              </w:rPr>
              <w:t>RELATIONSHIPS WITH ADULTS</w:t>
            </w:r>
          </w:p>
        </w:tc>
        <w:tc>
          <w:tcPr>
            <w:tcW w:w="900" w:type="dxa"/>
            <w:vAlign w:val="center"/>
          </w:tcPr>
          <w:p w14:paraId="74F85C63" w14:textId="128C4E7A" w:rsidR="00A423F4" w:rsidRPr="00A423F4" w:rsidRDefault="00A423F4" w:rsidP="00A423F4">
            <w:pPr>
              <w:jc w:val="center"/>
              <w:rPr>
                <w:b/>
                <w:bCs/>
                <w:i/>
                <w:sz w:val="28"/>
                <w:szCs w:val="28"/>
              </w:rPr>
            </w:pPr>
            <w:r w:rsidRPr="00A423F4">
              <w:rPr>
                <w:b/>
                <w:bCs/>
                <w:sz w:val="28"/>
                <w:szCs w:val="28"/>
              </w:rPr>
              <w:t>Score</w:t>
            </w:r>
          </w:p>
        </w:tc>
        <w:tc>
          <w:tcPr>
            <w:tcW w:w="3240" w:type="dxa"/>
            <w:vAlign w:val="center"/>
          </w:tcPr>
          <w:p w14:paraId="76FD29E3" w14:textId="7313A391" w:rsidR="00A423F4" w:rsidRPr="00A423F4" w:rsidRDefault="00A423F4" w:rsidP="00A423F4">
            <w:pPr>
              <w:jc w:val="center"/>
              <w:rPr>
                <w:b/>
                <w:bCs/>
                <w:sz w:val="28"/>
                <w:szCs w:val="28"/>
              </w:rPr>
            </w:pPr>
            <w:r w:rsidRPr="00A423F4">
              <w:rPr>
                <w:b/>
                <w:bCs/>
                <w:sz w:val="28"/>
                <w:szCs w:val="28"/>
              </w:rPr>
              <w:t>Notes</w:t>
            </w:r>
          </w:p>
        </w:tc>
      </w:tr>
      <w:tr w:rsidR="00AF4BCA" w:rsidRPr="00A423F4" w14:paraId="43A42D49" w14:textId="77777777" w:rsidTr="00022246">
        <w:tc>
          <w:tcPr>
            <w:tcW w:w="5490" w:type="dxa"/>
          </w:tcPr>
          <w:p w14:paraId="0791711B" w14:textId="77777777" w:rsidR="00AF4BCA" w:rsidRPr="00A423F4" w:rsidRDefault="00AF4BCA" w:rsidP="00BA313E">
            <w:pPr>
              <w:ind w:left="350"/>
            </w:pPr>
            <w:r w:rsidRPr="00A423F4">
              <w:t>Appears comfortable around adults</w:t>
            </w:r>
          </w:p>
        </w:tc>
        <w:tc>
          <w:tcPr>
            <w:tcW w:w="900" w:type="dxa"/>
          </w:tcPr>
          <w:p w14:paraId="71ACD054" w14:textId="77777777" w:rsidR="00AF4BCA" w:rsidRPr="00A423F4" w:rsidRDefault="00AF4BCA" w:rsidP="00A423F4">
            <w:pPr>
              <w:rPr>
                <w:i/>
              </w:rPr>
            </w:pPr>
          </w:p>
        </w:tc>
        <w:tc>
          <w:tcPr>
            <w:tcW w:w="3240" w:type="dxa"/>
          </w:tcPr>
          <w:p w14:paraId="0DC11736" w14:textId="77777777" w:rsidR="00AF4BCA" w:rsidRPr="00A423F4" w:rsidRDefault="00AF4BCA" w:rsidP="00A423F4">
            <w:pPr>
              <w:rPr>
                <w:i/>
              </w:rPr>
            </w:pPr>
          </w:p>
        </w:tc>
      </w:tr>
      <w:tr w:rsidR="00AF4BCA" w:rsidRPr="00A423F4" w14:paraId="6FFBD3B6" w14:textId="77777777" w:rsidTr="00022246">
        <w:tc>
          <w:tcPr>
            <w:tcW w:w="5490" w:type="dxa"/>
          </w:tcPr>
          <w:p w14:paraId="0C6A2BFB" w14:textId="77777777" w:rsidR="00AF4BCA" w:rsidRPr="00A423F4" w:rsidRDefault="00AF4BCA" w:rsidP="00BA313E">
            <w:pPr>
              <w:ind w:left="350"/>
            </w:pPr>
            <w:r w:rsidRPr="00A423F4">
              <w:t>Learns and uses adult’s name</w:t>
            </w:r>
          </w:p>
        </w:tc>
        <w:tc>
          <w:tcPr>
            <w:tcW w:w="900" w:type="dxa"/>
          </w:tcPr>
          <w:p w14:paraId="6025E338" w14:textId="77777777" w:rsidR="00AF4BCA" w:rsidRPr="00A423F4" w:rsidRDefault="00AF4BCA" w:rsidP="00A423F4">
            <w:pPr>
              <w:rPr>
                <w:i/>
              </w:rPr>
            </w:pPr>
          </w:p>
        </w:tc>
        <w:tc>
          <w:tcPr>
            <w:tcW w:w="3240" w:type="dxa"/>
          </w:tcPr>
          <w:p w14:paraId="288ACD89" w14:textId="77777777" w:rsidR="00AF4BCA" w:rsidRPr="00A423F4" w:rsidRDefault="00AF4BCA" w:rsidP="00A423F4">
            <w:pPr>
              <w:rPr>
                <w:i/>
              </w:rPr>
            </w:pPr>
          </w:p>
        </w:tc>
      </w:tr>
      <w:tr w:rsidR="00AF4BCA" w:rsidRPr="00A423F4" w14:paraId="1E25F9E5" w14:textId="77777777" w:rsidTr="00022246">
        <w:tc>
          <w:tcPr>
            <w:tcW w:w="5490" w:type="dxa"/>
          </w:tcPr>
          <w:p w14:paraId="2AF5F03E" w14:textId="77777777" w:rsidR="00AF4BCA" w:rsidRPr="00A423F4" w:rsidRDefault="00AF4BCA" w:rsidP="00BA313E">
            <w:pPr>
              <w:ind w:left="350"/>
            </w:pPr>
            <w:r w:rsidRPr="00A423F4">
              <w:t>Treats adults with kindness and respect</w:t>
            </w:r>
          </w:p>
        </w:tc>
        <w:tc>
          <w:tcPr>
            <w:tcW w:w="900" w:type="dxa"/>
          </w:tcPr>
          <w:p w14:paraId="380E4F91" w14:textId="77777777" w:rsidR="00AF4BCA" w:rsidRPr="00A423F4" w:rsidRDefault="00AF4BCA" w:rsidP="00A423F4">
            <w:pPr>
              <w:rPr>
                <w:i/>
              </w:rPr>
            </w:pPr>
          </w:p>
        </w:tc>
        <w:tc>
          <w:tcPr>
            <w:tcW w:w="3240" w:type="dxa"/>
          </w:tcPr>
          <w:p w14:paraId="180F4DBD" w14:textId="77777777" w:rsidR="00AF4BCA" w:rsidRPr="00A423F4" w:rsidRDefault="00AF4BCA" w:rsidP="00A423F4">
            <w:pPr>
              <w:rPr>
                <w:i/>
              </w:rPr>
            </w:pPr>
          </w:p>
        </w:tc>
      </w:tr>
      <w:tr w:rsidR="00AF4BCA" w:rsidRPr="00A423F4" w14:paraId="74E5CB97" w14:textId="77777777" w:rsidTr="00022246">
        <w:tc>
          <w:tcPr>
            <w:tcW w:w="5490" w:type="dxa"/>
          </w:tcPr>
          <w:p w14:paraId="31F07C71" w14:textId="77777777" w:rsidR="00AF4BCA" w:rsidRPr="00A423F4" w:rsidRDefault="00AF4BCA" w:rsidP="00BA313E">
            <w:pPr>
              <w:ind w:left="350"/>
            </w:pPr>
            <w:r w:rsidRPr="00A423F4">
              <w:t>Uses nonverbal and verbal communication appropriately and frequently</w:t>
            </w:r>
          </w:p>
        </w:tc>
        <w:tc>
          <w:tcPr>
            <w:tcW w:w="900" w:type="dxa"/>
          </w:tcPr>
          <w:p w14:paraId="71E2C201" w14:textId="77777777" w:rsidR="00AF4BCA" w:rsidRPr="00A423F4" w:rsidRDefault="00AF4BCA" w:rsidP="00A423F4">
            <w:pPr>
              <w:rPr>
                <w:i/>
              </w:rPr>
            </w:pPr>
          </w:p>
        </w:tc>
        <w:tc>
          <w:tcPr>
            <w:tcW w:w="3240" w:type="dxa"/>
          </w:tcPr>
          <w:p w14:paraId="2339A118" w14:textId="77777777" w:rsidR="00AF4BCA" w:rsidRPr="00A423F4" w:rsidRDefault="00AF4BCA" w:rsidP="00A423F4">
            <w:pPr>
              <w:rPr>
                <w:i/>
              </w:rPr>
            </w:pPr>
          </w:p>
        </w:tc>
      </w:tr>
      <w:tr w:rsidR="00AF4BCA" w:rsidRPr="00A423F4" w14:paraId="23C86E1C" w14:textId="77777777" w:rsidTr="00022246">
        <w:tc>
          <w:tcPr>
            <w:tcW w:w="5490" w:type="dxa"/>
          </w:tcPr>
          <w:p w14:paraId="2EC050B3" w14:textId="77777777" w:rsidR="00AF4BCA" w:rsidRPr="00A423F4" w:rsidRDefault="00AF4BCA" w:rsidP="00BA313E">
            <w:pPr>
              <w:ind w:left="350"/>
            </w:pPr>
            <w:r w:rsidRPr="00A423F4">
              <w:t>Asks for information/support as needed</w:t>
            </w:r>
          </w:p>
        </w:tc>
        <w:tc>
          <w:tcPr>
            <w:tcW w:w="900" w:type="dxa"/>
          </w:tcPr>
          <w:p w14:paraId="22E4ABC9" w14:textId="77777777" w:rsidR="00AF4BCA" w:rsidRPr="00A423F4" w:rsidRDefault="00AF4BCA" w:rsidP="00A423F4">
            <w:pPr>
              <w:rPr>
                <w:i/>
              </w:rPr>
            </w:pPr>
          </w:p>
        </w:tc>
        <w:tc>
          <w:tcPr>
            <w:tcW w:w="3240" w:type="dxa"/>
          </w:tcPr>
          <w:p w14:paraId="399EFFCF" w14:textId="77777777" w:rsidR="00AF4BCA" w:rsidRPr="00A423F4" w:rsidRDefault="00AF4BCA" w:rsidP="00A423F4">
            <w:pPr>
              <w:rPr>
                <w:i/>
              </w:rPr>
            </w:pPr>
          </w:p>
        </w:tc>
      </w:tr>
      <w:tr w:rsidR="00AF4BCA" w:rsidRPr="00A423F4" w14:paraId="5678B6B5" w14:textId="77777777" w:rsidTr="00022246">
        <w:tc>
          <w:tcPr>
            <w:tcW w:w="5490" w:type="dxa"/>
          </w:tcPr>
          <w:p w14:paraId="5B34EDB4" w14:textId="77777777" w:rsidR="00AF4BCA" w:rsidRPr="00A423F4" w:rsidRDefault="00AF4BCA" w:rsidP="00BA313E">
            <w:pPr>
              <w:ind w:left="350"/>
            </w:pPr>
            <w:r w:rsidRPr="00A423F4">
              <w:t>Keeps team members informed of incidents/concerns</w:t>
            </w:r>
          </w:p>
        </w:tc>
        <w:tc>
          <w:tcPr>
            <w:tcW w:w="900" w:type="dxa"/>
          </w:tcPr>
          <w:p w14:paraId="189001D0" w14:textId="77777777" w:rsidR="00AF4BCA" w:rsidRPr="00A423F4" w:rsidRDefault="00AF4BCA" w:rsidP="00A423F4">
            <w:pPr>
              <w:rPr>
                <w:i/>
              </w:rPr>
            </w:pPr>
          </w:p>
        </w:tc>
        <w:tc>
          <w:tcPr>
            <w:tcW w:w="3240" w:type="dxa"/>
          </w:tcPr>
          <w:p w14:paraId="67A23FDC" w14:textId="77777777" w:rsidR="00AF4BCA" w:rsidRPr="00A423F4" w:rsidRDefault="00AF4BCA" w:rsidP="00A423F4">
            <w:pPr>
              <w:rPr>
                <w:i/>
              </w:rPr>
            </w:pPr>
          </w:p>
        </w:tc>
      </w:tr>
      <w:tr w:rsidR="00AF4BCA" w:rsidRPr="00A423F4" w14:paraId="37D3165D" w14:textId="77777777" w:rsidTr="00022246">
        <w:trPr>
          <w:trHeight w:val="98"/>
        </w:trPr>
        <w:tc>
          <w:tcPr>
            <w:tcW w:w="5490" w:type="dxa"/>
          </w:tcPr>
          <w:p w14:paraId="70062B26" w14:textId="77777777" w:rsidR="00AF4BCA" w:rsidRPr="00A423F4" w:rsidRDefault="00AF4BCA" w:rsidP="00BA313E">
            <w:pPr>
              <w:ind w:left="350"/>
            </w:pPr>
            <w:r w:rsidRPr="00A423F4">
              <w:t>Finds ways to support and be part of teaching team</w:t>
            </w:r>
          </w:p>
        </w:tc>
        <w:tc>
          <w:tcPr>
            <w:tcW w:w="900" w:type="dxa"/>
          </w:tcPr>
          <w:p w14:paraId="37B23223" w14:textId="77777777" w:rsidR="00AF4BCA" w:rsidRPr="00A423F4" w:rsidRDefault="00AF4BCA" w:rsidP="00A423F4">
            <w:pPr>
              <w:rPr>
                <w:i/>
              </w:rPr>
            </w:pPr>
          </w:p>
        </w:tc>
        <w:tc>
          <w:tcPr>
            <w:tcW w:w="3240" w:type="dxa"/>
          </w:tcPr>
          <w:p w14:paraId="4A3A40C1" w14:textId="77777777" w:rsidR="00AF4BCA" w:rsidRPr="00A423F4" w:rsidRDefault="00AF4BCA" w:rsidP="00A423F4">
            <w:pPr>
              <w:rPr>
                <w:i/>
              </w:rPr>
            </w:pPr>
          </w:p>
        </w:tc>
      </w:tr>
      <w:tr w:rsidR="00AF4BCA" w:rsidRPr="00A423F4" w14:paraId="5F1994B6" w14:textId="77777777" w:rsidTr="00022246">
        <w:tc>
          <w:tcPr>
            <w:tcW w:w="5490" w:type="dxa"/>
          </w:tcPr>
          <w:p w14:paraId="380DB6FE" w14:textId="77777777" w:rsidR="00AF4BCA" w:rsidRPr="00A423F4" w:rsidRDefault="00AF4BCA" w:rsidP="00BA313E">
            <w:pPr>
              <w:ind w:left="350"/>
            </w:pPr>
            <w:r w:rsidRPr="00A423F4">
              <w:t>Shows respect for parents and family members of the children in the class</w:t>
            </w:r>
          </w:p>
        </w:tc>
        <w:tc>
          <w:tcPr>
            <w:tcW w:w="900" w:type="dxa"/>
          </w:tcPr>
          <w:p w14:paraId="0131F383" w14:textId="77777777" w:rsidR="00AF4BCA" w:rsidRPr="00A423F4" w:rsidRDefault="00AF4BCA" w:rsidP="00A423F4">
            <w:pPr>
              <w:rPr>
                <w:i/>
              </w:rPr>
            </w:pPr>
          </w:p>
        </w:tc>
        <w:tc>
          <w:tcPr>
            <w:tcW w:w="3240" w:type="dxa"/>
          </w:tcPr>
          <w:p w14:paraId="745795C5" w14:textId="77777777" w:rsidR="00AF4BCA" w:rsidRPr="00A423F4" w:rsidRDefault="00AF4BCA" w:rsidP="00A423F4">
            <w:pPr>
              <w:rPr>
                <w:i/>
              </w:rPr>
            </w:pPr>
          </w:p>
        </w:tc>
      </w:tr>
      <w:tr w:rsidR="00AF4BCA" w:rsidRPr="00A423F4" w14:paraId="0801F793" w14:textId="77777777" w:rsidTr="00022246">
        <w:tc>
          <w:tcPr>
            <w:tcW w:w="5490" w:type="dxa"/>
          </w:tcPr>
          <w:p w14:paraId="736AEFF1" w14:textId="77777777" w:rsidR="00AF4BCA" w:rsidRPr="00A423F4" w:rsidRDefault="00AF4BCA" w:rsidP="00BA313E">
            <w:pPr>
              <w:ind w:left="350"/>
            </w:pPr>
            <w:r w:rsidRPr="00A423F4">
              <w:t>Understands the important role families play in children’s lives</w:t>
            </w:r>
          </w:p>
        </w:tc>
        <w:tc>
          <w:tcPr>
            <w:tcW w:w="900" w:type="dxa"/>
          </w:tcPr>
          <w:p w14:paraId="6883EAFB" w14:textId="77777777" w:rsidR="00AF4BCA" w:rsidRPr="00A423F4" w:rsidRDefault="00AF4BCA" w:rsidP="00A423F4">
            <w:pPr>
              <w:rPr>
                <w:i/>
              </w:rPr>
            </w:pPr>
          </w:p>
        </w:tc>
        <w:tc>
          <w:tcPr>
            <w:tcW w:w="3240" w:type="dxa"/>
          </w:tcPr>
          <w:p w14:paraId="27DA97E5" w14:textId="77777777" w:rsidR="00AF4BCA" w:rsidRPr="00A423F4" w:rsidRDefault="00AF4BCA" w:rsidP="00A423F4">
            <w:pPr>
              <w:rPr>
                <w:i/>
              </w:rPr>
            </w:pPr>
          </w:p>
        </w:tc>
      </w:tr>
      <w:tr w:rsidR="00AF4BCA" w:rsidRPr="00A423F4" w14:paraId="00261504" w14:textId="77777777" w:rsidTr="00022246">
        <w:tc>
          <w:tcPr>
            <w:tcW w:w="5490" w:type="dxa"/>
          </w:tcPr>
          <w:p w14:paraId="4E836B8A" w14:textId="77777777" w:rsidR="00AF4BCA" w:rsidRPr="00A423F4" w:rsidRDefault="00AF4BCA" w:rsidP="00BA313E">
            <w:pPr>
              <w:ind w:left="350"/>
            </w:pPr>
            <w:r w:rsidRPr="00A423F4">
              <w:t>Maintains confidentially and professionalism</w:t>
            </w:r>
          </w:p>
        </w:tc>
        <w:tc>
          <w:tcPr>
            <w:tcW w:w="900" w:type="dxa"/>
          </w:tcPr>
          <w:p w14:paraId="22C15C42" w14:textId="77777777" w:rsidR="00AF4BCA" w:rsidRPr="00A423F4" w:rsidRDefault="00AF4BCA" w:rsidP="00A423F4">
            <w:pPr>
              <w:rPr>
                <w:i/>
              </w:rPr>
            </w:pPr>
          </w:p>
        </w:tc>
        <w:tc>
          <w:tcPr>
            <w:tcW w:w="3240" w:type="dxa"/>
          </w:tcPr>
          <w:p w14:paraId="6EFD229F" w14:textId="77777777" w:rsidR="00AF4BCA" w:rsidRPr="00A423F4" w:rsidRDefault="00AF4BCA" w:rsidP="00A423F4">
            <w:pPr>
              <w:rPr>
                <w:i/>
              </w:rPr>
            </w:pPr>
          </w:p>
        </w:tc>
      </w:tr>
    </w:tbl>
    <w:p w14:paraId="507500F5" w14:textId="4B929050" w:rsidR="00AF4BCA" w:rsidRPr="00320102" w:rsidRDefault="00AF4BCA" w:rsidP="00990001"/>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90"/>
        <w:gridCol w:w="900"/>
        <w:gridCol w:w="3240"/>
      </w:tblGrid>
      <w:tr w:rsidR="00990001" w:rsidRPr="001B7BCE" w14:paraId="3E511EA5" w14:textId="77777777" w:rsidTr="00B533C4">
        <w:trPr>
          <w:trHeight w:val="720"/>
          <w:tblHeader/>
        </w:trPr>
        <w:tc>
          <w:tcPr>
            <w:tcW w:w="5490" w:type="dxa"/>
            <w:vAlign w:val="bottom"/>
          </w:tcPr>
          <w:p w14:paraId="1B8C0CC7" w14:textId="21E7C4BC" w:rsidR="00990001" w:rsidRPr="00990001" w:rsidRDefault="00990001" w:rsidP="009123E6">
            <w:pPr>
              <w:ind w:left="350" w:hanging="350"/>
              <w:rPr>
                <w:b/>
                <w:bCs/>
                <w:color w:val="000000" w:themeColor="text1"/>
                <w:sz w:val="28"/>
                <w:szCs w:val="28"/>
              </w:rPr>
            </w:pPr>
            <w:r w:rsidRPr="00990001">
              <w:rPr>
                <w:rFonts w:ascii="Chalkboard SE Regular" w:hAnsi="Chalkboard SE Regular"/>
                <w:b/>
                <w:bCs/>
                <w:noProof/>
                <w:sz w:val="28"/>
                <w:szCs w:val="28"/>
              </w:rPr>
              <w:lastRenderedPageBreak/>
              <w:drawing>
                <wp:inline distT="0" distB="0" distL="0" distR="0" wp14:anchorId="16C48D1E" wp14:editId="4324AD72">
                  <wp:extent cx="137160" cy="175678"/>
                  <wp:effectExtent l="25400" t="0" r="0" b="0"/>
                  <wp:docPr id="4" name="Picture 2" descr="Orange construction c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Orange construction cone icon"/>
                          <pic:cNvPicPr>
                            <a:picLocks noChangeAspect="1" noChangeArrowheads="1"/>
                          </pic:cNvPicPr>
                        </pic:nvPicPr>
                        <pic:blipFill>
                          <a:blip r:embed="rId21"/>
                          <a:srcRect/>
                          <a:stretch>
                            <a:fillRect/>
                          </a:stretch>
                        </pic:blipFill>
                        <pic:spPr bwMode="auto">
                          <a:xfrm>
                            <a:off x="0" y="0"/>
                            <a:ext cx="138225" cy="177043"/>
                          </a:xfrm>
                          <a:prstGeom prst="rect">
                            <a:avLst/>
                          </a:prstGeom>
                          <a:noFill/>
                          <a:ln w="9525">
                            <a:noFill/>
                            <a:miter lim="800000"/>
                            <a:headEnd/>
                            <a:tailEnd/>
                          </a:ln>
                        </pic:spPr>
                      </pic:pic>
                    </a:graphicData>
                  </a:graphic>
                </wp:inline>
              </w:drawing>
            </w:r>
            <w:r>
              <w:rPr>
                <w:b/>
                <w:bCs/>
                <w:sz w:val="28"/>
                <w:szCs w:val="28"/>
              </w:rPr>
              <w:t xml:space="preserve"> </w:t>
            </w:r>
            <w:r w:rsidRPr="00990001">
              <w:rPr>
                <w:b/>
                <w:bCs/>
                <w:sz w:val="28"/>
                <w:szCs w:val="28"/>
              </w:rPr>
              <w:t>SEGMENTS OF ROUTINE AND CURRICULUM</w:t>
            </w:r>
          </w:p>
        </w:tc>
        <w:tc>
          <w:tcPr>
            <w:tcW w:w="900" w:type="dxa"/>
            <w:vAlign w:val="center"/>
          </w:tcPr>
          <w:p w14:paraId="66D2E104" w14:textId="4E08CF9C" w:rsidR="00990001" w:rsidRPr="00990001" w:rsidRDefault="00990001" w:rsidP="00990001">
            <w:pPr>
              <w:jc w:val="center"/>
              <w:rPr>
                <w:rFonts w:ascii="Times New Roman" w:hAnsi="Times New Roman"/>
                <w:b/>
                <w:bCs/>
                <w:i/>
                <w:sz w:val="28"/>
                <w:szCs w:val="28"/>
              </w:rPr>
            </w:pPr>
            <w:r w:rsidRPr="00990001">
              <w:rPr>
                <w:b/>
                <w:bCs/>
                <w:sz w:val="28"/>
                <w:szCs w:val="28"/>
              </w:rPr>
              <w:t>Score</w:t>
            </w:r>
          </w:p>
        </w:tc>
        <w:tc>
          <w:tcPr>
            <w:tcW w:w="3240" w:type="dxa"/>
            <w:vAlign w:val="center"/>
          </w:tcPr>
          <w:p w14:paraId="430F5588" w14:textId="4A29BBEA" w:rsidR="00990001" w:rsidRPr="00990001" w:rsidRDefault="00990001" w:rsidP="00990001">
            <w:pPr>
              <w:jc w:val="center"/>
              <w:rPr>
                <w:b/>
                <w:bCs/>
                <w:sz w:val="28"/>
                <w:szCs w:val="28"/>
              </w:rPr>
            </w:pPr>
            <w:r w:rsidRPr="00990001">
              <w:rPr>
                <w:b/>
                <w:bCs/>
                <w:sz w:val="28"/>
                <w:szCs w:val="28"/>
              </w:rPr>
              <w:t>Notes</w:t>
            </w:r>
          </w:p>
        </w:tc>
      </w:tr>
      <w:tr w:rsidR="00AF4BCA" w:rsidRPr="001B7BCE" w14:paraId="5A43EEAD" w14:textId="77777777" w:rsidTr="00990001">
        <w:tc>
          <w:tcPr>
            <w:tcW w:w="5490" w:type="dxa"/>
          </w:tcPr>
          <w:p w14:paraId="33B2A812" w14:textId="77777777" w:rsidR="00AF4BCA" w:rsidRPr="00990001" w:rsidRDefault="00AF4BCA" w:rsidP="00990001">
            <w:pPr>
              <w:ind w:left="440"/>
              <w:rPr>
                <w:color w:val="000000" w:themeColor="text1"/>
              </w:rPr>
            </w:pPr>
            <w:r w:rsidRPr="00990001">
              <w:rPr>
                <w:color w:val="000000" w:themeColor="text1"/>
              </w:rPr>
              <w:t>Arrival and greeting of children and families</w:t>
            </w:r>
          </w:p>
        </w:tc>
        <w:tc>
          <w:tcPr>
            <w:tcW w:w="900" w:type="dxa"/>
          </w:tcPr>
          <w:p w14:paraId="67E6980C" w14:textId="77777777" w:rsidR="00AF4BCA" w:rsidRPr="001B7BCE" w:rsidRDefault="00AF4BCA" w:rsidP="007A406D">
            <w:pPr>
              <w:rPr>
                <w:rFonts w:ascii="Times New Roman" w:hAnsi="Times New Roman"/>
                <w:i/>
                <w:sz w:val="18"/>
              </w:rPr>
            </w:pPr>
          </w:p>
        </w:tc>
        <w:tc>
          <w:tcPr>
            <w:tcW w:w="3240" w:type="dxa"/>
          </w:tcPr>
          <w:p w14:paraId="1463F893" w14:textId="77777777" w:rsidR="00AF4BCA" w:rsidRPr="001B7BCE" w:rsidRDefault="00AF4BCA" w:rsidP="007A406D">
            <w:pPr>
              <w:rPr>
                <w:rFonts w:ascii="Times New Roman" w:hAnsi="Times New Roman"/>
                <w:i/>
                <w:sz w:val="18"/>
              </w:rPr>
            </w:pPr>
          </w:p>
        </w:tc>
      </w:tr>
      <w:tr w:rsidR="00AF4BCA" w:rsidRPr="001B7BCE" w14:paraId="1B441D4A" w14:textId="77777777" w:rsidTr="00990001">
        <w:tc>
          <w:tcPr>
            <w:tcW w:w="5490" w:type="dxa"/>
          </w:tcPr>
          <w:p w14:paraId="7B28436D" w14:textId="77777777" w:rsidR="00AF4BCA" w:rsidRPr="00990001" w:rsidRDefault="00AF4BCA" w:rsidP="00990001">
            <w:pPr>
              <w:ind w:left="440"/>
              <w:rPr>
                <w:color w:val="000000" w:themeColor="text1"/>
              </w:rPr>
            </w:pPr>
            <w:r w:rsidRPr="00990001">
              <w:rPr>
                <w:color w:val="000000" w:themeColor="text1"/>
              </w:rPr>
              <w:t>Self care of children (hand washing, toileting, tooth brushing</w:t>
            </w:r>
            <w:proofErr w:type="gramStart"/>
            <w:r w:rsidRPr="00990001">
              <w:rPr>
                <w:color w:val="000000" w:themeColor="text1"/>
              </w:rPr>
              <w:t>,,…</w:t>
            </w:r>
            <w:proofErr w:type="gramEnd"/>
            <w:r w:rsidRPr="00990001">
              <w:rPr>
                <w:color w:val="000000" w:themeColor="text1"/>
              </w:rPr>
              <w:t>)</w:t>
            </w:r>
          </w:p>
        </w:tc>
        <w:tc>
          <w:tcPr>
            <w:tcW w:w="900" w:type="dxa"/>
          </w:tcPr>
          <w:p w14:paraId="52AFB1F8" w14:textId="77777777" w:rsidR="00AF4BCA" w:rsidRPr="001B7BCE" w:rsidRDefault="00AF4BCA" w:rsidP="007A406D">
            <w:pPr>
              <w:rPr>
                <w:rFonts w:ascii="Times New Roman" w:hAnsi="Times New Roman"/>
                <w:i/>
                <w:sz w:val="18"/>
              </w:rPr>
            </w:pPr>
          </w:p>
        </w:tc>
        <w:tc>
          <w:tcPr>
            <w:tcW w:w="3240" w:type="dxa"/>
          </w:tcPr>
          <w:p w14:paraId="394B5D39" w14:textId="77777777" w:rsidR="00AF4BCA" w:rsidRPr="001B7BCE" w:rsidRDefault="00AF4BCA" w:rsidP="007A406D">
            <w:pPr>
              <w:rPr>
                <w:rFonts w:ascii="Times New Roman" w:hAnsi="Times New Roman"/>
                <w:i/>
                <w:sz w:val="18"/>
              </w:rPr>
            </w:pPr>
          </w:p>
        </w:tc>
      </w:tr>
      <w:tr w:rsidR="00AF4BCA" w:rsidRPr="001B7BCE" w14:paraId="4A7A42EC" w14:textId="77777777" w:rsidTr="00990001">
        <w:tc>
          <w:tcPr>
            <w:tcW w:w="5490" w:type="dxa"/>
          </w:tcPr>
          <w:p w14:paraId="1F246199" w14:textId="77777777" w:rsidR="00AF4BCA" w:rsidRPr="00990001" w:rsidRDefault="00AF4BCA" w:rsidP="00990001">
            <w:pPr>
              <w:ind w:left="440"/>
              <w:rPr>
                <w:color w:val="000000" w:themeColor="text1"/>
              </w:rPr>
            </w:pPr>
            <w:r w:rsidRPr="00990001">
              <w:rPr>
                <w:color w:val="000000" w:themeColor="text1"/>
              </w:rPr>
              <w:t xml:space="preserve">Nutrition (meal planning, meal prep, feeding, clean </w:t>
            </w:r>
            <w:proofErr w:type="gramStart"/>
            <w:r w:rsidRPr="00990001">
              <w:rPr>
                <w:color w:val="000000" w:themeColor="text1"/>
              </w:rPr>
              <w:t>up,…</w:t>
            </w:r>
            <w:proofErr w:type="gramEnd"/>
            <w:r w:rsidRPr="00990001">
              <w:rPr>
                <w:color w:val="000000" w:themeColor="text1"/>
              </w:rPr>
              <w:t>)</w:t>
            </w:r>
          </w:p>
        </w:tc>
        <w:tc>
          <w:tcPr>
            <w:tcW w:w="900" w:type="dxa"/>
          </w:tcPr>
          <w:p w14:paraId="51C0E985" w14:textId="77777777" w:rsidR="00AF4BCA" w:rsidRPr="001B7BCE" w:rsidRDefault="00AF4BCA" w:rsidP="007A406D">
            <w:pPr>
              <w:rPr>
                <w:rFonts w:ascii="Times New Roman" w:hAnsi="Times New Roman"/>
                <w:i/>
                <w:sz w:val="18"/>
              </w:rPr>
            </w:pPr>
          </w:p>
        </w:tc>
        <w:tc>
          <w:tcPr>
            <w:tcW w:w="3240" w:type="dxa"/>
          </w:tcPr>
          <w:p w14:paraId="70CB8355" w14:textId="77777777" w:rsidR="00AF4BCA" w:rsidRPr="001B7BCE" w:rsidRDefault="00AF4BCA" w:rsidP="007A406D">
            <w:pPr>
              <w:rPr>
                <w:rFonts w:ascii="Times New Roman" w:hAnsi="Times New Roman"/>
                <w:i/>
                <w:sz w:val="18"/>
              </w:rPr>
            </w:pPr>
          </w:p>
        </w:tc>
      </w:tr>
      <w:tr w:rsidR="00AF4BCA" w:rsidRPr="001B7BCE" w14:paraId="43DF5FBF" w14:textId="77777777" w:rsidTr="00990001">
        <w:tc>
          <w:tcPr>
            <w:tcW w:w="5490" w:type="dxa"/>
          </w:tcPr>
          <w:p w14:paraId="4F663911" w14:textId="77777777" w:rsidR="00AF4BCA" w:rsidRPr="00990001" w:rsidRDefault="00AF4BCA" w:rsidP="00990001">
            <w:pPr>
              <w:ind w:left="440"/>
              <w:rPr>
                <w:color w:val="000000" w:themeColor="text1"/>
              </w:rPr>
            </w:pPr>
            <w:r w:rsidRPr="00990001">
              <w:rPr>
                <w:color w:val="000000" w:themeColor="text1"/>
              </w:rPr>
              <w:t>Large group time (see specifics below)</w:t>
            </w:r>
          </w:p>
        </w:tc>
        <w:tc>
          <w:tcPr>
            <w:tcW w:w="900" w:type="dxa"/>
          </w:tcPr>
          <w:p w14:paraId="1FA81925" w14:textId="77777777" w:rsidR="00AF4BCA" w:rsidRPr="001B7BCE" w:rsidRDefault="00AF4BCA" w:rsidP="007A406D">
            <w:pPr>
              <w:rPr>
                <w:rFonts w:ascii="Times New Roman" w:hAnsi="Times New Roman"/>
                <w:i/>
                <w:sz w:val="18"/>
              </w:rPr>
            </w:pPr>
          </w:p>
        </w:tc>
        <w:tc>
          <w:tcPr>
            <w:tcW w:w="3240" w:type="dxa"/>
          </w:tcPr>
          <w:p w14:paraId="0ED95D5D" w14:textId="77777777" w:rsidR="00AF4BCA" w:rsidRPr="001B7BCE" w:rsidRDefault="00AF4BCA" w:rsidP="007A406D">
            <w:pPr>
              <w:rPr>
                <w:rFonts w:ascii="Times New Roman" w:hAnsi="Times New Roman"/>
                <w:i/>
                <w:sz w:val="18"/>
              </w:rPr>
            </w:pPr>
          </w:p>
        </w:tc>
      </w:tr>
      <w:tr w:rsidR="00AF4BCA" w:rsidRPr="001B7BCE" w14:paraId="0D43E785" w14:textId="77777777" w:rsidTr="00990001">
        <w:tc>
          <w:tcPr>
            <w:tcW w:w="5490" w:type="dxa"/>
          </w:tcPr>
          <w:p w14:paraId="6B690D9B" w14:textId="3D9B9DD9" w:rsidR="00AF4BCA" w:rsidRPr="00990001" w:rsidRDefault="00990001" w:rsidP="00990001">
            <w:pPr>
              <w:ind w:left="440"/>
              <w:rPr>
                <w:i/>
                <w:iCs/>
                <w:color w:val="000000" w:themeColor="text1"/>
              </w:rPr>
            </w:pPr>
            <w:r w:rsidRPr="00990001">
              <w:rPr>
                <w:i/>
                <w:iCs/>
                <w:color w:val="000000" w:themeColor="text1"/>
              </w:rPr>
              <w:tab/>
            </w:r>
            <w:r w:rsidR="00AF4BCA" w:rsidRPr="00990001">
              <w:rPr>
                <w:i/>
                <w:iCs/>
                <w:color w:val="000000" w:themeColor="text1"/>
              </w:rPr>
              <w:t>Reading books, telling stories</w:t>
            </w:r>
          </w:p>
        </w:tc>
        <w:tc>
          <w:tcPr>
            <w:tcW w:w="900" w:type="dxa"/>
          </w:tcPr>
          <w:p w14:paraId="383BF0BD" w14:textId="77777777" w:rsidR="00AF4BCA" w:rsidRPr="001B7BCE" w:rsidRDefault="00AF4BCA" w:rsidP="007A406D">
            <w:pPr>
              <w:rPr>
                <w:rFonts w:ascii="Times New Roman" w:hAnsi="Times New Roman"/>
                <w:i/>
                <w:sz w:val="18"/>
              </w:rPr>
            </w:pPr>
          </w:p>
        </w:tc>
        <w:tc>
          <w:tcPr>
            <w:tcW w:w="3240" w:type="dxa"/>
          </w:tcPr>
          <w:p w14:paraId="6E8F5F32" w14:textId="77777777" w:rsidR="00AF4BCA" w:rsidRPr="001B7BCE" w:rsidRDefault="00AF4BCA" w:rsidP="007A406D">
            <w:pPr>
              <w:rPr>
                <w:rFonts w:ascii="Times New Roman" w:hAnsi="Times New Roman"/>
                <w:i/>
                <w:sz w:val="18"/>
              </w:rPr>
            </w:pPr>
          </w:p>
        </w:tc>
      </w:tr>
      <w:tr w:rsidR="00AF4BCA" w:rsidRPr="001B7BCE" w14:paraId="13FCAC0C" w14:textId="77777777" w:rsidTr="00990001">
        <w:tc>
          <w:tcPr>
            <w:tcW w:w="5490" w:type="dxa"/>
          </w:tcPr>
          <w:p w14:paraId="01159197" w14:textId="1D3C912F" w:rsidR="00AF4BCA" w:rsidRPr="00990001" w:rsidRDefault="00990001" w:rsidP="00990001">
            <w:pPr>
              <w:ind w:left="440"/>
              <w:rPr>
                <w:i/>
                <w:iCs/>
                <w:color w:val="000000" w:themeColor="text1"/>
              </w:rPr>
            </w:pPr>
            <w:r w:rsidRPr="00990001">
              <w:rPr>
                <w:i/>
                <w:iCs/>
                <w:color w:val="000000" w:themeColor="text1"/>
              </w:rPr>
              <w:tab/>
            </w:r>
            <w:r w:rsidR="00AF4BCA" w:rsidRPr="00990001">
              <w:rPr>
                <w:i/>
                <w:iCs/>
                <w:color w:val="000000" w:themeColor="text1"/>
              </w:rPr>
              <w:t>Singing songs</w:t>
            </w:r>
          </w:p>
        </w:tc>
        <w:tc>
          <w:tcPr>
            <w:tcW w:w="900" w:type="dxa"/>
          </w:tcPr>
          <w:p w14:paraId="337F1124" w14:textId="77777777" w:rsidR="00AF4BCA" w:rsidRPr="001B7BCE" w:rsidRDefault="00AF4BCA" w:rsidP="007A406D">
            <w:pPr>
              <w:rPr>
                <w:rFonts w:ascii="Times New Roman" w:hAnsi="Times New Roman"/>
                <w:i/>
                <w:sz w:val="18"/>
              </w:rPr>
            </w:pPr>
          </w:p>
        </w:tc>
        <w:tc>
          <w:tcPr>
            <w:tcW w:w="3240" w:type="dxa"/>
          </w:tcPr>
          <w:p w14:paraId="2CC17044" w14:textId="77777777" w:rsidR="00AF4BCA" w:rsidRPr="001B7BCE" w:rsidRDefault="00AF4BCA" w:rsidP="007A406D">
            <w:pPr>
              <w:rPr>
                <w:rFonts w:ascii="Times New Roman" w:hAnsi="Times New Roman"/>
                <w:i/>
                <w:sz w:val="18"/>
              </w:rPr>
            </w:pPr>
          </w:p>
        </w:tc>
      </w:tr>
      <w:tr w:rsidR="00AF4BCA" w:rsidRPr="001B7BCE" w14:paraId="3D024D58" w14:textId="77777777" w:rsidTr="00990001">
        <w:trPr>
          <w:trHeight w:val="302"/>
        </w:trPr>
        <w:tc>
          <w:tcPr>
            <w:tcW w:w="5490" w:type="dxa"/>
          </w:tcPr>
          <w:p w14:paraId="5F610131" w14:textId="3A702E25" w:rsidR="00AF4BCA" w:rsidRPr="00990001" w:rsidRDefault="00990001" w:rsidP="00990001">
            <w:pPr>
              <w:ind w:left="440"/>
              <w:rPr>
                <w:i/>
                <w:iCs/>
                <w:color w:val="000000" w:themeColor="text1"/>
              </w:rPr>
            </w:pPr>
            <w:r w:rsidRPr="00990001">
              <w:rPr>
                <w:i/>
                <w:iCs/>
                <w:color w:val="000000" w:themeColor="text1"/>
              </w:rPr>
              <w:tab/>
            </w:r>
            <w:r w:rsidR="00AF4BCA" w:rsidRPr="00990001">
              <w:rPr>
                <w:i/>
                <w:iCs/>
                <w:color w:val="000000" w:themeColor="text1"/>
              </w:rPr>
              <w:t>Movement activities</w:t>
            </w:r>
          </w:p>
        </w:tc>
        <w:tc>
          <w:tcPr>
            <w:tcW w:w="900" w:type="dxa"/>
          </w:tcPr>
          <w:p w14:paraId="2777992B" w14:textId="77777777" w:rsidR="00AF4BCA" w:rsidRPr="001B7BCE" w:rsidRDefault="00AF4BCA" w:rsidP="007A406D">
            <w:pPr>
              <w:rPr>
                <w:rFonts w:ascii="Times New Roman" w:hAnsi="Times New Roman"/>
                <w:i/>
                <w:sz w:val="18"/>
              </w:rPr>
            </w:pPr>
          </w:p>
        </w:tc>
        <w:tc>
          <w:tcPr>
            <w:tcW w:w="3240" w:type="dxa"/>
          </w:tcPr>
          <w:p w14:paraId="323BD90B" w14:textId="77777777" w:rsidR="00AF4BCA" w:rsidRPr="001B7BCE" w:rsidRDefault="00AF4BCA" w:rsidP="007A406D">
            <w:pPr>
              <w:rPr>
                <w:rFonts w:ascii="Times New Roman" w:hAnsi="Times New Roman"/>
                <w:i/>
                <w:sz w:val="18"/>
              </w:rPr>
            </w:pPr>
          </w:p>
        </w:tc>
      </w:tr>
      <w:tr w:rsidR="00AF4BCA" w:rsidRPr="001B7BCE" w14:paraId="5E498A82" w14:textId="77777777" w:rsidTr="00990001">
        <w:tc>
          <w:tcPr>
            <w:tcW w:w="5490" w:type="dxa"/>
          </w:tcPr>
          <w:p w14:paraId="1C5DF459" w14:textId="3113933C" w:rsidR="00AF4BCA" w:rsidRPr="00990001" w:rsidRDefault="00990001" w:rsidP="00990001">
            <w:pPr>
              <w:ind w:left="440"/>
              <w:rPr>
                <w:i/>
                <w:iCs/>
                <w:color w:val="000000" w:themeColor="text1"/>
              </w:rPr>
            </w:pPr>
            <w:r w:rsidRPr="00990001">
              <w:rPr>
                <w:i/>
                <w:iCs/>
                <w:color w:val="000000" w:themeColor="text1"/>
              </w:rPr>
              <w:tab/>
            </w:r>
            <w:r w:rsidR="00AF4BCA" w:rsidRPr="00990001">
              <w:rPr>
                <w:i/>
                <w:iCs/>
                <w:color w:val="000000" w:themeColor="text1"/>
              </w:rPr>
              <w:t>Transition activities</w:t>
            </w:r>
          </w:p>
        </w:tc>
        <w:tc>
          <w:tcPr>
            <w:tcW w:w="900" w:type="dxa"/>
          </w:tcPr>
          <w:p w14:paraId="5B73C9D4" w14:textId="77777777" w:rsidR="00AF4BCA" w:rsidRPr="001B7BCE" w:rsidRDefault="00AF4BCA" w:rsidP="007A406D">
            <w:pPr>
              <w:rPr>
                <w:rFonts w:ascii="Times New Roman" w:hAnsi="Times New Roman"/>
                <w:i/>
                <w:sz w:val="18"/>
              </w:rPr>
            </w:pPr>
          </w:p>
        </w:tc>
        <w:tc>
          <w:tcPr>
            <w:tcW w:w="3240" w:type="dxa"/>
          </w:tcPr>
          <w:p w14:paraId="0412BF82" w14:textId="77777777" w:rsidR="00AF4BCA" w:rsidRPr="001B7BCE" w:rsidRDefault="00AF4BCA" w:rsidP="007A406D">
            <w:pPr>
              <w:rPr>
                <w:rFonts w:ascii="Times New Roman" w:hAnsi="Times New Roman"/>
                <w:i/>
                <w:sz w:val="18"/>
              </w:rPr>
            </w:pPr>
          </w:p>
        </w:tc>
      </w:tr>
      <w:tr w:rsidR="00AF4BCA" w:rsidRPr="001B7BCE" w14:paraId="2832EB3B" w14:textId="77777777" w:rsidTr="00990001">
        <w:tc>
          <w:tcPr>
            <w:tcW w:w="5490" w:type="dxa"/>
          </w:tcPr>
          <w:p w14:paraId="4653847A" w14:textId="5CB8D9DC" w:rsidR="00AF4BCA" w:rsidRPr="00990001" w:rsidRDefault="00990001" w:rsidP="00990001">
            <w:pPr>
              <w:ind w:left="440"/>
              <w:rPr>
                <w:i/>
                <w:iCs/>
                <w:color w:val="000000" w:themeColor="text1"/>
              </w:rPr>
            </w:pPr>
            <w:r w:rsidRPr="00990001">
              <w:rPr>
                <w:i/>
                <w:iCs/>
                <w:color w:val="000000" w:themeColor="text1"/>
              </w:rPr>
              <w:tab/>
            </w:r>
            <w:r w:rsidR="00AF4BCA" w:rsidRPr="00990001">
              <w:rPr>
                <w:i/>
                <w:iCs/>
                <w:color w:val="000000" w:themeColor="text1"/>
              </w:rPr>
              <w:t>Finger plays, chants, attention getters</w:t>
            </w:r>
          </w:p>
        </w:tc>
        <w:tc>
          <w:tcPr>
            <w:tcW w:w="900" w:type="dxa"/>
          </w:tcPr>
          <w:p w14:paraId="0D0E21B4" w14:textId="77777777" w:rsidR="00AF4BCA" w:rsidRPr="001B7BCE" w:rsidRDefault="00AF4BCA" w:rsidP="007A406D">
            <w:pPr>
              <w:rPr>
                <w:rFonts w:ascii="Times New Roman" w:hAnsi="Times New Roman"/>
                <w:i/>
                <w:sz w:val="18"/>
              </w:rPr>
            </w:pPr>
          </w:p>
        </w:tc>
        <w:tc>
          <w:tcPr>
            <w:tcW w:w="3240" w:type="dxa"/>
          </w:tcPr>
          <w:p w14:paraId="722FA0A6" w14:textId="77777777" w:rsidR="00AF4BCA" w:rsidRPr="001B7BCE" w:rsidRDefault="00AF4BCA" w:rsidP="007A406D">
            <w:pPr>
              <w:rPr>
                <w:rFonts w:ascii="Times New Roman" w:hAnsi="Times New Roman"/>
                <w:i/>
                <w:sz w:val="18"/>
              </w:rPr>
            </w:pPr>
          </w:p>
        </w:tc>
      </w:tr>
      <w:tr w:rsidR="00AF4BCA" w:rsidRPr="001B7BCE" w14:paraId="21496A3E" w14:textId="77777777" w:rsidTr="00990001">
        <w:tc>
          <w:tcPr>
            <w:tcW w:w="5490" w:type="dxa"/>
          </w:tcPr>
          <w:p w14:paraId="4476F1B4" w14:textId="0C8B729E" w:rsidR="00AF4BCA" w:rsidRPr="00990001" w:rsidRDefault="00990001" w:rsidP="00990001">
            <w:pPr>
              <w:ind w:left="440"/>
              <w:rPr>
                <w:i/>
                <w:iCs/>
                <w:color w:val="000000" w:themeColor="text1"/>
              </w:rPr>
            </w:pPr>
            <w:r w:rsidRPr="00990001">
              <w:rPr>
                <w:i/>
                <w:iCs/>
                <w:color w:val="000000" w:themeColor="text1"/>
              </w:rPr>
              <w:tab/>
            </w:r>
            <w:r w:rsidR="00AF4BCA" w:rsidRPr="00990001">
              <w:rPr>
                <w:i/>
                <w:iCs/>
                <w:color w:val="000000" w:themeColor="text1"/>
              </w:rPr>
              <w:t>Group management</w:t>
            </w:r>
          </w:p>
        </w:tc>
        <w:tc>
          <w:tcPr>
            <w:tcW w:w="900" w:type="dxa"/>
          </w:tcPr>
          <w:p w14:paraId="222353DE" w14:textId="77777777" w:rsidR="00AF4BCA" w:rsidRPr="001B7BCE" w:rsidRDefault="00AF4BCA" w:rsidP="007A406D">
            <w:pPr>
              <w:rPr>
                <w:rFonts w:ascii="Times New Roman" w:hAnsi="Times New Roman"/>
                <w:i/>
                <w:sz w:val="18"/>
              </w:rPr>
            </w:pPr>
          </w:p>
        </w:tc>
        <w:tc>
          <w:tcPr>
            <w:tcW w:w="3240" w:type="dxa"/>
          </w:tcPr>
          <w:p w14:paraId="40553E72" w14:textId="77777777" w:rsidR="00AF4BCA" w:rsidRPr="001B7BCE" w:rsidRDefault="00AF4BCA" w:rsidP="007A406D">
            <w:pPr>
              <w:rPr>
                <w:rFonts w:ascii="Times New Roman" w:hAnsi="Times New Roman"/>
                <w:i/>
                <w:sz w:val="18"/>
              </w:rPr>
            </w:pPr>
          </w:p>
        </w:tc>
      </w:tr>
      <w:tr w:rsidR="00AF4BCA" w:rsidRPr="001B7BCE" w14:paraId="6DBE8485" w14:textId="77777777" w:rsidTr="00990001">
        <w:tc>
          <w:tcPr>
            <w:tcW w:w="5490" w:type="dxa"/>
          </w:tcPr>
          <w:p w14:paraId="187D834C" w14:textId="267A5160" w:rsidR="00AF4BCA" w:rsidRPr="00990001" w:rsidRDefault="00990001" w:rsidP="00990001">
            <w:pPr>
              <w:ind w:left="710"/>
              <w:rPr>
                <w:i/>
                <w:iCs/>
                <w:color w:val="000000" w:themeColor="text1"/>
              </w:rPr>
            </w:pPr>
            <w:r w:rsidRPr="00990001">
              <w:rPr>
                <w:i/>
                <w:iCs/>
                <w:color w:val="000000" w:themeColor="text1"/>
              </w:rPr>
              <w:tab/>
            </w:r>
            <w:r w:rsidR="00AF4BCA" w:rsidRPr="00990001">
              <w:rPr>
                <w:i/>
                <w:iCs/>
                <w:color w:val="000000" w:themeColor="text1"/>
              </w:rPr>
              <w:t>Modifying for children’s interest in the moment</w:t>
            </w:r>
          </w:p>
        </w:tc>
        <w:tc>
          <w:tcPr>
            <w:tcW w:w="900" w:type="dxa"/>
          </w:tcPr>
          <w:p w14:paraId="2222CBFC" w14:textId="77777777" w:rsidR="00AF4BCA" w:rsidRPr="001B7BCE" w:rsidRDefault="00AF4BCA" w:rsidP="007A406D">
            <w:pPr>
              <w:rPr>
                <w:rFonts w:ascii="Times New Roman" w:hAnsi="Times New Roman"/>
                <w:i/>
                <w:sz w:val="18"/>
              </w:rPr>
            </w:pPr>
          </w:p>
        </w:tc>
        <w:tc>
          <w:tcPr>
            <w:tcW w:w="3240" w:type="dxa"/>
          </w:tcPr>
          <w:p w14:paraId="2BF84011" w14:textId="77777777" w:rsidR="00AF4BCA" w:rsidRPr="001B7BCE" w:rsidRDefault="00AF4BCA" w:rsidP="007A406D">
            <w:pPr>
              <w:rPr>
                <w:rFonts w:ascii="Times New Roman" w:hAnsi="Times New Roman"/>
                <w:i/>
                <w:sz w:val="18"/>
              </w:rPr>
            </w:pPr>
          </w:p>
        </w:tc>
      </w:tr>
      <w:tr w:rsidR="00AF4BCA" w:rsidRPr="001B7BCE" w14:paraId="6BB3CFE9" w14:textId="77777777" w:rsidTr="00990001">
        <w:tc>
          <w:tcPr>
            <w:tcW w:w="5490" w:type="dxa"/>
          </w:tcPr>
          <w:p w14:paraId="40EED2EF" w14:textId="59E2E2DD" w:rsidR="00AF4BCA" w:rsidRPr="00990001" w:rsidRDefault="00990001" w:rsidP="00990001">
            <w:pPr>
              <w:ind w:left="440"/>
              <w:rPr>
                <w:i/>
                <w:iCs/>
                <w:color w:val="000000" w:themeColor="text1"/>
              </w:rPr>
            </w:pPr>
            <w:r w:rsidRPr="00990001">
              <w:rPr>
                <w:i/>
                <w:iCs/>
                <w:color w:val="000000" w:themeColor="text1"/>
              </w:rPr>
              <w:tab/>
            </w:r>
            <w:r w:rsidR="00AF4BCA" w:rsidRPr="00990001">
              <w:rPr>
                <w:i/>
                <w:iCs/>
                <w:color w:val="000000" w:themeColor="text1"/>
              </w:rPr>
              <w:t>Leading and extending discussions</w:t>
            </w:r>
          </w:p>
        </w:tc>
        <w:tc>
          <w:tcPr>
            <w:tcW w:w="900" w:type="dxa"/>
          </w:tcPr>
          <w:p w14:paraId="251EF4F7" w14:textId="77777777" w:rsidR="00AF4BCA" w:rsidRPr="001B7BCE" w:rsidRDefault="00AF4BCA" w:rsidP="007A406D">
            <w:pPr>
              <w:rPr>
                <w:rFonts w:ascii="Times New Roman" w:hAnsi="Times New Roman"/>
                <w:i/>
                <w:sz w:val="18"/>
              </w:rPr>
            </w:pPr>
          </w:p>
        </w:tc>
        <w:tc>
          <w:tcPr>
            <w:tcW w:w="3240" w:type="dxa"/>
          </w:tcPr>
          <w:p w14:paraId="2FA86EEA" w14:textId="77777777" w:rsidR="00AF4BCA" w:rsidRPr="001B7BCE" w:rsidRDefault="00AF4BCA" w:rsidP="007A406D">
            <w:pPr>
              <w:rPr>
                <w:rFonts w:ascii="Times New Roman" w:hAnsi="Times New Roman"/>
                <w:i/>
                <w:sz w:val="18"/>
              </w:rPr>
            </w:pPr>
          </w:p>
        </w:tc>
      </w:tr>
      <w:tr w:rsidR="00AF4BCA" w:rsidRPr="001B7BCE" w14:paraId="734AED55" w14:textId="77777777" w:rsidTr="00990001">
        <w:tc>
          <w:tcPr>
            <w:tcW w:w="5490" w:type="dxa"/>
          </w:tcPr>
          <w:p w14:paraId="6C3C13BB" w14:textId="2571C434" w:rsidR="00AF4BCA" w:rsidRPr="00990001" w:rsidRDefault="00990001" w:rsidP="00990001">
            <w:pPr>
              <w:ind w:left="440"/>
              <w:rPr>
                <w:i/>
                <w:iCs/>
                <w:color w:val="000000" w:themeColor="text1"/>
              </w:rPr>
            </w:pPr>
            <w:r w:rsidRPr="00990001">
              <w:rPr>
                <w:i/>
                <w:iCs/>
                <w:color w:val="000000" w:themeColor="text1"/>
              </w:rPr>
              <w:tab/>
            </w:r>
            <w:r w:rsidR="00AF4BCA" w:rsidRPr="00990001">
              <w:rPr>
                <w:i/>
                <w:iCs/>
                <w:color w:val="000000" w:themeColor="text1"/>
              </w:rPr>
              <w:t>Other</w:t>
            </w:r>
          </w:p>
        </w:tc>
        <w:tc>
          <w:tcPr>
            <w:tcW w:w="900" w:type="dxa"/>
          </w:tcPr>
          <w:p w14:paraId="57CDD0F6" w14:textId="77777777" w:rsidR="00AF4BCA" w:rsidRPr="001B7BCE" w:rsidRDefault="00AF4BCA" w:rsidP="007A406D">
            <w:pPr>
              <w:rPr>
                <w:rFonts w:ascii="Times New Roman" w:hAnsi="Times New Roman"/>
                <w:i/>
                <w:sz w:val="18"/>
              </w:rPr>
            </w:pPr>
          </w:p>
        </w:tc>
        <w:tc>
          <w:tcPr>
            <w:tcW w:w="3240" w:type="dxa"/>
          </w:tcPr>
          <w:p w14:paraId="0DD65A17" w14:textId="77777777" w:rsidR="00AF4BCA" w:rsidRPr="001B7BCE" w:rsidRDefault="00AF4BCA" w:rsidP="007A406D">
            <w:pPr>
              <w:rPr>
                <w:rFonts w:ascii="Times New Roman" w:hAnsi="Times New Roman"/>
                <w:i/>
                <w:sz w:val="18"/>
              </w:rPr>
            </w:pPr>
          </w:p>
        </w:tc>
      </w:tr>
      <w:tr w:rsidR="00AF4BCA" w:rsidRPr="001B7BCE" w14:paraId="16FD1363" w14:textId="77777777" w:rsidTr="00990001">
        <w:tc>
          <w:tcPr>
            <w:tcW w:w="5490" w:type="dxa"/>
          </w:tcPr>
          <w:p w14:paraId="1C7FD2F0" w14:textId="77777777" w:rsidR="00AF4BCA" w:rsidRPr="00990001" w:rsidRDefault="00AF4BCA" w:rsidP="00990001">
            <w:pPr>
              <w:ind w:left="440"/>
              <w:rPr>
                <w:color w:val="000000" w:themeColor="text1"/>
              </w:rPr>
            </w:pPr>
            <w:r w:rsidRPr="00990001">
              <w:rPr>
                <w:color w:val="000000" w:themeColor="text1"/>
              </w:rPr>
              <w:t>Inside Time areas and activities</w:t>
            </w:r>
          </w:p>
        </w:tc>
        <w:tc>
          <w:tcPr>
            <w:tcW w:w="900" w:type="dxa"/>
          </w:tcPr>
          <w:p w14:paraId="6ECBFACE" w14:textId="77777777" w:rsidR="00AF4BCA" w:rsidRPr="001B7BCE" w:rsidRDefault="00AF4BCA" w:rsidP="007A406D">
            <w:pPr>
              <w:rPr>
                <w:rFonts w:ascii="Times New Roman" w:hAnsi="Times New Roman"/>
                <w:i/>
                <w:sz w:val="18"/>
              </w:rPr>
            </w:pPr>
          </w:p>
        </w:tc>
        <w:tc>
          <w:tcPr>
            <w:tcW w:w="3240" w:type="dxa"/>
          </w:tcPr>
          <w:p w14:paraId="2261A4D4" w14:textId="77777777" w:rsidR="00AF4BCA" w:rsidRPr="001B7BCE" w:rsidRDefault="00AF4BCA" w:rsidP="007A406D">
            <w:pPr>
              <w:rPr>
                <w:rFonts w:ascii="Times New Roman" w:hAnsi="Times New Roman"/>
                <w:i/>
                <w:sz w:val="18"/>
              </w:rPr>
            </w:pPr>
          </w:p>
        </w:tc>
      </w:tr>
      <w:tr w:rsidR="00AF4BCA" w:rsidRPr="001B7BCE" w14:paraId="357F9983" w14:textId="77777777" w:rsidTr="00990001">
        <w:tc>
          <w:tcPr>
            <w:tcW w:w="5490" w:type="dxa"/>
          </w:tcPr>
          <w:p w14:paraId="05DD838D" w14:textId="1CC8EC01" w:rsidR="00AF4BCA" w:rsidRPr="00990001" w:rsidRDefault="00990001" w:rsidP="00990001">
            <w:pPr>
              <w:ind w:left="440"/>
              <w:rPr>
                <w:i/>
                <w:iCs/>
                <w:color w:val="000000" w:themeColor="text1"/>
              </w:rPr>
            </w:pPr>
            <w:r w:rsidRPr="00990001">
              <w:rPr>
                <w:i/>
                <w:iCs/>
                <w:color w:val="000000" w:themeColor="text1"/>
              </w:rPr>
              <w:tab/>
            </w:r>
            <w:r w:rsidR="00AF4BCA" w:rsidRPr="00990001">
              <w:rPr>
                <w:i/>
                <w:iCs/>
                <w:color w:val="000000" w:themeColor="text1"/>
              </w:rPr>
              <w:t>Dramatic Play</w:t>
            </w:r>
          </w:p>
        </w:tc>
        <w:tc>
          <w:tcPr>
            <w:tcW w:w="900" w:type="dxa"/>
          </w:tcPr>
          <w:p w14:paraId="1E0C6FBF" w14:textId="77777777" w:rsidR="00AF4BCA" w:rsidRPr="001B7BCE" w:rsidRDefault="00AF4BCA" w:rsidP="007A406D">
            <w:pPr>
              <w:rPr>
                <w:rFonts w:ascii="Times New Roman" w:hAnsi="Times New Roman"/>
                <w:i/>
                <w:sz w:val="18"/>
              </w:rPr>
            </w:pPr>
          </w:p>
        </w:tc>
        <w:tc>
          <w:tcPr>
            <w:tcW w:w="3240" w:type="dxa"/>
          </w:tcPr>
          <w:p w14:paraId="5E27BCB7" w14:textId="77777777" w:rsidR="00AF4BCA" w:rsidRPr="001B7BCE" w:rsidRDefault="00AF4BCA" w:rsidP="007A406D">
            <w:pPr>
              <w:rPr>
                <w:rFonts w:ascii="Times New Roman" w:hAnsi="Times New Roman"/>
                <w:i/>
                <w:sz w:val="18"/>
              </w:rPr>
            </w:pPr>
          </w:p>
        </w:tc>
      </w:tr>
      <w:tr w:rsidR="00AF4BCA" w:rsidRPr="001B7BCE" w14:paraId="40ED64F0" w14:textId="77777777" w:rsidTr="00990001">
        <w:tc>
          <w:tcPr>
            <w:tcW w:w="5490" w:type="dxa"/>
          </w:tcPr>
          <w:p w14:paraId="7B31190B" w14:textId="5BEE408F" w:rsidR="00AF4BCA" w:rsidRPr="00990001" w:rsidRDefault="00990001" w:rsidP="00990001">
            <w:pPr>
              <w:ind w:left="440"/>
              <w:rPr>
                <w:i/>
                <w:iCs/>
                <w:color w:val="000000" w:themeColor="text1"/>
              </w:rPr>
            </w:pPr>
            <w:r w:rsidRPr="00990001">
              <w:rPr>
                <w:i/>
                <w:iCs/>
                <w:color w:val="000000" w:themeColor="text1"/>
              </w:rPr>
              <w:tab/>
            </w:r>
            <w:r w:rsidR="00AF4BCA" w:rsidRPr="00990001">
              <w:rPr>
                <w:i/>
                <w:iCs/>
                <w:color w:val="000000" w:themeColor="text1"/>
              </w:rPr>
              <w:t>Block Play</w:t>
            </w:r>
          </w:p>
        </w:tc>
        <w:tc>
          <w:tcPr>
            <w:tcW w:w="900" w:type="dxa"/>
          </w:tcPr>
          <w:p w14:paraId="259AAEC3" w14:textId="77777777" w:rsidR="00AF4BCA" w:rsidRPr="001B7BCE" w:rsidRDefault="00AF4BCA" w:rsidP="007A406D">
            <w:pPr>
              <w:rPr>
                <w:rFonts w:ascii="Times New Roman" w:hAnsi="Times New Roman"/>
                <w:i/>
                <w:sz w:val="18"/>
              </w:rPr>
            </w:pPr>
          </w:p>
        </w:tc>
        <w:tc>
          <w:tcPr>
            <w:tcW w:w="3240" w:type="dxa"/>
          </w:tcPr>
          <w:p w14:paraId="3A2F3ABE" w14:textId="77777777" w:rsidR="00AF4BCA" w:rsidRPr="001B7BCE" w:rsidRDefault="00AF4BCA" w:rsidP="007A406D">
            <w:pPr>
              <w:rPr>
                <w:rFonts w:ascii="Times New Roman" w:hAnsi="Times New Roman"/>
                <w:i/>
                <w:sz w:val="18"/>
              </w:rPr>
            </w:pPr>
          </w:p>
        </w:tc>
      </w:tr>
      <w:tr w:rsidR="00AF4BCA" w:rsidRPr="001B7BCE" w14:paraId="6E7F293B" w14:textId="77777777" w:rsidTr="00990001">
        <w:tc>
          <w:tcPr>
            <w:tcW w:w="5490" w:type="dxa"/>
          </w:tcPr>
          <w:p w14:paraId="6E4623D3" w14:textId="635BE0D1" w:rsidR="00AF4BCA" w:rsidRPr="00990001" w:rsidRDefault="00990001" w:rsidP="00990001">
            <w:pPr>
              <w:ind w:left="440"/>
              <w:rPr>
                <w:i/>
                <w:iCs/>
                <w:color w:val="000000" w:themeColor="text1"/>
              </w:rPr>
            </w:pPr>
            <w:r w:rsidRPr="00990001">
              <w:rPr>
                <w:i/>
                <w:iCs/>
                <w:color w:val="000000" w:themeColor="text1"/>
              </w:rPr>
              <w:tab/>
            </w:r>
            <w:r w:rsidR="00AF4BCA" w:rsidRPr="00990001">
              <w:rPr>
                <w:i/>
                <w:iCs/>
                <w:color w:val="000000" w:themeColor="text1"/>
              </w:rPr>
              <w:t>Art &amp; Creativity</w:t>
            </w:r>
          </w:p>
        </w:tc>
        <w:tc>
          <w:tcPr>
            <w:tcW w:w="900" w:type="dxa"/>
          </w:tcPr>
          <w:p w14:paraId="13D95149" w14:textId="77777777" w:rsidR="00AF4BCA" w:rsidRPr="001B7BCE" w:rsidRDefault="00AF4BCA" w:rsidP="007A406D">
            <w:pPr>
              <w:rPr>
                <w:rFonts w:ascii="Times New Roman" w:hAnsi="Times New Roman"/>
                <w:i/>
                <w:sz w:val="18"/>
              </w:rPr>
            </w:pPr>
          </w:p>
        </w:tc>
        <w:tc>
          <w:tcPr>
            <w:tcW w:w="3240" w:type="dxa"/>
          </w:tcPr>
          <w:p w14:paraId="13102C46" w14:textId="77777777" w:rsidR="00AF4BCA" w:rsidRPr="001B7BCE" w:rsidRDefault="00AF4BCA" w:rsidP="007A406D">
            <w:pPr>
              <w:rPr>
                <w:rFonts w:ascii="Times New Roman" w:hAnsi="Times New Roman"/>
                <w:i/>
                <w:sz w:val="18"/>
              </w:rPr>
            </w:pPr>
          </w:p>
        </w:tc>
      </w:tr>
      <w:tr w:rsidR="00AF4BCA" w:rsidRPr="001B7BCE" w14:paraId="7BB680E9" w14:textId="77777777" w:rsidTr="00990001">
        <w:tc>
          <w:tcPr>
            <w:tcW w:w="5490" w:type="dxa"/>
          </w:tcPr>
          <w:p w14:paraId="1F5DB84B" w14:textId="3B0A2DF8" w:rsidR="00AF4BCA" w:rsidRPr="00990001" w:rsidRDefault="00990001" w:rsidP="00990001">
            <w:pPr>
              <w:ind w:left="440"/>
              <w:rPr>
                <w:i/>
                <w:iCs/>
                <w:color w:val="000000" w:themeColor="text1"/>
              </w:rPr>
            </w:pPr>
            <w:r w:rsidRPr="00990001">
              <w:rPr>
                <w:i/>
                <w:iCs/>
                <w:color w:val="000000" w:themeColor="text1"/>
              </w:rPr>
              <w:tab/>
            </w:r>
            <w:r w:rsidR="00AF4BCA" w:rsidRPr="00990001">
              <w:rPr>
                <w:i/>
                <w:iCs/>
                <w:color w:val="000000" w:themeColor="text1"/>
              </w:rPr>
              <w:t>Science &amp; Math (cognitive)</w:t>
            </w:r>
          </w:p>
        </w:tc>
        <w:tc>
          <w:tcPr>
            <w:tcW w:w="900" w:type="dxa"/>
          </w:tcPr>
          <w:p w14:paraId="6973D276" w14:textId="77777777" w:rsidR="00AF4BCA" w:rsidRPr="001B7BCE" w:rsidRDefault="00AF4BCA" w:rsidP="007A406D">
            <w:pPr>
              <w:rPr>
                <w:rFonts w:ascii="Times New Roman" w:hAnsi="Times New Roman"/>
                <w:i/>
                <w:sz w:val="18"/>
              </w:rPr>
            </w:pPr>
          </w:p>
        </w:tc>
        <w:tc>
          <w:tcPr>
            <w:tcW w:w="3240" w:type="dxa"/>
          </w:tcPr>
          <w:p w14:paraId="1B5DE212" w14:textId="77777777" w:rsidR="00AF4BCA" w:rsidRPr="001B7BCE" w:rsidRDefault="00AF4BCA" w:rsidP="007A406D">
            <w:pPr>
              <w:rPr>
                <w:rFonts w:ascii="Times New Roman" w:hAnsi="Times New Roman"/>
                <w:i/>
                <w:sz w:val="18"/>
              </w:rPr>
            </w:pPr>
          </w:p>
        </w:tc>
      </w:tr>
      <w:tr w:rsidR="00AF4BCA" w:rsidRPr="001B7BCE" w14:paraId="1C6B5A53" w14:textId="77777777" w:rsidTr="00990001">
        <w:tc>
          <w:tcPr>
            <w:tcW w:w="5490" w:type="dxa"/>
          </w:tcPr>
          <w:p w14:paraId="237C6993" w14:textId="7F4E06BC" w:rsidR="00AF4BCA" w:rsidRPr="00990001" w:rsidRDefault="00990001" w:rsidP="00990001">
            <w:pPr>
              <w:ind w:left="440"/>
              <w:rPr>
                <w:i/>
                <w:iCs/>
                <w:color w:val="000000" w:themeColor="text1"/>
              </w:rPr>
            </w:pPr>
            <w:r w:rsidRPr="00990001">
              <w:rPr>
                <w:i/>
                <w:iCs/>
                <w:color w:val="000000" w:themeColor="text1"/>
              </w:rPr>
              <w:tab/>
            </w:r>
            <w:r w:rsidR="00AF4BCA" w:rsidRPr="00990001">
              <w:rPr>
                <w:i/>
                <w:iCs/>
                <w:color w:val="000000" w:themeColor="text1"/>
              </w:rPr>
              <w:t>Fine motor</w:t>
            </w:r>
          </w:p>
        </w:tc>
        <w:tc>
          <w:tcPr>
            <w:tcW w:w="900" w:type="dxa"/>
          </w:tcPr>
          <w:p w14:paraId="76EAFAD9" w14:textId="77777777" w:rsidR="00AF4BCA" w:rsidRPr="001B7BCE" w:rsidRDefault="00AF4BCA" w:rsidP="007A406D">
            <w:pPr>
              <w:rPr>
                <w:rFonts w:ascii="Times New Roman" w:hAnsi="Times New Roman"/>
                <w:i/>
                <w:sz w:val="18"/>
              </w:rPr>
            </w:pPr>
          </w:p>
        </w:tc>
        <w:tc>
          <w:tcPr>
            <w:tcW w:w="3240" w:type="dxa"/>
          </w:tcPr>
          <w:p w14:paraId="2FA65DDB" w14:textId="77777777" w:rsidR="00AF4BCA" w:rsidRPr="001B7BCE" w:rsidRDefault="00AF4BCA" w:rsidP="007A406D">
            <w:pPr>
              <w:rPr>
                <w:rFonts w:ascii="Times New Roman" w:hAnsi="Times New Roman"/>
                <w:i/>
                <w:sz w:val="18"/>
              </w:rPr>
            </w:pPr>
          </w:p>
        </w:tc>
      </w:tr>
      <w:tr w:rsidR="00AF4BCA" w:rsidRPr="001B7BCE" w14:paraId="5CFE9B8F" w14:textId="77777777" w:rsidTr="00990001">
        <w:tc>
          <w:tcPr>
            <w:tcW w:w="5490" w:type="dxa"/>
          </w:tcPr>
          <w:p w14:paraId="5D74EBBB" w14:textId="65D1ACB3" w:rsidR="00AF4BCA" w:rsidRPr="00990001" w:rsidRDefault="00990001" w:rsidP="00990001">
            <w:pPr>
              <w:ind w:left="440"/>
              <w:rPr>
                <w:i/>
                <w:iCs/>
                <w:color w:val="000000" w:themeColor="text1"/>
              </w:rPr>
            </w:pPr>
            <w:r w:rsidRPr="00990001">
              <w:rPr>
                <w:i/>
                <w:iCs/>
                <w:color w:val="000000" w:themeColor="text1"/>
              </w:rPr>
              <w:tab/>
            </w:r>
            <w:r w:rsidR="00AF4BCA" w:rsidRPr="00990001">
              <w:rPr>
                <w:i/>
                <w:iCs/>
                <w:color w:val="000000" w:themeColor="text1"/>
              </w:rPr>
              <w:t>Gross Motor</w:t>
            </w:r>
          </w:p>
        </w:tc>
        <w:tc>
          <w:tcPr>
            <w:tcW w:w="900" w:type="dxa"/>
          </w:tcPr>
          <w:p w14:paraId="69844D02" w14:textId="77777777" w:rsidR="00AF4BCA" w:rsidRPr="001B7BCE" w:rsidRDefault="00AF4BCA" w:rsidP="007A406D">
            <w:pPr>
              <w:rPr>
                <w:rFonts w:ascii="Times New Roman" w:hAnsi="Times New Roman"/>
                <w:i/>
                <w:sz w:val="18"/>
              </w:rPr>
            </w:pPr>
          </w:p>
        </w:tc>
        <w:tc>
          <w:tcPr>
            <w:tcW w:w="3240" w:type="dxa"/>
          </w:tcPr>
          <w:p w14:paraId="138B2B08" w14:textId="77777777" w:rsidR="00AF4BCA" w:rsidRPr="001B7BCE" w:rsidRDefault="00AF4BCA" w:rsidP="007A406D">
            <w:pPr>
              <w:rPr>
                <w:rFonts w:ascii="Times New Roman" w:hAnsi="Times New Roman"/>
                <w:i/>
                <w:sz w:val="18"/>
              </w:rPr>
            </w:pPr>
          </w:p>
        </w:tc>
      </w:tr>
      <w:tr w:rsidR="00AF4BCA" w:rsidRPr="001B7BCE" w14:paraId="2B02A6EE" w14:textId="77777777" w:rsidTr="00990001">
        <w:tc>
          <w:tcPr>
            <w:tcW w:w="5490" w:type="dxa"/>
          </w:tcPr>
          <w:p w14:paraId="2EA2ABFF" w14:textId="628491F7" w:rsidR="00AF4BCA" w:rsidRPr="00990001" w:rsidRDefault="00990001" w:rsidP="00990001">
            <w:pPr>
              <w:ind w:left="440"/>
              <w:rPr>
                <w:i/>
                <w:iCs/>
                <w:color w:val="000000" w:themeColor="text1"/>
              </w:rPr>
            </w:pPr>
            <w:r w:rsidRPr="00990001">
              <w:rPr>
                <w:i/>
                <w:iCs/>
                <w:color w:val="000000" w:themeColor="text1"/>
              </w:rPr>
              <w:tab/>
            </w:r>
            <w:r w:rsidR="00AF4BCA" w:rsidRPr="00990001">
              <w:rPr>
                <w:i/>
                <w:iCs/>
                <w:color w:val="000000" w:themeColor="text1"/>
              </w:rPr>
              <w:t>Other</w:t>
            </w:r>
          </w:p>
        </w:tc>
        <w:tc>
          <w:tcPr>
            <w:tcW w:w="900" w:type="dxa"/>
          </w:tcPr>
          <w:p w14:paraId="31AD1075" w14:textId="77777777" w:rsidR="00AF4BCA" w:rsidRPr="001B7BCE" w:rsidRDefault="00AF4BCA" w:rsidP="007A406D">
            <w:pPr>
              <w:rPr>
                <w:rFonts w:ascii="Times New Roman" w:hAnsi="Times New Roman"/>
                <w:i/>
                <w:sz w:val="18"/>
              </w:rPr>
            </w:pPr>
          </w:p>
        </w:tc>
        <w:tc>
          <w:tcPr>
            <w:tcW w:w="3240" w:type="dxa"/>
          </w:tcPr>
          <w:p w14:paraId="575D2288" w14:textId="77777777" w:rsidR="00AF4BCA" w:rsidRPr="001B7BCE" w:rsidRDefault="00AF4BCA" w:rsidP="007A406D">
            <w:pPr>
              <w:rPr>
                <w:rFonts w:ascii="Times New Roman" w:hAnsi="Times New Roman"/>
                <w:i/>
                <w:sz w:val="18"/>
              </w:rPr>
            </w:pPr>
          </w:p>
        </w:tc>
      </w:tr>
      <w:tr w:rsidR="00AF4BCA" w:rsidRPr="001B7BCE" w14:paraId="13230B38" w14:textId="77777777" w:rsidTr="00990001">
        <w:tc>
          <w:tcPr>
            <w:tcW w:w="5490" w:type="dxa"/>
          </w:tcPr>
          <w:p w14:paraId="1FCAC50A" w14:textId="77777777" w:rsidR="00AF4BCA" w:rsidRPr="00990001" w:rsidRDefault="00AF4BCA" w:rsidP="00990001">
            <w:pPr>
              <w:ind w:left="440"/>
              <w:rPr>
                <w:color w:val="000000" w:themeColor="text1"/>
              </w:rPr>
            </w:pPr>
            <w:r w:rsidRPr="00990001">
              <w:rPr>
                <w:color w:val="000000" w:themeColor="text1"/>
              </w:rPr>
              <w:t>Outside Time areas and activities</w:t>
            </w:r>
          </w:p>
        </w:tc>
        <w:tc>
          <w:tcPr>
            <w:tcW w:w="900" w:type="dxa"/>
          </w:tcPr>
          <w:p w14:paraId="40F5DC89" w14:textId="77777777" w:rsidR="00AF4BCA" w:rsidRPr="001B7BCE" w:rsidRDefault="00AF4BCA" w:rsidP="007A406D">
            <w:pPr>
              <w:rPr>
                <w:rFonts w:ascii="Times New Roman" w:hAnsi="Times New Roman"/>
                <w:i/>
                <w:sz w:val="18"/>
              </w:rPr>
            </w:pPr>
          </w:p>
        </w:tc>
        <w:tc>
          <w:tcPr>
            <w:tcW w:w="3240" w:type="dxa"/>
          </w:tcPr>
          <w:p w14:paraId="331A4DAF" w14:textId="77777777" w:rsidR="00AF4BCA" w:rsidRPr="001B7BCE" w:rsidRDefault="00AF4BCA" w:rsidP="007A406D">
            <w:pPr>
              <w:rPr>
                <w:rFonts w:ascii="Times New Roman" w:hAnsi="Times New Roman"/>
                <w:i/>
                <w:sz w:val="18"/>
              </w:rPr>
            </w:pPr>
          </w:p>
        </w:tc>
      </w:tr>
      <w:tr w:rsidR="00AF4BCA" w:rsidRPr="001B7BCE" w14:paraId="2222A156" w14:textId="77777777" w:rsidTr="00990001">
        <w:tc>
          <w:tcPr>
            <w:tcW w:w="5490" w:type="dxa"/>
          </w:tcPr>
          <w:p w14:paraId="42721240" w14:textId="77777777" w:rsidR="00AF4BCA" w:rsidRPr="00990001" w:rsidRDefault="00AF4BCA" w:rsidP="00990001">
            <w:pPr>
              <w:ind w:left="440"/>
              <w:rPr>
                <w:color w:val="000000" w:themeColor="text1"/>
              </w:rPr>
            </w:pPr>
            <w:r w:rsidRPr="00990001">
              <w:rPr>
                <w:color w:val="000000" w:themeColor="text1"/>
              </w:rPr>
              <w:t>Dismissal and farewell of children and families</w:t>
            </w:r>
          </w:p>
        </w:tc>
        <w:tc>
          <w:tcPr>
            <w:tcW w:w="900" w:type="dxa"/>
          </w:tcPr>
          <w:p w14:paraId="2D32EFDA" w14:textId="77777777" w:rsidR="00AF4BCA" w:rsidRPr="001B7BCE" w:rsidRDefault="00AF4BCA" w:rsidP="007A406D">
            <w:pPr>
              <w:rPr>
                <w:rFonts w:ascii="Times New Roman" w:hAnsi="Times New Roman"/>
                <w:i/>
                <w:sz w:val="18"/>
              </w:rPr>
            </w:pPr>
          </w:p>
        </w:tc>
        <w:tc>
          <w:tcPr>
            <w:tcW w:w="3240" w:type="dxa"/>
          </w:tcPr>
          <w:p w14:paraId="1628466E" w14:textId="77777777" w:rsidR="00AF4BCA" w:rsidRPr="001B7BCE" w:rsidRDefault="00AF4BCA" w:rsidP="007A406D">
            <w:pPr>
              <w:rPr>
                <w:rFonts w:ascii="Times New Roman" w:hAnsi="Times New Roman"/>
                <w:i/>
                <w:sz w:val="18"/>
              </w:rPr>
            </w:pPr>
          </w:p>
        </w:tc>
      </w:tr>
      <w:tr w:rsidR="00AF4BCA" w:rsidRPr="001B7BCE" w14:paraId="2A9AA653" w14:textId="77777777" w:rsidTr="00990001">
        <w:tc>
          <w:tcPr>
            <w:tcW w:w="5490" w:type="dxa"/>
          </w:tcPr>
          <w:p w14:paraId="25941CA3" w14:textId="77777777" w:rsidR="00AF4BCA" w:rsidRPr="00990001" w:rsidRDefault="00AF4BCA" w:rsidP="00990001">
            <w:pPr>
              <w:ind w:left="440"/>
              <w:rPr>
                <w:color w:val="000000" w:themeColor="text1"/>
              </w:rPr>
            </w:pPr>
            <w:r w:rsidRPr="00990001">
              <w:rPr>
                <w:color w:val="000000" w:themeColor="text1"/>
              </w:rPr>
              <w:t>Other</w:t>
            </w:r>
          </w:p>
        </w:tc>
        <w:tc>
          <w:tcPr>
            <w:tcW w:w="900" w:type="dxa"/>
          </w:tcPr>
          <w:p w14:paraId="3E1B5C20" w14:textId="77777777" w:rsidR="00AF4BCA" w:rsidRPr="001B7BCE" w:rsidRDefault="00AF4BCA" w:rsidP="007A406D">
            <w:pPr>
              <w:rPr>
                <w:rFonts w:ascii="Times New Roman" w:hAnsi="Times New Roman"/>
                <w:i/>
                <w:sz w:val="18"/>
              </w:rPr>
            </w:pPr>
          </w:p>
        </w:tc>
        <w:tc>
          <w:tcPr>
            <w:tcW w:w="3240" w:type="dxa"/>
          </w:tcPr>
          <w:p w14:paraId="3AAA1955" w14:textId="77777777" w:rsidR="00AF4BCA" w:rsidRPr="001B7BCE" w:rsidRDefault="00AF4BCA" w:rsidP="007A406D">
            <w:pPr>
              <w:rPr>
                <w:rFonts w:ascii="Times New Roman" w:hAnsi="Times New Roman"/>
                <w:i/>
                <w:sz w:val="18"/>
              </w:rPr>
            </w:pPr>
          </w:p>
        </w:tc>
      </w:tr>
    </w:tbl>
    <w:p w14:paraId="2C867037" w14:textId="046F111C" w:rsidR="00AF4BCA" w:rsidRPr="00320102" w:rsidRDefault="00AF4BCA" w:rsidP="00022246"/>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90"/>
        <w:gridCol w:w="900"/>
        <w:gridCol w:w="3240"/>
      </w:tblGrid>
      <w:tr w:rsidR="00022246" w:rsidRPr="001B7BCE" w14:paraId="1E1D0B06" w14:textId="77777777" w:rsidTr="00990001">
        <w:trPr>
          <w:trHeight w:val="374"/>
          <w:tblHeader/>
        </w:trPr>
        <w:tc>
          <w:tcPr>
            <w:tcW w:w="5490" w:type="dxa"/>
            <w:vAlign w:val="bottom"/>
          </w:tcPr>
          <w:p w14:paraId="33A5CD46" w14:textId="12E08D1F" w:rsidR="00022246" w:rsidRPr="00022246" w:rsidRDefault="00022246" w:rsidP="00BA313E">
            <w:pPr>
              <w:rPr>
                <w:rFonts w:asciiTheme="majorHAnsi" w:hAnsiTheme="majorHAnsi"/>
                <w:b/>
                <w:bCs/>
                <w:sz w:val="28"/>
                <w:szCs w:val="28"/>
              </w:rPr>
            </w:pPr>
            <w:r w:rsidRPr="00022246">
              <w:rPr>
                <w:rFonts w:asciiTheme="majorHAnsi" w:hAnsiTheme="majorHAnsi" w:cs="∞¯'28Êˇøæ…—"/>
                <w:b/>
                <w:bCs/>
                <w:noProof/>
                <w:sz w:val="28"/>
                <w:szCs w:val="28"/>
              </w:rPr>
              <w:drawing>
                <wp:inline distT="0" distB="0" distL="0" distR="0" wp14:anchorId="159F9BD8" wp14:editId="0BF21717">
                  <wp:extent cx="135644" cy="173736"/>
                  <wp:effectExtent l="0" t="0" r="4445" b="4445"/>
                  <wp:docPr id="7" name="Picture 2" descr="Orange construction c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Orange construction cone icon"/>
                          <pic:cNvPicPr>
                            <a:picLocks noChangeAspect="1" noChangeArrowheads="1"/>
                          </pic:cNvPicPr>
                        </pic:nvPicPr>
                        <pic:blipFill>
                          <a:blip r:embed="rId21"/>
                          <a:srcRect/>
                          <a:stretch>
                            <a:fillRect/>
                          </a:stretch>
                        </pic:blipFill>
                        <pic:spPr bwMode="auto">
                          <a:xfrm>
                            <a:off x="0" y="0"/>
                            <a:ext cx="135644" cy="173736"/>
                          </a:xfrm>
                          <a:prstGeom prst="rect">
                            <a:avLst/>
                          </a:prstGeom>
                          <a:noFill/>
                          <a:ln w="9525">
                            <a:noFill/>
                            <a:miter lim="800000"/>
                            <a:headEnd/>
                            <a:tailEnd/>
                          </a:ln>
                        </pic:spPr>
                      </pic:pic>
                    </a:graphicData>
                  </a:graphic>
                </wp:inline>
              </w:drawing>
            </w:r>
            <w:r w:rsidR="00990001">
              <w:rPr>
                <w:rFonts w:asciiTheme="majorHAnsi" w:hAnsiTheme="majorHAnsi" w:cs="∞¯'28Êˇøæ…—"/>
                <w:b/>
                <w:bCs/>
                <w:sz w:val="28"/>
                <w:szCs w:val="28"/>
              </w:rPr>
              <w:t xml:space="preserve"> </w:t>
            </w:r>
            <w:r w:rsidRPr="00022246">
              <w:rPr>
                <w:rFonts w:asciiTheme="majorHAnsi" w:hAnsiTheme="majorHAnsi" w:cs="∞¯'28Êˇøæ…—"/>
                <w:b/>
                <w:bCs/>
                <w:sz w:val="28"/>
                <w:szCs w:val="28"/>
              </w:rPr>
              <w:t>CLASSROOM IMPLEMENTATION</w:t>
            </w:r>
          </w:p>
        </w:tc>
        <w:tc>
          <w:tcPr>
            <w:tcW w:w="900" w:type="dxa"/>
            <w:vAlign w:val="center"/>
          </w:tcPr>
          <w:p w14:paraId="7AC0D3B6" w14:textId="522D2DE9" w:rsidR="00022246" w:rsidRPr="00022246" w:rsidRDefault="00022246" w:rsidP="00BA313E">
            <w:pPr>
              <w:jc w:val="center"/>
              <w:rPr>
                <w:rFonts w:asciiTheme="majorHAnsi" w:hAnsiTheme="majorHAnsi"/>
                <w:b/>
                <w:bCs/>
                <w:i/>
                <w:sz w:val="28"/>
                <w:szCs w:val="28"/>
              </w:rPr>
            </w:pPr>
            <w:r w:rsidRPr="00022246">
              <w:rPr>
                <w:rFonts w:asciiTheme="majorHAnsi" w:hAnsiTheme="majorHAnsi"/>
                <w:b/>
                <w:bCs/>
                <w:sz w:val="28"/>
                <w:szCs w:val="28"/>
              </w:rPr>
              <w:t>Score</w:t>
            </w:r>
          </w:p>
        </w:tc>
        <w:tc>
          <w:tcPr>
            <w:tcW w:w="3240" w:type="dxa"/>
            <w:vAlign w:val="center"/>
          </w:tcPr>
          <w:p w14:paraId="5286F2CA" w14:textId="59E36A3A" w:rsidR="00022246" w:rsidRPr="00022246" w:rsidRDefault="00022246" w:rsidP="00BA313E">
            <w:pPr>
              <w:jc w:val="center"/>
              <w:rPr>
                <w:rFonts w:asciiTheme="majorHAnsi" w:hAnsiTheme="majorHAnsi"/>
                <w:b/>
                <w:bCs/>
                <w:i/>
                <w:sz w:val="28"/>
                <w:szCs w:val="28"/>
              </w:rPr>
            </w:pPr>
            <w:r w:rsidRPr="00022246">
              <w:rPr>
                <w:rFonts w:asciiTheme="majorHAnsi" w:hAnsiTheme="majorHAnsi"/>
                <w:b/>
                <w:bCs/>
                <w:sz w:val="28"/>
                <w:szCs w:val="28"/>
              </w:rPr>
              <w:t>Notes</w:t>
            </w:r>
          </w:p>
        </w:tc>
      </w:tr>
      <w:tr w:rsidR="00AF4BCA" w:rsidRPr="001B7BCE" w14:paraId="39354218" w14:textId="77777777" w:rsidTr="00990001">
        <w:tc>
          <w:tcPr>
            <w:tcW w:w="5490" w:type="dxa"/>
          </w:tcPr>
          <w:p w14:paraId="3C8BC798" w14:textId="77777777" w:rsidR="00AF4BCA" w:rsidRPr="00022246" w:rsidRDefault="00AF4BCA" w:rsidP="00BA313E">
            <w:pPr>
              <w:ind w:left="433"/>
              <w:rPr>
                <w:rFonts w:asciiTheme="majorHAnsi" w:hAnsiTheme="majorHAnsi"/>
              </w:rPr>
            </w:pPr>
            <w:r w:rsidRPr="00022246">
              <w:rPr>
                <w:rFonts w:asciiTheme="majorHAnsi" w:hAnsiTheme="majorHAnsi"/>
              </w:rPr>
              <w:t>Understands classroom flow and procedures</w:t>
            </w:r>
          </w:p>
        </w:tc>
        <w:tc>
          <w:tcPr>
            <w:tcW w:w="900" w:type="dxa"/>
          </w:tcPr>
          <w:p w14:paraId="5974F559" w14:textId="77777777" w:rsidR="00AF4BCA" w:rsidRPr="00022246" w:rsidRDefault="00AF4BCA" w:rsidP="007A406D">
            <w:pPr>
              <w:rPr>
                <w:rFonts w:asciiTheme="majorHAnsi" w:hAnsiTheme="majorHAnsi"/>
                <w:i/>
              </w:rPr>
            </w:pPr>
          </w:p>
        </w:tc>
        <w:tc>
          <w:tcPr>
            <w:tcW w:w="3240" w:type="dxa"/>
          </w:tcPr>
          <w:p w14:paraId="76F53D15" w14:textId="77777777" w:rsidR="00AF4BCA" w:rsidRPr="00022246" w:rsidRDefault="00AF4BCA" w:rsidP="007A406D">
            <w:pPr>
              <w:rPr>
                <w:rFonts w:asciiTheme="majorHAnsi" w:hAnsiTheme="majorHAnsi"/>
                <w:i/>
              </w:rPr>
            </w:pPr>
          </w:p>
        </w:tc>
      </w:tr>
      <w:tr w:rsidR="00AF4BCA" w:rsidRPr="001B7BCE" w14:paraId="212EA911" w14:textId="77777777" w:rsidTr="00990001">
        <w:tc>
          <w:tcPr>
            <w:tcW w:w="5490" w:type="dxa"/>
          </w:tcPr>
          <w:p w14:paraId="4B35691C" w14:textId="77777777" w:rsidR="00AF4BCA" w:rsidRPr="00022246" w:rsidRDefault="00AF4BCA" w:rsidP="00BA313E">
            <w:pPr>
              <w:ind w:left="433"/>
              <w:rPr>
                <w:rFonts w:asciiTheme="majorHAnsi" w:hAnsiTheme="majorHAnsi"/>
              </w:rPr>
            </w:pPr>
            <w:r w:rsidRPr="00022246">
              <w:rPr>
                <w:rFonts w:asciiTheme="majorHAnsi" w:hAnsiTheme="majorHAnsi"/>
              </w:rPr>
              <w:t>Tries new experiences in various classroom duties</w:t>
            </w:r>
          </w:p>
        </w:tc>
        <w:tc>
          <w:tcPr>
            <w:tcW w:w="900" w:type="dxa"/>
          </w:tcPr>
          <w:p w14:paraId="5B0E4192" w14:textId="77777777" w:rsidR="00AF4BCA" w:rsidRPr="00022246" w:rsidRDefault="00AF4BCA" w:rsidP="007A406D">
            <w:pPr>
              <w:rPr>
                <w:rFonts w:asciiTheme="majorHAnsi" w:hAnsiTheme="majorHAnsi"/>
                <w:i/>
              </w:rPr>
            </w:pPr>
          </w:p>
        </w:tc>
        <w:tc>
          <w:tcPr>
            <w:tcW w:w="3240" w:type="dxa"/>
          </w:tcPr>
          <w:p w14:paraId="4CF6552E" w14:textId="77777777" w:rsidR="00AF4BCA" w:rsidRPr="00022246" w:rsidRDefault="00AF4BCA" w:rsidP="007A406D">
            <w:pPr>
              <w:rPr>
                <w:rFonts w:asciiTheme="majorHAnsi" w:hAnsiTheme="majorHAnsi"/>
                <w:i/>
              </w:rPr>
            </w:pPr>
          </w:p>
        </w:tc>
      </w:tr>
      <w:tr w:rsidR="00AF4BCA" w:rsidRPr="001B7BCE" w14:paraId="338123AD" w14:textId="77777777" w:rsidTr="00990001">
        <w:tc>
          <w:tcPr>
            <w:tcW w:w="5490" w:type="dxa"/>
          </w:tcPr>
          <w:p w14:paraId="1618C579" w14:textId="77777777" w:rsidR="00AF4BCA" w:rsidRPr="00022246" w:rsidRDefault="00AF4BCA" w:rsidP="00BA313E">
            <w:pPr>
              <w:ind w:left="433"/>
              <w:rPr>
                <w:rFonts w:asciiTheme="majorHAnsi" w:hAnsiTheme="majorHAnsi"/>
              </w:rPr>
            </w:pPr>
            <w:r w:rsidRPr="00022246">
              <w:rPr>
                <w:rFonts w:asciiTheme="majorHAnsi" w:hAnsiTheme="majorHAnsi"/>
              </w:rPr>
              <w:t>Aware of goals of program in planning</w:t>
            </w:r>
          </w:p>
        </w:tc>
        <w:tc>
          <w:tcPr>
            <w:tcW w:w="900" w:type="dxa"/>
          </w:tcPr>
          <w:p w14:paraId="4F5C73B2" w14:textId="77777777" w:rsidR="00AF4BCA" w:rsidRPr="00022246" w:rsidRDefault="00AF4BCA" w:rsidP="007A406D">
            <w:pPr>
              <w:rPr>
                <w:rFonts w:asciiTheme="majorHAnsi" w:hAnsiTheme="majorHAnsi"/>
                <w:i/>
              </w:rPr>
            </w:pPr>
          </w:p>
        </w:tc>
        <w:tc>
          <w:tcPr>
            <w:tcW w:w="3240" w:type="dxa"/>
          </w:tcPr>
          <w:p w14:paraId="28CF4B1B" w14:textId="77777777" w:rsidR="00AF4BCA" w:rsidRPr="00022246" w:rsidRDefault="00AF4BCA" w:rsidP="007A406D">
            <w:pPr>
              <w:rPr>
                <w:rFonts w:asciiTheme="majorHAnsi" w:hAnsiTheme="majorHAnsi"/>
                <w:i/>
              </w:rPr>
            </w:pPr>
          </w:p>
        </w:tc>
      </w:tr>
      <w:tr w:rsidR="00AF4BCA" w:rsidRPr="001B7BCE" w14:paraId="4417146D" w14:textId="77777777" w:rsidTr="00990001">
        <w:tc>
          <w:tcPr>
            <w:tcW w:w="5490" w:type="dxa"/>
          </w:tcPr>
          <w:p w14:paraId="7C4267A8" w14:textId="77777777" w:rsidR="00AF4BCA" w:rsidRPr="00022246" w:rsidRDefault="00AF4BCA" w:rsidP="00BA313E">
            <w:pPr>
              <w:ind w:left="433"/>
              <w:rPr>
                <w:rFonts w:asciiTheme="majorHAnsi" w:hAnsiTheme="majorHAnsi"/>
              </w:rPr>
            </w:pPr>
            <w:r w:rsidRPr="00022246">
              <w:rPr>
                <w:rFonts w:asciiTheme="majorHAnsi" w:hAnsiTheme="majorHAnsi"/>
              </w:rPr>
              <w:t>Understands age group, abilities and interests</w:t>
            </w:r>
          </w:p>
        </w:tc>
        <w:tc>
          <w:tcPr>
            <w:tcW w:w="900" w:type="dxa"/>
          </w:tcPr>
          <w:p w14:paraId="1A8F80A2" w14:textId="77777777" w:rsidR="00AF4BCA" w:rsidRPr="00022246" w:rsidRDefault="00AF4BCA" w:rsidP="007A406D">
            <w:pPr>
              <w:rPr>
                <w:rFonts w:asciiTheme="majorHAnsi" w:hAnsiTheme="majorHAnsi"/>
                <w:i/>
              </w:rPr>
            </w:pPr>
          </w:p>
        </w:tc>
        <w:tc>
          <w:tcPr>
            <w:tcW w:w="3240" w:type="dxa"/>
          </w:tcPr>
          <w:p w14:paraId="0E469036" w14:textId="77777777" w:rsidR="00AF4BCA" w:rsidRPr="00022246" w:rsidRDefault="00AF4BCA" w:rsidP="007A406D">
            <w:pPr>
              <w:rPr>
                <w:rFonts w:asciiTheme="majorHAnsi" w:hAnsiTheme="majorHAnsi"/>
                <w:i/>
              </w:rPr>
            </w:pPr>
          </w:p>
        </w:tc>
      </w:tr>
      <w:tr w:rsidR="00AF4BCA" w:rsidRPr="001B7BCE" w14:paraId="642D3573" w14:textId="77777777" w:rsidTr="00990001">
        <w:tc>
          <w:tcPr>
            <w:tcW w:w="5490" w:type="dxa"/>
          </w:tcPr>
          <w:p w14:paraId="447764E7" w14:textId="77777777" w:rsidR="00AF4BCA" w:rsidRPr="00022246" w:rsidRDefault="00AF4BCA" w:rsidP="00BA313E">
            <w:pPr>
              <w:ind w:left="433"/>
              <w:rPr>
                <w:rFonts w:asciiTheme="majorHAnsi" w:hAnsiTheme="majorHAnsi"/>
              </w:rPr>
            </w:pPr>
            <w:r w:rsidRPr="00022246">
              <w:rPr>
                <w:rFonts w:asciiTheme="majorHAnsi" w:hAnsiTheme="majorHAnsi"/>
              </w:rPr>
              <w:t>Observation of children to understand specific strengths, abilities, interests...</w:t>
            </w:r>
          </w:p>
        </w:tc>
        <w:tc>
          <w:tcPr>
            <w:tcW w:w="900" w:type="dxa"/>
          </w:tcPr>
          <w:p w14:paraId="3366BA73" w14:textId="77777777" w:rsidR="00AF4BCA" w:rsidRPr="00022246" w:rsidRDefault="00AF4BCA" w:rsidP="007A406D">
            <w:pPr>
              <w:rPr>
                <w:rFonts w:asciiTheme="majorHAnsi" w:hAnsiTheme="majorHAnsi"/>
                <w:i/>
              </w:rPr>
            </w:pPr>
          </w:p>
        </w:tc>
        <w:tc>
          <w:tcPr>
            <w:tcW w:w="3240" w:type="dxa"/>
          </w:tcPr>
          <w:p w14:paraId="070BA107" w14:textId="77777777" w:rsidR="00AF4BCA" w:rsidRPr="00022246" w:rsidRDefault="00AF4BCA" w:rsidP="007A406D">
            <w:pPr>
              <w:rPr>
                <w:rFonts w:asciiTheme="majorHAnsi" w:hAnsiTheme="majorHAnsi"/>
                <w:i/>
              </w:rPr>
            </w:pPr>
          </w:p>
        </w:tc>
      </w:tr>
      <w:tr w:rsidR="00AF4BCA" w:rsidRPr="001B7BCE" w14:paraId="1A7B2A84" w14:textId="77777777" w:rsidTr="00990001">
        <w:tc>
          <w:tcPr>
            <w:tcW w:w="5490" w:type="dxa"/>
          </w:tcPr>
          <w:p w14:paraId="3568678D" w14:textId="77777777" w:rsidR="00AF4BCA" w:rsidRPr="00022246" w:rsidRDefault="00AF4BCA" w:rsidP="00BA313E">
            <w:pPr>
              <w:ind w:left="433"/>
              <w:rPr>
                <w:rFonts w:asciiTheme="majorHAnsi" w:hAnsiTheme="majorHAnsi"/>
              </w:rPr>
            </w:pPr>
            <w:r w:rsidRPr="00022246">
              <w:rPr>
                <w:rFonts w:asciiTheme="majorHAnsi" w:hAnsiTheme="majorHAnsi"/>
              </w:rPr>
              <w:t>Creates opportunities for children to make choices and learn</w:t>
            </w:r>
          </w:p>
        </w:tc>
        <w:tc>
          <w:tcPr>
            <w:tcW w:w="900" w:type="dxa"/>
          </w:tcPr>
          <w:p w14:paraId="01595FD9" w14:textId="77777777" w:rsidR="00AF4BCA" w:rsidRPr="00022246" w:rsidRDefault="00AF4BCA" w:rsidP="007A406D">
            <w:pPr>
              <w:rPr>
                <w:rFonts w:asciiTheme="majorHAnsi" w:hAnsiTheme="majorHAnsi"/>
                <w:i/>
              </w:rPr>
            </w:pPr>
          </w:p>
        </w:tc>
        <w:tc>
          <w:tcPr>
            <w:tcW w:w="3240" w:type="dxa"/>
          </w:tcPr>
          <w:p w14:paraId="5CBEB038" w14:textId="77777777" w:rsidR="00AF4BCA" w:rsidRPr="00022246" w:rsidRDefault="00AF4BCA" w:rsidP="007A406D">
            <w:pPr>
              <w:rPr>
                <w:rFonts w:asciiTheme="majorHAnsi" w:hAnsiTheme="majorHAnsi"/>
                <w:i/>
              </w:rPr>
            </w:pPr>
          </w:p>
        </w:tc>
      </w:tr>
      <w:tr w:rsidR="00AF4BCA" w:rsidRPr="001B7BCE" w14:paraId="47ACB904" w14:textId="77777777" w:rsidTr="00990001">
        <w:tc>
          <w:tcPr>
            <w:tcW w:w="5490" w:type="dxa"/>
          </w:tcPr>
          <w:p w14:paraId="021AC48D" w14:textId="77777777" w:rsidR="00AF4BCA" w:rsidRPr="00022246" w:rsidRDefault="00AF4BCA" w:rsidP="00BA313E">
            <w:pPr>
              <w:ind w:left="433"/>
              <w:rPr>
                <w:rFonts w:asciiTheme="majorHAnsi" w:hAnsiTheme="majorHAnsi"/>
              </w:rPr>
            </w:pPr>
            <w:r w:rsidRPr="00022246">
              <w:rPr>
                <w:rFonts w:asciiTheme="majorHAnsi" w:hAnsiTheme="majorHAnsi"/>
              </w:rPr>
              <w:t>Supports the theory that children learn through play</w:t>
            </w:r>
          </w:p>
        </w:tc>
        <w:tc>
          <w:tcPr>
            <w:tcW w:w="900" w:type="dxa"/>
          </w:tcPr>
          <w:p w14:paraId="57F30A58" w14:textId="77777777" w:rsidR="00AF4BCA" w:rsidRPr="00022246" w:rsidRDefault="00AF4BCA" w:rsidP="007A406D">
            <w:pPr>
              <w:rPr>
                <w:rFonts w:asciiTheme="majorHAnsi" w:hAnsiTheme="majorHAnsi"/>
                <w:i/>
              </w:rPr>
            </w:pPr>
          </w:p>
        </w:tc>
        <w:tc>
          <w:tcPr>
            <w:tcW w:w="3240" w:type="dxa"/>
          </w:tcPr>
          <w:p w14:paraId="21E0C9DC" w14:textId="77777777" w:rsidR="00AF4BCA" w:rsidRPr="00022246" w:rsidRDefault="00AF4BCA" w:rsidP="007A406D">
            <w:pPr>
              <w:rPr>
                <w:rFonts w:asciiTheme="majorHAnsi" w:hAnsiTheme="majorHAnsi"/>
                <w:i/>
              </w:rPr>
            </w:pPr>
          </w:p>
        </w:tc>
      </w:tr>
      <w:tr w:rsidR="00AF4BCA" w:rsidRPr="001B7BCE" w14:paraId="694A1B67" w14:textId="77777777" w:rsidTr="00990001">
        <w:tc>
          <w:tcPr>
            <w:tcW w:w="5490" w:type="dxa"/>
          </w:tcPr>
          <w:p w14:paraId="48429BDB" w14:textId="77777777" w:rsidR="00AF4BCA" w:rsidRPr="00022246" w:rsidRDefault="00AF4BCA" w:rsidP="00BA313E">
            <w:pPr>
              <w:ind w:left="433"/>
              <w:rPr>
                <w:rFonts w:asciiTheme="majorHAnsi" w:hAnsiTheme="majorHAnsi"/>
              </w:rPr>
            </w:pPr>
            <w:r w:rsidRPr="00022246">
              <w:rPr>
                <w:rFonts w:asciiTheme="majorHAnsi" w:hAnsiTheme="majorHAnsi"/>
              </w:rPr>
              <w:lastRenderedPageBreak/>
              <w:t>Works effectively with teacher in planning process</w:t>
            </w:r>
          </w:p>
        </w:tc>
        <w:tc>
          <w:tcPr>
            <w:tcW w:w="900" w:type="dxa"/>
          </w:tcPr>
          <w:p w14:paraId="3E61EC63" w14:textId="77777777" w:rsidR="00AF4BCA" w:rsidRPr="00022246" w:rsidRDefault="00AF4BCA" w:rsidP="007A406D">
            <w:pPr>
              <w:rPr>
                <w:rFonts w:asciiTheme="majorHAnsi" w:hAnsiTheme="majorHAnsi"/>
                <w:i/>
              </w:rPr>
            </w:pPr>
          </w:p>
        </w:tc>
        <w:tc>
          <w:tcPr>
            <w:tcW w:w="3240" w:type="dxa"/>
          </w:tcPr>
          <w:p w14:paraId="4DB664E9" w14:textId="77777777" w:rsidR="00AF4BCA" w:rsidRPr="00022246" w:rsidRDefault="00AF4BCA" w:rsidP="007A406D">
            <w:pPr>
              <w:rPr>
                <w:rFonts w:asciiTheme="majorHAnsi" w:hAnsiTheme="majorHAnsi"/>
                <w:i/>
              </w:rPr>
            </w:pPr>
          </w:p>
        </w:tc>
      </w:tr>
      <w:tr w:rsidR="00AF4BCA" w:rsidRPr="001B7BCE" w14:paraId="55ACFF52" w14:textId="77777777" w:rsidTr="00990001">
        <w:tc>
          <w:tcPr>
            <w:tcW w:w="5490" w:type="dxa"/>
          </w:tcPr>
          <w:p w14:paraId="5B0A39AC" w14:textId="77777777" w:rsidR="00AF4BCA" w:rsidRPr="00022246" w:rsidRDefault="00AF4BCA" w:rsidP="00BA313E">
            <w:pPr>
              <w:ind w:left="433"/>
              <w:rPr>
                <w:rFonts w:asciiTheme="majorHAnsi" w:hAnsiTheme="majorHAnsi"/>
              </w:rPr>
            </w:pPr>
            <w:r w:rsidRPr="00022246">
              <w:rPr>
                <w:rFonts w:asciiTheme="majorHAnsi" w:hAnsiTheme="majorHAnsi"/>
              </w:rPr>
              <w:t>Understands planning based on children’s interests and development</w:t>
            </w:r>
          </w:p>
        </w:tc>
        <w:tc>
          <w:tcPr>
            <w:tcW w:w="900" w:type="dxa"/>
          </w:tcPr>
          <w:p w14:paraId="325373F8" w14:textId="77777777" w:rsidR="00AF4BCA" w:rsidRPr="00022246" w:rsidRDefault="00AF4BCA" w:rsidP="007A406D">
            <w:pPr>
              <w:rPr>
                <w:rFonts w:asciiTheme="majorHAnsi" w:hAnsiTheme="majorHAnsi"/>
                <w:i/>
              </w:rPr>
            </w:pPr>
          </w:p>
        </w:tc>
        <w:tc>
          <w:tcPr>
            <w:tcW w:w="3240" w:type="dxa"/>
          </w:tcPr>
          <w:p w14:paraId="4694CDEE" w14:textId="77777777" w:rsidR="00AF4BCA" w:rsidRPr="00022246" w:rsidRDefault="00AF4BCA" w:rsidP="007A406D">
            <w:pPr>
              <w:rPr>
                <w:rFonts w:asciiTheme="majorHAnsi" w:hAnsiTheme="majorHAnsi"/>
                <w:i/>
              </w:rPr>
            </w:pPr>
          </w:p>
        </w:tc>
      </w:tr>
      <w:tr w:rsidR="00AF4BCA" w:rsidRPr="001B7BCE" w14:paraId="678FCC99" w14:textId="77777777" w:rsidTr="00990001">
        <w:tc>
          <w:tcPr>
            <w:tcW w:w="5490" w:type="dxa"/>
          </w:tcPr>
          <w:p w14:paraId="68CBE127" w14:textId="77777777" w:rsidR="00AF4BCA" w:rsidRPr="00022246" w:rsidRDefault="00AF4BCA" w:rsidP="00BA313E">
            <w:pPr>
              <w:ind w:left="433"/>
              <w:rPr>
                <w:rFonts w:asciiTheme="majorHAnsi" w:hAnsiTheme="majorHAnsi"/>
              </w:rPr>
            </w:pPr>
            <w:r w:rsidRPr="00022246">
              <w:rPr>
                <w:rFonts w:asciiTheme="majorHAnsi" w:hAnsiTheme="majorHAnsi"/>
              </w:rPr>
              <w:t>Shows skill in preparing written lesson plan</w:t>
            </w:r>
          </w:p>
        </w:tc>
        <w:tc>
          <w:tcPr>
            <w:tcW w:w="900" w:type="dxa"/>
          </w:tcPr>
          <w:p w14:paraId="70897260" w14:textId="77777777" w:rsidR="00AF4BCA" w:rsidRPr="00022246" w:rsidRDefault="00AF4BCA" w:rsidP="007A406D">
            <w:pPr>
              <w:rPr>
                <w:rFonts w:asciiTheme="majorHAnsi" w:hAnsiTheme="majorHAnsi"/>
                <w:i/>
              </w:rPr>
            </w:pPr>
          </w:p>
        </w:tc>
        <w:tc>
          <w:tcPr>
            <w:tcW w:w="3240" w:type="dxa"/>
          </w:tcPr>
          <w:p w14:paraId="63F5CB94" w14:textId="77777777" w:rsidR="00AF4BCA" w:rsidRPr="00022246" w:rsidRDefault="00AF4BCA" w:rsidP="007A406D">
            <w:pPr>
              <w:rPr>
                <w:rFonts w:asciiTheme="majorHAnsi" w:hAnsiTheme="majorHAnsi"/>
                <w:i/>
              </w:rPr>
            </w:pPr>
          </w:p>
        </w:tc>
      </w:tr>
      <w:tr w:rsidR="00AF4BCA" w:rsidRPr="001B7BCE" w14:paraId="40C11DC3" w14:textId="77777777" w:rsidTr="00990001">
        <w:tc>
          <w:tcPr>
            <w:tcW w:w="5490" w:type="dxa"/>
          </w:tcPr>
          <w:p w14:paraId="12A8EFA3" w14:textId="77777777" w:rsidR="00AF4BCA" w:rsidRPr="00022246" w:rsidRDefault="00AF4BCA" w:rsidP="00BA313E">
            <w:pPr>
              <w:ind w:left="433"/>
              <w:rPr>
                <w:rFonts w:asciiTheme="majorHAnsi" w:hAnsiTheme="majorHAnsi"/>
              </w:rPr>
            </w:pPr>
            <w:r w:rsidRPr="00022246">
              <w:rPr>
                <w:rFonts w:asciiTheme="majorHAnsi" w:hAnsiTheme="majorHAnsi"/>
              </w:rPr>
              <w:t>Plans for children’s involvement in their own learning</w:t>
            </w:r>
          </w:p>
        </w:tc>
        <w:tc>
          <w:tcPr>
            <w:tcW w:w="900" w:type="dxa"/>
          </w:tcPr>
          <w:p w14:paraId="75FE02D3" w14:textId="77777777" w:rsidR="00AF4BCA" w:rsidRPr="00022246" w:rsidRDefault="00AF4BCA" w:rsidP="007A406D">
            <w:pPr>
              <w:rPr>
                <w:rFonts w:asciiTheme="majorHAnsi" w:hAnsiTheme="majorHAnsi"/>
                <w:i/>
              </w:rPr>
            </w:pPr>
          </w:p>
        </w:tc>
        <w:tc>
          <w:tcPr>
            <w:tcW w:w="3240" w:type="dxa"/>
          </w:tcPr>
          <w:p w14:paraId="2CBF44DA" w14:textId="77777777" w:rsidR="00AF4BCA" w:rsidRPr="00022246" w:rsidRDefault="00AF4BCA" w:rsidP="007A406D">
            <w:pPr>
              <w:rPr>
                <w:rFonts w:asciiTheme="majorHAnsi" w:hAnsiTheme="majorHAnsi"/>
                <w:i/>
              </w:rPr>
            </w:pPr>
          </w:p>
        </w:tc>
      </w:tr>
      <w:tr w:rsidR="00AF4BCA" w:rsidRPr="001B7BCE" w14:paraId="4CF443BB" w14:textId="77777777" w:rsidTr="00990001">
        <w:tc>
          <w:tcPr>
            <w:tcW w:w="5490" w:type="dxa"/>
          </w:tcPr>
          <w:p w14:paraId="4B9F8F04" w14:textId="77777777" w:rsidR="00AF4BCA" w:rsidRPr="00022246" w:rsidRDefault="00AF4BCA" w:rsidP="00BA313E">
            <w:pPr>
              <w:ind w:left="433"/>
              <w:rPr>
                <w:rFonts w:asciiTheme="majorHAnsi" w:hAnsiTheme="majorHAnsi"/>
              </w:rPr>
            </w:pPr>
            <w:r w:rsidRPr="00022246">
              <w:rPr>
                <w:rFonts w:asciiTheme="majorHAnsi" w:hAnsiTheme="majorHAnsi"/>
              </w:rPr>
              <w:t>Implements activities appropriately</w:t>
            </w:r>
          </w:p>
        </w:tc>
        <w:tc>
          <w:tcPr>
            <w:tcW w:w="900" w:type="dxa"/>
          </w:tcPr>
          <w:p w14:paraId="433E69BD" w14:textId="77777777" w:rsidR="00AF4BCA" w:rsidRPr="00022246" w:rsidRDefault="00AF4BCA" w:rsidP="007A406D">
            <w:pPr>
              <w:rPr>
                <w:rFonts w:asciiTheme="majorHAnsi" w:hAnsiTheme="majorHAnsi"/>
                <w:i/>
              </w:rPr>
            </w:pPr>
          </w:p>
        </w:tc>
        <w:tc>
          <w:tcPr>
            <w:tcW w:w="3240" w:type="dxa"/>
          </w:tcPr>
          <w:p w14:paraId="4C6B56F8" w14:textId="77777777" w:rsidR="00AF4BCA" w:rsidRPr="00022246" w:rsidRDefault="00AF4BCA" w:rsidP="007A406D">
            <w:pPr>
              <w:rPr>
                <w:rFonts w:asciiTheme="majorHAnsi" w:hAnsiTheme="majorHAnsi"/>
                <w:i/>
              </w:rPr>
            </w:pPr>
          </w:p>
        </w:tc>
      </w:tr>
      <w:tr w:rsidR="00AF4BCA" w:rsidRPr="001B7BCE" w14:paraId="76B97CAC" w14:textId="77777777" w:rsidTr="00990001">
        <w:tc>
          <w:tcPr>
            <w:tcW w:w="5490" w:type="dxa"/>
          </w:tcPr>
          <w:p w14:paraId="51D73C64" w14:textId="77777777" w:rsidR="00AF4BCA" w:rsidRPr="00022246" w:rsidRDefault="00AF4BCA" w:rsidP="00BA313E">
            <w:pPr>
              <w:ind w:left="433"/>
              <w:rPr>
                <w:rFonts w:asciiTheme="majorHAnsi" w:hAnsiTheme="majorHAnsi"/>
              </w:rPr>
            </w:pPr>
            <w:r w:rsidRPr="00022246">
              <w:rPr>
                <w:rFonts w:asciiTheme="majorHAnsi" w:hAnsiTheme="majorHAnsi"/>
              </w:rPr>
              <w:t>Shows flexibility in adapting activities as needed</w:t>
            </w:r>
          </w:p>
        </w:tc>
        <w:tc>
          <w:tcPr>
            <w:tcW w:w="900" w:type="dxa"/>
          </w:tcPr>
          <w:p w14:paraId="4934B1E7" w14:textId="77777777" w:rsidR="00AF4BCA" w:rsidRPr="00022246" w:rsidRDefault="00AF4BCA" w:rsidP="007A406D">
            <w:pPr>
              <w:rPr>
                <w:rFonts w:asciiTheme="majorHAnsi" w:hAnsiTheme="majorHAnsi"/>
                <w:i/>
              </w:rPr>
            </w:pPr>
          </w:p>
        </w:tc>
        <w:tc>
          <w:tcPr>
            <w:tcW w:w="3240" w:type="dxa"/>
          </w:tcPr>
          <w:p w14:paraId="0599C223" w14:textId="77777777" w:rsidR="00AF4BCA" w:rsidRPr="00022246" w:rsidRDefault="00AF4BCA" w:rsidP="007A406D">
            <w:pPr>
              <w:rPr>
                <w:rFonts w:asciiTheme="majorHAnsi" w:hAnsiTheme="majorHAnsi"/>
                <w:i/>
              </w:rPr>
            </w:pPr>
          </w:p>
        </w:tc>
      </w:tr>
      <w:tr w:rsidR="00AF4BCA" w:rsidRPr="001B7BCE" w14:paraId="6DA342A9" w14:textId="77777777" w:rsidTr="00990001">
        <w:tc>
          <w:tcPr>
            <w:tcW w:w="5490" w:type="dxa"/>
          </w:tcPr>
          <w:p w14:paraId="44F0C905" w14:textId="77777777" w:rsidR="00AF4BCA" w:rsidRPr="00022246" w:rsidRDefault="00AF4BCA" w:rsidP="00BA313E">
            <w:pPr>
              <w:ind w:left="433"/>
              <w:rPr>
                <w:rFonts w:asciiTheme="majorHAnsi" w:hAnsiTheme="majorHAnsi"/>
              </w:rPr>
            </w:pPr>
            <w:r w:rsidRPr="00022246">
              <w:rPr>
                <w:rFonts w:asciiTheme="majorHAnsi" w:hAnsiTheme="majorHAnsi"/>
              </w:rPr>
              <w:t>Interacts with children during activity to support learning</w:t>
            </w:r>
          </w:p>
        </w:tc>
        <w:tc>
          <w:tcPr>
            <w:tcW w:w="900" w:type="dxa"/>
          </w:tcPr>
          <w:p w14:paraId="645CAC71" w14:textId="77777777" w:rsidR="00AF4BCA" w:rsidRPr="00022246" w:rsidRDefault="00AF4BCA" w:rsidP="007A406D">
            <w:pPr>
              <w:rPr>
                <w:rFonts w:asciiTheme="majorHAnsi" w:hAnsiTheme="majorHAnsi"/>
                <w:i/>
              </w:rPr>
            </w:pPr>
          </w:p>
        </w:tc>
        <w:tc>
          <w:tcPr>
            <w:tcW w:w="3240" w:type="dxa"/>
          </w:tcPr>
          <w:p w14:paraId="52504CE8" w14:textId="77777777" w:rsidR="00AF4BCA" w:rsidRPr="00022246" w:rsidRDefault="00AF4BCA" w:rsidP="007A406D">
            <w:pPr>
              <w:rPr>
                <w:rFonts w:asciiTheme="majorHAnsi" w:hAnsiTheme="majorHAnsi"/>
                <w:i/>
              </w:rPr>
            </w:pPr>
          </w:p>
        </w:tc>
      </w:tr>
      <w:tr w:rsidR="00AF4BCA" w:rsidRPr="001B7BCE" w14:paraId="7DF92312" w14:textId="77777777" w:rsidTr="00990001">
        <w:tc>
          <w:tcPr>
            <w:tcW w:w="5490" w:type="dxa"/>
          </w:tcPr>
          <w:p w14:paraId="2B413A31" w14:textId="77777777" w:rsidR="00AF4BCA" w:rsidRPr="00022246" w:rsidRDefault="00AF4BCA" w:rsidP="00BA313E">
            <w:pPr>
              <w:ind w:left="433"/>
              <w:rPr>
                <w:rFonts w:asciiTheme="majorHAnsi" w:hAnsiTheme="majorHAnsi"/>
              </w:rPr>
            </w:pPr>
            <w:r w:rsidRPr="00022246">
              <w:rPr>
                <w:rFonts w:asciiTheme="majorHAnsi" w:hAnsiTheme="majorHAnsi"/>
              </w:rPr>
              <w:t>Reflects on children’s response to activities</w:t>
            </w:r>
          </w:p>
        </w:tc>
        <w:tc>
          <w:tcPr>
            <w:tcW w:w="900" w:type="dxa"/>
          </w:tcPr>
          <w:p w14:paraId="006239C1" w14:textId="77777777" w:rsidR="00AF4BCA" w:rsidRPr="00022246" w:rsidRDefault="00AF4BCA" w:rsidP="007A406D">
            <w:pPr>
              <w:rPr>
                <w:rFonts w:asciiTheme="majorHAnsi" w:hAnsiTheme="majorHAnsi"/>
                <w:i/>
              </w:rPr>
            </w:pPr>
          </w:p>
        </w:tc>
        <w:tc>
          <w:tcPr>
            <w:tcW w:w="3240" w:type="dxa"/>
          </w:tcPr>
          <w:p w14:paraId="534E4D52" w14:textId="77777777" w:rsidR="00AF4BCA" w:rsidRPr="00022246" w:rsidRDefault="00AF4BCA" w:rsidP="007A406D">
            <w:pPr>
              <w:rPr>
                <w:rFonts w:asciiTheme="majorHAnsi" w:hAnsiTheme="majorHAnsi"/>
                <w:i/>
              </w:rPr>
            </w:pPr>
          </w:p>
        </w:tc>
      </w:tr>
      <w:tr w:rsidR="00AF4BCA" w:rsidRPr="001B7BCE" w14:paraId="631DF5CD" w14:textId="77777777" w:rsidTr="00990001">
        <w:tc>
          <w:tcPr>
            <w:tcW w:w="5490" w:type="dxa"/>
          </w:tcPr>
          <w:p w14:paraId="59C3616C" w14:textId="77777777" w:rsidR="00AF4BCA" w:rsidRPr="00022246" w:rsidRDefault="00AF4BCA" w:rsidP="00BA313E">
            <w:pPr>
              <w:ind w:left="433"/>
              <w:rPr>
                <w:rFonts w:asciiTheme="majorHAnsi" w:hAnsiTheme="majorHAnsi"/>
              </w:rPr>
            </w:pPr>
            <w:r w:rsidRPr="00022246">
              <w:rPr>
                <w:rFonts w:asciiTheme="majorHAnsi" w:hAnsiTheme="majorHAnsi"/>
              </w:rPr>
              <w:t>Reflection indicates learning from the experience</w:t>
            </w:r>
          </w:p>
        </w:tc>
        <w:tc>
          <w:tcPr>
            <w:tcW w:w="900" w:type="dxa"/>
          </w:tcPr>
          <w:p w14:paraId="377D5E0D" w14:textId="77777777" w:rsidR="00AF4BCA" w:rsidRPr="00022246" w:rsidRDefault="00AF4BCA" w:rsidP="007A406D">
            <w:pPr>
              <w:rPr>
                <w:rFonts w:asciiTheme="majorHAnsi" w:hAnsiTheme="majorHAnsi"/>
                <w:i/>
              </w:rPr>
            </w:pPr>
          </w:p>
        </w:tc>
        <w:tc>
          <w:tcPr>
            <w:tcW w:w="3240" w:type="dxa"/>
          </w:tcPr>
          <w:p w14:paraId="5F8DEF30" w14:textId="77777777" w:rsidR="00AF4BCA" w:rsidRPr="00022246" w:rsidRDefault="00AF4BCA" w:rsidP="007A406D">
            <w:pPr>
              <w:rPr>
                <w:rFonts w:asciiTheme="majorHAnsi" w:hAnsiTheme="majorHAnsi"/>
                <w:i/>
              </w:rPr>
            </w:pPr>
          </w:p>
        </w:tc>
      </w:tr>
      <w:tr w:rsidR="00AF4BCA" w:rsidRPr="001B7BCE" w14:paraId="45CD8187" w14:textId="77777777" w:rsidTr="00990001">
        <w:tc>
          <w:tcPr>
            <w:tcW w:w="5490" w:type="dxa"/>
          </w:tcPr>
          <w:p w14:paraId="0F6BB2DC" w14:textId="77777777" w:rsidR="00AF4BCA" w:rsidRPr="00022246" w:rsidRDefault="00AF4BCA" w:rsidP="00BA313E">
            <w:pPr>
              <w:ind w:left="433"/>
              <w:rPr>
                <w:rFonts w:asciiTheme="majorHAnsi" w:hAnsiTheme="majorHAnsi"/>
              </w:rPr>
            </w:pPr>
            <w:r w:rsidRPr="00022246">
              <w:rPr>
                <w:rFonts w:asciiTheme="majorHAnsi" w:hAnsiTheme="majorHAnsi"/>
              </w:rPr>
              <w:t>Documents learning effectively</w:t>
            </w:r>
          </w:p>
        </w:tc>
        <w:tc>
          <w:tcPr>
            <w:tcW w:w="900" w:type="dxa"/>
          </w:tcPr>
          <w:p w14:paraId="31B95F4A" w14:textId="77777777" w:rsidR="00AF4BCA" w:rsidRPr="00022246" w:rsidRDefault="00AF4BCA" w:rsidP="007A406D">
            <w:pPr>
              <w:rPr>
                <w:rFonts w:asciiTheme="majorHAnsi" w:hAnsiTheme="majorHAnsi"/>
                <w:i/>
              </w:rPr>
            </w:pPr>
          </w:p>
        </w:tc>
        <w:tc>
          <w:tcPr>
            <w:tcW w:w="3240" w:type="dxa"/>
          </w:tcPr>
          <w:p w14:paraId="2F896AA8" w14:textId="77777777" w:rsidR="00AF4BCA" w:rsidRPr="00022246" w:rsidRDefault="00AF4BCA" w:rsidP="007A406D">
            <w:pPr>
              <w:rPr>
                <w:rFonts w:asciiTheme="majorHAnsi" w:hAnsiTheme="majorHAnsi"/>
                <w:i/>
              </w:rPr>
            </w:pPr>
          </w:p>
        </w:tc>
      </w:tr>
      <w:tr w:rsidR="00AF4BCA" w:rsidRPr="001B7BCE" w14:paraId="39033377" w14:textId="77777777" w:rsidTr="00990001">
        <w:tc>
          <w:tcPr>
            <w:tcW w:w="5490" w:type="dxa"/>
          </w:tcPr>
          <w:p w14:paraId="77EEF15B" w14:textId="77777777" w:rsidR="00AF4BCA" w:rsidRPr="00022246" w:rsidRDefault="00AF4BCA" w:rsidP="00BA313E">
            <w:pPr>
              <w:ind w:left="433"/>
              <w:rPr>
                <w:rFonts w:asciiTheme="majorHAnsi" w:hAnsiTheme="majorHAnsi"/>
              </w:rPr>
            </w:pPr>
            <w:r w:rsidRPr="00022246">
              <w:rPr>
                <w:rFonts w:asciiTheme="majorHAnsi" w:hAnsiTheme="majorHAnsi"/>
              </w:rPr>
              <w:t>Comfortable implementing activities</w:t>
            </w:r>
          </w:p>
        </w:tc>
        <w:tc>
          <w:tcPr>
            <w:tcW w:w="900" w:type="dxa"/>
          </w:tcPr>
          <w:p w14:paraId="24AE1DAE" w14:textId="77777777" w:rsidR="00AF4BCA" w:rsidRPr="00022246" w:rsidRDefault="00AF4BCA" w:rsidP="007A406D">
            <w:pPr>
              <w:rPr>
                <w:rFonts w:asciiTheme="majorHAnsi" w:hAnsiTheme="majorHAnsi"/>
                <w:i/>
              </w:rPr>
            </w:pPr>
          </w:p>
        </w:tc>
        <w:tc>
          <w:tcPr>
            <w:tcW w:w="3240" w:type="dxa"/>
          </w:tcPr>
          <w:p w14:paraId="46B56C29" w14:textId="77777777" w:rsidR="00AF4BCA" w:rsidRPr="00022246" w:rsidRDefault="00AF4BCA" w:rsidP="007A406D">
            <w:pPr>
              <w:rPr>
                <w:rFonts w:asciiTheme="majorHAnsi" w:hAnsiTheme="majorHAnsi"/>
                <w:i/>
              </w:rPr>
            </w:pPr>
          </w:p>
        </w:tc>
      </w:tr>
    </w:tbl>
    <w:p w14:paraId="4ADA3C83" w14:textId="77777777" w:rsidR="00AF4BCA" w:rsidRDefault="00AF4BCA" w:rsidP="00BA313E"/>
    <w:p w14:paraId="3CC55681" w14:textId="3E5D453C" w:rsidR="00BA313E" w:rsidRDefault="003E49C6">
      <w:pPr>
        <w:rPr>
          <w:color w:val="000000" w:themeColor="text1"/>
        </w:rPr>
      </w:pPr>
      <w:r>
        <w:rPr>
          <w:color w:val="000000" w:themeColor="text1"/>
        </w:rPr>
        <w:t xml:space="preserve">Source: </w:t>
      </w:r>
      <w:proofErr w:type="spellStart"/>
      <w:r w:rsidR="00AF4BCA" w:rsidRPr="00BA313E">
        <w:rPr>
          <w:color w:val="000000" w:themeColor="text1"/>
        </w:rPr>
        <w:t>Eyrich</w:t>
      </w:r>
      <w:proofErr w:type="spellEnd"/>
      <w:r w:rsidR="00AF4BCA" w:rsidRPr="00BA313E">
        <w:rPr>
          <w:color w:val="000000" w:themeColor="text1"/>
        </w:rPr>
        <w:t>, S. &amp; Ruiz, W, 2018</w:t>
      </w:r>
    </w:p>
    <w:p w14:paraId="0DB3D1C7" w14:textId="0637E725" w:rsidR="00AF4BCA" w:rsidRPr="00BA313E" w:rsidRDefault="00BA313E" w:rsidP="00BA313E">
      <w:pPr>
        <w:contextualSpacing w:val="0"/>
        <w:rPr>
          <w:color w:val="000000" w:themeColor="text1"/>
        </w:rPr>
      </w:pPr>
      <w:r>
        <w:rPr>
          <w:color w:val="000000" w:themeColor="text1"/>
        </w:rPr>
        <w:br w:type="page"/>
      </w:r>
    </w:p>
    <w:p w14:paraId="4B274B64" w14:textId="5FEAE48A" w:rsidR="00AF4BCA" w:rsidRPr="00C312D5" w:rsidRDefault="00CD6087" w:rsidP="00B533C4">
      <w:pPr>
        <w:pStyle w:val="Heading4"/>
      </w:pPr>
      <w:r w:rsidRPr="00CD6087">
        <w:lastRenderedPageBreak/>
        <w:t>GOALS</w:t>
      </w:r>
    </w:p>
    <w:p w14:paraId="3D840B47" w14:textId="77777777" w:rsidR="00AF4BCA" w:rsidRPr="00835094" w:rsidRDefault="00AF4BCA" w:rsidP="00BA313E">
      <w:r w:rsidRPr="00835094">
        <w:t>What do you do well and what do you want to get more comfortable with in working with children and families?</w:t>
      </w:r>
      <w:r w:rsidR="007A406D" w:rsidRPr="00835094">
        <w:t xml:space="preserve"> </w:t>
      </w:r>
      <w:r w:rsidRPr="00835094">
        <w:t>After completing the Personal Analysis, use this form to develop your individual plans for your training. Share it with your training teacher as you begin.</w:t>
      </w:r>
    </w:p>
    <w:p w14:paraId="0DB1755E" w14:textId="77777777" w:rsidR="00AF4BCA" w:rsidRPr="00C37CAD" w:rsidRDefault="00AF4BCA" w:rsidP="00BC5F6A"/>
    <w:tbl>
      <w:tblPr>
        <w:tblW w:w="9648" w:type="dxa"/>
        <w:tblInd w:w="-5" w:type="dxa"/>
        <w:tblLook w:val="00A0" w:firstRow="1" w:lastRow="0" w:firstColumn="1" w:lastColumn="0" w:noHBand="0" w:noVBand="0"/>
      </w:tblPr>
      <w:tblGrid>
        <w:gridCol w:w="4824"/>
        <w:gridCol w:w="4824"/>
      </w:tblGrid>
      <w:tr w:rsidR="00BA313E" w:rsidRPr="00EA75FB" w14:paraId="3C5ABCE5" w14:textId="77777777" w:rsidTr="00BC5F6A">
        <w:trPr>
          <w:trHeight w:val="374"/>
          <w:tblHeader/>
        </w:trPr>
        <w:tc>
          <w:tcPr>
            <w:tcW w:w="4824" w:type="dxa"/>
            <w:tcBorders>
              <w:top w:val="single" w:sz="4" w:space="0" w:color="auto"/>
              <w:left w:val="single" w:sz="4" w:space="0" w:color="auto"/>
              <w:bottom w:val="single" w:sz="4" w:space="0" w:color="auto"/>
              <w:right w:val="single" w:sz="4" w:space="0" w:color="auto"/>
            </w:tcBorders>
            <w:shd w:val="clear" w:color="auto" w:fill="97D5CA"/>
            <w:vAlign w:val="center"/>
          </w:tcPr>
          <w:p w14:paraId="50C0C499" w14:textId="4A07B11D" w:rsidR="00BA313E" w:rsidRPr="007A406D" w:rsidRDefault="00BA313E" w:rsidP="00BA313E">
            <w:pPr>
              <w:jc w:val="center"/>
              <w:rPr>
                <w:sz w:val="20"/>
              </w:rPr>
            </w:pPr>
            <w:r w:rsidRPr="00850F7F">
              <w:rPr>
                <w:b/>
                <w:sz w:val="20"/>
              </w:rPr>
              <w:t>Something I know well and feel comfortable with</w:t>
            </w:r>
          </w:p>
        </w:tc>
        <w:tc>
          <w:tcPr>
            <w:tcW w:w="4824" w:type="dxa"/>
            <w:tcBorders>
              <w:top w:val="single" w:sz="4" w:space="0" w:color="auto"/>
              <w:left w:val="single" w:sz="4" w:space="0" w:color="auto"/>
              <w:bottom w:val="single" w:sz="4" w:space="0" w:color="auto"/>
              <w:right w:val="single" w:sz="4" w:space="0" w:color="auto"/>
            </w:tcBorders>
            <w:shd w:val="clear" w:color="auto" w:fill="97D5CA"/>
            <w:vAlign w:val="center"/>
          </w:tcPr>
          <w:p w14:paraId="0E430670" w14:textId="3314B510" w:rsidR="00BA313E" w:rsidRPr="007A406D" w:rsidRDefault="00BA313E" w:rsidP="00BA313E">
            <w:pPr>
              <w:jc w:val="center"/>
              <w:rPr>
                <w:sz w:val="20"/>
              </w:rPr>
            </w:pPr>
            <w:r w:rsidRPr="00850F7F">
              <w:rPr>
                <w:b/>
                <w:sz w:val="20"/>
              </w:rPr>
              <w:t>Why I am comfortable and how I got that way</w:t>
            </w:r>
          </w:p>
        </w:tc>
      </w:tr>
      <w:tr w:rsidR="00AF4BCA" w:rsidRPr="00EA75FB" w14:paraId="585C2891" w14:textId="77777777" w:rsidTr="00BC5F6A">
        <w:tc>
          <w:tcPr>
            <w:tcW w:w="4824" w:type="dxa"/>
            <w:tcBorders>
              <w:top w:val="single" w:sz="4" w:space="0" w:color="auto"/>
              <w:left w:val="single" w:sz="4" w:space="0" w:color="auto"/>
              <w:bottom w:val="single" w:sz="4" w:space="0" w:color="auto"/>
              <w:right w:val="single" w:sz="4" w:space="0" w:color="auto"/>
            </w:tcBorders>
          </w:tcPr>
          <w:p w14:paraId="49AEA23D" w14:textId="77777777" w:rsidR="00AF4BCA" w:rsidRPr="00BC5F6A" w:rsidRDefault="00AF4BCA" w:rsidP="00BC5F6A">
            <w:pPr>
              <w:rPr>
                <w:color w:val="000000" w:themeColor="text1"/>
              </w:rPr>
            </w:pPr>
            <w:r w:rsidRPr="00BC5F6A">
              <w:rPr>
                <w:color w:val="000000" w:themeColor="text1"/>
              </w:rPr>
              <w:t>1.</w:t>
            </w:r>
          </w:p>
          <w:p w14:paraId="4B92D4ED" w14:textId="77777777" w:rsidR="00AF4BCA" w:rsidRPr="00BC5F6A" w:rsidRDefault="00AF4BCA" w:rsidP="00BC5F6A">
            <w:pPr>
              <w:rPr>
                <w:color w:val="000000" w:themeColor="text1"/>
              </w:rPr>
            </w:pPr>
          </w:p>
          <w:p w14:paraId="5AFF6EF9" w14:textId="77777777" w:rsidR="00AF4BCA" w:rsidRPr="00BC5F6A" w:rsidRDefault="00AF4BCA" w:rsidP="00BC5F6A">
            <w:pPr>
              <w:rPr>
                <w:color w:val="000000" w:themeColor="text1"/>
              </w:rPr>
            </w:pPr>
          </w:p>
          <w:p w14:paraId="14512F5C" w14:textId="77777777" w:rsidR="00AF4BCA" w:rsidRPr="00BC5F6A" w:rsidRDefault="00AF4BCA" w:rsidP="00BC5F6A">
            <w:pPr>
              <w:rPr>
                <w:color w:val="000000" w:themeColor="text1"/>
              </w:rPr>
            </w:pPr>
          </w:p>
        </w:tc>
        <w:tc>
          <w:tcPr>
            <w:tcW w:w="4824" w:type="dxa"/>
            <w:tcBorders>
              <w:top w:val="single" w:sz="4" w:space="0" w:color="auto"/>
              <w:left w:val="single" w:sz="4" w:space="0" w:color="auto"/>
              <w:bottom w:val="single" w:sz="4" w:space="0" w:color="auto"/>
              <w:right w:val="single" w:sz="4" w:space="0" w:color="auto"/>
            </w:tcBorders>
          </w:tcPr>
          <w:p w14:paraId="09929B4A" w14:textId="77777777" w:rsidR="00AF4BCA" w:rsidRPr="00BC5F6A" w:rsidRDefault="00AF4BCA" w:rsidP="00BC5F6A">
            <w:pPr>
              <w:rPr>
                <w:color w:val="000000" w:themeColor="text1"/>
              </w:rPr>
            </w:pPr>
          </w:p>
        </w:tc>
      </w:tr>
      <w:tr w:rsidR="00AF4BCA" w:rsidRPr="007A406D" w14:paraId="7C02903D" w14:textId="77777777" w:rsidTr="00BC5F6A">
        <w:trPr>
          <w:trHeight w:val="127"/>
        </w:trPr>
        <w:tc>
          <w:tcPr>
            <w:tcW w:w="4824" w:type="dxa"/>
            <w:tcBorders>
              <w:top w:val="single" w:sz="4" w:space="0" w:color="auto"/>
              <w:left w:val="single" w:sz="4" w:space="0" w:color="auto"/>
              <w:bottom w:val="single" w:sz="4" w:space="0" w:color="auto"/>
              <w:right w:val="single" w:sz="4" w:space="0" w:color="auto"/>
            </w:tcBorders>
          </w:tcPr>
          <w:p w14:paraId="628D35D7" w14:textId="77777777" w:rsidR="00AF4BCA" w:rsidRPr="00BC5F6A" w:rsidRDefault="00AF4BCA" w:rsidP="00BC5F6A">
            <w:pPr>
              <w:rPr>
                <w:color w:val="000000" w:themeColor="text1"/>
              </w:rPr>
            </w:pPr>
            <w:r w:rsidRPr="00BC5F6A">
              <w:rPr>
                <w:color w:val="000000" w:themeColor="text1"/>
              </w:rPr>
              <w:t>2.</w:t>
            </w:r>
          </w:p>
          <w:p w14:paraId="5E5759E9" w14:textId="77777777" w:rsidR="00AF4BCA" w:rsidRPr="00BC5F6A" w:rsidRDefault="00AF4BCA" w:rsidP="00BC5F6A">
            <w:pPr>
              <w:rPr>
                <w:color w:val="000000" w:themeColor="text1"/>
              </w:rPr>
            </w:pPr>
          </w:p>
          <w:p w14:paraId="5821338F" w14:textId="77777777" w:rsidR="00AF4BCA" w:rsidRPr="00BC5F6A" w:rsidRDefault="00AF4BCA" w:rsidP="00BC5F6A">
            <w:pPr>
              <w:rPr>
                <w:color w:val="000000" w:themeColor="text1"/>
              </w:rPr>
            </w:pPr>
          </w:p>
          <w:p w14:paraId="0CC3CEB7" w14:textId="77777777" w:rsidR="00AF4BCA" w:rsidRPr="00BC5F6A" w:rsidRDefault="00AF4BCA" w:rsidP="00BC5F6A">
            <w:pPr>
              <w:rPr>
                <w:color w:val="000000" w:themeColor="text1"/>
              </w:rPr>
            </w:pPr>
          </w:p>
        </w:tc>
        <w:tc>
          <w:tcPr>
            <w:tcW w:w="4824" w:type="dxa"/>
            <w:tcBorders>
              <w:top w:val="single" w:sz="4" w:space="0" w:color="auto"/>
              <w:left w:val="single" w:sz="4" w:space="0" w:color="auto"/>
              <w:bottom w:val="single" w:sz="4" w:space="0" w:color="auto"/>
              <w:right w:val="single" w:sz="4" w:space="0" w:color="auto"/>
            </w:tcBorders>
          </w:tcPr>
          <w:p w14:paraId="4EDE0D2F" w14:textId="77777777" w:rsidR="00AF4BCA" w:rsidRPr="00BC5F6A" w:rsidRDefault="00AF4BCA" w:rsidP="00BC5F6A">
            <w:pPr>
              <w:rPr>
                <w:color w:val="000000" w:themeColor="text1"/>
              </w:rPr>
            </w:pPr>
          </w:p>
          <w:p w14:paraId="37ACA196" w14:textId="77777777" w:rsidR="00AF4BCA" w:rsidRPr="00BC5F6A" w:rsidRDefault="00AF4BCA" w:rsidP="00BC5F6A">
            <w:pPr>
              <w:rPr>
                <w:color w:val="000000" w:themeColor="text1"/>
              </w:rPr>
            </w:pPr>
          </w:p>
          <w:p w14:paraId="74BFC557" w14:textId="77777777" w:rsidR="00AF4BCA" w:rsidRPr="00BC5F6A" w:rsidRDefault="00AF4BCA" w:rsidP="00BC5F6A">
            <w:pPr>
              <w:rPr>
                <w:color w:val="000000" w:themeColor="text1"/>
              </w:rPr>
            </w:pPr>
          </w:p>
        </w:tc>
      </w:tr>
    </w:tbl>
    <w:p w14:paraId="6ED959A2" w14:textId="77777777" w:rsidR="00AF4BCA" w:rsidRPr="00835094" w:rsidRDefault="00AF4BCA" w:rsidP="00BC5F6A"/>
    <w:tbl>
      <w:tblPr>
        <w:tblW w:w="9648" w:type="dxa"/>
        <w:tblInd w:w="-5" w:type="dxa"/>
        <w:tblLook w:val="00A0" w:firstRow="1" w:lastRow="0" w:firstColumn="1" w:lastColumn="0" w:noHBand="0" w:noVBand="0"/>
      </w:tblPr>
      <w:tblGrid>
        <w:gridCol w:w="2581"/>
        <w:gridCol w:w="2745"/>
        <w:gridCol w:w="4322"/>
      </w:tblGrid>
      <w:tr w:rsidR="00BC5F6A" w:rsidRPr="007A406D" w14:paraId="1DF0DCEB" w14:textId="77777777" w:rsidTr="00C312D5">
        <w:trPr>
          <w:trHeight w:val="374"/>
          <w:tblHeader/>
        </w:trPr>
        <w:tc>
          <w:tcPr>
            <w:tcW w:w="2581" w:type="dxa"/>
            <w:tcBorders>
              <w:top w:val="single" w:sz="4" w:space="0" w:color="auto"/>
              <w:left w:val="single" w:sz="4" w:space="0" w:color="auto"/>
              <w:bottom w:val="single" w:sz="4" w:space="0" w:color="auto"/>
              <w:right w:val="single" w:sz="4" w:space="0" w:color="auto"/>
            </w:tcBorders>
            <w:shd w:val="clear" w:color="auto" w:fill="97D5CA"/>
            <w:vAlign w:val="center"/>
          </w:tcPr>
          <w:p w14:paraId="37230209" w14:textId="6FCC4285" w:rsidR="00BC5F6A" w:rsidRPr="00BC5F6A" w:rsidRDefault="00BC5F6A" w:rsidP="00BC5F6A">
            <w:pPr>
              <w:jc w:val="center"/>
              <w:rPr>
                <w:b/>
                <w:bCs/>
                <w:sz w:val="22"/>
              </w:rPr>
            </w:pPr>
            <w:r w:rsidRPr="00BC5F6A">
              <w:rPr>
                <w:b/>
                <w:bCs/>
              </w:rPr>
              <w:t>Growth Goal</w:t>
            </w:r>
          </w:p>
        </w:tc>
        <w:tc>
          <w:tcPr>
            <w:tcW w:w="2745" w:type="dxa"/>
            <w:tcBorders>
              <w:top w:val="single" w:sz="4" w:space="0" w:color="auto"/>
              <w:left w:val="single" w:sz="4" w:space="0" w:color="auto"/>
              <w:bottom w:val="single" w:sz="4" w:space="0" w:color="auto"/>
              <w:right w:val="single" w:sz="4" w:space="0" w:color="auto"/>
            </w:tcBorders>
            <w:shd w:val="clear" w:color="auto" w:fill="97D5CA"/>
            <w:vAlign w:val="center"/>
          </w:tcPr>
          <w:p w14:paraId="5511E16B" w14:textId="08835A72" w:rsidR="00BC5F6A" w:rsidRPr="00BC5F6A" w:rsidRDefault="00BC5F6A" w:rsidP="00BC5F6A">
            <w:pPr>
              <w:jc w:val="center"/>
              <w:rPr>
                <w:b/>
                <w:bCs/>
                <w:sz w:val="22"/>
              </w:rPr>
            </w:pPr>
            <w:r w:rsidRPr="00BC5F6A">
              <w:rPr>
                <w:b/>
                <w:bCs/>
              </w:rPr>
              <w:t>Why it is important</w:t>
            </w:r>
          </w:p>
        </w:tc>
        <w:tc>
          <w:tcPr>
            <w:tcW w:w="4322" w:type="dxa"/>
            <w:tcBorders>
              <w:top w:val="single" w:sz="4" w:space="0" w:color="auto"/>
              <w:left w:val="single" w:sz="4" w:space="0" w:color="auto"/>
              <w:bottom w:val="single" w:sz="4" w:space="0" w:color="auto"/>
              <w:right w:val="single" w:sz="4" w:space="0" w:color="auto"/>
            </w:tcBorders>
            <w:shd w:val="clear" w:color="auto" w:fill="97D5CA"/>
            <w:vAlign w:val="center"/>
          </w:tcPr>
          <w:p w14:paraId="2A01B105" w14:textId="642C2D1E" w:rsidR="00BC5F6A" w:rsidRPr="00BC5F6A" w:rsidRDefault="00BC5F6A" w:rsidP="00BC5F6A">
            <w:pPr>
              <w:jc w:val="center"/>
              <w:rPr>
                <w:b/>
                <w:bCs/>
                <w:sz w:val="22"/>
              </w:rPr>
            </w:pPr>
            <w:r w:rsidRPr="00BC5F6A">
              <w:rPr>
                <w:b/>
                <w:bCs/>
              </w:rPr>
              <w:t xml:space="preserve">Concrete Action Plan </w:t>
            </w:r>
            <w:r w:rsidRPr="00BC5F6A">
              <w:rPr>
                <w:b/>
                <w:bCs/>
                <w:i/>
                <w:sz w:val="16"/>
              </w:rPr>
              <w:t>(steps, resources…)</w:t>
            </w:r>
          </w:p>
        </w:tc>
      </w:tr>
      <w:tr w:rsidR="00CD6087" w:rsidRPr="007A406D" w14:paraId="1172F5C5" w14:textId="77777777" w:rsidTr="00C312D5">
        <w:tc>
          <w:tcPr>
            <w:tcW w:w="2581" w:type="dxa"/>
            <w:tcBorders>
              <w:top w:val="single" w:sz="4" w:space="0" w:color="auto"/>
              <w:left w:val="single" w:sz="4" w:space="0" w:color="auto"/>
              <w:bottom w:val="single" w:sz="4" w:space="0" w:color="auto"/>
              <w:right w:val="single" w:sz="4" w:space="0" w:color="auto"/>
            </w:tcBorders>
          </w:tcPr>
          <w:p w14:paraId="4FF2E6D9" w14:textId="77777777" w:rsidR="00CD6087" w:rsidRPr="007A406D" w:rsidRDefault="00CD6087" w:rsidP="00BC5F6A">
            <w:pPr>
              <w:rPr>
                <w:sz w:val="22"/>
              </w:rPr>
            </w:pPr>
            <w:r w:rsidRPr="007A406D">
              <w:rPr>
                <w:sz w:val="22"/>
              </w:rPr>
              <w:t>1.</w:t>
            </w:r>
          </w:p>
          <w:p w14:paraId="348EFFDB" w14:textId="77777777" w:rsidR="00CD6087" w:rsidRPr="007A406D" w:rsidRDefault="00CD6087" w:rsidP="00BC5F6A">
            <w:pPr>
              <w:rPr>
                <w:sz w:val="22"/>
              </w:rPr>
            </w:pPr>
          </w:p>
          <w:p w14:paraId="55853FEE" w14:textId="77777777" w:rsidR="00CD6087" w:rsidRPr="007A406D" w:rsidRDefault="00CD6087" w:rsidP="00BC5F6A">
            <w:pPr>
              <w:rPr>
                <w:sz w:val="22"/>
              </w:rPr>
            </w:pPr>
          </w:p>
          <w:p w14:paraId="73F26EF1" w14:textId="77777777" w:rsidR="00CD6087" w:rsidRPr="007A406D" w:rsidRDefault="00CD6087" w:rsidP="00BC5F6A">
            <w:pPr>
              <w:rPr>
                <w:sz w:val="22"/>
              </w:rPr>
            </w:pPr>
          </w:p>
          <w:p w14:paraId="58ECB22D" w14:textId="77777777" w:rsidR="00835094" w:rsidRDefault="00835094" w:rsidP="00BC5F6A">
            <w:pPr>
              <w:rPr>
                <w:sz w:val="22"/>
              </w:rPr>
            </w:pPr>
          </w:p>
          <w:p w14:paraId="0B7C5CCA" w14:textId="77777777" w:rsidR="00CD6087" w:rsidRPr="007A406D" w:rsidRDefault="00CD6087" w:rsidP="00BC5F6A">
            <w:pPr>
              <w:rPr>
                <w:sz w:val="22"/>
              </w:rPr>
            </w:pPr>
          </w:p>
          <w:p w14:paraId="3D006F33" w14:textId="77777777" w:rsidR="00CD6087" w:rsidRPr="007A406D" w:rsidRDefault="00CD6087" w:rsidP="00BC5F6A">
            <w:pPr>
              <w:rPr>
                <w:sz w:val="22"/>
              </w:rPr>
            </w:pPr>
          </w:p>
          <w:p w14:paraId="54B6CBBF" w14:textId="77777777" w:rsidR="00CD6087" w:rsidRPr="007A406D" w:rsidRDefault="00CD6087" w:rsidP="00BC5F6A">
            <w:pPr>
              <w:rPr>
                <w:sz w:val="22"/>
              </w:rPr>
            </w:pPr>
          </w:p>
        </w:tc>
        <w:tc>
          <w:tcPr>
            <w:tcW w:w="2745" w:type="dxa"/>
            <w:tcBorders>
              <w:top w:val="single" w:sz="4" w:space="0" w:color="auto"/>
              <w:left w:val="single" w:sz="4" w:space="0" w:color="auto"/>
              <w:bottom w:val="single" w:sz="4" w:space="0" w:color="auto"/>
              <w:right w:val="single" w:sz="4" w:space="0" w:color="auto"/>
            </w:tcBorders>
          </w:tcPr>
          <w:p w14:paraId="03B33E86" w14:textId="77777777" w:rsidR="00CD6087" w:rsidRPr="007A406D" w:rsidRDefault="00CD6087" w:rsidP="00BC5F6A">
            <w:pPr>
              <w:rPr>
                <w:sz w:val="22"/>
              </w:rPr>
            </w:pPr>
          </w:p>
        </w:tc>
        <w:tc>
          <w:tcPr>
            <w:tcW w:w="4322" w:type="dxa"/>
            <w:tcBorders>
              <w:top w:val="single" w:sz="4" w:space="0" w:color="auto"/>
              <w:left w:val="single" w:sz="4" w:space="0" w:color="auto"/>
              <w:bottom w:val="single" w:sz="4" w:space="0" w:color="auto"/>
              <w:right w:val="single" w:sz="4" w:space="0" w:color="auto"/>
            </w:tcBorders>
          </w:tcPr>
          <w:p w14:paraId="526F433A" w14:textId="77777777" w:rsidR="00CD6087" w:rsidRPr="007A406D" w:rsidRDefault="00CD6087" w:rsidP="00BC5F6A">
            <w:pPr>
              <w:rPr>
                <w:sz w:val="22"/>
              </w:rPr>
            </w:pPr>
          </w:p>
        </w:tc>
      </w:tr>
      <w:tr w:rsidR="00CD6087" w:rsidRPr="007A406D" w14:paraId="73173ECE" w14:textId="77777777" w:rsidTr="00C312D5">
        <w:tc>
          <w:tcPr>
            <w:tcW w:w="2581" w:type="dxa"/>
            <w:tcBorders>
              <w:top w:val="single" w:sz="4" w:space="0" w:color="auto"/>
              <w:left w:val="single" w:sz="4" w:space="0" w:color="auto"/>
              <w:bottom w:val="single" w:sz="4" w:space="0" w:color="auto"/>
              <w:right w:val="single" w:sz="4" w:space="0" w:color="auto"/>
            </w:tcBorders>
          </w:tcPr>
          <w:p w14:paraId="024B370D" w14:textId="77777777" w:rsidR="00CD6087" w:rsidRPr="007A406D" w:rsidRDefault="00CD6087" w:rsidP="00BC5F6A">
            <w:pPr>
              <w:rPr>
                <w:sz w:val="22"/>
              </w:rPr>
            </w:pPr>
            <w:r w:rsidRPr="007A406D">
              <w:rPr>
                <w:sz w:val="22"/>
              </w:rPr>
              <w:t>2.</w:t>
            </w:r>
          </w:p>
          <w:p w14:paraId="1A8B8ED8" w14:textId="77777777" w:rsidR="00CD6087" w:rsidRPr="007A406D" w:rsidRDefault="00CD6087" w:rsidP="00BC5F6A">
            <w:pPr>
              <w:rPr>
                <w:sz w:val="22"/>
              </w:rPr>
            </w:pPr>
          </w:p>
          <w:p w14:paraId="76F3B2E2" w14:textId="77777777" w:rsidR="00CD6087" w:rsidRPr="007A406D" w:rsidRDefault="00CD6087" w:rsidP="00BC5F6A">
            <w:pPr>
              <w:rPr>
                <w:sz w:val="22"/>
              </w:rPr>
            </w:pPr>
          </w:p>
          <w:p w14:paraId="7E2284B4" w14:textId="77777777" w:rsidR="00CD6087" w:rsidRPr="007A406D" w:rsidRDefault="00CD6087" w:rsidP="00BC5F6A">
            <w:pPr>
              <w:rPr>
                <w:sz w:val="22"/>
              </w:rPr>
            </w:pPr>
          </w:p>
          <w:p w14:paraId="179B1528" w14:textId="77777777" w:rsidR="00CD6087" w:rsidRPr="007A406D" w:rsidRDefault="00CD6087" w:rsidP="00BC5F6A">
            <w:pPr>
              <w:rPr>
                <w:sz w:val="22"/>
              </w:rPr>
            </w:pPr>
          </w:p>
          <w:p w14:paraId="338750C3" w14:textId="77777777" w:rsidR="00CD6087" w:rsidRPr="007A406D" w:rsidRDefault="00CD6087" w:rsidP="00BC5F6A">
            <w:pPr>
              <w:rPr>
                <w:sz w:val="22"/>
              </w:rPr>
            </w:pPr>
          </w:p>
          <w:p w14:paraId="69320947" w14:textId="77777777" w:rsidR="00CD6087" w:rsidRPr="007A406D" w:rsidRDefault="00CD6087" w:rsidP="00BC5F6A">
            <w:pPr>
              <w:rPr>
                <w:sz w:val="22"/>
              </w:rPr>
            </w:pPr>
          </w:p>
          <w:p w14:paraId="3F9ACAB9" w14:textId="77777777" w:rsidR="00CD6087" w:rsidRPr="007A406D" w:rsidRDefault="00CD6087" w:rsidP="00BC5F6A">
            <w:pPr>
              <w:rPr>
                <w:sz w:val="22"/>
              </w:rPr>
            </w:pPr>
          </w:p>
        </w:tc>
        <w:tc>
          <w:tcPr>
            <w:tcW w:w="2745" w:type="dxa"/>
            <w:tcBorders>
              <w:top w:val="single" w:sz="4" w:space="0" w:color="auto"/>
              <w:left w:val="single" w:sz="4" w:space="0" w:color="auto"/>
              <w:bottom w:val="single" w:sz="4" w:space="0" w:color="auto"/>
              <w:right w:val="single" w:sz="4" w:space="0" w:color="auto"/>
            </w:tcBorders>
          </w:tcPr>
          <w:p w14:paraId="3060048F" w14:textId="77777777" w:rsidR="00CD6087" w:rsidRPr="007A406D" w:rsidRDefault="00CD6087" w:rsidP="00BC5F6A">
            <w:pPr>
              <w:rPr>
                <w:sz w:val="22"/>
              </w:rPr>
            </w:pPr>
          </w:p>
        </w:tc>
        <w:tc>
          <w:tcPr>
            <w:tcW w:w="4322" w:type="dxa"/>
            <w:tcBorders>
              <w:top w:val="single" w:sz="4" w:space="0" w:color="auto"/>
              <w:left w:val="single" w:sz="4" w:space="0" w:color="auto"/>
              <w:bottom w:val="single" w:sz="4" w:space="0" w:color="auto"/>
              <w:right w:val="single" w:sz="4" w:space="0" w:color="auto"/>
            </w:tcBorders>
          </w:tcPr>
          <w:p w14:paraId="6E9BA442" w14:textId="77777777" w:rsidR="00CD6087" w:rsidRPr="007A406D" w:rsidRDefault="00CD6087" w:rsidP="00BC5F6A">
            <w:pPr>
              <w:rPr>
                <w:sz w:val="22"/>
              </w:rPr>
            </w:pPr>
          </w:p>
          <w:p w14:paraId="63F96EA9" w14:textId="77777777" w:rsidR="00CD6087" w:rsidRPr="007A406D" w:rsidRDefault="00CD6087" w:rsidP="00BC5F6A">
            <w:pPr>
              <w:rPr>
                <w:sz w:val="22"/>
              </w:rPr>
            </w:pPr>
          </w:p>
        </w:tc>
      </w:tr>
      <w:tr w:rsidR="00CD6087" w:rsidRPr="007A406D" w14:paraId="58C4E42D" w14:textId="77777777" w:rsidTr="00C312D5">
        <w:tc>
          <w:tcPr>
            <w:tcW w:w="2581" w:type="dxa"/>
            <w:tcBorders>
              <w:top w:val="single" w:sz="4" w:space="0" w:color="auto"/>
              <w:left w:val="single" w:sz="4" w:space="0" w:color="auto"/>
              <w:bottom w:val="single" w:sz="4" w:space="0" w:color="auto"/>
              <w:right w:val="single" w:sz="4" w:space="0" w:color="auto"/>
            </w:tcBorders>
          </w:tcPr>
          <w:p w14:paraId="5DD156E0" w14:textId="77777777" w:rsidR="00CD6087" w:rsidRPr="007A406D" w:rsidRDefault="00CD6087" w:rsidP="00BC5F6A">
            <w:pPr>
              <w:rPr>
                <w:sz w:val="22"/>
              </w:rPr>
            </w:pPr>
            <w:r w:rsidRPr="007A406D">
              <w:rPr>
                <w:sz w:val="22"/>
              </w:rPr>
              <w:t>3.</w:t>
            </w:r>
          </w:p>
          <w:p w14:paraId="42FEBAE6" w14:textId="77777777" w:rsidR="00CD6087" w:rsidRPr="007A406D" w:rsidRDefault="00CD6087" w:rsidP="00BC5F6A">
            <w:pPr>
              <w:rPr>
                <w:sz w:val="22"/>
              </w:rPr>
            </w:pPr>
          </w:p>
          <w:p w14:paraId="4154D622" w14:textId="77777777" w:rsidR="00CD6087" w:rsidRPr="007A406D" w:rsidRDefault="00CD6087" w:rsidP="00BC5F6A">
            <w:pPr>
              <w:rPr>
                <w:sz w:val="22"/>
              </w:rPr>
            </w:pPr>
          </w:p>
          <w:p w14:paraId="6EA7A240" w14:textId="77777777" w:rsidR="00CD6087" w:rsidRPr="007A406D" w:rsidRDefault="00CD6087" w:rsidP="00BC5F6A">
            <w:pPr>
              <w:rPr>
                <w:sz w:val="22"/>
              </w:rPr>
            </w:pPr>
          </w:p>
          <w:p w14:paraId="200AAED8" w14:textId="77777777" w:rsidR="00CD6087" w:rsidRPr="007A406D" w:rsidRDefault="00CD6087" w:rsidP="00BC5F6A">
            <w:pPr>
              <w:rPr>
                <w:sz w:val="22"/>
              </w:rPr>
            </w:pPr>
          </w:p>
          <w:p w14:paraId="54E26311" w14:textId="77777777" w:rsidR="00CD6087" w:rsidRPr="007A406D" w:rsidRDefault="00CD6087" w:rsidP="00BC5F6A">
            <w:pPr>
              <w:rPr>
                <w:sz w:val="22"/>
              </w:rPr>
            </w:pPr>
          </w:p>
          <w:p w14:paraId="0BFF71C6" w14:textId="77777777" w:rsidR="00CD6087" w:rsidRPr="007A406D" w:rsidRDefault="00CD6087" w:rsidP="00BC5F6A">
            <w:pPr>
              <w:rPr>
                <w:sz w:val="22"/>
              </w:rPr>
            </w:pPr>
          </w:p>
          <w:p w14:paraId="61BC704D" w14:textId="77777777" w:rsidR="00CD6087" w:rsidRPr="007A406D" w:rsidRDefault="00CD6087" w:rsidP="00BC5F6A">
            <w:pPr>
              <w:rPr>
                <w:sz w:val="22"/>
              </w:rPr>
            </w:pPr>
          </w:p>
        </w:tc>
        <w:tc>
          <w:tcPr>
            <w:tcW w:w="2745" w:type="dxa"/>
            <w:tcBorders>
              <w:top w:val="single" w:sz="4" w:space="0" w:color="auto"/>
              <w:left w:val="single" w:sz="4" w:space="0" w:color="auto"/>
              <w:bottom w:val="single" w:sz="4" w:space="0" w:color="auto"/>
              <w:right w:val="single" w:sz="4" w:space="0" w:color="auto"/>
            </w:tcBorders>
          </w:tcPr>
          <w:p w14:paraId="152D1CBB" w14:textId="77777777" w:rsidR="00CD6087" w:rsidRPr="007A406D" w:rsidRDefault="00CD6087" w:rsidP="00BC5F6A">
            <w:pPr>
              <w:rPr>
                <w:sz w:val="22"/>
              </w:rPr>
            </w:pPr>
          </w:p>
        </w:tc>
        <w:tc>
          <w:tcPr>
            <w:tcW w:w="4322" w:type="dxa"/>
            <w:tcBorders>
              <w:top w:val="single" w:sz="4" w:space="0" w:color="auto"/>
              <w:left w:val="single" w:sz="4" w:space="0" w:color="auto"/>
              <w:bottom w:val="single" w:sz="4" w:space="0" w:color="auto"/>
              <w:right w:val="single" w:sz="4" w:space="0" w:color="auto"/>
            </w:tcBorders>
          </w:tcPr>
          <w:p w14:paraId="7EB3F4D7" w14:textId="77777777" w:rsidR="00CD6087" w:rsidRPr="007A406D" w:rsidRDefault="00CD6087" w:rsidP="00BC5F6A">
            <w:pPr>
              <w:rPr>
                <w:sz w:val="22"/>
              </w:rPr>
            </w:pPr>
          </w:p>
        </w:tc>
      </w:tr>
    </w:tbl>
    <w:p w14:paraId="147266CB" w14:textId="77777777" w:rsidR="007A406D" w:rsidRPr="00835094" w:rsidRDefault="007A406D" w:rsidP="007A406D">
      <w:pPr>
        <w:jc w:val="center"/>
        <w:rPr>
          <w:sz w:val="8"/>
        </w:rPr>
      </w:pPr>
    </w:p>
    <w:p w14:paraId="03DE486D" w14:textId="514E602B" w:rsidR="007A406D" w:rsidRDefault="00AF4BCA" w:rsidP="00BC5F6A">
      <w:r w:rsidRPr="007A406D">
        <w:t>(Continue on back as desired)</w:t>
      </w:r>
    </w:p>
    <w:p w14:paraId="46CC29E3" w14:textId="77777777" w:rsidR="00C312D5" w:rsidRDefault="00C312D5" w:rsidP="00BC5F6A"/>
    <w:p w14:paraId="018D2670" w14:textId="2051888D" w:rsidR="00C312D5" w:rsidRDefault="003E49C6" w:rsidP="00BC5F6A">
      <w:r>
        <w:t xml:space="preserve">Source: </w:t>
      </w:r>
      <w:proofErr w:type="spellStart"/>
      <w:r w:rsidR="007A406D">
        <w:t>Eyrich</w:t>
      </w:r>
      <w:proofErr w:type="spellEnd"/>
      <w:r w:rsidR="007A406D">
        <w:t>, Sharon, 2019</w:t>
      </w:r>
    </w:p>
    <w:p w14:paraId="1C095F52" w14:textId="681B5C36" w:rsidR="00064188" w:rsidRPr="00C312D5" w:rsidRDefault="00C312D5" w:rsidP="00B533C4">
      <w:pPr>
        <w:pStyle w:val="Heading4"/>
      </w:pPr>
      <w:r>
        <w:br w:type="page"/>
      </w:r>
      <w:r w:rsidRPr="00C312D5">
        <w:lastRenderedPageBreak/>
        <w:t xml:space="preserve">GETTING ACQUAINTED </w:t>
      </w:r>
      <w:r w:rsidRPr="00C312D5">
        <w:rPr>
          <w:i/>
        </w:rPr>
        <w:t>INDOOR &amp; OUTDOOR</w:t>
      </w:r>
      <w:r w:rsidRPr="00C312D5">
        <w:t xml:space="preserve"> CLASSROOM PACKET</w:t>
      </w:r>
    </w:p>
    <w:p w14:paraId="2E9A97AE" w14:textId="1B623A89" w:rsidR="00064188" w:rsidRPr="00C312D5" w:rsidRDefault="00064188" w:rsidP="00C312D5">
      <w:pPr>
        <w:rPr>
          <w:color w:val="000000" w:themeColor="text1"/>
        </w:rPr>
      </w:pPr>
      <w:r w:rsidRPr="00C312D5">
        <w:rPr>
          <w:color w:val="000000" w:themeColor="text1"/>
        </w:rPr>
        <w:t>Name:</w:t>
      </w:r>
      <w:r w:rsidRPr="00C312D5">
        <w:rPr>
          <w:color w:val="000000" w:themeColor="text1"/>
        </w:rPr>
        <w:tab/>
      </w:r>
      <w:r w:rsidRPr="00C312D5">
        <w:rPr>
          <w:color w:val="000000" w:themeColor="text1"/>
        </w:rPr>
        <w:tab/>
      </w:r>
      <w:r w:rsidRPr="00C312D5">
        <w:rPr>
          <w:color w:val="000000" w:themeColor="text1"/>
        </w:rPr>
        <w:tab/>
      </w:r>
      <w:r w:rsidRPr="00C312D5">
        <w:rPr>
          <w:color w:val="000000" w:themeColor="text1"/>
        </w:rPr>
        <w:tab/>
      </w:r>
      <w:r w:rsidR="00BF042C">
        <w:rPr>
          <w:color w:val="000000" w:themeColor="text1"/>
        </w:rPr>
        <w:tab/>
      </w:r>
      <w:r w:rsidRPr="00C312D5">
        <w:rPr>
          <w:color w:val="000000" w:themeColor="text1"/>
        </w:rPr>
        <w:tab/>
        <w:t>Date:</w:t>
      </w:r>
      <w:r w:rsidR="00BF042C">
        <w:rPr>
          <w:color w:val="000000" w:themeColor="text1"/>
        </w:rPr>
        <w:tab/>
      </w:r>
      <w:r w:rsidR="00BF042C">
        <w:rPr>
          <w:color w:val="000000" w:themeColor="text1"/>
        </w:rPr>
        <w:tab/>
      </w:r>
      <w:r w:rsidR="00BF042C">
        <w:rPr>
          <w:color w:val="000000" w:themeColor="text1"/>
        </w:rPr>
        <w:tab/>
      </w:r>
      <w:r w:rsidR="00BF042C">
        <w:rPr>
          <w:color w:val="000000" w:themeColor="text1"/>
        </w:rPr>
        <w:tab/>
      </w:r>
      <w:r w:rsidR="006F49C4" w:rsidRPr="00C312D5">
        <w:rPr>
          <w:color w:val="000000" w:themeColor="text1"/>
        </w:rPr>
        <w:t>Program/Teacher:</w:t>
      </w:r>
    </w:p>
    <w:p w14:paraId="7BB9C9F5" w14:textId="77777777" w:rsidR="00064188" w:rsidRPr="00C312D5" w:rsidRDefault="00064188" w:rsidP="00C312D5">
      <w:pPr>
        <w:rPr>
          <w:color w:val="000000" w:themeColor="text1"/>
        </w:rPr>
      </w:pPr>
    </w:p>
    <w:p w14:paraId="2185B919" w14:textId="15E8BD0E" w:rsidR="00064188" w:rsidRPr="00990001" w:rsidRDefault="00064188" w:rsidP="00560785">
      <w:pPr>
        <w:pStyle w:val="ListParagraph"/>
        <w:numPr>
          <w:ilvl w:val="0"/>
          <w:numId w:val="23"/>
        </w:numPr>
        <w:ind w:left="360"/>
      </w:pPr>
      <w:r w:rsidRPr="00990001">
        <w:t xml:space="preserve">Sketch the inside and outside space </w:t>
      </w:r>
      <w:r w:rsidR="006F49C4" w:rsidRPr="00990001">
        <w:t xml:space="preserve">you will be training in </w:t>
      </w:r>
      <w:r w:rsidRPr="00990001">
        <w:t>(areas, materials,</w:t>
      </w:r>
      <w:r w:rsidR="000558E7" w:rsidRPr="00990001">
        <w:t xml:space="preserve"> </w:t>
      </w:r>
      <w:r w:rsidRPr="00990001">
        <w:t xml:space="preserve">on back or attach) </w:t>
      </w:r>
    </w:p>
    <w:p w14:paraId="221AC455" w14:textId="32BF1270" w:rsidR="00064188" w:rsidRPr="00C312D5" w:rsidRDefault="00064188" w:rsidP="00560785">
      <w:pPr>
        <w:ind w:left="360"/>
      </w:pPr>
    </w:p>
    <w:p w14:paraId="67332734" w14:textId="77777777" w:rsidR="00C312D5" w:rsidRPr="00C312D5" w:rsidRDefault="00C312D5" w:rsidP="00560785">
      <w:pPr>
        <w:ind w:left="360"/>
      </w:pPr>
    </w:p>
    <w:p w14:paraId="2BDB03E2" w14:textId="1CA99256" w:rsidR="00C312D5" w:rsidRPr="00990001" w:rsidRDefault="00064188" w:rsidP="00560785">
      <w:pPr>
        <w:pStyle w:val="ListParagraph"/>
        <w:numPr>
          <w:ilvl w:val="0"/>
          <w:numId w:val="23"/>
        </w:numPr>
        <w:ind w:left="360"/>
      </w:pPr>
      <w:r w:rsidRPr="00990001">
        <w:t xml:space="preserve">Find and write down the part of the daily routine that occurs during your training hours: </w:t>
      </w:r>
    </w:p>
    <w:p w14:paraId="02C6852B" w14:textId="7ADDD901" w:rsidR="00064188" w:rsidRPr="00C312D5" w:rsidRDefault="00064188" w:rsidP="00560785">
      <w:pPr>
        <w:pStyle w:val="ListParagraph"/>
        <w:ind w:left="360"/>
      </w:pPr>
      <w:r w:rsidRPr="00C312D5">
        <w:t>(This will be used for your planning grid introduced in a few weeks)</w:t>
      </w:r>
    </w:p>
    <w:p w14:paraId="14EF8755" w14:textId="77777777" w:rsidR="00064188" w:rsidRPr="00C312D5" w:rsidRDefault="00064188" w:rsidP="00B96CB1"/>
    <w:p w14:paraId="1DCA3ECB" w14:textId="77777777" w:rsidR="00C312D5" w:rsidRPr="00C312D5" w:rsidRDefault="00C312D5" w:rsidP="00B96CB1"/>
    <w:p w14:paraId="6AEA4369" w14:textId="721153D6" w:rsidR="001460A8" w:rsidRPr="00C312D5" w:rsidRDefault="00064188" w:rsidP="00B96CB1">
      <w:r w:rsidRPr="00C312D5">
        <w:t>Give at least 2 exampl</w:t>
      </w:r>
      <w:r w:rsidR="006F49C4" w:rsidRPr="00C312D5">
        <w:t>es</w:t>
      </w:r>
      <w:r w:rsidRPr="00C312D5">
        <w:t xml:space="preserve"> that you observe today:</w:t>
      </w:r>
      <w:r w:rsidR="001460A8" w:rsidRPr="00C312D5">
        <w:t xml:space="preserve">  </w:t>
      </w:r>
    </w:p>
    <w:p w14:paraId="3828F0E1" w14:textId="6B13CFA1" w:rsidR="00064188" w:rsidRPr="00E55609" w:rsidRDefault="00064188" w:rsidP="00E55609">
      <w:pPr>
        <w:pStyle w:val="Heading5"/>
      </w:pPr>
      <w:r w:rsidRPr="00E55609">
        <w:t>EMOTIONAL SUPPORT</w:t>
      </w:r>
    </w:p>
    <w:p w14:paraId="15ADCA92" w14:textId="77777777" w:rsidR="00064188" w:rsidRPr="003E49C6" w:rsidRDefault="00064188" w:rsidP="00E55609">
      <w:pPr>
        <w:rPr>
          <w:b/>
        </w:rPr>
      </w:pPr>
      <w:r w:rsidRPr="003E49C6">
        <w:rPr>
          <w:b/>
        </w:rPr>
        <w:t xml:space="preserve">Positive Climate - </w:t>
      </w:r>
      <w:r w:rsidR="001460A8" w:rsidRPr="003E49C6">
        <w:t xml:space="preserve">Positive relationships; </w:t>
      </w:r>
      <w:r w:rsidRPr="003E49C6">
        <w:t>enjoy being together; enthusiastic about learning and the classroom; respect</w:t>
      </w:r>
    </w:p>
    <w:p w14:paraId="47410CEB" w14:textId="77777777" w:rsidR="00064188" w:rsidRPr="003E49C6" w:rsidRDefault="00064188" w:rsidP="00E55609">
      <w:pPr>
        <w:rPr>
          <w:b/>
        </w:rPr>
      </w:pPr>
      <w:r w:rsidRPr="003E49C6">
        <w:rPr>
          <w:b/>
        </w:rPr>
        <w:t xml:space="preserve">Negative Climate - </w:t>
      </w:r>
      <w:r w:rsidRPr="003E49C6">
        <w:t>Frequent irritation and anger; not able to diffuse difficult situation; make fun of; mean spirited</w:t>
      </w:r>
    </w:p>
    <w:p w14:paraId="259970F5" w14:textId="77777777" w:rsidR="00064188" w:rsidRPr="003E49C6" w:rsidRDefault="00064188" w:rsidP="00E55609">
      <w:pPr>
        <w:rPr>
          <w:b/>
        </w:rPr>
      </w:pPr>
      <w:r w:rsidRPr="003E49C6">
        <w:rPr>
          <w:b/>
        </w:rPr>
        <w:t xml:space="preserve">Teacher Sensitivity - </w:t>
      </w:r>
      <w:r w:rsidRPr="003E49C6">
        <w:t xml:space="preserve">Consistently respond; effectively address students </w:t>
      </w:r>
      <w:r w:rsidR="001460A8" w:rsidRPr="003E49C6">
        <w:t xml:space="preserve">needs; know individual students; </w:t>
      </w:r>
      <w:r w:rsidRPr="003E49C6">
        <w:t>feel</w:t>
      </w:r>
      <w:r w:rsidR="001460A8" w:rsidRPr="003E49C6">
        <w:t>s</w:t>
      </w:r>
      <w:r w:rsidRPr="003E49C6">
        <w:t xml:space="preserve"> safe</w:t>
      </w:r>
    </w:p>
    <w:p w14:paraId="6D46C951" w14:textId="55AB1039" w:rsidR="00064188" w:rsidRPr="003E49C6" w:rsidRDefault="00064188" w:rsidP="00E55609">
      <w:pPr>
        <w:rPr>
          <w:b/>
        </w:rPr>
      </w:pPr>
      <w:r w:rsidRPr="003E49C6">
        <w:rPr>
          <w:b/>
        </w:rPr>
        <w:t xml:space="preserve">Regard Student Perspective - </w:t>
      </w:r>
      <w:r w:rsidRPr="003E49C6">
        <w:t>Emphasis on student interests; promote autonomy; encourage talking and sharing of ideas</w:t>
      </w:r>
    </w:p>
    <w:p w14:paraId="1E9A4209" w14:textId="1EE41941" w:rsidR="00C312D5" w:rsidRPr="00C312D5" w:rsidRDefault="00C312D5" w:rsidP="00E55609"/>
    <w:p w14:paraId="2FA99F1E" w14:textId="77777777" w:rsidR="00C312D5" w:rsidRPr="00C312D5" w:rsidRDefault="00C312D5" w:rsidP="00E55609"/>
    <w:p w14:paraId="4FA61A3E" w14:textId="77777777" w:rsidR="006F49C4" w:rsidRPr="00C312D5" w:rsidRDefault="006F49C4" w:rsidP="00B96CB1">
      <w:r w:rsidRPr="00C312D5">
        <w:t>Give at least 2 examples that you observe today:</w:t>
      </w:r>
    </w:p>
    <w:p w14:paraId="32499311" w14:textId="194A06D6" w:rsidR="00064188" w:rsidRPr="00B533C4" w:rsidRDefault="00064188" w:rsidP="00B533C4">
      <w:pPr>
        <w:pStyle w:val="Heading5"/>
      </w:pPr>
      <w:r w:rsidRPr="00B533C4">
        <w:t>INSTRUCTIONAL SUPPORT</w:t>
      </w:r>
    </w:p>
    <w:p w14:paraId="4B9BC526" w14:textId="77777777" w:rsidR="00064188" w:rsidRPr="00C312D5" w:rsidRDefault="00064188" w:rsidP="00E55609">
      <w:pPr>
        <w:rPr>
          <w:b/>
        </w:rPr>
      </w:pPr>
      <w:r w:rsidRPr="00C312D5">
        <w:rPr>
          <w:b/>
        </w:rPr>
        <w:t xml:space="preserve">Concept Development - </w:t>
      </w:r>
      <w:r w:rsidRPr="00C312D5">
        <w:t>Focus on process; analysis, reasoning; approaches to problems; apply to everyday life</w:t>
      </w:r>
    </w:p>
    <w:p w14:paraId="31E711B5" w14:textId="77777777" w:rsidR="00064188" w:rsidRPr="00C312D5" w:rsidRDefault="00064188" w:rsidP="00E55609">
      <w:pPr>
        <w:rPr>
          <w:b/>
        </w:rPr>
      </w:pPr>
      <w:r w:rsidRPr="00C312D5">
        <w:rPr>
          <w:b/>
        </w:rPr>
        <w:t xml:space="preserve">Language Modeling - </w:t>
      </w:r>
      <w:r w:rsidRPr="00C312D5">
        <w:t>Engage in meaningful conversations; consistent exposure to variety of uses and forms</w:t>
      </w:r>
    </w:p>
    <w:p w14:paraId="7E8E4DCE" w14:textId="1BC475C7" w:rsidR="00064188" w:rsidRPr="00C312D5" w:rsidRDefault="00064188" w:rsidP="00E55609">
      <w:pPr>
        <w:rPr>
          <w:b/>
        </w:rPr>
      </w:pPr>
      <w:r w:rsidRPr="00C312D5">
        <w:rPr>
          <w:b/>
        </w:rPr>
        <w:t xml:space="preserve">Feedback - </w:t>
      </w:r>
      <w:r w:rsidRPr="00C312D5">
        <w:t>Focused on process rather than right answer; specific; helps reach deeper understanding of concepts</w:t>
      </w:r>
    </w:p>
    <w:p w14:paraId="5AE705B8" w14:textId="6BD3470C" w:rsidR="00C312D5" w:rsidRPr="00C312D5" w:rsidRDefault="00C312D5" w:rsidP="00E55609"/>
    <w:p w14:paraId="23598415" w14:textId="77777777" w:rsidR="00C312D5" w:rsidRPr="00C312D5" w:rsidRDefault="00C312D5" w:rsidP="00E55609"/>
    <w:p w14:paraId="344BD32B" w14:textId="77777777" w:rsidR="00064188" w:rsidRPr="00C312D5" w:rsidRDefault="006F49C4" w:rsidP="00E55609">
      <w:r w:rsidRPr="00C312D5">
        <w:t>Give at least 2 examples that you observe today:</w:t>
      </w:r>
    </w:p>
    <w:p w14:paraId="5BF0F1DC" w14:textId="45CAA696" w:rsidR="00064188" w:rsidRPr="00B533C4" w:rsidRDefault="00064188" w:rsidP="00B533C4">
      <w:pPr>
        <w:pStyle w:val="Heading5"/>
      </w:pPr>
      <w:r w:rsidRPr="00B533C4">
        <w:t>CLASSROOM ORGANIZATION</w:t>
      </w:r>
    </w:p>
    <w:p w14:paraId="457B6B93" w14:textId="371F5227" w:rsidR="00064188" w:rsidRPr="00C312D5" w:rsidRDefault="00064188" w:rsidP="00E55609">
      <w:pPr>
        <w:rPr>
          <w:b/>
        </w:rPr>
      </w:pPr>
      <w:r w:rsidRPr="00C312D5">
        <w:rPr>
          <w:b/>
        </w:rPr>
        <w:t xml:space="preserve">Behavior </w:t>
      </w:r>
      <w:proofErr w:type="spellStart"/>
      <w:r w:rsidRPr="00C312D5">
        <w:rPr>
          <w:b/>
        </w:rPr>
        <w:t>Mgmt</w:t>
      </w:r>
      <w:proofErr w:type="spellEnd"/>
      <w:r w:rsidR="006E3BF6">
        <w:rPr>
          <w:b/>
        </w:rPr>
        <w:t xml:space="preserve"> </w:t>
      </w:r>
      <w:r w:rsidRPr="00C312D5">
        <w:rPr>
          <w:b/>
        </w:rPr>
        <w:t>-</w:t>
      </w:r>
      <w:r w:rsidR="006E3BF6">
        <w:rPr>
          <w:b/>
        </w:rPr>
        <w:t xml:space="preserve"> </w:t>
      </w:r>
      <w:r w:rsidRPr="00C312D5">
        <w:t xml:space="preserve">Clear consistently communicated expectations; proactive </w:t>
      </w:r>
      <w:r w:rsidR="001460A8" w:rsidRPr="00C312D5">
        <w:t>rather than reactive;</w:t>
      </w:r>
      <w:r w:rsidRPr="00C312D5">
        <w:t xml:space="preserve"> positive focus</w:t>
      </w:r>
    </w:p>
    <w:p w14:paraId="2ADABA66" w14:textId="77777777" w:rsidR="00064188" w:rsidRPr="00C312D5" w:rsidRDefault="00064188" w:rsidP="00E55609">
      <w:pPr>
        <w:rPr>
          <w:b/>
        </w:rPr>
      </w:pPr>
      <w:r w:rsidRPr="00C312D5">
        <w:rPr>
          <w:b/>
        </w:rPr>
        <w:t xml:space="preserve">Productivity - </w:t>
      </w:r>
      <w:r w:rsidRPr="00C312D5">
        <w:t xml:space="preserve">Clearly defined learning activities throughout day; everyone </w:t>
      </w:r>
      <w:proofErr w:type="gramStart"/>
      <w:r w:rsidRPr="00C312D5">
        <w:t>know</w:t>
      </w:r>
      <w:proofErr w:type="gramEnd"/>
      <w:r w:rsidRPr="00C312D5">
        <w:t xml:space="preserve"> expectations; smooth transitions</w:t>
      </w:r>
    </w:p>
    <w:p w14:paraId="242DA649" w14:textId="77777777" w:rsidR="00064188" w:rsidRPr="00C312D5" w:rsidRDefault="00064188" w:rsidP="00E55609">
      <w:r w:rsidRPr="00C312D5">
        <w:rPr>
          <w:b/>
        </w:rPr>
        <w:t xml:space="preserve">Instructional Learning Formats – </w:t>
      </w:r>
      <w:r w:rsidRPr="00C312D5">
        <w:t>interesting materials, multi-modal instruction, actively engage students</w:t>
      </w:r>
    </w:p>
    <w:p w14:paraId="06510016" w14:textId="77777777" w:rsidR="00064188" w:rsidRPr="00064188" w:rsidRDefault="00064188" w:rsidP="00064188"/>
    <w:p w14:paraId="473AC854" w14:textId="2A89FE28" w:rsidR="00C312D5" w:rsidRDefault="00C312D5" w:rsidP="00064188"/>
    <w:p w14:paraId="0AE8068C" w14:textId="77777777" w:rsidR="00E55609" w:rsidRDefault="00E55609" w:rsidP="00064188"/>
    <w:p w14:paraId="5F48821F" w14:textId="0C30CD25" w:rsidR="00064188" w:rsidRPr="00C312D5" w:rsidRDefault="00064188" w:rsidP="00C312D5">
      <w:pPr>
        <w:rPr>
          <w:b/>
          <w:bCs/>
        </w:rPr>
      </w:pPr>
      <w:r w:rsidRPr="00C312D5">
        <w:rPr>
          <w:b/>
          <w:bCs/>
        </w:rPr>
        <w:lastRenderedPageBreak/>
        <w:t>Find at least 2 examples of the following:</w:t>
      </w:r>
    </w:p>
    <w:p w14:paraId="7BB4CE61" w14:textId="77777777" w:rsidR="00064188" w:rsidRPr="00C312D5" w:rsidRDefault="00064188" w:rsidP="00C312D5"/>
    <w:p w14:paraId="625E4763" w14:textId="3F690CDC" w:rsidR="00064188" w:rsidRPr="00C312D5" w:rsidRDefault="00064188" w:rsidP="00990001">
      <w:pPr>
        <w:pStyle w:val="ListParagraph"/>
        <w:numPr>
          <w:ilvl w:val="0"/>
          <w:numId w:val="21"/>
        </w:numPr>
        <w:ind w:left="360"/>
      </w:pPr>
      <w:r w:rsidRPr="00C312D5">
        <w:t>ways to foster physical development</w:t>
      </w:r>
    </w:p>
    <w:p w14:paraId="55E58D63" w14:textId="77777777" w:rsidR="00064188" w:rsidRPr="00C312D5" w:rsidRDefault="00064188" w:rsidP="00560785"/>
    <w:p w14:paraId="626DE26F" w14:textId="77777777" w:rsidR="00064188" w:rsidRPr="00C312D5" w:rsidRDefault="00064188" w:rsidP="00560785"/>
    <w:p w14:paraId="2C94A381" w14:textId="77777777" w:rsidR="00064188" w:rsidRPr="00C312D5" w:rsidRDefault="00064188" w:rsidP="00560785"/>
    <w:p w14:paraId="5D5143E8" w14:textId="77777777" w:rsidR="00064188" w:rsidRPr="00C312D5" w:rsidRDefault="00064188" w:rsidP="00560785"/>
    <w:p w14:paraId="11A71664" w14:textId="3C1F1988" w:rsidR="00064188" w:rsidRPr="00C312D5" w:rsidRDefault="00064188" w:rsidP="00990001">
      <w:pPr>
        <w:pStyle w:val="ListParagraph"/>
        <w:numPr>
          <w:ilvl w:val="0"/>
          <w:numId w:val="21"/>
        </w:numPr>
        <w:ind w:left="360"/>
      </w:pPr>
      <w:r w:rsidRPr="00C312D5">
        <w:t>ways</w:t>
      </w:r>
      <w:r w:rsidR="00C312D5">
        <w:t xml:space="preserve"> </w:t>
      </w:r>
      <w:r w:rsidRPr="00C312D5">
        <w:t>to foster cognitive development</w:t>
      </w:r>
    </w:p>
    <w:p w14:paraId="5212BE83" w14:textId="77777777" w:rsidR="00064188" w:rsidRPr="00C312D5" w:rsidRDefault="00064188" w:rsidP="00560785"/>
    <w:p w14:paraId="34238CAB" w14:textId="77777777" w:rsidR="00064188" w:rsidRPr="00C312D5" w:rsidRDefault="00064188" w:rsidP="00560785"/>
    <w:p w14:paraId="52D8573C" w14:textId="77777777" w:rsidR="00064188" w:rsidRPr="00C312D5" w:rsidRDefault="00064188" w:rsidP="00560785"/>
    <w:p w14:paraId="50976DD7" w14:textId="77777777" w:rsidR="00064188" w:rsidRPr="00C312D5" w:rsidRDefault="00064188" w:rsidP="00560785"/>
    <w:p w14:paraId="5C5DB12A" w14:textId="1023466F" w:rsidR="00064188" w:rsidRPr="00C312D5" w:rsidRDefault="00064188" w:rsidP="00990001">
      <w:pPr>
        <w:pStyle w:val="ListParagraph"/>
        <w:numPr>
          <w:ilvl w:val="0"/>
          <w:numId w:val="21"/>
        </w:numPr>
        <w:ind w:left="360"/>
      </w:pPr>
      <w:r w:rsidRPr="00C312D5">
        <w:t>ways to foster emotional development</w:t>
      </w:r>
    </w:p>
    <w:p w14:paraId="11626CDB" w14:textId="77777777" w:rsidR="00064188" w:rsidRPr="00C312D5" w:rsidRDefault="00064188" w:rsidP="00560785"/>
    <w:p w14:paraId="07F6C3CF" w14:textId="77777777" w:rsidR="00064188" w:rsidRPr="00C312D5" w:rsidRDefault="00064188" w:rsidP="00560785"/>
    <w:p w14:paraId="20C2A329" w14:textId="77777777" w:rsidR="00064188" w:rsidRPr="00C312D5" w:rsidRDefault="00064188" w:rsidP="00560785"/>
    <w:p w14:paraId="65FA0FE5" w14:textId="77777777" w:rsidR="00064188" w:rsidRPr="00C312D5" w:rsidRDefault="00064188" w:rsidP="00560785"/>
    <w:p w14:paraId="4540A047" w14:textId="3451C380" w:rsidR="00064188" w:rsidRPr="00C312D5" w:rsidRDefault="00064188" w:rsidP="00990001">
      <w:pPr>
        <w:pStyle w:val="ListParagraph"/>
        <w:numPr>
          <w:ilvl w:val="0"/>
          <w:numId w:val="21"/>
        </w:numPr>
        <w:ind w:left="360"/>
      </w:pPr>
      <w:r w:rsidRPr="00C312D5">
        <w:t>ways to foster social development</w:t>
      </w:r>
    </w:p>
    <w:p w14:paraId="5B51A6B2" w14:textId="77777777" w:rsidR="00064188" w:rsidRPr="00C312D5" w:rsidRDefault="00064188" w:rsidP="00560785">
      <w:pPr>
        <w:ind w:left="-270" w:firstLine="270"/>
      </w:pPr>
    </w:p>
    <w:p w14:paraId="6674F1DF" w14:textId="77777777" w:rsidR="00064188" w:rsidRPr="00C312D5" w:rsidRDefault="00064188" w:rsidP="00560785">
      <w:pPr>
        <w:ind w:left="-270" w:firstLine="270"/>
      </w:pPr>
    </w:p>
    <w:p w14:paraId="2F6FF7D7" w14:textId="77777777" w:rsidR="00064188" w:rsidRPr="00C312D5" w:rsidRDefault="00064188" w:rsidP="00560785">
      <w:pPr>
        <w:ind w:left="-270" w:firstLine="270"/>
      </w:pPr>
    </w:p>
    <w:p w14:paraId="7583C84C" w14:textId="77777777" w:rsidR="00064188" w:rsidRPr="00C312D5" w:rsidRDefault="00064188" w:rsidP="00560785"/>
    <w:p w14:paraId="5BA7F99A" w14:textId="3FC5E1AA" w:rsidR="00064188" w:rsidRPr="00C312D5" w:rsidRDefault="00064188" w:rsidP="00990001">
      <w:pPr>
        <w:pStyle w:val="ListParagraph"/>
        <w:numPr>
          <w:ilvl w:val="0"/>
          <w:numId w:val="21"/>
        </w:numPr>
        <w:ind w:left="360"/>
      </w:pPr>
      <w:r w:rsidRPr="00C312D5">
        <w:t>ways to foster creative development</w:t>
      </w:r>
    </w:p>
    <w:p w14:paraId="561F7BA9" w14:textId="77777777" w:rsidR="00064188" w:rsidRPr="00C312D5" w:rsidRDefault="00064188" w:rsidP="00560785"/>
    <w:p w14:paraId="10D7DFC2" w14:textId="77777777" w:rsidR="00064188" w:rsidRPr="00C312D5" w:rsidRDefault="00064188" w:rsidP="00560785"/>
    <w:p w14:paraId="44AFD564" w14:textId="77777777" w:rsidR="006F49C4" w:rsidRPr="00C312D5" w:rsidRDefault="006F49C4" w:rsidP="00560785"/>
    <w:p w14:paraId="3EEA224D" w14:textId="77777777" w:rsidR="00064188" w:rsidRPr="00C312D5" w:rsidRDefault="00064188" w:rsidP="00C312D5"/>
    <w:p w14:paraId="327D3128" w14:textId="0DBC405E" w:rsidR="00064188" w:rsidRPr="00C312D5" w:rsidRDefault="00064188" w:rsidP="00C312D5">
      <w:r w:rsidRPr="00C312D5">
        <w:t>Something that stands out to you and why:</w:t>
      </w:r>
    </w:p>
    <w:p w14:paraId="07D3915E" w14:textId="77777777" w:rsidR="00064188" w:rsidRPr="00C312D5" w:rsidRDefault="00064188" w:rsidP="00C312D5"/>
    <w:p w14:paraId="5A7C81B6" w14:textId="77777777" w:rsidR="00064188" w:rsidRPr="00C312D5" w:rsidRDefault="00064188" w:rsidP="00C312D5"/>
    <w:p w14:paraId="758916A7" w14:textId="77777777" w:rsidR="00064188" w:rsidRPr="00C312D5" w:rsidRDefault="00064188" w:rsidP="00C312D5"/>
    <w:p w14:paraId="27370852" w14:textId="77777777" w:rsidR="00064188" w:rsidRPr="00C312D5" w:rsidRDefault="00064188" w:rsidP="00C312D5"/>
    <w:p w14:paraId="0546EAD0" w14:textId="77777777" w:rsidR="00064188" w:rsidRPr="00C312D5" w:rsidRDefault="00064188" w:rsidP="00C312D5"/>
    <w:p w14:paraId="0CAAE9CF" w14:textId="77777777" w:rsidR="00064188" w:rsidRPr="00C312D5" w:rsidRDefault="00064188" w:rsidP="00C312D5"/>
    <w:p w14:paraId="6EC804EE" w14:textId="77777777" w:rsidR="00064188" w:rsidRPr="00C312D5" w:rsidRDefault="00064188" w:rsidP="00C312D5"/>
    <w:p w14:paraId="0A721886" w14:textId="77777777" w:rsidR="00064188" w:rsidRPr="00C312D5" w:rsidRDefault="00064188" w:rsidP="00C312D5">
      <w:proofErr w:type="gramStart"/>
      <w:r w:rsidRPr="00C312D5">
        <w:t>Overall</w:t>
      </w:r>
      <w:proofErr w:type="gramEnd"/>
      <w:r w:rsidRPr="00C312D5">
        <w:t xml:space="preserve"> first impr</w:t>
      </w:r>
      <w:r w:rsidR="006F49C4" w:rsidRPr="00C312D5">
        <w:t>essions</w:t>
      </w:r>
    </w:p>
    <w:p w14:paraId="56237C1C" w14:textId="77777777" w:rsidR="00064188" w:rsidRPr="00064188" w:rsidRDefault="00064188" w:rsidP="00C312D5"/>
    <w:p w14:paraId="2A5D1730" w14:textId="77777777" w:rsidR="00064188" w:rsidRPr="00064188" w:rsidRDefault="00064188" w:rsidP="00C312D5"/>
    <w:p w14:paraId="504F5E2F" w14:textId="77777777" w:rsidR="00064188" w:rsidRPr="00064188" w:rsidRDefault="00064188" w:rsidP="00C312D5"/>
    <w:p w14:paraId="0FDD116F" w14:textId="77777777" w:rsidR="00064188" w:rsidRPr="00064188" w:rsidRDefault="00064188" w:rsidP="00C312D5"/>
    <w:p w14:paraId="2EF2996E" w14:textId="77777777" w:rsidR="00064188" w:rsidRPr="00064188" w:rsidRDefault="00064188" w:rsidP="00C312D5"/>
    <w:p w14:paraId="2BF4DD17" w14:textId="77777777" w:rsidR="00064188" w:rsidRPr="00064188" w:rsidRDefault="00064188" w:rsidP="00C312D5"/>
    <w:p w14:paraId="6BD283CF" w14:textId="77777777" w:rsidR="00064188" w:rsidRPr="00064188" w:rsidRDefault="00064188" w:rsidP="00C312D5"/>
    <w:p w14:paraId="06178ED8" w14:textId="77777777" w:rsidR="00064188" w:rsidRPr="00064188" w:rsidRDefault="00064188" w:rsidP="00064188">
      <w:pPr>
        <w:rPr>
          <w:sz w:val="22"/>
        </w:rPr>
      </w:pPr>
    </w:p>
    <w:p w14:paraId="50CFA4A6" w14:textId="77777777" w:rsidR="00064188" w:rsidRPr="00C312D5" w:rsidRDefault="00064188" w:rsidP="00064188">
      <w:pPr>
        <w:rPr>
          <w:b/>
        </w:rPr>
      </w:pPr>
      <w:r w:rsidRPr="00C312D5">
        <w:rPr>
          <w:b/>
        </w:rPr>
        <w:lastRenderedPageBreak/>
        <w:t>Interview questions for the teacher:</w:t>
      </w:r>
    </w:p>
    <w:p w14:paraId="48EC4647" w14:textId="77777777" w:rsidR="00064188" w:rsidRPr="00C312D5" w:rsidRDefault="00064188" w:rsidP="00064188"/>
    <w:p w14:paraId="2B50E0B2" w14:textId="23BA4758" w:rsidR="00064188" w:rsidRPr="00560785" w:rsidRDefault="00064188" w:rsidP="00560785">
      <w:pPr>
        <w:pStyle w:val="ListParagraph"/>
        <w:numPr>
          <w:ilvl w:val="0"/>
          <w:numId w:val="22"/>
        </w:numPr>
        <w:ind w:left="360"/>
        <w:rPr>
          <w:i/>
        </w:rPr>
      </w:pPr>
      <w:r w:rsidRPr="00C312D5">
        <w:t xml:space="preserve">Information on the children </w:t>
      </w:r>
      <w:r w:rsidRPr="00560785">
        <w:rPr>
          <w:i/>
        </w:rPr>
        <w:t>(how many will b</w:t>
      </w:r>
      <w:r w:rsidR="006F49C4" w:rsidRPr="00560785">
        <w:rPr>
          <w:i/>
        </w:rPr>
        <w:t>e there during trainin</w:t>
      </w:r>
      <w:r w:rsidRPr="00560785">
        <w:rPr>
          <w:i/>
        </w:rPr>
        <w:t xml:space="preserve">g sessions (approximate age range, how should I refer to them (first name, kids, </w:t>
      </w:r>
      <w:proofErr w:type="gramStart"/>
      <w:r w:rsidRPr="00560785">
        <w:rPr>
          <w:i/>
        </w:rPr>
        <w:t>children,…</w:t>
      </w:r>
      <w:proofErr w:type="gramEnd"/>
      <w:r w:rsidRPr="00560785">
        <w:rPr>
          <w:i/>
        </w:rPr>
        <w:t>), anything special I should know,…)</w:t>
      </w:r>
    </w:p>
    <w:p w14:paraId="58C8CA67" w14:textId="77777777" w:rsidR="00064188" w:rsidRPr="00BF042C" w:rsidRDefault="00064188" w:rsidP="00560785">
      <w:pPr>
        <w:ind w:left="360"/>
        <w:rPr>
          <w:iCs/>
        </w:rPr>
      </w:pPr>
    </w:p>
    <w:p w14:paraId="2A09C509" w14:textId="77777777" w:rsidR="00064188" w:rsidRPr="00C312D5" w:rsidRDefault="00064188" w:rsidP="00560785">
      <w:pPr>
        <w:ind w:left="360"/>
      </w:pPr>
    </w:p>
    <w:p w14:paraId="53D8A829" w14:textId="77777777" w:rsidR="00064188" w:rsidRPr="00C312D5" w:rsidRDefault="00064188" w:rsidP="00560785">
      <w:pPr>
        <w:ind w:left="360"/>
      </w:pPr>
    </w:p>
    <w:p w14:paraId="641AE9A4" w14:textId="77777777" w:rsidR="00064188" w:rsidRPr="00C312D5" w:rsidRDefault="00064188" w:rsidP="00560785">
      <w:pPr>
        <w:ind w:left="360"/>
      </w:pPr>
    </w:p>
    <w:p w14:paraId="77821483" w14:textId="77777777" w:rsidR="00064188" w:rsidRPr="00C312D5" w:rsidRDefault="00064188" w:rsidP="00560785">
      <w:pPr>
        <w:ind w:left="360"/>
      </w:pPr>
    </w:p>
    <w:p w14:paraId="5459E0EC" w14:textId="77777777" w:rsidR="00064188" w:rsidRPr="00C312D5" w:rsidRDefault="00064188" w:rsidP="00560785">
      <w:pPr>
        <w:ind w:left="360"/>
      </w:pPr>
    </w:p>
    <w:p w14:paraId="171696FA" w14:textId="3C4FC4B3" w:rsidR="00064188" w:rsidRPr="00560785" w:rsidRDefault="00064188" w:rsidP="00560785">
      <w:pPr>
        <w:pStyle w:val="ListParagraph"/>
        <w:numPr>
          <w:ilvl w:val="0"/>
          <w:numId w:val="22"/>
        </w:numPr>
        <w:ind w:left="360"/>
        <w:rPr>
          <w:i/>
        </w:rPr>
      </w:pPr>
      <w:r w:rsidRPr="00C312D5">
        <w:t>Information on the adults t</w:t>
      </w:r>
      <w:r w:rsidR="006F49C4" w:rsidRPr="00C312D5">
        <w:t>hat will be here during my train</w:t>
      </w:r>
      <w:r w:rsidRPr="00C312D5">
        <w:t xml:space="preserve">ing sessions </w:t>
      </w:r>
      <w:r w:rsidRPr="00560785">
        <w:rPr>
          <w:i/>
        </w:rPr>
        <w:t>(names and roles, how should I refer to them (first name, Ms. __</w:t>
      </w:r>
      <w:proofErr w:type="gramStart"/>
      <w:r w:rsidRPr="00560785">
        <w:rPr>
          <w:i/>
        </w:rPr>
        <w:t>_,…</w:t>
      </w:r>
      <w:proofErr w:type="gramEnd"/>
      <w:r w:rsidRPr="00560785">
        <w:rPr>
          <w:i/>
        </w:rPr>
        <w:t>), anything special I should know,…)</w:t>
      </w:r>
    </w:p>
    <w:p w14:paraId="58AAB51C" w14:textId="77777777" w:rsidR="00064188" w:rsidRPr="00C312D5" w:rsidRDefault="00064188" w:rsidP="00560785">
      <w:pPr>
        <w:ind w:left="360"/>
      </w:pPr>
    </w:p>
    <w:p w14:paraId="27F2C72B" w14:textId="77777777" w:rsidR="00064188" w:rsidRPr="00C312D5" w:rsidRDefault="00064188" w:rsidP="00560785">
      <w:pPr>
        <w:ind w:left="360"/>
      </w:pPr>
    </w:p>
    <w:p w14:paraId="27CF87DA" w14:textId="77777777" w:rsidR="00064188" w:rsidRPr="00C312D5" w:rsidRDefault="00064188" w:rsidP="00560785">
      <w:pPr>
        <w:ind w:left="360"/>
      </w:pPr>
    </w:p>
    <w:p w14:paraId="5F9B77C2" w14:textId="77777777" w:rsidR="00064188" w:rsidRPr="00C312D5" w:rsidRDefault="00064188" w:rsidP="00560785">
      <w:pPr>
        <w:ind w:left="360"/>
      </w:pPr>
    </w:p>
    <w:p w14:paraId="52E8445D" w14:textId="77777777" w:rsidR="00064188" w:rsidRPr="00C312D5" w:rsidRDefault="00064188" w:rsidP="00560785">
      <w:pPr>
        <w:ind w:left="360"/>
      </w:pPr>
    </w:p>
    <w:p w14:paraId="33939215" w14:textId="77777777" w:rsidR="00064188" w:rsidRPr="00C312D5" w:rsidRDefault="00064188" w:rsidP="00560785">
      <w:pPr>
        <w:ind w:left="360"/>
      </w:pPr>
    </w:p>
    <w:p w14:paraId="3F57F17E" w14:textId="5B39D6AD" w:rsidR="00064188" w:rsidRPr="00560785" w:rsidRDefault="006F49C4" w:rsidP="00560785">
      <w:pPr>
        <w:pStyle w:val="ListParagraph"/>
        <w:numPr>
          <w:ilvl w:val="0"/>
          <w:numId w:val="22"/>
        </w:numPr>
        <w:ind w:left="360"/>
        <w:rPr>
          <w:i/>
        </w:rPr>
      </w:pPr>
      <w:r w:rsidRPr="00C312D5">
        <w:t>Training</w:t>
      </w:r>
      <w:r w:rsidR="00064188" w:rsidRPr="00C312D5">
        <w:t xml:space="preserve"> information </w:t>
      </w:r>
      <w:r w:rsidR="00064188" w:rsidRPr="00560785">
        <w:rPr>
          <w:i/>
        </w:rPr>
        <w:t xml:space="preserve">(how best to communicate, expectations, placement of belongings, signing in, bathroom, …, anything special I should know, words of </w:t>
      </w:r>
      <w:proofErr w:type="gramStart"/>
      <w:r w:rsidR="00064188" w:rsidRPr="00560785">
        <w:rPr>
          <w:i/>
        </w:rPr>
        <w:t>wisdom,…</w:t>
      </w:r>
      <w:proofErr w:type="gramEnd"/>
      <w:r w:rsidR="00064188" w:rsidRPr="00560785">
        <w:rPr>
          <w:i/>
        </w:rPr>
        <w:t>)</w:t>
      </w:r>
    </w:p>
    <w:p w14:paraId="2BD83BA7" w14:textId="77777777" w:rsidR="00064188" w:rsidRPr="00BF042C" w:rsidRDefault="00064188" w:rsidP="00560785">
      <w:pPr>
        <w:ind w:left="360"/>
        <w:rPr>
          <w:iCs/>
        </w:rPr>
      </w:pPr>
    </w:p>
    <w:p w14:paraId="21753715" w14:textId="77777777" w:rsidR="00064188" w:rsidRPr="00C312D5" w:rsidRDefault="00064188" w:rsidP="00560785">
      <w:pPr>
        <w:ind w:left="360"/>
      </w:pPr>
    </w:p>
    <w:p w14:paraId="28CEEA0F" w14:textId="77777777" w:rsidR="00064188" w:rsidRPr="00C312D5" w:rsidRDefault="00064188" w:rsidP="00560785">
      <w:pPr>
        <w:ind w:left="360"/>
      </w:pPr>
    </w:p>
    <w:p w14:paraId="24F61B97" w14:textId="77777777" w:rsidR="00064188" w:rsidRPr="00C312D5" w:rsidRDefault="00064188" w:rsidP="00560785">
      <w:pPr>
        <w:ind w:left="360"/>
      </w:pPr>
    </w:p>
    <w:p w14:paraId="108D370A" w14:textId="77777777" w:rsidR="00064188" w:rsidRPr="00C312D5" w:rsidRDefault="00064188" w:rsidP="00560785">
      <w:pPr>
        <w:ind w:left="360"/>
      </w:pPr>
    </w:p>
    <w:p w14:paraId="1485438B" w14:textId="77777777" w:rsidR="00064188" w:rsidRPr="00C312D5" w:rsidRDefault="00064188" w:rsidP="00560785">
      <w:pPr>
        <w:ind w:left="360"/>
      </w:pPr>
    </w:p>
    <w:p w14:paraId="6AFEB996" w14:textId="59154633" w:rsidR="00064188" w:rsidRPr="00560785" w:rsidRDefault="00064188" w:rsidP="00560785">
      <w:pPr>
        <w:pStyle w:val="ListParagraph"/>
        <w:numPr>
          <w:ilvl w:val="0"/>
          <w:numId w:val="22"/>
        </w:numPr>
        <w:ind w:left="360"/>
        <w:rPr>
          <w:i/>
        </w:rPr>
      </w:pPr>
      <w:r w:rsidRPr="00C312D5">
        <w:t xml:space="preserve">Questions of your choice </w:t>
      </w:r>
      <w:r w:rsidRPr="00560785">
        <w:rPr>
          <w:i/>
        </w:rPr>
        <w:t>(what do I do if _____ “I don’t know what to do”, “a child asks me to do something,” “I feel uncomfortable with…”, “a parent asks me something”, …)</w:t>
      </w:r>
    </w:p>
    <w:p w14:paraId="49229C23" w14:textId="77777777" w:rsidR="00064188" w:rsidRPr="00C312D5" w:rsidRDefault="00064188" w:rsidP="00560785">
      <w:pPr>
        <w:ind w:left="360"/>
      </w:pPr>
      <w:r w:rsidRPr="00C312D5">
        <w:t>Question:</w:t>
      </w:r>
    </w:p>
    <w:p w14:paraId="4FCCD33D" w14:textId="77777777" w:rsidR="00064188" w:rsidRPr="00C312D5" w:rsidRDefault="00064188" w:rsidP="00560785">
      <w:pPr>
        <w:ind w:left="360"/>
      </w:pPr>
    </w:p>
    <w:p w14:paraId="7FD0B3E8" w14:textId="77777777" w:rsidR="00064188" w:rsidRPr="00C312D5" w:rsidRDefault="00064188" w:rsidP="00560785">
      <w:pPr>
        <w:ind w:left="360"/>
      </w:pPr>
      <w:r w:rsidRPr="00C312D5">
        <w:t>Response:</w:t>
      </w:r>
    </w:p>
    <w:p w14:paraId="0492C8F1" w14:textId="77777777" w:rsidR="00064188" w:rsidRPr="00C312D5" w:rsidRDefault="00064188" w:rsidP="00560785">
      <w:pPr>
        <w:ind w:left="360"/>
      </w:pPr>
    </w:p>
    <w:p w14:paraId="657DACD2" w14:textId="77777777" w:rsidR="00064188" w:rsidRPr="00C312D5" w:rsidRDefault="00064188" w:rsidP="00560785">
      <w:pPr>
        <w:ind w:left="360"/>
      </w:pPr>
    </w:p>
    <w:p w14:paraId="215BD805" w14:textId="77777777" w:rsidR="00064188" w:rsidRPr="00C312D5" w:rsidRDefault="00064188" w:rsidP="00560785">
      <w:pPr>
        <w:ind w:left="360"/>
      </w:pPr>
      <w:r w:rsidRPr="00C312D5">
        <w:t>Question:</w:t>
      </w:r>
    </w:p>
    <w:p w14:paraId="5B7B0896" w14:textId="77777777" w:rsidR="00064188" w:rsidRPr="00C312D5" w:rsidRDefault="00064188" w:rsidP="00560785">
      <w:pPr>
        <w:ind w:left="360"/>
      </w:pPr>
    </w:p>
    <w:p w14:paraId="1A055B5B" w14:textId="77777777" w:rsidR="00064188" w:rsidRPr="00C312D5" w:rsidRDefault="00064188" w:rsidP="00560785">
      <w:pPr>
        <w:ind w:left="360"/>
      </w:pPr>
      <w:r w:rsidRPr="00C312D5">
        <w:t>Response:</w:t>
      </w:r>
    </w:p>
    <w:p w14:paraId="5A8E6502" w14:textId="77777777" w:rsidR="00064188" w:rsidRPr="00C312D5" w:rsidRDefault="00064188" w:rsidP="00560785">
      <w:pPr>
        <w:ind w:left="360"/>
      </w:pPr>
    </w:p>
    <w:p w14:paraId="5F1D0DDB" w14:textId="77777777" w:rsidR="00064188" w:rsidRPr="00C312D5" w:rsidRDefault="00064188" w:rsidP="00560785">
      <w:pPr>
        <w:ind w:left="360"/>
      </w:pPr>
    </w:p>
    <w:p w14:paraId="78A96F09" w14:textId="77777777" w:rsidR="00064188" w:rsidRPr="00C312D5" w:rsidRDefault="00064188" w:rsidP="00560785">
      <w:pPr>
        <w:ind w:left="360"/>
      </w:pPr>
      <w:r w:rsidRPr="00C312D5">
        <w:t>Question:</w:t>
      </w:r>
    </w:p>
    <w:p w14:paraId="17159C5D" w14:textId="77777777" w:rsidR="00064188" w:rsidRPr="00C312D5" w:rsidRDefault="00064188" w:rsidP="00560785">
      <w:pPr>
        <w:ind w:left="360"/>
      </w:pPr>
    </w:p>
    <w:p w14:paraId="331C6B6F" w14:textId="77777777" w:rsidR="00064188" w:rsidRPr="00C312D5" w:rsidRDefault="00064188" w:rsidP="00560785">
      <w:pPr>
        <w:ind w:left="360"/>
      </w:pPr>
      <w:r w:rsidRPr="00C312D5">
        <w:t>Response:</w:t>
      </w:r>
    </w:p>
    <w:p w14:paraId="2C23185A" w14:textId="77777777" w:rsidR="00BF042C" w:rsidRDefault="00BF042C" w:rsidP="00560785">
      <w:pPr>
        <w:ind w:left="360"/>
      </w:pPr>
    </w:p>
    <w:p w14:paraId="691C20DE" w14:textId="7725D20A" w:rsidR="00BF042C" w:rsidRDefault="00BF042C" w:rsidP="00BF042C">
      <w:pPr>
        <w:contextualSpacing w:val="0"/>
      </w:pPr>
      <w:r>
        <w:br w:type="page"/>
      </w:r>
    </w:p>
    <w:p w14:paraId="46FBC65E" w14:textId="5969F67B" w:rsidR="00DF2CF7" w:rsidRPr="00270CE3" w:rsidRDefault="00064188" w:rsidP="00B533C4">
      <w:pPr>
        <w:pStyle w:val="Heading4"/>
      </w:pPr>
      <w:r w:rsidRPr="00270CE3">
        <w:lastRenderedPageBreak/>
        <w:t>WEEKLY J</w:t>
      </w:r>
      <w:r w:rsidR="00DF2CF7" w:rsidRPr="00270CE3">
        <w:t>OURNAL</w:t>
      </w:r>
    </w:p>
    <w:p w14:paraId="4C714C24" w14:textId="77777777" w:rsidR="00DF2CF7" w:rsidRDefault="00DF2CF7" w:rsidP="00560785"/>
    <w:p w14:paraId="3182CEDB" w14:textId="2C568ED9" w:rsidR="00DF2CF7" w:rsidRPr="00B0511E" w:rsidRDefault="00DF2CF7" w:rsidP="00560785">
      <w:r w:rsidRPr="00B0511E">
        <w:t>Name: _________________________</w:t>
      </w:r>
      <w:r w:rsidR="00B0511E">
        <w:t>______</w:t>
      </w:r>
      <w:r w:rsidRPr="00B0511E">
        <w:t xml:space="preserve">_   </w:t>
      </w:r>
      <w:proofErr w:type="spellStart"/>
      <w:r w:rsidRPr="00B0511E">
        <w:t>Wk</w:t>
      </w:r>
      <w:proofErr w:type="spellEnd"/>
      <w:r w:rsidRPr="00B0511E">
        <w:t xml:space="preserve"> #      Focus</w:t>
      </w:r>
      <w:r w:rsidR="00270CE3">
        <w:t>:</w:t>
      </w:r>
      <w:r w:rsidRPr="00B0511E">
        <w:rPr>
          <w:u w:val="single"/>
        </w:rPr>
        <w:tab/>
      </w:r>
      <w:r w:rsidR="00B0511E">
        <w:rPr>
          <w:u w:val="single"/>
        </w:rPr>
        <w:t>_____</w:t>
      </w:r>
      <w:r w:rsidRPr="00B0511E">
        <w:rPr>
          <w:u w:val="single"/>
        </w:rPr>
        <w:t xml:space="preserve">     </w:t>
      </w:r>
      <w:r w:rsidRPr="00B0511E">
        <w:rPr>
          <w:u w:val="single"/>
        </w:rPr>
        <w:tab/>
      </w:r>
      <w:r w:rsidRPr="00B0511E">
        <w:rPr>
          <w:u w:val="single"/>
        </w:rPr>
        <w:tab/>
        <w:t xml:space="preserve">          </w:t>
      </w:r>
      <w:r w:rsidRPr="00B0511E">
        <w:rPr>
          <w:u w:val="single"/>
        </w:rPr>
        <w:tab/>
      </w:r>
    </w:p>
    <w:p w14:paraId="02466FDE" w14:textId="77777777" w:rsidR="00DF2CF7" w:rsidRDefault="00DF2CF7" w:rsidP="00560785"/>
    <w:p w14:paraId="633E55FD" w14:textId="0D19C35D" w:rsidR="00DF2CF7" w:rsidRPr="00064188" w:rsidRDefault="00DF2CF7" w:rsidP="00DF2CF7">
      <w:pPr>
        <w:jc w:val="center"/>
      </w:pPr>
      <w:r w:rsidRPr="00064188">
        <w:rPr>
          <w:noProof/>
        </w:rPr>
        <w:drawing>
          <wp:inline distT="0" distB="0" distL="0" distR="0" wp14:anchorId="589A6C9F" wp14:editId="42BD07B7">
            <wp:extent cx="137160" cy="175678"/>
            <wp:effectExtent l="25400" t="0" r="0" b="0"/>
            <wp:docPr id="91" name="Picture 2" descr="Orange construction c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2" descr="Orange construction cone icon"/>
                    <pic:cNvPicPr>
                      <a:picLocks noChangeAspect="1" noChangeArrowheads="1"/>
                    </pic:cNvPicPr>
                  </pic:nvPicPr>
                  <pic:blipFill>
                    <a:blip r:embed="rId21"/>
                    <a:srcRect/>
                    <a:stretch>
                      <a:fillRect/>
                    </a:stretch>
                  </pic:blipFill>
                  <pic:spPr bwMode="auto">
                    <a:xfrm>
                      <a:off x="0" y="0"/>
                      <a:ext cx="138225" cy="177043"/>
                    </a:xfrm>
                    <a:prstGeom prst="rect">
                      <a:avLst/>
                    </a:prstGeom>
                    <a:noFill/>
                    <a:ln w="9525">
                      <a:noFill/>
                      <a:miter lim="800000"/>
                      <a:headEnd/>
                      <a:tailEnd/>
                    </a:ln>
                  </pic:spPr>
                </pic:pic>
              </a:graphicData>
            </a:graphic>
          </wp:inline>
        </w:drawing>
      </w:r>
      <w:r w:rsidR="00560785">
        <w:rPr>
          <w:b/>
        </w:rPr>
        <w:t xml:space="preserve"> </w:t>
      </w:r>
      <w:r w:rsidRPr="00064188">
        <w:rPr>
          <w:b/>
        </w:rPr>
        <w:t>INTERACTIONS/BEHAVIOR/RELATIONSHIPS</w:t>
      </w:r>
      <w:r w:rsidRPr="00064188">
        <w:t xml:space="preserve"> </w:t>
      </w:r>
      <w:r w:rsidRPr="00064188">
        <w:rPr>
          <w:noProof/>
        </w:rPr>
        <w:drawing>
          <wp:inline distT="0" distB="0" distL="0" distR="0" wp14:anchorId="126FAFFB" wp14:editId="28548FD6">
            <wp:extent cx="137160" cy="175678"/>
            <wp:effectExtent l="25400" t="0" r="0" b="0"/>
            <wp:docPr id="92" name="Picture 2" descr="Orange construction c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2" descr="Orange construction cone icon"/>
                    <pic:cNvPicPr>
                      <a:picLocks noChangeAspect="1" noChangeArrowheads="1"/>
                    </pic:cNvPicPr>
                  </pic:nvPicPr>
                  <pic:blipFill>
                    <a:blip r:embed="rId21"/>
                    <a:srcRect/>
                    <a:stretch>
                      <a:fillRect/>
                    </a:stretch>
                  </pic:blipFill>
                  <pic:spPr bwMode="auto">
                    <a:xfrm>
                      <a:off x="0" y="0"/>
                      <a:ext cx="138225" cy="177043"/>
                    </a:xfrm>
                    <a:prstGeom prst="rect">
                      <a:avLst/>
                    </a:prstGeom>
                    <a:noFill/>
                    <a:ln w="9525">
                      <a:noFill/>
                      <a:miter lim="800000"/>
                      <a:headEnd/>
                      <a:tailEnd/>
                    </a:ln>
                  </pic:spPr>
                </pic:pic>
              </a:graphicData>
            </a:graphic>
          </wp:inline>
        </w:drawing>
      </w:r>
    </w:p>
    <w:p w14:paraId="6975A98B"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r w:rsidRPr="00064188">
        <w:t>What:</w:t>
      </w:r>
    </w:p>
    <w:p w14:paraId="61F63A25"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3E2198EC"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29F47CC3"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23631551"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2B357B0D"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3DBE6529"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r w:rsidRPr="00064188">
        <w:t>Why:</w:t>
      </w:r>
    </w:p>
    <w:p w14:paraId="4C3B9BA7"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25CF33A1"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18FC78CA" w14:textId="26D21361"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28B293EF" w14:textId="77777777" w:rsidR="00B0511E" w:rsidRDefault="00B0511E" w:rsidP="00DF2CF7">
      <w:pPr>
        <w:pBdr>
          <w:top w:val="dashDotStroked" w:sz="24" w:space="1" w:color="auto"/>
          <w:left w:val="dashDotStroked" w:sz="24" w:space="4" w:color="auto"/>
          <w:bottom w:val="dashDotStroked" w:sz="24" w:space="1" w:color="auto"/>
          <w:right w:val="dashDotStroked" w:sz="24" w:space="4" w:color="auto"/>
        </w:pBdr>
        <w:jc w:val="both"/>
      </w:pPr>
    </w:p>
    <w:p w14:paraId="65E1F44A"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2865AB21"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5F62C835"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47240B7B" w14:textId="77777777" w:rsidR="00984C4A" w:rsidRDefault="00984C4A" w:rsidP="00560785"/>
    <w:p w14:paraId="6BA7946F" w14:textId="3068771D" w:rsidR="00DF2CF7" w:rsidRPr="00064188" w:rsidRDefault="00DF2CF7" w:rsidP="00DF2CF7">
      <w:pPr>
        <w:jc w:val="center"/>
      </w:pPr>
      <w:r w:rsidRPr="00064188">
        <w:rPr>
          <w:noProof/>
        </w:rPr>
        <w:drawing>
          <wp:inline distT="0" distB="0" distL="0" distR="0" wp14:anchorId="7261A560" wp14:editId="526BB432">
            <wp:extent cx="137160" cy="175678"/>
            <wp:effectExtent l="25400" t="0" r="0" b="0"/>
            <wp:docPr id="93" name="Picture 2" descr="Orange construction c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2" descr="Orange construction cone icon"/>
                    <pic:cNvPicPr>
                      <a:picLocks noChangeAspect="1" noChangeArrowheads="1"/>
                    </pic:cNvPicPr>
                  </pic:nvPicPr>
                  <pic:blipFill>
                    <a:blip r:embed="rId21"/>
                    <a:srcRect/>
                    <a:stretch>
                      <a:fillRect/>
                    </a:stretch>
                  </pic:blipFill>
                  <pic:spPr bwMode="auto">
                    <a:xfrm>
                      <a:off x="0" y="0"/>
                      <a:ext cx="138225" cy="177043"/>
                    </a:xfrm>
                    <a:prstGeom prst="rect">
                      <a:avLst/>
                    </a:prstGeom>
                    <a:noFill/>
                    <a:ln w="9525">
                      <a:noFill/>
                      <a:miter lim="800000"/>
                      <a:headEnd/>
                      <a:tailEnd/>
                    </a:ln>
                  </pic:spPr>
                </pic:pic>
              </a:graphicData>
            </a:graphic>
          </wp:inline>
        </w:drawing>
      </w:r>
      <w:r w:rsidR="00560785">
        <w:rPr>
          <w:b/>
        </w:rPr>
        <w:t xml:space="preserve"> </w:t>
      </w:r>
      <w:r w:rsidRPr="00064188">
        <w:rPr>
          <w:b/>
        </w:rPr>
        <w:t>ENVIRONMENT</w:t>
      </w:r>
      <w:r w:rsidRPr="00064188">
        <w:t xml:space="preserve"> </w:t>
      </w:r>
      <w:r w:rsidRPr="00064188">
        <w:rPr>
          <w:i/>
          <w:sz w:val="22"/>
        </w:rPr>
        <w:t>(Physical, Temporal (Routine), Interpersonal Tone)</w:t>
      </w:r>
      <w:r w:rsidRPr="00064188">
        <w:t xml:space="preserve"> </w:t>
      </w:r>
      <w:r w:rsidRPr="00064188">
        <w:rPr>
          <w:noProof/>
        </w:rPr>
        <w:drawing>
          <wp:inline distT="0" distB="0" distL="0" distR="0" wp14:anchorId="03982761" wp14:editId="4376801B">
            <wp:extent cx="137160" cy="175678"/>
            <wp:effectExtent l="25400" t="0" r="0" b="0"/>
            <wp:docPr id="94" name="Picture 2" descr="Orange construction c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2" descr="Orange construction cone icon"/>
                    <pic:cNvPicPr>
                      <a:picLocks noChangeAspect="1" noChangeArrowheads="1"/>
                    </pic:cNvPicPr>
                  </pic:nvPicPr>
                  <pic:blipFill>
                    <a:blip r:embed="rId21"/>
                    <a:srcRect/>
                    <a:stretch>
                      <a:fillRect/>
                    </a:stretch>
                  </pic:blipFill>
                  <pic:spPr bwMode="auto">
                    <a:xfrm>
                      <a:off x="0" y="0"/>
                      <a:ext cx="138225" cy="177043"/>
                    </a:xfrm>
                    <a:prstGeom prst="rect">
                      <a:avLst/>
                    </a:prstGeom>
                    <a:noFill/>
                    <a:ln w="9525">
                      <a:noFill/>
                      <a:miter lim="800000"/>
                      <a:headEnd/>
                      <a:tailEnd/>
                    </a:ln>
                  </pic:spPr>
                </pic:pic>
              </a:graphicData>
            </a:graphic>
          </wp:inline>
        </w:drawing>
      </w:r>
    </w:p>
    <w:p w14:paraId="16F657D8"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r w:rsidRPr="00064188">
        <w:t>What:</w:t>
      </w:r>
    </w:p>
    <w:p w14:paraId="0394B424"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7ACF852B"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0634B664"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2F45BFDE"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21DE8191"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701D49F3"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r w:rsidRPr="00064188">
        <w:t>Why:</w:t>
      </w:r>
    </w:p>
    <w:p w14:paraId="2EAAEAE9"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6E02BB64" w14:textId="77777777" w:rsidR="00B0511E" w:rsidRDefault="00B0511E" w:rsidP="00DF2CF7">
      <w:pPr>
        <w:pBdr>
          <w:top w:val="dashDotStroked" w:sz="24" w:space="1" w:color="auto"/>
          <w:left w:val="dashDotStroked" w:sz="24" w:space="4" w:color="auto"/>
          <w:bottom w:val="dashDotStroked" w:sz="24" w:space="1" w:color="auto"/>
          <w:right w:val="dashDotStroked" w:sz="24" w:space="4" w:color="auto"/>
        </w:pBdr>
        <w:jc w:val="both"/>
      </w:pPr>
    </w:p>
    <w:p w14:paraId="79DBE7DB"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045AB892" w14:textId="77777777" w:rsidR="00B0511E" w:rsidRDefault="00B0511E" w:rsidP="00DF2CF7">
      <w:pPr>
        <w:pBdr>
          <w:top w:val="dashDotStroked" w:sz="24" w:space="1" w:color="auto"/>
          <w:left w:val="dashDotStroked" w:sz="24" w:space="4" w:color="auto"/>
          <w:bottom w:val="dashDotStroked" w:sz="24" w:space="1" w:color="auto"/>
          <w:right w:val="dashDotStroked" w:sz="24" w:space="4" w:color="auto"/>
        </w:pBdr>
        <w:jc w:val="both"/>
      </w:pPr>
    </w:p>
    <w:p w14:paraId="27675DD5"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43876EF9"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3DB921F2"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48293F60" w14:textId="739FAB34" w:rsidR="00984C4A" w:rsidRDefault="00984C4A" w:rsidP="00560785"/>
    <w:p w14:paraId="02581271" w14:textId="4F77EEF6" w:rsidR="00DF2CF7" w:rsidRPr="00064188" w:rsidRDefault="00DF2CF7" w:rsidP="00DF2CF7">
      <w:pPr>
        <w:jc w:val="center"/>
      </w:pPr>
      <w:r w:rsidRPr="00064188">
        <w:rPr>
          <w:noProof/>
        </w:rPr>
        <w:drawing>
          <wp:inline distT="0" distB="0" distL="0" distR="0" wp14:anchorId="41A66D17" wp14:editId="14473FA5">
            <wp:extent cx="137160" cy="175678"/>
            <wp:effectExtent l="25400" t="0" r="0" b="0"/>
            <wp:docPr id="95" name="Picture 2" descr="Orange construction c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2" descr="Orange construction cone icon"/>
                    <pic:cNvPicPr>
                      <a:picLocks noChangeAspect="1" noChangeArrowheads="1"/>
                    </pic:cNvPicPr>
                  </pic:nvPicPr>
                  <pic:blipFill>
                    <a:blip r:embed="rId21"/>
                    <a:srcRect/>
                    <a:stretch>
                      <a:fillRect/>
                    </a:stretch>
                  </pic:blipFill>
                  <pic:spPr bwMode="auto">
                    <a:xfrm>
                      <a:off x="0" y="0"/>
                      <a:ext cx="138225" cy="177043"/>
                    </a:xfrm>
                    <a:prstGeom prst="rect">
                      <a:avLst/>
                    </a:prstGeom>
                    <a:noFill/>
                    <a:ln w="9525">
                      <a:noFill/>
                      <a:miter lim="800000"/>
                      <a:headEnd/>
                      <a:tailEnd/>
                    </a:ln>
                  </pic:spPr>
                </pic:pic>
              </a:graphicData>
            </a:graphic>
          </wp:inline>
        </w:drawing>
      </w:r>
      <w:r w:rsidR="00560785">
        <w:rPr>
          <w:b/>
        </w:rPr>
        <w:t xml:space="preserve"> </w:t>
      </w:r>
      <w:r w:rsidRPr="00064188">
        <w:rPr>
          <w:b/>
        </w:rPr>
        <w:t>GROUP TIME OBSERVATION/NOTE</w:t>
      </w:r>
      <w:r w:rsidRPr="00064188">
        <w:t xml:space="preserve"> </w:t>
      </w:r>
      <w:r w:rsidRPr="00064188">
        <w:rPr>
          <w:noProof/>
        </w:rPr>
        <w:drawing>
          <wp:inline distT="0" distB="0" distL="0" distR="0" wp14:anchorId="1695160C" wp14:editId="5CE5057E">
            <wp:extent cx="137160" cy="175678"/>
            <wp:effectExtent l="25400" t="0" r="0" b="0"/>
            <wp:docPr id="96" name="Picture 2" descr="Orange construction c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2" descr="Orange construction cone icon"/>
                    <pic:cNvPicPr>
                      <a:picLocks noChangeAspect="1" noChangeArrowheads="1"/>
                    </pic:cNvPicPr>
                  </pic:nvPicPr>
                  <pic:blipFill>
                    <a:blip r:embed="rId21"/>
                    <a:srcRect/>
                    <a:stretch>
                      <a:fillRect/>
                    </a:stretch>
                  </pic:blipFill>
                  <pic:spPr bwMode="auto">
                    <a:xfrm>
                      <a:off x="0" y="0"/>
                      <a:ext cx="138225" cy="177043"/>
                    </a:xfrm>
                    <a:prstGeom prst="rect">
                      <a:avLst/>
                    </a:prstGeom>
                    <a:noFill/>
                    <a:ln w="9525">
                      <a:noFill/>
                      <a:miter lim="800000"/>
                      <a:headEnd/>
                      <a:tailEnd/>
                    </a:ln>
                  </pic:spPr>
                </pic:pic>
              </a:graphicData>
            </a:graphic>
          </wp:inline>
        </w:drawing>
      </w:r>
    </w:p>
    <w:p w14:paraId="07C81E25"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2339218D" w14:textId="77777777" w:rsidR="00CE375F" w:rsidRDefault="00CE375F" w:rsidP="00DF2CF7">
      <w:pPr>
        <w:pBdr>
          <w:top w:val="dashDotStroked" w:sz="24" w:space="1" w:color="auto"/>
          <w:left w:val="dashDotStroked" w:sz="24" w:space="4" w:color="auto"/>
          <w:bottom w:val="dashDotStroked" w:sz="24" w:space="1" w:color="auto"/>
          <w:right w:val="dashDotStroked" w:sz="24" w:space="4" w:color="auto"/>
        </w:pBdr>
        <w:jc w:val="both"/>
      </w:pPr>
    </w:p>
    <w:p w14:paraId="61C8D9DB"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3911FE36"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0252257A" w14:textId="471743FC" w:rsidR="00DF2CF7" w:rsidRPr="00064188" w:rsidRDefault="00DF2CF7" w:rsidP="00DF2CF7">
      <w:pPr>
        <w:jc w:val="center"/>
      </w:pPr>
      <w:r w:rsidRPr="00064188">
        <w:rPr>
          <w:noProof/>
        </w:rPr>
        <w:lastRenderedPageBreak/>
        <w:drawing>
          <wp:inline distT="0" distB="0" distL="0" distR="0" wp14:anchorId="50126453" wp14:editId="1EE19A7C">
            <wp:extent cx="137160" cy="175678"/>
            <wp:effectExtent l="25400" t="0" r="0" b="0"/>
            <wp:docPr id="97" name="Picture 2" descr="Orange construction c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2" descr="Orange construction cone icon"/>
                    <pic:cNvPicPr>
                      <a:picLocks noChangeAspect="1" noChangeArrowheads="1"/>
                    </pic:cNvPicPr>
                  </pic:nvPicPr>
                  <pic:blipFill>
                    <a:blip r:embed="rId21"/>
                    <a:srcRect/>
                    <a:stretch>
                      <a:fillRect/>
                    </a:stretch>
                  </pic:blipFill>
                  <pic:spPr bwMode="auto">
                    <a:xfrm>
                      <a:off x="0" y="0"/>
                      <a:ext cx="138225" cy="177043"/>
                    </a:xfrm>
                    <a:prstGeom prst="rect">
                      <a:avLst/>
                    </a:prstGeom>
                    <a:noFill/>
                    <a:ln w="9525">
                      <a:noFill/>
                      <a:miter lim="800000"/>
                      <a:headEnd/>
                      <a:tailEnd/>
                    </a:ln>
                  </pic:spPr>
                </pic:pic>
              </a:graphicData>
            </a:graphic>
          </wp:inline>
        </w:drawing>
      </w:r>
      <w:r w:rsidR="00560785">
        <w:rPr>
          <w:b/>
        </w:rPr>
        <w:t xml:space="preserve"> </w:t>
      </w:r>
      <w:r w:rsidRPr="00064188">
        <w:rPr>
          <w:b/>
        </w:rPr>
        <w:t>CURRICULUM/ACTIVITIES/LEARNING EXPERIENCES</w:t>
      </w:r>
      <w:r w:rsidRPr="00064188">
        <w:t xml:space="preserve"> </w:t>
      </w:r>
      <w:r w:rsidRPr="00064188">
        <w:rPr>
          <w:noProof/>
        </w:rPr>
        <w:drawing>
          <wp:inline distT="0" distB="0" distL="0" distR="0" wp14:anchorId="40B0FFA3" wp14:editId="057E4B2C">
            <wp:extent cx="137160" cy="175678"/>
            <wp:effectExtent l="25400" t="0" r="0" b="0"/>
            <wp:docPr id="99" name="Picture 2" descr="Orange construction c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2" descr="Orange construction cone icon"/>
                    <pic:cNvPicPr>
                      <a:picLocks noChangeAspect="1" noChangeArrowheads="1"/>
                    </pic:cNvPicPr>
                  </pic:nvPicPr>
                  <pic:blipFill>
                    <a:blip r:embed="rId21"/>
                    <a:srcRect/>
                    <a:stretch>
                      <a:fillRect/>
                    </a:stretch>
                  </pic:blipFill>
                  <pic:spPr bwMode="auto">
                    <a:xfrm>
                      <a:off x="0" y="0"/>
                      <a:ext cx="138225" cy="177043"/>
                    </a:xfrm>
                    <a:prstGeom prst="rect">
                      <a:avLst/>
                    </a:prstGeom>
                    <a:noFill/>
                    <a:ln w="9525">
                      <a:noFill/>
                      <a:miter lim="800000"/>
                      <a:headEnd/>
                      <a:tailEnd/>
                    </a:ln>
                  </pic:spPr>
                </pic:pic>
              </a:graphicData>
            </a:graphic>
          </wp:inline>
        </w:drawing>
      </w:r>
    </w:p>
    <w:p w14:paraId="24747437"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r w:rsidRPr="00064188">
        <w:t>What:</w:t>
      </w:r>
    </w:p>
    <w:p w14:paraId="229B32FB"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36FF9F3A"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078C37F6"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294B7B36"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4FC28BDA"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757BFDBD"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r w:rsidRPr="00064188">
        <w:t>Why:</w:t>
      </w:r>
    </w:p>
    <w:p w14:paraId="30C229CE"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23CA9E47"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2F26C67C"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7D9961D4" w14:textId="77777777" w:rsidR="00B0511E" w:rsidRDefault="00B0511E" w:rsidP="00DF2CF7">
      <w:pPr>
        <w:pBdr>
          <w:top w:val="dashDotStroked" w:sz="24" w:space="1" w:color="auto"/>
          <w:left w:val="dashDotStroked" w:sz="24" w:space="4" w:color="auto"/>
          <w:bottom w:val="dashDotStroked" w:sz="24" w:space="1" w:color="auto"/>
          <w:right w:val="dashDotStroked" w:sz="24" w:space="4" w:color="auto"/>
        </w:pBdr>
        <w:jc w:val="both"/>
      </w:pPr>
    </w:p>
    <w:p w14:paraId="004AF99B"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57565EE3"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2783116B"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5A674B9D" w14:textId="77777777" w:rsidR="00560785" w:rsidRDefault="00560785" w:rsidP="00560785"/>
    <w:p w14:paraId="6A400DC2" w14:textId="14E6195A" w:rsidR="00DF2CF7" w:rsidRPr="00064188" w:rsidRDefault="00DF2CF7" w:rsidP="00DF2CF7">
      <w:pPr>
        <w:jc w:val="center"/>
      </w:pPr>
      <w:r w:rsidRPr="00064188">
        <w:rPr>
          <w:noProof/>
        </w:rPr>
        <w:drawing>
          <wp:inline distT="0" distB="0" distL="0" distR="0" wp14:anchorId="396760DC" wp14:editId="1D742376">
            <wp:extent cx="137160" cy="175678"/>
            <wp:effectExtent l="25400" t="0" r="0" b="0"/>
            <wp:docPr id="100" name="Picture 2" descr="Orange construction c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2" descr="Orange construction cone icon"/>
                    <pic:cNvPicPr>
                      <a:picLocks noChangeAspect="1" noChangeArrowheads="1"/>
                    </pic:cNvPicPr>
                  </pic:nvPicPr>
                  <pic:blipFill>
                    <a:blip r:embed="rId21"/>
                    <a:srcRect/>
                    <a:stretch>
                      <a:fillRect/>
                    </a:stretch>
                  </pic:blipFill>
                  <pic:spPr bwMode="auto">
                    <a:xfrm>
                      <a:off x="0" y="0"/>
                      <a:ext cx="138225" cy="177043"/>
                    </a:xfrm>
                    <a:prstGeom prst="rect">
                      <a:avLst/>
                    </a:prstGeom>
                    <a:noFill/>
                    <a:ln w="9525">
                      <a:noFill/>
                      <a:miter lim="800000"/>
                      <a:headEnd/>
                      <a:tailEnd/>
                    </a:ln>
                  </pic:spPr>
                </pic:pic>
              </a:graphicData>
            </a:graphic>
          </wp:inline>
        </w:drawing>
      </w:r>
      <w:r w:rsidR="00560785">
        <w:rPr>
          <w:b/>
        </w:rPr>
        <w:t xml:space="preserve"> </w:t>
      </w:r>
      <w:r w:rsidRPr="00064188">
        <w:rPr>
          <w:b/>
        </w:rPr>
        <w:t>REFLECTION</w:t>
      </w:r>
      <w:r w:rsidRPr="00064188">
        <w:t xml:space="preserve"> </w:t>
      </w:r>
      <w:r w:rsidRPr="00064188">
        <w:rPr>
          <w:noProof/>
        </w:rPr>
        <w:drawing>
          <wp:inline distT="0" distB="0" distL="0" distR="0" wp14:anchorId="4C7A9087" wp14:editId="5995C0D9">
            <wp:extent cx="137160" cy="175678"/>
            <wp:effectExtent l="25400" t="0" r="0" b="0"/>
            <wp:docPr id="101" name="Picture 2" descr="Orange construction c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2" descr="Orange construction cone icon"/>
                    <pic:cNvPicPr>
                      <a:picLocks noChangeAspect="1" noChangeArrowheads="1"/>
                    </pic:cNvPicPr>
                  </pic:nvPicPr>
                  <pic:blipFill>
                    <a:blip r:embed="rId21"/>
                    <a:srcRect/>
                    <a:stretch>
                      <a:fillRect/>
                    </a:stretch>
                  </pic:blipFill>
                  <pic:spPr bwMode="auto">
                    <a:xfrm>
                      <a:off x="0" y="0"/>
                      <a:ext cx="138225" cy="177043"/>
                    </a:xfrm>
                    <a:prstGeom prst="rect">
                      <a:avLst/>
                    </a:prstGeom>
                    <a:noFill/>
                    <a:ln w="9525">
                      <a:noFill/>
                      <a:miter lim="800000"/>
                      <a:headEnd/>
                      <a:tailEnd/>
                    </a:ln>
                  </pic:spPr>
                </pic:pic>
              </a:graphicData>
            </a:graphic>
          </wp:inline>
        </w:drawing>
      </w:r>
    </w:p>
    <w:p w14:paraId="365CCE27"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215D7F9E"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1AF594E3"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5A5D7CB0"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4F855CEE"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4A4AED01" w14:textId="77777777" w:rsidR="00B0511E" w:rsidRDefault="00B0511E" w:rsidP="00DF2CF7">
      <w:pPr>
        <w:pBdr>
          <w:top w:val="dashDotStroked" w:sz="24" w:space="1" w:color="auto"/>
          <w:left w:val="dashDotStroked" w:sz="24" w:space="4" w:color="auto"/>
          <w:bottom w:val="dashDotStroked" w:sz="24" w:space="1" w:color="auto"/>
          <w:right w:val="dashDotStroked" w:sz="24" w:space="4" w:color="auto"/>
        </w:pBdr>
        <w:jc w:val="both"/>
      </w:pPr>
    </w:p>
    <w:p w14:paraId="37731156"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546CDF24"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6FB94C2E"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32AC7454"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5CD5E8D7"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15525800"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r w:rsidRPr="00064188">
        <w:t>My magical mistake:</w:t>
      </w:r>
    </w:p>
    <w:p w14:paraId="1306ADF4" w14:textId="77777777" w:rsidR="00E80942" w:rsidRDefault="00E80942" w:rsidP="00DF2CF7">
      <w:pPr>
        <w:pBdr>
          <w:top w:val="dashDotStroked" w:sz="24" w:space="1" w:color="auto"/>
          <w:left w:val="dashDotStroked" w:sz="24" w:space="4" w:color="auto"/>
          <w:bottom w:val="dashDotStroked" w:sz="24" w:space="1" w:color="auto"/>
          <w:right w:val="dashDotStroked" w:sz="24" w:space="4" w:color="auto"/>
        </w:pBdr>
        <w:jc w:val="both"/>
      </w:pPr>
    </w:p>
    <w:p w14:paraId="024C14BA"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3BC3E80E"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0B63DF71" w14:textId="77777777" w:rsidR="00270CE3" w:rsidRPr="00064188" w:rsidRDefault="00270CE3" w:rsidP="006E3BF6"/>
    <w:p w14:paraId="4EC03D7B"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r w:rsidRPr="00064188">
        <w:t>Thoughts on this week’s plan:</w:t>
      </w:r>
    </w:p>
    <w:p w14:paraId="40036529" w14:textId="77777777" w:rsidR="00B0511E" w:rsidRDefault="00B0511E" w:rsidP="00DF2CF7">
      <w:pPr>
        <w:pBdr>
          <w:top w:val="dashDotStroked" w:sz="24" w:space="1" w:color="auto"/>
          <w:left w:val="dashDotStroked" w:sz="24" w:space="4" w:color="auto"/>
          <w:bottom w:val="dashDotStroked" w:sz="24" w:space="1" w:color="auto"/>
          <w:right w:val="dashDotStroked" w:sz="24" w:space="4" w:color="auto"/>
        </w:pBdr>
        <w:jc w:val="both"/>
      </w:pPr>
    </w:p>
    <w:p w14:paraId="5D4CA8B0"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60F05D20"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003171C4"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r w:rsidRPr="00064188">
        <w:t>Plan for next week:</w:t>
      </w:r>
    </w:p>
    <w:p w14:paraId="03E61737" w14:textId="77777777" w:rsidR="00DF2CF7" w:rsidRPr="00064188" w:rsidRDefault="00DF2CF7" w:rsidP="00DF2CF7">
      <w:pPr>
        <w:pBdr>
          <w:top w:val="dashDotStroked" w:sz="24" w:space="1" w:color="auto"/>
          <w:left w:val="dashDotStroked" w:sz="24" w:space="4" w:color="auto"/>
          <w:bottom w:val="dashDotStroked" w:sz="24" w:space="1" w:color="auto"/>
          <w:right w:val="dashDotStroked" w:sz="24" w:space="4" w:color="auto"/>
        </w:pBdr>
        <w:jc w:val="both"/>
      </w:pPr>
    </w:p>
    <w:p w14:paraId="2D155680" w14:textId="77777777" w:rsidR="00E80942" w:rsidRDefault="00E80942" w:rsidP="00DF2CF7">
      <w:pPr>
        <w:pBdr>
          <w:top w:val="dashDotStroked" w:sz="24" w:space="1" w:color="auto"/>
          <w:left w:val="dashDotStroked" w:sz="24" w:space="4" w:color="auto"/>
          <w:bottom w:val="dashDotStroked" w:sz="24" w:space="1" w:color="auto"/>
          <w:right w:val="dashDotStroked" w:sz="24" w:space="4" w:color="auto"/>
        </w:pBdr>
        <w:jc w:val="both"/>
      </w:pPr>
    </w:p>
    <w:p w14:paraId="1BC3C478" w14:textId="117FA78E" w:rsidR="00270CE3" w:rsidRDefault="00270CE3" w:rsidP="00270CE3"/>
    <w:p w14:paraId="56558FD9" w14:textId="77777777" w:rsidR="00270CE3" w:rsidRDefault="00270CE3" w:rsidP="006E3BF6"/>
    <w:p w14:paraId="35D62638" w14:textId="5216F8D9" w:rsidR="00DF2CF7" w:rsidRPr="00270CE3" w:rsidRDefault="00DF2CF7" w:rsidP="00B533C4">
      <w:pPr>
        <w:pStyle w:val="Heading4"/>
      </w:pPr>
      <w:r w:rsidRPr="00270CE3">
        <w:lastRenderedPageBreak/>
        <w:t>WEEKLY JOURNAL - Sample</w:t>
      </w:r>
    </w:p>
    <w:p w14:paraId="4F754833" w14:textId="77777777" w:rsidR="00DF2CF7" w:rsidRDefault="00DF2CF7" w:rsidP="00560785"/>
    <w:p w14:paraId="615FA876" w14:textId="0FB2EE61" w:rsidR="00DF2CF7" w:rsidRPr="00B0511E" w:rsidRDefault="00DF2CF7" w:rsidP="00DF2CF7">
      <w:pPr>
        <w:rPr>
          <w:u w:val="single"/>
        </w:rPr>
      </w:pPr>
      <w:r w:rsidRPr="00B0511E">
        <w:t>Name: _</w:t>
      </w:r>
      <w:r w:rsidRPr="00B0511E">
        <w:rPr>
          <w:i/>
          <w:u w:val="single"/>
        </w:rPr>
        <w:t>Susie Student</w:t>
      </w:r>
      <w:r w:rsidRPr="00B0511E">
        <w:rPr>
          <w:u w:val="single"/>
        </w:rPr>
        <w:t xml:space="preserve">             </w:t>
      </w:r>
      <w:r w:rsidR="00B0511E">
        <w:rPr>
          <w:u w:val="single"/>
        </w:rPr>
        <w:t>__</w:t>
      </w:r>
      <w:r w:rsidRPr="00B0511E">
        <w:rPr>
          <w:u w:val="single"/>
        </w:rPr>
        <w:t xml:space="preserve">            </w:t>
      </w:r>
      <w:r w:rsidRPr="00B0511E">
        <w:t xml:space="preserve">   </w:t>
      </w:r>
      <w:r w:rsidR="00B0511E">
        <w:t xml:space="preserve">   </w:t>
      </w:r>
      <w:r w:rsidRPr="00B0511E">
        <w:t xml:space="preserve"> Wk </w:t>
      </w:r>
      <w:r w:rsidR="00B0511E" w:rsidRPr="00560785">
        <w:t>#</w:t>
      </w:r>
      <w:r w:rsidR="00B0511E" w:rsidRPr="00B0511E">
        <w:t xml:space="preserve">3         </w:t>
      </w:r>
      <w:r w:rsidR="00B0511E" w:rsidRPr="00B0511E">
        <w:tab/>
        <w:t xml:space="preserve"> Focus</w:t>
      </w:r>
      <w:r w:rsidR="00B0511E" w:rsidRPr="00270CE3">
        <w:t xml:space="preserve">: </w:t>
      </w:r>
      <w:r w:rsidRPr="00B0511E">
        <w:rPr>
          <w:u w:val="single"/>
        </w:rPr>
        <w:t xml:space="preserve">Interactions and Relationships </w:t>
      </w:r>
    </w:p>
    <w:p w14:paraId="2DCEB233" w14:textId="77777777" w:rsidR="00DF2CF7" w:rsidRDefault="00DF2CF7" w:rsidP="00560785"/>
    <w:p w14:paraId="6D97279D" w14:textId="15EFACE4" w:rsidR="00DF2CF7" w:rsidRPr="006E3BF6" w:rsidRDefault="00DF2CF7" w:rsidP="00DF2CF7">
      <w:pPr>
        <w:jc w:val="center"/>
        <w:rPr>
          <w:rFonts w:asciiTheme="majorHAnsi" w:hAnsiTheme="majorHAnsi"/>
        </w:rPr>
      </w:pPr>
      <w:r w:rsidRPr="00B0511E">
        <w:rPr>
          <w:noProof/>
        </w:rPr>
        <w:drawing>
          <wp:inline distT="0" distB="0" distL="0" distR="0" wp14:anchorId="58C9F75B" wp14:editId="72397439">
            <wp:extent cx="137160" cy="175678"/>
            <wp:effectExtent l="25400" t="0" r="0" b="0"/>
            <wp:docPr id="103" name="Picture 2" descr="Orange construction c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2" descr="Orange construction cone icon"/>
                    <pic:cNvPicPr>
                      <a:picLocks noChangeAspect="1" noChangeArrowheads="1"/>
                    </pic:cNvPicPr>
                  </pic:nvPicPr>
                  <pic:blipFill>
                    <a:blip r:embed="rId21"/>
                    <a:srcRect/>
                    <a:stretch>
                      <a:fillRect/>
                    </a:stretch>
                  </pic:blipFill>
                  <pic:spPr bwMode="auto">
                    <a:xfrm>
                      <a:off x="0" y="0"/>
                      <a:ext cx="138225" cy="177043"/>
                    </a:xfrm>
                    <a:prstGeom prst="rect">
                      <a:avLst/>
                    </a:prstGeom>
                    <a:noFill/>
                    <a:ln w="9525">
                      <a:noFill/>
                      <a:miter lim="800000"/>
                      <a:headEnd/>
                      <a:tailEnd/>
                    </a:ln>
                  </pic:spPr>
                </pic:pic>
              </a:graphicData>
            </a:graphic>
          </wp:inline>
        </w:drawing>
      </w:r>
      <w:r w:rsidR="00560785">
        <w:rPr>
          <w:b/>
        </w:rPr>
        <w:t xml:space="preserve"> </w:t>
      </w:r>
      <w:r w:rsidRPr="00B0511E">
        <w:rPr>
          <w:b/>
        </w:rPr>
        <w:t>INTERACTIONS/BEHAVIOR/RELATIONSHIPS</w:t>
      </w:r>
      <w:r>
        <w:rPr>
          <w:rFonts w:ascii="Comic Sans MS" w:hAnsi="Comic Sans MS"/>
        </w:rPr>
        <w:t xml:space="preserve"> </w:t>
      </w:r>
      <w:r w:rsidRPr="00D9510D">
        <w:rPr>
          <w:rFonts w:ascii="Comic Sans MS" w:hAnsi="Comic Sans MS"/>
          <w:noProof/>
        </w:rPr>
        <w:drawing>
          <wp:inline distT="0" distB="0" distL="0" distR="0" wp14:anchorId="0106D77C" wp14:editId="21CE8FBC">
            <wp:extent cx="137160" cy="175678"/>
            <wp:effectExtent l="25400" t="0" r="0" b="0"/>
            <wp:docPr id="104" name="Picture 2" descr="Orange construction c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2" descr="Orange construction cone icon"/>
                    <pic:cNvPicPr>
                      <a:picLocks noChangeAspect="1" noChangeArrowheads="1"/>
                    </pic:cNvPicPr>
                  </pic:nvPicPr>
                  <pic:blipFill>
                    <a:blip r:embed="rId21"/>
                    <a:srcRect/>
                    <a:stretch>
                      <a:fillRect/>
                    </a:stretch>
                  </pic:blipFill>
                  <pic:spPr bwMode="auto">
                    <a:xfrm>
                      <a:off x="0" y="0"/>
                      <a:ext cx="138225" cy="177043"/>
                    </a:xfrm>
                    <a:prstGeom prst="rect">
                      <a:avLst/>
                    </a:prstGeom>
                    <a:noFill/>
                    <a:ln w="9525">
                      <a:noFill/>
                      <a:miter lim="800000"/>
                      <a:headEnd/>
                      <a:tailEnd/>
                    </a:ln>
                  </pic:spPr>
                </pic:pic>
              </a:graphicData>
            </a:graphic>
          </wp:inline>
        </w:drawing>
      </w:r>
    </w:p>
    <w:p w14:paraId="5AD7B11D" w14:textId="77777777" w:rsidR="00DF2CF7" w:rsidRPr="00560785" w:rsidRDefault="00DF2CF7" w:rsidP="00DF2CF7">
      <w:pPr>
        <w:pBdr>
          <w:top w:val="dashDotStroked" w:sz="24" w:space="1" w:color="auto"/>
          <w:left w:val="dashDotStroked" w:sz="24" w:space="4" w:color="auto"/>
          <w:bottom w:val="dashDotStroked" w:sz="24" w:space="1" w:color="auto"/>
          <w:right w:val="dashDotStroked" w:sz="24" w:space="4" w:color="auto"/>
        </w:pBdr>
        <w:jc w:val="both"/>
      </w:pPr>
      <w:r w:rsidRPr="00560785">
        <w:rPr>
          <w:b/>
        </w:rPr>
        <w:t>What</w:t>
      </w:r>
      <w:r w:rsidRPr="00560785">
        <w:t xml:space="preserve">: </w:t>
      </w:r>
      <w:r w:rsidRPr="00560785">
        <w:rPr>
          <w:i/>
        </w:rPr>
        <w:t xml:space="preserve">Both T &amp; J wanted the shovel in the sandbox. They were both crying “I had it first” and holding on to it. Teacher approached calmly and placed her hand on the shovel as well saying “looks like you both want the </w:t>
      </w:r>
      <w:proofErr w:type="gramStart"/>
      <w:r w:rsidRPr="00560785">
        <w:rPr>
          <w:i/>
        </w:rPr>
        <w:t>shovel,</w:t>
      </w:r>
      <w:proofErr w:type="gramEnd"/>
      <w:r w:rsidRPr="00560785">
        <w:rPr>
          <w:i/>
        </w:rPr>
        <w:t xml:space="preserve"> I wonder how you will solve this”. T &amp; J both claimed “I had it first”. Teacher: “Sounds like you both think you had it first. How will you solve this?” Remaining calm, she stayed with them as they negotiated sharing it.  Teacher ended by saying “Wow that was great problem solving, I knew you could do it!  Remember how you solved this for the future”.</w:t>
      </w:r>
    </w:p>
    <w:p w14:paraId="1FB281C6" w14:textId="77777777" w:rsidR="00DF2CF7" w:rsidRPr="00560785" w:rsidRDefault="00DF2CF7" w:rsidP="00DF2CF7">
      <w:pPr>
        <w:pBdr>
          <w:top w:val="dashDotStroked" w:sz="24" w:space="1" w:color="auto"/>
          <w:left w:val="dashDotStroked" w:sz="24" w:space="4" w:color="auto"/>
          <w:bottom w:val="dashDotStroked" w:sz="24" w:space="1" w:color="auto"/>
          <w:right w:val="dashDotStroked" w:sz="24" w:space="4" w:color="auto"/>
        </w:pBdr>
        <w:jc w:val="both"/>
        <w:rPr>
          <w:iCs/>
        </w:rPr>
      </w:pPr>
    </w:p>
    <w:p w14:paraId="3271ABC0" w14:textId="13477ED6" w:rsidR="00DF2CF7" w:rsidRPr="00270CE3" w:rsidRDefault="00DF2CF7" w:rsidP="00DF2CF7">
      <w:pPr>
        <w:pBdr>
          <w:top w:val="dashDotStroked" w:sz="24" w:space="1" w:color="auto"/>
          <w:left w:val="dashDotStroked" w:sz="24" w:space="4" w:color="auto"/>
          <w:bottom w:val="dashDotStroked" w:sz="24" w:space="1" w:color="auto"/>
          <w:right w:val="dashDotStroked" w:sz="24" w:space="4" w:color="auto"/>
        </w:pBdr>
        <w:jc w:val="both"/>
        <w:rPr>
          <w:iCs/>
        </w:rPr>
      </w:pPr>
      <w:r w:rsidRPr="00560785">
        <w:rPr>
          <w:b/>
        </w:rPr>
        <w:t>Why</w:t>
      </w:r>
      <w:r w:rsidRPr="00560785">
        <w:t xml:space="preserve">: </w:t>
      </w:r>
      <w:r w:rsidRPr="00560785">
        <w:rPr>
          <w:i/>
        </w:rPr>
        <w:t>At this age children are egocentric and don’t see things from another child’s point of view. This leads to limited understanding of sharing and fairness. Teacher understood this and did not focus on who had it first, instead moved them forward to a solution. She remained calm so that the situation did not escalate. She did not solve the problem for them, but stayed with them “scaffolding” the experience and allowing them to work it out, sending them the message of competence &amp; faith in their abilities.  You CAN do it and I will be here to support you. She used many open- ended questions and statements. Once they solved situation, she reinforced their efforts, validating their skills and making it more likely they will solve problems themselves in the future.</w:t>
      </w:r>
    </w:p>
    <w:p w14:paraId="4DD6BEF7" w14:textId="77777777" w:rsidR="00DF2CF7" w:rsidRPr="00B0511E" w:rsidRDefault="00DF2CF7" w:rsidP="00270CE3"/>
    <w:p w14:paraId="4268D7E1" w14:textId="257FAEA8" w:rsidR="00DF2CF7" w:rsidRPr="00560785" w:rsidRDefault="00DF2CF7" w:rsidP="00DF2CF7">
      <w:pPr>
        <w:jc w:val="center"/>
      </w:pPr>
      <w:r w:rsidRPr="00560785">
        <w:rPr>
          <w:noProof/>
        </w:rPr>
        <w:drawing>
          <wp:inline distT="0" distB="0" distL="0" distR="0" wp14:anchorId="5D3F6940" wp14:editId="390610A6">
            <wp:extent cx="137160" cy="175678"/>
            <wp:effectExtent l="25400" t="0" r="0" b="0"/>
            <wp:docPr id="105" name="Picture 2" descr="Orange construction c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2" descr="Orange construction cone icon"/>
                    <pic:cNvPicPr>
                      <a:picLocks noChangeAspect="1" noChangeArrowheads="1"/>
                    </pic:cNvPicPr>
                  </pic:nvPicPr>
                  <pic:blipFill>
                    <a:blip r:embed="rId21"/>
                    <a:srcRect/>
                    <a:stretch>
                      <a:fillRect/>
                    </a:stretch>
                  </pic:blipFill>
                  <pic:spPr bwMode="auto">
                    <a:xfrm>
                      <a:off x="0" y="0"/>
                      <a:ext cx="138225" cy="177043"/>
                    </a:xfrm>
                    <a:prstGeom prst="rect">
                      <a:avLst/>
                    </a:prstGeom>
                    <a:noFill/>
                    <a:ln w="9525">
                      <a:noFill/>
                      <a:miter lim="800000"/>
                      <a:headEnd/>
                      <a:tailEnd/>
                    </a:ln>
                  </pic:spPr>
                </pic:pic>
              </a:graphicData>
            </a:graphic>
          </wp:inline>
        </w:drawing>
      </w:r>
      <w:r w:rsidR="00560785" w:rsidRPr="00560785">
        <w:rPr>
          <w:b/>
        </w:rPr>
        <w:t xml:space="preserve"> </w:t>
      </w:r>
      <w:r w:rsidRPr="00560785">
        <w:rPr>
          <w:b/>
        </w:rPr>
        <w:t>ENVIRONMENT</w:t>
      </w:r>
      <w:r w:rsidRPr="00560785">
        <w:t xml:space="preserve"> </w:t>
      </w:r>
      <w:r w:rsidRPr="00560785">
        <w:rPr>
          <w:i/>
        </w:rPr>
        <w:t>(Physical, Temporal (Routine), Interpersonal Tone)</w:t>
      </w:r>
      <w:r w:rsidRPr="00560785">
        <w:t xml:space="preserve"> </w:t>
      </w:r>
      <w:r w:rsidRPr="00560785">
        <w:rPr>
          <w:noProof/>
        </w:rPr>
        <w:drawing>
          <wp:inline distT="0" distB="0" distL="0" distR="0" wp14:anchorId="2648B6A6" wp14:editId="3FD1BA5B">
            <wp:extent cx="137160" cy="175678"/>
            <wp:effectExtent l="25400" t="0" r="0" b="0"/>
            <wp:docPr id="106" name="Picture 2" descr="Orange construction c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2" descr="Orange construction cone icon"/>
                    <pic:cNvPicPr>
                      <a:picLocks noChangeAspect="1" noChangeArrowheads="1"/>
                    </pic:cNvPicPr>
                  </pic:nvPicPr>
                  <pic:blipFill>
                    <a:blip r:embed="rId21"/>
                    <a:srcRect/>
                    <a:stretch>
                      <a:fillRect/>
                    </a:stretch>
                  </pic:blipFill>
                  <pic:spPr bwMode="auto">
                    <a:xfrm>
                      <a:off x="0" y="0"/>
                      <a:ext cx="138225" cy="177043"/>
                    </a:xfrm>
                    <a:prstGeom prst="rect">
                      <a:avLst/>
                    </a:prstGeom>
                    <a:noFill/>
                    <a:ln w="9525">
                      <a:noFill/>
                      <a:miter lim="800000"/>
                      <a:headEnd/>
                      <a:tailEnd/>
                    </a:ln>
                  </pic:spPr>
                </pic:pic>
              </a:graphicData>
            </a:graphic>
          </wp:inline>
        </w:drawing>
      </w:r>
    </w:p>
    <w:p w14:paraId="4B2EBDE3" w14:textId="77777777" w:rsidR="00DF2CF7" w:rsidRPr="00560785" w:rsidRDefault="00DF2CF7" w:rsidP="00DF2CF7">
      <w:pPr>
        <w:pBdr>
          <w:top w:val="dashDotStroked" w:sz="24" w:space="1" w:color="auto"/>
          <w:left w:val="dashDotStroked" w:sz="24" w:space="4" w:color="auto"/>
          <w:bottom w:val="dashDotStroked" w:sz="24" w:space="1" w:color="auto"/>
          <w:right w:val="dashDotStroked" w:sz="24" w:space="4" w:color="auto"/>
        </w:pBdr>
        <w:jc w:val="both"/>
      </w:pPr>
      <w:r w:rsidRPr="00560785">
        <w:rPr>
          <w:b/>
        </w:rPr>
        <w:t>What</w:t>
      </w:r>
      <w:r w:rsidRPr="00560785">
        <w:t xml:space="preserve">: </w:t>
      </w:r>
      <w:r w:rsidRPr="00560785">
        <w:rPr>
          <w:i/>
        </w:rPr>
        <w:t>Outside the parents and teachers had set up camping equipment.  There was a tent, sleeping bags, ice chests, ropes, cooking equipment and wolf, bear and squirrel stuffed animals.  The children enjoyed learning about and exploring the items.</w:t>
      </w:r>
    </w:p>
    <w:p w14:paraId="5B377D90" w14:textId="77777777" w:rsidR="00DF2CF7" w:rsidRPr="00560785" w:rsidRDefault="00DF2CF7" w:rsidP="00DF2CF7">
      <w:pPr>
        <w:pBdr>
          <w:top w:val="dashDotStroked" w:sz="24" w:space="1" w:color="auto"/>
          <w:left w:val="dashDotStroked" w:sz="24" w:space="4" w:color="auto"/>
          <w:bottom w:val="dashDotStroked" w:sz="24" w:space="1" w:color="auto"/>
          <w:right w:val="dashDotStroked" w:sz="24" w:space="4" w:color="auto"/>
        </w:pBdr>
        <w:jc w:val="both"/>
        <w:rPr>
          <w:iCs/>
        </w:rPr>
      </w:pPr>
    </w:p>
    <w:p w14:paraId="008115D8" w14:textId="38D98B12" w:rsidR="00DF2CF7" w:rsidRPr="00270CE3" w:rsidRDefault="00DF2CF7" w:rsidP="00DF2CF7">
      <w:pPr>
        <w:pBdr>
          <w:top w:val="dashDotStroked" w:sz="24" w:space="1" w:color="auto"/>
          <w:left w:val="dashDotStroked" w:sz="24" w:space="4" w:color="auto"/>
          <w:bottom w:val="dashDotStroked" w:sz="24" w:space="1" w:color="auto"/>
          <w:right w:val="dashDotStroked" w:sz="24" w:space="4" w:color="auto"/>
        </w:pBdr>
        <w:jc w:val="both"/>
        <w:rPr>
          <w:iCs/>
        </w:rPr>
      </w:pPr>
      <w:r w:rsidRPr="00560785">
        <w:rPr>
          <w:b/>
        </w:rPr>
        <w:t>Why</w:t>
      </w:r>
      <w:r w:rsidRPr="00560785">
        <w:t xml:space="preserve">: </w:t>
      </w:r>
      <w:r w:rsidRPr="00560785">
        <w:rPr>
          <w:i/>
        </w:rPr>
        <w:t>Several of the children have been talking about camping. The teachers used these conversations to plan an “emergent” experience.  The children who had camped before were able to share their expertise with classmates, facilitating peer to peer interactions and learning.  The director mentioned she would send out a message to see if any families were interested in taking an overnight camping trip as a school.  This was a nice example of home/school connections.</w:t>
      </w:r>
    </w:p>
    <w:p w14:paraId="732FA95A" w14:textId="77777777" w:rsidR="00DF2CF7" w:rsidRPr="00B0511E" w:rsidRDefault="00DF2CF7" w:rsidP="00270CE3"/>
    <w:p w14:paraId="0680D025" w14:textId="77B719F5" w:rsidR="00DF2CF7" w:rsidRPr="00B0511E" w:rsidRDefault="00DF2CF7" w:rsidP="00DF2CF7">
      <w:pPr>
        <w:jc w:val="center"/>
      </w:pPr>
      <w:r w:rsidRPr="00B0511E">
        <w:rPr>
          <w:noProof/>
        </w:rPr>
        <w:drawing>
          <wp:inline distT="0" distB="0" distL="0" distR="0" wp14:anchorId="162BB3E5" wp14:editId="09D92653">
            <wp:extent cx="137160" cy="175678"/>
            <wp:effectExtent l="25400" t="0" r="0" b="0"/>
            <wp:docPr id="107" name="Picture 2" descr="Orange construction c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2" descr="Orange construction cone icon"/>
                    <pic:cNvPicPr>
                      <a:picLocks noChangeAspect="1" noChangeArrowheads="1"/>
                    </pic:cNvPicPr>
                  </pic:nvPicPr>
                  <pic:blipFill>
                    <a:blip r:embed="rId21"/>
                    <a:srcRect/>
                    <a:stretch>
                      <a:fillRect/>
                    </a:stretch>
                  </pic:blipFill>
                  <pic:spPr bwMode="auto">
                    <a:xfrm>
                      <a:off x="0" y="0"/>
                      <a:ext cx="138225" cy="177043"/>
                    </a:xfrm>
                    <a:prstGeom prst="rect">
                      <a:avLst/>
                    </a:prstGeom>
                    <a:noFill/>
                    <a:ln w="9525">
                      <a:noFill/>
                      <a:miter lim="800000"/>
                      <a:headEnd/>
                      <a:tailEnd/>
                    </a:ln>
                  </pic:spPr>
                </pic:pic>
              </a:graphicData>
            </a:graphic>
          </wp:inline>
        </w:drawing>
      </w:r>
      <w:r w:rsidR="00560785">
        <w:t xml:space="preserve"> </w:t>
      </w:r>
      <w:r w:rsidRPr="00B0511E">
        <w:rPr>
          <w:b/>
        </w:rPr>
        <w:t>GROUP TIME OBSERVATION/NOTE</w:t>
      </w:r>
      <w:r w:rsidRPr="00B0511E">
        <w:t xml:space="preserve"> </w:t>
      </w:r>
      <w:r w:rsidRPr="00B0511E">
        <w:rPr>
          <w:noProof/>
        </w:rPr>
        <w:drawing>
          <wp:inline distT="0" distB="0" distL="0" distR="0" wp14:anchorId="3179CC11" wp14:editId="002EB4B8">
            <wp:extent cx="137160" cy="175678"/>
            <wp:effectExtent l="25400" t="0" r="0" b="0"/>
            <wp:docPr id="108" name="Picture 2" descr="Orange construction c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2" descr="Orange construction cone icon"/>
                    <pic:cNvPicPr>
                      <a:picLocks noChangeAspect="1" noChangeArrowheads="1"/>
                    </pic:cNvPicPr>
                  </pic:nvPicPr>
                  <pic:blipFill>
                    <a:blip r:embed="rId21"/>
                    <a:srcRect/>
                    <a:stretch>
                      <a:fillRect/>
                    </a:stretch>
                  </pic:blipFill>
                  <pic:spPr bwMode="auto">
                    <a:xfrm>
                      <a:off x="0" y="0"/>
                      <a:ext cx="138225" cy="177043"/>
                    </a:xfrm>
                    <a:prstGeom prst="rect">
                      <a:avLst/>
                    </a:prstGeom>
                    <a:noFill/>
                    <a:ln w="9525">
                      <a:noFill/>
                      <a:miter lim="800000"/>
                      <a:headEnd/>
                      <a:tailEnd/>
                    </a:ln>
                  </pic:spPr>
                </pic:pic>
              </a:graphicData>
            </a:graphic>
          </wp:inline>
        </w:drawing>
      </w:r>
    </w:p>
    <w:p w14:paraId="0AF15C76" w14:textId="0CB8F547" w:rsidR="00DF2CF7" w:rsidRPr="00270CE3" w:rsidRDefault="00DF2CF7" w:rsidP="00DF2CF7">
      <w:pPr>
        <w:pBdr>
          <w:top w:val="dashDotStroked" w:sz="24" w:space="1" w:color="auto"/>
          <w:left w:val="dashDotStroked" w:sz="24" w:space="4" w:color="auto"/>
          <w:bottom w:val="dashDotStroked" w:sz="24" w:space="1" w:color="auto"/>
          <w:right w:val="dashDotStroked" w:sz="24" w:space="4" w:color="auto"/>
        </w:pBdr>
        <w:jc w:val="both"/>
        <w:rPr>
          <w:i/>
        </w:rPr>
      </w:pPr>
      <w:r w:rsidRPr="00270CE3">
        <w:rPr>
          <w:i/>
          <w:iCs/>
        </w:rPr>
        <w:t xml:space="preserve">The </w:t>
      </w:r>
      <w:r w:rsidRPr="00270CE3">
        <w:rPr>
          <w:i/>
        </w:rPr>
        <w:t xml:space="preserve">children are called to large group time using the same “welcome” song each day.  They sit in a semi circle facing the teacher and she whispers the “10 Little Ponies” chant.  When they are all </w:t>
      </w:r>
      <w:proofErr w:type="gramStart"/>
      <w:r w:rsidRPr="00270CE3">
        <w:rPr>
          <w:i/>
        </w:rPr>
        <w:t>sitting</w:t>
      </w:r>
      <w:proofErr w:type="gramEnd"/>
      <w:r w:rsidRPr="00270CE3">
        <w:rPr>
          <w:i/>
        </w:rPr>
        <w:t xml:space="preserve"> they whisper it together one more time.  They are conditioned to this routine, which seems to work well for them.  I asked the teacher if I could record the song and chant on my phone to learn them.</w:t>
      </w:r>
    </w:p>
    <w:p w14:paraId="6874C832" w14:textId="77777777" w:rsidR="00DF2CF7" w:rsidRPr="00B0511E" w:rsidRDefault="00DF2CF7" w:rsidP="00270CE3"/>
    <w:p w14:paraId="239F8728" w14:textId="3A10C733" w:rsidR="00270CE3" w:rsidRDefault="00270CE3" w:rsidP="00270CE3"/>
    <w:p w14:paraId="30B6B5D0" w14:textId="6C69AE92" w:rsidR="00270CE3" w:rsidRDefault="00270CE3" w:rsidP="00270CE3"/>
    <w:p w14:paraId="2D5B1838" w14:textId="77777777" w:rsidR="00270CE3" w:rsidRDefault="00270CE3" w:rsidP="00270CE3"/>
    <w:p w14:paraId="6331223E" w14:textId="781DA067" w:rsidR="00DF2CF7" w:rsidRPr="00B0511E" w:rsidRDefault="00DF2CF7" w:rsidP="00DF2CF7">
      <w:pPr>
        <w:jc w:val="center"/>
      </w:pPr>
      <w:r w:rsidRPr="00B0511E">
        <w:rPr>
          <w:noProof/>
        </w:rPr>
        <w:lastRenderedPageBreak/>
        <w:drawing>
          <wp:inline distT="0" distB="0" distL="0" distR="0" wp14:anchorId="2E0A0787" wp14:editId="6EB81DE5">
            <wp:extent cx="137160" cy="175678"/>
            <wp:effectExtent l="25400" t="0" r="0" b="0"/>
            <wp:docPr id="109" name="Picture 2" descr="Orange construction c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2" descr="Orange construction cone icon"/>
                    <pic:cNvPicPr>
                      <a:picLocks noChangeAspect="1" noChangeArrowheads="1"/>
                    </pic:cNvPicPr>
                  </pic:nvPicPr>
                  <pic:blipFill>
                    <a:blip r:embed="rId21"/>
                    <a:srcRect/>
                    <a:stretch>
                      <a:fillRect/>
                    </a:stretch>
                  </pic:blipFill>
                  <pic:spPr bwMode="auto">
                    <a:xfrm>
                      <a:off x="0" y="0"/>
                      <a:ext cx="138225" cy="177043"/>
                    </a:xfrm>
                    <a:prstGeom prst="rect">
                      <a:avLst/>
                    </a:prstGeom>
                    <a:noFill/>
                    <a:ln w="9525">
                      <a:noFill/>
                      <a:miter lim="800000"/>
                      <a:headEnd/>
                      <a:tailEnd/>
                    </a:ln>
                  </pic:spPr>
                </pic:pic>
              </a:graphicData>
            </a:graphic>
          </wp:inline>
        </w:drawing>
      </w:r>
      <w:r w:rsidR="00270CE3">
        <w:rPr>
          <w:b/>
        </w:rPr>
        <w:t xml:space="preserve"> </w:t>
      </w:r>
      <w:r w:rsidRPr="00B0511E">
        <w:rPr>
          <w:b/>
        </w:rPr>
        <w:t>CURRICULUM/ACTIVITIES/LEARNING EXPERIENCES</w:t>
      </w:r>
      <w:r w:rsidRPr="00B0511E">
        <w:t xml:space="preserve"> </w:t>
      </w:r>
      <w:r w:rsidRPr="00B0511E">
        <w:rPr>
          <w:noProof/>
        </w:rPr>
        <w:drawing>
          <wp:inline distT="0" distB="0" distL="0" distR="0" wp14:anchorId="22B18FBF" wp14:editId="2AE2880A">
            <wp:extent cx="137160" cy="175678"/>
            <wp:effectExtent l="25400" t="0" r="0" b="0"/>
            <wp:docPr id="110" name="Picture 2" descr="Orange construction c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2" descr="Orange construction cone icon"/>
                    <pic:cNvPicPr>
                      <a:picLocks noChangeAspect="1" noChangeArrowheads="1"/>
                    </pic:cNvPicPr>
                  </pic:nvPicPr>
                  <pic:blipFill>
                    <a:blip r:embed="rId21"/>
                    <a:srcRect/>
                    <a:stretch>
                      <a:fillRect/>
                    </a:stretch>
                  </pic:blipFill>
                  <pic:spPr bwMode="auto">
                    <a:xfrm>
                      <a:off x="0" y="0"/>
                      <a:ext cx="138225" cy="177043"/>
                    </a:xfrm>
                    <a:prstGeom prst="rect">
                      <a:avLst/>
                    </a:prstGeom>
                    <a:noFill/>
                    <a:ln w="9525">
                      <a:noFill/>
                      <a:miter lim="800000"/>
                      <a:headEnd/>
                      <a:tailEnd/>
                    </a:ln>
                  </pic:spPr>
                </pic:pic>
              </a:graphicData>
            </a:graphic>
          </wp:inline>
        </w:drawing>
      </w:r>
    </w:p>
    <w:p w14:paraId="6EFB9CEE" w14:textId="77777777" w:rsidR="00DF2CF7" w:rsidRPr="00270CE3" w:rsidRDefault="00DF2CF7" w:rsidP="00DF2CF7">
      <w:pPr>
        <w:pBdr>
          <w:top w:val="dashDotStroked" w:sz="24" w:space="1" w:color="auto"/>
          <w:left w:val="dashDotStroked" w:sz="24" w:space="4" w:color="auto"/>
          <w:bottom w:val="dashDotStroked" w:sz="24" w:space="1" w:color="auto"/>
          <w:right w:val="dashDotStroked" w:sz="24" w:space="4" w:color="auto"/>
        </w:pBdr>
        <w:jc w:val="both"/>
        <w:rPr>
          <w:iCs/>
          <w:color w:val="000000" w:themeColor="text1"/>
        </w:rPr>
      </w:pPr>
      <w:r w:rsidRPr="00270CE3">
        <w:rPr>
          <w:b/>
          <w:color w:val="000000" w:themeColor="text1"/>
        </w:rPr>
        <w:t>What</w:t>
      </w:r>
      <w:r w:rsidRPr="00270CE3">
        <w:rPr>
          <w:color w:val="000000" w:themeColor="text1"/>
        </w:rPr>
        <w:t xml:space="preserve">: </w:t>
      </w:r>
      <w:r w:rsidRPr="00270CE3">
        <w:rPr>
          <w:i/>
          <w:color w:val="000000" w:themeColor="text1"/>
        </w:rPr>
        <w:t>In the art area the children were making play dough with a teacher. He had set out the ingredients and tools and acted excited about the activity.  He showed the children as he read from a large picture recipe and invited each child to participate.  It was a simple recipe with flour, water, salt and food coloring.  Each child took a turn stirring or squishing the ingredients while the other children sang “Mix, mix, mix it up, mix it all together” 2 times and then it was passed to the next child.  At the end, some children wanted to help clean up and others wanted to play with the dough. There were rollers, cookie cutters and plastic knives and spoons for the children to use.</w:t>
      </w:r>
    </w:p>
    <w:p w14:paraId="45C052B1" w14:textId="77777777" w:rsidR="00DF2CF7" w:rsidRPr="00270CE3" w:rsidRDefault="00DF2CF7" w:rsidP="00DF2CF7">
      <w:pPr>
        <w:pBdr>
          <w:top w:val="dashDotStroked" w:sz="24" w:space="1" w:color="auto"/>
          <w:left w:val="dashDotStroked" w:sz="24" w:space="4" w:color="auto"/>
          <w:bottom w:val="dashDotStroked" w:sz="24" w:space="1" w:color="auto"/>
          <w:right w:val="dashDotStroked" w:sz="24" w:space="4" w:color="auto"/>
        </w:pBdr>
        <w:jc w:val="both"/>
        <w:rPr>
          <w:color w:val="000000" w:themeColor="text1"/>
        </w:rPr>
      </w:pPr>
    </w:p>
    <w:p w14:paraId="401BEDE3" w14:textId="1ABCD584" w:rsidR="00DF2CF7" w:rsidRPr="00270CE3" w:rsidRDefault="00DF2CF7" w:rsidP="00DF2CF7">
      <w:pPr>
        <w:pBdr>
          <w:top w:val="dashDotStroked" w:sz="24" w:space="1" w:color="auto"/>
          <w:left w:val="dashDotStroked" w:sz="24" w:space="4" w:color="auto"/>
          <w:bottom w:val="dashDotStroked" w:sz="24" w:space="1" w:color="auto"/>
          <w:right w:val="dashDotStroked" w:sz="24" w:space="4" w:color="auto"/>
        </w:pBdr>
        <w:jc w:val="both"/>
        <w:rPr>
          <w:iCs/>
          <w:color w:val="000000" w:themeColor="text1"/>
        </w:rPr>
      </w:pPr>
      <w:r w:rsidRPr="00270CE3">
        <w:rPr>
          <w:b/>
          <w:color w:val="000000" w:themeColor="text1"/>
        </w:rPr>
        <w:t>Why</w:t>
      </w:r>
      <w:r w:rsidRPr="00270CE3">
        <w:rPr>
          <w:color w:val="000000" w:themeColor="text1"/>
        </w:rPr>
        <w:t xml:space="preserve">: </w:t>
      </w:r>
      <w:r w:rsidRPr="00270CE3">
        <w:rPr>
          <w:i/>
          <w:color w:val="000000" w:themeColor="text1"/>
        </w:rPr>
        <w:t>Cooking develops many skills: fine motor, amount, number, pre-reading, social skills, competence, patience, sharing, satisfaction of completing a task.  The teacher’s excitement kept the children engaged. The song helped with sharing and patience. Having the materials ready and available allowed for a smooth experience and eliminated some potential problems. The large picture recipe allowed for pre-reading and kept the children’s interest. There were many smiles and positive relationships.</w:t>
      </w:r>
    </w:p>
    <w:p w14:paraId="0A81F61C" w14:textId="77777777" w:rsidR="00DF2CF7" w:rsidRPr="00B0511E" w:rsidRDefault="00DF2CF7" w:rsidP="00270CE3"/>
    <w:p w14:paraId="36CB3F14" w14:textId="74DE7179" w:rsidR="00DF2CF7" w:rsidRPr="00B0511E" w:rsidRDefault="00DF2CF7" w:rsidP="00DF2CF7">
      <w:pPr>
        <w:jc w:val="center"/>
      </w:pPr>
      <w:r w:rsidRPr="00B0511E">
        <w:rPr>
          <w:noProof/>
        </w:rPr>
        <w:drawing>
          <wp:inline distT="0" distB="0" distL="0" distR="0" wp14:anchorId="20A3BD99" wp14:editId="7C017666">
            <wp:extent cx="137160" cy="175678"/>
            <wp:effectExtent l="25400" t="0" r="0" b="0"/>
            <wp:docPr id="111" name="Picture 2" descr="Orange construction c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2" descr="Orange construction cone icon"/>
                    <pic:cNvPicPr>
                      <a:picLocks noChangeAspect="1" noChangeArrowheads="1"/>
                    </pic:cNvPicPr>
                  </pic:nvPicPr>
                  <pic:blipFill>
                    <a:blip r:embed="rId21"/>
                    <a:srcRect/>
                    <a:stretch>
                      <a:fillRect/>
                    </a:stretch>
                  </pic:blipFill>
                  <pic:spPr bwMode="auto">
                    <a:xfrm>
                      <a:off x="0" y="0"/>
                      <a:ext cx="138225" cy="177043"/>
                    </a:xfrm>
                    <a:prstGeom prst="rect">
                      <a:avLst/>
                    </a:prstGeom>
                    <a:noFill/>
                    <a:ln w="9525">
                      <a:noFill/>
                      <a:miter lim="800000"/>
                      <a:headEnd/>
                      <a:tailEnd/>
                    </a:ln>
                  </pic:spPr>
                </pic:pic>
              </a:graphicData>
            </a:graphic>
          </wp:inline>
        </w:drawing>
      </w:r>
      <w:r w:rsidR="00270CE3">
        <w:rPr>
          <w:b/>
        </w:rPr>
        <w:t xml:space="preserve"> </w:t>
      </w:r>
      <w:r w:rsidRPr="00B0511E">
        <w:rPr>
          <w:b/>
        </w:rPr>
        <w:t>REFLECTION</w:t>
      </w:r>
      <w:r w:rsidRPr="00B0511E">
        <w:t xml:space="preserve"> </w:t>
      </w:r>
      <w:r w:rsidRPr="00B0511E">
        <w:rPr>
          <w:noProof/>
        </w:rPr>
        <w:drawing>
          <wp:inline distT="0" distB="0" distL="0" distR="0" wp14:anchorId="481E6630" wp14:editId="41F67673">
            <wp:extent cx="137160" cy="175678"/>
            <wp:effectExtent l="25400" t="0" r="0" b="0"/>
            <wp:docPr id="112" name="Picture 2" descr="Orange construction c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2" descr="Orange construction cone icon"/>
                    <pic:cNvPicPr>
                      <a:picLocks noChangeAspect="1" noChangeArrowheads="1"/>
                    </pic:cNvPicPr>
                  </pic:nvPicPr>
                  <pic:blipFill>
                    <a:blip r:embed="rId21"/>
                    <a:srcRect/>
                    <a:stretch>
                      <a:fillRect/>
                    </a:stretch>
                  </pic:blipFill>
                  <pic:spPr bwMode="auto">
                    <a:xfrm>
                      <a:off x="0" y="0"/>
                      <a:ext cx="138225" cy="177043"/>
                    </a:xfrm>
                    <a:prstGeom prst="rect">
                      <a:avLst/>
                    </a:prstGeom>
                    <a:noFill/>
                    <a:ln w="9525">
                      <a:noFill/>
                      <a:miter lim="800000"/>
                      <a:headEnd/>
                      <a:tailEnd/>
                    </a:ln>
                  </pic:spPr>
                </pic:pic>
              </a:graphicData>
            </a:graphic>
          </wp:inline>
        </w:drawing>
      </w:r>
    </w:p>
    <w:p w14:paraId="2E3FB0DE" w14:textId="0B116103" w:rsidR="00DF2CF7" w:rsidRDefault="00DF2CF7" w:rsidP="00DF2CF7">
      <w:pPr>
        <w:pBdr>
          <w:top w:val="dashDotStroked" w:sz="24" w:space="1" w:color="auto"/>
          <w:left w:val="dashDotStroked" w:sz="24" w:space="4" w:color="auto"/>
          <w:bottom w:val="dashDotStroked" w:sz="24" w:space="1" w:color="auto"/>
          <w:right w:val="dashDotStroked" w:sz="24" w:space="4" w:color="auto"/>
        </w:pBdr>
        <w:jc w:val="both"/>
        <w:rPr>
          <w:i/>
        </w:rPr>
      </w:pPr>
      <w:r w:rsidRPr="00270CE3">
        <w:rPr>
          <w:i/>
        </w:rPr>
        <w:t xml:space="preserve">I am still getting used to the classroom and routine, but am beginning to feel a little more comfortable.  I am learning some names and a few of the children are beginning to approach me.  My teacher is very supportive and encouraged me to jump in as much as I can.  I try to keep my goals in mind as I interact and think about planning. It is all still a bit overwhelming but I feel confident I can get through this and become a better teacher.  I am taking small steps and trying to be ok with making mistakes, something that is new for me.  Right </w:t>
      </w:r>
      <w:proofErr w:type="gramStart"/>
      <w:r w:rsidRPr="00270CE3">
        <w:rPr>
          <w:i/>
        </w:rPr>
        <w:t>now</w:t>
      </w:r>
      <w:proofErr w:type="gramEnd"/>
      <w:r w:rsidRPr="00270CE3">
        <w:rPr>
          <w:i/>
        </w:rPr>
        <w:t xml:space="preserve"> my biggest challenge is using the type of language the teachers use to interact with the children.  I am listening and taking notes and will try a few next </w:t>
      </w:r>
      <w:proofErr w:type="gramStart"/>
      <w:r w:rsidRPr="00270CE3">
        <w:rPr>
          <w:i/>
        </w:rPr>
        <w:t>time</w:t>
      </w:r>
      <w:proofErr w:type="gramEnd"/>
      <w:r w:rsidRPr="00270CE3">
        <w:rPr>
          <w:i/>
        </w:rPr>
        <w:t xml:space="preserve">.  It seems I will need to be less corrective and try not to answer or do things for the children.  I may write some phrases on my hand so I have them “handy” </w:t>
      </w:r>
      <w:proofErr w:type="spellStart"/>
      <w:r w:rsidRPr="00270CE3">
        <w:rPr>
          <w:i/>
        </w:rPr>
        <w:t>hehe</w:t>
      </w:r>
      <w:proofErr w:type="spellEnd"/>
      <w:r w:rsidRPr="00270CE3">
        <w:rPr>
          <w:i/>
        </w:rPr>
        <w:t>.  The teachers are amazing and I hope one day to be as polished as they are in their approach!  I am so thankful for this opportunity and am learning so much!</w:t>
      </w:r>
    </w:p>
    <w:p w14:paraId="34C37759" w14:textId="77777777" w:rsidR="00DD266E" w:rsidRPr="00270CE3" w:rsidRDefault="00DD266E" w:rsidP="00DF2CF7">
      <w:pPr>
        <w:pBdr>
          <w:top w:val="dashDotStroked" w:sz="24" w:space="1" w:color="auto"/>
          <w:left w:val="dashDotStroked" w:sz="24" w:space="4" w:color="auto"/>
          <w:bottom w:val="dashDotStroked" w:sz="24" w:space="1" w:color="auto"/>
          <w:right w:val="dashDotStroked" w:sz="24" w:space="4" w:color="auto"/>
        </w:pBdr>
        <w:jc w:val="both"/>
        <w:rPr>
          <w:iCs/>
        </w:rPr>
      </w:pPr>
    </w:p>
    <w:p w14:paraId="75A22178" w14:textId="20353627" w:rsidR="00DF2CF7" w:rsidRPr="00270CE3" w:rsidRDefault="00DF2CF7" w:rsidP="00DF2CF7">
      <w:pPr>
        <w:pBdr>
          <w:top w:val="dashDotStroked" w:sz="24" w:space="1" w:color="auto"/>
          <w:left w:val="dashDotStroked" w:sz="24" w:space="4" w:color="auto"/>
          <w:bottom w:val="dashDotStroked" w:sz="24" w:space="1" w:color="auto"/>
          <w:right w:val="dashDotStroked" w:sz="24" w:space="4" w:color="auto"/>
        </w:pBdr>
        <w:jc w:val="both"/>
        <w:rPr>
          <w:iCs/>
        </w:rPr>
      </w:pPr>
      <w:r w:rsidRPr="00270CE3">
        <w:rPr>
          <w:b/>
        </w:rPr>
        <w:t>My magical mistake</w:t>
      </w:r>
      <w:r w:rsidRPr="00270CE3">
        <w:rPr>
          <w:i/>
        </w:rPr>
        <w:t>: awkwardly trying to help make play dough by handing the teacher the flour when he asked.  I gave him salt by accident. The children laughed and he kindly began a conversation about the similarities and differences between the 2. My mistake became a great learning experience for everyone!  Who knew???</w:t>
      </w:r>
    </w:p>
    <w:p w14:paraId="7717672F" w14:textId="49C66135" w:rsidR="00270CE3" w:rsidRDefault="00270CE3" w:rsidP="006E3BF6"/>
    <w:p w14:paraId="5A8BF9DB" w14:textId="46FD2AF6" w:rsidR="00DD266E" w:rsidRDefault="00DD266E" w:rsidP="006E3BF6"/>
    <w:p w14:paraId="7966087D" w14:textId="5A609D8B" w:rsidR="00DD266E" w:rsidRDefault="00DD266E" w:rsidP="006E3BF6"/>
    <w:p w14:paraId="4788BA55" w14:textId="63612ABD" w:rsidR="00DD266E" w:rsidRDefault="00DD266E" w:rsidP="006E3BF6"/>
    <w:p w14:paraId="21B18907" w14:textId="32E28864" w:rsidR="00DD266E" w:rsidRDefault="00DD266E" w:rsidP="006E3BF6"/>
    <w:p w14:paraId="37973CAB" w14:textId="3FFF4BE1" w:rsidR="00DD266E" w:rsidRDefault="00DD266E" w:rsidP="006E3BF6"/>
    <w:p w14:paraId="400ED5D3" w14:textId="142DC663" w:rsidR="00DD266E" w:rsidRDefault="00DD266E" w:rsidP="006E3BF6"/>
    <w:p w14:paraId="3B20896D" w14:textId="77777777" w:rsidR="00DD266E" w:rsidRPr="00B0511E" w:rsidRDefault="00DD266E" w:rsidP="006E3BF6"/>
    <w:p w14:paraId="45F579C7" w14:textId="77777777" w:rsidR="00DF2CF7" w:rsidRPr="00DD266E" w:rsidRDefault="00DF2CF7" w:rsidP="00DF2CF7">
      <w:pPr>
        <w:pBdr>
          <w:top w:val="dashDotStroked" w:sz="24" w:space="1" w:color="auto"/>
          <w:left w:val="dashDotStroked" w:sz="24" w:space="4" w:color="auto"/>
          <w:bottom w:val="dashDotStroked" w:sz="24" w:space="1" w:color="auto"/>
          <w:right w:val="dashDotStroked" w:sz="24" w:space="4" w:color="auto"/>
        </w:pBdr>
        <w:jc w:val="both"/>
        <w:rPr>
          <w:iCs/>
        </w:rPr>
      </w:pPr>
      <w:r w:rsidRPr="00DD266E">
        <w:rPr>
          <w:b/>
        </w:rPr>
        <w:lastRenderedPageBreak/>
        <w:t>Thoughts on this week’s plan:</w:t>
      </w:r>
      <w:r w:rsidRPr="00DD266E">
        <w:t xml:space="preserve"> </w:t>
      </w:r>
      <w:r w:rsidRPr="00DD266E">
        <w:rPr>
          <w:i/>
        </w:rPr>
        <w:t>My plan for last week was to become familiar with the types of activities and experiences provided for the children. I made notes of the activities provided here and looked through some curriculum websites. I spoke with the teacher and we matched ideas to what might be interesting to this group of children. We discussed the interactions that take place during an activity and how it’s more than just materials.</w:t>
      </w:r>
    </w:p>
    <w:p w14:paraId="754D937E" w14:textId="77777777" w:rsidR="00DF2CF7" w:rsidRPr="00DD266E" w:rsidRDefault="00DF2CF7" w:rsidP="00DF2CF7">
      <w:pPr>
        <w:pBdr>
          <w:top w:val="dashDotStroked" w:sz="24" w:space="1" w:color="auto"/>
          <w:left w:val="dashDotStroked" w:sz="24" w:space="4" w:color="auto"/>
          <w:bottom w:val="dashDotStroked" w:sz="24" w:space="1" w:color="auto"/>
          <w:right w:val="dashDotStroked" w:sz="24" w:space="4" w:color="auto"/>
        </w:pBdr>
        <w:jc w:val="both"/>
        <w:rPr>
          <w:iCs/>
        </w:rPr>
      </w:pPr>
    </w:p>
    <w:p w14:paraId="5558EC5C" w14:textId="694B9A39" w:rsidR="00825D14" w:rsidRPr="00DD266E" w:rsidRDefault="00DF2CF7" w:rsidP="00270CE3">
      <w:pPr>
        <w:pBdr>
          <w:top w:val="dashDotStroked" w:sz="24" w:space="1" w:color="auto"/>
          <w:left w:val="dashDotStroked" w:sz="24" w:space="4" w:color="auto"/>
          <w:bottom w:val="dashDotStroked" w:sz="24" w:space="1" w:color="auto"/>
          <w:right w:val="dashDotStroked" w:sz="24" w:space="4" w:color="auto"/>
        </w:pBdr>
        <w:jc w:val="both"/>
        <w:rPr>
          <w:iCs/>
        </w:rPr>
      </w:pPr>
      <w:r w:rsidRPr="00DD266E">
        <w:rPr>
          <w:b/>
        </w:rPr>
        <w:t xml:space="preserve">Plan for next week: </w:t>
      </w:r>
      <w:r w:rsidRPr="00DD266E">
        <w:rPr>
          <w:i/>
        </w:rPr>
        <w:t xml:space="preserve">Next week I am going to try to make </w:t>
      </w:r>
      <w:proofErr w:type="spellStart"/>
      <w:r w:rsidRPr="00DD266E">
        <w:rPr>
          <w:i/>
        </w:rPr>
        <w:t>flubber</w:t>
      </w:r>
      <w:proofErr w:type="spellEnd"/>
      <w:r w:rsidRPr="00DD266E">
        <w:rPr>
          <w:i/>
        </w:rPr>
        <w:t xml:space="preserve"> with the children. I will use many of the same strategies I observed today including making a large picture recipe, having materials and tools ready, allowing children to help clean up, singing the mixing song and writing some open-ended phrases on my hand.</w:t>
      </w:r>
    </w:p>
    <w:p w14:paraId="6ED3075A" w14:textId="30CE0979" w:rsidR="00DD266E" w:rsidRDefault="00DD266E">
      <w:pPr>
        <w:contextualSpacing w:val="0"/>
        <w:rPr>
          <w:b/>
          <w:sz w:val="28"/>
        </w:rPr>
      </w:pPr>
      <w:r>
        <w:rPr>
          <w:b/>
          <w:sz w:val="28"/>
        </w:rPr>
        <w:br w:type="page"/>
      </w:r>
    </w:p>
    <w:p w14:paraId="4F706C4C" w14:textId="6A44DCAF" w:rsidR="009C719D" w:rsidRPr="00270CE3" w:rsidRDefault="009C719D" w:rsidP="00B533C4">
      <w:pPr>
        <w:pStyle w:val="Heading4"/>
      </w:pPr>
      <w:r w:rsidRPr="009C719D">
        <w:lastRenderedPageBreak/>
        <w:t xml:space="preserve">ACTIVITY </w:t>
      </w:r>
      <w:r w:rsidR="00856458">
        <w:t>PLAN</w:t>
      </w:r>
    </w:p>
    <w:p w14:paraId="26F78883" w14:textId="77777777" w:rsidR="008D5C5C" w:rsidRPr="00270CE3" w:rsidRDefault="00472BCC" w:rsidP="008D5C5C">
      <w:pPr>
        <w:jc w:val="center"/>
        <w:rPr>
          <w:iCs/>
        </w:rPr>
      </w:pPr>
      <w:r>
        <w:rPr>
          <w:i/>
        </w:rPr>
        <w:t>(T</w:t>
      </w:r>
      <w:r w:rsidR="009C719D" w:rsidRPr="009C719D">
        <w:rPr>
          <w:i/>
        </w:rPr>
        <w:t>his form will vary based on your training site, but all activity plans should consider these categories in whatever format works best for you and your training)</w:t>
      </w:r>
      <w:r>
        <w:rPr>
          <w:i/>
        </w:rPr>
        <w:t>.</w:t>
      </w:r>
    </w:p>
    <w:p w14:paraId="13E2F331" w14:textId="2C1ABBE0" w:rsidR="00472BCC" w:rsidRPr="00270CE3" w:rsidRDefault="008D5C5C" w:rsidP="00270CE3">
      <w:pPr>
        <w:jc w:val="center"/>
        <w:rPr>
          <w:iCs/>
        </w:rPr>
      </w:pPr>
      <w:r>
        <w:rPr>
          <w:i/>
        </w:rPr>
        <w:t>(see sample below)</w:t>
      </w:r>
    </w:p>
    <w:p w14:paraId="04986B9B" w14:textId="77777777" w:rsidR="00472BCC" w:rsidRDefault="00472BCC" w:rsidP="00270CE3"/>
    <w:tbl>
      <w:tblPr>
        <w:tblStyle w:val="TableGrid"/>
        <w:tblW w:w="0" w:type="auto"/>
        <w:tblLook w:val="00A0" w:firstRow="1" w:lastRow="0" w:firstColumn="1" w:lastColumn="0" w:noHBand="0" w:noVBand="0"/>
      </w:tblPr>
      <w:tblGrid>
        <w:gridCol w:w="3378"/>
        <w:gridCol w:w="6260"/>
      </w:tblGrid>
      <w:tr w:rsidR="00270CE3" w:rsidRPr="00472BCC" w14:paraId="540159D4" w14:textId="77777777" w:rsidTr="00270CE3">
        <w:trPr>
          <w:trHeight w:val="374"/>
          <w:tblHeader/>
        </w:trPr>
        <w:tc>
          <w:tcPr>
            <w:tcW w:w="3378" w:type="dxa"/>
            <w:shd w:val="clear" w:color="auto" w:fill="97D5CA"/>
            <w:vAlign w:val="center"/>
          </w:tcPr>
          <w:p w14:paraId="440196C9" w14:textId="2F133D48" w:rsidR="00270CE3" w:rsidRDefault="00270CE3" w:rsidP="00270CE3">
            <w:pPr>
              <w:jc w:val="center"/>
              <w:rPr>
                <w:i/>
              </w:rPr>
            </w:pPr>
            <w:r w:rsidRPr="00270CE3">
              <w:rPr>
                <w:b/>
                <w:bCs/>
                <w:iCs/>
                <w:sz w:val="28"/>
                <w:szCs w:val="28"/>
              </w:rPr>
              <w:t>Plan</w:t>
            </w:r>
          </w:p>
        </w:tc>
        <w:tc>
          <w:tcPr>
            <w:tcW w:w="6260" w:type="dxa"/>
            <w:shd w:val="clear" w:color="auto" w:fill="97D5CA"/>
            <w:vAlign w:val="center"/>
          </w:tcPr>
          <w:p w14:paraId="0C026C4C" w14:textId="4E8EBF80" w:rsidR="00270CE3" w:rsidRPr="00270CE3" w:rsidRDefault="00270CE3" w:rsidP="00270CE3">
            <w:pPr>
              <w:jc w:val="center"/>
              <w:rPr>
                <w:b/>
                <w:bCs/>
              </w:rPr>
            </w:pPr>
            <w:r w:rsidRPr="00270CE3">
              <w:rPr>
                <w:b/>
                <w:bCs/>
                <w:sz w:val="28"/>
                <w:szCs w:val="28"/>
              </w:rPr>
              <w:t>Notes</w:t>
            </w:r>
          </w:p>
        </w:tc>
      </w:tr>
      <w:tr w:rsidR="00472BCC" w:rsidRPr="00472BCC" w14:paraId="60CCBBA0" w14:textId="77777777" w:rsidTr="00270CE3">
        <w:tc>
          <w:tcPr>
            <w:tcW w:w="3378" w:type="dxa"/>
          </w:tcPr>
          <w:p w14:paraId="6664DF41" w14:textId="12D21FBD" w:rsidR="00472BCC" w:rsidRPr="00472BCC" w:rsidRDefault="00472BCC" w:rsidP="009C719D">
            <w:pPr>
              <w:rPr>
                <w:i/>
              </w:rPr>
            </w:pPr>
            <w:r>
              <w:rPr>
                <w:i/>
              </w:rPr>
              <w:t>Segment</w:t>
            </w:r>
            <w:r w:rsidR="00270CE3">
              <w:rPr>
                <w:i/>
              </w:rPr>
              <w:t xml:space="preserve"> </w:t>
            </w:r>
            <w:r>
              <w:rPr>
                <w:i/>
              </w:rPr>
              <w:t>/ Area / Time</w:t>
            </w:r>
          </w:p>
        </w:tc>
        <w:tc>
          <w:tcPr>
            <w:tcW w:w="6260" w:type="dxa"/>
          </w:tcPr>
          <w:p w14:paraId="46D59CD0" w14:textId="77777777" w:rsidR="00472BCC" w:rsidRPr="00472BCC" w:rsidRDefault="00472BCC" w:rsidP="009C719D">
            <w:pPr>
              <w:rPr>
                <w:i/>
              </w:rPr>
            </w:pPr>
          </w:p>
          <w:p w14:paraId="0BEDB1C8" w14:textId="77777777" w:rsidR="00472BCC" w:rsidRPr="00472BCC" w:rsidRDefault="00472BCC" w:rsidP="009C719D">
            <w:pPr>
              <w:rPr>
                <w:i/>
              </w:rPr>
            </w:pPr>
          </w:p>
          <w:p w14:paraId="38C9ED72" w14:textId="29052AF0" w:rsidR="00472BCC" w:rsidRDefault="00472BCC" w:rsidP="009C719D">
            <w:pPr>
              <w:rPr>
                <w:i/>
              </w:rPr>
            </w:pPr>
          </w:p>
          <w:p w14:paraId="464CFF18" w14:textId="77777777" w:rsidR="00270DE8" w:rsidRPr="00472BCC" w:rsidRDefault="00270DE8" w:rsidP="009C719D">
            <w:pPr>
              <w:rPr>
                <w:i/>
              </w:rPr>
            </w:pPr>
          </w:p>
          <w:p w14:paraId="35A6F333" w14:textId="77777777" w:rsidR="00472BCC" w:rsidRPr="00472BCC" w:rsidRDefault="00472BCC" w:rsidP="009C719D">
            <w:pPr>
              <w:rPr>
                <w:i/>
              </w:rPr>
            </w:pPr>
          </w:p>
        </w:tc>
      </w:tr>
      <w:tr w:rsidR="00472BCC" w:rsidRPr="00472BCC" w14:paraId="717B1A58" w14:textId="77777777" w:rsidTr="00270CE3">
        <w:tc>
          <w:tcPr>
            <w:tcW w:w="3378" w:type="dxa"/>
          </w:tcPr>
          <w:p w14:paraId="2946C9A2" w14:textId="77777777" w:rsidR="00472BCC" w:rsidRPr="00472BCC" w:rsidRDefault="00472BCC" w:rsidP="009C719D">
            <w:pPr>
              <w:rPr>
                <w:i/>
              </w:rPr>
            </w:pPr>
            <w:r w:rsidRPr="00472BCC">
              <w:rPr>
                <w:i/>
              </w:rPr>
              <w:t>Activity/Brief Description</w:t>
            </w:r>
          </w:p>
        </w:tc>
        <w:tc>
          <w:tcPr>
            <w:tcW w:w="6260" w:type="dxa"/>
          </w:tcPr>
          <w:p w14:paraId="1BB223E5" w14:textId="77777777" w:rsidR="00472BCC" w:rsidRPr="00472BCC" w:rsidRDefault="00472BCC" w:rsidP="009C719D">
            <w:pPr>
              <w:rPr>
                <w:i/>
              </w:rPr>
            </w:pPr>
          </w:p>
          <w:p w14:paraId="1C17CC14" w14:textId="77777777" w:rsidR="00472BCC" w:rsidRPr="00472BCC" w:rsidRDefault="00472BCC" w:rsidP="009C719D">
            <w:pPr>
              <w:rPr>
                <w:i/>
              </w:rPr>
            </w:pPr>
          </w:p>
          <w:p w14:paraId="57FCE478" w14:textId="12E3279E" w:rsidR="00472BCC" w:rsidRDefault="00472BCC" w:rsidP="009C719D">
            <w:pPr>
              <w:rPr>
                <w:i/>
              </w:rPr>
            </w:pPr>
          </w:p>
          <w:p w14:paraId="2F73A174" w14:textId="77777777" w:rsidR="00270DE8" w:rsidRPr="00472BCC" w:rsidRDefault="00270DE8" w:rsidP="009C719D">
            <w:pPr>
              <w:rPr>
                <w:i/>
              </w:rPr>
            </w:pPr>
          </w:p>
          <w:p w14:paraId="1BD5BB31" w14:textId="77777777" w:rsidR="00472BCC" w:rsidRPr="00472BCC" w:rsidRDefault="00472BCC" w:rsidP="009C719D">
            <w:pPr>
              <w:rPr>
                <w:i/>
              </w:rPr>
            </w:pPr>
          </w:p>
        </w:tc>
      </w:tr>
      <w:tr w:rsidR="00472BCC" w:rsidRPr="00472BCC" w14:paraId="5CB9A4BA" w14:textId="77777777" w:rsidTr="00270CE3">
        <w:tc>
          <w:tcPr>
            <w:tcW w:w="3378" w:type="dxa"/>
          </w:tcPr>
          <w:p w14:paraId="1AAE901E" w14:textId="22183ECC" w:rsidR="00472BCC" w:rsidRPr="00472BCC" w:rsidRDefault="00472BCC" w:rsidP="009C719D">
            <w:pPr>
              <w:rPr>
                <w:i/>
              </w:rPr>
            </w:pPr>
            <w:r w:rsidRPr="00472BCC">
              <w:rPr>
                <w:i/>
              </w:rPr>
              <w:t>Materials &amp; Considerations (set up, clean up…)</w:t>
            </w:r>
          </w:p>
        </w:tc>
        <w:tc>
          <w:tcPr>
            <w:tcW w:w="6260" w:type="dxa"/>
          </w:tcPr>
          <w:p w14:paraId="35DB82F9" w14:textId="77777777" w:rsidR="00472BCC" w:rsidRPr="00472BCC" w:rsidRDefault="00472BCC" w:rsidP="009C719D">
            <w:pPr>
              <w:rPr>
                <w:i/>
              </w:rPr>
            </w:pPr>
          </w:p>
          <w:p w14:paraId="413C6D83" w14:textId="77777777" w:rsidR="00472BCC" w:rsidRPr="00472BCC" w:rsidRDefault="00472BCC" w:rsidP="009C719D">
            <w:pPr>
              <w:rPr>
                <w:i/>
              </w:rPr>
            </w:pPr>
          </w:p>
          <w:p w14:paraId="46421960" w14:textId="77777777" w:rsidR="00472BCC" w:rsidRPr="00472BCC" w:rsidRDefault="00472BCC" w:rsidP="009C719D">
            <w:pPr>
              <w:rPr>
                <w:i/>
              </w:rPr>
            </w:pPr>
          </w:p>
          <w:p w14:paraId="1B051A07" w14:textId="77777777" w:rsidR="00472BCC" w:rsidRPr="00472BCC" w:rsidRDefault="00472BCC" w:rsidP="009C719D">
            <w:pPr>
              <w:rPr>
                <w:i/>
              </w:rPr>
            </w:pPr>
          </w:p>
          <w:p w14:paraId="2DC43F35" w14:textId="77777777" w:rsidR="00472BCC" w:rsidRPr="00472BCC" w:rsidRDefault="00472BCC" w:rsidP="009C719D">
            <w:pPr>
              <w:rPr>
                <w:i/>
              </w:rPr>
            </w:pPr>
          </w:p>
        </w:tc>
      </w:tr>
      <w:tr w:rsidR="00472BCC" w:rsidRPr="00472BCC" w14:paraId="72B14CC9" w14:textId="77777777" w:rsidTr="00270CE3">
        <w:tc>
          <w:tcPr>
            <w:tcW w:w="3378" w:type="dxa"/>
          </w:tcPr>
          <w:p w14:paraId="58F1508E" w14:textId="77777777" w:rsidR="00472BCC" w:rsidRPr="00472BCC" w:rsidRDefault="00472BCC" w:rsidP="009C719D">
            <w:pPr>
              <w:rPr>
                <w:i/>
              </w:rPr>
            </w:pPr>
            <w:r w:rsidRPr="00472BCC">
              <w:rPr>
                <w:i/>
              </w:rPr>
              <w:t>Purpose / Learning / Development</w:t>
            </w:r>
          </w:p>
        </w:tc>
        <w:tc>
          <w:tcPr>
            <w:tcW w:w="6260" w:type="dxa"/>
          </w:tcPr>
          <w:p w14:paraId="3CAC4163" w14:textId="77777777" w:rsidR="00472BCC" w:rsidRPr="00472BCC" w:rsidRDefault="00472BCC" w:rsidP="009C719D">
            <w:pPr>
              <w:rPr>
                <w:i/>
              </w:rPr>
            </w:pPr>
          </w:p>
          <w:p w14:paraId="375538B9" w14:textId="77777777" w:rsidR="00472BCC" w:rsidRPr="00472BCC" w:rsidRDefault="00472BCC" w:rsidP="009C719D">
            <w:pPr>
              <w:rPr>
                <w:i/>
              </w:rPr>
            </w:pPr>
          </w:p>
          <w:p w14:paraId="5B6DEF2A" w14:textId="77777777" w:rsidR="00472BCC" w:rsidRPr="00472BCC" w:rsidRDefault="00472BCC" w:rsidP="009C719D">
            <w:pPr>
              <w:rPr>
                <w:i/>
              </w:rPr>
            </w:pPr>
          </w:p>
          <w:p w14:paraId="10BEB549" w14:textId="77777777" w:rsidR="00472BCC" w:rsidRPr="00472BCC" w:rsidRDefault="00472BCC" w:rsidP="009C719D">
            <w:pPr>
              <w:rPr>
                <w:i/>
              </w:rPr>
            </w:pPr>
          </w:p>
          <w:p w14:paraId="7F3D6DFC" w14:textId="77777777" w:rsidR="00472BCC" w:rsidRPr="00472BCC" w:rsidRDefault="00472BCC" w:rsidP="009C719D">
            <w:pPr>
              <w:rPr>
                <w:i/>
              </w:rPr>
            </w:pPr>
          </w:p>
        </w:tc>
      </w:tr>
      <w:tr w:rsidR="00472BCC" w:rsidRPr="00472BCC" w14:paraId="68A0EBBF" w14:textId="77777777" w:rsidTr="00270CE3">
        <w:tc>
          <w:tcPr>
            <w:tcW w:w="3378" w:type="dxa"/>
          </w:tcPr>
          <w:p w14:paraId="16DBBF1F" w14:textId="77777777" w:rsidR="00472BCC" w:rsidRPr="00472BCC" w:rsidRDefault="00472BCC" w:rsidP="009C719D">
            <w:pPr>
              <w:rPr>
                <w:i/>
              </w:rPr>
            </w:pPr>
            <w:r w:rsidRPr="00472BCC">
              <w:rPr>
                <w:i/>
              </w:rPr>
              <w:t>Intentional Interactions and Conversations</w:t>
            </w:r>
          </w:p>
        </w:tc>
        <w:tc>
          <w:tcPr>
            <w:tcW w:w="6260" w:type="dxa"/>
          </w:tcPr>
          <w:p w14:paraId="073FC4BC" w14:textId="77777777" w:rsidR="00472BCC" w:rsidRPr="00472BCC" w:rsidRDefault="00472BCC" w:rsidP="009C719D">
            <w:pPr>
              <w:rPr>
                <w:i/>
              </w:rPr>
            </w:pPr>
          </w:p>
          <w:p w14:paraId="346B03D0" w14:textId="77777777" w:rsidR="00472BCC" w:rsidRPr="00472BCC" w:rsidRDefault="00472BCC" w:rsidP="009C719D">
            <w:pPr>
              <w:rPr>
                <w:i/>
              </w:rPr>
            </w:pPr>
          </w:p>
          <w:p w14:paraId="087E2027" w14:textId="77777777" w:rsidR="00472BCC" w:rsidRPr="00472BCC" w:rsidRDefault="00472BCC" w:rsidP="009C719D">
            <w:pPr>
              <w:rPr>
                <w:i/>
              </w:rPr>
            </w:pPr>
          </w:p>
          <w:p w14:paraId="69A4269F" w14:textId="77777777" w:rsidR="00472BCC" w:rsidRPr="00472BCC" w:rsidRDefault="00472BCC" w:rsidP="009C719D">
            <w:pPr>
              <w:rPr>
                <w:i/>
              </w:rPr>
            </w:pPr>
          </w:p>
          <w:p w14:paraId="596A9347" w14:textId="77777777" w:rsidR="00472BCC" w:rsidRPr="00472BCC" w:rsidRDefault="00472BCC" w:rsidP="009C719D">
            <w:pPr>
              <w:rPr>
                <w:i/>
              </w:rPr>
            </w:pPr>
          </w:p>
        </w:tc>
      </w:tr>
      <w:tr w:rsidR="00472BCC" w:rsidRPr="00472BCC" w14:paraId="32B6A7D2" w14:textId="77777777" w:rsidTr="00270CE3">
        <w:tc>
          <w:tcPr>
            <w:tcW w:w="3378" w:type="dxa"/>
          </w:tcPr>
          <w:p w14:paraId="0081003E" w14:textId="77777777" w:rsidR="00472BCC" w:rsidRPr="00472BCC" w:rsidRDefault="00472BCC" w:rsidP="009C719D">
            <w:pPr>
              <w:rPr>
                <w:i/>
              </w:rPr>
            </w:pPr>
            <w:r w:rsidRPr="00472BCC">
              <w:rPr>
                <w:i/>
              </w:rPr>
              <w:t>Notes / Other</w:t>
            </w:r>
          </w:p>
        </w:tc>
        <w:tc>
          <w:tcPr>
            <w:tcW w:w="6260" w:type="dxa"/>
          </w:tcPr>
          <w:p w14:paraId="6FF2F5AE" w14:textId="77777777" w:rsidR="00472BCC" w:rsidRPr="00472BCC" w:rsidRDefault="00472BCC" w:rsidP="009C719D">
            <w:pPr>
              <w:rPr>
                <w:i/>
              </w:rPr>
            </w:pPr>
          </w:p>
          <w:p w14:paraId="56C80607" w14:textId="77777777" w:rsidR="00472BCC" w:rsidRPr="00472BCC" w:rsidRDefault="00472BCC" w:rsidP="009C719D">
            <w:pPr>
              <w:rPr>
                <w:i/>
              </w:rPr>
            </w:pPr>
          </w:p>
          <w:p w14:paraId="529C1CA0" w14:textId="77777777" w:rsidR="00472BCC" w:rsidRPr="00472BCC" w:rsidRDefault="00472BCC" w:rsidP="009C719D">
            <w:pPr>
              <w:rPr>
                <w:i/>
              </w:rPr>
            </w:pPr>
          </w:p>
          <w:p w14:paraId="4A02F70C" w14:textId="77777777" w:rsidR="00472BCC" w:rsidRPr="00472BCC" w:rsidRDefault="00472BCC" w:rsidP="009C719D">
            <w:pPr>
              <w:rPr>
                <w:i/>
              </w:rPr>
            </w:pPr>
          </w:p>
          <w:p w14:paraId="6ECC67CA" w14:textId="77777777" w:rsidR="00472BCC" w:rsidRPr="00472BCC" w:rsidRDefault="00472BCC" w:rsidP="009C719D">
            <w:pPr>
              <w:rPr>
                <w:i/>
              </w:rPr>
            </w:pPr>
          </w:p>
        </w:tc>
      </w:tr>
    </w:tbl>
    <w:p w14:paraId="3128E043" w14:textId="0ECAB0BC" w:rsidR="00270DE8" w:rsidRDefault="00270DE8" w:rsidP="00270CE3">
      <w:pPr>
        <w:rPr>
          <w:b/>
        </w:rPr>
      </w:pPr>
    </w:p>
    <w:p w14:paraId="3BE301D9" w14:textId="1CBB7EE3" w:rsidR="00270DE8" w:rsidRPr="00825D14" w:rsidRDefault="00270DE8" w:rsidP="00270CE3">
      <w:pPr>
        <w:contextualSpacing w:val="0"/>
        <w:rPr>
          <w:b/>
        </w:rPr>
      </w:pPr>
      <w:r>
        <w:rPr>
          <w:b/>
        </w:rPr>
        <w:br w:type="page"/>
      </w:r>
    </w:p>
    <w:p w14:paraId="29C9A5D5" w14:textId="34A1857E" w:rsidR="00472BCC" w:rsidRDefault="00856458" w:rsidP="00B533C4">
      <w:pPr>
        <w:pStyle w:val="Heading4"/>
      </w:pPr>
      <w:r>
        <w:lastRenderedPageBreak/>
        <w:t>ACTIVITY PLAN</w:t>
      </w:r>
      <w:r w:rsidR="00472BCC">
        <w:t xml:space="preserve"> SAMPLE</w:t>
      </w:r>
    </w:p>
    <w:p w14:paraId="37EB9566" w14:textId="77777777" w:rsidR="00472BCC" w:rsidRDefault="00472BCC" w:rsidP="00270DE8"/>
    <w:tbl>
      <w:tblPr>
        <w:tblStyle w:val="TableGrid"/>
        <w:tblW w:w="0" w:type="auto"/>
        <w:tblLook w:val="00A0" w:firstRow="1" w:lastRow="0" w:firstColumn="1" w:lastColumn="0" w:noHBand="0" w:noVBand="0"/>
      </w:tblPr>
      <w:tblGrid>
        <w:gridCol w:w="3375"/>
        <w:gridCol w:w="6263"/>
      </w:tblGrid>
      <w:tr w:rsidR="00270DE8" w:rsidRPr="00472BCC" w14:paraId="401BD14E" w14:textId="77777777" w:rsidTr="00270DE8">
        <w:trPr>
          <w:trHeight w:val="374"/>
          <w:tblHeader/>
        </w:trPr>
        <w:tc>
          <w:tcPr>
            <w:tcW w:w="3375" w:type="dxa"/>
            <w:shd w:val="clear" w:color="auto" w:fill="97D5CA"/>
            <w:vAlign w:val="center"/>
          </w:tcPr>
          <w:p w14:paraId="64C5C57C" w14:textId="5BB14DE0" w:rsidR="00270DE8" w:rsidRDefault="00270DE8" w:rsidP="00270DE8">
            <w:pPr>
              <w:jc w:val="center"/>
              <w:rPr>
                <w:i/>
              </w:rPr>
            </w:pPr>
            <w:r w:rsidRPr="00270CE3">
              <w:rPr>
                <w:b/>
                <w:bCs/>
                <w:iCs/>
                <w:sz w:val="28"/>
                <w:szCs w:val="28"/>
              </w:rPr>
              <w:t>Plan</w:t>
            </w:r>
          </w:p>
        </w:tc>
        <w:tc>
          <w:tcPr>
            <w:tcW w:w="6263" w:type="dxa"/>
            <w:shd w:val="clear" w:color="auto" w:fill="97D5CA"/>
            <w:vAlign w:val="center"/>
          </w:tcPr>
          <w:p w14:paraId="123616F8" w14:textId="3C0580FD" w:rsidR="00270DE8" w:rsidRPr="0025220A" w:rsidRDefault="00270DE8" w:rsidP="00270DE8">
            <w:pPr>
              <w:jc w:val="center"/>
            </w:pPr>
            <w:r w:rsidRPr="00270CE3">
              <w:rPr>
                <w:b/>
                <w:bCs/>
                <w:sz w:val="28"/>
                <w:szCs w:val="28"/>
              </w:rPr>
              <w:t>Notes</w:t>
            </w:r>
          </w:p>
        </w:tc>
      </w:tr>
      <w:tr w:rsidR="00270DE8" w:rsidRPr="00472BCC" w14:paraId="69E41ECB" w14:textId="77777777" w:rsidTr="00270DE8">
        <w:tc>
          <w:tcPr>
            <w:tcW w:w="3375" w:type="dxa"/>
          </w:tcPr>
          <w:p w14:paraId="63CF4CA9" w14:textId="338B07BE" w:rsidR="00270DE8" w:rsidRPr="00270DE8" w:rsidRDefault="00270DE8" w:rsidP="00270DE8">
            <w:pPr>
              <w:rPr>
                <w:i/>
                <w:color w:val="000000" w:themeColor="text1"/>
              </w:rPr>
            </w:pPr>
            <w:r w:rsidRPr="00270DE8">
              <w:rPr>
                <w:i/>
                <w:color w:val="000000" w:themeColor="text1"/>
              </w:rPr>
              <w:t>Segment / Area / Time</w:t>
            </w:r>
          </w:p>
        </w:tc>
        <w:tc>
          <w:tcPr>
            <w:tcW w:w="6263" w:type="dxa"/>
          </w:tcPr>
          <w:p w14:paraId="22BCCABC" w14:textId="77777777" w:rsidR="00270DE8" w:rsidRPr="00270DE8" w:rsidRDefault="00270DE8" w:rsidP="00270DE8">
            <w:pPr>
              <w:rPr>
                <w:color w:val="000000" w:themeColor="text1"/>
              </w:rPr>
            </w:pPr>
            <w:r w:rsidRPr="00270DE8">
              <w:rPr>
                <w:color w:val="000000" w:themeColor="text1"/>
              </w:rPr>
              <w:t>Art &amp; Creativity – morning centers (9:20-10:15 am)</w:t>
            </w:r>
          </w:p>
          <w:p w14:paraId="3FBA51E2" w14:textId="77777777" w:rsidR="00270DE8" w:rsidRPr="00270DE8" w:rsidRDefault="00270DE8" w:rsidP="00270DE8">
            <w:pPr>
              <w:rPr>
                <w:color w:val="000000" w:themeColor="text1"/>
              </w:rPr>
            </w:pPr>
          </w:p>
        </w:tc>
      </w:tr>
      <w:tr w:rsidR="00270DE8" w:rsidRPr="00472BCC" w14:paraId="7B061FAD" w14:textId="77777777" w:rsidTr="00270DE8">
        <w:tc>
          <w:tcPr>
            <w:tcW w:w="3375" w:type="dxa"/>
          </w:tcPr>
          <w:p w14:paraId="6F7E4DD3" w14:textId="77777777" w:rsidR="00270DE8" w:rsidRPr="00270DE8" w:rsidRDefault="00270DE8" w:rsidP="00270DE8">
            <w:pPr>
              <w:rPr>
                <w:i/>
                <w:color w:val="000000" w:themeColor="text1"/>
              </w:rPr>
            </w:pPr>
            <w:r w:rsidRPr="00270DE8">
              <w:rPr>
                <w:i/>
                <w:color w:val="000000" w:themeColor="text1"/>
              </w:rPr>
              <w:t>Activity/Brief Description</w:t>
            </w:r>
          </w:p>
        </w:tc>
        <w:tc>
          <w:tcPr>
            <w:tcW w:w="6263" w:type="dxa"/>
          </w:tcPr>
          <w:p w14:paraId="5B7C9010" w14:textId="77777777" w:rsidR="00270DE8" w:rsidRPr="00270DE8" w:rsidRDefault="00270DE8" w:rsidP="00270DE8">
            <w:pPr>
              <w:rPr>
                <w:color w:val="000000" w:themeColor="text1"/>
              </w:rPr>
            </w:pPr>
            <w:r w:rsidRPr="00270DE8">
              <w:rPr>
                <w:color w:val="000000" w:themeColor="text1"/>
              </w:rPr>
              <w:t>BINGO MARKER PAINTING</w:t>
            </w:r>
          </w:p>
          <w:p w14:paraId="54AF8BC1" w14:textId="77777777" w:rsidR="00270DE8" w:rsidRPr="00270DE8" w:rsidRDefault="00270DE8" w:rsidP="00270DE8">
            <w:pPr>
              <w:rPr>
                <w:color w:val="000000" w:themeColor="text1"/>
              </w:rPr>
            </w:pPr>
            <w:r w:rsidRPr="00270DE8">
              <w:rPr>
                <w:color w:val="000000" w:themeColor="text1"/>
              </w:rPr>
              <w:t>Children will paint on coffee filters with Bingo dot markers</w:t>
            </w:r>
          </w:p>
          <w:p w14:paraId="6D915210" w14:textId="77777777" w:rsidR="00270DE8" w:rsidRPr="00270DE8" w:rsidRDefault="00270DE8" w:rsidP="00270DE8">
            <w:pPr>
              <w:rPr>
                <w:color w:val="000000" w:themeColor="text1"/>
              </w:rPr>
            </w:pPr>
          </w:p>
        </w:tc>
      </w:tr>
      <w:tr w:rsidR="00270DE8" w:rsidRPr="00472BCC" w14:paraId="3305F252" w14:textId="77777777" w:rsidTr="00270DE8">
        <w:tc>
          <w:tcPr>
            <w:tcW w:w="3375" w:type="dxa"/>
          </w:tcPr>
          <w:p w14:paraId="34FA3765" w14:textId="3A3231FE" w:rsidR="00270DE8" w:rsidRPr="00270DE8" w:rsidRDefault="00270DE8" w:rsidP="00270DE8">
            <w:pPr>
              <w:rPr>
                <w:i/>
                <w:color w:val="000000" w:themeColor="text1"/>
              </w:rPr>
            </w:pPr>
            <w:r w:rsidRPr="00270DE8">
              <w:rPr>
                <w:i/>
                <w:color w:val="000000" w:themeColor="text1"/>
              </w:rPr>
              <w:t>Materials &amp; Considerations (set up, clean up…)</w:t>
            </w:r>
          </w:p>
        </w:tc>
        <w:tc>
          <w:tcPr>
            <w:tcW w:w="6263" w:type="dxa"/>
          </w:tcPr>
          <w:p w14:paraId="7E2BE7CB" w14:textId="77777777" w:rsidR="00270DE8" w:rsidRPr="00270DE8" w:rsidRDefault="00270DE8" w:rsidP="00270DE8">
            <w:pPr>
              <w:rPr>
                <w:color w:val="000000" w:themeColor="text1"/>
              </w:rPr>
            </w:pPr>
            <w:r w:rsidRPr="00270DE8">
              <w:rPr>
                <w:color w:val="000000" w:themeColor="text1"/>
              </w:rPr>
              <w:t>Various colored Bingo markers</w:t>
            </w:r>
          </w:p>
          <w:p w14:paraId="7568493C" w14:textId="77777777" w:rsidR="00270DE8" w:rsidRPr="00270DE8" w:rsidRDefault="00270DE8" w:rsidP="00270DE8">
            <w:pPr>
              <w:rPr>
                <w:color w:val="000000" w:themeColor="text1"/>
              </w:rPr>
            </w:pPr>
            <w:r w:rsidRPr="00270DE8">
              <w:rPr>
                <w:color w:val="000000" w:themeColor="text1"/>
              </w:rPr>
              <w:t>Large coffee filters (white to make colors pop)</w:t>
            </w:r>
          </w:p>
          <w:p w14:paraId="3CCE719E" w14:textId="77777777" w:rsidR="00270DE8" w:rsidRPr="00270DE8" w:rsidRDefault="00270DE8" w:rsidP="00270DE8">
            <w:pPr>
              <w:rPr>
                <w:color w:val="000000" w:themeColor="text1"/>
              </w:rPr>
            </w:pPr>
            <w:r w:rsidRPr="00270DE8">
              <w:rPr>
                <w:color w:val="000000" w:themeColor="text1"/>
              </w:rPr>
              <w:t>Table covering</w:t>
            </w:r>
          </w:p>
          <w:p w14:paraId="56E986C0" w14:textId="77777777" w:rsidR="00270DE8" w:rsidRPr="00270DE8" w:rsidRDefault="00270DE8" w:rsidP="00270DE8">
            <w:pPr>
              <w:rPr>
                <w:color w:val="000000" w:themeColor="text1"/>
              </w:rPr>
            </w:pPr>
            <w:r w:rsidRPr="00270DE8">
              <w:rPr>
                <w:color w:val="000000" w:themeColor="text1"/>
              </w:rPr>
              <w:t>Wipes for hands if needed</w:t>
            </w:r>
          </w:p>
          <w:p w14:paraId="57E3511C" w14:textId="77777777" w:rsidR="00270DE8" w:rsidRPr="00270DE8" w:rsidRDefault="00270DE8" w:rsidP="00270DE8">
            <w:pPr>
              <w:rPr>
                <w:color w:val="000000" w:themeColor="text1"/>
              </w:rPr>
            </w:pPr>
          </w:p>
          <w:p w14:paraId="46AB8573" w14:textId="77777777" w:rsidR="00270DE8" w:rsidRPr="00270DE8" w:rsidRDefault="00270DE8" w:rsidP="00270DE8">
            <w:pPr>
              <w:rPr>
                <w:color w:val="000000" w:themeColor="text1"/>
              </w:rPr>
            </w:pPr>
            <w:r w:rsidRPr="00270DE8">
              <w:rPr>
                <w:color w:val="000000" w:themeColor="text1"/>
              </w:rPr>
              <w:t>Set up: cover art table with tablecloth, place coffee filters at seats, place markers in middle of table.  Encourage children to explore materials and create.</w:t>
            </w:r>
          </w:p>
          <w:p w14:paraId="3D2B644B" w14:textId="77777777" w:rsidR="00270DE8" w:rsidRPr="00270DE8" w:rsidRDefault="00270DE8" w:rsidP="00270DE8">
            <w:pPr>
              <w:rPr>
                <w:color w:val="000000" w:themeColor="text1"/>
              </w:rPr>
            </w:pPr>
            <w:r w:rsidRPr="00270DE8">
              <w:rPr>
                <w:color w:val="000000" w:themeColor="text1"/>
              </w:rPr>
              <w:t>Clean up: encourage children to put lids back on markers; place markers in bin back on shelf, place coffee filters on drying rack.</w:t>
            </w:r>
          </w:p>
          <w:p w14:paraId="44B37114" w14:textId="77777777" w:rsidR="00270DE8" w:rsidRPr="00270DE8" w:rsidRDefault="00270DE8" w:rsidP="00270DE8">
            <w:pPr>
              <w:rPr>
                <w:color w:val="000000" w:themeColor="text1"/>
              </w:rPr>
            </w:pPr>
          </w:p>
        </w:tc>
      </w:tr>
      <w:tr w:rsidR="00270DE8" w:rsidRPr="00472BCC" w14:paraId="390328E3" w14:textId="77777777" w:rsidTr="00270DE8">
        <w:tc>
          <w:tcPr>
            <w:tcW w:w="3375" w:type="dxa"/>
          </w:tcPr>
          <w:p w14:paraId="062DF667" w14:textId="77777777" w:rsidR="00270DE8" w:rsidRPr="00270DE8" w:rsidRDefault="00270DE8" w:rsidP="00270DE8">
            <w:pPr>
              <w:rPr>
                <w:i/>
                <w:color w:val="000000" w:themeColor="text1"/>
              </w:rPr>
            </w:pPr>
            <w:r w:rsidRPr="00270DE8">
              <w:rPr>
                <w:i/>
                <w:color w:val="000000" w:themeColor="text1"/>
              </w:rPr>
              <w:t>Purpose / Learning / Development</w:t>
            </w:r>
          </w:p>
        </w:tc>
        <w:tc>
          <w:tcPr>
            <w:tcW w:w="6263" w:type="dxa"/>
          </w:tcPr>
          <w:p w14:paraId="2C529341" w14:textId="77777777" w:rsidR="00270DE8" w:rsidRPr="00270DE8" w:rsidRDefault="00270DE8" w:rsidP="00270DE8">
            <w:pPr>
              <w:rPr>
                <w:color w:val="000000" w:themeColor="text1"/>
              </w:rPr>
            </w:pPr>
            <w:r w:rsidRPr="00270DE8">
              <w:rPr>
                <w:color w:val="000000" w:themeColor="text1"/>
              </w:rPr>
              <w:t>Foster creativity, sense of self, curiosity and problem solving, fine motor, social skills, spatial relations, color recognition.</w:t>
            </w:r>
          </w:p>
          <w:p w14:paraId="76E7E32D" w14:textId="77777777" w:rsidR="00270DE8" w:rsidRPr="00270DE8" w:rsidRDefault="00270DE8" w:rsidP="00270DE8">
            <w:pPr>
              <w:rPr>
                <w:color w:val="000000" w:themeColor="text1"/>
              </w:rPr>
            </w:pPr>
          </w:p>
        </w:tc>
      </w:tr>
      <w:tr w:rsidR="00270DE8" w:rsidRPr="00472BCC" w14:paraId="4D0934DB" w14:textId="77777777" w:rsidTr="00270DE8">
        <w:tc>
          <w:tcPr>
            <w:tcW w:w="3375" w:type="dxa"/>
          </w:tcPr>
          <w:p w14:paraId="494469E6" w14:textId="77777777" w:rsidR="00270DE8" w:rsidRPr="00270DE8" w:rsidRDefault="00270DE8" w:rsidP="00270DE8">
            <w:pPr>
              <w:rPr>
                <w:i/>
                <w:color w:val="000000" w:themeColor="text1"/>
              </w:rPr>
            </w:pPr>
            <w:r w:rsidRPr="00270DE8">
              <w:rPr>
                <w:i/>
                <w:color w:val="000000" w:themeColor="text1"/>
              </w:rPr>
              <w:t>Intentional Interactions and Conversations</w:t>
            </w:r>
          </w:p>
        </w:tc>
        <w:tc>
          <w:tcPr>
            <w:tcW w:w="6263" w:type="dxa"/>
          </w:tcPr>
          <w:p w14:paraId="609F89CC" w14:textId="77777777" w:rsidR="00270DE8" w:rsidRPr="00270DE8" w:rsidRDefault="00270DE8" w:rsidP="00270DE8">
            <w:pPr>
              <w:rPr>
                <w:color w:val="000000" w:themeColor="text1"/>
              </w:rPr>
            </w:pPr>
            <w:r w:rsidRPr="00270DE8">
              <w:rPr>
                <w:color w:val="000000" w:themeColor="text1"/>
              </w:rPr>
              <w:t>Sit at table with children and be present for them. Allow children to do their own work and explore on their own. Encourage conversations among children.  Ask open ended questions. “tell me about”, “you are working really hard on that”.  Refer children to other children.  “Look how ___ is using his marker”, “what colors is ___ using?”</w:t>
            </w:r>
          </w:p>
          <w:p w14:paraId="637650DE" w14:textId="77777777" w:rsidR="00270DE8" w:rsidRPr="00270DE8" w:rsidRDefault="00270DE8" w:rsidP="00270DE8">
            <w:pPr>
              <w:rPr>
                <w:i/>
                <w:color w:val="000000" w:themeColor="text1"/>
              </w:rPr>
            </w:pPr>
          </w:p>
        </w:tc>
      </w:tr>
      <w:tr w:rsidR="00270DE8" w:rsidRPr="00472BCC" w14:paraId="14244BAB" w14:textId="77777777" w:rsidTr="00270DE8">
        <w:tc>
          <w:tcPr>
            <w:tcW w:w="3375" w:type="dxa"/>
          </w:tcPr>
          <w:p w14:paraId="753D9816" w14:textId="77777777" w:rsidR="00270DE8" w:rsidRPr="00270DE8" w:rsidRDefault="00270DE8" w:rsidP="00270DE8">
            <w:pPr>
              <w:rPr>
                <w:i/>
                <w:color w:val="000000" w:themeColor="text1"/>
              </w:rPr>
            </w:pPr>
            <w:r w:rsidRPr="00270DE8">
              <w:rPr>
                <w:i/>
                <w:color w:val="000000" w:themeColor="text1"/>
              </w:rPr>
              <w:t>Notes / Other</w:t>
            </w:r>
          </w:p>
        </w:tc>
        <w:tc>
          <w:tcPr>
            <w:tcW w:w="6263" w:type="dxa"/>
          </w:tcPr>
          <w:p w14:paraId="57007EB9" w14:textId="1FEBF188" w:rsidR="00270DE8" w:rsidRPr="00270DE8" w:rsidRDefault="00270DE8" w:rsidP="00270DE8">
            <w:pPr>
              <w:rPr>
                <w:color w:val="000000" w:themeColor="text1"/>
              </w:rPr>
            </w:pPr>
            <w:r w:rsidRPr="00270DE8">
              <w:rPr>
                <w:color w:val="000000" w:themeColor="text1"/>
              </w:rPr>
              <w:t>Plan for ____’s sensory issues and provide rubber gloves.</w:t>
            </w:r>
          </w:p>
          <w:p w14:paraId="490A6D6D" w14:textId="399DBDAE" w:rsidR="00270DE8" w:rsidRPr="00270DE8" w:rsidRDefault="00270DE8" w:rsidP="00270DE8">
            <w:pPr>
              <w:rPr>
                <w:color w:val="000000" w:themeColor="text1"/>
              </w:rPr>
            </w:pPr>
            <w:r w:rsidRPr="00270DE8">
              <w:rPr>
                <w:color w:val="000000" w:themeColor="text1"/>
              </w:rPr>
              <w:t>Bring several pink and purple colored markers since those are class favorite colors.</w:t>
            </w:r>
          </w:p>
          <w:p w14:paraId="3014CFDB" w14:textId="74C5F6C1" w:rsidR="00270DE8" w:rsidRPr="00270DE8" w:rsidRDefault="00270DE8" w:rsidP="00270DE8">
            <w:pPr>
              <w:rPr>
                <w:color w:val="000000" w:themeColor="text1"/>
              </w:rPr>
            </w:pPr>
            <w:r w:rsidRPr="00270DE8">
              <w:rPr>
                <w:color w:val="000000" w:themeColor="text1"/>
              </w:rPr>
              <w:t>Write down as many quotes as possible to provide documentation.</w:t>
            </w:r>
          </w:p>
          <w:p w14:paraId="4EEB8FFD" w14:textId="23F94636" w:rsidR="00270DE8" w:rsidRPr="00270DE8" w:rsidRDefault="00270DE8" w:rsidP="00270DE8">
            <w:pPr>
              <w:rPr>
                <w:color w:val="000000" w:themeColor="text1"/>
              </w:rPr>
            </w:pPr>
            <w:r w:rsidRPr="00270DE8">
              <w:rPr>
                <w:color w:val="000000" w:themeColor="text1"/>
              </w:rPr>
              <w:t>Make observational notes of how children us</w:t>
            </w:r>
            <w:r w:rsidR="007C46C6">
              <w:rPr>
                <w:color w:val="000000" w:themeColor="text1"/>
              </w:rPr>
              <w:t>e</w:t>
            </w:r>
            <w:r w:rsidRPr="00270DE8">
              <w:rPr>
                <w:color w:val="000000" w:themeColor="text1"/>
              </w:rPr>
              <w:t xml:space="preserve"> materials for reflection and future planning.</w:t>
            </w:r>
          </w:p>
          <w:p w14:paraId="3DFFA9DD" w14:textId="77777777" w:rsidR="00270DE8" w:rsidRPr="00270DE8" w:rsidRDefault="00270DE8" w:rsidP="00270DE8">
            <w:pPr>
              <w:rPr>
                <w:i/>
                <w:color w:val="000000" w:themeColor="text1"/>
              </w:rPr>
            </w:pPr>
          </w:p>
        </w:tc>
      </w:tr>
    </w:tbl>
    <w:p w14:paraId="0AC73C63" w14:textId="11B87C00" w:rsidR="00270DE8" w:rsidRDefault="00270DE8" w:rsidP="00270DE8"/>
    <w:p w14:paraId="07B04E4C" w14:textId="7251C163" w:rsidR="00856458" w:rsidRPr="00270DE8" w:rsidRDefault="00270DE8" w:rsidP="00270DE8">
      <w:r>
        <w:br w:type="page"/>
      </w:r>
    </w:p>
    <w:p w14:paraId="18644DF3" w14:textId="6725824E" w:rsidR="00856458" w:rsidRPr="006E3BF6" w:rsidRDefault="00CC7F5A" w:rsidP="00856458">
      <w:pPr>
        <w:jc w:val="center"/>
        <w:rPr>
          <w:color w:val="000000" w:themeColor="text1"/>
        </w:rPr>
      </w:pPr>
      <w:r>
        <w:rPr>
          <w:color w:val="000000" w:themeColor="text1"/>
          <w:sz w:val="28"/>
          <w:szCs w:val="28"/>
        </w:rPr>
        <w:lastRenderedPageBreak/>
        <w:t>LAKE TAHOE COMMUNITY COLLEGE</w:t>
      </w:r>
      <w:r w:rsidR="00856458" w:rsidRPr="00270DE8">
        <w:rPr>
          <w:color w:val="000000" w:themeColor="text1"/>
          <w:sz w:val="28"/>
          <w:szCs w:val="28"/>
        </w:rPr>
        <w:t xml:space="preserve"> ECE PRACTICUM</w:t>
      </w:r>
    </w:p>
    <w:p w14:paraId="5B0F2EA7" w14:textId="77777777" w:rsidR="00856458" w:rsidRPr="006E3BF6" w:rsidRDefault="00856458" w:rsidP="00B533C4">
      <w:pPr>
        <w:pStyle w:val="Heading4"/>
      </w:pPr>
      <w:r w:rsidRPr="00270DE8">
        <w:t>MID-POINT REFLECTION &amp; FEEDBACK</w:t>
      </w:r>
    </w:p>
    <w:p w14:paraId="707DB287" w14:textId="77777777" w:rsidR="00856458" w:rsidRPr="00856458" w:rsidRDefault="00856458" w:rsidP="00270DE8"/>
    <w:p w14:paraId="506A660D" w14:textId="699ADAB7" w:rsidR="00856458" w:rsidRPr="00856458" w:rsidRDefault="00856458" w:rsidP="00270DE8">
      <w:r w:rsidRPr="00856458">
        <w:t>Student: ____________________________________________________________________</w:t>
      </w:r>
    </w:p>
    <w:p w14:paraId="1CD9E7FA" w14:textId="6998303D" w:rsidR="00856458" w:rsidRPr="00856458" w:rsidRDefault="00824B18" w:rsidP="00270DE8">
      <w:r>
        <w:t>Training</w:t>
      </w:r>
      <w:r w:rsidR="00856458" w:rsidRPr="00856458">
        <w:t xml:space="preserve"> </w:t>
      </w:r>
      <w:r w:rsidR="00270DE8" w:rsidRPr="00856458">
        <w:t>Teacher: _</w:t>
      </w:r>
      <w:r w:rsidR="00856458" w:rsidRPr="00856458">
        <w:t>____________________________________________________________</w:t>
      </w:r>
    </w:p>
    <w:p w14:paraId="6EA520D5" w14:textId="77777777" w:rsidR="00856458" w:rsidRPr="00856458" w:rsidRDefault="00856458" w:rsidP="00270DE8"/>
    <w:p w14:paraId="4FE9825D" w14:textId="55794512" w:rsidR="00856458" w:rsidRPr="00270DE8" w:rsidRDefault="00856458" w:rsidP="00270DE8">
      <w:r w:rsidRPr="00270DE8">
        <w:rPr>
          <w:i/>
          <w:iCs/>
        </w:rPr>
        <w:t>Midpoints are a good time to take a moment to reflect on what has been accomplished so far and make plans for future professional and personal growth.  Think back to the first time you arrived in your classroom and how far you have come since then.  This form gives you the opportunity to reflect on the various aspects of your journey to date, make plans for the remainder of your learning opportunities, share it with your classroom teacher, and then receive valuable feedback and insight from them.  A similar form will be filled out at the end of your experience.</w:t>
      </w:r>
    </w:p>
    <w:p w14:paraId="4C3B14B5" w14:textId="77777777" w:rsidR="00856458" w:rsidRPr="00856458" w:rsidRDefault="00856458" w:rsidP="00270DE8"/>
    <w:p w14:paraId="11964550" w14:textId="77777777" w:rsidR="00856458" w:rsidRPr="00270DE8" w:rsidRDefault="00856458" w:rsidP="00856458">
      <w:pPr>
        <w:widowControl w:val="0"/>
        <w:pBdr>
          <w:top w:val="single" w:sz="4" w:space="2" w:color="auto"/>
          <w:left w:val="single" w:sz="4" w:space="0" w:color="auto"/>
          <w:bottom w:val="single" w:sz="4" w:space="10" w:color="auto"/>
          <w:right w:val="single" w:sz="4" w:space="0" w:color="auto"/>
        </w:pBdr>
        <w:autoSpaceDE w:val="0"/>
        <w:autoSpaceDN w:val="0"/>
        <w:adjustRightInd w:val="0"/>
        <w:ind w:left="720" w:right="468" w:hanging="180"/>
        <w:jc w:val="center"/>
        <w:rPr>
          <w:rFonts w:cs="∞¯'28Êˇøæ…—"/>
          <w:b/>
        </w:rPr>
      </w:pPr>
      <w:r w:rsidRPr="00270DE8">
        <w:rPr>
          <w:rFonts w:cs="∞¯'28Êˇøæ…—"/>
          <w:b/>
        </w:rPr>
        <w:t>RATING SCALE</w:t>
      </w:r>
    </w:p>
    <w:p w14:paraId="4CEDD492" w14:textId="77777777" w:rsidR="00856458" w:rsidRPr="00270DE8" w:rsidRDefault="00856458" w:rsidP="00856458">
      <w:pPr>
        <w:widowControl w:val="0"/>
        <w:pBdr>
          <w:top w:val="single" w:sz="4" w:space="2" w:color="auto"/>
          <w:left w:val="single" w:sz="4" w:space="0" w:color="auto"/>
          <w:bottom w:val="single" w:sz="4" w:space="10" w:color="auto"/>
          <w:right w:val="single" w:sz="4" w:space="0" w:color="auto"/>
        </w:pBdr>
        <w:autoSpaceDE w:val="0"/>
        <w:autoSpaceDN w:val="0"/>
        <w:adjustRightInd w:val="0"/>
        <w:ind w:left="720" w:right="468" w:hanging="180"/>
        <w:jc w:val="center"/>
        <w:rPr>
          <w:rFonts w:cs="∞¯'28Êˇøæ…—"/>
        </w:rPr>
      </w:pPr>
      <w:r w:rsidRPr="00270DE8">
        <w:rPr>
          <w:rFonts w:cs="∞¯'28Êˇøæ…—"/>
        </w:rPr>
        <w:t>(Please enter a score of 1-5 in each box below to reflect the following):</w:t>
      </w:r>
    </w:p>
    <w:p w14:paraId="5B00BBF4" w14:textId="77777777" w:rsidR="00856458" w:rsidRPr="00270DE8" w:rsidRDefault="00856458" w:rsidP="00856458">
      <w:pPr>
        <w:widowControl w:val="0"/>
        <w:pBdr>
          <w:top w:val="single" w:sz="4" w:space="2" w:color="auto"/>
          <w:left w:val="single" w:sz="4" w:space="0" w:color="auto"/>
          <w:bottom w:val="single" w:sz="4" w:space="10" w:color="auto"/>
          <w:right w:val="single" w:sz="4" w:space="0" w:color="auto"/>
        </w:pBdr>
        <w:autoSpaceDE w:val="0"/>
        <w:autoSpaceDN w:val="0"/>
        <w:adjustRightInd w:val="0"/>
        <w:ind w:left="720" w:right="468" w:hanging="180"/>
        <w:jc w:val="center"/>
        <w:rPr>
          <w:rFonts w:cs="∞¯'28Êˇøæ…—"/>
          <w:bCs/>
          <w:iCs/>
        </w:rPr>
      </w:pPr>
      <w:r w:rsidRPr="00270DE8">
        <w:rPr>
          <w:rFonts w:cs="∞¯'28Êˇøæ…—"/>
          <w:b/>
          <w:i/>
        </w:rPr>
        <w:t>When calculating scores please consider both effort (process) and outcome (product)</w:t>
      </w:r>
    </w:p>
    <w:p w14:paraId="46377474" w14:textId="77777777" w:rsidR="00856458" w:rsidRPr="00270DE8" w:rsidRDefault="00856458" w:rsidP="00856458">
      <w:pPr>
        <w:widowControl w:val="0"/>
        <w:pBdr>
          <w:top w:val="single" w:sz="4" w:space="2" w:color="auto"/>
          <w:left w:val="single" w:sz="4" w:space="0" w:color="auto"/>
          <w:bottom w:val="single" w:sz="4" w:space="10" w:color="auto"/>
          <w:right w:val="single" w:sz="4" w:space="0" w:color="auto"/>
        </w:pBdr>
        <w:autoSpaceDE w:val="0"/>
        <w:autoSpaceDN w:val="0"/>
        <w:adjustRightInd w:val="0"/>
        <w:ind w:left="720" w:right="468" w:hanging="180"/>
        <w:jc w:val="center"/>
        <w:rPr>
          <w:rFonts w:cs="∞¯'28Êˇøæ…—"/>
          <w:bCs/>
          <w:iCs/>
        </w:rPr>
      </w:pPr>
    </w:p>
    <w:p w14:paraId="587B66CC" w14:textId="7956156C" w:rsidR="00856458" w:rsidRPr="00270DE8" w:rsidRDefault="00856458" w:rsidP="00270DE8">
      <w:pPr>
        <w:widowControl w:val="0"/>
        <w:pBdr>
          <w:top w:val="single" w:sz="4" w:space="2" w:color="auto"/>
          <w:left w:val="single" w:sz="4" w:space="0" w:color="auto"/>
          <w:bottom w:val="single" w:sz="4" w:space="10" w:color="auto"/>
          <w:right w:val="single" w:sz="4" w:space="0" w:color="auto"/>
        </w:pBdr>
        <w:autoSpaceDE w:val="0"/>
        <w:autoSpaceDN w:val="0"/>
        <w:adjustRightInd w:val="0"/>
        <w:ind w:left="720" w:right="468" w:hanging="180"/>
        <w:jc w:val="center"/>
        <w:rPr>
          <w:rFonts w:cs="∞¯'28Êˇøæ…—"/>
        </w:rPr>
      </w:pPr>
      <w:r w:rsidRPr="00270DE8">
        <w:rPr>
          <w:rFonts w:cs="∞¯'28Êˇøæ…—"/>
        </w:rPr>
        <w:t>1</w:t>
      </w:r>
      <w:r w:rsidRPr="00270DE8">
        <w:rPr>
          <w:rFonts w:cs="∞¯'28Êˇøæ…—"/>
        </w:rPr>
        <w:tab/>
      </w:r>
      <w:r w:rsidRPr="00270DE8">
        <w:rPr>
          <w:rFonts w:cs="∞¯'28Êˇøæ…—"/>
        </w:rPr>
        <w:tab/>
        <w:t xml:space="preserve">             2                          </w:t>
      </w:r>
      <w:r w:rsidR="00270DE8">
        <w:rPr>
          <w:rFonts w:cs="∞¯'28Êˇøæ…—"/>
        </w:rPr>
        <w:t xml:space="preserve">     </w:t>
      </w:r>
      <w:r w:rsidRPr="00270DE8">
        <w:rPr>
          <w:rFonts w:cs="∞¯'28Êˇøæ…—"/>
        </w:rPr>
        <w:t xml:space="preserve">     </w:t>
      </w:r>
      <w:r w:rsidR="00270DE8">
        <w:rPr>
          <w:rFonts w:cs="∞¯'28Êˇøæ…—"/>
        </w:rPr>
        <w:tab/>
      </w:r>
      <w:r w:rsidRPr="00270DE8">
        <w:rPr>
          <w:rFonts w:cs="∞¯'28Êˇøæ…—"/>
        </w:rPr>
        <w:t>3</w:t>
      </w:r>
      <w:r w:rsidRPr="00270DE8">
        <w:rPr>
          <w:rFonts w:cs="∞¯'28Êˇøæ…—"/>
        </w:rPr>
        <w:tab/>
      </w:r>
      <w:r w:rsidRPr="00270DE8">
        <w:rPr>
          <w:rFonts w:cs="∞¯'28Êˇøæ…—"/>
        </w:rPr>
        <w:tab/>
        <w:t xml:space="preserve">         4</w:t>
      </w:r>
      <w:r w:rsidRPr="00270DE8">
        <w:rPr>
          <w:rFonts w:cs="∞¯'28Êˇøæ…—"/>
        </w:rPr>
        <w:tab/>
        <w:t xml:space="preserve">                            5</w:t>
      </w:r>
    </w:p>
    <w:p w14:paraId="11238617" w14:textId="26084307" w:rsidR="00856458" w:rsidRPr="00270DE8" w:rsidRDefault="00856458" w:rsidP="00856458">
      <w:pPr>
        <w:widowControl w:val="0"/>
        <w:pBdr>
          <w:top w:val="single" w:sz="4" w:space="2" w:color="auto"/>
          <w:left w:val="single" w:sz="4" w:space="0" w:color="auto"/>
          <w:bottom w:val="single" w:sz="4" w:space="10" w:color="auto"/>
          <w:right w:val="single" w:sz="4" w:space="0" w:color="auto"/>
        </w:pBdr>
        <w:autoSpaceDE w:val="0"/>
        <w:autoSpaceDN w:val="0"/>
        <w:adjustRightInd w:val="0"/>
        <w:ind w:left="720" w:right="468" w:hanging="180"/>
        <w:rPr>
          <w:rFonts w:cs="∞¯'28Êˇøæ…—"/>
        </w:rPr>
      </w:pPr>
      <w:r w:rsidRPr="00270DE8">
        <w:rPr>
          <w:rFonts w:cs="∞¯'28Êˇøæ…—"/>
        </w:rPr>
        <w:t>Need more effort or experience</w:t>
      </w:r>
      <w:r w:rsidRPr="00270DE8">
        <w:rPr>
          <w:rFonts w:cs="∞¯'28Êˇøæ…—"/>
        </w:rPr>
        <w:tab/>
        <w:t xml:space="preserve">   </w:t>
      </w:r>
      <w:r w:rsidR="00270DE8">
        <w:rPr>
          <w:rFonts w:cs="∞¯'28Êˇøæ…—"/>
        </w:rPr>
        <w:t xml:space="preserve">                   </w:t>
      </w:r>
      <w:r w:rsidRPr="00270DE8">
        <w:rPr>
          <w:rFonts w:cs="∞¯'28Êˇøæ…—"/>
        </w:rPr>
        <w:t>Adequate</w:t>
      </w:r>
      <w:r w:rsidRPr="00270DE8">
        <w:rPr>
          <w:rFonts w:cs="∞¯'28Êˇøæ…—"/>
        </w:rPr>
        <w:tab/>
        <w:t xml:space="preserve">                  </w:t>
      </w:r>
      <w:r w:rsidR="00270DE8">
        <w:rPr>
          <w:rFonts w:cs="∞¯'28Êˇøæ…—"/>
        </w:rPr>
        <w:t xml:space="preserve">            </w:t>
      </w:r>
      <w:r w:rsidRPr="00270DE8">
        <w:rPr>
          <w:rFonts w:cs="∞¯'28Êˇøæ…—"/>
        </w:rPr>
        <w:t>Mastery</w:t>
      </w:r>
    </w:p>
    <w:p w14:paraId="7F93B5F3" w14:textId="7680D381" w:rsidR="00856458" w:rsidRPr="00856458" w:rsidRDefault="00856458" w:rsidP="00270DE8">
      <w:pPr>
        <w:widowControl w:val="0"/>
        <w:pBdr>
          <w:top w:val="single" w:sz="4" w:space="2" w:color="auto"/>
          <w:left w:val="single" w:sz="4" w:space="0" w:color="auto"/>
          <w:bottom w:val="single" w:sz="4" w:space="10" w:color="auto"/>
          <w:right w:val="single" w:sz="4" w:space="0" w:color="auto"/>
        </w:pBdr>
        <w:autoSpaceDE w:val="0"/>
        <w:autoSpaceDN w:val="0"/>
        <w:adjustRightInd w:val="0"/>
        <w:ind w:left="720" w:right="468" w:hanging="180"/>
        <w:rPr>
          <w:rFonts w:cs="∞¯'28Êˇøæ…—"/>
          <w:sz w:val="4"/>
          <w:szCs w:val="22"/>
        </w:rPr>
      </w:pPr>
      <w:r w:rsidRPr="00270DE8">
        <w:rPr>
          <w:rFonts w:cs="∞¯'28Êˇøæ…—"/>
        </w:rPr>
        <w:tab/>
      </w:r>
      <w:r w:rsidRPr="00270DE8">
        <w:rPr>
          <w:rFonts w:cs="∞¯'28Êˇøæ…—"/>
        </w:rPr>
        <w:tab/>
        <w:t xml:space="preserve">   </w:t>
      </w:r>
    </w:p>
    <w:p w14:paraId="2FA8658E" w14:textId="45D4662F" w:rsidR="00856458" w:rsidRPr="00856458" w:rsidRDefault="00856458" w:rsidP="00270DE8"/>
    <w:tbl>
      <w:tblPr>
        <w:tblStyle w:val="TableGrid"/>
        <w:tblW w:w="9630" w:type="dxa"/>
        <w:tblInd w:w="85" w:type="dxa"/>
        <w:tblLayout w:type="fixed"/>
        <w:tblLook w:val="00A0" w:firstRow="1" w:lastRow="0" w:firstColumn="1" w:lastColumn="0" w:noHBand="0" w:noVBand="0"/>
      </w:tblPr>
      <w:tblGrid>
        <w:gridCol w:w="6053"/>
        <w:gridCol w:w="1777"/>
        <w:gridCol w:w="1800"/>
      </w:tblGrid>
      <w:tr w:rsidR="00270DE8" w:rsidRPr="001B7BCE" w14:paraId="13B3EF41" w14:textId="77777777" w:rsidTr="00B91843">
        <w:trPr>
          <w:trHeight w:val="374"/>
          <w:tblHeader/>
        </w:trPr>
        <w:tc>
          <w:tcPr>
            <w:tcW w:w="6053" w:type="dxa"/>
            <w:shd w:val="clear" w:color="auto" w:fill="97D5CA"/>
            <w:vAlign w:val="bottom"/>
          </w:tcPr>
          <w:p w14:paraId="2CF8C0B5" w14:textId="66FC206E" w:rsidR="00270DE8" w:rsidRPr="00B91843" w:rsidRDefault="00270DE8" w:rsidP="00B91843">
            <w:pPr>
              <w:rPr>
                <w:rFonts w:asciiTheme="majorHAnsi" w:hAnsiTheme="majorHAnsi"/>
                <w:b/>
                <w:bCs/>
              </w:rPr>
            </w:pPr>
            <w:r w:rsidRPr="00B91843">
              <w:rPr>
                <w:rFonts w:asciiTheme="majorHAnsi" w:hAnsiTheme="majorHAnsi"/>
                <w:b/>
                <w:bCs/>
                <w:sz w:val="28"/>
                <w:szCs w:val="28"/>
              </w:rPr>
              <w:t>PERSONAL ATTRIBUTES</w:t>
            </w:r>
          </w:p>
        </w:tc>
        <w:tc>
          <w:tcPr>
            <w:tcW w:w="1777" w:type="dxa"/>
            <w:shd w:val="clear" w:color="auto" w:fill="97D5CA"/>
            <w:vAlign w:val="center"/>
          </w:tcPr>
          <w:p w14:paraId="5E05BAF1" w14:textId="2E0EE162" w:rsidR="00270DE8" w:rsidRPr="00B91843" w:rsidRDefault="00270DE8" w:rsidP="00B91843">
            <w:pPr>
              <w:jc w:val="center"/>
              <w:rPr>
                <w:rFonts w:asciiTheme="majorHAnsi" w:hAnsiTheme="majorHAnsi"/>
                <w:b/>
                <w:bCs/>
                <w:i/>
                <w:sz w:val="28"/>
                <w:szCs w:val="28"/>
              </w:rPr>
            </w:pPr>
            <w:r w:rsidRPr="00B91843">
              <w:rPr>
                <w:rFonts w:asciiTheme="majorHAnsi" w:hAnsiTheme="majorHAnsi"/>
                <w:b/>
                <w:bCs/>
                <w:sz w:val="28"/>
                <w:szCs w:val="28"/>
              </w:rPr>
              <w:t>Student</w:t>
            </w:r>
          </w:p>
        </w:tc>
        <w:tc>
          <w:tcPr>
            <w:tcW w:w="1800" w:type="dxa"/>
            <w:shd w:val="clear" w:color="auto" w:fill="97D5CA"/>
            <w:vAlign w:val="center"/>
          </w:tcPr>
          <w:p w14:paraId="1CE18B91" w14:textId="74D162DB" w:rsidR="00270DE8" w:rsidRPr="00B91843" w:rsidRDefault="00270DE8" w:rsidP="00B91843">
            <w:pPr>
              <w:jc w:val="center"/>
              <w:rPr>
                <w:rFonts w:asciiTheme="majorHAnsi" w:hAnsiTheme="majorHAnsi"/>
                <w:b/>
                <w:bCs/>
                <w:sz w:val="28"/>
                <w:szCs w:val="28"/>
              </w:rPr>
            </w:pPr>
            <w:r w:rsidRPr="00B91843">
              <w:rPr>
                <w:rFonts w:asciiTheme="majorHAnsi" w:hAnsiTheme="majorHAnsi"/>
                <w:b/>
                <w:bCs/>
                <w:sz w:val="28"/>
                <w:szCs w:val="28"/>
              </w:rPr>
              <w:t>Teacher</w:t>
            </w:r>
          </w:p>
        </w:tc>
      </w:tr>
      <w:tr w:rsidR="00856458" w:rsidRPr="001B7BCE" w14:paraId="2D6E1329" w14:textId="77777777" w:rsidTr="00B91843">
        <w:tc>
          <w:tcPr>
            <w:tcW w:w="6053" w:type="dxa"/>
          </w:tcPr>
          <w:p w14:paraId="6A4CCDC7" w14:textId="77777777" w:rsidR="00856458" w:rsidRPr="00270DE8" w:rsidRDefault="00856458" w:rsidP="00B25137">
            <w:pPr>
              <w:ind w:left="176"/>
              <w:rPr>
                <w:rFonts w:asciiTheme="majorHAnsi" w:hAnsiTheme="majorHAnsi"/>
              </w:rPr>
            </w:pPr>
            <w:r w:rsidRPr="00270DE8">
              <w:rPr>
                <w:rFonts w:asciiTheme="majorHAnsi" w:hAnsiTheme="majorHAnsi"/>
              </w:rPr>
              <w:t>Attendance</w:t>
            </w:r>
          </w:p>
        </w:tc>
        <w:tc>
          <w:tcPr>
            <w:tcW w:w="1777" w:type="dxa"/>
          </w:tcPr>
          <w:p w14:paraId="1F7F394A" w14:textId="77777777" w:rsidR="00856458" w:rsidRPr="00270DE8" w:rsidRDefault="00856458" w:rsidP="00270DE8">
            <w:pPr>
              <w:rPr>
                <w:rFonts w:asciiTheme="majorHAnsi" w:hAnsiTheme="majorHAnsi"/>
                <w:i/>
              </w:rPr>
            </w:pPr>
          </w:p>
        </w:tc>
        <w:tc>
          <w:tcPr>
            <w:tcW w:w="1800" w:type="dxa"/>
          </w:tcPr>
          <w:p w14:paraId="6EC5983B" w14:textId="77777777" w:rsidR="00856458" w:rsidRPr="00270DE8" w:rsidRDefault="00856458" w:rsidP="00270DE8">
            <w:pPr>
              <w:rPr>
                <w:rFonts w:asciiTheme="majorHAnsi" w:hAnsiTheme="majorHAnsi"/>
                <w:i/>
              </w:rPr>
            </w:pPr>
          </w:p>
        </w:tc>
      </w:tr>
      <w:tr w:rsidR="00856458" w:rsidRPr="001B7BCE" w14:paraId="4B7F9243" w14:textId="77777777" w:rsidTr="00B91843">
        <w:tc>
          <w:tcPr>
            <w:tcW w:w="6053" w:type="dxa"/>
          </w:tcPr>
          <w:p w14:paraId="72E1CBF5" w14:textId="77777777" w:rsidR="00856458" w:rsidRPr="00270DE8" w:rsidRDefault="00856458" w:rsidP="00B25137">
            <w:pPr>
              <w:ind w:left="176"/>
              <w:rPr>
                <w:rFonts w:asciiTheme="majorHAnsi" w:hAnsiTheme="majorHAnsi"/>
              </w:rPr>
            </w:pPr>
            <w:r w:rsidRPr="00270DE8">
              <w:rPr>
                <w:rFonts w:asciiTheme="majorHAnsi" w:hAnsiTheme="majorHAnsi"/>
              </w:rPr>
              <w:t>Arrives promptly and does not leave early</w:t>
            </w:r>
          </w:p>
        </w:tc>
        <w:tc>
          <w:tcPr>
            <w:tcW w:w="1777" w:type="dxa"/>
          </w:tcPr>
          <w:p w14:paraId="5B5A5B75" w14:textId="77777777" w:rsidR="00856458" w:rsidRPr="00270DE8" w:rsidRDefault="00856458" w:rsidP="00270DE8">
            <w:pPr>
              <w:rPr>
                <w:rFonts w:asciiTheme="majorHAnsi" w:hAnsiTheme="majorHAnsi"/>
                <w:i/>
              </w:rPr>
            </w:pPr>
          </w:p>
        </w:tc>
        <w:tc>
          <w:tcPr>
            <w:tcW w:w="1800" w:type="dxa"/>
          </w:tcPr>
          <w:p w14:paraId="34736F3F" w14:textId="77777777" w:rsidR="00856458" w:rsidRPr="00270DE8" w:rsidRDefault="00856458" w:rsidP="00270DE8">
            <w:pPr>
              <w:rPr>
                <w:rFonts w:asciiTheme="majorHAnsi" w:hAnsiTheme="majorHAnsi"/>
                <w:i/>
              </w:rPr>
            </w:pPr>
          </w:p>
        </w:tc>
      </w:tr>
      <w:tr w:rsidR="00856458" w:rsidRPr="001B7BCE" w14:paraId="2A193218" w14:textId="77777777" w:rsidTr="00B91843">
        <w:tc>
          <w:tcPr>
            <w:tcW w:w="6053" w:type="dxa"/>
          </w:tcPr>
          <w:p w14:paraId="781AEE07" w14:textId="77777777" w:rsidR="00856458" w:rsidRPr="00270DE8" w:rsidRDefault="00856458" w:rsidP="00B25137">
            <w:pPr>
              <w:ind w:left="176"/>
              <w:rPr>
                <w:rFonts w:asciiTheme="majorHAnsi" w:hAnsiTheme="majorHAnsi"/>
              </w:rPr>
            </w:pPr>
            <w:r w:rsidRPr="00270DE8">
              <w:rPr>
                <w:rFonts w:asciiTheme="majorHAnsi" w:hAnsiTheme="majorHAnsi"/>
              </w:rPr>
              <w:t>Dresses appropriately</w:t>
            </w:r>
          </w:p>
        </w:tc>
        <w:tc>
          <w:tcPr>
            <w:tcW w:w="1777" w:type="dxa"/>
          </w:tcPr>
          <w:p w14:paraId="3C2A6CA4" w14:textId="77777777" w:rsidR="00856458" w:rsidRPr="00270DE8" w:rsidRDefault="00856458" w:rsidP="00270DE8">
            <w:pPr>
              <w:rPr>
                <w:rFonts w:asciiTheme="majorHAnsi" w:hAnsiTheme="majorHAnsi"/>
                <w:i/>
              </w:rPr>
            </w:pPr>
          </w:p>
        </w:tc>
        <w:tc>
          <w:tcPr>
            <w:tcW w:w="1800" w:type="dxa"/>
          </w:tcPr>
          <w:p w14:paraId="4296B136" w14:textId="77777777" w:rsidR="00856458" w:rsidRPr="00270DE8" w:rsidRDefault="00856458" w:rsidP="00270DE8">
            <w:pPr>
              <w:rPr>
                <w:rFonts w:asciiTheme="majorHAnsi" w:hAnsiTheme="majorHAnsi"/>
                <w:i/>
              </w:rPr>
            </w:pPr>
          </w:p>
        </w:tc>
      </w:tr>
      <w:tr w:rsidR="00856458" w:rsidRPr="001B7BCE" w14:paraId="62868F55" w14:textId="77777777" w:rsidTr="00B91843">
        <w:tc>
          <w:tcPr>
            <w:tcW w:w="6053" w:type="dxa"/>
          </w:tcPr>
          <w:p w14:paraId="23A39584" w14:textId="77777777" w:rsidR="00856458" w:rsidRPr="00270DE8" w:rsidRDefault="00856458" w:rsidP="00B25137">
            <w:pPr>
              <w:ind w:left="176"/>
              <w:rPr>
                <w:rFonts w:asciiTheme="majorHAnsi" w:hAnsiTheme="majorHAnsi"/>
              </w:rPr>
            </w:pPr>
            <w:r w:rsidRPr="00270DE8">
              <w:rPr>
                <w:rFonts w:asciiTheme="majorHAnsi" w:hAnsiTheme="majorHAnsi"/>
              </w:rPr>
              <w:t>Appears eager to learn</w:t>
            </w:r>
          </w:p>
        </w:tc>
        <w:tc>
          <w:tcPr>
            <w:tcW w:w="1777" w:type="dxa"/>
          </w:tcPr>
          <w:p w14:paraId="55ABB7C7" w14:textId="77777777" w:rsidR="00856458" w:rsidRPr="00270DE8" w:rsidRDefault="00856458" w:rsidP="00270DE8">
            <w:pPr>
              <w:rPr>
                <w:rFonts w:asciiTheme="majorHAnsi" w:hAnsiTheme="majorHAnsi"/>
                <w:i/>
              </w:rPr>
            </w:pPr>
          </w:p>
        </w:tc>
        <w:tc>
          <w:tcPr>
            <w:tcW w:w="1800" w:type="dxa"/>
          </w:tcPr>
          <w:p w14:paraId="37B62A6E" w14:textId="77777777" w:rsidR="00856458" w:rsidRPr="00270DE8" w:rsidRDefault="00856458" w:rsidP="00270DE8">
            <w:pPr>
              <w:rPr>
                <w:rFonts w:asciiTheme="majorHAnsi" w:hAnsiTheme="majorHAnsi"/>
                <w:i/>
              </w:rPr>
            </w:pPr>
          </w:p>
        </w:tc>
      </w:tr>
      <w:tr w:rsidR="00856458" w:rsidRPr="001B7BCE" w14:paraId="626AA75D" w14:textId="77777777" w:rsidTr="00B91843">
        <w:tc>
          <w:tcPr>
            <w:tcW w:w="6053" w:type="dxa"/>
          </w:tcPr>
          <w:p w14:paraId="5F3593C2" w14:textId="77777777" w:rsidR="00856458" w:rsidRPr="00270DE8" w:rsidRDefault="00856458" w:rsidP="00B25137">
            <w:pPr>
              <w:ind w:left="176"/>
              <w:rPr>
                <w:rFonts w:asciiTheme="majorHAnsi" w:hAnsiTheme="majorHAnsi"/>
              </w:rPr>
            </w:pPr>
            <w:r w:rsidRPr="00270DE8">
              <w:rPr>
                <w:rFonts w:asciiTheme="majorHAnsi" w:hAnsiTheme="majorHAnsi"/>
              </w:rPr>
              <w:t>Maintains ethical code of conduct</w:t>
            </w:r>
          </w:p>
        </w:tc>
        <w:tc>
          <w:tcPr>
            <w:tcW w:w="1777" w:type="dxa"/>
          </w:tcPr>
          <w:p w14:paraId="25725830" w14:textId="77777777" w:rsidR="00856458" w:rsidRPr="00270DE8" w:rsidRDefault="00856458" w:rsidP="00270DE8">
            <w:pPr>
              <w:rPr>
                <w:rFonts w:asciiTheme="majorHAnsi" w:hAnsiTheme="majorHAnsi"/>
                <w:i/>
              </w:rPr>
            </w:pPr>
          </w:p>
        </w:tc>
        <w:tc>
          <w:tcPr>
            <w:tcW w:w="1800" w:type="dxa"/>
          </w:tcPr>
          <w:p w14:paraId="2EADF3B1" w14:textId="77777777" w:rsidR="00856458" w:rsidRPr="00270DE8" w:rsidRDefault="00856458" w:rsidP="00270DE8">
            <w:pPr>
              <w:rPr>
                <w:rFonts w:asciiTheme="majorHAnsi" w:hAnsiTheme="majorHAnsi"/>
                <w:i/>
              </w:rPr>
            </w:pPr>
          </w:p>
        </w:tc>
      </w:tr>
      <w:tr w:rsidR="00856458" w:rsidRPr="001B7BCE" w14:paraId="4D08C532" w14:textId="77777777" w:rsidTr="00B91843">
        <w:tc>
          <w:tcPr>
            <w:tcW w:w="6053" w:type="dxa"/>
          </w:tcPr>
          <w:p w14:paraId="30A3815D" w14:textId="77777777" w:rsidR="00856458" w:rsidRPr="00270DE8" w:rsidRDefault="00856458" w:rsidP="00B25137">
            <w:pPr>
              <w:ind w:left="176"/>
              <w:rPr>
                <w:rFonts w:asciiTheme="majorHAnsi" w:hAnsiTheme="majorHAnsi"/>
              </w:rPr>
            </w:pPr>
            <w:r w:rsidRPr="00270DE8">
              <w:rPr>
                <w:rFonts w:asciiTheme="majorHAnsi" w:hAnsiTheme="majorHAnsi"/>
              </w:rPr>
              <w:t xml:space="preserve">Learns classroom routine </w:t>
            </w:r>
          </w:p>
        </w:tc>
        <w:tc>
          <w:tcPr>
            <w:tcW w:w="1777" w:type="dxa"/>
          </w:tcPr>
          <w:p w14:paraId="0BA699D1" w14:textId="77777777" w:rsidR="00856458" w:rsidRPr="00270DE8" w:rsidRDefault="00856458" w:rsidP="00270DE8">
            <w:pPr>
              <w:rPr>
                <w:rFonts w:asciiTheme="majorHAnsi" w:hAnsiTheme="majorHAnsi"/>
                <w:i/>
              </w:rPr>
            </w:pPr>
          </w:p>
        </w:tc>
        <w:tc>
          <w:tcPr>
            <w:tcW w:w="1800" w:type="dxa"/>
          </w:tcPr>
          <w:p w14:paraId="11678FEA" w14:textId="77777777" w:rsidR="00856458" w:rsidRPr="00270DE8" w:rsidRDefault="00856458" w:rsidP="00270DE8">
            <w:pPr>
              <w:rPr>
                <w:rFonts w:asciiTheme="majorHAnsi" w:hAnsiTheme="majorHAnsi"/>
                <w:i/>
              </w:rPr>
            </w:pPr>
          </w:p>
        </w:tc>
      </w:tr>
      <w:tr w:rsidR="00856458" w:rsidRPr="001B7BCE" w14:paraId="10BEF376" w14:textId="77777777" w:rsidTr="00B91843">
        <w:tc>
          <w:tcPr>
            <w:tcW w:w="6053" w:type="dxa"/>
          </w:tcPr>
          <w:p w14:paraId="6481EA0D" w14:textId="77777777" w:rsidR="00856458" w:rsidRPr="00270DE8" w:rsidRDefault="00856458" w:rsidP="00B25137">
            <w:pPr>
              <w:ind w:left="176"/>
              <w:rPr>
                <w:rFonts w:asciiTheme="majorHAnsi" w:hAnsiTheme="majorHAnsi"/>
              </w:rPr>
            </w:pPr>
            <w:r w:rsidRPr="00270DE8">
              <w:rPr>
                <w:rFonts w:asciiTheme="majorHAnsi" w:hAnsiTheme="majorHAnsi"/>
              </w:rPr>
              <w:t>Has a positive attitude</w:t>
            </w:r>
          </w:p>
        </w:tc>
        <w:tc>
          <w:tcPr>
            <w:tcW w:w="1777" w:type="dxa"/>
          </w:tcPr>
          <w:p w14:paraId="66FCDB39" w14:textId="77777777" w:rsidR="00856458" w:rsidRPr="00270DE8" w:rsidRDefault="00856458" w:rsidP="00270DE8">
            <w:pPr>
              <w:rPr>
                <w:rFonts w:asciiTheme="majorHAnsi" w:hAnsiTheme="majorHAnsi"/>
                <w:i/>
              </w:rPr>
            </w:pPr>
          </w:p>
        </w:tc>
        <w:tc>
          <w:tcPr>
            <w:tcW w:w="1800" w:type="dxa"/>
          </w:tcPr>
          <w:p w14:paraId="0D730622" w14:textId="77777777" w:rsidR="00856458" w:rsidRPr="00270DE8" w:rsidRDefault="00856458" w:rsidP="00270DE8">
            <w:pPr>
              <w:rPr>
                <w:rFonts w:asciiTheme="majorHAnsi" w:hAnsiTheme="majorHAnsi"/>
                <w:i/>
              </w:rPr>
            </w:pPr>
          </w:p>
        </w:tc>
      </w:tr>
      <w:tr w:rsidR="00856458" w:rsidRPr="001B7BCE" w14:paraId="73DB0E69" w14:textId="77777777" w:rsidTr="00B91843">
        <w:tc>
          <w:tcPr>
            <w:tcW w:w="6053" w:type="dxa"/>
          </w:tcPr>
          <w:p w14:paraId="088EB6AF" w14:textId="77777777" w:rsidR="00856458" w:rsidRPr="00270DE8" w:rsidRDefault="00856458" w:rsidP="00B25137">
            <w:pPr>
              <w:ind w:left="176"/>
              <w:rPr>
                <w:rFonts w:asciiTheme="majorHAnsi" w:hAnsiTheme="majorHAnsi"/>
              </w:rPr>
            </w:pPr>
            <w:r w:rsidRPr="00270DE8">
              <w:rPr>
                <w:rFonts w:asciiTheme="majorHAnsi" w:hAnsiTheme="majorHAnsi"/>
              </w:rPr>
              <w:t>Shows initiative</w:t>
            </w:r>
          </w:p>
        </w:tc>
        <w:tc>
          <w:tcPr>
            <w:tcW w:w="1777" w:type="dxa"/>
          </w:tcPr>
          <w:p w14:paraId="66030F9E" w14:textId="77777777" w:rsidR="00856458" w:rsidRPr="00270DE8" w:rsidRDefault="00856458" w:rsidP="00270DE8">
            <w:pPr>
              <w:rPr>
                <w:rFonts w:asciiTheme="majorHAnsi" w:hAnsiTheme="majorHAnsi"/>
                <w:i/>
              </w:rPr>
            </w:pPr>
          </w:p>
        </w:tc>
        <w:tc>
          <w:tcPr>
            <w:tcW w:w="1800" w:type="dxa"/>
          </w:tcPr>
          <w:p w14:paraId="1E7B1B82" w14:textId="77777777" w:rsidR="00856458" w:rsidRPr="00270DE8" w:rsidRDefault="00856458" w:rsidP="00270DE8">
            <w:pPr>
              <w:rPr>
                <w:rFonts w:asciiTheme="majorHAnsi" w:hAnsiTheme="majorHAnsi"/>
                <w:i/>
              </w:rPr>
            </w:pPr>
          </w:p>
        </w:tc>
      </w:tr>
      <w:tr w:rsidR="00856458" w:rsidRPr="001B7BCE" w14:paraId="7712DFD3" w14:textId="77777777" w:rsidTr="00B91843">
        <w:tc>
          <w:tcPr>
            <w:tcW w:w="6053" w:type="dxa"/>
          </w:tcPr>
          <w:p w14:paraId="35C4B739" w14:textId="77777777" w:rsidR="00856458" w:rsidRPr="00270DE8" w:rsidRDefault="00856458" w:rsidP="00B25137">
            <w:pPr>
              <w:ind w:left="176"/>
              <w:rPr>
                <w:rFonts w:asciiTheme="majorHAnsi" w:hAnsiTheme="majorHAnsi"/>
              </w:rPr>
            </w:pPr>
            <w:r w:rsidRPr="00270DE8">
              <w:rPr>
                <w:rFonts w:asciiTheme="majorHAnsi" w:hAnsiTheme="majorHAnsi"/>
              </w:rPr>
              <w:t>Uses appropriate language in speaking and writing</w:t>
            </w:r>
          </w:p>
        </w:tc>
        <w:tc>
          <w:tcPr>
            <w:tcW w:w="1777" w:type="dxa"/>
          </w:tcPr>
          <w:p w14:paraId="56B5E0E5" w14:textId="77777777" w:rsidR="00856458" w:rsidRPr="00270DE8" w:rsidRDefault="00856458" w:rsidP="00270DE8">
            <w:pPr>
              <w:rPr>
                <w:rFonts w:asciiTheme="majorHAnsi" w:hAnsiTheme="majorHAnsi"/>
                <w:i/>
              </w:rPr>
            </w:pPr>
          </w:p>
        </w:tc>
        <w:tc>
          <w:tcPr>
            <w:tcW w:w="1800" w:type="dxa"/>
          </w:tcPr>
          <w:p w14:paraId="1A818D35" w14:textId="77777777" w:rsidR="00856458" w:rsidRPr="00270DE8" w:rsidRDefault="00856458" w:rsidP="00270DE8">
            <w:pPr>
              <w:rPr>
                <w:rFonts w:asciiTheme="majorHAnsi" w:hAnsiTheme="majorHAnsi"/>
                <w:i/>
              </w:rPr>
            </w:pPr>
          </w:p>
        </w:tc>
      </w:tr>
      <w:tr w:rsidR="00856458" w:rsidRPr="001B7BCE" w14:paraId="20F5F37B" w14:textId="77777777" w:rsidTr="00B91843">
        <w:tc>
          <w:tcPr>
            <w:tcW w:w="6053" w:type="dxa"/>
          </w:tcPr>
          <w:p w14:paraId="2A219CFC" w14:textId="77777777" w:rsidR="00856458" w:rsidRPr="00270DE8" w:rsidRDefault="00856458" w:rsidP="00B25137">
            <w:pPr>
              <w:ind w:left="176"/>
              <w:rPr>
                <w:rFonts w:asciiTheme="majorHAnsi" w:hAnsiTheme="majorHAnsi"/>
              </w:rPr>
            </w:pPr>
            <w:r w:rsidRPr="00270DE8">
              <w:rPr>
                <w:rFonts w:asciiTheme="majorHAnsi" w:hAnsiTheme="majorHAnsi"/>
              </w:rPr>
              <w:t>Completes work on time</w:t>
            </w:r>
          </w:p>
        </w:tc>
        <w:tc>
          <w:tcPr>
            <w:tcW w:w="1777" w:type="dxa"/>
          </w:tcPr>
          <w:p w14:paraId="669048C9" w14:textId="77777777" w:rsidR="00856458" w:rsidRPr="00270DE8" w:rsidRDefault="00856458" w:rsidP="00270DE8">
            <w:pPr>
              <w:rPr>
                <w:rFonts w:asciiTheme="majorHAnsi" w:hAnsiTheme="majorHAnsi"/>
                <w:i/>
              </w:rPr>
            </w:pPr>
          </w:p>
        </w:tc>
        <w:tc>
          <w:tcPr>
            <w:tcW w:w="1800" w:type="dxa"/>
          </w:tcPr>
          <w:p w14:paraId="48452DAC" w14:textId="77777777" w:rsidR="00856458" w:rsidRPr="00270DE8" w:rsidRDefault="00856458" w:rsidP="00270DE8">
            <w:pPr>
              <w:rPr>
                <w:rFonts w:asciiTheme="majorHAnsi" w:hAnsiTheme="majorHAnsi"/>
                <w:i/>
              </w:rPr>
            </w:pPr>
          </w:p>
        </w:tc>
      </w:tr>
      <w:tr w:rsidR="00856458" w:rsidRPr="001B7BCE" w14:paraId="1753A1AE" w14:textId="77777777" w:rsidTr="00B91843">
        <w:tc>
          <w:tcPr>
            <w:tcW w:w="6053" w:type="dxa"/>
          </w:tcPr>
          <w:p w14:paraId="168A80EA" w14:textId="77777777" w:rsidR="00856458" w:rsidRPr="00270DE8" w:rsidRDefault="00856458" w:rsidP="00B25137">
            <w:pPr>
              <w:ind w:left="176"/>
              <w:rPr>
                <w:rFonts w:asciiTheme="majorHAnsi" w:hAnsiTheme="majorHAnsi"/>
              </w:rPr>
            </w:pPr>
            <w:r w:rsidRPr="00270DE8">
              <w:rPr>
                <w:rFonts w:asciiTheme="majorHAnsi" w:hAnsiTheme="majorHAnsi"/>
              </w:rPr>
              <w:t>Balances observation and participation appropriately</w:t>
            </w:r>
          </w:p>
        </w:tc>
        <w:tc>
          <w:tcPr>
            <w:tcW w:w="1777" w:type="dxa"/>
          </w:tcPr>
          <w:p w14:paraId="5A805292" w14:textId="77777777" w:rsidR="00856458" w:rsidRPr="00270DE8" w:rsidRDefault="00856458" w:rsidP="00270DE8">
            <w:pPr>
              <w:rPr>
                <w:rFonts w:asciiTheme="majorHAnsi" w:hAnsiTheme="majorHAnsi"/>
                <w:i/>
              </w:rPr>
            </w:pPr>
          </w:p>
        </w:tc>
        <w:tc>
          <w:tcPr>
            <w:tcW w:w="1800" w:type="dxa"/>
          </w:tcPr>
          <w:p w14:paraId="07EC8269" w14:textId="77777777" w:rsidR="00856458" w:rsidRPr="00270DE8" w:rsidRDefault="00856458" w:rsidP="00270DE8">
            <w:pPr>
              <w:rPr>
                <w:rFonts w:asciiTheme="majorHAnsi" w:hAnsiTheme="majorHAnsi"/>
                <w:i/>
              </w:rPr>
            </w:pPr>
          </w:p>
        </w:tc>
      </w:tr>
      <w:tr w:rsidR="00856458" w:rsidRPr="001B7BCE" w14:paraId="01AA7545" w14:textId="77777777" w:rsidTr="00B91843">
        <w:tc>
          <w:tcPr>
            <w:tcW w:w="6053" w:type="dxa"/>
          </w:tcPr>
          <w:p w14:paraId="7E6E5823" w14:textId="77777777" w:rsidR="00856458" w:rsidRPr="00270DE8" w:rsidRDefault="00856458" w:rsidP="00B25137">
            <w:pPr>
              <w:ind w:left="176"/>
              <w:rPr>
                <w:rFonts w:asciiTheme="majorHAnsi" w:hAnsiTheme="majorHAnsi"/>
              </w:rPr>
            </w:pPr>
            <w:r w:rsidRPr="00270DE8">
              <w:rPr>
                <w:rFonts w:asciiTheme="majorHAnsi" w:hAnsiTheme="majorHAnsi"/>
              </w:rPr>
              <w:t>Reflects on and evaluates own behavior and actions</w:t>
            </w:r>
          </w:p>
        </w:tc>
        <w:tc>
          <w:tcPr>
            <w:tcW w:w="1777" w:type="dxa"/>
          </w:tcPr>
          <w:p w14:paraId="6A38454D" w14:textId="77777777" w:rsidR="00856458" w:rsidRPr="00270DE8" w:rsidRDefault="00856458" w:rsidP="00270DE8">
            <w:pPr>
              <w:rPr>
                <w:rFonts w:asciiTheme="majorHAnsi" w:hAnsiTheme="majorHAnsi"/>
                <w:i/>
              </w:rPr>
            </w:pPr>
          </w:p>
        </w:tc>
        <w:tc>
          <w:tcPr>
            <w:tcW w:w="1800" w:type="dxa"/>
          </w:tcPr>
          <w:p w14:paraId="0BC78E4A" w14:textId="77777777" w:rsidR="00856458" w:rsidRPr="00270DE8" w:rsidRDefault="00856458" w:rsidP="00270DE8">
            <w:pPr>
              <w:rPr>
                <w:rFonts w:asciiTheme="majorHAnsi" w:hAnsiTheme="majorHAnsi"/>
                <w:i/>
              </w:rPr>
            </w:pPr>
          </w:p>
        </w:tc>
      </w:tr>
      <w:tr w:rsidR="00856458" w:rsidRPr="001B7BCE" w14:paraId="1F6ED20B" w14:textId="77777777" w:rsidTr="00B91843">
        <w:tc>
          <w:tcPr>
            <w:tcW w:w="6053" w:type="dxa"/>
          </w:tcPr>
          <w:p w14:paraId="03617704" w14:textId="77777777" w:rsidR="00856458" w:rsidRPr="00270DE8" w:rsidRDefault="00856458" w:rsidP="00B25137">
            <w:pPr>
              <w:ind w:left="176"/>
              <w:rPr>
                <w:rFonts w:asciiTheme="majorHAnsi" w:hAnsiTheme="majorHAnsi"/>
              </w:rPr>
            </w:pPr>
            <w:r w:rsidRPr="00270DE8">
              <w:rPr>
                <w:rFonts w:asciiTheme="majorHAnsi" w:hAnsiTheme="majorHAnsi"/>
              </w:rPr>
              <w:t>Works as part of teaching team</w:t>
            </w:r>
          </w:p>
        </w:tc>
        <w:tc>
          <w:tcPr>
            <w:tcW w:w="1777" w:type="dxa"/>
          </w:tcPr>
          <w:p w14:paraId="4D1F889B" w14:textId="77777777" w:rsidR="00856458" w:rsidRPr="00270DE8" w:rsidRDefault="00856458" w:rsidP="00270DE8">
            <w:pPr>
              <w:rPr>
                <w:rFonts w:asciiTheme="majorHAnsi" w:hAnsiTheme="majorHAnsi"/>
                <w:i/>
              </w:rPr>
            </w:pPr>
          </w:p>
        </w:tc>
        <w:tc>
          <w:tcPr>
            <w:tcW w:w="1800" w:type="dxa"/>
          </w:tcPr>
          <w:p w14:paraId="4DC87CF6" w14:textId="77777777" w:rsidR="00856458" w:rsidRPr="00270DE8" w:rsidRDefault="00856458" w:rsidP="00270DE8">
            <w:pPr>
              <w:rPr>
                <w:rFonts w:asciiTheme="majorHAnsi" w:hAnsiTheme="majorHAnsi"/>
                <w:i/>
              </w:rPr>
            </w:pPr>
          </w:p>
        </w:tc>
      </w:tr>
      <w:tr w:rsidR="00856458" w:rsidRPr="001B7BCE" w14:paraId="73D572E5" w14:textId="77777777" w:rsidTr="00B91843">
        <w:tc>
          <w:tcPr>
            <w:tcW w:w="6053" w:type="dxa"/>
          </w:tcPr>
          <w:p w14:paraId="797CC051" w14:textId="77777777" w:rsidR="00856458" w:rsidRPr="00270DE8" w:rsidRDefault="00856458" w:rsidP="00B25137">
            <w:pPr>
              <w:ind w:left="176"/>
              <w:rPr>
                <w:rFonts w:asciiTheme="majorHAnsi" w:hAnsiTheme="majorHAnsi"/>
              </w:rPr>
            </w:pPr>
            <w:r w:rsidRPr="00270DE8">
              <w:rPr>
                <w:rFonts w:asciiTheme="majorHAnsi" w:hAnsiTheme="majorHAnsi"/>
              </w:rPr>
              <w:t>Responds appropriately to feedback and suggestions</w:t>
            </w:r>
          </w:p>
        </w:tc>
        <w:tc>
          <w:tcPr>
            <w:tcW w:w="1777" w:type="dxa"/>
          </w:tcPr>
          <w:p w14:paraId="41EAD8D7" w14:textId="77777777" w:rsidR="00856458" w:rsidRPr="00270DE8" w:rsidRDefault="00856458" w:rsidP="00270DE8">
            <w:pPr>
              <w:rPr>
                <w:rFonts w:asciiTheme="majorHAnsi" w:hAnsiTheme="majorHAnsi"/>
                <w:i/>
              </w:rPr>
            </w:pPr>
          </w:p>
        </w:tc>
        <w:tc>
          <w:tcPr>
            <w:tcW w:w="1800" w:type="dxa"/>
          </w:tcPr>
          <w:p w14:paraId="698D7BDB" w14:textId="77777777" w:rsidR="00856458" w:rsidRPr="00270DE8" w:rsidRDefault="00856458" w:rsidP="00270DE8">
            <w:pPr>
              <w:rPr>
                <w:rFonts w:asciiTheme="majorHAnsi" w:hAnsiTheme="majorHAnsi"/>
                <w:i/>
              </w:rPr>
            </w:pPr>
          </w:p>
        </w:tc>
      </w:tr>
      <w:tr w:rsidR="00856458" w:rsidRPr="001B7BCE" w14:paraId="7E5BA985" w14:textId="77777777" w:rsidTr="00B91843">
        <w:tc>
          <w:tcPr>
            <w:tcW w:w="6053" w:type="dxa"/>
          </w:tcPr>
          <w:p w14:paraId="5EA5C26F" w14:textId="77777777" w:rsidR="00856458" w:rsidRPr="00270DE8" w:rsidRDefault="00856458" w:rsidP="00B25137">
            <w:pPr>
              <w:ind w:left="176"/>
              <w:rPr>
                <w:rFonts w:asciiTheme="majorHAnsi" w:hAnsiTheme="majorHAnsi"/>
              </w:rPr>
            </w:pPr>
            <w:r w:rsidRPr="00270DE8">
              <w:rPr>
                <w:rFonts w:asciiTheme="majorHAnsi" w:hAnsiTheme="majorHAnsi"/>
              </w:rPr>
              <w:t>Demonstrates respect for all</w:t>
            </w:r>
          </w:p>
        </w:tc>
        <w:tc>
          <w:tcPr>
            <w:tcW w:w="1777" w:type="dxa"/>
          </w:tcPr>
          <w:p w14:paraId="18211749" w14:textId="77777777" w:rsidR="00856458" w:rsidRPr="00270DE8" w:rsidRDefault="00856458" w:rsidP="00270DE8">
            <w:pPr>
              <w:rPr>
                <w:rFonts w:asciiTheme="majorHAnsi" w:hAnsiTheme="majorHAnsi"/>
                <w:i/>
              </w:rPr>
            </w:pPr>
          </w:p>
        </w:tc>
        <w:tc>
          <w:tcPr>
            <w:tcW w:w="1800" w:type="dxa"/>
          </w:tcPr>
          <w:p w14:paraId="488701C4" w14:textId="77777777" w:rsidR="00856458" w:rsidRPr="00270DE8" w:rsidRDefault="00856458" w:rsidP="00270DE8">
            <w:pPr>
              <w:rPr>
                <w:rFonts w:asciiTheme="majorHAnsi" w:hAnsiTheme="majorHAnsi"/>
                <w:i/>
              </w:rPr>
            </w:pPr>
          </w:p>
        </w:tc>
      </w:tr>
      <w:tr w:rsidR="00856458" w:rsidRPr="001B7BCE" w14:paraId="093FCA67" w14:textId="77777777" w:rsidTr="00B91843">
        <w:tc>
          <w:tcPr>
            <w:tcW w:w="6053" w:type="dxa"/>
          </w:tcPr>
          <w:p w14:paraId="1D83540C" w14:textId="77777777" w:rsidR="00856458" w:rsidRPr="00270DE8" w:rsidRDefault="00856458" w:rsidP="00B25137">
            <w:pPr>
              <w:ind w:left="176"/>
              <w:rPr>
                <w:rFonts w:asciiTheme="majorHAnsi" w:hAnsiTheme="majorHAnsi"/>
              </w:rPr>
            </w:pPr>
            <w:r w:rsidRPr="00270DE8">
              <w:rPr>
                <w:rFonts w:asciiTheme="majorHAnsi" w:hAnsiTheme="majorHAnsi"/>
              </w:rPr>
              <w:t>Is aware of self as role model</w:t>
            </w:r>
          </w:p>
        </w:tc>
        <w:tc>
          <w:tcPr>
            <w:tcW w:w="1777" w:type="dxa"/>
          </w:tcPr>
          <w:p w14:paraId="523C063B" w14:textId="77777777" w:rsidR="00856458" w:rsidRPr="00270DE8" w:rsidRDefault="00856458" w:rsidP="00270DE8">
            <w:pPr>
              <w:rPr>
                <w:rFonts w:asciiTheme="majorHAnsi" w:hAnsiTheme="majorHAnsi"/>
                <w:i/>
              </w:rPr>
            </w:pPr>
          </w:p>
        </w:tc>
        <w:tc>
          <w:tcPr>
            <w:tcW w:w="1800" w:type="dxa"/>
          </w:tcPr>
          <w:p w14:paraId="63C7F646" w14:textId="77777777" w:rsidR="00856458" w:rsidRPr="00270DE8" w:rsidRDefault="00856458" w:rsidP="00270DE8">
            <w:pPr>
              <w:rPr>
                <w:rFonts w:asciiTheme="majorHAnsi" w:hAnsiTheme="majorHAnsi"/>
                <w:i/>
              </w:rPr>
            </w:pPr>
          </w:p>
        </w:tc>
      </w:tr>
      <w:tr w:rsidR="00856458" w:rsidRPr="001B7BCE" w14:paraId="5F962CF5" w14:textId="77777777" w:rsidTr="00B91843">
        <w:tc>
          <w:tcPr>
            <w:tcW w:w="6053" w:type="dxa"/>
          </w:tcPr>
          <w:p w14:paraId="6F448544" w14:textId="77777777" w:rsidR="00856458" w:rsidRPr="00270DE8" w:rsidRDefault="00856458" w:rsidP="00B25137">
            <w:pPr>
              <w:ind w:left="176"/>
              <w:rPr>
                <w:rFonts w:asciiTheme="majorHAnsi" w:hAnsiTheme="majorHAnsi"/>
              </w:rPr>
            </w:pPr>
            <w:r w:rsidRPr="00270DE8">
              <w:rPr>
                <w:rFonts w:asciiTheme="majorHAnsi" w:hAnsiTheme="majorHAnsi"/>
              </w:rPr>
              <w:t>Takes safe risks and learns from mistakes</w:t>
            </w:r>
          </w:p>
        </w:tc>
        <w:tc>
          <w:tcPr>
            <w:tcW w:w="1777" w:type="dxa"/>
          </w:tcPr>
          <w:p w14:paraId="32B97638" w14:textId="77777777" w:rsidR="00856458" w:rsidRPr="00270DE8" w:rsidRDefault="00856458" w:rsidP="00270DE8">
            <w:pPr>
              <w:rPr>
                <w:rFonts w:asciiTheme="majorHAnsi" w:hAnsiTheme="majorHAnsi"/>
                <w:i/>
              </w:rPr>
            </w:pPr>
          </w:p>
        </w:tc>
        <w:tc>
          <w:tcPr>
            <w:tcW w:w="1800" w:type="dxa"/>
          </w:tcPr>
          <w:p w14:paraId="0FF90735" w14:textId="77777777" w:rsidR="00856458" w:rsidRPr="00270DE8" w:rsidRDefault="00856458" w:rsidP="00270DE8">
            <w:pPr>
              <w:rPr>
                <w:rFonts w:asciiTheme="majorHAnsi" w:hAnsiTheme="majorHAnsi"/>
                <w:i/>
              </w:rPr>
            </w:pPr>
          </w:p>
        </w:tc>
      </w:tr>
    </w:tbl>
    <w:p w14:paraId="6DD1AB65" w14:textId="77777777" w:rsidR="00AC6B29" w:rsidRDefault="00AC6B29" w:rsidP="00B25137"/>
    <w:p w14:paraId="44B934A2" w14:textId="77777777" w:rsidR="00AC6B29" w:rsidRDefault="00AC6B29" w:rsidP="00B25137">
      <w:pPr>
        <w:sectPr w:rsidR="00AC6B29" w:rsidSect="009F5527">
          <w:type w:val="continuous"/>
          <w:pgSz w:w="12240" w:h="15840"/>
          <w:pgMar w:top="1440" w:right="1296" w:bottom="1440" w:left="1296" w:header="720" w:footer="720" w:gutter="0"/>
          <w:cols w:space="720"/>
        </w:sectPr>
      </w:pPr>
    </w:p>
    <w:p w14:paraId="2A7FAAC0" w14:textId="5A8F40E3" w:rsidR="00856458" w:rsidRPr="00856458" w:rsidRDefault="00856458" w:rsidP="00B25137">
      <w:r w:rsidRPr="00856458">
        <w:t>Student Comments:</w:t>
      </w:r>
    </w:p>
    <w:p w14:paraId="0E6CDBDF" w14:textId="77777777" w:rsidR="00856458" w:rsidRPr="00856458" w:rsidRDefault="00856458" w:rsidP="00B25137"/>
    <w:p w14:paraId="3E3745FC" w14:textId="73C27522" w:rsidR="00856458" w:rsidRPr="00856458" w:rsidRDefault="00856458" w:rsidP="00B25137">
      <w:r w:rsidRPr="00856458">
        <w:t>Teacher Comments:</w:t>
      </w:r>
    </w:p>
    <w:p w14:paraId="76B63188" w14:textId="77777777" w:rsidR="00AC6B29" w:rsidRDefault="00AC6B29" w:rsidP="00B25137">
      <w:pPr>
        <w:rPr>
          <w:rFonts w:cs="∞¯'28Êˇøæ…—"/>
          <w:b/>
          <w:sz w:val="28"/>
          <w:szCs w:val="28"/>
        </w:rPr>
        <w:sectPr w:rsidR="00AC6B29" w:rsidSect="00AC6B29">
          <w:type w:val="continuous"/>
          <w:pgSz w:w="12240" w:h="15840"/>
          <w:pgMar w:top="1440" w:right="1296" w:bottom="1440" w:left="1296" w:header="720" w:footer="720" w:gutter="0"/>
          <w:cols w:num="2" w:space="720"/>
        </w:sectPr>
      </w:pPr>
    </w:p>
    <w:tbl>
      <w:tblPr>
        <w:tblStyle w:val="TableGrid"/>
        <w:tblW w:w="9630" w:type="dxa"/>
        <w:tblInd w:w="85" w:type="dxa"/>
        <w:tblLayout w:type="fixed"/>
        <w:tblLook w:val="00A0" w:firstRow="1" w:lastRow="0" w:firstColumn="1" w:lastColumn="0" w:noHBand="0" w:noVBand="0"/>
      </w:tblPr>
      <w:tblGrid>
        <w:gridCol w:w="6053"/>
        <w:gridCol w:w="1777"/>
        <w:gridCol w:w="1800"/>
      </w:tblGrid>
      <w:tr w:rsidR="00B25137" w:rsidRPr="001B7BCE" w14:paraId="3C408A07" w14:textId="77777777" w:rsidTr="00B25137">
        <w:trPr>
          <w:trHeight w:val="374"/>
          <w:tblHeader/>
        </w:trPr>
        <w:tc>
          <w:tcPr>
            <w:tcW w:w="6053" w:type="dxa"/>
            <w:shd w:val="clear" w:color="auto" w:fill="97D5CA"/>
            <w:vAlign w:val="bottom"/>
          </w:tcPr>
          <w:p w14:paraId="727CA55F" w14:textId="10250179" w:rsidR="00B25137" w:rsidRPr="00B25137" w:rsidRDefault="00B25137" w:rsidP="00B25137">
            <w:pPr>
              <w:rPr>
                <w:rFonts w:ascii="Times New Roman" w:hAnsi="Times New Roman"/>
                <w:sz w:val="28"/>
                <w:szCs w:val="28"/>
              </w:rPr>
            </w:pPr>
            <w:r w:rsidRPr="00B25137">
              <w:rPr>
                <w:rFonts w:cs="∞¯'28Êˇøæ…—"/>
                <w:b/>
                <w:sz w:val="28"/>
                <w:szCs w:val="28"/>
              </w:rPr>
              <w:lastRenderedPageBreak/>
              <w:t>RELATIONSHIPS WITH CHILDREN</w:t>
            </w:r>
          </w:p>
        </w:tc>
        <w:tc>
          <w:tcPr>
            <w:tcW w:w="1777" w:type="dxa"/>
            <w:shd w:val="clear" w:color="auto" w:fill="97D5CA"/>
            <w:vAlign w:val="center"/>
          </w:tcPr>
          <w:p w14:paraId="32E11D75" w14:textId="7C80416F" w:rsidR="00B25137" w:rsidRPr="00B25137" w:rsidRDefault="00B25137" w:rsidP="00B25137">
            <w:pPr>
              <w:jc w:val="center"/>
              <w:rPr>
                <w:rFonts w:ascii="Times New Roman" w:hAnsi="Times New Roman"/>
                <w:i/>
                <w:sz w:val="28"/>
                <w:szCs w:val="28"/>
              </w:rPr>
            </w:pPr>
            <w:r w:rsidRPr="00B25137">
              <w:rPr>
                <w:b/>
                <w:sz w:val="28"/>
                <w:szCs w:val="28"/>
              </w:rPr>
              <w:t>Student</w:t>
            </w:r>
          </w:p>
        </w:tc>
        <w:tc>
          <w:tcPr>
            <w:tcW w:w="1800" w:type="dxa"/>
            <w:shd w:val="clear" w:color="auto" w:fill="97D5CA"/>
            <w:vAlign w:val="center"/>
          </w:tcPr>
          <w:p w14:paraId="0133D35F" w14:textId="1208DB18" w:rsidR="00B25137" w:rsidRPr="00B25137" w:rsidRDefault="00B25137" w:rsidP="00B25137">
            <w:pPr>
              <w:widowControl w:val="0"/>
              <w:autoSpaceDE w:val="0"/>
              <w:autoSpaceDN w:val="0"/>
              <w:adjustRightInd w:val="0"/>
              <w:jc w:val="center"/>
              <w:rPr>
                <w:rFonts w:cs="∞¯'28Êˇøæ…—"/>
                <w:b/>
                <w:sz w:val="28"/>
                <w:szCs w:val="28"/>
              </w:rPr>
            </w:pPr>
            <w:r w:rsidRPr="00B25137">
              <w:rPr>
                <w:b/>
                <w:sz w:val="28"/>
                <w:szCs w:val="28"/>
              </w:rPr>
              <w:t>Teacher</w:t>
            </w:r>
          </w:p>
        </w:tc>
      </w:tr>
      <w:tr w:rsidR="00856458" w:rsidRPr="001B7BCE" w14:paraId="7D4AE69D" w14:textId="77777777" w:rsidTr="00B25137">
        <w:tc>
          <w:tcPr>
            <w:tcW w:w="6053" w:type="dxa"/>
          </w:tcPr>
          <w:p w14:paraId="6984B743" w14:textId="77777777" w:rsidR="00856458" w:rsidRPr="00B25137" w:rsidRDefault="00856458" w:rsidP="00B25137">
            <w:pPr>
              <w:ind w:left="247"/>
            </w:pPr>
            <w:r w:rsidRPr="00B25137">
              <w:t>Appears comfortable around children</w:t>
            </w:r>
          </w:p>
        </w:tc>
        <w:tc>
          <w:tcPr>
            <w:tcW w:w="1777" w:type="dxa"/>
          </w:tcPr>
          <w:p w14:paraId="23777E47" w14:textId="77777777" w:rsidR="00856458" w:rsidRPr="00B25137" w:rsidRDefault="00856458" w:rsidP="00B25137">
            <w:pPr>
              <w:rPr>
                <w:i/>
              </w:rPr>
            </w:pPr>
          </w:p>
        </w:tc>
        <w:tc>
          <w:tcPr>
            <w:tcW w:w="1800" w:type="dxa"/>
          </w:tcPr>
          <w:p w14:paraId="3A3423B7" w14:textId="77777777" w:rsidR="00856458" w:rsidRPr="00B25137" w:rsidRDefault="00856458" w:rsidP="00B25137">
            <w:pPr>
              <w:rPr>
                <w:i/>
              </w:rPr>
            </w:pPr>
          </w:p>
        </w:tc>
      </w:tr>
      <w:tr w:rsidR="00856458" w:rsidRPr="001B7BCE" w14:paraId="2FA09DBB" w14:textId="77777777" w:rsidTr="00B25137">
        <w:tc>
          <w:tcPr>
            <w:tcW w:w="6053" w:type="dxa"/>
          </w:tcPr>
          <w:p w14:paraId="3D7E0BA6" w14:textId="77777777" w:rsidR="00856458" w:rsidRPr="00B25137" w:rsidRDefault="00856458" w:rsidP="00B25137">
            <w:pPr>
              <w:ind w:left="247"/>
            </w:pPr>
            <w:r w:rsidRPr="00B25137">
              <w:t>Learns and uses children’s names</w:t>
            </w:r>
          </w:p>
        </w:tc>
        <w:tc>
          <w:tcPr>
            <w:tcW w:w="1777" w:type="dxa"/>
          </w:tcPr>
          <w:p w14:paraId="2791A776" w14:textId="77777777" w:rsidR="00856458" w:rsidRPr="00B25137" w:rsidRDefault="00856458" w:rsidP="00B25137">
            <w:pPr>
              <w:rPr>
                <w:i/>
              </w:rPr>
            </w:pPr>
          </w:p>
        </w:tc>
        <w:tc>
          <w:tcPr>
            <w:tcW w:w="1800" w:type="dxa"/>
          </w:tcPr>
          <w:p w14:paraId="19D230A3" w14:textId="77777777" w:rsidR="00856458" w:rsidRPr="00B25137" w:rsidRDefault="00856458" w:rsidP="00B25137">
            <w:pPr>
              <w:rPr>
                <w:i/>
              </w:rPr>
            </w:pPr>
          </w:p>
        </w:tc>
      </w:tr>
      <w:tr w:rsidR="00856458" w:rsidRPr="001B7BCE" w14:paraId="24940869" w14:textId="77777777" w:rsidTr="00B25137">
        <w:tc>
          <w:tcPr>
            <w:tcW w:w="6053" w:type="dxa"/>
          </w:tcPr>
          <w:p w14:paraId="3FCFD178" w14:textId="77777777" w:rsidR="00856458" w:rsidRPr="00B25137" w:rsidRDefault="00856458" w:rsidP="00B25137">
            <w:pPr>
              <w:ind w:left="247"/>
            </w:pPr>
            <w:r w:rsidRPr="00B25137">
              <w:t>Treats children with kindness and respect</w:t>
            </w:r>
          </w:p>
        </w:tc>
        <w:tc>
          <w:tcPr>
            <w:tcW w:w="1777" w:type="dxa"/>
          </w:tcPr>
          <w:p w14:paraId="22A3CDD3" w14:textId="77777777" w:rsidR="00856458" w:rsidRPr="00B25137" w:rsidRDefault="00856458" w:rsidP="00B25137">
            <w:pPr>
              <w:rPr>
                <w:i/>
              </w:rPr>
            </w:pPr>
          </w:p>
        </w:tc>
        <w:tc>
          <w:tcPr>
            <w:tcW w:w="1800" w:type="dxa"/>
          </w:tcPr>
          <w:p w14:paraId="011BDA58" w14:textId="77777777" w:rsidR="00856458" w:rsidRPr="00B25137" w:rsidRDefault="00856458" w:rsidP="00B25137">
            <w:pPr>
              <w:rPr>
                <w:i/>
              </w:rPr>
            </w:pPr>
          </w:p>
        </w:tc>
      </w:tr>
      <w:tr w:rsidR="00856458" w:rsidRPr="001B7BCE" w14:paraId="47023AB7" w14:textId="77777777" w:rsidTr="00B25137">
        <w:tc>
          <w:tcPr>
            <w:tcW w:w="6053" w:type="dxa"/>
          </w:tcPr>
          <w:p w14:paraId="5E135E97" w14:textId="77777777" w:rsidR="00856458" w:rsidRPr="00B25137" w:rsidRDefault="00856458" w:rsidP="00B25137">
            <w:pPr>
              <w:ind w:left="247"/>
            </w:pPr>
            <w:r w:rsidRPr="00B25137">
              <w:t xml:space="preserve"> Listens carefully to what children say</w:t>
            </w:r>
          </w:p>
        </w:tc>
        <w:tc>
          <w:tcPr>
            <w:tcW w:w="1777" w:type="dxa"/>
          </w:tcPr>
          <w:p w14:paraId="28209FE9" w14:textId="77777777" w:rsidR="00856458" w:rsidRPr="00B25137" w:rsidRDefault="00856458" w:rsidP="00B25137">
            <w:pPr>
              <w:rPr>
                <w:i/>
              </w:rPr>
            </w:pPr>
          </w:p>
        </w:tc>
        <w:tc>
          <w:tcPr>
            <w:tcW w:w="1800" w:type="dxa"/>
          </w:tcPr>
          <w:p w14:paraId="06A36FBC" w14:textId="77777777" w:rsidR="00856458" w:rsidRPr="00B25137" w:rsidRDefault="00856458" w:rsidP="00B25137">
            <w:pPr>
              <w:rPr>
                <w:i/>
              </w:rPr>
            </w:pPr>
          </w:p>
        </w:tc>
      </w:tr>
      <w:tr w:rsidR="00856458" w:rsidRPr="001B7BCE" w14:paraId="05E69977" w14:textId="77777777" w:rsidTr="00B25137">
        <w:tc>
          <w:tcPr>
            <w:tcW w:w="6053" w:type="dxa"/>
          </w:tcPr>
          <w:p w14:paraId="3B9359E5" w14:textId="77777777" w:rsidR="00856458" w:rsidRPr="00B25137" w:rsidRDefault="00856458" w:rsidP="00B25137">
            <w:pPr>
              <w:ind w:left="247"/>
            </w:pPr>
            <w:r w:rsidRPr="00B25137">
              <w:t>Responds with interest, concern and care</w:t>
            </w:r>
          </w:p>
        </w:tc>
        <w:tc>
          <w:tcPr>
            <w:tcW w:w="1777" w:type="dxa"/>
          </w:tcPr>
          <w:p w14:paraId="1EEC70BF" w14:textId="77777777" w:rsidR="00856458" w:rsidRPr="00B25137" w:rsidRDefault="00856458" w:rsidP="00B25137">
            <w:pPr>
              <w:rPr>
                <w:i/>
              </w:rPr>
            </w:pPr>
          </w:p>
        </w:tc>
        <w:tc>
          <w:tcPr>
            <w:tcW w:w="1800" w:type="dxa"/>
          </w:tcPr>
          <w:p w14:paraId="6FAE1EF5" w14:textId="77777777" w:rsidR="00856458" w:rsidRPr="00B25137" w:rsidRDefault="00856458" w:rsidP="00B25137">
            <w:pPr>
              <w:rPr>
                <w:i/>
              </w:rPr>
            </w:pPr>
          </w:p>
        </w:tc>
      </w:tr>
      <w:tr w:rsidR="00856458" w:rsidRPr="001B7BCE" w14:paraId="2BDD39B9" w14:textId="77777777" w:rsidTr="00B25137">
        <w:tc>
          <w:tcPr>
            <w:tcW w:w="6053" w:type="dxa"/>
          </w:tcPr>
          <w:p w14:paraId="7A9A1277" w14:textId="7D41F47A" w:rsidR="00856458" w:rsidRPr="00B25137" w:rsidRDefault="00856458" w:rsidP="00B25137">
            <w:pPr>
              <w:ind w:left="247"/>
            </w:pPr>
            <w:r w:rsidRPr="00B25137">
              <w:t>Uses nonverbal communication effectively (body language, facial expressions, down to their level…)</w:t>
            </w:r>
          </w:p>
        </w:tc>
        <w:tc>
          <w:tcPr>
            <w:tcW w:w="1777" w:type="dxa"/>
          </w:tcPr>
          <w:p w14:paraId="03C34DD4" w14:textId="77777777" w:rsidR="00856458" w:rsidRPr="00B25137" w:rsidRDefault="00856458" w:rsidP="00B25137">
            <w:pPr>
              <w:rPr>
                <w:i/>
              </w:rPr>
            </w:pPr>
          </w:p>
        </w:tc>
        <w:tc>
          <w:tcPr>
            <w:tcW w:w="1800" w:type="dxa"/>
          </w:tcPr>
          <w:p w14:paraId="768D7562" w14:textId="77777777" w:rsidR="00856458" w:rsidRPr="00B25137" w:rsidRDefault="00856458" w:rsidP="00B25137">
            <w:pPr>
              <w:rPr>
                <w:i/>
              </w:rPr>
            </w:pPr>
          </w:p>
        </w:tc>
      </w:tr>
      <w:tr w:rsidR="00856458" w:rsidRPr="001B7BCE" w14:paraId="5AA8C631" w14:textId="77777777" w:rsidTr="00B25137">
        <w:tc>
          <w:tcPr>
            <w:tcW w:w="6053" w:type="dxa"/>
          </w:tcPr>
          <w:p w14:paraId="60FC3144" w14:textId="5F8C3E03" w:rsidR="00856458" w:rsidRPr="00B25137" w:rsidRDefault="00856458" w:rsidP="00B25137">
            <w:pPr>
              <w:ind w:left="247"/>
            </w:pPr>
            <w:r w:rsidRPr="00B25137">
              <w:t>Uses verbal communication effectively (voice, volume, tone, open-ended, multiple bounces…)</w:t>
            </w:r>
          </w:p>
        </w:tc>
        <w:tc>
          <w:tcPr>
            <w:tcW w:w="1777" w:type="dxa"/>
          </w:tcPr>
          <w:p w14:paraId="45FAED59" w14:textId="77777777" w:rsidR="00856458" w:rsidRPr="00B25137" w:rsidRDefault="00856458" w:rsidP="00B25137">
            <w:pPr>
              <w:rPr>
                <w:i/>
              </w:rPr>
            </w:pPr>
          </w:p>
        </w:tc>
        <w:tc>
          <w:tcPr>
            <w:tcW w:w="1800" w:type="dxa"/>
          </w:tcPr>
          <w:p w14:paraId="46703B89" w14:textId="77777777" w:rsidR="00856458" w:rsidRPr="00B25137" w:rsidRDefault="00856458" w:rsidP="00B25137">
            <w:pPr>
              <w:rPr>
                <w:i/>
              </w:rPr>
            </w:pPr>
          </w:p>
        </w:tc>
      </w:tr>
      <w:tr w:rsidR="00856458" w:rsidRPr="001B7BCE" w14:paraId="784071D7" w14:textId="77777777" w:rsidTr="00B25137">
        <w:tc>
          <w:tcPr>
            <w:tcW w:w="6053" w:type="dxa"/>
          </w:tcPr>
          <w:p w14:paraId="17C83453" w14:textId="77777777" w:rsidR="00856458" w:rsidRPr="00B25137" w:rsidRDefault="00856458" w:rsidP="00B25137">
            <w:pPr>
              <w:ind w:left="247"/>
            </w:pPr>
            <w:r w:rsidRPr="00B25137">
              <w:t xml:space="preserve">Interacts positively with individual children </w:t>
            </w:r>
          </w:p>
        </w:tc>
        <w:tc>
          <w:tcPr>
            <w:tcW w:w="1777" w:type="dxa"/>
          </w:tcPr>
          <w:p w14:paraId="768C048E" w14:textId="77777777" w:rsidR="00856458" w:rsidRPr="00B25137" w:rsidRDefault="00856458" w:rsidP="00B25137">
            <w:pPr>
              <w:rPr>
                <w:i/>
              </w:rPr>
            </w:pPr>
          </w:p>
        </w:tc>
        <w:tc>
          <w:tcPr>
            <w:tcW w:w="1800" w:type="dxa"/>
          </w:tcPr>
          <w:p w14:paraId="7497A276" w14:textId="77777777" w:rsidR="00856458" w:rsidRPr="00B25137" w:rsidRDefault="00856458" w:rsidP="00B25137">
            <w:pPr>
              <w:rPr>
                <w:i/>
              </w:rPr>
            </w:pPr>
          </w:p>
        </w:tc>
      </w:tr>
      <w:tr w:rsidR="00856458" w:rsidRPr="001B7BCE" w14:paraId="0A38621A" w14:textId="77777777" w:rsidTr="00B25137">
        <w:tc>
          <w:tcPr>
            <w:tcW w:w="6053" w:type="dxa"/>
          </w:tcPr>
          <w:p w14:paraId="5B5C3160" w14:textId="77777777" w:rsidR="00856458" w:rsidRPr="00B25137" w:rsidRDefault="00856458" w:rsidP="00B25137">
            <w:pPr>
              <w:ind w:left="247"/>
            </w:pPr>
            <w:r w:rsidRPr="00B25137">
              <w:t>Interacts positively with small groups of children</w:t>
            </w:r>
          </w:p>
        </w:tc>
        <w:tc>
          <w:tcPr>
            <w:tcW w:w="1777" w:type="dxa"/>
          </w:tcPr>
          <w:p w14:paraId="7ADF1BD8" w14:textId="77777777" w:rsidR="00856458" w:rsidRPr="00B25137" w:rsidRDefault="00856458" w:rsidP="00B25137">
            <w:pPr>
              <w:rPr>
                <w:i/>
              </w:rPr>
            </w:pPr>
          </w:p>
        </w:tc>
        <w:tc>
          <w:tcPr>
            <w:tcW w:w="1800" w:type="dxa"/>
          </w:tcPr>
          <w:p w14:paraId="5C3C23DB" w14:textId="77777777" w:rsidR="00856458" w:rsidRPr="00B25137" w:rsidRDefault="00856458" w:rsidP="00B25137">
            <w:pPr>
              <w:rPr>
                <w:i/>
              </w:rPr>
            </w:pPr>
          </w:p>
        </w:tc>
      </w:tr>
      <w:tr w:rsidR="00856458" w:rsidRPr="001B7BCE" w14:paraId="1D30507F" w14:textId="77777777" w:rsidTr="00B25137">
        <w:tc>
          <w:tcPr>
            <w:tcW w:w="6053" w:type="dxa"/>
          </w:tcPr>
          <w:p w14:paraId="3018353F" w14:textId="77777777" w:rsidR="00856458" w:rsidRPr="00B25137" w:rsidRDefault="00856458" w:rsidP="00B25137">
            <w:pPr>
              <w:ind w:left="247"/>
            </w:pPr>
            <w:r w:rsidRPr="00B25137">
              <w:t>Interacts positively with large group of children</w:t>
            </w:r>
          </w:p>
        </w:tc>
        <w:tc>
          <w:tcPr>
            <w:tcW w:w="1777" w:type="dxa"/>
          </w:tcPr>
          <w:p w14:paraId="2BBF7566" w14:textId="77777777" w:rsidR="00856458" w:rsidRPr="00B25137" w:rsidRDefault="00856458" w:rsidP="00B25137">
            <w:pPr>
              <w:rPr>
                <w:i/>
              </w:rPr>
            </w:pPr>
          </w:p>
        </w:tc>
        <w:tc>
          <w:tcPr>
            <w:tcW w:w="1800" w:type="dxa"/>
          </w:tcPr>
          <w:p w14:paraId="6B0796C7" w14:textId="77777777" w:rsidR="00856458" w:rsidRPr="00B25137" w:rsidRDefault="00856458" w:rsidP="00B25137">
            <w:pPr>
              <w:rPr>
                <w:i/>
              </w:rPr>
            </w:pPr>
          </w:p>
        </w:tc>
      </w:tr>
      <w:tr w:rsidR="00856458" w:rsidRPr="001B7BCE" w14:paraId="1FD56FA9" w14:textId="77777777" w:rsidTr="00B25137">
        <w:tc>
          <w:tcPr>
            <w:tcW w:w="6053" w:type="dxa"/>
          </w:tcPr>
          <w:p w14:paraId="618CE9E2" w14:textId="77777777" w:rsidR="00856458" w:rsidRPr="00B25137" w:rsidRDefault="00856458" w:rsidP="00B25137">
            <w:pPr>
              <w:ind w:left="247"/>
            </w:pPr>
            <w:r w:rsidRPr="00B25137">
              <w:t>Adapts to children’s individual needs and styles</w:t>
            </w:r>
          </w:p>
        </w:tc>
        <w:tc>
          <w:tcPr>
            <w:tcW w:w="1777" w:type="dxa"/>
          </w:tcPr>
          <w:p w14:paraId="75F56375" w14:textId="77777777" w:rsidR="00856458" w:rsidRPr="00B25137" w:rsidRDefault="00856458" w:rsidP="00B25137">
            <w:pPr>
              <w:rPr>
                <w:i/>
              </w:rPr>
            </w:pPr>
          </w:p>
        </w:tc>
        <w:tc>
          <w:tcPr>
            <w:tcW w:w="1800" w:type="dxa"/>
          </w:tcPr>
          <w:p w14:paraId="61F56FF8" w14:textId="77777777" w:rsidR="00856458" w:rsidRPr="00B25137" w:rsidRDefault="00856458" w:rsidP="00B25137">
            <w:pPr>
              <w:rPr>
                <w:i/>
              </w:rPr>
            </w:pPr>
          </w:p>
        </w:tc>
      </w:tr>
      <w:tr w:rsidR="00856458" w:rsidRPr="001B7BCE" w14:paraId="3C301097" w14:textId="77777777" w:rsidTr="00B25137">
        <w:tc>
          <w:tcPr>
            <w:tcW w:w="6053" w:type="dxa"/>
          </w:tcPr>
          <w:p w14:paraId="5A2975D1" w14:textId="77777777" w:rsidR="00856458" w:rsidRPr="00B25137" w:rsidRDefault="00856458" w:rsidP="00B25137">
            <w:pPr>
              <w:ind w:left="247"/>
            </w:pPr>
            <w:r w:rsidRPr="00B25137">
              <w:t>Understands developmentally appropriate practices</w:t>
            </w:r>
          </w:p>
        </w:tc>
        <w:tc>
          <w:tcPr>
            <w:tcW w:w="1777" w:type="dxa"/>
          </w:tcPr>
          <w:p w14:paraId="0399C173" w14:textId="77777777" w:rsidR="00856458" w:rsidRPr="00B25137" w:rsidRDefault="00856458" w:rsidP="00B25137">
            <w:pPr>
              <w:rPr>
                <w:i/>
              </w:rPr>
            </w:pPr>
          </w:p>
        </w:tc>
        <w:tc>
          <w:tcPr>
            <w:tcW w:w="1800" w:type="dxa"/>
          </w:tcPr>
          <w:p w14:paraId="3C9F092E" w14:textId="77777777" w:rsidR="00856458" w:rsidRPr="00B25137" w:rsidRDefault="00856458" w:rsidP="00B25137">
            <w:pPr>
              <w:rPr>
                <w:i/>
              </w:rPr>
            </w:pPr>
          </w:p>
        </w:tc>
      </w:tr>
      <w:tr w:rsidR="00856458" w:rsidRPr="001B7BCE" w14:paraId="06675205" w14:textId="77777777" w:rsidTr="00B25137">
        <w:tc>
          <w:tcPr>
            <w:tcW w:w="6053" w:type="dxa"/>
          </w:tcPr>
          <w:p w14:paraId="1AF93365" w14:textId="77777777" w:rsidR="00856458" w:rsidRPr="00B25137" w:rsidRDefault="00856458" w:rsidP="00B25137">
            <w:pPr>
              <w:ind w:left="247"/>
            </w:pPr>
            <w:r w:rsidRPr="00B25137">
              <w:t>Is informed by observations of child</w:t>
            </w:r>
          </w:p>
        </w:tc>
        <w:tc>
          <w:tcPr>
            <w:tcW w:w="1777" w:type="dxa"/>
          </w:tcPr>
          <w:p w14:paraId="6535688E" w14:textId="77777777" w:rsidR="00856458" w:rsidRPr="00B25137" w:rsidRDefault="00856458" w:rsidP="00B25137">
            <w:pPr>
              <w:rPr>
                <w:i/>
              </w:rPr>
            </w:pPr>
          </w:p>
        </w:tc>
        <w:tc>
          <w:tcPr>
            <w:tcW w:w="1800" w:type="dxa"/>
          </w:tcPr>
          <w:p w14:paraId="4CF8F8A3" w14:textId="77777777" w:rsidR="00856458" w:rsidRPr="00B25137" w:rsidRDefault="00856458" w:rsidP="00B25137">
            <w:pPr>
              <w:rPr>
                <w:i/>
              </w:rPr>
            </w:pPr>
          </w:p>
        </w:tc>
      </w:tr>
      <w:tr w:rsidR="00856458" w:rsidRPr="001B7BCE" w14:paraId="29652913" w14:textId="77777777" w:rsidTr="00B25137">
        <w:tc>
          <w:tcPr>
            <w:tcW w:w="6053" w:type="dxa"/>
          </w:tcPr>
          <w:p w14:paraId="44C24443" w14:textId="77777777" w:rsidR="00856458" w:rsidRPr="00B25137" w:rsidRDefault="00856458" w:rsidP="00B25137">
            <w:pPr>
              <w:ind w:left="247"/>
            </w:pPr>
            <w:r w:rsidRPr="00B25137">
              <w:t>Encourages development of the “whole child”</w:t>
            </w:r>
          </w:p>
        </w:tc>
        <w:tc>
          <w:tcPr>
            <w:tcW w:w="1777" w:type="dxa"/>
          </w:tcPr>
          <w:p w14:paraId="6BC18BE3" w14:textId="77777777" w:rsidR="00856458" w:rsidRPr="00B25137" w:rsidRDefault="00856458" w:rsidP="00B25137">
            <w:pPr>
              <w:rPr>
                <w:i/>
              </w:rPr>
            </w:pPr>
          </w:p>
        </w:tc>
        <w:tc>
          <w:tcPr>
            <w:tcW w:w="1800" w:type="dxa"/>
          </w:tcPr>
          <w:p w14:paraId="7B208397" w14:textId="77777777" w:rsidR="00856458" w:rsidRPr="00B25137" w:rsidRDefault="00856458" w:rsidP="00B25137">
            <w:pPr>
              <w:rPr>
                <w:i/>
              </w:rPr>
            </w:pPr>
          </w:p>
        </w:tc>
      </w:tr>
      <w:tr w:rsidR="00856458" w:rsidRPr="001B7BCE" w14:paraId="6C892A58" w14:textId="77777777" w:rsidTr="00B25137">
        <w:tc>
          <w:tcPr>
            <w:tcW w:w="6053" w:type="dxa"/>
          </w:tcPr>
          <w:p w14:paraId="28E58310" w14:textId="77777777" w:rsidR="00856458" w:rsidRPr="00B25137" w:rsidRDefault="00856458" w:rsidP="00B25137">
            <w:pPr>
              <w:ind w:left="247"/>
            </w:pPr>
            <w:r w:rsidRPr="00B25137">
              <w:t>Supports peer interactions</w:t>
            </w:r>
          </w:p>
        </w:tc>
        <w:tc>
          <w:tcPr>
            <w:tcW w:w="1777" w:type="dxa"/>
          </w:tcPr>
          <w:p w14:paraId="07E1C965" w14:textId="77777777" w:rsidR="00856458" w:rsidRPr="00B25137" w:rsidRDefault="00856458" w:rsidP="00B25137">
            <w:pPr>
              <w:rPr>
                <w:i/>
              </w:rPr>
            </w:pPr>
          </w:p>
        </w:tc>
        <w:tc>
          <w:tcPr>
            <w:tcW w:w="1800" w:type="dxa"/>
          </w:tcPr>
          <w:p w14:paraId="7BF7CD3A" w14:textId="77777777" w:rsidR="00856458" w:rsidRPr="00B25137" w:rsidRDefault="00856458" w:rsidP="00B25137">
            <w:pPr>
              <w:rPr>
                <w:i/>
              </w:rPr>
            </w:pPr>
          </w:p>
        </w:tc>
      </w:tr>
      <w:tr w:rsidR="00856458" w:rsidRPr="001B7BCE" w14:paraId="5CF93D1B" w14:textId="77777777" w:rsidTr="00B25137">
        <w:tc>
          <w:tcPr>
            <w:tcW w:w="6053" w:type="dxa"/>
          </w:tcPr>
          <w:p w14:paraId="652A70F8" w14:textId="77777777" w:rsidR="00856458" w:rsidRPr="00B25137" w:rsidRDefault="00856458" w:rsidP="00B25137">
            <w:pPr>
              <w:ind w:left="247"/>
            </w:pPr>
            <w:r w:rsidRPr="00B25137">
              <w:t>Fosters problem solving</w:t>
            </w:r>
          </w:p>
        </w:tc>
        <w:tc>
          <w:tcPr>
            <w:tcW w:w="1777" w:type="dxa"/>
          </w:tcPr>
          <w:p w14:paraId="283CD5CD" w14:textId="77777777" w:rsidR="00856458" w:rsidRPr="00B25137" w:rsidRDefault="00856458" w:rsidP="00B25137">
            <w:pPr>
              <w:rPr>
                <w:i/>
              </w:rPr>
            </w:pPr>
          </w:p>
        </w:tc>
        <w:tc>
          <w:tcPr>
            <w:tcW w:w="1800" w:type="dxa"/>
          </w:tcPr>
          <w:p w14:paraId="40E2EF0B" w14:textId="77777777" w:rsidR="00856458" w:rsidRPr="00B25137" w:rsidRDefault="00856458" w:rsidP="00B25137">
            <w:pPr>
              <w:rPr>
                <w:i/>
              </w:rPr>
            </w:pPr>
          </w:p>
        </w:tc>
      </w:tr>
      <w:tr w:rsidR="00856458" w:rsidRPr="001B7BCE" w14:paraId="2BC1108D" w14:textId="77777777" w:rsidTr="00B25137">
        <w:tc>
          <w:tcPr>
            <w:tcW w:w="6053" w:type="dxa"/>
          </w:tcPr>
          <w:p w14:paraId="60AA12EB" w14:textId="77777777" w:rsidR="00856458" w:rsidRPr="00B25137" w:rsidRDefault="00856458" w:rsidP="00B25137">
            <w:pPr>
              <w:ind w:left="247"/>
            </w:pPr>
            <w:r w:rsidRPr="00B25137">
              <w:t>Is alert to total classroom dynamics</w:t>
            </w:r>
          </w:p>
        </w:tc>
        <w:tc>
          <w:tcPr>
            <w:tcW w:w="1777" w:type="dxa"/>
          </w:tcPr>
          <w:p w14:paraId="77A4A09A" w14:textId="77777777" w:rsidR="00856458" w:rsidRPr="00B25137" w:rsidRDefault="00856458" w:rsidP="00B25137">
            <w:pPr>
              <w:rPr>
                <w:i/>
              </w:rPr>
            </w:pPr>
          </w:p>
        </w:tc>
        <w:tc>
          <w:tcPr>
            <w:tcW w:w="1800" w:type="dxa"/>
          </w:tcPr>
          <w:p w14:paraId="01B22EFB" w14:textId="77777777" w:rsidR="00856458" w:rsidRPr="00B25137" w:rsidRDefault="00856458" w:rsidP="00B25137">
            <w:pPr>
              <w:rPr>
                <w:i/>
              </w:rPr>
            </w:pPr>
          </w:p>
        </w:tc>
      </w:tr>
      <w:tr w:rsidR="00856458" w:rsidRPr="001B7BCE" w14:paraId="2D98C6D0" w14:textId="77777777" w:rsidTr="00B25137">
        <w:tc>
          <w:tcPr>
            <w:tcW w:w="6053" w:type="dxa"/>
          </w:tcPr>
          <w:p w14:paraId="28A4C200" w14:textId="77777777" w:rsidR="00856458" w:rsidRPr="00B25137" w:rsidRDefault="00856458" w:rsidP="00B25137">
            <w:pPr>
              <w:ind w:left="247"/>
            </w:pPr>
            <w:r w:rsidRPr="00B25137">
              <w:t>Shows patience and understanding with conflict</w:t>
            </w:r>
          </w:p>
        </w:tc>
        <w:tc>
          <w:tcPr>
            <w:tcW w:w="1777" w:type="dxa"/>
          </w:tcPr>
          <w:p w14:paraId="53B33D23" w14:textId="77777777" w:rsidR="00856458" w:rsidRPr="00B25137" w:rsidRDefault="00856458" w:rsidP="00B25137">
            <w:pPr>
              <w:rPr>
                <w:i/>
              </w:rPr>
            </w:pPr>
          </w:p>
        </w:tc>
        <w:tc>
          <w:tcPr>
            <w:tcW w:w="1800" w:type="dxa"/>
          </w:tcPr>
          <w:p w14:paraId="1E3D37F7" w14:textId="77777777" w:rsidR="00856458" w:rsidRPr="00B25137" w:rsidRDefault="00856458" w:rsidP="00B25137">
            <w:pPr>
              <w:rPr>
                <w:i/>
              </w:rPr>
            </w:pPr>
          </w:p>
        </w:tc>
      </w:tr>
      <w:tr w:rsidR="00856458" w:rsidRPr="001B7BCE" w14:paraId="41987971" w14:textId="77777777" w:rsidTr="00B25137">
        <w:tc>
          <w:tcPr>
            <w:tcW w:w="6053" w:type="dxa"/>
          </w:tcPr>
          <w:p w14:paraId="590FE95C" w14:textId="77777777" w:rsidR="00856458" w:rsidRPr="00B25137" w:rsidRDefault="00856458" w:rsidP="00B25137">
            <w:pPr>
              <w:ind w:left="247"/>
            </w:pPr>
            <w:r w:rsidRPr="00B25137">
              <w:t>Uses a variety of appropriate guidance strategies</w:t>
            </w:r>
          </w:p>
        </w:tc>
        <w:tc>
          <w:tcPr>
            <w:tcW w:w="1777" w:type="dxa"/>
          </w:tcPr>
          <w:p w14:paraId="5278596B" w14:textId="77777777" w:rsidR="00856458" w:rsidRPr="00B25137" w:rsidRDefault="00856458" w:rsidP="00B25137">
            <w:pPr>
              <w:rPr>
                <w:i/>
              </w:rPr>
            </w:pPr>
          </w:p>
        </w:tc>
        <w:tc>
          <w:tcPr>
            <w:tcW w:w="1800" w:type="dxa"/>
          </w:tcPr>
          <w:p w14:paraId="6E0B4665" w14:textId="77777777" w:rsidR="00856458" w:rsidRPr="00B25137" w:rsidRDefault="00856458" w:rsidP="00B25137">
            <w:pPr>
              <w:rPr>
                <w:i/>
              </w:rPr>
            </w:pPr>
          </w:p>
        </w:tc>
      </w:tr>
      <w:tr w:rsidR="00856458" w:rsidRPr="001B7BCE" w14:paraId="03400A92" w14:textId="77777777" w:rsidTr="00B25137">
        <w:tc>
          <w:tcPr>
            <w:tcW w:w="6053" w:type="dxa"/>
          </w:tcPr>
          <w:p w14:paraId="1177BB7F" w14:textId="77777777" w:rsidR="00856458" w:rsidRPr="00B25137" w:rsidRDefault="00856458" w:rsidP="00B25137">
            <w:pPr>
              <w:ind w:left="247"/>
            </w:pPr>
            <w:r w:rsidRPr="00B25137">
              <w:t>Overall appears to enjoy time with children</w:t>
            </w:r>
          </w:p>
        </w:tc>
        <w:tc>
          <w:tcPr>
            <w:tcW w:w="1777" w:type="dxa"/>
          </w:tcPr>
          <w:p w14:paraId="3960A9A4" w14:textId="77777777" w:rsidR="00856458" w:rsidRPr="00B25137" w:rsidRDefault="00856458" w:rsidP="00B25137">
            <w:pPr>
              <w:rPr>
                <w:i/>
              </w:rPr>
            </w:pPr>
          </w:p>
        </w:tc>
        <w:tc>
          <w:tcPr>
            <w:tcW w:w="1800" w:type="dxa"/>
          </w:tcPr>
          <w:p w14:paraId="4C58BC63" w14:textId="77777777" w:rsidR="00856458" w:rsidRPr="00B25137" w:rsidRDefault="00856458" w:rsidP="00B25137">
            <w:pPr>
              <w:rPr>
                <w:i/>
              </w:rPr>
            </w:pPr>
          </w:p>
        </w:tc>
      </w:tr>
    </w:tbl>
    <w:p w14:paraId="2EA2227D" w14:textId="77777777" w:rsidR="00AC6B29" w:rsidRDefault="00AC6B29" w:rsidP="00B25137">
      <w:pPr>
        <w:sectPr w:rsidR="00AC6B29" w:rsidSect="00AC6B29">
          <w:type w:val="continuous"/>
          <w:pgSz w:w="12240" w:h="15840"/>
          <w:pgMar w:top="1440" w:right="1296" w:bottom="1440" w:left="1296" w:header="720" w:footer="720" w:gutter="0"/>
          <w:cols w:space="720"/>
        </w:sectPr>
      </w:pPr>
    </w:p>
    <w:p w14:paraId="4AE22608" w14:textId="46971F8C" w:rsidR="00856458" w:rsidRPr="00856458" w:rsidRDefault="00856458" w:rsidP="00B25137">
      <w:r w:rsidRPr="00856458">
        <w:t>Student Comments:</w:t>
      </w:r>
    </w:p>
    <w:p w14:paraId="2E17A487" w14:textId="4CD689E7" w:rsidR="00856458" w:rsidRDefault="00856458" w:rsidP="00B25137">
      <w:r w:rsidRPr="00856458">
        <w:t>Teacher Comments:</w:t>
      </w:r>
    </w:p>
    <w:p w14:paraId="53C0DFAC" w14:textId="77777777" w:rsidR="00AC6B29" w:rsidRDefault="00AC6B29" w:rsidP="00B25137">
      <w:pPr>
        <w:sectPr w:rsidR="00AC6B29" w:rsidSect="00AC6B29">
          <w:type w:val="continuous"/>
          <w:pgSz w:w="12240" w:h="15840"/>
          <w:pgMar w:top="1440" w:right="1296" w:bottom="1440" w:left="1296" w:header="720" w:footer="720" w:gutter="0"/>
          <w:cols w:num="2" w:space="720"/>
        </w:sectPr>
      </w:pPr>
    </w:p>
    <w:p w14:paraId="5D754586" w14:textId="1D11ED14" w:rsidR="00B25137" w:rsidRPr="000C094F" w:rsidRDefault="00B25137" w:rsidP="00B25137"/>
    <w:tbl>
      <w:tblPr>
        <w:tblStyle w:val="TableGrid"/>
        <w:tblW w:w="9630" w:type="dxa"/>
        <w:tblInd w:w="85" w:type="dxa"/>
        <w:tblLayout w:type="fixed"/>
        <w:tblLook w:val="00A0" w:firstRow="1" w:lastRow="0" w:firstColumn="1" w:lastColumn="0" w:noHBand="0" w:noVBand="0"/>
      </w:tblPr>
      <w:tblGrid>
        <w:gridCol w:w="6053"/>
        <w:gridCol w:w="1777"/>
        <w:gridCol w:w="1800"/>
      </w:tblGrid>
      <w:tr w:rsidR="00B25137" w:rsidRPr="001B7BCE" w14:paraId="15CB63F7" w14:textId="77777777" w:rsidTr="00B25137">
        <w:trPr>
          <w:trHeight w:val="374"/>
          <w:tblHeader/>
        </w:trPr>
        <w:tc>
          <w:tcPr>
            <w:tcW w:w="6053" w:type="dxa"/>
            <w:shd w:val="clear" w:color="auto" w:fill="97D5CA"/>
            <w:vAlign w:val="bottom"/>
          </w:tcPr>
          <w:p w14:paraId="4B297DCF" w14:textId="7DBD0871" w:rsidR="00B25137" w:rsidRPr="00B25137" w:rsidRDefault="00B25137" w:rsidP="00B25137">
            <w:pPr>
              <w:rPr>
                <w:rFonts w:ascii="Times New Roman" w:hAnsi="Times New Roman"/>
                <w:b/>
                <w:bCs/>
                <w:sz w:val="28"/>
                <w:szCs w:val="28"/>
              </w:rPr>
            </w:pPr>
            <w:r w:rsidRPr="00B25137">
              <w:rPr>
                <w:b/>
                <w:bCs/>
                <w:sz w:val="28"/>
                <w:szCs w:val="28"/>
              </w:rPr>
              <w:t>RELATIONSHIPS WITH ADULTS</w:t>
            </w:r>
          </w:p>
        </w:tc>
        <w:tc>
          <w:tcPr>
            <w:tcW w:w="1777" w:type="dxa"/>
            <w:shd w:val="clear" w:color="auto" w:fill="97D5CA"/>
            <w:vAlign w:val="center"/>
          </w:tcPr>
          <w:p w14:paraId="11CC4891" w14:textId="065DC690" w:rsidR="00B25137" w:rsidRPr="00B25137" w:rsidRDefault="00B25137" w:rsidP="00B25137">
            <w:pPr>
              <w:jc w:val="center"/>
              <w:rPr>
                <w:rFonts w:ascii="Times New Roman" w:hAnsi="Times New Roman"/>
                <w:b/>
                <w:bCs/>
                <w:i/>
                <w:sz w:val="28"/>
                <w:szCs w:val="28"/>
              </w:rPr>
            </w:pPr>
            <w:r w:rsidRPr="00B25137">
              <w:rPr>
                <w:b/>
                <w:bCs/>
                <w:sz w:val="28"/>
                <w:szCs w:val="28"/>
              </w:rPr>
              <w:t>Student</w:t>
            </w:r>
          </w:p>
        </w:tc>
        <w:tc>
          <w:tcPr>
            <w:tcW w:w="1800" w:type="dxa"/>
            <w:shd w:val="clear" w:color="auto" w:fill="97D5CA"/>
            <w:vAlign w:val="center"/>
          </w:tcPr>
          <w:p w14:paraId="65089866" w14:textId="16C69B5A" w:rsidR="00B25137" w:rsidRPr="00B25137" w:rsidRDefault="00B25137" w:rsidP="00B25137">
            <w:pPr>
              <w:jc w:val="center"/>
              <w:rPr>
                <w:rFonts w:ascii="Times New Roman" w:hAnsi="Times New Roman"/>
                <w:b/>
                <w:bCs/>
                <w:i/>
                <w:sz w:val="28"/>
                <w:szCs w:val="28"/>
              </w:rPr>
            </w:pPr>
            <w:r w:rsidRPr="00B25137">
              <w:rPr>
                <w:b/>
                <w:bCs/>
                <w:sz w:val="28"/>
                <w:szCs w:val="28"/>
              </w:rPr>
              <w:t>Teacher</w:t>
            </w:r>
          </w:p>
        </w:tc>
      </w:tr>
      <w:tr w:rsidR="00856458" w:rsidRPr="001B7BCE" w14:paraId="094DD722" w14:textId="77777777" w:rsidTr="00B25137">
        <w:tc>
          <w:tcPr>
            <w:tcW w:w="6053" w:type="dxa"/>
          </w:tcPr>
          <w:p w14:paraId="5C0F90E7" w14:textId="77777777" w:rsidR="00856458" w:rsidRPr="001B7BCE" w:rsidRDefault="00856458" w:rsidP="00181897">
            <w:pPr>
              <w:ind w:left="337"/>
            </w:pPr>
            <w:r>
              <w:t>Appears comfortable around adults</w:t>
            </w:r>
          </w:p>
        </w:tc>
        <w:tc>
          <w:tcPr>
            <w:tcW w:w="1777" w:type="dxa"/>
          </w:tcPr>
          <w:p w14:paraId="5C36E128" w14:textId="77777777" w:rsidR="00856458" w:rsidRPr="001B7BCE" w:rsidRDefault="00856458" w:rsidP="00B25137">
            <w:pPr>
              <w:rPr>
                <w:i/>
              </w:rPr>
            </w:pPr>
          </w:p>
        </w:tc>
        <w:tc>
          <w:tcPr>
            <w:tcW w:w="1800" w:type="dxa"/>
          </w:tcPr>
          <w:p w14:paraId="4068A34F" w14:textId="77777777" w:rsidR="00856458" w:rsidRPr="001B7BCE" w:rsidRDefault="00856458" w:rsidP="00B25137">
            <w:pPr>
              <w:rPr>
                <w:i/>
              </w:rPr>
            </w:pPr>
          </w:p>
        </w:tc>
      </w:tr>
      <w:tr w:rsidR="00856458" w:rsidRPr="001B7BCE" w14:paraId="0BBE9E8E" w14:textId="77777777" w:rsidTr="00B25137">
        <w:tc>
          <w:tcPr>
            <w:tcW w:w="6053" w:type="dxa"/>
          </w:tcPr>
          <w:p w14:paraId="0A42E721" w14:textId="77777777" w:rsidR="00856458" w:rsidRPr="001B7BCE" w:rsidRDefault="00856458" w:rsidP="00181897">
            <w:pPr>
              <w:ind w:left="337"/>
            </w:pPr>
            <w:r>
              <w:t>Learns and uses adult’s name</w:t>
            </w:r>
          </w:p>
        </w:tc>
        <w:tc>
          <w:tcPr>
            <w:tcW w:w="1777" w:type="dxa"/>
          </w:tcPr>
          <w:p w14:paraId="43A9A42C" w14:textId="77777777" w:rsidR="00856458" w:rsidRPr="001B7BCE" w:rsidRDefault="00856458" w:rsidP="00B25137">
            <w:pPr>
              <w:rPr>
                <w:i/>
              </w:rPr>
            </w:pPr>
          </w:p>
        </w:tc>
        <w:tc>
          <w:tcPr>
            <w:tcW w:w="1800" w:type="dxa"/>
          </w:tcPr>
          <w:p w14:paraId="5E0BF4E3" w14:textId="77777777" w:rsidR="00856458" w:rsidRPr="001B7BCE" w:rsidRDefault="00856458" w:rsidP="00B25137">
            <w:pPr>
              <w:rPr>
                <w:i/>
              </w:rPr>
            </w:pPr>
          </w:p>
        </w:tc>
      </w:tr>
      <w:tr w:rsidR="00856458" w:rsidRPr="001B7BCE" w14:paraId="60E73C7D" w14:textId="77777777" w:rsidTr="00B25137">
        <w:tc>
          <w:tcPr>
            <w:tcW w:w="6053" w:type="dxa"/>
          </w:tcPr>
          <w:p w14:paraId="2AD56B41" w14:textId="77777777" w:rsidR="00856458" w:rsidRPr="001B7BCE" w:rsidRDefault="00856458" w:rsidP="00181897">
            <w:pPr>
              <w:ind w:left="337"/>
            </w:pPr>
            <w:r>
              <w:t>Treats adults with kindness and respect</w:t>
            </w:r>
          </w:p>
        </w:tc>
        <w:tc>
          <w:tcPr>
            <w:tcW w:w="1777" w:type="dxa"/>
          </w:tcPr>
          <w:p w14:paraId="588062E5" w14:textId="77777777" w:rsidR="00856458" w:rsidRPr="001B7BCE" w:rsidRDefault="00856458" w:rsidP="00B25137">
            <w:pPr>
              <w:rPr>
                <w:i/>
              </w:rPr>
            </w:pPr>
          </w:p>
        </w:tc>
        <w:tc>
          <w:tcPr>
            <w:tcW w:w="1800" w:type="dxa"/>
          </w:tcPr>
          <w:p w14:paraId="505ED391" w14:textId="77777777" w:rsidR="00856458" w:rsidRPr="001B7BCE" w:rsidRDefault="00856458" w:rsidP="00B25137">
            <w:pPr>
              <w:rPr>
                <w:i/>
              </w:rPr>
            </w:pPr>
          </w:p>
        </w:tc>
      </w:tr>
      <w:tr w:rsidR="00856458" w:rsidRPr="001B7BCE" w14:paraId="2EB8F143" w14:textId="77777777" w:rsidTr="00B25137">
        <w:tc>
          <w:tcPr>
            <w:tcW w:w="6053" w:type="dxa"/>
          </w:tcPr>
          <w:p w14:paraId="220866F2" w14:textId="77777777" w:rsidR="00856458" w:rsidRPr="001B7BCE" w:rsidRDefault="00856458" w:rsidP="00181897">
            <w:pPr>
              <w:ind w:left="337"/>
            </w:pPr>
            <w:r>
              <w:t>Uses nonverbal and verbal communication appropriately and frequently</w:t>
            </w:r>
          </w:p>
        </w:tc>
        <w:tc>
          <w:tcPr>
            <w:tcW w:w="1777" w:type="dxa"/>
          </w:tcPr>
          <w:p w14:paraId="37621C18" w14:textId="77777777" w:rsidR="00856458" w:rsidRPr="001B7BCE" w:rsidRDefault="00856458" w:rsidP="00B25137">
            <w:pPr>
              <w:rPr>
                <w:i/>
              </w:rPr>
            </w:pPr>
          </w:p>
        </w:tc>
        <w:tc>
          <w:tcPr>
            <w:tcW w:w="1800" w:type="dxa"/>
          </w:tcPr>
          <w:p w14:paraId="49DC97D0" w14:textId="77777777" w:rsidR="00856458" w:rsidRPr="001B7BCE" w:rsidRDefault="00856458" w:rsidP="00B25137">
            <w:pPr>
              <w:rPr>
                <w:i/>
              </w:rPr>
            </w:pPr>
          </w:p>
        </w:tc>
      </w:tr>
      <w:tr w:rsidR="00856458" w:rsidRPr="001B7BCE" w14:paraId="634A3DCF" w14:textId="77777777" w:rsidTr="00B25137">
        <w:tc>
          <w:tcPr>
            <w:tcW w:w="6053" w:type="dxa"/>
          </w:tcPr>
          <w:p w14:paraId="080C63FF" w14:textId="77777777" w:rsidR="00856458" w:rsidRPr="001B7BCE" w:rsidRDefault="00856458" w:rsidP="00181897">
            <w:pPr>
              <w:ind w:left="337"/>
            </w:pPr>
            <w:r>
              <w:t>Asks for information/support as needed</w:t>
            </w:r>
          </w:p>
        </w:tc>
        <w:tc>
          <w:tcPr>
            <w:tcW w:w="1777" w:type="dxa"/>
          </w:tcPr>
          <w:p w14:paraId="5E64DA25" w14:textId="77777777" w:rsidR="00856458" w:rsidRPr="001B7BCE" w:rsidRDefault="00856458" w:rsidP="00B25137">
            <w:pPr>
              <w:rPr>
                <w:i/>
              </w:rPr>
            </w:pPr>
          </w:p>
        </w:tc>
        <w:tc>
          <w:tcPr>
            <w:tcW w:w="1800" w:type="dxa"/>
          </w:tcPr>
          <w:p w14:paraId="5E11933C" w14:textId="77777777" w:rsidR="00856458" w:rsidRPr="001B7BCE" w:rsidRDefault="00856458" w:rsidP="00B25137">
            <w:pPr>
              <w:rPr>
                <w:i/>
              </w:rPr>
            </w:pPr>
          </w:p>
        </w:tc>
      </w:tr>
      <w:tr w:rsidR="00856458" w:rsidRPr="001B7BCE" w14:paraId="341BC5B7" w14:textId="77777777" w:rsidTr="00B25137">
        <w:tc>
          <w:tcPr>
            <w:tcW w:w="6053" w:type="dxa"/>
          </w:tcPr>
          <w:p w14:paraId="3232264F" w14:textId="77777777" w:rsidR="00856458" w:rsidRPr="001B7BCE" w:rsidRDefault="00856458" w:rsidP="00181897">
            <w:pPr>
              <w:ind w:left="337"/>
            </w:pPr>
            <w:r>
              <w:t>Keeps team members informed of incidents/concerns</w:t>
            </w:r>
          </w:p>
        </w:tc>
        <w:tc>
          <w:tcPr>
            <w:tcW w:w="1777" w:type="dxa"/>
          </w:tcPr>
          <w:p w14:paraId="48F4850F" w14:textId="77777777" w:rsidR="00856458" w:rsidRPr="001B7BCE" w:rsidRDefault="00856458" w:rsidP="00B25137">
            <w:pPr>
              <w:rPr>
                <w:i/>
              </w:rPr>
            </w:pPr>
          </w:p>
        </w:tc>
        <w:tc>
          <w:tcPr>
            <w:tcW w:w="1800" w:type="dxa"/>
          </w:tcPr>
          <w:p w14:paraId="67A15A8D" w14:textId="77777777" w:rsidR="00856458" w:rsidRPr="001B7BCE" w:rsidRDefault="00856458" w:rsidP="00B25137">
            <w:pPr>
              <w:rPr>
                <w:i/>
              </w:rPr>
            </w:pPr>
          </w:p>
        </w:tc>
      </w:tr>
      <w:tr w:rsidR="00856458" w:rsidRPr="001B7BCE" w14:paraId="7C42D128" w14:textId="77777777" w:rsidTr="00B25137">
        <w:trPr>
          <w:trHeight w:val="98"/>
        </w:trPr>
        <w:tc>
          <w:tcPr>
            <w:tcW w:w="6053" w:type="dxa"/>
          </w:tcPr>
          <w:p w14:paraId="287CC5F0" w14:textId="77777777" w:rsidR="00856458" w:rsidRPr="001B7BCE" w:rsidRDefault="00856458" w:rsidP="00181897">
            <w:pPr>
              <w:ind w:left="337"/>
            </w:pPr>
            <w:r>
              <w:t>Finds ways to support and be part of teaching team</w:t>
            </w:r>
          </w:p>
        </w:tc>
        <w:tc>
          <w:tcPr>
            <w:tcW w:w="1777" w:type="dxa"/>
          </w:tcPr>
          <w:p w14:paraId="55C25477" w14:textId="77777777" w:rsidR="00856458" w:rsidRPr="001B7BCE" w:rsidRDefault="00856458" w:rsidP="00B25137">
            <w:pPr>
              <w:rPr>
                <w:i/>
              </w:rPr>
            </w:pPr>
          </w:p>
        </w:tc>
        <w:tc>
          <w:tcPr>
            <w:tcW w:w="1800" w:type="dxa"/>
          </w:tcPr>
          <w:p w14:paraId="1B2F2FA0" w14:textId="77777777" w:rsidR="00856458" w:rsidRPr="001B7BCE" w:rsidRDefault="00856458" w:rsidP="00B25137">
            <w:pPr>
              <w:rPr>
                <w:i/>
              </w:rPr>
            </w:pPr>
          </w:p>
        </w:tc>
      </w:tr>
      <w:tr w:rsidR="00856458" w:rsidRPr="001B7BCE" w14:paraId="65B1D8DC" w14:textId="77777777" w:rsidTr="00B25137">
        <w:tc>
          <w:tcPr>
            <w:tcW w:w="6053" w:type="dxa"/>
          </w:tcPr>
          <w:p w14:paraId="2A5EE90A" w14:textId="77777777" w:rsidR="00856458" w:rsidRPr="001B7BCE" w:rsidRDefault="00856458" w:rsidP="00181897">
            <w:pPr>
              <w:ind w:left="337"/>
            </w:pPr>
            <w:r>
              <w:t>Shows respect for parents and family members of the children in the class</w:t>
            </w:r>
          </w:p>
        </w:tc>
        <w:tc>
          <w:tcPr>
            <w:tcW w:w="1777" w:type="dxa"/>
          </w:tcPr>
          <w:p w14:paraId="161EE1B4" w14:textId="77777777" w:rsidR="00856458" w:rsidRPr="001B7BCE" w:rsidRDefault="00856458" w:rsidP="00B25137">
            <w:pPr>
              <w:rPr>
                <w:i/>
              </w:rPr>
            </w:pPr>
          </w:p>
        </w:tc>
        <w:tc>
          <w:tcPr>
            <w:tcW w:w="1800" w:type="dxa"/>
          </w:tcPr>
          <w:p w14:paraId="39C56B4A" w14:textId="77777777" w:rsidR="00856458" w:rsidRPr="001B7BCE" w:rsidRDefault="00856458" w:rsidP="00B25137">
            <w:pPr>
              <w:rPr>
                <w:i/>
              </w:rPr>
            </w:pPr>
          </w:p>
        </w:tc>
      </w:tr>
      <w:tr w:rsidR="00856458" w:rsidRPr="001B7BCE" w14:paraId="055BD6A0" w14:textId="77777777" w:rsidTr="00B25137">
        <w:tc>
          <w:tcPr>
            <w:tcW w:w="6053" w:type="dxa"/>
          </w:tcPr>
          <w:p w14:paraId="72D96E19" w14:textId="77777777" w:rsidR="00856458" w:rsidRPr="001B7BCE" w:rsidRDefault="00856458" w:rsidP="00181897">
            <w:pPr>
              <w:ind w:left="337"/>
            </w:pPr>
            <w:r>
              <w:t>Understands the important role families play in children’s lives</w:t>
            </w:r>
          </w:p>
        </w:tc>
        <w:tc>
          <w:tcPr>
            <w:tcW w:w="1777" w:type="dxa"/>
          </w:tcPr>
          <w:p w14:paraId="1A61B0CB" w14:textId="77777777" w:rsidR="00856458" w:rsidRPr="001B7BCE" w:rsidRDefault="00856458" w:rsidP="00B25137">
            <w:pPr>
              <w:rPr>
                <w:i/>
              </w:rPr>
            </w:pPr>
          </w:p>
        </w:tc>
        <w:tc>
          <w:tcPr>
            <w:tcW w:w="1800" w:type="dxa"/>
          </w:tcPr>
          <w:p w14:paraId="30C80B07" w14:textId="77777777" w:rsidR="00856458" w:rsidRPr="001B7BCE" w:rsidRDefault="00856458" w:rsidP="00B25137">
            <w:pPr>
              <w:rPr>
                <w:i/>
              </w:rPr>
            </w:pPr>
          </w:p>
        </w:tc>
      </w:tr>
      <w:tr w:rsidR="00856458" w:rsidRPr="001B7BCE" w14:paraId="6D1F4603" w14:textId="77777777" w:rsidTr="00B25137">
        <w:tc>
          <w:tcPr>
            <w:tcW w:w="6053" w:type="dxa"/>
          </w:tcPr>
          <w:p w14:paraId="2F456BC0" w14:textId="261B013E" w:rsidR="00856458" w:rsidRPr="001B7BCE" w:rsidRDefault="00856458" w:rsidP="00181897">
            <w:pPr>
              <w:ind w:left="337"/>
            </w:pPr>
            <w:r>
              <w:t>Maintains confidential</w:t>
            </w:r>
            <w:r w:rsidR="00925FEA">
              <w:t>it</w:t>
            </w:r>
            <w:r>
              <w:t>y and professionalism</w:t>
            </w:r>
          </w:p>
        </w:tc>
        <w:tc>
          <w:tcPr>
            <w:tcW w:w="1777" w:type="dxa"/>
          </w:tcPr>
          <w:p w14:paraId="1543845D" w14:textId="77777777" w:rsidR="00856458" w:rsidRPr="001B7BCE" w:rsidRDefault="00856458" w:rsidP="00B25137">
            <w:pPr>
              <w:rPr>
                <w:i/>
              </w:rPr>
            </w:pPr>
          </w:p>
        </w:tc>
        <w:tc>
          <w:tcPr>
            <w:tcW w:w="1800" w:type="dxa"/>
          </w:tcPr>
          <w:p w14:paraId="5A398E91" w14:textId="77777777" w:rsidR="00856458" w:rsidRPr="001B7BCE" w:rsidRDefault="00856458" w:rsidP="00B25137">
            <w:pPr>
              <w:rPr>
                <w:i/>
              </w:rPr>
            </w:pPr>
          </w:p>
        </w:tc>
      </w:tr>
    </w:tbl>
    <w:p w14:paraId="7CA91496" w14:textId="77777777" w:rsidR="00B25137" w:rsidRDefault="00B25137" w:rsidP="00B25137"/>
    <w:p w14:paraId="3C8BD1F8" w14:textId="77777777" w:rsidR="00AC6B29" w:rsidRDefault="00AC6B29" w:rsidP="00B25137">
      <w:pPr>
        <w:sectPr w:rsidR="00AC6B29" w:rsidSect="00AC6B29">
          <w:type w:val="continuous"/>
          <w:pgSz w:w="12240" w:h="15840"/>
          <w:pgMar w:top="1440" w:right="1296" w:bottom="1440" w:left="1296" w:header="720" w:footer="720" w:gutter="0"/>
          <w:cols w:space="720"/>
        </w:sectPr>
      </w:pPr>
    </w:p>
    <w:p w14:paraId="63CDCC29" w14:textId="2951A74C" w:rsidR="00856458" w:rsidRPr="000C094F" w:rsidRDefault="00856458" w:rsidP="00B25137">
      <w:r w:rsidRPr="000C094F">
        <w:t>Student Comments:</w:t>
      </w:r>
    </w:p>
    <w:p w14:paraId="2476F6E3" w14:textId="6DCADD02" w:rsidR="00AC6B29" w:rsidRDefault="000C094F" w:rsidP="009430E0">
      <w:pPr>
        <w:rPr>
          <w:rFonts w:cs="∞¯'28Êˇøæ…—"/>
          <w:b/>
          <w:sz w:val="28"/>
          <w:szCs w:val="28"/>
        </w:rPr>
      </w:pPr>
      <w:r w:rsidRPr="000C094F">
        <w:t>Teacher Comments:</w:t>
      </w:r>
    </w:p>
    <w:p w14:paraId="1C93DEF8" w14:textId="6FDDA104" w:rsidR="00AC6B29" w:rsidRDefault="00AC6B29" w:rsidP="009430E0">
      <w:pPr>
        <w:rPr>
          <w:rFonts w:cs="∞¯'28Êˇøæ…—"/>
          <w:b/>
          <w:sz w:val="28"/>
          <w:szCs w:val="28"/>
        </w:rPr>
        <w:sectPr w:rsidR="00AC6B29" w:rsidSect="00AC6B29">
          <w:type w:val="continuous"/>
          <w:pgSz w:w="12240" w:h="15840"/>
          <w:pgMar w:top="1440" w:right="1296" w:bottom="1440" w:left="1296" w:header="720" w:footer="720" w:gutter="0"/>
          <w:cols w:num="2" w:space="720"/>
        </w:sectPr>
      </w:pPr>
    </w:p>
    <w:tbl>
      <w:tblPr>
        <w:tblStyle w:val="TableGrid"/>
        <w:tblW w:w="9630" w:type="dxa"/>
        <w:tblInd w:w="85" w:type="dxa"/>
        <w:tblLayout w:type="fixed"/>
        <w:tblLook w:val="00A0" w:firstRow="1" w:lastRow="0" w:firstColumn="1" w:lastColumn="0" w:noHBand="0" w:noVBand="0"/>
      </w:tblPr>
      <w:tblGrid>
        <w:gridCol w:w="6053"/>
        <w:gridCol w:w="1777"/>
        <w:gridCol w:w="1800"/>
      </w:tblGrid>
      <w:tr w:rsidR="00B25137" w:rsidRPr="001B7BCE" w14:paraId="26561679" w14:textId="77777777" w:rsidTr="00181897">
        <w:trPr>
          <w:trHeight w:val="374"/>
          <w:tblHeader/>
        </w:trPr>
        <w:tc>
          <w:tcPr>
            <w:tcW w:w="6053" w:type="dxa"/>
            <w:shd w:val="clear" w:color="auto" w:fill="97D5CA"/>
            <w:vAlign w:val="bottom"/>
          </w:tcPr>
          <w:p w14:paraId="002357E9" w14:textId="5B02FC3F" w:rsidR="00B25137" w:rsidRPr="009430E0" w:rsidRDefault="00B25137" w:rsidP="009430E0">
            <w:pPr>
              <w:rPr>
                <w:sz w:val="28"/>
                <w:szCs w:val="28"/>
              </w:rPr>
            </w:pPr>
            <w:r w:rsidRPr="009430E0">
              <w:rPr>
                <w:rFonts w:cs="∞¯'28Êˇøæ…—"/>
                <w:b/>
                <w:sz w:val="28"/>
                <w:szCs w:val="28"/>
              </w:rPr>
              <w:lastRenderedPageBreak/>
              <w:t>SEGMENTS OF ROUTINE AND CURRICULUM</w:t>
            </w:r>
          </w:p>
        </w:tc>
        <w:tc>
          <w:tcPr>
            <w:tcW w:w="1777" w:type="dxa"/>
            <w:shd w:val="clear" w:color="auto" w:fill="97D5CA"/>
            <w:vAlign w:val="center"/>
          </w:tcPr>
          <w:p w14:paraId="66F02EEE" w14:textId="48B6E88C" w:rsidR="00B25137" w:rsidRPr="009430E0" w:rsidRDefault="00B25137" w:rsidP="009430E0">
            <w:pPr>
              <w:jc w:val="center"/>
              <w:rPr>
                <w:rFonts w:ascii="Times New Roman" w:hAnsi="Times New Roman"/>
                <w:i/>
                <w:sz w:val="28"/>
                <w:szCs w:val="28"/>
              </w:rPr>
            </w:pPr>
            <w:r w:rsidRPr="009430E0">
              <w:rPr>
                <w:b/>
                <w:sz w:val="28"/>
                <w:szCs w:val="28"/>
              </w:rPr>
              <w:t>Student</w:t>
            </w:r>
          </w:p>
        </w:tc>
        <w:tc>
          <w:tcPr>
            <w:tcW w:w="1800" w:type="dxa"/>
            <w:shd w:val="clear" w:color="auto" w:fill="97D5CA"/>
            <w:vAlign w:val="center"/>
          </w:tcPr>
          <w:p w14:paraId="27453D86" w14:textId="519099F6" w:rsidR="00B25137" w:rsidRPr="009430E0" w:rsidRDefault="00B25137" w:rsidP="009430E0">
            <w:pPr>
              <w:jc w:val="center"/>
              <w:rPr>
                <w:rFonts w:ascii="Times New Roman" w:hAnsi="Times New Roman"/>
                <w:i/>
                <w:sz w:val="28"/>
                <w:szCs w:val="28"/>
              </w:rPr>
            </w:pPr>
            <w:r w:rsidRPr="009430E0">
              <w:rPr>
                <w:b/>
                <w:sz w:val="28"/>
                <w:szCs w:val="28"/>
              </w:rPr>
              <w:t>Teacher</w:t>
            </w:r>
          </w:p>
        </w:tc>
      </w:tr>
      <w:tr w:rsidR="00856458" w:rsidRPr="001B7BCE" w14:paraId="173B19A1" w14:textId="77777777" w:rsidTr="00181897">
        <w:tc>
          <w:tcPr>
            <w:tcW w:w="6053" w:type="dxa"/>
          </w:tcPr>
          <w:p w14:paraId="16637BB7" w14:textId="77777777" w:rsidR="00856458" w:rsidRPr="001B7BCE" w:rsidRDefault="00856458" w:rsidP="00181897">
            <w:pPr>
              <w:ind w:left="427"/>
            </w:pPr>
            <w:r>
              <w:t>Arrival and greeting of children and families</w:t>
            </w:r>
          </w:p>
        </w:tc>
        <w:tc>
          <w:tcPr>
            <w:tcW w:w="1777" w:type="dxa"/>
          </w:tcPr>
          <w:p w14:paraId="018DCCA3" w14:textId="77777777" w:rsidR="00856458" w:rsidRPr="001B7BCE" w:rsidRDefault="00856458" w:rsidP="00181897">
            <w:pPr>
              <w:rPr>
                <w:rFonts w:ascii="Times New Roman" w:hAnsi="Times New Roman"/>
                <w:i/>
                <w:sz w:val="18"/>
              </w:rPr>
            </w:pPr>
          </w:p>
        </w:tc>
        <w:tc>
          <w:tcPr>
            <w:tcW w:w="1800" w:type="dxa"/>
          </w:tcPr>
          <w:p w14:paraId="37F042B0" w14:textId="77777777" w:rsidR="00856458" w:rsidRPr="001B7BCE" w:rsidRDefault="00856458" w:rsidP="00181897">
            <w:pPr>
              <w:rPr>
                <w:rFonts w:ascii="Times New Roman" w:hAnsi="Times New Roman"/>
                <w:i/>
                <w:sz w:val="18"/>
              </w:rPr>
            </w:pPr>
          </w:p>
        </w:tc>
      </w:tr>
      <w:tr w:rsidR="00856458" w:rsidRPr="001B7BCE" w14:paraId="5D34F868" w14:textId="77777777" w:rsidTr="00181897">
        <w:tc>
          <w:tcPr>
            <w:tcW w:w="6053" w:type="dxa"/>
          </w:tcPr>
          <w:p w14:paraId="51530390" w14:textId="221DEDA4" w:rsidR="00856458" w:rsidRPr="001B7BCE" w:rsidRDefault="00181897" w:rsidP="00181897">
            <w:pPr>
              <w:ind w:left="427"/>
            </w:pPr>
            <w:r>
              <w:t>Self-care</w:t>
            </w:r>
            <w:r w:rsidR="00856458">
              <w:t xml:space="preserve"> of children (hand washing, toileting, tooth </w:t>
            </w:r>
            <w:r w:rsidR="009430E0">
              <w:t>brushing…</w:t>
            </w:r>
            <w:r w:rsidR="00856458">
              <w:t>)</w:t>
            </w:r>
          </w:p>
        </w:tc>
        <w:tc>
          <w:tcPr>
            <w:tcW w:w="1777" w:type="dxa"/>
          </w:tcPr>
          <w:p w14:paraId="78BC8F7D" w14:textId="77777777" w:rsidR="00856458" w:rsidRPr="001B7BCE" w:rsidRDefault="00856458" w:rsidP="00181897">
            <w:pPr>
              <w:rPr>
                <w:rFonts w:ascii="Times New Roman" w:hAnsi="Times New Roman"/>
                <w:i/>
                <w:sz w:val="18"/>
              </w:rPr>
            </w:pPr>
          </w:p>
        </w:tc>
        <w:tc>
          <w:tcPr>
            <w:tcW w:w="1800" w:type="dxa"/>
          </w:tcPr>
          <w:p w14:paraId="74D9A8FD" w14:textId="77777777" w:rsidR="00856458" w:rsidRPr="001B7BCE" w:rsidRDefault="00856458" w:rsidP="00181897">
            <w:pPr>
              <w:rPr>
                <w:rFonts w:ascii="Times New Roman" w:hAnsi="Times New Roman"/>
                <w:i/>
                <w:sz w:val="18"/>
              </w:rPr>
            </w:pPr>
          </w:p>
        </w:tc>
      </w:tr>
      <w:tr w:rsidR="00856458" w:rsidRPr="001B7BCE" w14:paraId="402A9EA6" w14:textId="77777777" w:rsidTr="00181897">
        <w:tc>
          <w:tcPr>
            <w:tcW w:w="6053" w:type="dxa"/>
          </w:tcPr>
          <w:p w14:paraId="542A896B" w14:textId="346FAADA" w:rsidR="00856458" w:rsidRPr="001B7BCE" w:rsidRDefault="00856458" w:rsidP="00181897">
            <w:pPr>
              <w:ind w:left="427"/>
            </w:pPr>
            <w:r>
              <w:t xml:space="preserve">Nutrition (meal planning, meal prep, feeding, clean </w:t>
            </w:r>
            <w:r w:rsidR="009430E0">
              <w:t>up…</w:t>
            </w:r>
            <w:r>
              <w:t>)</w:t>
            </w:r>
          </w:p>
        </w:tc>
        <w:tc>
          <w:tcPr>
            <w:tcW w:w="1777" w:type="dxa"/>
          </w:tcPr>
          <w:p w14:paraId="7EE6AD54" w14:textId="77777777" w:rsidR="00856458" w:rsidRPr="001B7BCE" w:rsidRDefault="00856458" w:rsidP="00181897">
            <w:pPr>
              <w:rPr>
                <w:rFonts w:ascii="Times New Roman" w:hAnsi="Times New Roman"/>
                <w:i/>
                <w:sz w:val="18"/>
              </w:rPr>
            </w:pPr>
          </w:p>
        </w:tc>
        <w:tc>
          <w:tcPr>
            <w:tcW w:w="1800" w:type="dxa"/>
          </w:tcPr>
          <w:p w14:paraId="72945916" w14:textId="77777777" w:rsidR="00856458" w:rsidRPr="001B7BCE" w:rsidRDefault="00856458" w:rsidP="00181897">
            <w:pPr>
              <w:rPr>
                <w:rFonts w:ascii="Times New Roman" w:hAnsi="Times New Roman"/>
                <w:i/>
                <w:sz w:val="18"/>
              </w:rPr>
            </w:pPr>
          </w:p>
        </w:tc>
      </w:tr>
      <w:tr w:rsidR="00856458" w:rsidRPr="001B7BCE" w14:paraId="3B2CBC2D" w14:textId="77777777" w:rsidTr="00181897">
        <w:tc>
          <w:tcPr>
            <w:tcW w:w="6053" w:type="dxa"/>
          </w:tcPr>
          <w:p w14:paraId="3E15114F" w14:textId="77777777" w:rsidR="00856458" w:rsidRPr="001B7BCE" w:rsidRDefault="00856458" w:rsidP="00181897">
            <w:pPr>
              <w:ind w:left="427"/>
            </w:pPr>
            <w:r>
              <w:t>Large group time (see specifics below)</w:t>
            </w:r>
          </w:p>
        </w:tc>
        <w:tc>
          <w:tcPr>
            <w:tcW w:w="1777" w:type="dxa"/>
          </w:tcPr>
          <w:p w14:paraId="4945D6B8" w14:textId="77777777" w:rsidR="00856458" w:rsidRPr="001B7BCE" w:rsidRDefault="00856458" w:rsidP="00181897">
            <w:pPr>
              <w:rPr>
                <w:rFonts w:ascii="Times New Roman" w:hAnsi="Times New Roman"/>
                <w:i/>
                <w:sz w:val="18"/>
              </w:rPr>
            </w:pPr>
          </w:p>
        </w:tc>
        <w:tc>
          <w:tcPr>
            <w:tcW w:w="1800" w:type="dxa"/>
          </w:tcPr>
          <w:p w14:paraId="174B3493" w14:textId="77777777" w:rsidR="00856458" w:rsidRPr="001B7BCE" w:rsidRDefault="00856458" w:rsidP="00181897">
            <w:pPr>
              <w:rPr>
                <w:rFonts w:ascii="Times New Roman" w:hAnsi="Times New Roman"/>
                <w:i/>
                <w:sz w:val="18"/>
              </w:rPr>
            </w:pPr>
          </w:p>
        </w:tc>
      </w:tr>
      <w:tr w:rsidR="00856458" w:rsidRPr="001B7BCE" w14:paraId="67F77CAA" w14:textId="77777777" w:rsidTr="00181897">
        <w:tc>
          <w:tcPr>
            <w:tcW w:w="6053" w:type="dxa"/>
          </w:tcPr>
          <w:p w14:paraId="3E3BDCD8" w14:textId="60CB14D2" w:rsidR="00856458" w:rsidRPr="00181897" w:rsidRDefault="00181897" w:rsidP="00181897">
            <w:pPr>
              <w:ind w:left="427"/>
              <w:rPr>
                <w:i/>
                <w:iCs/>
              </w:rPr>
            </w:pPr>
            <w:r w:rsidRPr="00990001">
              <w:rPr>
                <w:i/>
                <w:iCs/>
                <w:color w:val="000000" w:themeColor="text1"/>
              </w:rPr>
              <w:tab/>
            </w:r>
            <w:r w:rsidR="00856458" w:rsidRPr="00181897">
              <w:rPr>
                <w:i/>
                <w:iCs/>
              </w:rPr>
              <w:t>Reading books, telling stories</w:t>
            </w:r>
          </w:p>
        </w:tc>
        <w:tc>
          <w:tcPr>
            <w:tcW w:w="1777" w:type="dxa"/>
          </w:tcPr>
          <w:p w14:paraId="199423C9" w14:textId="77777777" w:rsidR="00856458" w:rsidRPr="001B7BCE" w:rsidRDefault="00856458" w:rsidP="00181897">
            <w:pPr>
              <w:rPr>
                <w:rFonts w:ascii="Times New Roman" w:hAnsi="Times New Roman"/>
                <w:i/>
                <w:sz w:val="18"/>
              </w:rPr>
            </w:pPr>
          </w:p>
        </w:tc>
        <w:tc>
          <w:tcPr>
            <w:tcW w:w="1800" w:type="dxa"/>
          </w:tcPr>
          <w:p w14:paraId="632D9D46" w14:textId="77777777" w:rsidR="00856458" w:rsidRPr="001B7BCE" w:rsidRDefault="00856458" w:rsidP="00181897">
            <w:pPr>
              <w:rPr>
                <w:rFonts w:ascii="Times New Roman" w:hAnsi="Times New Roman"/>
                <w:i/>
                <w:sz w:val="18"/>
              </w:rPr>
            </w:pPr>
          </w:p>
        </w:tc>
      </w:tr>
      <w:tr w:rsidR="00856458" w:rsidRPr="001B7BCE" w14:paraId="7C4482E0" w14:textId="77777777" w:rsidTr="00181897">
        <w:tc>
          <w:tcPr>
            <w:tcW w:w="6053" w:type="dxa"/>
          </w:tcPr>
          <w:p w14:paraId="1C7677BA" w14:textId="6AC17CCD" w:rsidR="00856458" w:rsidRPr="00181897" w:rsidRDefault="00181897" w:rsidP="00181897">
            <w:pPr>
              <w:ind w:left="427"/>
              <w:rPr>
                <w:i/>
                <w:iCs/>
              </w:rPr>
            </w:pPr>
            <w:r w:rsidRPr="00990001">
              <w:rPr>
                <w:i/>
                <w:iCs/>
                <w:color w:val="000000" w:themeColor="text1"/>
              </w:rPr>
              <w:tab/>
            </w:r>
            <w:r w:rsidR="00856458" w:rsidRPr="00181897">
              <w:rPr>
                <w:i/>
                <w:iCs/>
              </w:rPr>
              <w:t>Singing songs</w:t>
            </w:r>
          </w:p>
        </w:tc>
        <w:tc>
          <w:tcPr>
            <w:tcW w:w="1777" w:type="dxa"/>
          </w:tcPr>
          <w:p w14:paraId="07DBD89D" w14:textId="77777777" w:rsidR="00856458" w:rsidRPr="001B7BCE" w:rsidRDefault="00856458" w:rsidP="00181897">
            <w:pPr>
              <w:rPr>
                <w:rFonts w:ascii="Times New Roman" w:hAnsi="Times New Roman"/>
                <w:i/>
                <w:sz w:val="18"/>
              </w:rPr>
            </w:pPr>
          </w:p>
        </w:tc>
        <w:tc>
          <w:tcPr>
            <w:tcW w:w="1800" w:type="dxa"/>
          </w:tcPr>
          <w:p w14:paraId="1811C1CD" w14:textId="77777777" w:rsidR="00856458" w:rsidRPr="001B7BCE" w:rsidRDefault="00856458" w:rsidP="00181897">
            <w:pPr>
              <w:rPr>
                <w:rFonts w:ascii="Times New Roman" w:hAnsi="Times New Roman"/>
                <w:i/>
                <w:sz w:val="18"/>
              </w:rPr>
            </w:pPr>
          </w:p>
        </w:tc>
      </w:tr>
      <w:tr w:rsidR="00856458" w:rsidRPr="001B7BCE" w14:paraId="5CA706F5" w14:textId="77777777" w:rsidTr="00181897">
        <w:tc>
          <w:tcPr>
            <w:tcW w:w="6053" w:type="dxa"/>
          </w:tcPr>
          <w:p w14:paraId="6B5DCE6C" w14:textId="370FA9E4" w:rsidR="00856458" w:rsidRPr="00181897" w:rsidRDefault="00181897" w:rsidP="00181897">
            <w:pPr>
              <w:ind w:left="427"/>
              <w:rPr>
                <w:i/>
                <w:iCs/>
              </w:rPr>
            </w:pPr>
            <w:r w:rsidRPr="00990001">
              <w:rPr>
                <w:i/>
                <w:iCs/>
                <w:color w:val="000000" w:themeColor="text1"/>
              </w:rPr>
              <w:tab/>
            </w:r>
            <w:r w:rsidR="00856458" w:rsidRPr="00181897">
              <w:rPr>
                <w:i/>
                <w:iCs/>
              </w:rPr>
              <w:t>Movement activities</w:t>
            </w:r>
          </w:p>
        </w:tc>
        <w:tc>
          <w:tcPr>
            <w:tcW w:w="1777" w:type="dxa"/>
          </w:tcPr>
          <w:p w14:paraId="08C4F99A" w14:textId="77777777" w:rsidR="00856458" w:rsidRPr="001B7BCE" w:rsidRDefault="00856458" w:rsidP="00181897">
            <w:pPr>
              <w:rPr>
                <w:rFonts w:ascii="Times New Roman" w:hAnsi="Times New Roman"/>
                <w:i/>
                <w:sz w:val="18"/>
              </w:rPr>
            </w:pPr>
          </w:p>
        </w:tc>
        <w:tc>
          <w:tcPr>
            <w:tcW w:w="1800" w:type="dxa"/>
          </w:tcPr>
          <w:p w14:paraId="07A83FDF" w14:textId="77777777" w:rsidR="00856458" w:rsidRPr="001B7BCE" w:rsidRDefault="00856458" w:rsidP="00181897">
            <w:pPr>
              <w:rPr>
                <w:rFonts w:ascii="Times New Roman" w:hAnsi="Times New Roman"/>
                <w:i/>
                <w:sz w:val="18"/>
              </w:rPr>
            </w:pPr>
          </w:p>
        </w:tc>
      </w:tr>
      <w:tr w:rsidR="00856458" w:rsidRPr="001B7BCE" w14:paraId="00433AB1" w14:textId="77777777" w:rsidTr="00181897">
        <w:tc>
          <w:tcPr>
            <w:tcW w:w="6053" w:type="dxa"/>
          </w:tcPr>
          <w:p w14:paraId="0EC2C0A5" w14:textId="7FADBE26" w:rsidR="00856458" w:rsidRPr="00181897" w:rsidRDefault="00181897" w:rsidP="00181897">
            <w:pPr>
              <w:ind w:left="427"/>
              <w:rPr>
                <w:i/>
                <w:iCs/>
              </w:rPr>
            </w:pPr>
            <w:r w:rsidRPr="00990001">
              <w:rPr>
                <w:i/>
                <w:iCs/>
                <w:color w:val="000000" w:themeColor="text1"/>
              </w:rPr>
              <w:tab/>
            </w:r>
            <w:r w:rsidR="00856458" w:rsidRPr="00181897">
              <w:rPr>
                <w:i/>
                <w:iCs/>
              </w:rPr>
              <w:t>Transition activities</w:t>
            </w:r>
          </w:p>
        </w:tc>
        <w:tc>
          <w:tcPr>
            <w:tcW w:w="1777" w:type="dxa"/>
          </w:tcPr>
          <w:p w14:paraId="60653309" w14:textId="77777777" w:rsidR="00856458" w:rsidRPr="001B7BCE" w:rsidRDefault="00856458" w:rsidP="00181897">
            <w:pPr>
              <w:rPr>
                <w:rFonts w:ascii="Times New Roman" w:hAnsi="Times New Roman"/>
                <w:i/>
                <w:sz w:val="18"/>
              </w:rPr>
            </w:pPr>
          </w:p>
        </w:tc>
        <w:tc>
          <w:tcPr>
            <w:tcW w:w="1800" w:type="dxa"/>
          </w:tcPr>
          <w:p w14:paraId="2563C9D8" w14:textId="77777777" w:rsidR="00856458" w:rsidRPr="001B7BCE" w:rsidRDefault="00856458" w:rsidP="00181897">
            <w:pPr>
              <w:rPr>
                <w:rFonts w:ascii="Times New Roman" w:hAnsi="Times New Roman"/>
                <w:i/>
                <w:sz w:val="18"/>
              </w:rPr>
            </w:pPr>
          </w:p>
        </w:tc>
      </w:tr>
      <w:tr w:rsidR="00856458" w:rsidRPr="001B7BCE" w14:paraId="386E9A73" w14:textId="77777777" w:rsidTr="00181897">
        <w:tc>
          <w:tcPr>
            <w:tcW w:w="6053" w:type="dxa"/>
          </w:tcPr>
          <w:p w14:paraId="2E2F35E6" w14:textId="12F9BD76" w:rsidR="00856458" w:rsidRPr="00181897" w:rsidRDefault="00181897" w:rsidP="00181897">
            <w:pPr>
              <w:ind w:left="427"/>
              <w:rPr>
                <w:i/>
                <w:iCs/>
              </w:rPr>
            </w:pPr>
            <w:r w:rsidRPr="00990001">
              <w:rPr>
                <w:i/>
                <w:iCs/>
                <w:color w:val="000000" w:themeColor="text1"/>
              </w:rPr>
              <w:tab/>
            </w:r>
            <w:r w:rsidR="00856458" w:rsidRPr="00181897">
              <w:rPr>
                <w:i/>
                <w:iCs/>
              </w:rPr>
              <w:t xml:space="preserve">Finger plays, </w:t>
            </w:r>
            <w:r w:rsidR="009430E0" w:rsidRPr="00181897">
              <w:rPr>
                <w:i/>
                <w:iCs/>
              </w:rPr>
              <w:t>chants,</w:t>
            </w:r>
            <w:r w:rsidR="00856458" w:rsidRPr="00181897">
              <w:rPr>
                <w:i/>
                <w:iCs/>
              </w:rPr>
              <w:t xml:space="preserve"> attention getters</w:t>
            </w:r>
          </w:p>
        </w:tc>
        <w:tc>
          <w:tcPr>
            <w:tcW w:w="1777" w:type="dxa"/>
          </w:tcPr>
          <w:p w14:paraId="643388BA" w14:textId="77777777" w:rsidR="00856458" w:rsidRPr="001B7BCE" w:rsidRDefault="00856458" w:rsidP="00181897">
            <w:pPr>
              <w:rPr>
                <w:rFonts w:ascii="Times New Roman" w:hAnsi="Times New Roman"/>
                <w:i/>
                <w:sz w:val="18"/>
              </w:rPr>
            </w:pPr>
          </w:p>
        </w:tc>
        <w:tc>
          <w:tcPr>
            <w:tcW w:w="1800" w:type="dxa"/>
          </w:tcPr>
          <w:p w14:paraId="28113D6F" w14:textId="77777777" w:rsidR="00856458" w:rsidRPr="001B7BCE" w:rsidRDefault="00856458" w:rsidP="00181897">
            <w:pPr>
              <w:rPr>
                <w:rFonts w:ascii="Times New Roman" w:hAnsi="Times New Roman"/>
                <w:i/>
                <w:sz w:val="18"/>
              </w:rPr>
            </w:pPr>
          </w:p>
        </w:tc>
      </w:tr>
      <w:tr w:rsidR="00856458" w:rsidRPr="001B7BCE" w14:paraId="2D84BE39" w14:textId="77777777" w:rsidTr="00181897">
        <w:tc>
          <w:tcPr>
            <w:tcW w:w="6053" w:type="dxa"/>
          </w:tcPr>
          <w:p w14:paraId="0628006D" w14:textId="306C489E" w:rsidR="00856458" w:rsidRPr="00181897" w:rsidRDefault="00181897" w:rsidP="00181897">
            <w:pPr>
              <w:ind w:left="427"/>
              <w:rPr>
                <w:i/>
                <w:iCs/>
              </w:rPr>
            </w:pPr>
            <w:r w:rsidRPr="00990001">
              <w:rPr>
                <w:i/>
                <w:iCs/>
                <w:color w:val="000000" w:themeColor="text1"/>
              </w:rPr>
              <w:tab/>
            </w:r>
            <w:r w:rsidR="00856458" w:rsidRPr="00181897">
              <w:rPr>
                <w:i/>
                <w:iCs/>
              </w:rPr>
              <w:t>Group management</w:t>
            </w:r>
          </w:p>
        </w:tc>
        <w:tc>
          <w:tcPr>
            <w:tcW w:w="1777" w:type="dxa"/>
          </w:tcPr>
          <w:p w14:paraId="47A5167C" w14:textId="77777777" w:rsidR="00856458" w:rsidRPr="001B7BCE" w:rsidRDefault="00856458" w:rsidP="00181897">
            <w:pPr>
              <w:rPr>
                <w:rFonts w:ascii="Times New Roman" w:hAnsi="Times New Roman"/>
                <w:i/>
                <w:sz w:val="18"/>
              </w:rPr>
            </w:pPr>
          </w:p>
        </w:tc>
        <w:tc>
          <w:tcPr>
            <w:tcW w:w="1800" w:type="dxa"/>
          </w:tcPr>
          <w:p w14:paraId="235C786D" w14:textId="77777777" w:rsidR="00856458" w:rsidRPr="001B7BCE" w:rsidRDefault="00856458" w:rsidP="00181897">
            <w:pPr>
              <w:rPr>
                <w:rFonts w:ascii="Times New Roman" w:hAnsi="Times New Roman"/>
                <w:i/>
                <w:sz w:val="18"/>
              </w:rPr>
            </w:pPr>
          </w:p>
        </w:tc>
      </w:tr>
      <w:tr w:rsidR="00856458" w:rsidRPr="001B7BCE" w14:paraId="2CB1B6C0" w14:textId="77777777" w:rsidTr="00181897">
        <w:tc>
          <w:tcPr>
            <w:tcW w:w="6053" w:type="dxa"/>
          </w:tcPr>
          <w:p w14:paraId="58825544" w14:textId="0F452CDD" w:rsidR="00856458" w:rsidRPr="00181897" w:rsidRDefault="00181897" w:rsidP="00181897">
            <w:pPr>
              <w:ind w:left="427"/>
              <w:rPr>
                <w:i/>
                <w:iCs/>
              </w:rPr>
            </w:pPr>
            <w:r w:rsidRPr="00990001">
              <w:rPr>
                <w:i/>
                <w:iCs/>
                <w:color w:val="000000" w:themeColor="text1"/>
              </w:rPr>
              <w:tab/>
            </w:r>
            <w:r w:rsidR="00856458" w:rsidRPr="00181897">
              <w:rPr>
                <w:i/>
                <w:iCs/>
              </w:rPr>
              <w:t>Modifying for children’s interest in the moment</w:t>
            </w:r>
          </w:p>
        </w:tc>
        <w:tc>
          <w:tcPr>
            <w:tcW w:w="1777" w:type="dxa"/>
          </w:tcPr>
          <w:p w14:paraId="1B0DF343" w14:textId="77777777" w:rsidR="00856458" w:rsidRPr="001B7BCE" w:rsidRDefault="00856458" w:rsidP="00181897">
            <w:pPr>
              <w:rPr>
                <w:rFonts w:ascii="Times New Roman" w:hAnsi="Times New Roman"/>
                <w:i/>
                <w:sz w:val="18"/>
              </w:rPr>
            </w:pPr>
          </w:p>
        </w:tc>
        <w:tc>
          <w:tcPr>
            <w:tcW w:w="1800" w:type="dxa"/>
          </w:tcPr>
          <w:p w14:paraId="013A17DA" w14:textId="77777777" w:rsidR="00856458" w:rsidRPr="001B7BCE" w:rsidRDefault="00856458" w:rsidP="00181897">
            <w:pPr>
              <w:rPr>
                <w:rFonts w:ascii="Times New Roman" w:hAnsi="Times New Roman"/>
                <w:i/>
                <w:sz w:val="18"/>
              </w:rPr>
            </w:pPr>
          </w:p>
        </w:tc>
      </w:tr>
      <w:tr w:rsidR="00856458" w:rsidRPr="001B7BCE" w14:paraId="67575702" w14:textId="77777777" w:rsidTr="00181897">
        <w:tc>
          <w:tcPr>
            <w:tcW w:w="6053" w:type="dxa"/>
          </w:tcPr>
          <w:p w14:paraId="38BCB234" w14:textId="29FBFABC" w:rsidR="00856458" w:rsidRPr="00181897" w:rsidRDefault="00181897" w:rsidP="00181897">
            <w:pPr>
              <w:ind w:left="427"/>
              <w:rPr>
                <w:i/>
                <w:iCs/>
              </w:rPr>
            </w:pPr>
            <w:r w:rsidRPr="00990001">
              <w:rPr>
                <w:i/>
                <w:iCs/>
                <w:color w:val="000000" w:themeColor="text1"/>
              </w:rPr>
              <w:tab/>
            </w:r>
            <w:r w:rsidR="00856458" w:rsidRPr="00181897">
              <w:rPr>
                <w:i/>
                <w:iCs/>
              </w:rPr>
              <w:t>Leading and extending discussions</w:t>
            </w:r>
          </w:p>
        </w:tc>
        <w:tc>
          <w:tcPr>
            <w:tcW w:w="1777" w:type="dxa"/>
          </w:tcPr>
          <w:p w14:paraId="3A0D3AB0" w14:textId="77777777" w:rsidR="00856458" w:rsidRPr="001B7BCE" w:rsidRDefault="00856458" w:rsidP="00181897">
            <w:pPr>
              <w:rPr>
                <w:rFonts w:ascii="Times New Roman" w:hAnsi="Times New Roman"/>
                <w:i/>
                <w:sz w:val="18"/>
              </w:rPr>
            </w:pPr>
          </w:p>
        </w:tc>
        <w:tc>
          <w:tcPr>
            <w:tcW w:w="1800" w:type="dxa"/>
          </w:tcPr>
          <w:p w14:paraId="2891402A" w14:textId="77777777" w:rsidR="00856458" w:rsidRPr="001B7BCE" w:rsidRDefault="00856458" w:rsidP="00181897">
            <w:pPr>
              <w:rPr>
                <w:rFonts w:ascii="Times New Roman" w:hAnsi="Times New Roman"/>
                <w:i/>
                <w:sz w:val="18"/>
              </w:rPr>
            </w:pPr>
          </w:p>
        </w:tc>
      </w:tr>
      <w:tr w:rsidR="00856458" w:rsidRPr="001B7BCE" w14:paraId="51DCBDBC" w14:textId="77777777" w:rsidTr="00181897">
        <w:tc>
          <w:tcPr>
            <w:tcW w:w="6053" w:type="dxa"/>
          </w:tcPr>
          <w:p w14:paraId="1CB1DA12" w14:textId="0F86F650" w:rsidR="00856458" w:rsidRPr="00181897" w:rsidRDefault="00181897" w:rsidP="00181897">
            <w:pPr>
              <w:ind w:left="427"/>
              <w:rPr>
                <w:i/>
                <w:iCs/>
              </w:rPr>
            </w:pPr>
            <w:r w:rsidRPr="00990001">
              <w:rPr>
                <w:i/>
                <w:iCs/>
                <w:color w:val="000000" w:themeColor="text1"/>
              </w:rPr>
              <w:tab/>
            </w:r>
            <w:r w:rsidR="00856458" w:rsidRPr="00181897">
              <w:rPr>
                <w:i/>
                <w:iCs/>
              </w:rPr>
              <w:t>Other</w:t>
            </w:r>
          </w:p>
        </w:tc>
        <w:tc>
          <w:tcPr>
            <w:tcW w:w="1777" w:type="dxa"/>
          </w:tcPr>
          <w:p w14:paraId="6E079F0E" w14:textId="77777777" w:rsidR="00856458" w:rsidRPr="001B7BCE" w:rsidRDefault="00856458" w:rsidP="00181897">
            <w:pPr>
              <w:rPr>
                <w:rFonts w:ascii="Times New Roman" w:hAnsi="Times New Roman"/>
                <w:i/>
                <w:sz w:val="18"/>
              </w:rPr>
            </w:pPr>
          </w:p>
        </w:tc>
        <w:tc>
          <w:tcPr>
            <w:tcW w:w="1800" w:type="dxa"/>
          </w:tcPr>
          <w:p w14:paraId="356DD6F8" w14:textId="77777777" w:rsidR="00856458" w:rsidRPr="001B7BCE" w:rsidRDefault="00856458" w:rsidP="00181897">
            <w:pPr>
              <w:rPr>
                <w:rFonts w:ascii="Times New Roman" w:hAnsi="Times New Roman"/>
                <w:i/>
                <w:sz w:val="18"/>
              </w:rPr>
            </w:pPr>
          </w:p>
        </w:tc>
      </w:tr>
      <w:tr w:rsidR="00856458" w:rsidRPr="001B7BCE" w14:paraId="71C6AF27" w14:textId="77777777" w:rsidTr="00181897">
        <w:tc>
          <w:tcPr>
            <w:tcW w:w="6053" w:type="dxa"/>
          </w:tcPr>
          <w:p w14:paraId="1C67C6BE" w14:textId="77777777" w:rsidR="00856458" w:rsidRPr="001B7BCE" w:rsidRDefault="00856458" w:rsidP="00181897">
            <w:pPr>
              <w:ind w:left="427"/>
            </w:pPr>
            <w:r>
              <w:t>Inside Time areas and activities</w:t>
            </w:r>
          </w:p>
        </w:tc>
        <w:tc>
          <w:tcPr>
            <w:tcW w:w="1777" w:type="dxa"/>
          </w:tcPr>
          <w:p w14:paraId="54401AA6" w14:textId="77777777" w:rsidR="00856458" w:rsidRPr="001B7BCE" w:rsidRDefault="00856458" w:rsidP="00181897">
            <w:pPr>
              <w:rPr>
                <w:rFonts w:ascii="Times New Roman" w:hAnsi="Times New Roman"/>
                <w:i/>
                <w:sz w:val="18"/>
              </w:rPr>
            </w:pPr>
          </w:p>
        </w:tc>
        <w:tc>
          <w:tcPr>
            <w:tcW w:w="1800" w:type="dxa"/>
          </w:tcPr>
          <w:p w14:paraId="3A4B31EA" w14:textId="77777777" w:rsidR="00856458" w:rsidRPr="001B7BCE" w:rsidRDefault="00856458" w:rsidP="00181897">
            <w:pPr>
              <w:rPr>
                <w:rFonts w:ascii="Times New Roman" w:hAnsi="Times New Roman"/>
                <w:i/>
                <w:sz w:val="18"/>
              </w:rPr>
            </w:pPr>
          </w:p>
        </w:tc>
      </w:tr>
      <w:tr w:rsidR="00856458" w:rsidRPr="001B7BCE" w14:paraId="12D6D2B6" w14:textId="77777777" w:rsidTr="00181897">
        <w:tc>
          <w:tcPr>
            <w:tcW w:w="6053" w:type="dxa"/>
          </w:tcPr>
          <w:p w14:paraId="6E3A6081" w14:textId="04244DF6" w:rsidR="00856458" w:rsidRPr="00181897" w:rsidRDefault="00181897" w:rsidP="00181897">
            <w:pPr>
              <w:ind w:left="427"/>
              <w:rPr>
                <w:i/>
                <w:iCs/>
              </w:rPr>
            </w:pPr>
            <w:r w:rsidRPr="00990001">
              <w:rPr>
                <w:i/>
                <w:iCs/>
                <w:color w:val="000000" w:themeColor="text1"/>
              </w:rPr>
              <w:tab/>
            </w:r>
            <w:r w:rsidR="00856458" w:rsidRPr="00181897">
              <w:rPr>
                <w:i/>
                <w:iCs/>
              </w:rPr>
              <w:t>Dramatic Play</w:t>
            </w:r>
          </w:p>
        </w:tc>
        <w:tc>
          <w:tcPr>
            <w:tcW w:w="1777" w:type="dxa"/>
          </w:tcPr>
          <w:p w14:paraId="50952016" w14:textId="77777777" w:rsidR="00856458" w:rsidRPr="001B7BCE" w:rsidRDefault="00856458" w:rsidP="00181897">
            <w:pPr>
              <w:rPr>
                <w:rFonts w:ascii="Times New Roman" w:hAnsi="Times New Roman"/>
                <w:i/>
                <w:sz w:val="18"/>
              </w:rPr>
            </w:pPr>
          </w:p>
        </w:tc>
        <w:tc>
          <w:tcPr>
            <w:tcW w:w="1800" w:type="dxa"/>
          </w:tcPr>
          <w:p w14:paraId="03FCC323" w14:textId="77777777" w:rsidR="00856458" w:rsidRPr="001B7BCE" w:rsidRDefault="00856458" w:rsidP="00181897">
            <w:pPr>
              <w:rPr>
                <w:rFonts w:ascii="Times New Roman" w:hAnsi="Times New Roman"/>
                <w:i/>
                <w:sz w:val="18"/>
              </w:rPr>
            </w:pPr>
          </w:p>
        </w:tc>
      </w:tr>
      <w:tr w:rsidR="00856458" w:rsidRPr="001B7BCE" w14:paraId="0D0C1EA4" w14:textId="77777777" w:rsidTr="00181897">
        <w:tc>
          <w:tcPr>
            <w:tcW w:w="6053" w:type="dxa"/>
          </w:tcPr>
          <w:p w14:paraId="565E3E0C" w14:textId="05E98222" w:rsidR="00856458" w:rsidRPr="00181897" w:rsidRDefault="00181897" w:rsidP="00181897">
            <w:pPr>
              <w:ind w:left="427"/>
              <w:rPr>
                <w:i/>
                <w:iCs/>
              </w:rPr>
            </w:pPr>
            <w:r w:rsidRPr="00990001">
              <w:rPr>
                <w:i/>
                <w:iCs/>
                <w:color w:val="000000" w:themeColor="text1"/>
              </w:rPr>
              <w:tab/>
            </w:r>
            <w:r w:rsidR="00856458" w:rsidRPr="00181897">
              <w:rPr>
                <w:i/>
                <w:iCs/>
              </w:rPr>
              <w:t>Block Play</w:t>
            </w:r>
          </w:p>
        </w:tc>
        <w:tc>
          <w:tcPr>
            <w:tcW w:w="1777" w:type="dxa"/>
          </w:tcPr>
          <w:p w14:paraId="787F3975" w14:textId="77777777" w:rsidR="00856458" w:rsidRPr="001B7BCE" w:rsidRDefault="00856458" w:rsidP="00181897">
            <w:pPr>
              <w:rPr>
                <w:rFonts w:ascii="Times New Roman" w:hAnsi="Times New Roman"/>
                <w:i/>
                <w:sz w:val="18"/>
              </w:rPr>
            </w:pPr>
          </w:p>
        </w:tc>
        <w:tc>
          <w:tcPr>
            <w:tcW w:w="1800" w:type="dxa"/>
          </w:tcPr>
          <w:p w14:paraId="43CC3B4F" w14:textId="77777777" w:rsidR="00856458" w:rsidRPr="001B7BCE" w:rsidRDefault="00856458" w:rsidP="00181897">
            <w:pPr>
              <w:rPr>
                <w:rFonts w:ascii="Times New Roman" w:hAnsi="Times New Roman"/>
                <w:i/>
                <w:sz w:val="18"/>
              </w:rPr>
            </w:pPr>
          </w:p>
        </w:tc>
      </w:tr>
      <w:tr w:rsidR="00856458" w:rsidRPr="001B7BCE" w14:paraId="7EA07BEE" w14:textId="77777777" w:rsidTr="00181897">
        <w:tc>
          <w:tcPr>
            <w:tcW w:w="6053" w:type="dxa"/>
          </w:tcPr>
          <w:p w14:paraId="2500445C" w14:textId="44E0EA1B" w:rsidR="00856458" w:rsidRPr="00181897" w:rsidRDefault="00181897" w:rsidP="00181897">
            <w:pPr>
              <w:ind w:left="427"/>
              <w:rPr>
                <w:i/>
                <w:iCs/>
              </w:rPr>
            </w:pPr>
            <w:r w:rsidRPr="00990001">
              <w:rPr>
                <w:i/>
                <w:iCs/>
                <w:color w:val="000000" w:themeColor="text1"/>
              </w:rPr>
              <w:tab/>
            </w:r>
            <w:r w:rsidR="00856458" w:rsidRPr="00181897">
              <w:rPr>
                <w:i/>
                <w:iCs/>
              </w:rPr>
              <w:t>Art &amp; Creativity</w:t>
            </w:r>
          </w:p>
        </w:tc>
        <w:tc>
          <w:tcPr>
            <w:tcW w:w="1777" w:type="dxa"/>
          </w:tcPr>
          <w:p w14:paraId="164B3B8A" w14:textId="77777777" w:rsidR="00856458" w:rsidRPr="001B7BCE" w:rsidRDefault="00856458" w:rsidP="00181897">
            <w:pPr>
              <w:rPr>
                <w:rFonts w:ascii="Times New Roman" w:hAnsi="Times New Roman"/>
                <w:i/>
                <w:sz w:val="18"/>
              </w:rPr>
            </w:pPr>
          </w:p>
        </w:tc>
        <w:tc>
          <w:tcPr>
            <w:tcW w:w="1800" w:type="dxa"/>
          </w:tcPr>
          <w:p w14:paraId="5F37E6DC" w14:textId="77777777" w:rsidR="00856458" w:rsidRPr="001B7BCE" w:rsidRDefault="00856458" w:rsidP="00181897">
            <w:pPr>
              <w:rPr>
                <w:rFonts w:ascii="Times New Roman" w:hAnsi="Times New Roman"/>
                <w:i/>
                <w:sz w:val="18"/>
              </w:rPr>
            </w:pPr>
          </w:p>
        </w:tc>
      </w:tr>
      <w:tr w:rsidR="00856458" w:rsidRPr="001B7BCE" w14:paraId="4275F84B" w14:textId="77777777" w:rsidTr="00181897">
        <w:tc>
          <w:tcPr>
            <w:tcW w:w="6053" w:type="dxa"/>
          </w:tcPr>
          <w:p w14:paraId="6DBF5CE2" w14:textId="6DC1B77B" w:rsidR="00856458" w:rsidRPr="00181897" w:rsidRDefault="00181897" w:rsidP="00181897">
            <w:pPr>
              <w:ind w:left="427"/>
              <w:rPr>
                <w:i/>
                <w:iCs/>
              </w:rPr>
            </w:pPr>
            <w:r w:rsidRPr="00990001">
              <w:rPr>
                <w:i/>
                <w:iCs/>
                <w:color w:val="000000" w:themeColor="text1"/>
              </w:rPr>
              <w:tab/>
            </w:r>
            <w:r w:rsidR="00856458" w:rsidRPr="00181897">
              <w:rPr>
                <w:i/>
                <w:iCs/>
              </w:rPr>
              <w:t>Science &amp; Math (cognitive)</w:t>
            </w:r>
          </w:p>
        </w:tc>
        <w:tc>
          <w:tcPr>
            <w:tcW w:w="1777" w:type="dxa"/>
          </w:tcPr>
          <w:p w14:paraId="615B3B04" w14:textId="77777777" w:rsidR="00856458" w:rsidRPr="001B7BCE" w:rsidRDefault="00856458" w:rsidP="00181897">
            <w:pPr>
              <w:rPr>
                <w:rFonts w:ascii="Times New Roman" w:hAnsi="Times New Roman"/>
                <w:i/>
                <w:sz w:val="18"/>
              </w:rPr>
            </w:pPr>
          </w:p>
        </w:tc>
        <w:tc>
          <w:tcPr>
            <w:tcW w:w="1800" w:type="dxa"/>
          </w:tcPr>
          <w:p w14:paraId="03F3FE78" w14:textId="77777777" w:rsidR="00856458" w:rsidRPr="001B7BCE" w:rsidRDefault="00856458" w:rsidP="00181897">
            <w:pPr>
              <w:rPr>
                <w:rFonts w:ascii="Times New Roman" w:hAnsi="Times New Roman"/>
                <w:i/>
                <w:sz w:val="18"/>
              </w:rPr>
            </w:pPr>
          </w:p>
        </w:tc>
      </w:tr>
      <w:tr w:rsidR="00856458" w:rsidRPr="001B7BCE" w14:paraId="507FCD42" w14:textId="77777777" w:rsidTr="00181897">
        <w:tc>
          <w:tcPr>
            <w:tcW w:w="6053" w:type="dxa"/>
          </w:tcPr>
          <w:p w14:paraId="42C31FA6" w14:textId="7DBC0271" w:rsidR="00856458" w:rsidRPr="00181897" w:rsidRDefault="00181897" w:rsidP="00181897">
            <w:pPr>
              <w:ind w:left="427"/>
              <w:rPr>
                <w:i/>
                <w:iCs/>
              </w:rPr>
            </w:pPr>
            <w:r w:rsidRPr="00990001">
              <w:rPr>
                <w:i/>
                <w:iCs/>
                <w:color w:val="000000" w:themeColor="text1"/>
              </w:rPr>
              <w:tab/>
            </w:r>
            <w:r w:rsidR="00856458" w:rsidRPr="00181897">
              <w:rPr>
                <w:i/>
                <w:iCs/>
              </w:rPr>
              <w:t>Fine motor</w:t>
            </w:r>
          </w:p>
        </w:tc>
        <w:tc>
          <w:tcPr>
            <w:tcW w:w="1777" w:type="dxa"/>
          </w:tcPr>
          <w:p w14:paraId="52A20B4E" w14:textId="77777777" w:rsidR="00856458" w:rsidRPr="001B7BCE" w:rsidRDefault="00856458" w:rsidP="00181897">
            <w:pPr>
              <w:rPr>
                <w:rFonts w:ascii="Times New Roman" w:hAnsi="Times New Roman"/>
                <w:i/>
                <w:sz w:val="18"/>
              </w:rPr>
            </w:pPr>
          </w:p>
        </w:tc>
        <w:tc>
          <w:tcPr>
            <w:tcW w:w="1800" w:type="dxa"/>
          </w:tcPr>
          <w:p w14:paraId="2D988DAC" w14:textId="77777777" w:rsidR="00856458" w:rsidRPr="001B7BCE" w:rsidRDefault="00856458" w:rsidP="00181897">
            <w:pPr>
              <w:rPr>
                <w:rFonts w:ascii="Times New Roman" w:hAnsi="Times New Roman"/>
                <w:i/>
                <w:sz w:val="18"/>
              </w:rPr>
            </w:pPr>
          </w:p>
        </w:tc>
      </w:tr>
      <w:tr w:rsidR="00856458" w:rsidRPr="001B7BCE" w14:paraId="39DDAE0D" w14:textId="77777777" w:rsidTr="00181897">
        <w:tc>
          <w:tcPr>
            <w:tcW w:w="6053" w:type="dxa"/>
          </w:tcPr>
          <w:p w14:paraId="51F24BA5" w14:textId="06086772" w:rsidR="00856458" w:rsidRPr="00181897" w:rsidRDefault="00181897" w:rsidP="00181897">
            <w:pPr>
              <w:ind w:left="427"/>
              <w:rPr>
                <w:i/>
                <w:iCs/>
              </w:rPr>
            </w:pPr>
            <w:r w:rsidRPr="00990001">
              <w:rPr>
                <w:i/>
                <w:iCs/>
                <w:color w:val="000000" w:themeColor="text1"/>
              </w:rPr>
              <w:tab/>
            </w:r>
            <w:r w:rsidR="00856458" w:rsidRPr="00181897">
              <w:rPr>
                <w:i/>
                <w:iCs/>
              </w:rPr>
              <w:t>Gross Motor</w:t>
            </w:r>
          </w:p>
        </w:tc>
        <w:tc>
          <w:tcPr>
            <w:tcW w:w="1777" w:type="dxa"/>
          </w:tcPr>
          <w:p w14:paraId="574CDDA5" w14:textId="77777777" w:rsidR="00856458" w:rsidRPr="001B7BCE" w:rsidRDefault="00856458" w:rsidP="00181897">
            <w:pPr>
              <w:rPr>
                <w:rFonts w:ascii="Times New Roman" w:hAnsi="Times New Roman"/>
                <w:i/>
                <w:sz w:val="18"/>
              </w:rPr>
            </w:pPr>
          </w:p>
        </w:tc>
        <w:tc>
          <w:tcPr>
            <w:tcW w:w="1800" w:type="dxa"/>
          </w:tcPr>
          <w:p w14:paraId="3ADFE194" w14:textId="77777777" w:rsidR="00856458" w:rsidRPr="001B7BCE" w:rsidRDefault="00856458" w:rsidP="00181897">
            <w:pPr>
              <w:rPr>
                <w:rFonts w:ascii="Times New Roman" w:hAnsi="Times New Roman"/>
                <w:i/>
                <w:sz w:val="18"/>
              </w:rPr>
            </w:pPr>
          </w:p>
        </w:tc>
      </w:tr>
      <w:tr w:rsidR="00856458" w:rsidRPr="001B7BCE" w14:paraId="363EF42D" w14:textId="77777777" w:rsidTr="00181897">
        <w:tc>
          <w:tcPr>
            <w:tcW w:w="6053" w:type="dxa"/>
          </w:tcPr>
          <w:p w14:paraId="086B06E9" w14:textId="49B2624C" w:rsidR="00856458" w:rsidRPr="00181897" w:rsidRDefault="00181897" w:rsidP="00181897">
            <w:pPr>
              <w:ind w:left="427"/>
              <w:rPr>
                <w:i/>
                <w:iCs/>
              </w:rPr>
            </w:pPr>
            <w:r w:rsidRPr="00990001">
              <w:rPr>
                <w:i/>
                <w:iCs/>
                <w:color w:val="000000" w:themeColor="text1"/>
              </w:rPr>
              <w:tab/>
            </w:r>
            <w:r w:rsidR="00856458" w:rsidRPr="00181897">
              <w:rPr>
                <w:i/>
                <w:iCs/>
              </w:rPr>
              <w:t>Other</w:t>
            </w:r>
          </w:p>
        </w:tc>
        <w:tc>
          <w:tcPr>
            <w:tcW w:w="1777" w:type="dxa"/>
          </w:tcPr>
          <w:p w14:paraId="0CF4D87D" w14:textId="77777777" w:rsidR="00856458" w:rsidRPr="001B7BCE" w:rsidRDefault="00856458" w:rsidP="00181897">
            <w:pPr>
              <w:rPr>
                <w:rFonts w:ascii="Times New Roman" w:hAnsi="Times New Roman"/>
                <w:i/>
                <w:sz w:val="18"/>
              </w:rPr>
            </w:pPr>
          </w:p>
        </w:tc>
        <w:tc>
          <w:tcPr>
            <w:tcW w:w="1800" w:type="dxa"/>
          </w:tcPr>
          <w:p w14:paraId="2821DD99" w14:textId="77777777" w:rsidR="00856458" w:rsidRPr="001B7BCE" w:rsidRDefault="00856458" w:rsidP="00181897">
            <w:pPr>
              <w:rPr>
                <w:rFonts w:ascii="Times New Roman" w:hAnsi="Times New Roman"/>
                <w:i/>
                <w:sz w:val="18"/>
              </w:rPr>
            </w:pPr>
          </w:p>
        </w:tc>
      </w:tr>
      <w:tr w:rsidR="00856458" w:rsidRPr="001B7BCE" w14:paraId="6A0F00D5" w14:textId="77777777" w:rsidTr="00181897">
        <w:tc>
          <w:tcPr>
            <w:tcW w:w="6053" w:type="dxa"/>
          </w:tcPr>
          <w:p w14:paraId="282A21AA" w14:textId="77777777" w:rsidR="00856458" w:rsidRDefault="00856458" w:rsidP="00181897">
            <w:pPr>
              <w:ind w:left="427"/>
            </w:pPr>
            <w:r>
              <w:t>Outside Time areas and activities</w:t>
            </w:r>
          </w:p>
        </w:tc>
        <w:tc>
          <w:tcPr>
            <w:tcW w:w="1777" w:type="dxa"/>
          </w:tcPr>
          <w:p w14:paraId="735A3CE3" w14:textId="77777777" w:rsidR="00856458" w:rsidRPr="001B7BCE" w:rsidRDefault="00856458" w:rsidP="00181897">
            <w:pPr>
              <w:rPr>
                <w:rFonts w:ascii="Times New Roman" w:hAnsi="Times New Roman"/>
                <w:i/>
                <w:sz w:val="18"/>
              </w:rPr>
            </w:pPr>
          </w:p>
        </w:tc>
        <w:tc>
          <w:tcPr>
            <w:tcW w:w="1800" w:type="dxa"/>
          </w:tcPr>
          <w:p w14:paraId="67DED144" w14:textId="77777777" w:rsidR="00856458" w:rsidRPr="001B7BCE" w:rsidRDefault="00856458" w:rsidP="00181897">
            <w:pPr>
              <w:rPr>
                <w:rFonts w:ascii="Times New Roman" w:hAnsi="Times New Roman"/>
                <w:i/>
                <w:sz w:val="18"/>
              </w:rPr>
            </w:pPr>
          </w:p>
        </w:tc>
      </w:tr>
      <w:tr w:rsidR="00856458" w:rsidRPr="001B7BCE" w14:paraId="30EDA5EF" w14:textId="77777777" w:rsidTr="00181897">
        <w:tc>
          <w:tcPr>
            <w:tcW w:w="6053" w:type="dxa"/>
          </w:tcPr>
          <w:p w14:paraId="5C9FD121" w14:textId="77777777" w:rsidR="00856458" w:rsidRPr="001B7BCE" w:rsidRDefault="00856458" w:rsidP="00181897">
            <w:pPr>
              <w:ind w:left="427"/>
            </w:pPr>
            <w:r>
              <w:t>Dismissal and farewell of children and families</w:t>
            </w:r>
          </w:p>
        </w:tc>
        <w:tc>
          <w:tcPr>
            <w:tcW w:w="1777" w:type="dxa"/>
          </w:tcPr>
          <w:p w14:paraId="7A26D273" w14:textId="77777777" w:rsidR="00856458" w:rsidRPr="001B7BCE" w:rsidRDefault="00856458" w:rsidP="00181897">
            <w:pPr>
              <w:rPr>
                <w:rFonts w:ascii="Times New Roman" w:hAnsi="Times New Roman"/>
                <w:i/>
                <w:sz w:val="18"/>
              </w:rPr>
            </w:pPr>
          </w:p>
        </w:tc>
        <w:tc>
          <w:tcPr>
            <w:tcW w:w="1800" w:type="dxa"/>
          </w:tcPr>
          <w:p w14:paraId="3E648275" w14:textId="77777777" w:rsidR="00856458" w:rsidRPr="001B7BCE" w:rsidRDefault="00856458" w:rsidP="00181897">
            <w:pPr>
              <w:rPr>
                <w:rFonts w:ascii="Times New Roman" w:hAnsi="Times New Roman"/>
                <w:i/>
                <w:sz w:val="18"/>
              </w:rPr>
            </w:pPr>
          </w:p>
        </w:tc>
      </w:tr>
      <w:tr w:rsidR="00856458" w:rsidRPr="001B7BCE" w14:paraId="73A409C5" w14:textId="77777777" w:rsidTr="00181897">
        <w:tc>
          <w:tcPr>
            <w:tcW w:w="6053" w:type="dxa"/>
          </w:tcPr>
          <w:p w14:paraId="28039D17" w14:textId="77777777" w:rsidR="00856458" w:rsidRDefault="00856458" w:rsidP="00181897">
            <w:pPr>
              <w:ind w:left="427"/>
            </w:pPr>
            <w:r>
              <w:t>Other</w:t>
            </w:r>
          </w:p>
        </w:tc>
        <w:tc>
          <w:tcPr>
            <w:tcW w:w="1777" w:type="dxa"/>
          </w:tcPr>
          <w:p w14:paraId="2DAE37F9" w14:textId="77777777" w:rsidR="00856458" w:rsidRPr="001B7BCE" w:rsidRDefault="00856458" w:rsidP="00181897">
            <w:pPr>
              <w:rPr>
                <w:rFonts w:ascii="Times New Roman" w:hAnsi="Times New Roman"/>
                <w:i/>
                <w:sz w:val="18"/>
              </w:rPr>
            </w:pPr>
          </w:p>
        </w:tc>
        <w:tc>
          <w:tcPr>
            <w:tcW w:w="1800" w:type="dxa"/>
          </w:tcPr>
          <w:p w14:paraId="0FA62347" w14:textId="77777777" w:rsidR="00856458" w:rsidRPr="001B7BCE" w:rsidRDefault="00856458" w:rsidP="00181897">
            <w:pPr>
              <w:rPr>
                <w:rFonts w:ascii="Times New Roman" w:hAnsi="Times New Roman"/>
                <w:i/>
                <w:sz w:val="18"/>
              </w:rPr>
            </w:pPr>
          </w:p>
        </w:tc>
      </w:tr>
    </w:tbl>
    <w:p w14:paraId="4193189B" w14:textId="77777777" w:rsidR="00AC6B29" w:rsidRDefault="00AC6B29" w:rsidP="009430E0">
      <w:pPr>
        <w:sectPr w:rsidR="00AC6B29" w:rsidSect="00AC6B29">
          <w:type w:val="continuous"/>
          <w:pgSz w:w="12240" w:h="15840"/>
          <w:pgMar w:top="1440" w:right="1296" w:bottom="1440" w:left="1296" w:header="720" w:footer="720" w:gutter="0"/>
          <w:cols w:space="720"/>
        </w:sectPr>
      </w:pPr>
    </w:p>
    <w:p w14:paraId="1B8532F2" w14:textId="1A8D80CE" w:rsidR="000C094F" w:rsidRDefault="00856458" w:rsidP="009430E0">
      <w:r w:rsidRPr="000C094F">
        <w:t>Student Comments:</w:t>
      </w:r>
    </w:p>
    <w:p w14:paraId="60003266" w14:textId="77777777" w:rsidR="000C094F" w:rsidRDefault="000C094F" w:rsidP="009430E0"/>
    <w:p w14:paraId="029A4DA6" w14:textId="77777777" w:rsidR="00856458" w:rsidRPr="000C094F" w:rsidRDefault="00856458" w:rsidP="009430E0">
      <w:r w:rsidRPr="000C094F">
        <w:t>Teacher Comments:</w:t>
      </w:r>
    </w:p>
    <w:p w14:paraId="4F9DBC80" w14:textId="77777777" w:rsidR="00AC6B29" w:rsidRDefault="00AC6B29" w:rsidP="00181897">
      <w:pPr>
        <w:sectPr w:rsidR="00AC6B29" w:rsidSect="00AC6B29">
          <w:type w:val="continuous"/>
          <w:pgSz w:w="12240" w:h="15840"/>
          <w:pgMar w:top="1440" w:right="1296" w:bottom="1440" w:left="1296" w:header="720" w:footer="720" w:gutter="0"/>
          <w:cols w:num="2" w:space="720"/>
        </w:sectPr>
      </w:pPr>
    </w:p>
    <w:tbl>
      <w:tblPr>
        <w:tblStyle w:val="TableGrid"/>
        <w:tblW w:w="9540" w:type="dxa"/>
        <w:tblInd w:w="175" w:type="dxa"/>
        <w:tblLayout w:type="fixed"/>
        <w:tblLook w:val="00A0" w:firstRow="1" w:lastRow="0" w:firstColumn="1" w:lastColumn="0" w:noHBand="0" w:noVBand="0"/>
      </w:tblPr>
      <w:tblGrid>
        <w:gridCol w:w="5963"/>
        <w:gridCol w:w="1777"/>
        <w:gridCol w:w="1800"/>
      </w:tblGrid>
      <w:tr w:rsidR="00181897" w:rsidRPr="001B7BCE" w14:paraId="09CE1DFE" w14:textId="77777777" w:rsidTr="00181897">
        <w:trPr>
          <w:trHeight w:val="374"/>
          <w:tblHeader/>
        </w:trPr>
        <w:tc>
          <w:tcPr>
            <w:tcW w:w="5963" w:type="dxa"/>
            <w:shd w:val="clear" w:color="auto" w:fill="97D5CA"/>
            <w:vAlign w:val="bottom"/>
          </w:tcPr>
          <w:p w14:paraId="3AF79223" w14:textId="554F3AB3" w:rsidR="00181897" w:rsidRPr="00181897" w:rsidRDefault="00181897" w:rsidP="00181897">
            <w:pPr>
              <w:rPr>
                <w:rFonts w:ascii="Times New Roman" w:hAnsi="Times New Roman"/>
                <w:b/>
                <w:bCs/>
                <w:sz w:val="28"/>
                <w:szCs w:val="28"/>
              </w:rPr>
            </w:pPr>
            <w:r w:rsidRPr="00181897">
              <w:rPr>
                <w:b/>
                <w:bCs/>
                <w:sz w:val="28"/>
                <w:szCs w:val="28"/>
              </w:rPr>
              <w:t>CLASSROOM IMPLEMENTATION</w:t>
            </w:r>
          </w:p>
        </w:tc>
        <w:tc>
          <w:tcPr>
            <w:tcW w:w="1777" w:type="dxa"/>
            <w:shd w:val="clear" w:color="auto" w:fill="97D5CA"/>
            <w:vAlign w:val="center"/>
          </w:tcPr>
          <w:p w14:paraId="46AE1BF6" w14:textId="24255186" w:rsidR="00181897" w:rsidRPr="00181897" w:rsidRDefault="00181897" w:rsidP="00181897">
            <w:pPr>
              <w:jc w:val="center"/>
              <w:rPr>
                <w:rFonts w:ascii="Times New Roman" w:hAnsi="Times New Roman"/>
                <w:b/>
                <w:bCs/>
                <w:i/>
                <w:sz w:val="28"/>
                <w:szCs w:val="28"/>
              </w:rPr>
            </w:pPr>
            <w:r w:rsidRPr="00181897">
              <w:rPr>
                <w:b/>
                <w:bCs/>
                <w:sz w:val="28"/>
                <w:szCs w:val="28"/>
              </w:rPr>
              <w:t>Student</w:t>
            </w:r>
          </w:p>
        </w:tc>
        <w:tc>
          <w:tcPr>
            <w:tcW w:w="1800" w:type="dxa"/>
            <w:shd w:val="clear" w:color="auto" w:fill="97D5CA"/>
            <w:vAlign w:val="center"/>
          </w:tcPr>
          <w:p w14:paraId="20737EA4" w14:textId="6F9F87F4" w:rsidR="00181897" w:rsidRPr="00181897" w:rsidRDefault="00181897" w:rsidP="00181897">
            <w:pPr>
              <w:jc w:val="center"/>
              <w:rPr>
                <w:rFonts w:ascii="Times New Roman" w:hAnsi="Times New Roman"/>
                <w:b/>
                <w:bCs/>
                <w:i/>
                <w:sz w:val="28"/>
                <w:szCs w:val="28"/>
              </w:rPr>
            </w:pPr>
            <w:r w:rsidRPr="00181897">
              <w:rPr>
                <w:b/>
                <w:bCs/>
                <w:sz w:val="28"/>
                <w:szCs w:val="28"/>
              </w:rPr>
              <w:t>Teacher</w:t>
            </w:r>
          </w:p>
        </w:tc>
      </w:tr>
      <w:tr w:rsidR="00856458" w:rsidRPr="001B7BCE" w14:paraId="2351A128" w14:textId="77777777" w:rsidTr="00181897">
        <w:tc>
          <w:tcPr>
            <w:tcW w:w="5963" w:type="dxa"/>
          </w:tcPr>
          <w:p w14:paraId="329E7EE8" w14:textId="77777777" w:rsidR="00856458" w:rsidRPr="001B7BCE" w:rsidRDefault="00856458" w:rsidP="00181897">
            <w:r>
              <w:t>Understands classroom flow and procedures</w:t>
            </w:r>
          </w:p>
        </w:tc>
        <w:tc>
          <w:tcPr>
            <w:tcW w:w="1777" w:type="dxa"/>
          </w:tcPr>
          <w:p w14:paraId="05776639" w14:textId="77777777" w:rsidR="00856458" w:rsidRPr="001B7BCE" w:rsidRDefault="00856458" w:rsidP="00181897">
            <w:pPr>
              <w:rPr>
                <w:i/>
              </w:rPr>
            </w:pPr>
          </w:p>
        </w:tc>
        <w:tc>
          <w:tcPr>
            <w:tcW w:w="1800" w:type="dxa"/>
          </w:tcPr>
          <w:p w14:paraId="50994750" w14:textId="77777777" w:rsidR="00856458" w:rsidRPr="001B7BCE" w:rsidRDefault="00856458" w:rsidP="00181897">
            <w:pPr>
              <w:rPr>
                <w:i/>
              </w:rPr>
            </w:pPr>
          </w:p>
        </w:tc>
      </w:tr>
      <w:tr w:rsidR="00856458" w:rsidRPr="001B7BCE" w14:paraId="64350399" w14:textId="77777777" w:rsidTr="00181897">
        <w:tc>
          <w:tcPr>
            <w:tcW w:w="5963" w:type="dxa"/>
          </w:tcPr>
          <w:p w14:paraId="0DA02DE3" w14:textId="77777777" w:rsidR="00856458" w:rsidRPr="001B7BCE" w:rsidRDefault="00856458" w:rsidP="00181897">
            <w:r>
              <w:t>Tries new experiences in various classroom duties</w:t>
            </w:r>
          </w:p>
        </w:tc>
        <w:tc>
          <w:tcPr>
            <w:tcW w:w="1777" w:type="dxa"/>
          </w:tcPr>
          <w:p w14:paraId="550D1356" w14:textId="77777777" w:rsidR="00856458" w:rsidRPr="001B7BCE" w:rsidRDefault="00856458" w:rsidP="00181897">
            <w:pPr>
              <w:rPr>
                <w:i/>
              </w:rPr>
            </w:pPr>
          </w:p>
        </w:tc>
        <w:tc>
          <w:tcPr>
            <w:tcW w:w="1800" w:type="dxa"/>
          </w:tcPr>
          <w:p w14:paraId="71ABBB15" w14:textId="77777777" w:rsidR="00856458" w:rsidRPr="001B7BCE" w:rsidRDefault="00856458" w:rsidP="00181897">
            <w:pPr>
              <w:rPr>
                <w:i/>
              </w:rPr>
            </w:pPr>
          </w:p>
        </w:tc>
      </w:tr>
      <w:tr w:rsidR="00856458" w:rsidRPr="001B7BCE" w14:paraId="56F6D4ED" w14:textId="77777777" w:rsidTr="00181897">
        <w:tc>
          <w:tcPr>
            <w:tcW w:w="5963" w:type="dxa"/>
          </w:tcPr>
          <w:p w14:paraId="60D7DEDE" w14:textId="77777777" w:rsidR="00856458" w:rsidRPr="001B7BCE" w:rsidRDefault="00856458" w:rsidP="00181897">
            <w:r>
              <w:t>Aware of goals of program in planning</w:t>
            </w:r>
          </w:p>
        </w:tc>
        <w:tc>
          <w:tcPr>
            <w:tcW w:w="1777" w:type="dxa"/>
          </w:tcPr>
          <w:p w14:paraId="548DE621" w14:textId="77777777" w:rsidR="00856458" w:rsidRPr="001B7BCE" w:rsidRDefault="00856458" w:rsidP="00181897">
            <w:pPr>
              <w:rPr>
                <w:i/>
              </w:rPr>
            </w:pPr>
          </w:p>
        </w:tc>
        <w:tc>
          <w:tcPr>
            <w:tcW w:w="1800" w:type="dxa"/>
          </w:tcPr>
          <w:p w14:paraId="62C26703" w14:textId="77777777" w:rsidR="00856458" w:rsidRPr="001B7BCE" w:rsidRDefault="00856458" w:rsidP="00181897">
            <w:pPr>
              <w:rPr>
                <w:i/>
              </w:rPr>
            </w:pPr>
          </w:p>
        </w:tc>
      </w:tr>
      <w:tr w:rsidR="00856458" w:rsidRPr="001B7BCE" w14:paraId="2DA6CDCE" w14:textId="77777777" w:rsidTr="00181897">
        <w:tc>
          <w:tcPr>
            <w:tcW w:w="5963" w:type="dxa"/>
          </w:tcPr>
          <w:p w14:paraId="56536515" w14:textId="77777777" w:rsidR="00856458" w:rsidRPr="001B7BCE" w:rsidRDefault="00856458" w:rsidP="00181897">
            <w:r>
              <w:t>Understands age group, abilities and interests</w:t>
            </w:r>
          </w:p>
        </w:tc>
        <w:tc>
          <w:tcPr>
            <w:tcW w:w="1777" w:type="dxa"/>
          </w:tcPr>
          <w:p w14:paraId="5859C06D" w14:textId="77777777" w:rsidR="00856458" w:rsidRPr="001B7BCE" w:rsidRDefault="00856458" w:rsidP="00181897">
            <w:pPr>
              <w:rPr>
                <w:i/>
              </w:rPr>
            </w:pPr>
          </w:p>
        </w:tc>
        <w:tc>
          <w:tcPr>
            <w:tcW w:w="1800" w:type="dxa"/>
          </w:tcPr>
          <w:p w14:paraId="063801B9" w14:textId="77777777" w:rsidR="00856458" w:rsidRPr="001B7BCE" w:rsidRDefault="00856458" w:rsidP="00181897">
            <w:pPr>
              <w:rPr>
                <w:i/>
              </w:rPr>
            </w:pPr>
          </w:p>
        </w:tc>
      </w:tr>
      <w:tr w:rsidR="00856458" w:rsidRPr="001B7BCE" w14:paraId="6292A4DD" w14:textId="77777777" w:rsidTr="00181897">
        <w:tc>
          <w:tcPr>
            <w:tcW w:w="5963" w:type="dxa"/>
          </w:tcPr>
          <w:p w14:paraId="73322921" w14:textId="77777777" w:rsidR="00856458" w:rsidRPr="001B7BCE" w:rsidRDefault="00856458" w:rsidP="00181897">
            <w:r>
              <w:t>Creates opportunities for children to make choices and learn</w:t>
            </w:r>
          </w:p>
        </w:tc>
        <w:tc>
          <w:tcPr>
            <w:tcW w:w="1777" w:type="dxa"/>
          </w:tcPr>
          <w:p w14:paraId="6660DA43" w14:textId="77777777" w:rsidR="00856458" w:rsidRPr="001B7BCE" w:rsidRDefault="00856458" w:rsidP="00181897">
            <w:pPr>
              <w:rPr>
                <w:i/>
              </w:rPr>
            </w:pPr>
          </w:p>
        </w:tc>
        <w:tc>
          <w:tcPr>
            <w:tcW w:w="1800" w:type="dxa"/>
          </w:tcPr>
          <w:p w14:paraId="2CA21F2C" w14:textId="77777777" w:rsidR="00856458" w:rsidRPr="001B7BCE" w:rsidRDefault="00856458" w:rsidP="00181897">
            <w:pPr>
              <w:rPr>
                <w:i/>
              </w:rPr>
            </w:pPr>
          </w:p>
        </w:tc>
      </w:tr>
      <w:tr w:rsidR="00856458" w:rsidRPr="001B7BCE" w14:paraId="68E7A25C" w14:textId="77777777" w:rsidTr="00181897">
        <w:tc>
          <w:tcPr>
            <w:tcW w:w="5963" w:type="dxa"/>
          </w:tcPr>
          <w:p w14:paraId="2ECB8FDF" w14:textId="77777777" w:rsidR="00856458" w:rsidRPr="001B7BCE" w:rsidRDefault="00856458" w:rsidP="00181897">
            <w:r>
              <w:t>Supports the theory that children learn through play</w:t>
            </w:r>
          </w:p>
        </w:tc>
        <w:tc>
          <w:tcPr>
            <w:tcW w:w="1777" w:type="dxa"/>
          </w:tcPr>
          <w:p w14:paraId="525B32D4" w14:textId="77777777" w:rsidR="00856458" w:rsidRPr="001B7BCE" w:rsidRDefault="00856458" w:rsidP="00181897">
            <w:pPr>
              <w:rPr>
                <w:i/>
              </w:rPr>
            </w:pPr>
          </w:p>
        </w:tc>
        <w:tc>
          <w:tcPr>
            <w:tcW w:w="1800" w:type="dxa"/>
          </w:tcPr>
          <w:p w14:paraId="0FB9E089" w14:textId="77777777" w:rsidR="00856458" w:rsidRPr="001B7BCE" w:rsidRDefault="00856458" w:rsidP="00181897">
            <w:pPr>
              <w:rPr>
                <w:i/>
              </w:rPr>
            </w:pPr>
          </w:p>
        </w:tc>
      </w:tr>
      <w:tr w:rsidR="00856458" w:rsidRPr="001B7BCE" w14:paraId="59F0522F" w14:textId="77777777" w:rsidTr="00181897">
        <w:tc>
          <w:tcPr>
            <w:tcW w:w="5963" w:type="dxa"/>
          </w:tcPr>
          <w:p w14:paraId="194CA546" w14:textId="77777777" w:rsidR="00856458" w:rsidRPr="001B7BCE" w:rsidRDefault="00856458" w:rsidP="00181897">
            <w:r>
              <w:t>Works effectively with teacher in planning process</w:t>
            </w:r>
          </w:p>
        </w:tc>
        <w:tc>
          <w:tcPr>
            <w:tcW w:w="1777" w:type="dxa"/>
          </w:tcPr>
          <w:p w14:paraId="2C6D3FF4" w14:textId="77777777" w:rsidR="00856458" w:rsidRPr="001B7BCE" w:rsidRDefault="00856458" w:rsidP="00181897">
            <w:pPr>
              <w:rPr>
                <w:i/>
              </w:rPr>
            </w:pPr>
          </w:p>
        </w:tc>
        <w:tc>
          <w:tcPr>
            <w:tcW w:w="1800" w:type="dxa"/>
          </w:tcPr>
          <w:p w14:paraId="763B3F17" w14:textId="77777777" w:rsidR="00856458" w:rsidRPr="001B7BCE" w:rsidRDefault="00856458" w:rsidP="00181897">
            <w:pPr>
              <w:rPr>
                <w:i/>
              </w:rPr>
            </w:pPr>
          </w:p>
        </w:tc>
      </w:tr>
      <w:tr w:rsidR="00856458" w:rsidRPr="001B7BCE" w14:paraId="7DAF35FC" w14:textId="77777777" w:rsidTr="00181897">
        <w:tc>
          <w:tcPr>
            <w:tcW w:w="5963" w:type="dxa"/>
          </w:tcPr>
          <w:p w14:paraId="738DC696" w14:textId="77777777" w:rsidR="00856458" w:rsidRPr="001B7BCE" w:rsidRDefault="00856458" w:rsidP="00181897">
            <w:r>
              <w:t>Understands planning based on children’s interests and development</w:t>
            </w:r>
          </w:p>
        </w:tc>
        <w:tc>
          <w:tcPr>
            <w:tcW w:w="1777" w:type="dxa"/>
          </w:tcPr>
          <w:p w14:paraId="21086FD1" w14:textId="77777777" w:rsidR="00856458" w:rsidRPr="001B7BCE" w:rsidRDefault="00856458" w:rsidP="00181897">
            <w:pPr>
              <w:rPr>
                <w:i/>
              </w:rPr>
            </w:pPr>
          </w:p>
        </w:tc>
        <w:tc>
          <w:tcPr>
            <w:tcW w:w="1800" w:type="dxa"/>
          </w:tcPr>
          <w:p w14:paraId="5BB65A33" w14:textId="77777777" w:rsidR="00856458" w:rsidRPr="001B7BCE" w:rsidRDefault="00856458" w:rsidP="00181897">
            <w:pPr>
              <w:rPr>
                <w:i/>
              </w:rPr>
            </w:pPr>
          </w:p>
        </w:tc>
      </w:tr>
      <w:tr w:rsidR="00856458" w:rsidRPr="001B7BCE" w14:paraId="22F62002" w14:textId="77777777" w:rsidTr="00181897">
        <w:tc>
          <w:tcPr>
            <w:tcW w:w="5963" w:type="dxa"/>
          </w:tcPr>
          <w:p w14:paraId="45B6EE1F" w14:textId="77777777" w:rsidR="00856458" w:rsidRPr="001B7BCE" w:rsidRDefault="00856458" w:rsidP="00181897">
            <w:r>
              <w:t>Shows skill in preparing written lesson plan</w:t>
            </w:r>
          </w:p>
        </w:tc>
        <w:tc>
          <w:tcPr>
            <w:tcW w:w="1777" w:type="dxa"/>
          </w:tcPr>
          <w:p w14:paraId="15D9F28E" w14:textId="77777777" w:rsidR="00856458" w:rsidRPr="001B7BCE" w:rsidRDefault="00856458" w:rsidP="00181897">
            <w:pPr>
              <w:rPr>
                <w:i/>
              </w:rPr>
            </w:pPr>
          </w:p>
        </w:tc>
        <w:tc>
          <w:tcPr>
            <w:tcW w:w="1800" w:type="dxa"/>
          </w:tcPr>
          <w:p w14:paraId="653AFC83" w14:textId="77777777" w:rsidR="00856458" w:rsidRPr="001B7BCE" w:rsidRDefault="00856458" w:rsidP="00181897">
            <w:pPr>
              <w:rPr>
                <w:i/>
              </w:rPr>
            </w:pPr>
          </w:p>
        </w:tc>
      </w:tr>
      <w:tr w:rsidR="00856458" w:rsidRPr="001B7BCE" w14:paraId="1B019289" w14:textId="77777777" w:rsidTr="00181897">
        <w:tc>
          <w:tcPr>
            <w:tcW w:w="5963" w:type="dxa"/>
          </w:tcPr>
          <w:p w14:paraId="5736AE36" w14:textId="77777777" w:rsidR="00856458" w:rsidRPr="001B7BCE" w:rsidRDefault="00856458" w:rsidP="00181897">
            <w:r>
              <w:lastRenderedPageBreak/>
              <w:t>Plans for children’s involvement in their own learning</w:t>
            </w:r>
          </w:p>
        </w:tc>
        <w:tc>
          <w:tcPr>
            <w:tcW w:w="1777" w:type="dxa"/>
          </w:tcPr>
          <w:p w14:paraId="67C64460" w14:textId="77777777" w:rsidR="00856458" w:rsidRPr="001B7BCE" w:rsidRDefault="00856458" w:rsidP="00181897">
            <w:pPr>
              <w:rPr>
                <w:i/>
              </w:rPr>
            </w:pPr>
          </w:p>
        </w:tc>
        <w:tc>
          <w:tcPr>
            <w:tcW w:w="1800" w:type="dxa"/>
          </w:tcPr>
          <w:p w14:paraId="3C3A1342" w14:textId="77777777" w:rsidR="00856458" w:rsidRPr="001B7BCE" w:rsidRDefault="00856458" w:rsidP="00181897">
            <w:pPr>
              <w:rPr>
                <w:i/>
              </w:rPr>
            </w:pPr>
          </w:p>
        </w:tc>
      </w:tr>
      <w:tr w:rsidR="00856458" w:rsidRPr="001B7BCE" w14:paraId="1F4EAE4B" w14:textId="77777777" w:rsidTr="00181897">
        <w:tc>
          <w:tcPr>
            <w:tcW w:w="5963" w:type="dxa"/>
          </w:tcPr>
          <w:p w14:paraId="265F5728" w14:textId="77777777" w:rsidR="00856458" w:rsidRPr="001B7BCE" w:rsidRDefault="00856458" w:rsidP="00181897">
            <w:r>
              <w:t>Implements activities appropriately</w:t>
            </w:r>
          </w:p>
        </w:tc>
        <w:tc>
          <w:tcPr>
            <w:tcW w:w="1777" w:type="dxa"/>
          </w:tcPr>
          <w:p w14:paraId="329F54A7" w14:textId="77777777" w:rsidR="00856458" w:rsidRPr="001B7BCE" w:rsidRDefault="00856458" w:rsidP="00181897">
            <w:pPr>
              <w:rPr>
                <w:i/>
              </w:rPr>
            </w:pPr>
          </w:p>
        </w:tc>
        <w:tc>
          <w:tcPr>
            <w:tcW w:w="1800" w:type="dxa"/>
          </w:tcPr>
          <w:p w14:paraId="257F4A36" w14:textId="77777777" w:rsidR="00856458" w:rsidRPr="001B7BCE" w:rsidRDefault="00856458" w:rsidP="00181897">
            <w:pPr>
              <w:rPr>
                <w:i/>
              </w:rPr>
            </w:pPr>
          </w:p>
        </w:tc>
      </w:tr>
      <w:tr w:rsidR="00856458" w:rsidRPr="001B7BCE" w14:paraId="3041BD33" w14:textId="77777777" w:rsidTr="00181897">
        <w:tc>
          <w:tcPr>
            <w:tcW w:w="5963" w:type="dxa"/>
          </w:tcPr>
          <w:p w14:paraId="28814153" w14:textId="77777777" w:rsidR="00856458" w:rsidRPr="001B7BCE" w:rsidRDefault="00856458" w:rsidP="00181897">
            <w:r>
              <w:t>Shows flexibility in adapting activities as needed</w:t>
            </w:r>
          </w:p>
        </w:tc>
        <w:tc>
          <w:tcPr>
            <w:tcW w:w="1777" w:type="dxa"/>
          </w:tcPr>
          <w:p w14:paraId="01B3CAF9" w14:textId="77777777" w:rsidR="00856458" w:rsidRPr="001B7BCE" w:rsidRDefault="00856458" w:rsidP="00181897">
            <w:pPr>
              <w:rPr>
                <w:i/>
              </w:rPr>
            </w:pPr>
          </w:p>
        </w:tc>
        <w:tc>
          <w:tcPr>
            <w:tcW w:w="1800" w:type="dxa"/>
          </w:tcPr>
          <w:p w14:paraId="697E6050" w14:textId="77777777" w:rsidR="00856458" w:rsidRPr="001B7BCE" w:rsidRDefault="00856458" w:rsidP="00181897">
            <w:pPr>
              <w:rPr>
                <w:i/>
              </w:rPr>
            </w:pPr>
          </w:p>
        </w:tc>
      </w:tr>
      <w:tr w:rsidR="00856458" w:rsidRPr="001B7BCE" w14:paraId="103C6B89" w14:textId="77777777" w:rsidTr="00181897">
        <w:tc>
          <w:tcPr>
            <w:tcW w:w="5963" w:type="dxa"/>
          </w:tcPr>
          <w:p w14:paraId="650419BA" w14:textId="77777777" w:rsidR="00856458" w:rsidRPr="001B7BCE" w:rsidRDefault="00856458" w:rsidP="00181897">
            <w:r>
              <w:t>Reflects on children’s response to activities</w:t>
            </w:r>
          </w:p>
        </w:tc>
        <w:tc>
          <w:tcPr>
            <w:tcW w:w="1777" w:type="dxa"/>
          </w:tcPr>
          <w:p w14:paraId="695BEA5B" w14:textId="77777777" w:rsidR="00856458" w:rsidRPr="001B7BCE" w:rsidRDefault="00856458" w:rsidP="00181897">
            <w:pPr>
              <w:rPr>
                <w:i/>
              </w:rPr>
            </w:pPr>
          </w:p>
        </w:tc>
        <w:tc>
          <w:tcPr>
            <w:tcW w:w="1800" w:type="dxa"/>
          </w:tcPr>
          <w:p w14:paraId="063A9395" w14:textId="77777777" w:rsidR="00856458" w:rsidRPr="001B7BCE" w:rsidRDefault="00856458" w:rsidP="00181897">
            <w:pPr>
              <w:rPr>
                <w:i/>
              </w:rPr>
            </w:pPr>
          </w:p>
        </w:tc>
      </w:tr>
      <w:tr w:rsidR="00856458" w:rsidRPr="001B7BCE" w14:paraId="4B487A1D" w14:textId="77777777" w:rsidTr="00181897">
        <w:tc>
          <w:tcPr>
            <w:tcW w:w="5963" w:type="dxa"/>
          </w:tcPr>
          <w:p w14:paraId="78F62748" w14:textId="77777777" w:rsidR="00856458" w:rsidRPr="001B7BCE" w:rsidRDefault="00856458" w:rsidP="00181897">
            <w:r>
              <w:t>Reflection indicates learning from the experience</w:t>
            </w:r>
          </w:p>
        </w:tc>
        <w:tc>
          <w:tcPr>
            <w:tcW w:w="1777" w:type="dxa"/>
          </w:tcPr>
          <w:p w14:paraId="164DDE0F" w14:textId="77777777" w:rsidR="00856458" w:rsidRPr="001B7BCE" w:rsidRDefault="00856458" w:rsidP="00181897">
            <w:pPr>
              <w:rPr>
                <w:i/>
              </w:rPr>
            </w:pPr>
          </w:p>
        </w:tc>
        <w:tc>
          <w:tcPr>
            <w:tcW w:w="1800" w:type="dxa"/>
          </w:tcPr>
          <w:p w14:paraId="444CA450" w14:textId="77777777" w:rsidR="00856458" w:rsidRPr="001B7BCE" w:rsidRDefault="00856458" w:rsidP="00181897">
            <w:pPr>
              <w:rPr>
                <w:i/>
              </w:rPr>
            </w:pPr>
          </w:p>
        </w:tc>
      </w:tr>
      <w:tr w:rsidR="00856458" w:rsidRPr="001B7BCE" w14:paraId="73614E31" w14:textId="77777777" w:rsidTr="00181897">
        <w:tc>
          <w:tcPr>
            <w:tcW w:w="5963" w:type="dxa"/>
          </w:tcPr>
          <w:p w14:paraId="36817756" w14:textId="77777777" w:rsidR="00856458" w:rsidRPr="001B7BCE" w:rsidRDefault="00856458" w:rsidP="00181897">
            <w:r>
              <w:t>Documents learning effectively</w:t>
            </w:r>
          </w:p>
        </w:tc>
        <w:tc>
          <w:tcPr>
            <w:tcW w:w="1777" w:type="dxa"/>
          </w:tcPr>
          <w:p w14:paraId="1FCBFF0D" w14:textId="77777777" w:rsidR="00856458" w:rsidRPr="001B7BCE" w:rsidRDefault="00856458" w:rsidP="00181897">
            <w:pPr>
              <w:rPr>
                <w:i/>
              </w:rPr>
            </w:pPr>
          </w:p>
        </w:tc>
        <w:tc>
          <w:tcPr>
            <w:tcW w:w="1800" w:type="dxa"/>
          </w:tcPr>
          <w:p w14:paraId="70046345" w14:textId="77777777" w:rsidR="00856458" w:rsidRPr="001B7BCE" w:rsidRDefault="00856458" w:rsidP="00181897">
            <w:pPr>
              <w:rPr>
                <w:i/>
              </w:rPr>
            </w:pPr>
          </w:p>
        </w:tc>
      </w:tr>
      <w:tr w:rsidR="00856458" w:rsidRPr="001B7BCE" w14:paraId="4AA40AD4" w14:textId="77777777" w:rsidTr="00181897">
        <w:tc>
          <w:tcPr>
            <w:tcW w:w="5963" w:type="dxa"/>
          </w:tcPr>
          <w:p w14:paraId="77019F04" w14:textId="77777777" w:rsidR="00856458" w:rsidRPr="001B7BCE" w:rsidRDefault="00856458" w:rsidP="00181897">
            <w:r>
              <w:t>Comfortable implementing activities</w:t>
            </w:r>
          </w:p>
        </w:tc>
        <w:tc>
          <w:tcPr>
            <w:tcW w:w="1777" w:type="dxa"/>
          </w:tcPr>
          <w:p w14:paraId="143E47FA" w14:textId="77777777" w:rsidR="00856458" w:rsidRPr="001B7BCE" w:rsidRDefault="00856458" w:rsidP="00181897">
            <w:pPr>
              <w:rPr>
                <w:i/>
              </w:rPr>
            </w:pPr>
          </w:p>
        </w:tc>
        <w:tc>
          <w:tcPr>
            <w:tcW w:w="1800" w:type="dxa"/>
          </w:tcPr>
          <w:p w14:paraId="345C0E79" w14:textId="77777777" w:rsidR="00856458" w:rsidRPr="001B7BCE" w:rsidRDefault="00856458" w:rsidP="00181897">
            <w:pPr>
              <w:rPr>
                <w:i/>
              </w:rPr>
            </w:pPr>
          </w:p>
        </w:tc>
      </w:tr>
    </w:tbl>
    <w:p w14:paraId="3872BEFB" w14:textId="77777777" w:rsidR="00AC6B29" w:rsidRDefault="00AC6B29" w:rsidP="00181897">
      <w:pPr>
        <w:sectPr w:rsidR="00AC6B29" w:rsidSect="00AC6B29">
          <w:type w:val="continuous"/>
          <w:pgSz w:w="12240" w:h="15840"/>
          <w:pgMar w:top="1440" w:right="1296" w:bottom="1440" w:left="1296" w:header="720" w:footer="720" w:gutter="0"/>
          <w:cols w:space="720"/>
        </w:sectPr>
      </w:pPr>
    </w:p>
    <w:p w14:paraId="12403CD0" w14:textId="17E49D49" w:rsidR="00856458" w:rsidRPr="000C094F" w:rsidRDefault="00856458" w:rsidP="00181897">
      <w:r w:rsidRPr="000C094F">
        <w:t>Student Comments:</w:t>
      </w:r>
    </w:p>
    <w:p w14:paraId="0BD3F092" w14:textId="77777777" w:rsidR="00856458" w:rsidRPr="000C094F" w:rsidRDefault="00856458" w:rsidP="00181897"/>
    <w:p w14:paraId="40DAE9D9" w14:textId="1FA755DC" w:rsidR="00AC6B29" w:rsidRDefault="00856458" w:rsidP="00181897">
      <w:pPr>
        <w:sectPr w:rsidR="00AC6B29" w:rsidSect="00AC6B29">
          <w:type w:val="continuous"/>
          <w:pgSz w:w="12240" w:h="15840"/>
          <w:pgMar w:top="1440" w:right="1296" w:bottom="1440" w:left="1296" w:header="720" w:footer="720" w:gutter="0"/>
          <w:cols w:num="2" w:space="720"/>
        </w:sectPr>
      </w:pPr>
      <w:r w:rsidRPr="000C094F">
        <w:t>Teacher Comment</w:t>
      </w:r>
    </w:p>
    <w:p w14:paraId="7BBDB5C6" w14:textId="77777777" w:rsidR="00181897" w:rsidRDefault="00181897" w:rsidP="00856458"/>
    <w:p w14:paraId="3C556E48" w14:textId="590A5076" w:rsidR="00856458" w:rsidRPr="000C094F" w:rsidRDefault="00856458" w:rsidP="00181897">
      <w:r w:rsidRPr="000C094F">
        <w:t>General Student thoughts:</w:t>
      </w:r>
    </w:p>
    <w:p w14:paraId="3474968D" w14:textId="77777777" w:rsidR="00856458" w:rsidRPr="00181897" w:rsidRDefault="00856458" w:rsidP="00856458">
      <w:pPr>
        <w:pBdr>
          <w:top w:val="single" w:sz="4" w:space="1" w:color="auto"/>
          <w:left w:val="single" w:sz="4" w:space="4" w:color="auto"/>
          <w:bottom w:val="single" w:sz="4" w:space="1" w:color="auto"/>
          <w:right w:val="single" w:sz="4" w:space="4" w:color="auto"/>
        </w:pBdr>
        <w:rPr>
          <w:szCs w:val="36"/>
        </w:rPr>
      </w:pPr>
      <w:r w:rsidRPr="00181897">
        <w:rPr>
          <w:szCs w:val="36"/>
        </w:rPr>
        <w:t>Learning goals for the remainder of your training time:</w:t>
      </w:r>
    </w:p>
    <w:p w14:paraId="77C06341" w14:textId="77777777" w:rsidR="00856458" w:rsidRPr="00181897" w:rsidRDefault="00856458" w:rsidP="00856458">
      <w:pPr>
        <w:pBdr>
          <w:top w:val="single" w:sz="4" w:space="1" w:color="auto"/>
          <w:left w:val="single" w:sz="4" w:space="4" w:color="auto"/>
          <w:bottom w:val="single" w:sz="4" w:space="1" w:color="auto"/>
          <w:right w:val="single" w:sz="4" w:space="4" w:color="auto"/>
        </w:pBdr>
      </w:pPr>
    </w:p>
    <w:p w14:paraId="2AACB21F" w14:textId="77777777" w:rsidR="00856458" w:rsidRPr="00181897" w:rsidRDefault="00856458" w:rsidP="00856458">
      <w:pPr>
        <w:pBdr>
          <w:top w:val="single" w:sz="4" w:space="1" w:color="auto"/>
          <w:left w:val="single" w:sz="4" w:space="4" w:color="auto"/>
          <w:bottom w:val="single" w:sz="4" w:space="1" w:color="auto"/>
          <w:right w:val="single" w:sz="4" w:space="4" w:color="auto"/>
        </w:pBdr>
      </w:pPr>
    </w:p>
    <w:p w14:paraId="3E3A0C54" w14:textId="77777777" w:rsidR="00856458" w:rsidRPr="00181897" w:rsidRDefault="00856458" w:rsidP="00856458">
      <w:pPr>
        <w:pBdr>
          <w:top w:val="single" w:sz="4" w:space="1" w:color="auto"/>
          <w:left w:val="single" w:sz="4" w:space="4" w:color="auto"/>
          <w:bottom w:val="single" w:sz="4" w:space="1" w:color="auto"/>
          <w:right w:val="single" w:sz="4" w:space="4" w:color="auto"/>
        </w:pBdr>
      </w:pPr>
    </w:p>
    <w:p w14:paraId="53F7CDC7" w14:textId="77777777" w:rsidR="00856458" w:rsidRPr="00181897" w:rsidRDefault="00856458" w:rsidP="00856458">
      <w:pPr>
        <w:pBdr>
          <w:top w:val="single" w:sz="4" w:space="1" w:color="auto"/>
          <w:left w:val="single" w:sz="4" w:space="4" w:color="auto"/>
          <w:bottom w:val="single" w:sz="4" w:space="1" w:color="auto"/>
          <w:right w:val="single" w:sz="4" w:space="4" w:color="auto"/>
        </w:pBdr>
      </w:pPr>
    </w:p>
    <w:p w14:paraId="649E2E45" w14:textId="77777777" w:rsidR="00856458" w:rsidRPr="00181897" w:rsidRDefault="00856458" w:rsidP="00856458">
      <w:pPr>
        <w:pBdr>
          <w:top w:val="single" w:sz="4" w:space="1" w:color="auto"/>
          <w:left w:val="single" w:sz="4" w:space="4" w:color="auto"/>
          <w:bottom w:val="single" w:sz="4" w:space="1" w:color="auto"/>
          <w:right w:val="single" w:sz="4" w:space="4" w:color="auto"/>
        </w:pBdr>
      </w:pPr>
    </w:p>
    <w:p w14:paraId="23620B3F" w14:textId="77777777" w:rsidR="00856458" w:rsidRPr="00181897" w:rsidRDefault="00856458" w:rsidP="00856458">
      <w:pPr>
        <w:pBdr>
          <w:top w:val="single" w:sz="4" w:space="1" w:color="auto"/>
          <w:left w:val="single" w:sz="4" w:space="4" w:color="auto"/>
          <w:bottom w:val="single" w:sz="4" w:space="1" w:color="auto"/>
          <w:right w:val="single" w:sz="4" w:space="4" w:color="auto"/>
        </w:pBdr>
      </w:pPr>
    </w:p>
    <w:p w14:paraId="7447F078" w14:textId="77777777" w:rsidR="00856458" w:rsidRPr="00181897" w:rsidRDefault="00856458" w:rsidP="00856458">
      <w:pPr>
        <w:pBdr>
          <w:top w:val="single" w:sz="4" w:space="1" w:color="auto"/>
          <w:left w:val="single" w:sz="4" w:space="4" w:color="auto"/>
          <w:bottom w:val="single" w:sz="4" w:space="1" w:color="auto"/>
          <w:right w:val="single" w:sz="4" w:space="4" w:color="auto"/>
        </w:pBdr>
      </w:pPr>
    </w:p>
    <w:p w14:paraId="47EC5224" w14:textId="77777777" w:rsidR="00856458" w:rsidRPr="000C094F" w:rsidRDefault="00856458" w:rsidP="00181897"/>
    <w:p w14:paraId="50181847" w14:textId="77777777" w:rsidR="00856458" w:rsidRPr="000C094F" w:rsidRDefault="00856458" w:rsidP="00181897">
      <w:r w:rsidRPr="000C094F">
        <w:t>General Teacher thoughts:</w:t>
      </w:r>
    </w:p>
    <w:p w14:paraId="47683688" w14:textId="6E4C8F46" w:rsidR="00856458" w:rsidRPr="00181897" w:rsidRDefault="00856458" w:rsidP="00856458">
      <w:pPr>
        <w:pBdr>
          <w:top w:val="single" w:sz="4" w:space="1" w:color="auto"/>
          <w:left w:val="single" w:sz="4" w:space="4" w:color="auto"/>
          <w:bottom w:val="single" w:sz="4" w:space="1" w:color="auto"/>
          <w:right w:val="single" w:sz="4" w:space="4" w:color="auto"/>
        </w:pBdr>
      </w:pPr>
      <w:r w:rsidRPr="00181897">
        <w:t>Greatest strengths to date:</w:t>
      </w:r>
    </w:p>
    <w:p w14:paraId="0400D7FA" w14:textId="77777777" w:rsidR="00856458" w:rsidRPr="00181897" w:rsidRDefault="00856458" w:rsidP="00856458">
      <w:pPr>
        <w:pBdr>
          <w:top w:val="single" w:sz="4" w:space="1" w:color="auto"/>
          <w:left w:val="single" w:sz="4" w:space="4" w:color="auto"/>
          <w:bottom w:val="single" w:sz="4" w:space="1" w:color="auto"/>
          <w:right w:val="single" w:sz="4" w:space="4" w:color="auto"/>
        </w:pBdr>
      </w:pPr>
    </w:p>
    <w:p w14:paraId="2F6A39C2" w14:textId="77777777" w:rsidR="00856458" w:rsidRPr="00181897" w:rsidRDefault="00856458" w:rsidP="00856458">
      <w:pPr>
        <w:pBdr>
          <w:top w:val="single" w:sz="4" w:space="1" w:color="auto"/>
          <w:left w:val="single" w:sz="4" w:space="4" w:color="auto"/>
          <w:bottom w:val="single" w:sz="4" w:space="1" w:color="auto"/>
          <w:right w:val="single" w:sz="4" w:space="4" w:color="auto"/>
        </w:pBdr>
      </w:pPr>
    </w:p>
    <w:p w14:paraId="5EC65E62" w14:textId="77777777" w:rsidR="00856458" w:rsidRPr="00181897" w:rsidRDefault="00856458" w:rsidP="00856458">
      <w:pPr>
        <w:pBdr>
          <w:top w:val="single" w:sz="4" w:space="1" w:color="auto"/>
          <w:left w:val="single" w:sz="4" w:space="4" w:color="auto"/>
          <w:bottom w:val="single" w:sz="4" w:space="1" w:color="auto"/>
          <w:right w:val="single" w:sz="4" w:space="4" w:color="auto"/>
        </w:pBdr>
      </w:pPr>
    </w:p>
    <w:p w14:paraId="7B1FB6DB" w14:textId="3E8098E5" w:rsidR="00856458" w:rsidRPr="00181897" w:rsidRDefault="00856458" w:rsidP="00856458">
      <w:pPr>
        <w:pBdr>
          <w:top w:val="single" w:sz="4" w:space="1" w:color="auto"/>
          <w:left w:val="single" w:sz="4" w:space="4" w:color="auto"/>
          <w:bottom w:val="single" w:sz="4" w:space="1" w:color="auto"/>
          <w:right w:val="single" w:sz="4" w:space="4" w:color="auto"/>
        </w:pBdr>
      </w:pPr>
      <w:r w:rsidRPr="00181897">
        <w:t xml:space="preserve">To ready yourself for teaching </w:t>
      </w:r>
    </w:p>
    <w:p w14:paraId="0AB6E6EC" w14:textId="4CCE0C8A" w:rsidR="00856458" w:rsidRPr="00181897" w:rsidRDefault="00181897" w:rsidP="00181897">
      <w:pPr>
        <w:pBdr>
          <w:top w:val="single" w:sz="4" w:space="1" w:color="auto"/>
          <w:left w:val="single" w:sz="4" w:space="4" w:color="auto"/>
          <w:bottom w:val="single" w:sz="4" w:space="1" w:color="auto"/>
          <w:right w:val="single" w:sz="4" w:space="4" w:color="auto"/>
        </w:pBdr>
      </w:pPr>
      <w:r w:rsidRPr="00181897">
        <w:rPr>
          <w:i/>
          <w:iCs/>
          <w:color w:val="000000" w:themeColor="text1"/>
        </w:rPr>
        <w:tab/>
      </w:r>
      <w:r w:rsidR="00856458" w:rsidRPr="00181897">
        <w:t xml:space="preserve">Continue working on: </w:t>
      </w:r>
    </w:p>
    <w:p w14:paraId="25C5ACD9" w14:textId="77777777" w:rsidR="00856458" w:rsidRPr="00181897" w:rsidRDefault="00856458" w:rsidP="00856458">
      <w:pPr>
        <w:pBdr>
          <w:top w:val="single" w:sz="4" w:space="1" w:color="auto"/>
          <w:left w:val="single" w:sz="4" w:space="4" w:color="auto"/>
          <w:bottom w:val="single" w:sz="4" w:space="1" w:color="auto"/>
          <w:right w:val="single" w:sz="4" w:space="4" w:color="auto"/>
        </w:pBdr>
      </w:pPr>
    </w:p>
    <w:p w14:paraId="2B84D4C1" w14:textId="77777777" w:rsidR="00856458" w:rsidRPr="00181897" w:rsidRDefault="00856458" w:rsidP="00856458">
      <w:pPr>
        <w:pBdr>
          <w:top w:val="single" w:sz="4" w:space="1" w:color="auto"/>
          <w:left w:val="single" w:sz="4" w:space="4" w:color="auto"/>
          <w:bottom w:val="single" w:sz="4" w:space="1" w:color="auto"/>
          <w:right w:val="single" w:sz="4" w:space="4" w:color="auto"/>
        </w:pBdr>
      </w:pPr>
    </w:p>
    <w:p w14:paraId="112E8C90" w14:textId="77777777" w:rsidR="00856458" w:rsidRPr="00181897" w:rsidRDefault="00856458" w:rsidP="00856458">
      <w:pPr>
        <w:pBdr>
          <w:top w:val="single" w:sz="4" w:space="1" w:color="auto"/>
          <w:left w:val="single" w:sz="4" w:space="4" w:color="auto"/>
          <w:bottom w:val="single" w:sz="4" w:space="1" w:color="auto"/>
          <w:right w:val="single" w:sz="4" w:space="4" w:color="auto"/>
        </w:pBdr>
      </w:pPr>
    </w:p>
    <w:p w14:paraId="41D320F1" w14:textId="60AECC94" w:rsidR="00856458" w:rsidRPr="00181897" w:rsidRDefault="00181897" w:rsidP="00856458">
      <w:pPr>
        <w:pBdr>
          <w:top w:val="single" w:sz="4" w:space="1" w:color="auto"/>
          <w:left w:val="single" w:sz="4" w:space="4" w:color="auto"/>
          <w:bottom w:val="single" w:sz="4" w:space="1" w:color="auto"/>
          <w:right w:val="single" w:sz="4" w:space="4" w:color="auto"/>
        </w:pBdr>
      </w:pPr>
      <w:r w:rsidRPr="00181897">
        <w:rPr>
          <w:i/>
          <w:iCs/>
          <w:color w:val="000000" w:themeColor="text1"/>
        </w:rPr>
        <w:tab/>
      </w:r>
      <w:r w:rsidR="00856458" w:rsidRPr="00181897">
        <w:t>Begin to work on:</w:t>
      </w:r>
    </w:p>
    <w:p w14:paraId="5BA392F8" w14:textId="77777777" w:rsidR="00856458" w:rsidRPr="00181897" w:rsidRDefault="00856458" w:rsidP="00856458">
      <w:pPr>
        <w:pBdr>
          <w:top w:val="single" w:sz="4" w:space="1" w:color="auto"/>
          <w:left w:val="single" w:sz="4" w:space="4" w:color="auto"/>
          <w:bottom w:val="single" w:sz="4" w:space="1" w:color="auto"/>
          <w:right w:val="single" w:sz="4" w:space="4" w:color="auto"/>
        </w:pBdr>
      </w:pPr>
    </w:p>
    <w:p w14:paraId="2D4A10A2" w14:textId="77777777" w:rsidR="00856458" w:rsidRPr="00181897" w:rsidRDefault="00856458" w:rsidP="00856458">
      <w:pPr>
        <w:pBdr>
          <w:top w:val="single" w:sz="4" w:space="1" w:color="auto"/>
          <w:left w:val="single" w:sz="4" w:space="4" w:color="auto"/>
          <w:bottom w:val="single" w:sz="4" w:space="1" w:color="auto"/>
          <w:right w:val="single" w:sz="4" w:space="4" w:color="auto"/>
        </w:pBdr>
      </w:pPr>
    </w:p>
    <w:p w14:paraId="3A3A8092" w14:textId="77777777" w:rsidR="00856458" w:rsidRPr="00181897" w:rsidRDefault="00856458" w:rsidP="00856458">
      <w:pPr>
        <w:pBdr>
          <w:top w:val="single" w:sz="4" w:space="1" w:color="auto"/>
          <w:left w:val="single" w:sz="4" w:space="4" w:color="auto"/>
          <w:bottom w:val="single" w:sz="4" w:space="1" w:color="auto"/>
          <w:right w:val="single" w:sz="4" w:space="4" w:color="auto"/>
        </w:pBdr>
        <w:rPr>
          <w:szCs w:val="36"/>
        </w:rPr>
      </w:pPr>
    </w:p>
    <w:p w14:paraId="7163211A" w14:textId="77777777" w:rsidR="00856458" w:rsidRPr="000C094F" w:rsidRDefault="00856458" w:rsidP="00181897"/>
    <w:p w14:paraId="1C05E432" w14:textId="0E369485" w:rsidR="008F1AD6" w:rsidRPr="00181897" w:rsidRDefault="00856458" w:rsidP="00181897">
      <w:r w:rsidRPr="000C094F">
        <w:t>Other:</w:t>
      </w:r>
      <w:r w:rsidR="00181897">
        <w:br w:type="page"/>
      </w:r>
    </w:p>
    <w:p w14:paraId="29100E55" w14:textId="77777777" w:rsidR="008F1AD6" w:rsidRPr="00181897" w:rsidRDefault="008F1AD6" w:rsidP="00B533C4">
      <w:pPr>
        <w:pStyle w:val="Heading4"/>
        <w:rPr>
          <w:szCs w:val="22"/>
        </w:rPr>
      </w:pPr>
      <w:r w:rsidRPr="009756D4">
        <w:lastRenderedPageBreak/>
        <w:t>TRAINING FEEDBACK</w:t>
      </w:r>
      <w:r>
        <w:t xml:space="preserve"> – Mid-point</w:t>
      </w:r>
    </w:p>
    <w:p w14:paraId="6802A73F" w14:textId="77777777" w:rsidR="008F1AD6" w:rsidRPr="00181897" w:rsidRDefault="008F1AD6" w:rsidP="00181897">
      <w:r w:rsidRPr="00181897">
        <w:rPr>
          <w:i/>
          <w:iCs/>
        </w:rPr>
        <w:t>Reflect on your experience so far in your training site and with your training teacher.  Please complete the following confidential form to help us shape our training teacher meetings and future placements.</w:t>
      </w:r>
    </w:p>
    <w:p w14:paraId="48D709F5" w14:textId="77777777" w:rsidR="008F1AD6" w:rsidRPr="00181897" w:rsidRDefault="008F1AD6" w:rsidP="00181897"/>
    <w:p w14:paraId="7CA5CF52" w14:textId="77777777" w:rsidR="008F1AD6" w:rsidRPr="009756D4" w:rsidRDefault="008F1AD6" w:rsidP="008F1AD6">
      <w:pPr>
        <w:pBdr>
          <w:top w:val="single" w:sz="4" w:space="1" w:color="auto"/>
          <w:left w:val="single" w:sz="4" w:space="4" w:color="auto"/>
          <w:bottom w:val="single" w:sz="4" w:space="1" w:color="auto"/>
          <w:right w:val="single" w:sz="4" w:space="4" w:color="auto"/>
        </w:pBdr>
      </w:pPr>
      <w:r w:rsidRPr="009756D4">
        <w:t>Training Teacher’s Name and Program:</w:t>
      </w:r>
    </w:p>
    <w:p w14:paraId="000F7C65"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6D23EF0D"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1696C70E" w14:textId="77777777" w:rsidR="008F1AD6" w:rsidRDefault="008F1AD6" w:rsidP="008F1AD6"/>
    <w:p w14:paraId="315F129E" w14:textId="77777777" w:rsidR="008F1AD6" w:rsidRPr="009756D4" w:rsidRDefault="008F1AD6" w:rsidP="008F1AD6">
      <w:pPr>
        <w:pBdr>
          <w:top w:val="single" w:sz="4" w:space="1" w:color="auto"/>
          <w:left w:val="single" w:sz="4" w:space="4" w:color="auto"/>
          <w:bottom w:val="single" w:sz="4" w:space="1" w:color="auto"/>
          <w:right w:val="single" w:sz="4" w:space="4" w:color="auto"/>
        </w:pBdr>
      </w:pPr>
      <w:r>
        <w:t>What are</w:t>
      </w:r>
      <w:r w:rsidRPr="009756D4">
        <w:t xml:space="preserve"> the best aspects of the placement?</w:t>
      </w:r>
    </w:p>
    <w:p w14:paraId="275A0986"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442C1027" w14:textId="77777777" w:rsidR="008F1AD6" w:rsidRDefault="008F1AD6" w:rsidP="008F1AD6">
      <w:pPr>
        <w:pBdr>
          <w:top w:val="single" w:sz="4" w:space="1" w:color="auto"/>
          <w:left w:val="single" w:sz="4" w:space="4" w:color="auto"/>
          <w:bottom w:val="single" w:sz="4" w:space="1" w:color="auto"/>
          <w:right w:val="single" w:sz="4" w:space="4" w:color="auto"/>
        </w:pBdr>
      </w:pPr>
    </w:p>
    <w:p w14:paraId="69748407"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35F9F4E8" w14:textId="77777777" w:rsidR="008F1AD6" w:rsidRDefault="008F1AD6" w:rsidP="008F1AD6">
      <w:pPr>
        <w:pBdr>
          <w:top w:val="single" w:sz="4" w:space="1" w:color="auto"/>
          <w:left w:val="single" w:sz="4" w:space="4" w:color="auto"/>
          <w:bottom w:val="single" w:sz="4" w:space="1" w:color="auto"/>
          <w:right w:val="single" w:sz="4" w:space="4" w:color="auto"/>
        </w:pBdr>
      </w:pPr>
    </w:p>
    <w:p w14:paraId="5135457E"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03B7CB1E"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3CF7F74B" w14:textId="77777777" w:rsidR="008F1AD6" w:rsidRPr="009756D4" w:rsidRDefault="008F1AD6" w:rsidP="008F1AD6"/>
    <w:p w14:paraId="0FD6D755" w14:textId="77777777" w:rsidR="008F1AD6" w:rsidRPr="009756D4" w:rsidRDefault="008F1AD6" w:rsidP="008F1AD6">
      <w:pPr>
        <w:pBdr>
          <w:top w:val="single" w:sz="4" w:space="1" w:color="auto"/>
          <w:left w:val="single" w:sz="4" w:space="4" w:color="auto"/>
          <w:bottom w:val="single" w:sz="4" w:space="1" w:color="auto"/>
          <w:right w:val="single" w:sz="4" w:space="4" w:color="auto"/>
        </w:pBdr>
      </w:pPr>
      <w:r w:rsidRPr="009756D4">
        <w:t>What are the most challenging aspects of the placement?</w:t>
      </w:r>
    </w:p>
    <w:p w14:paraId="400F9E9D"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3244B27F" w14:textId="77777777" w:rsidR="008F1AD6" w:rsidRDefault="008F1AD6" w:rsidP="008F1AD6">
      <w:pPr>
        <w:pBdr>
          <w:top w:val="single" w:sz="4" w:space="1" w:color="auto"/>
          <w:left w:val="single" w:sz="4" w:space="4" w:color="auto"/>
          <w:bottom w:val="single" w:sz="4" w:space="1" w:color="auto"/>
          <w:right w:val="single" w:sz="4" w:space="4" w:color="auto"/>
        </w:pBdr>
      </w:pPr>
    </w:p>
    <w:p w14:paraId="1080743A" w14:textId="77777777" w:rsidR="008F1AD6" w:rsidRDefault="008F1AD6" w:rsidP="008F1AD6">
      <w:pPr>
        <w:pBdr>
          <w:top w:val="single" w:sz="4" w:space="1" w:color="auto"/>
          <w:left w:val="single" w:sz="4" w:space="4" w:color="auto"/>
          <w:bottom w:val="single" w:sz="4" w:space="1" w:color="auto"/>
          <w:right w:val="single" w:sz="4" w:space="4" w:color="auto"/>
        </w:pBdr>
      </w:pPr>
    </w:p>
    <w:p w14:paraId="2AF7907D"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766EE6D2"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1799F735"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08AD7BE8" w14:textId="77777777" w:rsidR="008F1AD6" w:rsidRPr="009756D4" w:rsidRDefault="008F1AD6" w:rsidP="008F1AD6"/>
    <w:p w14:paraId="027729FC" w14:textId="325531E8" w:rsidR="008F1AD6" w:rsidRPr="009756D4" w:rsidRDefault="008F1AD6" w:rsidP="008F1AD6">
      <w:pPr>
        <w:pBdr>
          <w:top w:val="single" w:sz="4" w:space="1" w:color="auto"/>
          <w:left w:val="single" w:sz="4" w:space="4" w:color="auto"/>
          <w:bottom w:val="single" w:sz="4" w:space="1" w:color="auto"/>
          <w:right w:val="single" w:sz="4" w:space="4" w:color="auto"/>
        </w:pBdr>
      </w:pPr>
      <w:r w:rsidRPr="009756D4">
        <w:t>What are the strengths of your training t</w:t>
      </w:r>
      <w:r>
        <w:t>eacher (with children and practicum students</w:t>
      </w:r>
      <w:r w:rsidRPr="009756D4">
        <w:t>…)</w:t>
      </w:r>
    </w:p>
    <w:p w14:paraId="30924C97"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7790FE7E" w14:textId="77777777" w:rsidR="008F1AD6" w:rsidRDefault="008F1AD6" w:rsidP="008F1AD6">
      <w:pPr>
        <w:pBdr>
          <w:top w:val="single" w:sz="4" w:space="1" w:color="auto"/>
          <w:left w:val="single" w:sz="4" w:space="4" w:color="auto"/>
          <w:bottom w:val="single" w:sz="4" w:space="1" w:color="auto"/>
          <w:right w:val="single" w:sz="4" w:space="4" w:color="auto"/>
        </w:pBdr>
      </w:pPr>
    </w:p>
    <w:p w14:paraId="10801D1D"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1DE9A666" w14:textId="77777777" w:rsidR="008F1AD6" w:rsidRDefault="008F1AD6" w:rsidP="008F1AD6">
      <w:pPr>
        <w:pBdr>
          <w:top w:val="single" w:sz="4" w:space="1" w:color="auto"/>
          <w:left w:val="single" w:sz="4" w:space="4" w:color="auto"/>
          <w:bottom w:val="single" w:sz="4" w:space="1" w:color="auto"/>
          <w:right w:val="single" w:sz="4" w:space="4" w:color="auto"/>
        </w:pBdr>
      </w:pPr>
    </w:p>
    <w:p w14:paraId="27A147C3"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5AC92BB3"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729E58C0" w14:textId="77777777" w:rsidR="008F1AD6" w:rsidRDefault="008F1AD6" w:rsidP="008F1AD6"/>
    <w:p w14:paraId="3FBFBF14" w14:textId="77777777" w:rsidR="008F1AD6" w:rsidRPr="009756D4" w:rsidRDefault="008F1AD6" w:rsidP="008F1AD6">
      <w:pPr>
        <w:pBdr>
          <w:top w:val="single" w:sz="4" w:space="1" w:color="auto"/>
          <w:left w:val="single" w:sz="4" w:space="4" w:color="auto"/>
          <w:bottom w:val="single" w:sz="4" w:space="1" w:color="auto"/>
          <w:right w:val="single" w:sz="4" w:space="4" w:color="auto"/>
        </w:pBdr>
      </w:pPr>
      <w:r w:rsidRPr="009756D4">
        <w:t>In what areas can the training teacher improve and what recommendations do you have?</w:t>
      </w:r>
    </w:p>
    <w:p w14:paraId="3A122986" w14:textId="77777777" w:rsidR="008F1AD6" w:rsidRDefault="008F1AD6" w:rsidP="008F1AD6">
      <w:pPr>
        <w:pBdr>
          <w:top w:val="single" w:sz="4" w:space="1" w:color="auto"/>
          <w:left w:val="single" w:sz="4" w:space="4" w:color="auto"/>
          <w:bottom w:val="single" w:sz="4" w:space="1" w:color="auto"/>
          <w:right w:val="single" w:sz="4" w:space="4" w:color="auto"/>
        </w:pBdr>
      </w:pPr>
    </w:p>
    <w:p w14:paraId="65CFC98D" w14:textId="77777777" w:rsidR="008F1AD6" w:rsidRDefault="008F1AD6" w:rsidP="008F1AD6">
      <w:pPr>
        <w:pBdr>
          <w:top w:val="single" w:sz="4" w:space="1" w:color="auto"/>
          <w:left w:val="single" w:sz="4" w:space="4" w:color="auto"/>
          <w:bottom w:val="single" w:sz="4" w:space="1" w:color="auto"/>
          <w:right w:val="single" w:sz="4" w:space="4" w:color="auto"/>
        </w:pBdr>
      </w:pPr>
    </w:p>
    <w:p w14:paraId="6F741830" w14:textId="77777777" w:rsidR="008F1AD6" w:rsidRDefault="008F1AD6" w:rsidP="008F1AD6">
      <w:pPr>
        <w:pBdr>
          <w:top w:val="single" w:sz="4" w:space="1" w:color="auto"/>
          <w:left w:val="single" w:sz="4" w:space="4" w:color="auto"/>
          <w:bottom w:val="single" w:sz="4" w:space="1" w:color="auto"/>
          <w:right w:val="single" w:sz="4" w:space="4" w:color="auto"/>
        </w:pBdr>
      </w:pPr>
    </w:p>
    <w:p w14:paraId="53D0CDD7" w14:textId="77777777" w:rsidR="008F1AD6" w:rsidRDefault="008F1AD6" w:rsidP="008F1AD6">
      <w:pPr>
        <w:pBdr>
          <w:top w:val="single" w:sz="4" w:space="1" w:color="auto"/>
          <w:left w:val="single" w:sz="4" w:space="4" w:color="auto"/>
          <w:bottom w:val="single" w:sz="4" w:space="1" w:color="auto"/>
          <w:right w:val="single" w:sz="4" w:space="4" w:color="auto"/>
        </w:pBdr>
      </w:pPr>
    </w:p>
    <w:p w14:paraId="0C759A3C"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2A5DB094" w14:textId="77777777" w:rsidR="008F1AD6" w:rsidRDefault="008F1AD6" w:rsidP="00181897">
      <w:pPr>
        <w:pBdr>
          <w:top w:val="single" w:sz="4" w:space="1" w:color="auto"/>
          <w:left w:val="single" w:sz="4" w:space="4" w:color="auto"/>
          <w:bottom w:val="single" w:sz="4" w:space="1" w:color="auto"/>
          <w:right w:val="single" w:sz="4" w:space="4" w:color="auto"/>
        </w:pBdr>
        <w:rPr>
          <w:b/>
        </w:rPr>
      </w:pPr>
    </w:p>
    <w:p w14:paraId="674BEBB0" w14:textId="77777777" w:rsidR="008F1AD6" w:rsidRPr="009756D4" w:rsidRDefault="008F1AD6" w:rsidP="00181897"/>
    <w:p w14:paraId="669DBB8B" w14:textId="77777777" w:rsidR="008F1AD6" w:rsidRPr="009756D4" w:rsidRDefault="008F1AD6" w:rsidP="00181897">
      <w:r w:rsidRPr="009756D4">
        <w:rPr>
          <w:i/>
        </w:rPr>
        <w:t>Thank you for your valuable feedback</w:t>
      </w:r>
      <w:r w:rsidRPr="009756D4">
        <w:t xml:space="preserve">.      </w:t>
      </w:r>
      <w:r>
        <w:t xml:space="preserve"> </w:t>
      </w:r>
      <w:r w:rsidRPr="009756D4">
        <w:t>Name: (optional) ______________________</w:t>
      </w:r>
      <w:r>
        <w:t>_</w:t>
      </w:r>
      <w:r w:rsidRPr="009756D4">
        <w:t>________</w:t>
      </w:r>
    </w:p>
    <w:p w14:paraId="77D03F4D" w14:textId="0B19768B" w:rsidR="00824B18" w:rsidRDefault="00181897" w:rsidP="00181897">
      <w:pPr>
        <w:contextualSpacing w:val="0"/>
      </w:pPr>
      <w:r>
        <w:br w:type="page"/>
      </w:r>
    </w:p>
    <w:p w14:paraId="00755964" w14:textId="1213927F" w:rsidR="00824B18" w:rsidRPr="003E6A63" w:rsidRDefault="00CC7F5A" w:rsidP="00824B18">
      <w:pPr>
        <w:jc w:val="center"/>
      </w:pPr>
      <w:r>
        <w:rPr>
          <w:sz w:val="28"/>
          <w:szCs w:val="28"/>
        </w:rPr>
        <w:lastRenderedPageBreak/>
        <w:t>LAKE TAHOE COMMUNITY COLLEGE</w:t>
      </w:r>
      <w:r w:rsidR="00824B18" w:rsidRPr="00181897">
        <w:rPr>
          <w:sz w:val="28"/>
          <w:szCs w:val="28"/>
        </w:rPr>
        <w:t xml:space="preserve"> ECE PRACTICUM</w:t>
      </w:r>
    </w:p>
    <w:p w14:paraId="30F30D92" w14:textId="77777777" w:rsidR="00824B18" w:rsidRPr="003E6A63" w:rsidRDefault="00824B18" w:rsidP="00B533C4">
      <w:pPr>
        <w:pStyle w:val="Heading4"/>
      </w:pPr>
      <w:r w:rsidRPr="00181897">
        <w:t>FINAL REFLECTION &amp; FEEDBACK</w:t>
      </w:r>
    </w:p>
    <w:p w14:paraId="48112788" w14:textId="77777777" w:rsidR="00824B18" w:rsidRPr="00824B18" w:rsidRDefault="00824B18" w:rsidP="00181897"/>
    <w:p w14:paraId="55267933" w14:textId="114EC6F3" w:rsidR="00824B18" w:rsidRPr="00181897" w:rsidRDefault="00824B18" w:rsidP="00824B18">
      <w:pPr>
        <w:rPr>
          <w:szCs w:val="28"/>
        </w:rPr>
      </w:pPr>
      <w:r w:rsidRPr="00181897">
        <w:rPr>
          <w:szCs w:val="28"/>
        </w:rPr>
        <w:t>Student:</w:t>
      </w:r>
      <w:r w:rsidR="00181897">
        <w:rPr>
          <w:szCs w:val="28"/>
        </w:rPr>
        <w:t xml:space="preserve"> </w:t>
      </w:r>
      <w:r w:rsidRPr="00181897">
        <w:rPr>
          <w:szCs w:val="28"/>
        </w:rPr>
        <w:t>_________________________________________________________________________</w:t>
      </w:r>
    </w:p>
    <w:p w14:paraId="40048FD7" w14:textId="77777777" w:rsidR="00824B18" w:rsidRPr="00824B18" w:rsidRDefault="00824B18" w:rsidP="00181897"/>
    <w:p w14:paraId="0A0EFDAE" w14:textId="15D4F33A" w:rsidR="00824B18" w:rsidRPr="00824B18" w:rsidRDefault="00824B18" w:rsidP="00181897">
      <w:r>
        <w:t>Training</w:t>
      </w:r>
      <w:r w:rsidRPr="00824B18">
        <w:t xml:space="preserve"> Teacher: __________________________________________________________________</w:t>
      </w:r>
    </w:p>
    <w:p w14:paraId="7C26B621" w14:textId="77777777" w:rsidR="00824B18" w:rsidRPr="00824B18" w:rsidRDefault="00824B18" w:rsidP="00181897"/>
    <w:p w14:paraId="7425F97C" w14:textId="4BB6D858" w:rsidR="00824B18" w:rsidRPr="00181897" w:rsidRDefault="00824B18" w:rsidP="00181897">
      <w:r w:rsidRPr="00181897">
        <w:rPr>
          <w:i/>
          <w:iCs/>
        </w:rPr>
        <w:t xml:space="preserve">As training time draws to a close, please take a moment to look back at how far you have come.  Celebrate your accomplishments, appreciate your training time with your teacher and savor the moments you have spent with the children.  Look back on lessons learned, mistakes made, activities implemented and the brave risk you took being in charge for the day!  This feedback form is a simplified version of the mid-point reflection. Since the end of the </w:t>
      </w:r>
      <w:r w:rsidR="00CC7F5A">
        <w:rPr>
          <w:i/>
          <w:iCs/>
        </w:rPr>
        <w:t>quarter</w:t>
      </w:r>
      <w:r w:rsidRPr="00181897">
        <w:rPr>
          <w:i/>
          <w:iCs/>
        </w:rPr>
        <w:t xml:space="preserve"> brings added busy-ness for all, we want you to make the most of the feedback in a time friendly manner for both you and your teacher.  Rather than rating each sub-category as you did at the mid-point, they have been grouped together for your reference.  Please read through them and assign one score for the entire category.  Then comment as appropriate.  Please bring your completed form to your teacher so that they may meet with you to discuss your experience with them this </w:t>
      </w:r>
      <w:r w:rsidR="00CC7F5A">
        <w:rPr>
          <w:i/>
          <w:iCs/>
        </w:rPr>
        <w:t>quarter</w:t>
      </w:r>
      <w:r w:rsidRPr="00181897">
        <w:rPr>
          <w:i/>
          <w:iCs/>
        </w:rPr>
        <w:t xml:space="preserve">. </w:t>
      </w:r>
    </w:p>
    <w:p w14:paraId="14A4C711" w14:textId="77777777" w:rsidR="00824B18" w:rsidRPr="00181897" w:rsidRDefault="00824B18" w:rsidP="00181897"/>
    <w:p w14:paraId="10759EA9" w14:textId="77777777" w:rsidR="00824B18" w:rsidRPr="00181897" w:rsidRDefault="00824B18" w:rsidP="00824B18">
      <w:pPr>
        <w:widowControl w:val="0"/>
        <w:pBdr>
          <w:top w:val="single" w:sz="4" w:space="2" w:color="auto"/>
          <w:left w:val="single" w:sz="4" w:space="0" w:color="auto"/>
          <w:bottom w:val="single" w:sz="4" w:space="1" w:color="auto"/>
          <w:right w:val="single" w:sz="4" w:space="0" w:color="auto"/>
        </w:pBdr>
        <w:autoSpaceDE w:val="0"/>
        <w:autoSpaceDN w:val="0"/>
        <w:adjustRightInd w:val="0"/>
        <w:ind w:left="720" w:right="468" w:hanging="180"/>
        <w:jc w:val="center"/>
        <w:rPr>
          <w:rFonts w:asciiTheme="majorHAnsi" w:hAnsiTheme="majorHAnsi" w:cs="∞¯'28Êˇøæ…—"/>
          <w:b/>
        </w:rPr>
      </w:pPr>
      <w:r w:rsidRPr="00181897">
        <w:rPr>
          <w:rFonts w:asciiTheme="majorHAnsi" w:hAnsiTheme="majorHAnsi" w:cs="∞¯'28Êˇøæ…—"/>
          <w:b/>
        </w:rPr>
        <w:t>RATING SCALE</w:t>
      </w:r>
    </w:p>
    <w:p w14:paraId="0B5477D0" w14:textId="77777777" w:rsidR="00824B18" w:rsidRPr="00181897" w:rsidRDefault="00824B18" w:rsidP="00824B18">
      <w:pPr>
        <w:widowControl w:val="0"/>
        <w:pBdr>
          <w:top w:val="single" w:sz="4" w:space="2" w:color="auto"/>
          <w:left w:val="single" w:sz="4" w:space="0" w:color="auto"/>
          <w:bottom w:val="single" w:sz="4" w:space="1" w:color="auto"/>
          <w:right w:val="single" w:sz="4" w:space="0" w:color="auto"/>
        </w:pBdr>
        <w:autoSpaceDE w:val="0"/>
        <w:autoSpaceDN w:val="0"/>
        <w:adjustRightInd w:val="0"/>
        <w:ind w:left="720" w:right="468" w:hanging="180"/>
        <w:jc w:val="center"/>
        <w:rPr>
          <w:rFonts w:asciiTheme="majorHAnsi" w:hAnsiTheme="majorHAnsi" w:cs="∞¯'28Êˇøæ…—"/>
        </w:rPr>
      </w:pPr>
      <w:r w:rsidRPr="00181897">
        <w:rPr>
          <w:rFonts w:asciiTheme="majorHAnsi" w:hAnsiTheme="majorHAnsi" w:cs="∞¯'28Êˇøæ…—"/>
        </w:rPr>
        <w:t>(Please enter a score of 1-5 in each box below to reflect the following):</w:t>
      </w:r>
    </w:p>
    <w:p w14:paraId="428525CD" w14:textId="77777777" w:rsidR="00824B18" w:rsidRPr="000B1EC9" w:rsidRDefault="00824B18" w:rsidP="00824B18">
      <w:pPr>
        <w:widowControl w:val="0"/>
        <w:pBdr>
          <w:top w:val="single" w:sz="4" w:space="2" w:color="auto"/>
          <w:left w:val="single" w:sz="4" w:space="0" w:color="auto"/>
          <w:bottom w:val="single" w:sz="4" w:space="1" w:color="auto"/>
          <w:right w:val="single" w:sz="4" w:space="0" w:color="auto"/>
        </w:pBdr>
        <w:autoSpaceDE w:val="0"/>
        <w:autoSpaceDN w:val="0"/>
        <w:adjustRightInd w:val="0"/>
        <w:ind w:left="720" w:right="468" w:hanging="180"/>
        <w:jc w:val="center"/>
        <w:rPr>
          <w:rFonts w:asciiTheme="majorHAnsi" w:hAnsiTheme="majorHAnsi" w:cs="∞¯'28Êˇøæ…—"/>
          <w:bCs/>
          <w:iCs/>
        </w:rPr>
      </w:pPr>
      <w:r w:rsidRPr="00181897">
        <w:rPr>
          <w:rFonts w:asciiTheme="majorHAnsi" w:hAnsiTheme="majorHAnsi" w:cs="∞¯'28Êˇøæ…—"/>
          <w:b/>
          <w:i/>
        </w:rPr>
        <w:t>When calculating scores please consider both effort (process) and outcome (product)</w:t>
      </w:r>
    </w:p>
    <w:p w14:paraId="09080F01" w14:textId="77777777" w:rsidR="00824B18" w:rsidRPr="000B1EC9" w:rsidRDefault="00824B18" w:rsidP="00824B18">
      <w:pPr>
        <w:widowControl w:val="0"/>
        <w:pBdr>
          <w:top w:val="single" w:sz="4" w:space="2" w:color="auto"/>
          <w:left w:val="single" w:sz="4" w:space="0" w:color="auto"/>
          <w:bottom w:val="single" w:sz="4" w:space="1" w:color="auto"/>
          <w:right w:val="single" w:sz="4" w:space="0" w:color="auto"/>
        </w:pBdr>
        <w:autoSpaceDE w:val="0"/>
        <w:autoSpaceDN w:val="0"/>
        <w:adjustRightInd w:val="0"/>
        <w:ind w:left="720" w:right="468" w:hanging="180"/>
        <w:jc w:val="center"/>
        <w:rPr>
          <w:rFonts w:asciiTheme="majorHAnsi" w:hAnsiTheme="majorHAnsi" w:cs="∞¯'28Êˇøæ…—"/>
          <w:bCs/>
          <w:iCs/>
        </w:rPr>
      </w:pPr>
    </w:p>
    <w:p w14:paraId="15345190" w14:textId="33D199F7" w:rsidR="00824B18" w:rsidRPr="00181897" w:rsidRDefault="00824B18" w:rsidP="00181897">
      <w:pPr>
        <w:widowControl w:val="0"/>
        <w:pBdr>
          <w:top w:val="single" w:sz="4" w:space="2" w:color="auto"/>
          <w:left w:val="single" w:sz="4" w:space="0" w:color="auto"/>
          <w:bottom w:val="single" w:sz="4" w:space="1" w:color="auto"/>
          <w:right w:val="single" w:sz="4" w:space="0" w:color="auto"/>
        </w:pBdr>
        <w:autoSpaceDE w:val="0"/>
        <w:autoSpaceDN w:val="0"/>
        <w:adjustRightInd w:val="0"/>
        <w:ind w:left="720" w:right="468" w:hanging="180"/>
        <w:jc w:val="center"/>
        <w:rPr>
          <w:rFonts w:asciiTheme="majorHAnsi" w:hAnsiTheme="majorHAnsi" w:cs="∞¯'28Êˇøæ…—"/>
        </w:rPr>
      </w:pPr>
      <w:r w:rsidRPr="00181897">
        <w:rPr>
          <w:rFonts w:asciiTheme="majorHAnsi" w:hAnsiTheme="majorHAnsi" w:cs="∞¯'28Êˇøæ…—"/>
        </w:rPr>
        <w:t>1</w:t>
      </w:r>
      <w:r w:rsidRPr="00181897">
        <w:rPr>
          <w:rFonts w:asciiTheme="majorHAnsi" w:hAnsiTheme="majorHAnsi" w:cs="∞¯'28Êˇøæ…—"/>
        </w:rPr>
        <w:tab/>
      </w:r>
      <w:r w:rsidRPr="00181897">
        <w:rPr>
          <w:rFonts w:asciiTheme="majorHAnsi" w:hAnsiTheme="majorHAnsi" w:cs="∞¯'28Êˇøæ…—"/>
        </w:rPr>
        <w:tab/>
        <w:t>2                           3</w:t>
      </w:r>
      <w:r w:rsidRPr="00181897">
        <w:rPr>
          <w:rFonts w:asciiTheme="majorHAnsi" w:hAnsiTheme="majorHAnsi" w:cs="∞¯'28Êˇøæ…—"/>
        </w:rPr>
        <w:tab/>
      </w:r>
      <w:r w:rsidRPr="00181897">
        <w:rPr>
          <w:rFonts w:asciiTheme="majorHAnsi" w:hAnsiTheme="majorHAnsi" w:cs="∞¯'28Êˇøæ…—"/>
        </w:rPr>
        <w:tab/>
        <w:t xml:space="preserve">   4</w:t>
      </w:r>
      <w:r w:rsidRPr="00181897">
        <w:rPr>
          <w:rFonts w:asciiTheme="majorHAnsi" w:hAnsiTheme="majorHAnsi" w:cs="∞¯'28Êˇøæ…—"/>
        </w:rPr>
        <w:tab/>
        <w:t xml:space="preserve">                     5</w:t>
      </w:r>
    </w:p>
    <w:p w14:paraId="1329BDA2" w14:textId="0C233D09" w:rsidR="00824B18" w:rsidRPr="00181897" w:rsidRDefault="00824B18" w:rsidP="00181897">
      <w:pPr>
        <w:widowControl w:val="0"/>
        <w:pBdr>
          <w:top w:val="single" w:sz="4" w:space="2" w:color="auto"/>
          <w:left w:val="single" w:sz="4" w:space="0" w:color="auto"/>
          <w:bottom w:val="single" w:sz="4" w:space="1" w:color="auto"/>
          <w:right w:val="single" w:sz="4" w:space="0" w:color="auto"/>
        </w:pBdr>
        <w:autoSpaceDE w:val="0"/>
        <w:autoSpaceDN w:val="0"/>
        <w:adjustRightInd w:val="0"/>
        <w:ind w:left="720" w:right="468" w:hanging="180"/>
        <w:jc w:val="center"/>
        <w:rPr>
          <w:rFonts w:asciiTheme="majorHAnsi" w:hAnsiTheme="majorHAnsi" w:cs="∞¯'28Êˇøæ…—"/>
        </w:rPr>
      </w:pPr>
      <w:r w:rsidRPr="00181897">
        <w:rPr>
          <w:rFonts w:asciiTheme="majorHAnsi" w:hAnsiTheme="majorHAnsi" w:cs="∞¯'28Êˇøæ…—"/>
        </w:rPr>
        <w:t>Need more effort or experience</w:t>
      </w:r>
      <w:r w:rsidRPr="00181897">
        <w:rPr>
          <w:rFonts w:asciiTheme="majorHAnsi" w:hAnsiTheme="majorHAnsi" w:cs="∞¯'28Êˇøæ…—"/>
        </w:rPr>
        <w:tab/>
      </w:r>
      <w:r w:rsidRPr="00181897">
        <w:rPr>
          <w:rFonts w:asciiTheme="majorHAnsi" w:hAnsiTheme="majorHAnsi" w:cs="∞¯'28Êˇøæ…—"/>
        </w:rPr>
        <w:tab/>
        <w:t>Adequate</w:t>
      </w:r>
      <w:r w:rsidRPr="00181897">
        <w:rPr>
          <w:rFonts w:asciiTheme="majorHAnsi" w:hAnsiTheme="majorHAnsi" w:cs="∞¯'28Êˇøæ…—"/>
        </w:rPr>
        <w:tab/>
        <w:t xml:space="preserve">                Mastery</w:t>
      </w:r>
    </w:p>
    <w:p w14:paraId="435CABCB" w14:textId="05EBD885" w:rsidR="00824B18" w:rsidRPr="00E515BB" w:rsidRDefault="00824B18" w:rsidP="00824B18">
      <w:pPr>
        <w:widowControl w:val="0"/>
        <w:pBdr>
          <w:top w:val="single" w:sz="4" w:space="2" w:color="auto"/>
          <w:left w:val="single" w:sz="4" w:space="0" w:color="auto"/>
          <w:bottom w:val="single" w:sz="4" w:space="1" w:color="auto"/>
          <w:right w:val="single" w:sz="4" w:space="0" w:color="auto"/>
        </w:pBdr>
        <w:autoSpaceDE w:val="0"/>
        <w:autoSpaceDN w:val="0"/>
        <w:adjustRightInd w:val="0"/>
        <w:ind w:left="720" w:right="468" w:hanging="180"/>
        <w:rPr>
          <w:rFonts w:asciiTheme="majorHAnsi" w:hAnsiTheme="majorHAnsi" w:cs="∞¯'28Êˇøæ…—"/>
          <w:szCs w:val="30"/>
        </w:rPr>
      </w:pPr>
    </w:p>
    <w:p w14:paraId="55377093" w14:textId="77777777" w:rsidR="00824B18" w:rsidRPr="000D6A1F" w:rsidRDefault="00824B18" w:rsidP="00E515BB">
      <w:pPr>
        <w:widowControl w:val="0"/>
        <w:pBdr>
          <w:top w:val="single" w:sz="4" w:space="2" w:color="auto"/>
          <w:left w:val="single" w:sz="4" w:space="0" w:color="auto"/>
          <w:bottom w:val="single" w:sz="4" w:space="1" w:color="auto"/>
          <w:right w:val="single" w:sz="4" w:space="0" w:color="auto"/>
        </w:pBdr>
        <w:autoSpaceDE w:val="0"/>
        <w:autoSpaceDN w:val="0"/>
        <w:adjustRightInd w:val="0"/>
        <w:ind w:left="720" w:right="468" w:hanging="180"/>
        <w:rPr>
          <w:rFonts w:ascii="Times New Roman" w:hAnsi="Times New Roman" w:cs="∞¯'28Êˇøæ…—"/>
          <w:sz w:val="4"/>
          <w:szCs w:val="22"/>
        </w:rPr>
      </w:pPr>
    </w:p>
    <w:p w14:paraId="0E4C6234" w14:textId="195A8331" w:rsidR="00824B18" w:rsidRPr="00824B18" w:rsidRDefault="00824B18" w:rsidP="00025CCB">
      <w:pPr>
        <w:widowControl w:val="0"/>
        <w:autoSpaceDE w:val="0"/>
        <w:autoSpaceDN w:val="0"/>
        <w:adjustRightInd w:val="0"/>
        <w:rPr>
          <w:rFonts w:cs="∞¯'28Êˇøæ…—"/>
          <w:sz w:val="22"/>
          <w:szCs w:val="22"/>
        </w:rPr>
      </w:pPr>
    </w:p>
    <w:tbl>
      <w:tblPr>
        <w:tblStyle w:val="TableGrid"/>
        <w:tblW w:w="5000" w:type="pct"/>
        <w:tblLook w:val="00A0" w:firstRow="1" w:lastRow="0" w:firstColumn="1" w:lastColumn="0" w:noHBand="0" w:noVBand="0"/>
      </w:tblPr>
      <w:tblGrid>
        <w:gridCol w:w="6205"/>
        <w:gridCol w:w="1716"/>
        <w:gridCol w:w="1717"/>
      </w:tblGrid>
      <w:tr w:rsidR="00824B18" w:rsidRPr="00824B18" w14:paraId="1EF5366A" w14:textId="77777777" w:rsidTr="00025CCB">
        <w:trPr>
          <w:trHeight w:val="350"/>
          <w:tblHeader/>
        </w:trPr>
        <w:tc>
          <w:tcPr>
            <w:tcW w:w="3219" w:type="pct"/>
            <w:vAlign w:val="center"/>
          </w:tcPr>
          <w:p w14:paraId="23600CE8" w14:textId="77777777" w:rsidR="00824B18" w:rsidRPr="00824B18" w:rsidRDefault="00824B18" w:rsidP="00025CCB">
            <w:pPr>
              <w:rPr>
                <w:b/>
                <w:sz w:val="18"/>
              </w:rPr>
            </w:pPr>
            <w:r w:rsidRPr="00824B18">
              <w:rPr>
                <w:rFonts w:cs="∞¯'28Êˇøæ…—"/>
                <w:b/>
                <w:sz w:val="22"/>
                <w:szCs w:val="22"/>
              </w:rPr>
              <w:t>PERSONAL ATTRIBUTES</w:t>
            </w:r>
          </w:p>
        </w:tc>
        <w:tc>
          <w:tcPr>
            <w:tcW w:w="890" w:type="pct"/>
          </w:tcPr>
          <w:p w14:paraId="36DBD39C" w14:textId="1A3949A7" w:rsidR="00824B18" w:rsidRPr="00824B18" w:rsidRDefault="00025CCB" w:rsidP="00824B18">
            <w:pPr>
              <w:rPr>
                <w:b/>
                <w:i/>
                <w:sz w:val="18"/>
              </w:rPr>
            </w:pPr>
            <w:r>
              <w:rPr>
                <w:b/>
                <w:i/>
                <w:sz w:val="18"/>
              </w:rPr>
              <w:t>Student:</w:t>
            </w:r>
          </w:p>
        </w:tc>
        <w:tc>
          <w:tcPr>
            <w:tcW w:w="891" w:type="pct"/>
          </w:tcPr>
          <w:p w14:paraId="2A51CB69" w14:textId="28DBF534" w:rsidR="00824B18" w:rsidRPr="00824B18" w:rsidRDefault="00025CCB" w:rsidP="00824B18">
            <w:pPr>
              <w:rPr>
                <w:b/>
                <w:i/>
                <w:sz w:val="18"/>
              </w:rPr>
            </w:pPr>
            <w:r>
              <w:rPr>
                <w:b/>
                <w:i/>
                <w:sz w:val="18"/>
              </w:rPr>
              <w:t>Teacher:</w:t>
            </w:r>
          </w:p>
        </w:tc>
      </w:tr>
    </w:tbl>
    <w:p w14:paraId="1B084B92" w14:textId="77777777" w:rsidR="00025CCB" w:rsidRDefault="00025CCB" w:rsidP="00025CCB">
      <w:pPr>
        <w:rPr>
          <w:rFonts w:ascii="Times New Roman" w:hAnsi="Times New Roman"/>
          <w:sz w:val="18"/>
        </w:rPr>
        <w:sectPr w:rsidR="00025CCB" w:rsidSect="00AC6B29">
          <w:type w:val="continuous"/>
          <w:pgSz w:w="12240" w:h="15840"/>
          <w:pgMar w:top="1440" w:right="1296" w:bottom="1440" w:left="1296" w:header="720" w:footer="720" w:gutter="0"/>
          <w:cols w:space="720"/>
        </w:sectPr>
      </w:pPr>
    </w:p>
    <w:p w14:paraId="40354DFC" w14:textId="208EA2CD" w:rsidR="00824B18" w:rsidRPr="00025CCB" w:rsidRDefault="00824B18" w:rsidP="00025CCB">
      <w:pPr>
        <w:pStyle w:val="ListParagraph"/>
        <w:numPr>
          <w:ilvl w:val="0"/>
          <w:numId w:val="25"/>
        </w:numPr>
        <w:rPr>
          <w:rFonts w:asciiTheme="majorHAnsi" w:hAnsiTheme="majorHAnsi" w:cstheme="majorHAnsi"/>
          <w:sz w:val="20"/>
          <w:szCs w:val="20"/>
        </w:rPr>
      </w:pPr>
      <w:r w:rsidRPr="00025CCB">
        <w:rPr>
          <w:rFonts w:asciiTheme="majorHAnsi" w:hAnsiTheme="majorHAnsi" w:cstheme="majorHAnsi"/>
          <w:sz w:val="20"/>
          <w:szCs w:val="20"/>
        </w:rPr>
        <w:t>Attendance</w:t>
      </w:r>
    </w:p>
    <w:p w14:paraId="57FD8F57" w14:textId="52797F16" w:rsidR="00824B18" w:rsidRPr="00025CCB" w:rsidRDefault="00824B18" w:rsidP="00025CCB">
      <w:pPr>
        <w:pStyle w:val="ListParagraph"/>
        <w:numPr>
          <w:ilvl w:val="0"/>
          <w:numId w:val="25"/>
        </w:numPr>
        <w:rPr>
          <w:rFonts w:asciiTheme="majorHAnsi" w:hAnsiTheme="majorHAnsi" w:cstheme="majorHAnsi"/>
          <w:i/>
          <w:sz w:val="20"/>
          <w:szCs w:val="20"/>
        </w:rPr>
      </w:pPr>
      <w:r w:rsidRPr="00025CCB">
        <w:rPr>
          <w:rFonts w:asciiTheme="majorHAnsi" w:hAnsiTheme="majorHAnsi" w:cstheme="majorHAnsi"/>
          <w:sz w:val="20"/>
          <w:szCs w:val="20"/>
        </w:rPr>
        <w:t>Dresses appropriately</w:t>
      </w:r>
    </w:p>
    <w:p w14:paraId="3570F1CB" w14:textId="00CA0C2D" w:rsidR="00824B18" w:rsidRPr="00025CCB" w:rsidRDefault="00824B18" w:rsidP="00025CCB">
      <w:pPr>
        <w:pStyle w:val="ListParagraph"/>
        <w:numPr>
          <w:ilvl w:val="0"/>
          <w:numId w:val="25"/>
        </w:numPr>
        <w:rPr>
          <w:rFonts w:asciiTheme="majorHAnsi" w:hAnsiTheme="majorHAnsi" w:cstheme="majorHAnsi"/>
          <w:sz w:val="20"/>
          <w:szCs w:val="20"/>
        </w:rPr>
      </w:pPr>
      <w:r w:rsidRPr="00025CCB">
        <w:rPr>
          <w:rFonts w:asciiTheme="majorHAnsi" w:hAnsiTheme="majorHAnsi" w:cstheme="majorHAnsi"/>
          <w:sz w:val="20"/>
          <w:szCs w:val="20"/>
        </w:rPr>
        <w:t>Maintains ethical code of conduct</w:t>
      </w:r>
      <w:r w:rsidRPr="00025CCB">
        <w:rPr>
          <w:rFonts w:asciiTheme="majorHAnsi" w:hAnsiTheme="majorHAnsi" w:cstheme="majorHAnsi"/>
          <w:i/>
          <w:sz w:val="20"/>
          <w:szCs w:val="20"/>
        </w:rPr>
        <w:t xml:space="preserve"> </w:t>
      </w:r>
    </w:p>
    <w:p w14:paraId="48F8D5E2" w14:textId="0A344232" w:rsidR="00824B18" w:rsidRPr="00025CCB" w:rsidRDefault="00824B18" w:rsidP="00025CCB">
      <w:pPr>
        <w:pStyle w:val="ListParagraph"/>
        <w:numPr>
          <w:ilvl w:val="0"/>
          <w:numId w:val="25"/>
        </w:numPr>
        <w:rPr>
          <w:rFonts w:asciiTheme="majorHAnsi" w:hAnsiTheme="majorHAnsi" w:cstheme="majorHAnsi"/>
          <w:sz w:val="20"/>
          <w:szCs w:val="20"/>
        </w:rPr>
      </w:pPr>
      <w:r w:rsidRPr="00025CCB">
        <w:rPr>
          <w:rFonts w:asciiTheme="majorHAnsi" w:hAnsiTheme="majorHAnsi" w:cstheme="majorHAnsi"/>
          <w:sz w:val="20"/>
          <w:szCs w:val="20"/>
        </w:rPr>
        <w:t>Has a positive attitude</w:t>
      </w:r>
    </w:p>
    <w:p w14:paraId="0D32107A" w14:textId="68804E2F" w:rsidR="00824B18" w:rsidRPr="00025CCB" w:rsidRDefault="00824B18" w:rsidP="00025CCB">
      <w:pPr>
        <w:pStyle w:val="ListParagraph"/>
        <w:numPr>
          <w:ilvl w:val="0"/>
          <w:numId w:val="25"/>
        </w:numPr>
        <w:rPr>
          <w:rFonts w:asciiTheme="majorHAnsi" w:hAnsiTheme="majorHAnsi" w:cstheme="majorHAnsi"/>
          <w:i/>
          <w:sz w:val="20"/>
          <w:szCs w:val="20"/>
        </w:rPr>
      </w:pPr>
      <w:r w:rsidRPr="00025CCB">
        <w:rPr>
          <w:rFonts w:asciiTheme="majorHAnsi" w:hAnsiTheme="majorHAnsi" w:cstheme="majorHAnsi"/>
          <w:sz w:val="20"/>
          <w:szCs w:val="20"/>
        </w:rPr>
        <w:t>Shows initiative</w:t>
      </w:r>
    </w:p>
    <w:p w14:paraId="54AED5D6" w14:textId="0C3845B7" w:rsidR="00824B18" w:rsidRPr="00025CCB" w:rsidRDefault="00824B18" w:rsidP="00025CCB">
      <w:pPr>
        <w:pStyle w:val="ListParagraph"/>
        <w:numPr>
          <w:ilvl w:val="0"/>
          <w:numId w:val="25"/>
        </w:numPr>
        <w:rPr>
          <w:rFonts w:asciiTheme="majorHAnsi" w:hAnsiTheme="majorHAnsi" w:cstheme="majorHAnsi"/>
          <w:i/>
          <w:sz w:val="20"/>
          <w:szCs w:val="20"/>
        </w:rPr>
      </w:pPr>
      <w:r w:rsidRPr="00025CCB">
        <w:rPr>
          <w:rFonts w:asciiTheme="majorHAnsi" w:hAnsiTheme="majorHAnsi" w:cstheme="majorHAnsi"/>
          <w:sz w:val="20"/>
          <w:szCs w:val="20"/>
        </w:rPr>
        <w:t>Balances observation and participation appropriately</w:t>
      </w:r>
    </w:p>
    <w:p w14:paraId="524E5173" w14:textId="0A6A0518" w:rsidR="00824B18" w:rsidRPr="00025CCB" w:rsidRDefault="00824B18" w:rsidP="00025CCB">
      <w:pPr>
        <w:pStyle w:val="ListParagraph"/>
        <w:numPr>
          <w:ilvl w:val="0"/>
          <w:numId w:val="25"/>
        </w:numPr>
        <w:rPr>
          <w:rFonts w:asciiTheme="majorHAnsi" w:hAnsiTheme="majorHAnsi" w:cstheme="majorHAnsi"/>
          <w:i/>
          <w:sz w:val="20"/>
          <w:szCs w:val="20"/>
        </w:rPr>
      </w:pPr>
      <w:r w:rsidRPr="00025CCB">
        <w:rPr>
          <w:rFonts w:asciiTheme="majorHAnsi" w:hAnsiTheme="majorHAnsi" w:cstheme="majorHAnsi"/>
          <w:sz w:val="20"/>
          <w:szCs w:val="20"/>
        </w:rPr>
        <w:t>Reflects on and evaluates own behavior and actions</w:t>
      </w:r>
    </w:p>
    <w:p w14:paraId="21979966" w14:textId="2E57B3A1" w:rsidR="00824B18" w:rsidRPr="00025CCB" w:rsidRDefault="00824B18" w:rsidP="00025CCB">
      <w:pPr>
        <w:pStyle w:val="ListParagraph"/>
        <w:numPr>
          <w:ilvl w:val="0"/>
          <w:numId w:val="25"/>
        </w:numPr>
        <w:rPr>
          <w:rFonts w:asciiTheme="majorHAnsi" w:hAnsiTheme="majorHAnsi" w:cstheme="majorHAnsi"/>
          <w:i/>
          <w:sz w:val="20"/>
          <w:szCs w:val="20"/>
        </w:rPr>
      </w:pPr>
      <w:r w:rsidRPr="00025CCB">
        <w:rPr>
          <w:rFonts w:asciiTheme="majorHAnsi" w:hAnsiTheme="majorHAnsi" w:cstheme="majorHAnsi"/>
          <w:sz w:val="20"/>
          <w:szCs w:val="20"/>
        </w:rPr>
        <w:t>Demonstrates respect for all</w:t>
      </w:r>
    </w:p>
    <w:p w14:paraId="4FE491C1" w14:textId="242AFF3E" w:rsidR="00824B18" w:rsidRPr="00025CCB" w:rsidRDefault="00824B18" w:rsidP="00025CCB">
      <w:pPr>
        <w:pStyle w:val="ListParagraph"/>
        <w:numPr>
          <w:ilvl w:val="0"/>
          <w:numId w:val="25"/>
        </w:numPr>
        <w:rPr>
          <w:rFonts w:asciiTheme="majorHAnsi" w:hAnsiTheme="majorHAnsi" w:cstheme="majorHAnsi"/>
          <w:i/>
          <w:sz w:val="20"/>
          <w:szCs w:val="20"/>
        </w:rPr>
      </w:pPr>
      <w:r w:rsidRPr="00025CCB">
        <w:rPr>
          <w:rFonts w:asciiTheme="majorHAnsi" w:hAnsiTheme="majorHAnsi" w:cstheme="majorHAnsi"/>
          <w:sz w:val="20"/>
          <w:szCs w:val="20"/>
        </w:rPr>
        <w:t>Takes safe risks and learns from mistakes</w:t>
      </w:r>
    </w:p>
    <w:p w14:paraId="19941A63" w14:textId="1F27835A" w:rsidR="00025CCB" w:rsidRPr="00025CCB" w:rsidRDefault="00025CCB" w:rsidP="00025CCB">
      <w:pPr>
        <w:pStyle w:val="ListParagraph"/>
        <w:numPr>
          <w:ilvl w:val="0"/>
          <w:numId w:val="25"/>
        </w:numPr>
        <w:rPr>
          <w:rFonts w:asciiTheme="majorHAnsi" w:hAnsiTheme="majorHAnsi" w:cstheme="majorHAnsi"/>
          <w:sz w:val="20"/>
          <w:szCs w:val="20"/>
        </w:rPr>
      </w:pPr>
      <w:r w:rsidRPr="00025CCB">
        <w:rPr>
          <w:rFonts w:asciiTheme="majorHAnsi" w:hAnsiTheme="majorHAnsi" w:cstheme="majorHAnsi"/>
          <w:sz w:val="20"/>
          <w:szCs w:val="20"/>
        </w:rPr>
        <w:t>Arrives promptly and does not leave early</w:t>
      </w:r>
    </w:p>
    <w:p w14:paraId="49E6E0D5" w14:textId="7676BDCF" w:rsidR="00025CCB" w:rsidRPr="00025CCB" w:rsidRDefault="00025CCB" w:rsidP="00025CCB">
      <w:pPr>
        <w:pStyle w:val="ListParagraph"/>
        <w:numPr>
          <w:ilvl w:val="0"/>
          <w:numId w:val="25"/>
        </w:numPr>
        <w:rPr>
          <w:rFonts w:asciiTheme="majorHAnsi" w:hAnsiTheme="majorHAnsi" w:cstheme="majorHAnsi"/>
          <w:sz w:val="20"/>
          <w:szCs w:val="20"/>
        </w:rPr>
      </w:pPr>
      <w:r w:rsidRPr="00025CCB">
        <w:rPr>
          <w:rFonts w:asciiTheme="majorHAnsi" w:hAnsiTheme="majorHAnsi" w:cstheme="majorHAnsi"/>
          <w:sz w:val="20"/>
          <w:szCs w:val="20"/>
        </w:rPr>
        <w:t>Appears eager to learn</w:t>
      </w:r>
    </w:p>
    <w:p w14:paraId="445CA87B" w14:textId="759304C5" w:rsidR="00025CCB" w:rsidRPr="00025CCB" w:rsidRDefault="00025CCB" w:rsidP="00025CCB">
      <w:pPr>
        <w:pStyle w:val="ListParagraph"/>
        <w:numPr>
          <w:ilvl w:val="0"/>
          <w:numId w:val="25"/>
        </w:numPr>
        <w:rPr>
          <w:rFonts w:asciiTheme="majorHAnsi" w:hAnsiTheme="majorHAnsi" w:cstheme="majorHAnsi"/>
          <w:i/>
          <w:sz w:val="20"/>
          <w:szCs w:val="20"/>
        </w:rPr>
      </w:pPr>
      <w:r w:rsidRPr="00025CCB">
        <w:rPr>
          <w:rFonts w:asciiTheme="majorHAnsi" w:hAnsiTheme="majorHAnsi" w:cstheme="majorHAnsi"/>
          <w:sz w:val="20"/>
          <w:szCs w:val="20"/>
        </w:rPr>
        <w:t>Learns classroom routine</w:t>
      </w:r>
      <w:r w:rsidRPr="00025CCB">
        <w:rPr>
          <w:rFonts w:asciiTheme="majorHAnsi" w:hAnsiTheme="majorHAnsi" w:cstheme="majorHAnsi"/>
          <w:i/>
          <w:sz w:val="20"/>
          <w:szCs w:val="20"/>
        </w:rPr>
        <w:t xml:space="preserve"> </w:t>
      </w:r>
    </w:p>
    <w:p w14:paraId="5AAF741A" w14:textId="1C29652D" w:rsidR="00025CCB" w:rsidRPr="00025CCB" w:rsidRDefault="00025CCB" w:rsidP="00025CCB">
      <w:pPr>
        <w:pStyle w:val="ListParagraph"/>
        <w:numPr>
          <w:ilvl w:val="0"/>
          <w:numId w:val="25"/>
        </w:numPr>
        <w:rPr>
          <w:rFonts w:asciiTheme="majorHAnsi" w:hAnsiTheme="majorHAnsi" w:cstheme="majorHAnsi"/>
          <w:sz w:val="20"/>
          <w:szCs w:val="20"/>
        </w:rPr>
      </w:pPr>
      <w:r w:rsidRPr="00025CCB">
        <w:rPr>
          <w:rFonts w:asciiTheme="majorHAnsi" w:hAnsiTheme="majorHAnsi" w:cstheme="majorHAnsi"/>
          <w:sz w:val="20"/>
          <w:szCs w:val="20"/>
        </w:rPr>
        <w:t>Uses appropriate language in speaking and writing</w:t>
      </w:r>
    </w:p>
    <w:p w14:paraId="7B1B2FDC" w14:textId="36F9A011" w:rsidR="00025CCB" w:rsidRPr="00025CCB" w:rsidRDefault="00025CCB" w:rsidP="00025CCB">
      <w:pPr>
        <w:pStyle w:val="ListParagraph"/>
        <w:numPr>
          <w:ilvl w:val="0"/>
          <w:numId w:val="25"/>
        </w:numPr>
        <w:rPr>
          <w:rFonts w:asciiTheme="majorHAnsi" w:hAnsiTheme="majorHAnsi" w:cstheme="majorHAnsi"/>
          <w:sz w:val="20"/>
          <w:szCs w:val="20"/>
        </w:rPr>
      </w:pPr>
      <w:r w:rsidRPr="00025CCB">
        <w:rPr>
          <w:rFonts w:asciiTheme="majorHAnsi" w:hAnsiTheme="majorHAnsi" w:cstheme="majorHAnsi"/>
          <w:sz w:val="20"/>
          <w:szCs w:val="20"/>
        </w:rPr>
        <w:t>Completes work on time</w:t>
      </w:r>
    </w:p>
    <w:p w14:paraId="217E79BB" w14:textId="031E1A0E" w:rsidR="00025CCB" w:rsidRPr="00025CCB" w:rsidRDefault="00025CCB" w:rsidP="00025CCB">
      <w:pPr>
        <w:pStyle w:val="ListParagraph"/>
        <w:numPr>
          <w:ilvl w:val="0"/>
          <w:numId w:val="25"/>
        </w:numPr>
        <w:rPr>
          <w:rFonts w:asciiTheme="majorHAnsi" w:hAnsiTheme="majorHAnsi" w:cstheme="majorHAnsi"/>
          <w:sz w:val="20"/>
          <w:szCs w:val="20"/>
        </w:rPr>
      </w:pPr>
      <w:r w:rsidRPr="00025CCB">
        <w:rPr>
          <w:rFonts w:asciiTheme="majorHAnsi" w:hAnsiTheme="majorHAnsi" w:cstheme="majorHAnsi"/>
          <w:sz w:val="20"/>
          <w:szCs w:val="20"/>
        </w:rPr>
        <w:t>Works as part of teaching team</w:t>
      </w:r>
    </w:p>
    <w:p w14:paraId="34DA454E" w14:textId="0FB15426" w:rsidR="00025CCB" w:rsidRPr="00025CCB" w:rsidRDefault="00025CCB" w:rsidP="00025CCB">
      <w:pPr>
        <w:pStyle w:val="ListParagraph"/>
        <w:numPr>
          <w:ilvl w:val="0"/>
          <w:numId w:val="25"/>
        </w:numPr>
        <w:rPr>
          <w:rFonts w:asciiTheme="majorHAnsi" w:hAnsiTheme="majorHAnsi" w:cstheme="majorHAnsi"/>
          <w:sz w:val="20"/>
          <w:szCs w:val="20"/>
        </w:rPr>
      </w:pPr>
      <w:r w:rsidRPr="00025CCB">
        <w:rPr>
          <w:rFonts w:asciiTheme="majorHAnsi" w:hAnsiTheme="majorHAnsi" w:cstheme="majorHAnsi"/>
          <w:sz w:val="20"/>
          <w:szCs w:val="20"/>
        </w:rPr>
        <w:t>Responds appropriately to feedback and suggestions</w:t>
      </w:r>
    </w:p>
    <w:p w14:paraId="68E5E577" w14:textId="4686E486" w:rsidR="00025CCB" w:rsidRPr="00025CCB" w:rsidRDefault="00025CCB" w:rsidP="00025CCB">
      <w:pPr>
        <w:pStyle w:val="ListParagraph"/>
        <w:numPr>
          <w:ilvl w:val="0"/>
          <w:numId w:val="25"/>
        </w:numPr>
        <w:rPr>
          <w:rFonts w:asciiTheme="majorHAnsi" w:hAnsiTheme="majorHAnsi" w:cstheme="majorHAnsi"/>
          <w:i/>
          <w:sz w:val="20"/>
          <w:szCs w:val="20"/>
        </w:rPr>
        <w:sectPr w:rsidR="00025CCB" w:rsidRPr="00025CCB" w:rsidSect="00025CCB">
          <w:type w:val="continuous"/>
          <w:pgSz w:w="12240" w:h="15840"/>
          <w:pgMar w:top="1440" w:right="1296" w:bottom="1440" w:left="1296" w:header="720" w:footer="720" w:gutter="0"/>
          <w:cols w:num="2" w:space="720"/>
        </w:sectPr>
      </w:pPr>
      <w:r w:rsidRPr="00025CCB">
        <w:rPr>
          <w:rFonts w:asciiTheme="majorHAnsi" w:hAnsiTheme="majorHAnsi" w:cstheme="majorHAnsi"/>
          <w:sz w:val="20"/>
          <w:szCs w:val="20"/>
        </w:rPr>
        <w:t>Is aware of self as role model</w:t>
      </w:r>
    </w:p>
    <w:p w14:paraId="1C14D025" w14:textId="77777777" w:rsidR="00025CCB" w:rsidRDefault="00025CCB" w:rsidP="00025CCB">
      <w:pPr>
        <w:sectPr w:rsidR="00025CCB" w:rsidSect="00AC6B29">
          <w:type w:val="continuous"/>
          <w:pgSz w:w="12240" w:h="15840"/>
          <w:pgMar w:top="1440" w:right="1296" w:bottom="1440" w:left="1296" w:header="720" w:footer="720" w:gutter="0"/>
          <w:cols w:space="720"/>
        </w:sectPr>
      </w:pPr>
    </w:p>
    <w:p w14:paraId="385BD013" w14:textId="77777777" w:rsidR="00E515BB" w:rsidRDefault="00E515BB" w:rsidP="00025CCB">
      <w:pPr>
        <w:rPr>
          <w:b/>
          <w:i/>
        </w:rPr>
      </w:pPr>
    </w:p>
    <w:p w14:paraId="57077653" w14:textId="7723ED84" w:rsidR="00824B18" w:rsidRPr="00824B18" w:rsidRDefault="00824B18" w:rsidP="00025CCB">
      <w:pPr>
        <w:rPr>
          <w:b/>
          <w:i/>
        </w:rPr>
      </w:pPr>
      <w:r w:rsidRPr="00824B18">
        <w:rPr>
          <w:b/>
          <w:i/>
        </w:rPr>
        <w:t>Notes:</w:t>
      </w:r>
    </w:p>
    <w:p w14:paraId="545343DD" w14:textId="77777777" w:rsidR="00824B18" w:rsidRDefault="00824B18" w:rsidP="00025CCB"/>
    <w:p w14:paraId="195F5CD7" w14:textId="77777777" w:rsidR="00824B18" w:rsidRDefault="00824B18" w:rsidP="00025CCB"/>
    <w:p w14:paraId="131FC96E" w14:textId="77777777" w:rsidR="00E515BB" w:rsidRDefault="00E515BB" w:rsidP="00B533C4"/>
    <w:tbl>
      <w:tblPr>
        <w:tblStyle w:val="TableGrid"/>
        <w:tblW w:w="5000" w:type="pct"/>
        <w:tblLook w:val="00A0" w:firstRow="1" w:lastRow="0" w:firstColumn="1" w:lastColumn="0" w:noHBand="0" w:noVBand="0"/>
      </w:tblPr>
      <w:tblGrid>
        <w:gridCol w:w="6205"/>
        <w:gridCol w:w="1716"/>
        <w:gridCol w:w="1717"/>
      </w:tblGrid>
      <w:tr w:rsidR="00B533C4" w:rsidRPr="00824B18" w14:paraId="44FCCBCA" w14:textId="77777777" w:rsidTr="00B533C4">
        <w:trPr>
          <w:trHeight w:val="350"/>
          <w:tblHeader/>
        </w:trPr>
        <w:tc>
          <w:tcPr>
            <w:tcW w:w="3219" w:type="pct"/>
            <w:vAlign w:val="center"/>
          </w:tcPr>
          <w:p w14:paraId="12B21D07" w14:textId="74F96B88" w:rsidR="00B533C4" w:rsidRPr="00824B18" w:rsidRDefault="00B533C4" w:rsidP="00B533C4">
            <w:pPr>
              <w:rPr>
                <w:b/>
                <w:sz w:val="18"/>
              </w:rPr>
            </w:pPr>
            <w:r w:rsidRPr="00B533C4">
              <w:rPr>
                <w:b/>
                <w:sz w:val="22"/>
                <w:szCs w:val="36"/>
              </w:rPr>
              <w:lastRenderedPageBreak/>
              <w:t>RELATIONSHIPS WITH CHILDREN:</w:t>
            </w:r>
          </w:p>
        </w:tc>
        <w:tc>
          <w:tcPr>
            <w:tcW w:w="890" w:type="pct"/>
          </w:tcPr>
          <w:p w14:paraId="561051EF" w14:textId="77777777" w:rsidR="00B533C4" w:rsidRPr="00824B18" w:rsidRDefault="00B533C4" w:rsidP="00B533C4">
            <w:pPr>
              <w:rPr>
                <w:b/>
                <w:i/>
                <w:sz w:val="18"/>
              </w:rPr>
            </w:pPr>
            <w:r>
              <w:rPr>
                <w:b/>
                <w:i/>
                <w:sz w:val="18"/>
              </w:rPr>
              <w:t>Student:</w:t>
            </w:r>
          </w:p>
        </w:tc>
        <w:tc>
          <w:tcPr>
            <w:tcW w:w="891" w:type="pct"/>
          </w:tcPr>
          <w:p w14:paraId="4B242719" w14:textId="77777777" w:rsidR="00B533C4" w:rsidRPr="00824B18" w:rsidRDefault="00B533C4" w:rsidP="00B533C4">
            <w:pPr>
              <w:rPr>
                <w:b/>
                <w:i/>
                <w:sz w:val="18"/>
              </w:rPr>
            </w:pPr>
            <w:r>
              <w:rPr>
                <w:b/>
                <w:i/>
                <w:sz w:val="18"/>
              </w:rPr>
              <w:t>Teacher:</w:t>
            </w:r>
          </w:p>
        </w:tc>
      </w:tr>
    </w:tbl>
    <w:p w14:paraId="7B84B1CC" w14:textId="77777777" w:rsidR="00336170" w:rsidRDefault="00336170" w:rsidP="00336170">
      <w:pPr>
        <w:rPr>
          <w:sz w:val="18"/>
          <w:szCs w:val="18"/>
        </w:rPr>
        <w:sectPr w:rsidR="00336170" w:rsidSect="00AC6B29">
          <w:type w:val="continuous"/>
          <w:pgSz w:w="12240" w:h="15840"/>
          <w:pgMar w:top="1440" w:right="1296" w:bottom="1440" w:left="1296" w:header="720" w:footer="720" w:gutter="0"/>
          <w:cols w:space="720"/>
        </w:sectPr>
      </w:pPr>
    </w:p>
    <w:p w14:paraId="29139B2A" w14:textId="0D687607" w:rsidR="00824B18" w:rsidRPr="00336170" w:rsidRDefault="00824B18" w:rsidP="00336170">
      <w:pPr>
        <w:pStyle w:val="ListParagraph"/>
        <w:numPr>
          <w:ilvl w:val="0"/>
          <w:numId w:val="27"/>
        </w:numPr>
        <w:rPr>
          <w:i/>
          <w:color w:val="000000" w:themeColor="text1"/>
          <w:sz w:val="18"/>
          <w:szCs w:val="18"/>
        </w:rPr>
      </w:pPr>
      <w:r w:rsidRPr="00336170">
        <w:rPr>
          <w:color w:val="000000" w:themeColor="text1"/>
          <w:sz w:val="18"/>
          <w:szCs w:val="18"/>
        </w:rPr>
        <w:t>Appears comfortable around children</w:t>
      </w:r>
    </w:p>
    <w:p w14:paraId="70345081" w14:textId="0AC82F75" w:rsidR="00824B18" w:rsidRPr="00336170" w:rsidRDefault="00824B18" w:rsidP="00336170">
      <w:pPr>
        <w:pStyle w:val="ListParagraph"/>
        <w:numPr>
          <w:ilvl w:val="0"/>
          <w:numId w:val="27"/>
        </w:numPr>
        <w:rPr>
          <w:i/>
          <w:color w:val="000000" w:themeColor="text1"/>
          <w:sz w:val="18"/>
          <w:szCs w:val="18"/>
        </w:rPr>
      </w:pPr>
      <w:r w:rsidRPr="00336170">
        <w:rPr>
          <w:color w:val="000000" w:themeColor="text1"/>
          <w:sz w:val="18"/>
          <w:szCs w:val="18"/>
        </w:rPr>
        <w:t>Treats children with kindness and respect</w:t>
      </w:r>
    </w:p>
    <w:p w14:paraId="22015230" w14:textId="5695DBDB" w:rsidR="00824B18" w:rsidRPr="00336170" w:rsidRDefault="00824B18" w:rsidP="00336170">
      <w:pPr>
        <w:pStyle w:val="ListParagraph"/>
        <w:numPr>
          <w:ilvl w:val="0"/>
          <w:numId w:val="27"/>
        </w:numPr>
        <w:rPr>
          <w:color w:val="000000" w:themeColor="text1"/>
          <w:sz w:val="18"/>
          <w:szCs w:val="18"/>
        </w:rPr>
      </w:pPr>
      <w:r w:rsidRPr="00336170">
        <w:rPr>
          <w:color w:val="000000" w:themeColor="text1"/>
          <w:sz w:val="18"/>
          <w:szCs w:val="18"/>
        </w:rPr>
        <w:t>Responds with interest, concern and care</w:t>
      </w:r>
    </w:p>
    <w:p w14:paraId="27BAAF84" w14:textId="45E9782E" w:rsidR="00824B18" w:rsidRPr="00336170" w:rsidRDefault="00824B18" w:rsidP="00336170">
      <w:pPr>
        <w:pStyle w:val="ListParagraph"/>
        <w:numPr>
          <w:ilvl w:val="0"/>
          <w:numId w:val="27"/>
        </w:numPr>
        <w:rPr>
          <w:i/>
          <w:color w:val="000000" w:themeColor="text1"/>
          <w:sz w:val="18"/>
          <w:szCs w:val="18"/>
        </w:rPr>
      </w:pPr>
      <w:r w:rsidRPr="00336170">
        <w:rPr>
          <w:color w:val="000000" w:themeColor="text1"/>
          <w:sz w:val="18"/>
          <w:szCs w:val="18"/>
        </w:rPr>
        <w:t xml:space="preserve">Uses nonverbal communication effectively (body language, facial expressions, down to their </w:t>
      </w:r>
      <w:proofErr w:type="gramStart"/>
      <w:r w:rsidRPr="00336170">
        <w:rPr>
          <w:color w:val="000000" w:themeColor="text1"/>
          <w:sz w:val="18"/>
          <w:szCs w:val="18"/>
        </w:rPr>
        <w:t>level,…</w:t>
      </w:r>
      <w:proofErr w:type="gramEnd"/>
      <w:r w:rsidRPr="00336170">
        <w:rPr>
          <w:color w:val="000000" w:themeColor="text1"/>
          <w:sz w:val="18"/>
          <w:szCs w:val="18"/>
        </w:rPr>
        <w:t>)</w:t>
      </w:r>
    </w:p>
    <w:p w14:paraId="3FEC17A5" w14:textId="2C0F9260" w:rsidR="00824B18" w:rsidRPr="00336170" w:rsidRDefault="00824B18" w:rsidP="00336170">
      <w:pPr>
        <w:pStyle w:val="ListParagraph"/>
        <w:numPr>
          <w:ilvl w:val="0"/>
          <w:numId w:val="27"/>
        </w:numPr>
        <w:rPr>
          <w:i/>
          <w:color w:val="000000" w:themeColor="text1"/>
          <w:sz w:val="18"/>
          <w:szCs w:val="18"/>
        </w:rPr>
      </w:pPr>
      <w:r w:rsidRPr="00336170">
        <w:rPr>
          <w:color w:val="000000" w:themeColor="text1"/>
          <w:sz w:val="18"/>
          <w:szCs w:val="18"/>
        </w:rPr>
        <w:t xml:space="preserve">Uses verbal communication effectively (voice, volume, tone, open-ended, multiple </w:t>
      </w:r>
      <w:proofErr w:type="gramStart"/>
      <w:r w:rsidRPr="00336170">
        <w:rPr>
          <w:color w:val="000000" w:themeColor="text1"/>
          <w:sz w:val="18"/>
          <w:szCs w:val="18"/>
        </w:rPr>
        <w:t>bounces,…</w:t>
      </w:r>
      <w:proofErr w:type="gramEnd"/>
      <w:r w:rsidRPr="00336170">
        <w:rPr>
          <w:color w:val="000000" w:themeColor="text1"/>
          <w:sz w:val="18"/>
          <w:szCs w:val="18"/>
        </w:rPr>
        <w:t>)</w:t>
      </w:r>
    </w:p>
    <w:p w14:paraId="5F53F3B9" w14:textId="17E32FBF" w:rsidR="00824B18" w:rsidRPr="00336170" w:rsidRDefault="00824B18" w:rsidP="00336170">
      <w:pPr>
        <w:pStyle w:val="ListParagraph"/>
        <w:numPr>
          <w:ilvl w:val="0"/>
          <w:numId w:val="27"/>
        </w:numPr>
        <w:rPr>
          <w:i/>
          <w:color w:val="000000" w:themeColor="text1"/>
          <w:sz w:val="18"/>
          <w:szCs w:val="18"/>
        </w:rPr>
      </w:pPr>
      <w:r w:rsidRPr="00336170">
        <w:rPr>
          <w:color w:val="000000" w:themeColor="text1"/>
          <w:sz w:val="18"/>
          <w:szCs w:val="18"/>
        </w:rPr>
        <w:t>Interacts positively with individual children</w:t>
      </w:r>
    </w:p>
    <w:p w14:paraId="32B9F7CB" w14:textId="3E3FD513" w:rsidR="00824B18" w:rsidRPr="00336170" w:rsidRDefault="00824B18" w:rsidP="00336170">
      <w:pPr>
        <w:pStyle w:val="ListParagraph"/>
        <w:numPr>
          <w:ilvl w:val="0"/>
          <w:numId w:val="27"/>
        </w:numPr>
        <w:rPr>
          <w:i/>
          <w:color w:val="000000" w:themeColor="text1"/>
          <w:sz w:val="18"/>
          <w:szCs w:val="18"/>
        </w:rPr>
      </w:pPr>
      <w:r w:rsidRPr="00336170">
        <w:rPr>
          <w:color w:val="000000" w:themeColor="text1"/>
          <w:sz w:val="18"/>
          <w:szCs w:val="18"/>
        </w:rPr>
        <w:t>Interacts positively with large group of children</w:t>
      </w:r>
    </w:p>
    <w:p w14:paraId="2363FCB1" w14:textId="2D91CEB5" w:rsidR="00824B18" w:rsidRPr="00336170" w:rsidRDefault="00824B18" w:rsidP="00336170">
      <w:pPr>
        <w:pStyle w:val="ListParagraph"/>
        <w:numPr>
          <w:ilvl w:val="0"/>
          <w:numId w:val="27"/>
        </w:numPr>
        <w:rPr>
          <w:i/>
          <w:color w:val="000000" w:themeColor="text1"/>
          <w:sz w:val="18"/>
          <w:szCs w:val="18"/>
        </w:rPr>
      </w:pPr>
      <w:r w:rsidRPr="00336170">
        <w:rPr>
          <w:color w:val="000000" w:themeColor="text1"/>
          <w:sz w:val="18"/>
          <w:szCs w:val="18"/>
        </w:rPr>
        <w:t>Understands developmentally appropriate practices</w:t>
      </w:r>
    </w:p>
    <w:p w14:paraId="4DE1D2E3" w14:textId="13D0C6F9" w:rsidR="00824B18" w:rsidRPr="00336170" w:rsidRDefault="00824B18" w:rsidP="00336170">
      <w:pPr>
        <w:pStyle w:val="ListParagraph"/>
        <w:numPr>
          <w:ilvl w:val="0"/>
          <w:numId w:val="27"/>
        </w:numPr>
        <w:rPr>
          <w:i/>
          <w:color w:val="000000" w:themeColor="text1"/>
          <w:sz w:val="18"/>
          <w:szCs w:val="18"/>
        </w:rPr>
      </w:pPr>
      <w:r w:rsidRPr="00336170">
        <w:rPr>
          <w:color w:val="000000" w:themeColor="text1"/>
          <w:sz w:val="18"/>
          <w:szCs w:val="18"/>
        </w:rPr>
        <w:t>Encourages development of the “whole child”</w:t>
      </w:r>
    </w:p>
    <w:p w14:paraId="6B643E55" w14:textId="16066F16" w:rsidR="00824B18" w:rsidRPr="00336170" w:rsidRDefault="00824B18" w:rsidP="00336170">
      <w:pPr>
        <w:pStyle w:val="ListParagraph"/>
        <w:numPr>
          <w:ilvl w:val="0"/>
          <w:numId w:val="27"/>
        </w:numPr>
        <w:rPr>
          <w:i/>
          <w:color w:val="000000" w:themeColor="text1"/>
          <w:sz w:val="18"/>
          <w:szCs w:val="18"/>
        </w:rPr>
      </w:pPr>
      <w:r w:rsidRPr="00336170">
        <w:rPr>
          <w:color w:val="000000" w:themeColor="text1"/>
          <w:sz w:val="18"/>
          <w:szCs w:val="18"/>
        </w:rPr>
        <w:t>Fosters problem solving</w:t>
      </w:r>
    </w:p>
    <w:p w14:paraId="7FB823FB" w14:textId="7A9403CA" w:rsidR="00824B18" w:rsidRPr="00336170" w:rsidRDefault="00824B18" w:rsidP="00336170">
      <w:pPr>
        <w:pStyle w:val="ListParagraph"/>
        <w:numPr>
          <w:ilvl w:val="0"/>
          <w:numId w:val="27"/>
        </w:numPr>
        <w:rPr>
          <w:i/>
          <w:color w:val="000000" w:themeColor="text1"/>
          <w:sz w:val="18"/>
          <w:szCs w:val="18"/>
        </w:rPr>
      </w:pPr>
      <w:r w:rsidRPr="00336170">
        <w:rPr>
          <w:color w:val="000000" w:themeColor="text1"/>
          <w:sz w:val="18"/>
          <w:szCs w:val="18"/>
        </w:rPr>
        <w:t>Shows patience and understanding with conflict</w:t>
      </w:r>
    </w:p>
    <w:p w14:paraId="6B191F5F" w14:textId="2EF97D7B" w:rsidR="00336170" w:rsidRPr="00336170" w:rsidRDefault="00824B18" w:rsidP="00336170">
      <w:pPr>
        <w:pStyle w:val="ListParagraph"/>
        <w:numPr>
          <w:ilvl w:val="0"/>
          <w:numId w:val="27"/>
        </w:numPr>
        <w:rPr>
          <w:color w:val="000000" w:themeColor="text1"/>
          <w:sz w:val="18"/>
          <w:szCs w:val="18"/>
        </w:rPr>
      </w:pPr>
      <w:r w:rsidRPr="00336170">
        <w:rPr>
          <w:color w:val="000000" w:themeColor="text1"/>
          <w:sz w:val="18"/>
          <w:szCs w:val="18"/>
        </w:rPr>
        <w:t>Overall appears to enjoy time with children</w:t>
      </w:r>
    </w:p>
    <w:p w14:paraId="042D96A9" w14:textId="77777777" w:rsidR="00336170" w:rsidRPr="00336170" w:rsidRDefault="00336170" w:rsidP="00336170">
      <w:pPr>
        <w:pStyle w:val="ListParagraph"/>
        <w:numPr>
          <w:ilvl w:val="0"/>
          <w:numId w:val="27"/>
        </w:numPr>
        <w:rPr>
          <w:color w:val="000000" w:themeColor="text1"/>
          <w:sz w:val="18"/>
          <w:szCs w:val="18"/>
        </w:rPr>
      </w:pPr>
      <w:r w:rsidRPr="00336170">
        <w:rPr>
          <w:color w:val="000000" w:themeColor="text1"/>
          <w:sz w:val="18"/>
          <w:szCs w:val="18"/>
        </w:rPr>
        <w:t>Learns and uses children’s names</w:t>
      </w:r>
    </w:p>
    <w:p w14:paraId="34655C8C" w14:textId="54E19684" w:rsidR="00336170" w:rsidRPr="00336170" w:rsidRDefault="00336170" w:rsidP="00336170">
      <w:pPr>
        <w:pStyle w:val="ListParagraph"/>
        <w:numPr>
          <w:ilvl w:val="0"/>
          <w:numId w:val="27"/>
        </w:numPr>
        <w:rPr>
          <w:color w:val="000000" w:themeColor="text1"/>
          <w:sz w:val="18"/>
          <w:szCs w:val="18"/>
        </w:rPr>
      </w:pPr>
      <w:r w:rsidRPr="00336170">
        <w:rPr>
          <w:color w:val="000000" w:themeColor="text1"/>
          <w:sz w:val="18"/>
          <w:szCs w:val="18"/>
        </w:rPr>
        <w:t>Listens carefully to what children say</w:t>
      </w:r>
    </w:p>
    <w:p w14:paraId="6D5820FD" w14:textId="68F67E59" w:rsidR="00336170" w:rsidRPr="00336170" w:rsidRDefault="00336170" w:rsidP="00336170">
      <w:pPr>
        <w:pStyle w:val="ListParagraph"/>
        <w:numPr>
          <w:ilvl w:val="0"/>
          <w:numId w:val="27"/>
        </w:numPr>
        <w:rPr>
          <w:color w:val="000000" w:themeColor="text1"/>
          <w:sz w:val="18"/>
          <w:szCs w:val="18"/>
        </w:rPr>
      </w:pPr>
      <w:r w:rsidRPr="00336170">
        <w:rPr>
          <w:color w:val="000000" w:themeColor="text1"/>
          <w:sz w:val="18"/>
          <w:szCs w:val="18"/>
        </w:rPr>
        <w:t>Interacts positively with small groups of children</w:t>
      </w:r>
    </w:p>
    <w:p w14:paraId="7A47C447" w14:textId="2E41C2A5" w:rsidR="00336170" w:rsidRPr="00336170" w:rsidRDefault="00336170" w:rsidP="00336170">
      <w:pPr>
        <w:pStyle w:val="ListParagraph"/>
        <w:numPr>
          <w:ilvl w:val="0"/>
          <w:numId w:val="27"/>
        </w:numPr>
        <w:rPr>
          <w:color w:val="000000" w:themeColor="text1"/>
          <w:sz w:val="18"/>
          <w:szCs w:val="18"/>
        </w:rPr>
      </w:pPr>
      <w:r w:rsidRPr="00336170">
        <w:rPr>
          <w:color w:val="000000" w:themeColor="text1"/>
          <w:sz w:val="18"/>
          <w:szCs w:val="18"/>
        </w:rPr>
        <w:t>Adapts to children’s individual needs and styles</w:t>
      </w:r>
    </w:p>
    <w:p w14:paraId="2BD4FF3F" w14:textId="4EFC5134" w:rsidR="00336170" w:rsidRPr="00336170" w:rsidRDefault="00336170" w:rsidP="00336170">
      <w:pPr>
        <w:pStyle w:val="ListParagraph"/>
        <w:numPr>
          <w:ilvl w:val="0"/>
          <w:numId w:val="27"/>
        </w:numPr>
        <w:rPr>
          <w:color w:val="000000" w:themeColor="text1"/>
          <w:sz w:val="18"/>
          <w:szCs w:val="18"/>
        </w:rPr>
      </w:pPr>
      <w:r w:rsidRPr="00336170">
        <w:rPr>
          <w:color w:val="000000" w:themeColor="text1"/>
          <w:sz w:val="18"/>
          <w:szCs w:val="18"/>
        </w:rPr>
        <w:t>Is informed by observations of child</w:t>
      </w:r>
    </w:p>
    <w:p w14:paraId="40C41840" w14:textId="7E521B0D" w:rsidR="00336170" w:rsidRPr="00336170" w:rsidRDefault="00336170" w:rsidP="00336170">
      <w:pPr>
        <w:pStyle w:val="ListParagraph"/>
        <w:numPr>
          <w:ilvl w:val="0"/>
          <w:numId w:val="27"/>
        </w:numPr>
        <w:rPr>
          <w:color w:val="000000" w:themeColor="text1"/>
          <w:sz w:val="18"/>
          <w:szCs w:val="18"/>
        </w:rPr>
      </w:pPr>
      <w:r w:rsidRPr="00336170">
        <w:rPr>
          <w:color w:val="000000" w:themeColor="text1"/>
          <w:sz w:val="18"/>
          <w:szCs w:val="18"/>
        </w:rPr>
        <w:t>Supports peer interactions</w:t>
      </w:r>
    </w:p>
    <w:p w14:paraId="2EE4CB71" w14:textId="39A06945" w:rsidR="00336170" w:rsidRPr="00336170" w:rsidRDefault="00336170" w:rsidP="00336170">
      <w:pPr>
        <w:pStyle w:val="ListParagraph"/>
        <w:numPr>
          <w:ilvl w:val="0"/>
          <w:numId w:val="27"/>
        </w:numPr>
        <w:rPr>
          <w:color w:val="000000" w:themeColor="text1"/>
          <w:sz w:val="18"/>
          <w:szCs w:val="18"/>
        </w:rPr>
      </w:pPr>
      <w:r w:rsidRPr="00336170">
        <w:rPr>
          <w:color w:val="000000" w:themeColor="text1"/>
          <w:sz w:val="18"/>
          <w:szCs w:val="18"/>
        </w:rPr>
        <w:t>Is alert to total classroom dynamics</w:t>
      </w:r>
    </w:p>
    <w:p w14:paraId="70F68315" w14:textId="73667F25" w:rsidR="00336170" w:rsidRPr="00336170" w:rsidRDefault="00336170" w:rsidP="00336170">
      <w:pPr>
        <w:pStyle w:val="ListParagraph"/>
        <w:numPr>
          <w:ilvl w:val="0"/>
          <w:numId w:val="27"/>
        </w:numPr>
        <w:rPr>
          <w:color w:val="000000" w:themeColor="text1"/>
          <w:sz w:val="18"/>
          <w:szCs w:val="18"/>
        </w:rPr>
        <w:sectPr w:rsidR="00336170" w:rsidRPr="00336170" w:rsidSect="00336170">
          <w:type w:val="continuous"/>
          <w:pgSz w:w="12240" w:h="15840"/>
          <w:pgMar w:top="1440" w:right="1296" w:bottom="1440" w:left="1296" w:header="720" w:footer="720" w:gutter="0"/>
          <w:cols w:num="2" w:space="720"/>
        </w:sectPr>
      </w:pPr>
      <w:r w:rsidRPr="00336170">
        <w:rPr>
          <w:color w:val="000000" w:themeColor="text1"/>
          <w:sz w:val="18"/>
          <w:szCs w:val="18"/>
        </w:rPr>
        <w:t>Uses a variety of appropriate guidance strategie</w:t>
      </w:r>
      <w:r>
        <w:rPr>
          <w:color w:val="000000" w:themeColor="text1"/>
          <w:sz w:val="18"/>
          <w:szCs w:val="18"/>
        </w:rPr>
        <w:t>s</w:t>
      </w:r>
    </w:p>
    <w:p w14:paraId="45EC182E" w14:textId="2CA5D559" w:rsidR="00336170" w:rsidRPr="00336170" w:rsidRDefault="00336170" w:rsidP="00336170"/>
    <w:p w14:paraId="588D10D0" w14:textId="77777777" w:rsidR="00824B18" w:rsidRPr="00336170" w:rsidRDefault="00824B18" w:rsidP="00336170">
      <w:pPr>
        <w:rPr>
          <w:b/>
          <w:i/>
          <w:szCs w:val="36"/>
        </w:rPr>
      </w:pPr>
      <w:r w:rsidRPr="00336170">
        <w:rPr>
          <w:b/>
          <w:i/>
          <w:szCs w:val="36"/>
        </w:rPr>
        <w:t>Notes:</w:t>
      </w:r>
    </w:p>
    <w:p w14:paraId="36CACEBC" w14:textId="77777777" w:rsidR="00824B18" w:rsidRDefault="00824B18" w:rsidP="00336170"/>
    <w:p w14:paraId="1D69CD9A" w14:textId="77777777" w:rsidR="00824B18" w:rsidRDefault="00824B18" w:rsidP="00336170"/>
    <w:p w14:paraId="13A2068B" w14:textId="77777777" w:rsidR="00342443" w:rsidRDefault="00342443" w:rsidP="00336170"/>
    <w:tbl>
      <w:tblPr>
        <w:tblStyle w:val="TableGrid"/>
        <w:tblW w:w="5000" w:type="pct"/>
        <w:tblLook w:val="00A0" w:firstRow="1" w:lastRow="0" w:firstColumn="1" w:lastColumn="0" w:noHBand="0" w:noVBand="0"/>
      </w:tblPr>
      <w:tblGrid>
        <w:gridCol w:w="6205"/>
        <w:gridCol w:w="1716"/>
        <w:gridCol w:w="1717"/>
      </w:tblGrid>
      <w:tr w:rsidR="00336170" w:rsidRPr="00824B18" w14:paraId="46EF8025" w14:textId="77777777" w:rsidTr="0020401F">
        <w:trPr>
          <w:trHeight w:val="350"/>
          <w:tblHeader/>
        </w:trPr>
        <w:tc>
          <w:tcPr>
            <w:tcW w:w="3219" w:type="pct"/>
            <w:vAlign w:val="center"/>
          </w:tcPr>
          <w:p w14:paraId="39B67FEE" w14:textId="0A312032" w:rsidR="00336170" w:rsidRPr="00824B18" w:rsidRDefault="00336170" w:rsidP="0020401F">
            <w:pPr>
              <w:rPr>
                <w:b/>
                <w:sz w:val="18"/>
              </w:rPr>
            </w:pPr>
            <w:r w:rsidRPr="00B533C4">
              <w:rPr>
                <w:b/>
                <w:sz w:val="22"/>
                <w:szCs w:val="36"/>
              </w:rPr>
              <w:t xml:space="preserve">RELATIONSHIPS WITH </w:t>
            </w:r>
            <w:r w:rsidR="00E515BB">
              <w:rPr>
                <w:b/>
                <w:sz w:val="22"/>
                <w:szCs w:val="36"/>
              </w:rPr>
              <w:t>ADULTS</w:t>
            </w:r>
            <w:r w:rsidRPr="00B533C4">
              <w:rPr>
                <w:b/>
                <w:sz w:val="22"/>
                <w:szCs w:val="36"/>
              </w:rPr>
              <w:t>:</w:t>
            </w:r>
          </w:p>
        </w:tc>
        <w:tc>
          <w:tcPr>
            <w:tcW w:w="890" w:type="pct"/>
          </w:tcPr>
          <w:p w14:paraId="2956AD98" w14:textId="77777777" w:rsidR="00336170" w:rsidRPr="00824B18" w:rsidRDefault="00336170" w:rsidP="0020401F">
            <w:pPr>
              <w:rPr>
                <w:b/>
                <w:i/>
                <w:sz w:val="18"/>
              </w:rPr>
            </w:pPr>
            <w:r>
              <w:rPr>
                <w:b/>
                <w:i/>
                <w:sz w:val="18"/>
              </w:rPr>
              <w:t>Student:</w:t>
            </w:r>
          </w:p>
        </w:tc>
        <w:tc>
          <w:tcPr>
            <w:tcW w:w="891" w:type="pct"/>
          </w:tcPr>
          <w:p w14:paraId="7D4E7BC7" w14:textId="77777777" w:rsidR="00336170" w:rsidRPr="00824B18" w:rsidRDefault="00336170" w:rsidP="0020401F">
            <w:pPr>
              <w:rPr>
                <w:b/>
                <w:i/>
                <w:sz w:val="18"/>
              </w:rPr>
            </w:pPr>
            <w:r>
              <w:rPr>
                <w:b/>
                <w:i/>
                <w:sz w:val="18"/>
              </w:rPr>
              <w:t>Teacher:</w:t>
            </w:r>
          </w:p>
        </w:tc>
      </w:tr>
    </w:tbl>
    <w:p w14:paraId="67D37AF2" w14:textId="77777777" w:rsidR="00336170" w:rsidRDefault="00336170" w:rsidP="00336170">
      <w:pPr>
        <w:rPr>
          <w:sz w:val="18"/>
          <w:szCs w:val="18"/>
        </w:rPr>
        <w:sectPr w:rsidR="00336170" w:rsidSect="00AC6B29">
          <w:type w:val="continuous"/>
          <w:pgSz w:w="12240" w:h="15840"/>
          <w:pgMar w:top="1440" w:right="1296" w:bottom="1440" w:left="1296" w:header="720" w:footer="720" w:gutter="0"/>
          <w:cols w:space="720"/>
        </w:sectPr>
      </w:pPr>
    </w:p>
    <w:p w14:paraId="3406C814" w14:textId="65C23E0E" w:rsidR="00824B18" w:rsidRPr="00336170" w:rsidRDefault="00824B18" w:rsidP="00336170">
      <w:pPr>
        <w:pStyle w:val="ListParagraph"/>
        <w:numPr>
          <w:ilvl w:val="0"/>
          <w:numId w:val="28"/>
        </w:numPr>
        <w:rPr>
          <w:color w:val="000000" w:themeColor="text1"/>
          <w:sz w:val="18"/>
          <w:szCs w:val="18"/>
        </w:rPr>
      </w:pPr>
      <w:r w:rsidRPr="00336170">
        <w:rPr>
          <w:color w:val="000000" w:themeColor="text1"/>
          <w:sz w:val="18"/>
          <w:szCs w:val="18"/>
        </w:rPr>
        <w:t xml:space="preserve">Appears comfortable around </w:t>
      </w:r>
      <w:r w:rsidR="00336170" w:rsidRPr="00336170">
        <w:rPr>
          <w:color w:val="000000" w:themeColor="text1"/>
          <w:sz w:val="18"/>
          <w:szCs w:val="18"/>
        </w:rPr>
        <w:t>adults</w:t>
      </w:r>
    </w:p>
    <w:p w14:paraId="03368096" w14:textId="2F9A977B" w:rsidR="00824B18" w:rsidRPr="00336170" w:rsidRDefault="00824B18" w:rsidP="00336170">
      <w:pPr>
        <w:pStyle w:val="ListParagraph"/>
        <w:numPr>
          <w:ilvl w:val="0"/>
          <w:numId w:val="28"/>
        </w:numPr>
        <w:rPr>
          <w:color w:val="000000" w:themeColor="text1"/>
          <w:sz w:val="18"/>
          <w:szCs w:val="18"/>
        </w:rPr>
      </w:pPr>
      <w:r w:rsidRPr="00336170">
        <w:rPr>
          <w:color w:val="000000" w:themeColor="text1"/>
          <w:sz w:val="18"/>
          <w:szCs w:val="18"/>
        </w:rPr>
        <w:t>Treats adults with kindness and respect</w:t>
      </w:r>
    </w:p>
    <w:p w14:paraId="5CEF9B62" w14:textId="31497EEA" w:rsidR="00824B18" w:rsidRPr="00336170" w:rsidRDefault="00824B18" w:rsidP="00336170">
      <w:pPr>
        <w:pStyle w:val="ListParagraph"/>
        <w:numPr>
          <w:ilvl w:val="0"/>
          <w:numId w:val="28"/>
        </w:numPr>
        <w:rPr>
          <w:i/>
          <w:color w:val="000000" w:themeColor="text1"/>
          <w:sz w:val="18"/>
          <w:szCs w:val="18"/>
        </w:rPr>
      </w:pPr>
      <w:r w:rsidRPr="00336170">
        <w:rPr>
          <w:color w:val="000000" w:themeColor="text1"/>
          <w:sz w:val="18"/>
          <w:szCs w:val="18"/>
        </w:rPr>
        <w:t>Uses nonverbal and verbal communication appropriately and frequentl</w:t>
      </w:r>
      <w:r w:rsidR="00336170" w:rsidRPr="00336170">
        <w:rPr>
          <w:color w:val="000000" w:themeColor="text1"/>
          <w:sz w:val="18"/>
          <w:szCs w:val="18"/>
        </w:rPr>
        <w:t>y</w:t>
      </w:r>
    </w:p>
    <w:p w14:paraId="6F28F4D7" w14:textId="1A4BFBC5" w:rsidR="00824B18" w:rsidRPr="00336170" w:rsidRDefault="00824B18" w:rsidP="00336170">
      <w:pPr>
        <w:pStyle w:val="ListParagraph"/>
        <w:numPr>
          <w:ilvl w:val="0"/>
          <w:numId w:val="28"/>
        </w:numPr>
        <w:rPr>
          <w:i/>
          <w:color w:val="000000" w:themeColor="text1"/>
          <w:sz w:val="18"/>
          <w:szCs w:val="18"/>
        </w:rPr>
      </w:pPr>
      <w:r w:rsidRPr="00336170">
        <w:rPr>
          <w:color w:val="000000" w:themeColor="text1"/>
          <w:sz w:val="18"/>
          <w:szCs w:val="18"/>
        </w:rPr>
        <w:t xml:space="preserve">Asks for information/support as </w:t>
      </w:r>
      <w:r w:rsidR="00336170" w:rsidRPr="00336170">
        <w:rPr>
          <w:color w:val="000000" w:themeColor="text1"/>
          <w:sz w:val="18"/>
          <w:szCs w:val="18"/>
        </w:rPr>
        <w:t>needed</w:t>
      </w:r>
    </w:p>
    <w:p w14:paraId="1145BEB7" w14:textId="0FF5AC5F" w:rsidR="00824B18" w:rsidRPr="00336170" w:rsidRDefault="00824B18" w:rsidP="00336170">
      <w:pPr>
        <w:pStyle w:val="ListParagraph"/>
        <w:numPr>
          <w:ilvl w:val="0"/>
          <w:numId w:val="28"/>
        </w:numPr>
        <w:rPr>
          <w:color w:val="000000" w:themeColor="text1"/>
          <w:sz w:val="18"/>
          <w:szCs w:val="18"/>
        </w:rPr>
      </w:pPr>
      <w:r w:rsidRPr="00336170">
        <w:rPr>
          <w:color w:val="000000" w:themeColor="text1"/>
          <w:sz w:val="18"/>
          <w:szCs w:val="18"/>
        </w:rPr>
        <w:t>Finds ways to support and be part of teaching team</w:t>
      </w:r>
    </w:p>
    <w:p w14:paraId="3BB22775" w14:textId="3517F43A" w:rsidR="00824B18" w:rsidRPr="00336170" w:rsidRDefault="00824B18" w:rsidP="00336170">
      <w:pPr>
        <w:pStyle w:val="ListParagraph"/>
        <w:numPr>
          <w:ilvl w:val="0"/>
          <w:numId w:val="28"/>
        </w:numPr>
        <w:rPr>
          <w:i/>
          <w:color w:val="000000" w:themeColor="text1"/>
          <w:sz w:val="18"/>
          <w:szCs w:val="18"/>
        </w:rPr>
      </w:pPr>
      <w:r w:rsidRPr="00336170">
        <w:rPr>
          <w:color w:val="000000" w:themeColor="text1"/>
          <w:sz w:val="18"/>
          <w:szCs w:val="18"/>
        </w:rPr>
        <w:t>Shows respect for parents and family members of the children in the class</w:t>
      </w:r>
    </w:p>
    <w:p w14:paraId="3CA07717" w14:textId="4570E35F" w:rsidR="00824B18" w:rsidRPr="00336170" w:rsidRDefault="00824B18" w:rsidP="00336170">
      <w:pPr>
        <w:pStyle w:val="ListParagraph"/>
        <w:numPr>
          <w:ilvl w:val="0"/>
          <w:numId w:val="28"/>
        </w:numPr>
        <w:rPr>
          <w:color w:val="000000" w:themeColor="text1"/>
          <w:sz w:val="18"/>
          <w:szCs w:val="18"/>
        </w:rPr>
      </w:pPr>
      <w:r w:rsidRPr="00336170">
        <w:rPr>
          <w:color w:val="000000" w:themeColor="text1"/>
          <w:sz w:val="18"/>
          <w:szCs w:val="18"/>
        </w:rPr>
        <w:t>Understands the important role families play in children’s lives</w:t>
      </w:r>
    </w:p>
    <w:p w14:paraId="39CF9A55" w14:textId="26546E89" w:rsidR="00336170" w:rsidRPr="00336170" w:rsidRDefault="00824B18" w:rsidP="00336170">
      <w:pPr>
        <w:pStyle w:val="ListParagraph"/>
        <w:numPr>
          <w:ilvl w:val="0"/>
          <w:numId w:val="28"/>
        </w:numPr>
        <w:rPr>
          <w:color w:val="000000" w:themeColor="text1"/>
          <w:sz w:val="18"/>
          <w:szCs w:val="18"/>
        </w:rPr>
      </w:pPr>
      <w:r w:rsidRPr="00336170">
        <w:rPr>
          <w:color w:val="000000" w:themeColor="text1"/>
          <w:sz w:val="18"/>
          <w:szCs w:val="18"/>
        </w:rPr>
        <w:t>Maintains confidential</w:t>
      </w:r>
      <w:r w:rsidR="00925FEA">
        <w:rPr>
          <w:color w:val="000000" w:themeColor="text1"/>
          <w:sz w:val="18"/>
          <w:szCs w:val="18"/>
        </w:rPr>
        <w:t>it</w:t>
      </w:r>
      <w:r w:rsidRPr="00336170">
        <w:rPr>
          <w:color w:val="000000" w:themeColor="text1"/>
          <w:sz w:val="18"/>
          <w:szCs w:val="18"/>
        </w:rPr>
        <w:t>y and professionalism</w:t>
      </w:r>
    </w:p>
    <w:p w14:paraId="65AB30FF" w14:textId="77777777" w:rsidR="00336170" w:rsidRPr="00336170" w:rsidRDefault="00336170" w:rsidP="00336170">
      <w:pPr>
        <w:pStyle w:val="ListParagraph"/>
        <w:numPr>
          <w:ilvl w:val="0"/>
          <w:numId w:val="28"/>
        </w:numPr>
        <w:rPr>
          <w:color w:val="000000" w:themeColor="text1"/>
          <w:sz w:val="18"/>
          <w:szCs w:val="18"/>
        </w:rPr>
      </w:pPr>
      <w:r w:rsidRPr="00336170">
        <w:rPr>
          <w:color w:val="000000" w:themeColor="text1"/>
          <w:sz w:val="18"/>
          <w:szCs w:val="18"/>
        </w:rPr>
        <w:t>Learns and uses adult’s name</w:t>
      </w:r>
      <w:r w:rsidR="00824B18" w:rsidRPr="00336170">
        <w:rPr>
          <w:color w:val="000000" w:themeColor="text1"/>
          <w:sz w:val="18"/>
          <w:szCs w:val="18"/>
        </w:rPr>
        <w:tab/>
      </w:r>
    </w:p>
    <w:p w14:paraId="7305810C" w14:textId="405C64F8" w:rsidR="00824B18" w:rsidRPr="00336170" w:rsidRDefault="00336170" w:rsidP="00336170">
      <w:pPr>
        <w:pStyle w:val="ListParagraph"/>
        <w:numPr>
          <w:ilvl w:val="0"/>
          <w:numId w:val="28"/>
        </w:numPr>
        <w:rPr>
          <w:i/>
          <w:color w:val="000000" w:themeColor="text1"/>
          <w:sz w:val="18"/>
          <w:szCs w:val="18"/>
        </w:rPr>
      </w:pPr>
      <w:r w:rsidRPr="00336170">
        <w:rPr>
          <w:color w:val="000000" w:themeColor="text1"/>
          <w:sz w:val="18"/>
          <w:szCs w:val="18"/>
        </w:rPr>
        <w:t>Keeps team members informed of incidents/concerns</w:t>
      </w:r>
    </w:p>
    <w:p w14:paraId="7665A300" w14:textId="77777777" w:rsidR="00336170" w:rsidRDefault="00336170" w:rsidP="00336170">
      <w:pPr>
        <w:rPr>
          <w:b/>
          <w:i/>
          <w:sz w:val="18"/>
          <w:szCs w:val="18"/>
        </w:rPr>
        <w:sectPr w:rsidR="00336170" w:rsidSect="00336170">
          <w:type w:val="continuous"/>
          <w:pgSz w:w="12240" w:h="15840"/>
          <w:pgMar w:top="1440" w:right="1296" w:bottom="1440" w:left="1296" w:header="720" w:footer="720" w:gutter="0"/>
          <w:cols w:num="2" w:space="720"/>
        </w:sectPr>
      </w:pPr>
    </w:p>
    <w:p w14:paraId="69C98A87" w14:textId="77777777" w:rsidR="0020401F" w:rsidRDefault="0020401F" w:rsidP="00336170">
      <w:pPr>
        <w:rPr>
          <w:b/>
          <w:bCs/>
          <w:i/>
          <w:iCs/>
        </w:rPr>
      </w:pPr>
    </w:p>
    <w:p w14:paraId="3534A571" w14:textId="0A11D949" w:rsidR="00824B18" w:rsidRPr="00336170" w:rsidRDefault="00824B18" w:rsidP="00336170">
      <w:pPr>
        <w:rPr>
          <w:b/>
          <w:bCs/>
          <w:i/>
          <w:iCs/>
        </w:rPr>
      </w:pPr>
      <w:r w:rsidRPr="00336170">
        <w:rPr>
          <w:b/>
          <w:bCs/>
          <w:i/>
          <w:iCs/>
        </w:rPr>
        <w:t>Notes:</w:t>
      </w:r>
    </w:p>
    <w:p w14:paraId="3FBBB219" w14:textId="77777777" w:rsidR="00824B18" w:rsidRDefault="00824B18" w:rsidP="00336170"/>
    <w:p w14:paraId="1EAC3EF4" w14:textId="77777777" w:rsidR="00824B18" w:rsidRDefault="00824B18" w:rsidP="00336170"/>
    <w:p w14:paraId="45FB8448" w14:textId="77777777" w:rsidR="00342443" w:rsidRPr="003678A2" w:rsidRDefault="00342443" w:rsidP="00336170"/>
    <w:tbl>
      <w:tblPr>
        <w:tblStyle w:val="TableGrid"/>
        <w:tblW w:w="5000" w:type="pct"/>
        <w:tblLook w:val="00A0" w:firstRow="1" w:lastRow="0" w:firstColumn="1" w:lastColumn="0" w:noHBand="0" w:noVBand="0"/>
      </w:tblPr>
      <w:tblGrid>
        <w:gridCol w:w="6205"/>
        <w:gridCol w:w="1716"/>
        <w:gridCol w:w="1717"/>
      </w:tblGrid>
      <w:tr w:rsidR="00E515BB" w:rsidRPr="00824B18" w14:paraId="2DD99F00" w14:textId="77777777" w:rsidTr="0020401F">
        <w:trPr>
          <w:trHeight w:val="350"/>
          <w:tblHeader/>
        </w:trPr>
        <w:tc>
          <w:tcPr>
            <w:tcW w:w="3219" w:type="pct"/>
            <w:vAlign w:val="center"/>
          </w:tcPr>
          <w:p w14:paraId="3318F864" w14:textId="71FB6AF4" w:rsidR="00E515BB" w:rsidRPr="00824B18" w:rsidRDefault="00E515BB" w:rsidP="0020401F">
            <w:pPr>
              <w:rPr>
                <w:b/>
                <w:sz w:val="18"/>
              </w:rPr>
            </w:pPr>
            <w:r>
              <w:rPr>
                <w:b/>
                <w:sz w:val="22"/>
                <w:szCs w:val="36"/>
              </w:rPr>
              <w:t>SEGMENTS OF ROUTINE AND CURRICULUM</w:t>
            </w:r>
            <w:r w:rsidRPr="00B533C4">
              <w:rPr>
                <w:b/>
                <w:sz w:val="22"/>
                <w:szCs w:val="36"/>
              </w:rPr>
              <w:t>:</w:t>
            </w:r>
          </w:p>
        </w:tc>
        <w:tc>
          <w:tcPr>
            <w:tcW w:w="890" w:type="pct"/>
          </w:tcPr>
          <w:p w14:paraId="5FFDF429" w14:textId="77777777" w:rsidR="00E515BB" w:rsidRPr="00824B18" w:rsidRDefault="00E515BB" w:rsidP="0020401F">
            <w:pPr>
              <w:rPr>
                <w:b/>
                <w:i/>
                <w:sz w:val="18"/>
              </w:rPr>
            </w:pPr>
            <w:r>
              <w:rPr>
                <w:b/>
                <w:i/>
                <w:sz w:val="18"/>
              </w:rPr>
              <w:t>Student:</w:t>
            </w:r>
          </w:p>
        </w:tc>
        <w:tc>
          <w:tcPr>
            <w:tcW w:w="891" w:type="pct"/>
          </w:tcPr>
          <w:p w14:paraId="2C8CBA73" w14:textId="77777777" w:rsidR="00E515BB" w:rsidRPr="00824B18" w:rsidRDefault="00E515BB" w:rsidP="0020401F">
            <w:pPr>
              <w:rPr>
                <w:b/>
                <w:i/>
                <w:sz w:val="18"/>
              </w:rPr>
            </w:pPr>
            <w:r>
              <w:rPr>
                <w:b/>
                <w:i/>
                <w:sz w:val="18"/>
              </w:rPr>
              <w:t>Teacher:</w:t>
            </w:r>
          </w:p>
        </w:tc>
      </w:tr>
    </w:tbl>
    <w:p w14:paraId="18DA1562" w14:textId="77777777" w:rsidR="00E515BB" w:rsidRDefault="00E515BB" w:rsidP="00245639">
      <w:pPr>
        <w:widowControl w:val="0"/>
        <w:autoSpaceDE w:val="0"/>
        <w:autoSpaceDN w:val="0"/>
        <w:adjustRightInd w:val="0"/>
        <w:rPr>
          <w:rFonts w:cs="∞¯'28Êˇøæ…—"/>
          <w:sz w:val="22"/>
          <w:szCs w:val="22"/>
        </w:rPr>
        <w:sectPr w:rsidR="00E515BB" w:rsidSect="00AC6B29">
          <w:type w:val="continuous"/>
          <w:pgSz w:w="12240" w:h="15840"/>
          <w:pgMar w:top="1440" w:right="1296" w:bottom="1440" w:left="1296" w:header="720" w:footer="720" w:gutter="0"/>
          <w:cols w:space="720"/>
        </w:sectPr>
      </w:pPr>
    </w:p>
    <w:p w14:paraId="3595BE33" w14:textId="464E3B23" w:rsidR="00824B18" w:rsidRPr="00E515BB" w:rsidRDefault="00824B18" w:rsidP="00E515BB">
      <w:pPr>
        <w:pStyle w:val="ListParagraph"/>
        <w:numPr>
          <w:ilvl w:val="0"/>
          <w:numId w:val="29"/>
        </w:numPr>
        <w:rPr>
          <w:sz w:val="18"/>
          <w:szCs w:val="18"/>
        </w:rPr>
      </w:pPr>
      <w:r w:rsidRPr="00E515BB">
        <w:rPr>
          <w:sz w:val="18"/>
          <w:szCs w:val="18"/>
        </w:rPr>
        <w:t>Arrival and greeting of children and familie</w:t>
      </w:r>
      <w:r w:rsidR="00E515BB" w:rsidRPr="00E515BB">
        <w:rPr>
          <w:sz w:val="18"/>
          <w:szCs w:val="18"/>
        </w:rPr>
        <w:t>s</w:t>
      </w:r>
    </w:p>
    <w:p w14:paraId="4CAE7DD9" w14:textId="75402B67" w:rsidR="00824B18" w:rsidRPr="00E515BB" w:rsidRDefault="00824B18" w:rsidP="00E515BB">
      <w:pPr>
        <w:pStyle w:val="ListParagraph"/>
        <w:numPr>
          <w:ilvl w:val="0"/>
          <w:numId w:val="29"/>
        </w:numPr>
        <w:rPr>
          <w:sz w:val="18"/>
          <w:szCs w:val="18"/>
        </w:rPr>
      </w:pPr>
      <w:proofErr w:type="spellStart"/>
      <w:r w:rsidRPr="00E515BB">
        <w:rPr>
          <w:sz w:val="18"/>
          <w:szCs w:val="18"/>
        </w:rPr>
        <w:t>Self care</w:t>
      </w:r>
      <w:proofErr w:type="spellEnd"/>
      <w:r w:rsidRPr="00E515BB">
        <w:rPr>
          <w:sz w:val="18"/>
          <w:szCs w:val="18"/>
        </w:rPr>
        <w:t xml:space="preserve"> of children (hand washing, toileting, tooth </w:t>
      </w:r>
      <w:proofErr w:type="gramStart"/>
      <w:r w:rsidRPr="00E515BB">
        <w:rPr>
          <w:sz w:val="18"/>
          <w:szCs w:val="18"/>
        </w:rPr>
        <w:t>brushing,…</w:t>
      </w:r>
      <w:proofErr w:type="gramEnd"/>
      <w:r w:rsidRPr="00E515BB">
        <w:rPr>
          <w:sz w:val="18"/>
          <w:szCs w:val="18"/>
        </w:rPr>
        <w:t>)</w:t>
      </w:r>
    </w:p>
    <w:p w14:paraId="5D1EC712" w14:textId="095378ED" w:rsidR="00824B18" w:rsidRPr="00E515BB" w:rsidRDefault="00824B18" w:rsidP="00E515BB">
      <w:pPr>
        <w:pStyle w:val="ListParagraph"/>
        <w:numPr>
          <w:ilvl w:val="0"/>
          <w:numId w:val="29"/>
        </w:numPr>
        <w:rPr>
          <w:sz w:val="18"/>
          <w:szCs w:val="18"/>
        </w:rPr>
      </w:pPr>
      <w:r w:rsidRPr="00E515BB">
        <w:rPr>
          <w:sz w:val="18"/>
          <w:szCs w:val="18"/>
        </w:rPr>
        <w:t xml:space="preserve">Nutrition (meal planning, meal prep, feeding, clean </w:t>
      </w:r>
      <w:proofErr w:type="gramStart"/>
      <w:r w:rsidRPr="00E515BB">
        <w:rPr>
          <w:sz w:val="18"/>
          <w:szCs w:val="18"/>
        </w:rPr>
        <w:t>up,…</w:t>
      </w:r>
      <w:proofErr w:type="gramEnd"/>
      <w:r w:rsidRPr="00E515BB">
        <w:rPr>
          <w:sz w:val="18"/>
          <w:szCs w:val="18"/>
        </w:rPr>
        <w:t>)</w:t>
      </w:r>
    </w:p>
    <w:p w14:paraId="3C270057" w14:textId="77777777" w:rsidR="00824B18" w:rsidRPr="00E515BB" w:rsidRDefault="00824B18" w:rsidP="00E515BB">
      <w:pPr>
        <w:pStyle w:val="ListParagraph"/>
        <w:numPr>
          <w:ilvl w:val="0"/>
          <w:numId w:val="29"/>
        </w:numPr>
        <w:rPr>
          <w:sz w:val="18"/>
          <w:szCs w:val="18"/>
        </w:rPr>
      </w:pPr>
      <w:r w:rsidRPr="00E515BB">
        <w:rPr>
          <w:sz w:val="18"/>
          <w:szCs w:val="18"/>
        </w:rPr>
        <w:t>Inside Time areas and activities (Dramatic Play, Block Play, Science &amp; Math, fine motor, gross motor, other)</w:t>
      </w:r>
    </w:p>
    <w:p w14:paraId="3F44D6AB" w14:textId="77777777" w:rsidR="00824B18" w:rsidRPr="00E515BB" w:rsidRDefault="00824B18" w:rsidP="00E515BB">
      <w:pPr>
        <w:pStyle w:val="ListParagraph"/>
        <w:numPr>
          <w:ilvl w:val="0"/>
          <w:numId w:val="29"/>
        </w:numPr>
        <w:rPr>
          <w:sz w:val="18"/>
          <w:szCs w:val="18"/>
        </w:rPr>
      </w:pPr>
      <w:r w:rsidRPr="00E515BB">
        <w:rPr>
          <w:sz w:val="18"/>
          <w:szCs w:val="18"/>
        </w:rPr>
        <w:t>Outside Time areas and activities</w:t>
      </w:r>
    </w:p>
    <w:p w14:paraId="53A2659D" w14:textId="0078F492" w:rsidR="00E515BB" w:rsidRPr="0020401F" w:rsidRDefault="00824B18" w:rsidP="00E515BB">
      <w:pPr>
        <w:pStyle w:val="ListParagraph"/>
        <w:numPr>
          <w:ilvl w:val="0"/>
          <w:numId w:val="29"/>
        </w:numPr>
        <w:rPr>
          <w:sz w:val="18"/>
          <w:szCs w:val="18"/>
        </w:rPr>
      </w:pPr>
      <w:r w:rsidRPr="00E515BB">
        <w:rPr>
          <w:sz w:val="18"/>
          <w:szCs w:val="18"/>
        </w:rPr>
        <w:t xml:space="preserve">Dismissal and farewell </w:t>
      </w:r>
      <w:r w:rsidR="00705BD6">
        <w:rPr>
          <w:sz w:val="18"/>
          <w:szCs w:val="18"/>
        </w:rPr>
        <w:t>o</w:t>
      </w:r>
      <w:r w:rsidRPr="00E515BB">
        <w:rPr>
          <w:sz w:val="18"/>
          <w:szCs w:val="18"/>
        </w:rPr>
        <w:t>f children and families</w:t>
      </w:r>
    </w:p>
    <w:p w14:paraId="18210909" w14:textId="77777777" w:rsidR="0020401F" w:rsidRPr="00E515BB" w:rsidRDefault="0020401F" w:rsidP="0020401F">
      <w:pPr>
        <w:pStyle w:val="ListParagraph"/>
        <w:numPr>
          <w:ilvl w:val="0"/>
          <w:numId w:val="29"/>
        </w:numPr>
        <w:rPr>
          <w:sz w:val="18"/>
          <w:szCs w:val="18"/>
        </w:rPr>
      </w:pPr>
      <w:r w:rsidRPr="00E515BB">
        <w:rPr>
          <w:sz w:val="18"/>
          <w:szCs w:val="18"/>
        </w:rPr>
        <w:t>Large Group Time (reading books, telling stories, singing songs, movement activities, transitions, finger plays, chants, attention getters, group management, modifying for children’s interests in the moment, leading and extending discussions, other)</w:t>
      </w:r>
    </w:p>
    <w:p w14:paraId="379520BA" w14:textId="0F553A18" w:rsidR="0020401F" w:rsidRDefault="0020401F" w:rsidP="00E515BB">
      <w:pPr>
        <w:sectPr w:rsidR="0020401F" w:rsidSect="0020401F">
          <w:type w:val="continuous"/>
          <w:pgSz w:w="12240" w:h="15840"/>
          <w:pgMar w:top="1440" w:right="1296" w:bottom="1440" w:left="1296" w:header="720" w:footer="720" w:gutter="0"/>
          <w:cols w:num="2" w:space="720"/>
        </w:sectPr>
      </w:pPr>
    </w:p>
    <w:p w14:paraId="348BD94C" w14:textId="01731910" w:rsidR="00E515BB" w:rsidRPr="00E515BB" w:rsidRDefault="00E515BB" w:rsidP="00E515BB"/>
    <w:p w14:paraId="590034F5" w14:textId="77777777" w:rsidR="00824B18" w:rsidRPr="00E515BB" w:rsidRDefault="00824B18" w:rsidP="00E515BB">
      <w:pPr>
        <w:rPr>
          <w:b/>
          <w:bCs/>
          <w:i/>
          <w:iCs/>
        </w:rPr>
      </w:pPr>
      <w:r w:rsidRPr="00E515BB">
        <w:rPr>
          <w:b/>
          <w:bCs/>
          <w:i/>
          <w:iCs/>
        </w:rPr>
        <w:t>Notes:</w:t>
      </w:r>
    </w:p>
    <w:p w14:paraId="79576E14" w14:textId="14C4B8F8" w:rsidR="00E515BB" w:rsidRDefault="00E515BB" w:rsidP="00342443"/>
    <w:p w14:paraId="59F8B126" w14:textId="34B0DB58" w:rsidR="00342443" w:rsidRDefault="00342443" w:rsidP="00342443"/>
    <w:p w14:paraId="2FFAB881" w14:textId="22A25B7E" w:rsidR="00E515BB" w:rsidRDefault="00E515BB" w:rsidP="00342443"/>
    <w:p w14:paraId="499CA632" w14:textId="77777777" w:rsidR="00342443" w:rsidRDefault="00342443" w:rsidP="00342443"/>
    <w:tbl>
      <w:tblPr>
        <w:tblStyle w:val="TableGrid"/>
        <w:tblW w:w="5000" w:type="pct"/>
        <w:tblLook w:val="00A0" w:firstRow="1" w:lastRow="0" w:firstColumn="1" w:lastColumn="0" w:noHBand="0" w:noVBand="0"/>
      </w:tblPr>
      <w:tblGrid>
        <w:gridCol w:w="6205"/>
        <w:gridCol w:w="1716"/>
        <w:gridCol w:w="1717"/>
      </w:tblGrid>
      <w:tr w:rsidR="00E515BB" w:rsidRPr="00824B18" w14:paraId="2E475D46" w14:textId="77777777" w:rsidTr="0020401F">
        <w:trPr>
          <w:trHeight w:val="350"/>
          <w:tblHeader/>
        </w:trPr>
        <w:tc>
          <w:tcPr>
            <w:tcW w:w="3219" w:type="pct"/>
            <w:vAlign w:val="center"/>
          </w:tcPr>
          <w:p w14:paraId="34CE434A" w14:textId="6F998DD8" w:rsidR="00E515BB" w:rsidRPr="00824B18" w:rsidRDefault="00E515BB" w:rsidP="0020401F">
            <w:pPr>
              <w:rPr>
                <w:b/>
                <w:sz w:val="18"/>
              </w:rPr>
            </w:pPr>
            <w:r>
              <w:rPr>
                <w:b/>
                <w:sz w:val="22"/>
                <w:szCs w:val="36"/>
              </w:rPr>
              <w:lastRenderedPageBreak/>
              <w:t>CLASSROOM IMPLEMENTATION</w:t>
            </w:r>
            <w:r w:rsidRPr="00B533C4">
              <w:rPr>
                <w:b/>
                <w:sz w:val="22"/>
                <w:szCs w:val="36"/>
              </w:rPr>
              <w:t>:</w:t>
            </w:r>
          </w:p>
        </w:tc>
        <w:tc>
          <w:tcPr>
            <w:tcW w:w="890" w:type="pct"/>
          </w:tcPr>
          <w:p w14:paraId="67F82CE5" w14:textId="77777777" w:rsidR="00E515BB" w:rsidRPr="00824B18" w:rsidRDefault="00E515BB" w:rsidP="0020401F">
            <w:pPr>
              <w:rPr>
                <w:b/>
                <w:i/>
                <w:sz w:val="18"/>
              </w:rPr>
            </w:pPr>
            <w:r>
              <w:rPr>
                <w:b/>
                <w:i/>
                <w:sz w:val="18"/>
              </w:rPr>
              <w:t>Student:</w:t>
            </w:r>
          </w:p>
        </w:tc>
        <w:tc>
          <w:tcPr>
            <w:tcW w:w="891" w:type="pct"/>
          </w:tcPr>
          <w:p w14:paraId="36DF442E" w14:textId="77777777" w:rsidR="00E515BB" w:rsidRPr="00824B18" w:rsidRDefault="00E515BB" w:rsidP="0020401F">
            <w:pPr>
              <w:rPr>
                <w:b/>
                <w:i/>
                <w:sz w:val="18"/>
              </w:rPr>
            </w:pPr>
            <w:r>
              <w:rPr>
                <w:b/>
                <w:i/>
                <w:sz w:val="18"/>
              </w:rPr>
              <w:t>Teacher:</w:t>
            </w:r>
          </w:p>
        </w:tc>
      </w:tr>
    </w:tbl>
    <w:p w14:paraId="6169D99D" w14:textId="77777777" w:rsidR="00E515BB" w:rsidRDefault="00E515BB" w:rsidP="00E515BB"/>
    <w:p w14:paraId="7D3E1676" w14:textId="77777777" w:rsidR="00342443" w:rsidRPr="00245639" w:rsidRDefault="00342443" w:rsidP="00245639">
      <w:pPr>
        <w:rPr>
          <w:sz w:val="18"/>
          <w:szCs w:val="18"/>
        </w:rPr>
        <w:sectPr w:rsidR="00342443" w:rsidRPr="00245639" w:rsidSect="00AC6B29">
          <w:type w:val="continuous"/>
          <w:pgSz w:w="12240" w:h="15840"/>
          <w:pgMar w:top="1440" w:right="1296" w:bottom="1440" w:left="1296" w:header="720" w:footer="720" w:gutter="0"/>
          <w:cols w:space="720"/>
        </w:sectPr>
      </w:pPr>
    </w:p>
    <w:p w14:paraId="7CC77D17" w14:textId="0DEDF78A" w:rsidR="00824B18" w:rsidRPr="00342443" w:rsidRDefault="00824B18" w:rsidP="00342443">
      <w:pPr>
        <w:pStyle w:val="ListParagraph"/>
        <w:numPr>
          <w:ilvl w:val="0"/>
          <w:numId w:val="30"/>
        </w:numPr>
        <w:rPr>
          <w:i/>
          <w:sz w:val="18"/>
          <w:szCs w:val="18"/>
        </w:rPr>
      </w:pPr>
      <w:r w:rsidRPr="00342443">
        <w:rPr>
          <w:sz w:val="18"/>
          <w:szCs w:val="18"/>
        </w:rPr>
        <w:t xml:space="preserve">Understands classroom flow and </w:t>
      </w:r>
      <w:r w:rsidR="00E515BB" w:rsidRPr="00342443">
        <w:rPr>
          <w:sz w:val="18"/>
          <w:szCs w:val="18"/>
        </w:rPr>
        <w:t>procedures</w:t>
      </w:r>
    </w:p>
    <w:p w14:paraId="0C16D6EA" w14:textId="23C100ED" w:rsidR="00824B18" w:rsidRPr="00342443" w:rsidRDefault="00824B18" w:rsidP="00342443">
      <w:pPr>
        <w:pStyle w:val="ListParagraph"/>
        <w:numPr>
          <w:ilvl w:val="0"/>
          <w:numId w:val="30"/>
        </w:numPr>
        <w:rPr>
          <w:i/>
          <w:sz w:val="18"/>
          <w:szCs w:val="18"/>
        </w:rPr>
      </w:pPr>
      <w:r w:rsidRPr="00342443">
        <w:rPr>
          <w:sz w:val="18"/>
          <w:szCs w:val="18"/>
        </w:rPr>
        <w:t xml:space="preserve">Aware of goals of program in </w:t>
      </w:r>
      <w:r w:rsidR="00E515BB" w:rsidRPr="00342443">
        <w:rPr>
          <w:sz w:val="18"/>
          <w:szCs w:val="18"/>
        </w:rPr>
        <w:t>planning</w:t>
      </w:r>
    </w:p>
    <w:p w14:paraId="633F96B6" w14:textId="723706E3" w:rsidR="00824B18" w:rsidRPr="00342443" w:rsidRDefault="00824B18" w:rsidP="00342443">
      <w:pPr>
        <w:pStyle w:val="ListParagraph"/>
        <w:numPr>
          <w:ilvl w:val="0"/>
          <w:numId w:val="30"/>
        </w:numPr>
        <w:rPr>
          <w:i/>
          <w:sz w:val="18"/>
          <w:szCs w:val="18"/>
        </w:rPr>
      </w:pPr>
      <w:r w:rsidRPr="00342443">
        <w:rPr>
          <w:sz w:val="18"/>
          <w:szCs w:val="18"/>
        </w:rPr>
        <w:t>Creates opportunities for children to make choices an</w:t>
      </w:r>
      <w:r w:rsidR="00E515BB" w:rsidRPr="00342443">
        <w:rPr>
          <w:sz w:val="18"/>
          <w:szCs w:val="18"/>
        </w:rPr>
        <w:t>d learn</w:t>
      </w:r>
    </w:p>
    <w:p w14:paraId="1985BDCE" w14:textId="5EFB8555" w:rsidR="00824B18" w:rsidRPr="00342443" w:rsidRDefault="00824B18" w:rsidP="00342443">
      <w:pPr>
        <w:pStyle w:val="ListParagraph"/>
        <w:numPr>
          <w:ilvl w:val="0"/>
          <w:numId w:val="30"/>
        </w:numPr>
        <w:rPr>
          <w:i/>
          <w:sz w:val="18"/>
          <w:szCs w:val="18"/>
        </w:rPr>
      </w:pPr>
      <w:r w:rsidRPr="00342443">
        <w:rPr>
          <w:sz w:val="18"/>
          <w:szCs w:val="18"/>
        </w:rPr>
        <w:t>Works effectively with teacher in planning proces</w:t>
      </w:r>
      <w:r w:rsidR="00E515BB" w:rsidRPr="00342443">
        <w:rPr>
          <w:sz w:val="18"/>
          <w:szCs w:val="18"/>
        </w:rPr>
        <w:t>s</w:t>
      </w:r>
    </w:p>
    <w:p w14:paraId="3ACF3AB7" w14:textId="38B76702" w:rsidR="00824B18" w:rsidRPr="00342443" w:rsidRDefault="00824B18" w:rsidP="00342443">
      <w:pPr>
        <w:pStyle w:val="ListParagraph"/>
        <w:numPr>
          <w:ilvl w:val="0"/>
          <w:numId w:val="30"/>
        </w:numPr>
        <w:rPr>
          <w:i/>
          <w:sz w:val="18"/>
          <w:szCs w:val="18"/>
        </w:rPr>
      </w:pPr>
      <w:r w:rsidRPr="00342443">
        <w:rPr>
          <w:sz w:val="18"/>
          <w:szCs w:val="18"/>
        </w:rPr>
        <w:t>Understands planning based on children’s interests and development</w:t>
      </w:r>
    </w:p>
    <w:p w14:paraId="3B0C3EC5" w14:textId="767EE736" w:rsidR="00824B18" w:rsidRPr="00342443" w:rsidRDefault="00824B18" w:rsidP="00342443">
      <w:pPr>
        <w:pStyle w:val="ListParagraph"/>
        <w:numPr>
          <w:ilvl w:val="0"/>
          <w:numId w:val="30"/>
        </w:numPr>
        <w:rPr>
          <w:i/>
          <w:sz w:val="18"/>
          <w:szCs w:val="18"/>
        </w:rPr>
      </w:pPr>
      <w:r w:rsidRPr="00342443">
        <w:rPr>
          <w:sz w:val="18"/>
          <w:szCs w:val="18"/>
        </w:rPr>
        <w:t xml:space="preserve">Shows skill in preparing written lesson </w:t>
      </w:r>
      <w:r w:rsidR="00E515BB" w:rsidRPr="00342443">
        <w:rPr>
          <w:sz w:val="18"/>
          <w:szCs w:val="18"/>
        </w:rPr>
        <w:t>plan</w:t>
      </w:r>
    </w:p>
    <w:p w14:paraId="5FD0DF8F" w14:textId="15488912" w:rsidR="00824B18" w:rsidRPr="00342443" w:rsidRDefault="00824B18" w:rsidP="00342443">
      <w:pPr>
        <w:pStyle w:val="ListParagraph"/>
        <w:numPr>
          <w:ilvl w:val="0"/>
          <w:numId w:val="30"/>
        </w:numPr>
        <w:rPr>
          <w:i/>
          <w:sz w:val="18"/>
          <w:szCs w:val="18"/>
        </w:rPr>
      </w:pPr>
      <w:r w:rsidRPr="00342443">
        <w:rPr>
          <w:sz w:val="18"/>
          <w:szCs w:val="18"/>
        </w:rPr>
        <w:t>Implements activities appropriately</w:t>
      </w:r>
    </w:p>
    <w:p w14:paraId="6B1D628A" w14:textId="1ABF2878" w:rsidR="00824B18" w:rsidRPr="00342443" w:rsidRDefault="00824B18" w:rsidP="00342443">
      <w:pPr>
        <w:pStyle w:val="ListParagraph"/>
        <w:numPr>
          <w:ilvl w:val="0"/>
          <w:numId w:val="30"/>
        </w:numPr>
        <w:rPr>
          <w:i/>
          <w:sz w:val="18"/>
          <w:szCs w:val="18"/>
        </w:rPr>
      </w:pPr>
      <w:r w:rsidRPr="00342443">
        <w:rPr>
          <w:sz w:val="18"/>
          <w:szCs w:val="18"/>
        </w:rPr>
        <w:t>Reflects on children’s response to activities</w:t>
      </w:r>
    </w:p>
    <w:p w14:paraId="06E05FE9" w14:textId="6C94D277" w:rsidR="00E515BB" w:rsidRPr="00342443" w:rsidRDefault="00824B18" w:rsidP="00342443">
      <w:pPr>
        <w:pStyle w:val="ListParagraph"/>
        <w:numPr>
          <w:ilvl w:val="0"/>
          <w:numId w:val="30"/>
        </w:numPr>
        <w:rPr>
          <w:sz w:val="18"/>
          <w:szCs w:val="18"/>
        </w:rPr>
      </w:pPr>
      <w:r w:rsidRPr="00342443">
        <w:rPr>
          <w:sz w:val="18"/>
          <w:szCs w:val="18"/>
        </w:rPr>
        <w:t>Documents learning effectively</w:t>
      </w:r>
    </w:p>
    <w:p w14:paraId="245B0DD4" w14:textId="7018ED9A" w:rsidR="00E515BB" w:rsidRPr="00342443" w:rsidRDefault="00E515BB" w:rsidP="00342443">
      <w:pPr>
        <w:pStyle w:val="ListParagraph"/>
        <w:numPr>
          <w:ilvl w:val="0"/>
          <w:numId w:val="30"/>
        </w:numPr>
        <w:rPr>
          <w:sz w:val="18"/>
          <w:szCs w:val="18"/>
        </w:rPr>
      </w:pPr>
      <w:r w:rsidRPr="00342443">
        <w:rPr>
          <w:sz w:val="18"/>
          <w:szCs w:val="18"/>
        </w:rPr>
        <w:t>Tries new experiences in various classroom duties</w:t>
      </w:r>
    </w:p>
    <w:p w14:paraId="076027C2" w14:textId="45D3325B" w:rsidR="00E515BB" w:rsidRPr="00342443" w:rsidRDefault="00E515BB" w:rsidP="00342443">
      <w:pPr>
        <w:pStyle w:val="ListParagraph"/>
        <w:numPr>
          <w:ilvl w:val="0"/>
          <w:numId w:val="30"/>
        </w:numPr>
        <w:rPr>
          <w:sz w:val="18"/>
          <w:szCs w:val="18"/>
        </w:rPr>
      </w:pPr>
      <w:r w:rsidRPr="00342443">
        <w:rPr>
          <w:sz w:val="18"/>
          <w:szCs w:val="18"/>
        </w:rPr>
        <w:t>Understands age group, abilities and interests</w:t>
      </w:r>
    </w:p>
    <w:p w14:paraId="523FAF4A" w14:textId="2A6EB937" w:rsidR="00E515BB" w:rsidRPr="00342443" w:rsidRDefault="00E515BB" w:rsidP="00342443">
      <w:pPr>
        <w:pStyle w:val="ListParagraph"/>
        <w:numPr>
          <w:ilvl w:val="0"/>
          <w:numId w:val="30"/>
        </w:numPr>
        <w:rPr>
          <w:sz w:val="18"/>
          <w:szCs w:val="18"/>
        </w:rPr>
      </w:pPr>
      <w:r w:rsidRPr="00342443">
        <w:rPr>
          <w:sz w:val="18"/>
          <w:szCs w:val="18"/>
        </w:rPr>
        <w:t>Plans for children’s involvement in their own learning</w:t>
      </w:r>
    </w:p>
    <w:p w14:paraId="74C444E0" w14:textId="5BEB9861" w:rsidR="00E515BB" w:rsidRPr="00342443" w:rsidRDefault="00E515BB" w:rsidP="00342443">
      <w:pPr>
        <w:pStyle w:val="ListParagraph"/>
        <w:numPr>
          <w:ilvl w:val="0"/>
          <w:numId w:val="30"/>
        </w:numPr>
        <w:rPr>
          <w:sz w:val="18"/>
          <w:szCs w:val="18"/>
        </w:rPr>
      </w:pPr>
      <w:r w:rsidRPr="00342443">
        <w:rPr>
          <w:sz w:val="18"/>
          <w:szCs w:val="18"/>
        </w:rPr>
        <w:t>Shows flexibility in adapting activities as needed</w:t>
      </w:r>
    </w:p>
    <w:p w14:paraId="7841AEC8" w14:textId="0ADB1DEE" w:rsidR="00E515BB" w:rsidRPr="00342443" w:rsidRDefault="00E515BB" w:rsidP="00342443">
      <w:pPr>
        <w:pStyle w:val="ListParagraph"/>
        <w:numPr>
          <w:ilvl w:val="0"/>
          <w:numId w:val="30"/>
        </w:numPr>
        <w:rPr>
          <w:sz w:val="18"/>
          <w:szCs w:val="18"/>
        </w:rPr>
      </w:pPr>
      <w:r w:rsidRPr="00342443">
        <w:rPr>
          <w:sz w:val="18"/>
          <w:szCs w:val="18"/>
        </w:rPr>
        <w:t>Reflection indicates learning from the experience</w:t>
      </w:r>
    </w:p>
    <w:p w14:paraId="615A300F" w14:textId="41D86E91" w:rsidR="00824B18" w:rsidRPr="00342443" w:rsidRDefault="00824B18" w:rsidP="00342443">
      <w:pPr>
        <w:pStyle w:val="ListParagraph"/>
        <w:numPr>
          <w:ilvl w:val="0"/>
          <w:numId w:val="30"/>
        </w:numPr>
        <w:rPr>
          <w:i/>
          <w:sz w:val="18"/>
          <w:szCs w:val="18"/>
        </w:rPr>
      </w:pPr>
      <w:r w:rsidRPr="00342443">
        <w:rPr>
          <w:sz w:val="18"/>
          <w:szCs w:val="18"/>
        </w:rPr>
        <w:t>Comfortable implementing activitie</w:t>
      </w:r>
      <w:r w:rsidR="00E515BB" w:rsidRPr="00342443">
        <w:rPr>
          <w:sz w:val="18"/>
          <w:szCs w:val="18"/>
        </w:rPr>
        <w:t>s</w:t>
      </w:r>
    </w:p>
    <w:p w14:paraId="188E4454" w14:textId="77777777" w:rsidR="00342443" w:rsidRDefault="00342443" w:rsidP="00824B18">
      <w:pPr>
        <w:widowControl w:val="0"/>
        <w:autoSpaceDE w:val="0"/>
        <w:autoSpaceDN w:val="0"/>
        <w:adjustRightInd w:val="0"/>
        <w:rPr>
          <w:rFonts w:ascii="Chalkboard SE Regular" w:hAnsi="Chalkboard SE Regular"/>
          <w:b/>
          <w:i/>
          <w:sz w:val="20"/>
        </w:rPr>
        <w:sectPr w:rsidR="00342443" w:rsidSect="00342443">
          <w:type w:val="continuous"/>
          <w:pgSz w:w="12240" w:h="15840"/>
          <w:pgMar w:top="1440" w:right="1296" w:bottom="1440" w:left="1296" w:header="720" w:footer="720" w:gutter="0"/>
          <w:cols w:num="2" w:space="720"/>
        </w:sectPr>
      </w:pPr>
    </w:p>
    <w:p w14:paraId="50E6298E" w14:textId="77777777" w:rsidR="00342443" w:rsidRDefault="00342443" w:rsidP="00342443"/>
    <w:p w14:paraId="5BF286E4" w14:textId="452FABFF" w:rsidR="00824B18" w:rsidRPr="00342443" w:rsidRDefault="00824B18" w:rsidP="00342443">
      <w:pPr>
        <w:rPr>
          <w:b/>
          <w:bCs/>
          <w:i/>
          <w:iCs/>
        </w:rPr>
      </w:pPr>
      <w:r w:rsidRPr="00342443">
        <w:rPr>
          <w:b/>
          <w:bCs/>
          <w:i/>
          <w:iCs/>
        </w:rPr>
        <w:t>Notes:</w:t>
      </w:r>
    </w:p>
    <w:p w14:paraId="30B8554F" w14:textId="77777777" w:rsidR="00824B18" w:rsidRDefault="00824B18" w:rsidP="00342443"/>
    <w:p w14:paraId="2AAD81CE" w14:textId="77777777" w:rsidR="00824B18" w:rsidRDefault="00824B18" w:rsidP="00342443"/>
    <w:p w14:paraId="11E8384E" w14:textId="77777777" w:rsidR="00342443" w:rsidRDefault="00342443" w:rsidP="000B1EC9"/>
    <w:p w14:paraId="4EC1D730" w14:textId="28D51736" w:rsidR="00824B18" w:rsidRPr="000B1EC9" w:rsidRDefault="00824B18" w:rsidP="000B1EC9">
      <w:r w:rsidRPr="000B1EC9">
        <w:t>Final Student thoughts:</w:t>
      </w:r>
    </w:p>
    <w:p w14:paraId="7D6918B6" w14:textId="77777777" w:rsidR="00824B18" w:rsidRPr="000B1EC9" w:rsidRDefault="00824B18" w:rsidP="00824B18">
      <w:pPr>
        <w:pBdr>
          <w:top w:val="single" w:sz="4" w:space="1" w:color="auto"/>
          <w:left w:val="single" w:sz="4" w:space="4" w:color="auto"/>
          <w:bottom w:val="single" w:sz="4" w:space="1" w:color="auto"/>
          <w:right w:val="single" w:sz="4" w:space="4" w:color="auto"/>
        </w:pBdr>
        <w:rPr>
          <w:szCs w:val="36"/>
        </w:rPr>
      </w:pPr>
      <w:r w:rsidRPr="000B1EC9">
        <w:rPr>
          <w:szCs w:val="36"/>
        </w:rPr>
        <w:t>I am proudest of:</w:t>
      </w:r>
    </w:p>
    <w:p w14:paraId="43E5FADF" w14:textId="77777777" w:rsidR="00824B18" w:rsidRPr="000B1EC9" w:rsidRDefault="00824B18" w:rsidP="00824B18">
      <w:pPr>
        <w:pBdr>
          <w:top w:val="single" w:sz="4" w:space="1" w:color="auto"/>
          <w:left w:val="single" w:sz="4" w:space="4" w:color="auto"/>
          <w:bottom w:val="single" w:sz="4" w:space="1" w:color="auto"/>
          <w:right w:val="single" w:sz="4" w:space="4" w:color="auto"/>
        </w:pBdr>
        <w:rPr>
          <w:szCs w:val="36"/>
        </w:rPr>
      </w:pPr>
    </w:p>
    <w:p w14:paraId="68D6277C" w14:textId="77777777" w:rsidR="00824B18" w:rsidRPr="000B1EC9" w:rsidRDefault="00824B18" w:rsidP="00824B18">
      <w:pPr>
        <w:pBdr>
          <w:top w:val="single" w:sz="4" w:space="1" w:color="auto"/>
          <w:left w:val="single" w:sz="4" w:space="4" w:color="auto"/>
          <w:bottom w:val="single" w:sz="4" w:space="1" w:color="auto"/>
          <w:right w:val="single" w:sz="4" w:space="4" w:color="auto"/>
        </w:pBdr>
        <w:rPr>
          <w:szCs w:val="36"/>
        </w:rPr>
      </w:pPr>
    </w:p>
    <w:p w14:paraId="7AB59E27" w14:textId="77777777" w:rsidR="00824B18" w:rsidRPr="000B1EC9" w:rsidRDefault="00824B18" w:rsidP="00824B18">
      <w:pPr>
        <w:pBdr>
          <w:top w:val="single" w:sz="4" w:space="1" w:color="auto"/>
          <w:left w:val="single" w:sz="4" w:space="4" w:color="auto"/>
          <w:bottom w:val="single" w:sz="4" w:space="1" w:color="auto"/>
          <w:right w:val="single" w:sz="4" w:space="4" w:color="auto"/>
        </w:pBdr>
        <w:rPr>
          <w:szCs w:val="36"/>
        </w:rPr>
      </w:pPr>
    </w:p>
    <w:p w14:paraId="248143C4" w14:textId="77777777" w:rsidR="00824B18" w:rsidRPr="000B1EC9" w:rsidRDefault="00824B18" w:rsidP="00824B18">
      <w:pPr>
        <w:pBdr>
          <w:top w:val="single" w:sz="4" w:space="1" w:color="auto"/>
          <w:left w:val="single" w:sz="4" w:space="4" w:color="auto"/>
          <w:bottom w:val="single" w:sz="4" w:space="1" w:color="auto"/>
          <w:right w:val="single" w:sz="4" w:space="4" w:color="auto"/>
        </w:pBdr>
        <w:rPr>
          <w:szCs w:val="36"/>
        </w:rPr>
      </w:pPr>
      <w:r w:rsidRPr="000B1EC9">
        <w:rPr>
          <w:szCs w:val="36"/>
        </w:rPr>
        <w:t>I want to continue working on:</w:t>
      </w:r>
    </w:p>
    <w:p w14:paraId="0E118AF3" w14:textId="77777777" w:rsidR="00824B18" w:rsidRPr="000B1EC9" w:rsidRDefault="00824B18" w:rsidP="00824B18">
      <w:pPr>
        <w:pBdr>
          <w:top w:val="single" w:sz="4" w:space="1" w:color="auto"/>
          <w:left w:val="single" w:sz="4" w:space="4" w:color="auto"/>
          <w:bottom w:val="single" w:sz="4" w:space="1" w:color="auto"/>
          <w:right w:val="single" w:sz="4" w:space="4" w:color="auto"/>
        </w:pBdr>
        <w:rPr>
          <w:szCs w:val="36"/>
        </w:rPr>
      </w:pPr>
    </w:p>
    <w:p w14:paraId="520C5076" w14:textId="77777777" w:rsidR="00824B18" w:rsidRPr="000B1EC9" w:rsidRDefault="00824B18" w:rsidP="00824B18">
      <w:pPr>
        <w:pBdr>
          <w:top w:val="single" w:sz="4" w:space="1" w:color="auto"/>
          <w:left w:val="single" w:sz="4" w:space="4" w:color="auto"/>
          <w:bottom w:val="single" w:sz="4" w:space="1" w:color="auto"/>
          <w:right w:val="single" w:sz="4" w:space="4" w:color="auto"/>
        </w:pBdr>
        <w:rPr>
          <w:szCs w:val="36"/>
        </w:rPr>
      </w:pPr>
    </w:p>
    <w:p w14:paraId="31D95607" w14:textId="77777777" w:rsidR="00824B18" w:rsidRPr="000B1EC9" w:rsidRDefault="00824B18" w:rsidP="00824B18">
      <w:pPr>
        <w:pBdr>
          <w:top w:val="single" w:sz="4" w:space="1" w:color="auto"/>
          <w:left w:val="single" w:sz="4" w:space="4" w:color="auto"/>
          <w:bottom w:val="single" w:sz="4" w:space="1" w:color="auto"/>
          <w:right w:val="single" w:sz="4" w:space="4" w:color="auto"/>
        </w:pBdr>
        <w:rPr>
          <w:szCs w:val="36"/>
        </w:rPr>
      </w:pPr>
    </w:p>
    <w:p w14:paraId="79C61F95" w14:textId="77777777" w:rsidR="00824B18" w:rsidRPr="000B1EC9" w:rsidRDefault="00824B18" w:rsidP="00824B18">
      <w:pPr>
        <w:pBdr>
          <w:top w:val="single" w:sz="4" w:space="1" w:color="auto"/>
          <w:left w:val="single" w:sz="4" w:space="4" w:color="auto"/>
          <w:bottom w:val="single" w:sz="4" w:space="1" w:color="auto"/>
          <w:right w:val="single" w:sz="4" w:space="4" w:color="auto"/>
        </w:pBdr>
        <w:rPr>
          <w:szCs w:val="36"/>
        </w:rPr>
      </w:pPr>
      <w:r w:rsidRPr="000B1EC9">
        <w:rPr>
          <w:szCs w:val="36"/>
        </w:rPr>
        <w:t>Greatest Learning Lesson(s):</w:t>
      </w:r>
    </w:p>
    <w:p w14:paraId="40B69D8D" w14:textId="77777777" w:rsidR="00824B18" w:rsidRPr="000B1EC9" w:rsidRDefault="00824B18" w:rsidP="00824B18">
      <w:pPr>
        <w:pBdr>
          <w:top w:val="single" w:sz="4" w:space="1" w:color="auto"/>
          <w:left w:val="single" w:sz="4" w:space="4" w:color="auto"/>
          <w:bottom w:val="single" w:sz="4" w:space="1" w:color="auto"/>
          <w:right w:val="single" w:sz="4" w:space="4" w:color="auto"/>
        </w:pBdr>
        <w:rPr>
          <w:szCs w:val="36"/>
        </w:rPr>
      </w:pPr>
    </w:p>
    <w:p w14:paraId="38C6FEF8" w14:textId="77777777" w:rsidR="00824B18" w:rsidRPr="000B1EC9" w:rsidRDefault="00824B18" w:rsidP="00824B18">
      <w:pPr>
        <w:pBdr>
          <w:top w:val="single" w:sz="4" w:space="1" w:color="auto"/>
          <w:left w:val="single" w:sz="4" w:space="4" w:color="auto"/>
          <w:bottom w:val="single" w:sz="4" w:space="1" w:color="auto"/>
          <w:right w:val="single" w:sz="4" w:space="4" w:color="auto"/>
        </w:pBdr>
        <w:rPr>
          <w:szCs w:val="36"/>
        </w:rPr>
      </w:pPr>
    </w:p>
    <w:p w14:paraId="26278220" w14:textId="77777777" w:rsidR="00824B18" w:rsidRPr="000B1EC9" w:rsidRDefault="00824B18" w:rsidP="00824B18">
      <w:pPr>
        <w:pBdr>
          <w:top w:val="single" w:sz="4" w:space="1" w:color="auto"/>
          <w:left w:val="single" w:sz="4" w:space="4" w:color="auto"/>
          <w:bottom w:val="single" w:sz="4" w:space="1" w:color="auto"/>
          <w:right w:val="single" w:sz="4" w:space="4" w:color="auto"/>
        </w:pBdr>
        <w:rPr>
          <w:szCs w:val="36"/>
        </w:rPr>
      </w:pPr>
    </w:p>
    <w:p w14:paraId="54B7DAAB" w14:textId="77777777" w:rsidR="00824B18" w:rsidRPr="00824B18" w:rsidRDefault="00824B18" w:rsidP="000B1EC9"/>
    <w:p w14:paraId="2C4CB22E" w14:textId="77777777" w:rsidR="00824B18" w:rsidRPr="00824B18" w:rsidRDefault="00824B18" w:rsidP="000B1EC9">
      <w:r w:rsidRPr="00824B18">
        <w:t>Final Teacher thoughts:</w:t>
      </w:r>
    </w:p>
    <w:p w14:paraId="155C634F" w14:textId="77777777" w:rsidR="00824B18" w:rsidRPr="000B1EC9" w:rsidRDefault="00824B18" w:rsidP="00824B18">
      <w:pPr>
        <w:pBdr>
          <w:top w:val="single" w:sz="4" w:space="1" w:color="auto"/>
          <w:left w:val="single" w:sz="4" w:space="4" w:color="auto"/>
          <w:bottom w:val="single" w:sz="4" w:space="1" w:color="auto"/>
          <w:right w:val="single" w:sz="4" w:space="4" w:color="auto"/>
        </w:pBdr>
        <w:rPr>
          <w:szCs w:val="36"/>
        </w:rPr>
      </w:pPr>
      <w:r w:rsidRPr="000B1EC9">
        <w:rPr>
          <w:szCs w:val="36"/>
        </w:rPr>
        <w:t>Greatest strengths:</w:t>
      </w:r>
    </w:p>
    <w:p w14:paraId="145A83F3" w14:textId="77777777" w:rsidR="00824B18" w:rsidRPr="000B1EC9" w:rsidRDefault="00824B18" w:rsidP="00824B18">
      <w:pPr>
        <w:pBdr>
          <w:top w:val="single" w:sz="4" w:space="1" w:color="auto"/>
          <w:left w:val="single" w:sz="4" w:space="4" w:color="auto"/>
          <w:bottom w:val="single" w:sz="4" w:space="1" w:color="auto"/>
          <w:right w:val="single" w:sz="4" w:space="4" w:color="auto"/>
        </w:pBdr>
        <w:rPr>
          <w:szCs w:val="36"/>
        </w:rPr>
      </w:pPr>
    </w:p>
    <w:p w14:paraId="6F84C83B" w14:textId="77777777" w:rsidR="00824B18" w:rsidRPr="000B1EC9" w:rsidRDefault="00824B18" w:rsidP="00824B18">
      <w:pPr>
        <w:pBdr>
          <w:top w:val="single" w:sz="4" w:space="1" w:color="auto"/>
          <w:left w:val="single" w:sz="4" w:space="4" w:color="auto"/>
          <w:bottom w:val="single" w:sz="4" w:space="1" w:color="auto"/>
          <w:right w:val="single" w:sz="4" w:space="4" w:color="auto"/>
        </w:pBdr>
        <w:rPr>
          <w:szCs w:val="36"/>
        </w:rPr>
      </w:pPr>
    </w:p>
    <w:p w14:paraId="54028029" w14:textId="77777777" w:rsidR="00824B18" w:rsidRPr="000B1EC9" w:rsidRDefault="00824B18" w:rsidP="00824B18">
      <w:pPr>
        <w:pBdr>
          <w:top w:val="single" w:sz="4" w:space="1" w:color="auto"/>
          <w:left w:val="single" w:sz="4" w:space="4" w:color="auto"/>
          <w:bottom w:val="single" w:sz="4" w:space="1" w:color="auto"/>
          <w:right w:val="single" w:sz="4" w:space="4" w:color="auto"/>
        </w:pBdr>
        <w:rPr>
          <w:szCs w:val="36"/>
        </w:rPr>
      </w:pPr>
    </w:p>
    <w:p w14:paraId="7EFB8121" w14:textId="77777777" w:rsidR="00824B18" w:rsidRPr="000B1EC9" w:rsidRDefault="00824B18" w:rsidP="00824B18">
      <w:pPr>
        <w:pBdr>
          <w:top w:val="single" w:sz="4" w:space="1" w:color="auto"/>
          <w:left w:val="single" w:sz="4" w:space="4" w:color="auto"/>
          <w:bottom w:val="single" w:sz="4" w:space="1" w:color="auto"/>
          <w:right w:val="single" w:sz="4" w:space="4" w:color="auto"/>
        </w:pBdr>
        <w:rPr>
          <w:szCs w:val="36"/>
        </w:rPr>
      </w:pPr>
    </w:p>
    <w:p w14:paraId="1195BFD5" w14:textId="77777777" w:rsidR="00824B18" w:rsidRPr="000B1EC9" w:rsidRDefault="00824B18" w:rsidP="00824B18">
      <w:pPr>
        <w:pBdr>
          <w:top w:val="single" w:sz="4" w:space="1" w:color="auto"/>
          <w:left w:val="single" w:sz="4" w:space="4" w:color="auto"/>
          <w:bottom w:val="single" w:sz="4" w:space="1" w:color="auto"/>
          <w:right w:val="single" w:sz="4" w:space="4" w:color="auto"/>
        </w:pBdr>
        <w:rPr>
          <w:szCs w:val="36"/>
        </w:rPr>
      </w:pPr>
      <w:r w:rsidRPr="000B1EC9">
        <w:rPr>
          <w:szCs w:val="36"/>
        </w:rPr>
        <w:t xml:space="preserve">Continue working on: </w:t>
      </w:r>
    </w:p>
    <w:p w14:paraId="38ED1723" w14:textId="77777777" w:rsidR="00824B18" w:rsidRPr="000B1EC9" w:rsidRDefault="00824B18" w:rsidP="00824B18">
      <w:pPr>
        <w:pBdr>
          <w:top w:val="single" w:sz="4" w:space="1" w:color="auto"/>
          <w:left w:val="single" w:sz="4" w:space="4" w:color="auto"/>
          <w:bottom w:val="single" w:sz="4" w:space="1" w:color="auto"/>
          <w:right w:val="single" w:sz="4" w:space="4" w:color="auto"/>
        </w:pBdr>
        <w:rPr>
          <w:szCs w:val="36"/>
        </w:rPr>
      </w:pPr>
    </w:p>
    <w:p w14:paraId="7A9D5B80" w14:textId="77777777" w:rsidR="00824B18" w:rsidRPr="000B1EC9" w:rsidRDefault="00824B18" w:rsidP="00824B18">
      <w:pPr>
        <w:pBdr>
          <w:top w:val="single" w:sz="4" w:space="1" w:color="auto"/>
          <w:left w:val="single" w:sz="4" w:space="4" w:color="auto"/>
          <w:bottom w:val="single" w:sz="4" w:space="1" w:color="auto"/>
          <w:right w:val="single" w:sz="4" w:space="4" w:color="auto"/>
        </w:pBdr>
        <w:rPr>
          <w:szCs w:val="36"/>
        </w:rPr>
      </w:pPr>
    </w:p>
    <w:p w14:paraId="106B568B" w14:textId="77777777" w:rsidR="00824B18" w:rsidRPr="000B1EC9" w:rsidRDefault="00824B18" w:rsidP="00824B18">
      <w:pPr>
        <w:pBdr>
          <w:top w:val="single" w:sz="4" w:space="1" w:color="auto"/>
          <w:left w:val="single" w:sz="4" w:space="4" w:color="auto"/>
          <w:bottom w:val="single" w:sz="4" w:space="1" w:color="auto"/>
          <w:right w:val="single" w:sz="4" w:space="4" w:color="auto"/>
        </w:pBdr>
        <w:rPr>
          <w:szCs w:val="36"/>
        </w:rPr>
      </w:pPr>
    </w:p>
    <w:p w14:paraId="00E3BC2A" w14:textId="77777777" w:rsidR="00824B18" w:rsidRPr="000B1EC9" w:rsidRDefault="00824B18" w:rsidP="00824B18">
      <w:pPr>
        <w:pBdr>
          <w:top w:val="single" w:sz="4" w:space="1" w:color="auto"/>
          <w:left w:val="single" w:sz="4" w:space="4" w:color="auto"/>
          <w:bottom w:val="single" w:sz="4" w:space="1" w:color="auto"/>
          <w:right w:val="single" w:sz="4" w:space="4" w:color="auto"/>
        </w:pBdr>
        <w:rPr>
          <w:szCs w:val="36"/>
        </w:rPr>
      </w:pPr>
      <w:r w:rsidRPr="000B1EC9">
        <w:rPr>
          <w:szCs w:val="36"/>
        </w:rPr>
        <w:t>Words of Wisdom:</w:t>
      </w:r>
    </w:p>
    <w:p w14:paraId="59051AFF" w14:textId="77777777" w:rsidR="00824B18" w:rsidRPr="000B1EC9" w:rsidRDefault="00824B18" w:rsidP="00824B18">
      <w:pPr>
        <w:pBdr>
          <w:top w:val="single" w:sz="4" w:space="1" w:color="auto"/>
          <w:left w:val="single" w:sz="4" w:space="4" w:color="auto"/>
          <w:bottom w:val="single" w:sz="4" w:space="1" w:color="auto"/>
          <w:right w:val="single" w:sz="4" w:space="4" w:color="auto"/>
        </w:pBdr>
        <w:rPr>
          <w:szCs w:val="36"/>
        </w:rPr>
      </w:pPr>
    </w:p>
    <w:p w14:paraId="33E99ECD" w14:textId="77777777" w:rsidR="00824B18" w:rsidRPr="000B1EC9" w:rsidRDefault="00824B18" w:rsidP="00824B18">
      <w:pPr>
        <w:pBdr>
          <w:top w:val="single" w:sz="4" w:space="1" w:color="auto"/>
          <w:left w:val="single" w:sz="4" w:space="4" w:color="auto"/>
          <w:bottom w:val="single" w:sz="4" w:space="1" w:color="auto"/>
          <w:right w:val="single" w:sz="4" w:space="4" w:color="auto"/>
        </w:pBdr>
        <w:rPr>
          <w:szCs w:val="36"/>
        </w:rPr>
      </w:pPr>
    </w:p>
    <w:p w14:paraId="247DE31C" w14:textId="77777777" w:rsidR="00824B18" w:rsidRPr="000B1EC9" w:rsidRDefault="00824B18" w:rsidP="00824B18">
      <w:pPr>
        <w:pBdr>
          <w:top w:val="single" w:sz="4" w:space="1" w:color="auto"/>
          <w:left w:val="single" w:sz="4" w:space="4" w:color="auto"/>
          <w:bottom w:val="single" w:sz="4" w:space="1" w:color="auto"/>
          <w:right w:val="single" w:sz="4" w:space="4" w:color="auto"/>
        </w:pBdr>
        <w:rPr>
          <w:szCs w:val="36"/>
        </w:rPr>
      </w:pPr>
    </w:p>
    <w:p w14:paraId="37D36792" w14:textId="27178416" w:rsidR="00342443" w:rsidRPr="00342443" w:rsidRDefault="00342443" w:rsidP="00342443">
      <w:pPr>
        <w:rPr>
          <w:sz w:val="28"/>
        </w:rPr>
      </w:pPr>
      <w:r>
        <w:br w:type="page"/>
      </w:r>
    </w:p>
    <w:p w14:paraId="0C7E6B56" w14:textId="49E1CFD2" w:rsidR="008F1AD6" w:rsidRPr="009756D4" w:rsidRDefault="008F1AD6" w:rsidP="00B533C4">
      <w:pPr>
        <w:pStyle w:val="Heading4"/>
      </w:pPr>
      <w:r w:rsidRPr="009756D4">
        <w:lastRenderedPageBreak/>
        <w:t>TRAINING FEEDBACK</w:t>
      </w:r>
      <w:r>
        <w:t xml:space="preserve"> - Final</w:t>
      </w:r>
    </w:p>
    <w:p w14:paraId="3B34EBC8" w14:textId="4F6EF546" w:rsidR="008F1AD6" w:rsidRDefault="008F1AD6" w:rsidP="008F1AD6">
      <w:pPr>
        <w:rPr>
          <w:i/>
          <w:iCs/>
        </w:rPr>
      </w:pPr>
      <w:r w:rsidRPr="00342443">
        <w:rPr>
          <w:i/>
          <w:iCs/>
        </w:rPr>
        <w:t>R</w:t>
      </w:r>
      <w:r w:rsidR="00E80942" w:rsidRPr="00342443">
        <w:rPr>
          <w:i/>
          <w:iCs/>
        </w:rPr>
        <w:t>eflect on your experience</w:t>
      </w:r>
      <w:r w:rsidRPr="00342443">
        <w:rPr>
          <w:i/>
          <w:iCs/>
        </w:rPr>
        <w:t xml:space="preserve"> in your training site and with your training teacher.  Please complete the following confidential form to help us shape our training teacher meetings and future placements.</w:t>
      </w:r>
    </w:p>
    <w:p w14:paraId="6EC464A1" w14:textId="77777777" w:rsidR="00342443" w:rsidRPr="00342443" w:rsidRDefault="00342443" w:rsidP="00342443"/>
    <w:p w14:paraId="78462295" w14:textId="77777777" w:rsidR="008F1AD6" w:rsidRPr="009756D4" w:rsidRDefault="008F1AD6" w:rsidP="008F1AD6">
      <w:pPr>
        <w:pBdr>
          <w:top w:val="single" w:sz="4" w:space="1" w:color="auto"/>
          <w:left w:val="single" w:sz="4" w:space="4" w:color="auto"/>
          <w:bottom w:val="single" w:sz="4" w:space="1" w:color="auto"/>
          <w:right w:val="single" w:sz="4" w:space="4" w:color="auto"/>
        </w:pBdr>
      </w:pPr>
      <w:r w:rsidRPr="009756D4">
        <w:t>Training Teacher’s Name and Program:</w:t>
      </w:r>
    </w:p>
    <w:p w14:paraId="35A9A08C"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4780DC6C"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3594F29A" w14:textId="77777777" w:rsidR="008F1AD6" w:rsidRDefault="008F1AD6" w:rsidP="008F1AD6"/>
    <w:p w14:paraId="2E2BCFD8" w14:textId="77777777" w:rsidR="008F1AD6" w:rsidRPr="009756D4" w:rsidRDefault="008F1AD6" w:rsidP="008F1AD6">
      <w:pPr>
        <w:pBdr>
          <w:top w:val="single" w:sz="4" w:space="1" w:color="auto"/>
          <w:left w:val="single" w:sz="4" w:space="4" w:color="auto"/>
          <w:bottom w:val="single" w:sz="4" w:space="1" w:color="auto"/>
          <w:right w:val="single" w:sz="4" w:space="4" w:color="auto"/>
        </w:pBdr>
      </w:pPr>
      <w:r>
        <w:t>What were</w:t>
      </w:r>
      <w:r w:rsidRPr="009756D4">
        <w:t xml:space="preserve"> the best aspects of the placement?</w:t>
      </w:r>
    </w:p>
    <w:p w14:paraId="61D15966"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375F8648" w14:textId="77777777" w:rsidR="008F1AD6" w:rsidRDefault="008F1AD6" w:rsidP="008F1AD6">
      <w:pPr>
        <w:pBdr>
          <w:top w:val="single" w:sz="4" w:space="1" w:color="auto"/>
          <w:left w:val="single" w:sz="4" w:space="4" w:color="auto"/>
          <w:bottom w:val="single" w:sz="4" w:space="1" w:color="auto"/>
          <w:right w:val="single" w:sz="4" w:space="4" w:color="auto"/>
        </w:pBdr>
      </w:pPr>
    </w:p>
    <w:p w14:paraId="66AF4508"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6CF82BAE" w14:textId="77777777" w:rsidR="008F1AD6" w:rsidRDefault="008F1AD6" w:rsidP="008F1AD6">
      <w:pPr>
        <w:pBdr>
          <w:top w:val="single" w:sz="4" w:space="1" w:color="auto"/>
          <w:left w:val="single" w:sz="4" w:space="4" w:color="auto"/>
          <w:bottom w:val="single" w:sz="4" w:space="1" w:color="auto"/>
          <w:right w:val="single" w:sz="4" w:space="4" w:color="auto"/>
        </w:pBdr>
      </w:pPr>
    </w:p>
    <w:p w14:paraId="07B0A202"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1E43DA81"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2C224E0C" w14:textId="77777777" w:rsidR="008F1AD6" w:rsidRPr="009756D4" w:rsidRDefault="008F1AD6" w:rsidP="00342443"/>
    <w:p w14:paraId="3B18EB44" w14:textId="77777777" w:rsidR="008F1AD6" w:rsidRPr="009756D4" w:rsidRDefault="008F1AD6" w:rsidP="008F1AD6">
      <w:pPr>
        <w:pBdr>
          <w:top w:val="single" w:sz="4" w:space="1" w:color="auto"/>
          <w:left w:val="single" w:sz="4" w:space="4" w:color="auto"/>
          <w:bottom w:val="single" w:sz="4" w:space="1" w:color="auto"/>
          <w:right w:val="single" w:sz="4" w:space="4" w:color="auto"/>
        </w:pBdr>
      </w:pPr>
      <w:r w:rsidRPr="009756D4">
        <w:t>W</w:t>
      </w:r>
      <w:r>
        <w:t>hat we</w:t>
      </w:r>
      <w:r w:rsidRPr="009756D4">
        <w:t>re the most challenging aspects of the placement?</w:t>
      </w:r>
    </w:p>
    <w:p w14:paraId="46065F6D"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7D87BCA0" w14:textId="77777777" w:rsidR="008F1AD6" w:rsidRDefault="008F1AD6" w:rsidP="008F1AD6">
      <w:pPr>
        <w:pBdr>
          <w:top w:val="single" w:sz="4" w:space="1" w:color="auto"/>
          <w:left w:val="single" w:sz="4" w:space="4" w:color="auto"/>
          <w:bottom w:val="single" w:sz="4" w:space="1" w:color="auto"/>
          <w:right w:val="single" w:sz="4" w:space="4" w:color="auto"/>
        </w:pBdr>
      </w:pPr>
    </w:p>
    <w:p w14:paraId="5B5C32C5" w14:textId="77777777" w:rsidR="008F1AD6" w:rsidRDefault="008F1AD6" w:rsidP="008F1AD6">
      <w:pPr>
        <w:pBdr>
          <w:top w:val="single" w:sz="4" w:space="1" w:color="auto"/>
          <w:left w:val="single" w:sz="4" w:space="4" w:color="auto"/>
          <w:bottom w:val="single" w:sz="4" w:space="1" w:color="auto"/>
          <w:right w:val="single" w:sz="4" w:space="4" w:color="auto"/>
        </w:pBdr>
      </w:pPr>
    </w:p>
    <w:p w14:paraId="7B149817"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601B931B"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1CE74A41"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7018521D" w14:textId="77777777" w:rsidR="008F1AD6" w:rsidRPr="009756D4" w:rsidRDefault="008F1AD6" w:rsidP="008F1AD6"/>
    <w:p w14:paraId="70130CB5" w14:textId="77777777" w:rsidR="008F1AD6" w:rsidRPr="009756D4" w:rsidRDefault="008F1AD6" w:rsidP="008F1AD6">
      <w:pPr>
        <w:pBdr>
          <w:top w:val="single" w:sz="4" w:space="1" w:color="auto"/>
          <w:left w:val="single" w:sz="4" w:space="4" w:color="auto"/>
          <w:bottom w:val="single" w:sz="4" w:space="1" w:color="auto"/>
          <w:right w:val="single" w:sz="4" w:space="4" w:color="auto"/>
        </w:pBdr>
      </w:pPr>
      <w:r>
        <w:t>What we</w:t>
      </w:r>
      <w:r w:rsidRPr="009756D4">
        <w:t>re the strengths of your training t</w:t>
      </w:r>
      <w:r>
        <w:t xml:space="preserve">eacher (with children and practicum </w:t>
      </w:r>
      <w:proofErr w:type="gramStart"/>
      <w:r>
        <w:t>students</w:t>
      </w:r>
      <w:r w:rsidRPr="009756D4">
        <w:t>,…</w:t>
      </w:r>
      <w:proofErr w:type="gramEnd"/>
      <w:r w:rsidRPr="009756D4">
        <w:t>)</w:t>
      </w:r>
    </w:p>
    <w:p w14:paraId="25DB646E"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6CA8A05B" w14:textId="77777777" w:rsidR="008F1AD6" w:rsidRDefault="008F1AD6" w:rsidP="008F1AD6">
      <w:pPr>
        <w:pBdr>
          <w:top w:val="single" w:sz="4" w:space="1" w:color="auto"/>
          <w:left w:val="single" w:sz="4" w:space="4" w:color="auto"/>
          <w:bottom w:val="single" w:sz="4" w:space="1" w:color="auto"/>
          <w:right w:val="single" w:sz="4" w:space="4" w:color="auto"/>
        </w:pBdr>
      </w:pPr>
    </w:p>
    <w:p w14:paraId="1C1CBF71"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15E9199C" w14:textId="77777777" w:rsidR="008F1AD6" w:rsidRDefault="008F1AD6" w:rsidP="008F1AD6">
      <w:pPr>
        <w:pBdr>
          <w:top w:val="single" w:sz="4" w:space="1" w:color="auto"/>
          <w:left w:val="single" w:sz="4" w:space="4" w:color="auto"/>
          <w:bottom w:val="single" w:sz="4" w:space="1" w:color="auto"/>
          <w:right w:val="single" w:sz="4" w:space="4" w:color="auto"/>
        </w:pBdr>
      </w:pPr>
    </w:p>
    <w:p w14:paraId="2A883B0F"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474E6991"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2634C595"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518C99CE" w14:textId="77777777" w:rsidR="008F1AD6" w:rsidRDefault="008F1AD6" w:rsidP="008F1AD6"/>
    <w:p w14:paraId="19F541EA" w14:textId="77777777" w:rsidR="008F1AD6" w:rsidRPr="009756D4" w:rsidRDefault="008F1AD6" w:rsidP="008F1AD6">
      <w:pPr>
        <w:pBdr>
          <w:top w:val="single" w:sz="4" w:space="1" w:color="auto"/>
          <w:left w:val="single" w:sz="4" w:space="4" w:color="auto"/>
          <w:bottom w:val="single" w:sz="4" w:space="1" w:color="auto"/>
          <w:right w:val="single" w:sz="4" w:space="4" w:color="auto"/>
        </w:pBdr>
      </w:pPr>
      <w:r w:rsidRPr="009756D4">
        <w:t>In what areas can the training teacher improve and what recommendations do you have?</w:t>
      </w:r>
    </w:p>
    <w:p w14:paraId="70EE6BD2" w14:textId="77777777" w:rsidR="008F1AD6" w:rsidRDefault="008F1AD6" w:rsidP="008F1AD6">
      <w:pPr>
        <w:pBdr>
          <w:top w:val="single" w:sz="4" w:space="1" w:color="auto"/>
          <w:left w:val="single" w:sz="4" w:space="4" w:color="auto"/>
          <w:bottom w:val="single" w:sz="4" w:space="1" w:color="auto"/>
          <w:right w:val="single" w:sz="4" w:space="4" w:color="auto"/>
        </w:pBdr>
      </w:pPr>
    </w:p>
    <w:p w14:paraId="05AB51E0" w14:textId="77777777" w:rsidR="008F1AD6" w:rsidRDefault="008F1AD6" w:rsidP="008F1AD6">
      <w:pPr>
        <w:pBdr>
          <w:top w:val="single" w:sz="4" w:space="1" w:color="auto"/>
          <w:left w:val="single" w:sz="4" w:space="4" w:color="auto"/>
          <w:bottom w:val="single" w:sz="4" w:space="1" w:color="auto"/>
          <w:right w:val="single" w:sz="4" w:space="4" w:color="auto"/>
        </w:pBdr>
      </w:pPr>
    </w:p>
    <w:p w14:paraId="1870B826" w14:textId="77777777" w:rsidR="008F1AD6" w:rsidRDefault="008F1AD6" w:rsidP="008F1AD6">
      <w:pPr>
        <w:pBdr>
          <w:top w:val="single" w:sz="4" w:space="1" w:color="auto"/>
          <w:left w:val="single" w:sz="4" w:space="4" w:color="auto"/>
          <w:bottom w:val="single" w:sz="4" w:space="1" w:color="auto"/>
          <w:right w:val="single" w:sz="4" w:space="4" w:color="auto"/>
        </w:pBdr>
      </w:pPr>
    </w:p>
    <w:p w14:paraId="37553F01" w14:textId="77777777" w:rsidR="008F1AD6" w:rsidRDefault="008F1AD6" w:rsidP="008F1AD6">
      <w:pPr>
        <w:pBdr>
          <w:top w:val="single" w:sz="4" w:space="1" w:color="auto"/>
          <w:left w:val="single" w:sz="4" w:space="4" w:color="auto"/>
          <w:bottom w:val="single" w:sz="4" w:space="1" w:color="auto"/>
          <w:right w:val="single" w:sz="4" w:space="4" w:color="auto"/>
        </w:pBdr>
      </w:pPr>
    </w:p>
    <w:p w14:paraId="5C5EE1DA" w14:textId="77777777" w:rsidR="008F1AD6" w:rsidRPr="009756D4" w:rsidRDefault="008F1AD6" w:rsidP="008F1AD6">
      <w:pPr>
        <w:pBdr>
          <w:top w:val="single" w:sz="4" w:space="1" w:color="auto"/>
          <w:left w:val="single" w:sz="4" w:space="4" w:color="auto"/>
          <w:bottom w:val="single" w:sz="4" w:space="1" w:color="auto"/>
          <w:right w:val="single" w:sz="4" w:space="4" w:color="auto"/>
        </w:pBdr>
      </w:pPr>
    </w:p>
    <w:p w14:paraId="3F0B55E4" w14:textId="77777777" w:rsidR="008F1AD6" w:rsidRDefault="008F1AD6" w:rsidP="00342443">
      <w:pPr>
        <w:pBdr>
          <w:top w:val="single" w:sz="4" w:space="1" w:color="auto"/>
          <w:left w:val="single" w:sz="4" w:space="4" w:color="auto"/>
          <w:bottom w:val="single" w:sz="4" w:space="1" w:color="auto"/>
          <w:right w:val="single" w:sz="4" w:space="4" w:color="auto"/>
        </w:pBdr>
        <w:rPr>
          <w:b/>
        </w:rPr>
      </w:pPr>
    </w:p>
    <w:p w14:paraId="3E06A7F7" w14:textId="77777777" w:rsidR="008F1AD6" w:rsidRPr="009756D4" w:rsidRDefault="008F1AD6" w:rsidP="00342443"/>
    <w:p w14:paraId="20669383" w14:textId="16411361" w:rsidR="008F1AD6" w:rsidRDefault="008F1AD6">
      <w:r w:rsidRPr="009756D4">
        <w:rPr>
          <w:i/>
        </w:rPr>
        <w:t>Thank you for your valuable feedback</w:t>
      </w:r>
      <w:r w:rsidRPr="009756D4">
        <w:t xml:space="preserve">.      </w:t>
      </w:r>
      <w:r>
        <w:t xml:space="preserve"> </w:t>
      </w:r>
      <w:r w:rsidRPr="009756D4">
        <w:t>Name: (optional) ______________________</w:t>
      </w:r>
      <w:r>
        <w:t>_</w:t>
      </w:r>
      <w:r w:rsidRPr="009756D4">
        <w:t>________</w:t>
      </w:r>
    </w:p>
    <w:p w14:paraId="5957B987" w14:textId="15754F81" w:rsidR="00342443" w:rsidRPr="00313669" w:rsidRDefault="00342443">
      <w:pPr>
        <w:contextualSpacing w:val="0"/>
      </w:pPr>
      <w:r>
        <w:br w:type="page"/>
      </w:r>
    </w:p>
    <w:p w14:paraId="1A35C7D5" w14:textId="77777777" w:rsidR="00E80942" w:rsidRPr="009756D4" w:rsidRDefault="00E80942" w:rsidP="00B533C4">
      <w:pPr>
        <w:pStyle w:val="Heading4"/>
      </w:pPr>
      <w:r>
        <w:lastRenderedPageBreak/>
        <w:t>COURSE</w:t>
      </w:r>
      <w:r w:rsidRPr="009756D4">
        <w:t xml:space="preserve"> FEEDBACK</w:t>
      </w:r>
      <w:r>
        <w:t xml:space="preserve"> - Final</w:t>
      </w:r>
    </w:p>
    <w:p w14:paraId="1C3FF58C" w14:textId="1EB66F1F" w:rsidR="00E80942" w:rsidRPr="00342443" w:rsidRDefault="00E80942" w:rsidP="00342443">
      <w:pPr>
        <w:rPr>
          <w:i/>
          <w:iCs/>
        </w:rPr>
      </w:pPr>
      <w:r w:rsidRPr="00342443">
        <w:rPr>
          <w:i/>
          <w:iCs/>
        </w:rPr>
        <w:t>You made it! Construction complete! Please reflect on your experience and complete the following form to help us shape this course in the future. If applicable, please include both the lab and lecture portions.</w:t>
      </w:r>
    </w:p>
    <w:p w14:paraId="5CBBB40E" w14:textId="77777777" w:rsidR="00E80942" w:rsidRDefault="00E80942" w:rsidP="00245639"/>
    <w:p w14:paraId="27F75FC5" w14:textId="77777777" w:rsidR="00E80942" w:rsidRPr="009756D4" w:rsidRDefault="00E80942" w:rsidP="00E80942">
      <w:pPr>
        <w:pBdr>
          <w:top w:val="single" w:sz="4" w:space="1" w:color="auto"/>
          <w:left w:val="single" w:sz="4" w:space="4" w:color="auto"/>
          <w:bottom w:val="single" w:sz="4" w:space="1" w:color="auto"/>
          <w:right w:val="single" w:sz="4" w:space="4" w:color="auto"/>
        </w:pBdr>
      </w:pPr>
      <w:r>
        <w:t>What were</w:t>
      </w:r>
      <w:r w:rsidRPr="009756D4">
        <w:t xml:space="preserve"> t</w:t>
      </w:r>
      <w:r>
        <w:t>he best aspects of the practicum class and why</w:t>
      </w:r>
      <w:r w:rsidRPr="009756D4">
        <w:t>?</w:t>
      </w:r>
    </w:p>
    <w:p w14:paraId="5821C482" w14:textId="77777777" w:rsidR="00E80942" w:rsidRPr="009756D4" w:rsidRDefault="00E80942" w:rsidP="00E80942">
      <w:pPr>
        <w:pBdr>
          <w:top w:val="single" w:sz="4" w:space="1" w:color="auto"/>
          <w:left w:val="single" w:sz="4" w:space="4" w:color="auto"/>
          <w:bottom w:val="single" w:sz="4" w:space="1" w:color="auto"/>
          <w:right w:val="single" w:sz="4" w:space="4" w:color="auto"/>
        </w:pBdr>
      </w:pPr>
    </w:p>
    <w:p w14:paraId="227C950E" w14:textId="77777777" w:rsidR="00E80942" w:rsidRDefault="00E80942" w:rsidP="00E80942">
      <w:pPr>
        <w:pBdr>
          <w:top w:val="single" w:sz="4" w:space="1" w:color="auto"/>
          <w:left w:val="single" w:sz="4" w:space="4" w:color="auto"/>
          <w:bottom w:val="single" w:sz="4" w:space="1" w:color="auto"/>
          <w:right w:val="single" w:sz="4" w:space="4" w:color="auto"/>
        </w:pBdr>
      </w:pPr>
    </w:p>
    <w:p w14:paraId="206F0E28" w14:textId="77777777" w:rsidR="00E80942" w:rsidRPr="009756D4" w:rsidRDefault="00E80942" w:rsidP="00E80942">
      <w:pPr>
        <w:pBdr>
          <w:top w:val="single" w:sz="4" w:space="1" w:color="auto"/>
          <w:left w:val="single" w:sz="4" w:space="4" w:color="auto"/>
          <w:bottom w:val="single" w:sz="4" w:space="1" w:color="auto"/>
          <w:right w:val="single" w:sz="4" w:space="4" w:color="auto"/>
        </w:pBdr>
      </w:pPr>
    </w:p>
    <w:p w14:paraId="5F7EE6BA" w14:textId="77777777" w:rsidR="00E80942" w:rsidRDefault="00E80942" w:rsidP="00E80942">
      <w:pPr>
        <w:pBdr>
          <w:top w:val="single" w:sz="4" w:space="1" w:color="auto"/>
          <w:left w:val="single" w:sz="4" w:space="4" w:color="auto"/>
          <w:bottom w:val="single" w:sz="4" w:space="1" w:color="auto"/>
          <w:right w:val="single" w:sz="4" w:space="4" w:color="auto"/>
        </w:pBdr>
      </w:pPr>
    </w:p>
    <w:p w14:paraId="4A4CA79E" w14:textId="77777777" w:rsidR="00E80942" w:rsidRPr="009756D4" w:rsidRDefault="00E80942" w:rsidP="00E80942">
      <w:pPr>
        <w:pBdr>
          <w:top w:val="single" w:sz="4" w:space="1" w:color="auto"/>
          <w:left w:val="single" w:sz="4" w:space="4" w:color="auto"/>
          <w:bottom w:val="single" w:sz="4" w:space="1" w:color="auto"/>
          <w:right w:val="single" w:sz="4" w:space="4" w:color="auto"/>
        </w:pBdr>
      </w:pPr>
    </w:p>
    <w:p w14:paraId="79C726C5" w14:textId="77777777" w:rsidR="00E80942" w:rsidRPr="009756D4" w:rsidRDefault="00E80942" w:rsidP="00E80942">
      <w:pPr>
        <w:pBdr>
          <w:top w:val="single" w:sz="4" w:space="1" w:color="auto"/>
          <w:left w:val="single" w:sz="4" w:space="4" w:color="auto"/>
          <w:bottom w:val="single" w:sz="4" w:space="1" w:color="auto"/>
          <w:right w:val="single" w:sz="4" w:space="4" w:color="auto"/>
        </w:pBdr>
      </w:pPr>
    </w:p>
    <w:p w14:paraId="6827539E" w14:textId="77777777" w:rsidR="00E80942" w:rsidRPr="009756D4" w:rsidRDefault="00E80942" w:rsidP="00E80942"/>
    <w:p w14:paraId="47BFBE92" w14:textId="77777777" w:rsidR="00E80942" w:rsidRPr="009756D4" w:rsidRDefault="00E80942" w:rsidP="00E80942">
      <w:pPr>
        <w:pBdr>
          <w:top w:val="single" w:sz="4" w:space="1" w:color="auto"/>
          <w:left w:val="single" w:sz="4" w:space="4" w:color="auto"/>
          <w:bottom w:val="single" w:sz="4" w:space="1" w:color="auto"/>
          <w:right w:val="single" w:sz="4" w:space="4" w:color="auto"/>
        </w:pBdr>
      </w:pPr>
      <w:r w:rsidRPr="009756D4">
        <w:t>W</w:t>
      </w:r>
      <w:r>
        <w:t>hat we</w:t>
      </w:r>
      <w:r w:rsidRPr="009756D4">
        <w:t>re the most chal</w:t>
      </w:r>
      <w:r>
        <w:t>lenging aspects of the practicum class and why</w:t>
      </w:r>
      <w:r w:rsidRPr="009756D4">
        <w:t>?</w:t>
      </w:r>
    </w:p>
    <w:p w14:paraId="21FECFA4" w14:textId="77777777" w:rsidR="00E80942" w:rsidRPr="009756D4" w:rsidRDefault="00E80942" w:rsidP="00E80942">
      <w:pPr>
        <w:pBdr>
          <w:top w:val="single" w:sz="4" w:space="1" w:color="auto"/>
          <w:left w:val="single" w:sz="4" w:space="4" w:color="auto"/>
          <w:bottom w:val="single" w:sz="4" w:space="1" w:color="auto"/>
          <w:right w:val="single" w:sz="4" w:space="4" w:color="auto"/>
        </w:pBdr>
      </w:pPr>
    </w:p>
    <w:p w14:paraId="47708FEF" w14:textId="77777777" w:rsidR="00E80942" w:rsidRDefault="00E80942" w:rsidP="00E80942">
      <w:pPr>
        <w:pBdr>
          <w:top w:val="single" w:sz="4" w:space="1" w:color="auto"/>
          <w:left w:val="single" w:sz="4" w:space="4" w:color="auto"/>
          <w:bottom w:val="single" w:sz="4" w:space="1" w:color="auto"/>
          <w:right w:val="single" w:sz="4" w:space="4" w:color="auto"/>
        </w:pBdr>
      </w:pPr>
    </w:p>
    <w:p w14:paraId="444E96FF" w14:textId="77777777" w:rsidR="00E80942" w:rsidRDefault="00E80942" w:rsidP="00E80942">
      <w:pPr>
        <w:pBdr>
          <w:top w:val="single" w:sz="4" w:space="1" w:color="auto"/>
          <w:left w:val="single" w:sz="4" w:space="4" w:color="auto"/>
          <w:bottom w:val="single" w:sz="4" w:space="1" w:color="auto"/>
          <w:right w:val="single" w:sz="4" w:space="4" w:color="auto"/>
        </w:pBdr>
      </w:pPr>
    </w:p>
    <w:p w14:paraId="16037FF1" w14:textId="77777777" w:rsidR="00E80942" w:rsidRDefault="00E80942" w:rsidP="00E80942">
      <w:pPr>
        <w:pBdr>
          <w:top w:val="single" w:sz="4" w:space="1" w:color="auto"/>
          <w:left w:val="single" w:sz="4" w:space="4" w:color="auto"/>
          <w:bottom w:val="single" w:sz="4" w:space="1" w:color="auto"/>
          <w:right w:val="single" w:sz="4" w:space="4" w:color="auto"/>
        </w:pBdr>
      </w:pPr>
    </w:p>
    <w:p w14:paraId="1F500915" w14:textId="77777777" w:rsidR="00E80942" w:rsidRPr="009756D4" w:rsidRDefault="00E80942" w:rsidP="00E80942">
      <w:pPr>
        <w:pBdr>
          <w:top w:val="single" w:sz="4" w:space="1" w:color="auto"/>
          <w:left w:val="single" w:sz="4" w:space="4" w:color="auto"/>
          <w:bottom w:val="single" w:sz="4" w:space="1" w:color="auto"/>
          <w:right w:val="single" w:sz="4" w:space="4" w:color="auto"/>
        </w:pBdr>
      </w:pPr>
    </w:p>
    <w:p w14:paraId="5C793DDF" w14:textId="77777777" w:rsidR="00E80942" w:rsidRPr="009756D4" w:rsidRDefault="00E80942" w:rsidP="00E80942">
      <w:pPr>
        <w:pBdr>
          <w:top w:val="single" w:sz="4" w:space="1" w:color="auto"/>
          <w:left w:val="single" w:sz="4" w:space="4" w:color="auto"/>
          <w:bottom w:val="single" w:sz="4" w:space="1" w:color="auto"/>
          <w:right w:val="single" w:sz="4" w:space="4" w:color="auto"/>
        </w:pBdr>
      </w:pPr>
    </w:p>
    <w:p w14:paraId="32478CA6" w14:textId="77777777" w:rsidR="00E80942" w:rsidRPr="009756D4" w:rsidRDefault="00E80942" w:rsidP="00E80942">
      <w:pPr>
        <w:pBdr>
          <w:top w:val="single" w:sz="4" w:space="1" w:color="auto"/>
          <w:left w:val="single" w:sz="4" w:space="4" w:color="auto"/>
          <w:bottom w:val="single" w:sz="4" w:space="1" w:color="auto"/>
          <w:right w:val="single" w:sz="4" w:space="4" w:color="auto"/>
        </w:pBdr>
      </w:pPr>
    </w:p>
    <w:p w14:paraId="7DEB80B6" w14:textId="77777777" w:rsidR="00E80942" w:rsidRPr="009756D4" w:rsidRDefault="00E80942" w:rsidP="00E80942"/>
    <w:p w14:paraId="4EB5C01A" w14:textId="77777777" w:rsidR="00E80942" w:rsidRPr="009756D4" w:rsidRDefault="00E80942" w:rsidP="00E80942">
      <w:pPr>
        <w:pBdr>
          <w:top w:val="single" w:sz="4" w:space="1" w:color="auto"/>
          <w:left w:val="single" w:sz="4" w:space="4" w:color="auto"/>
          <w:bottom w:val="single" w:sz="4" w:space="1" w:color="auto"/>
          <w:right w:val="single" w:sz="4" w:space="4" w:color="auto"/>
        </w:pBdr>
      </w:pPr>
      <w:r>
        <w:t>What do you recommend we keep the same and why</w:t>
      </w:r>
      <w:r w:rsidRPr="009756D4">
        <w:t>?</w:t>
      </w:r>
    </w:p>
    <w:p w14:paraId="2D977432" w14:textId="77777777" w:rsidR="00E80942" w:rsidRDefault="00E80942" w:rsidP="00E80942">
      <w:pPr>
        <w:pBdr>
          <w:top w:val="single" w:sz="4" w:space="1" w:color="auto"/>
          <w:left w:val="single" w:sz="4" w:space="4" w:color="auto"/>
          <w:bottom w:val="single" w:sz="4" w:space="1" w:color="auto"/>
          <w:right w:val="single" w:sz="4" w:space="4" w:color="auto"/>
        </w:pBdr>
      </w:pPr>
    </w:p>
    <w:p w14:paraId="26517855" w14:textId="77777777" w:rsidR="00E80942" w:rsidRDefault="00E80942" w:rsidP="00E80942">
      <w:pPr>
        <w:pBdr>
          <w:top w:val="single" w:sz="4" w:space="1" w:color="auto"/>
          <w:left w:val="single" w:sz="4" w:space="4" w:color="auto"/>
          <w:bottom w:val="single" w:sz="4" w:space="1" w:color="auto"/>
          <w:right w:val="single" w:sz="4" w:space="4" w:color="auto"/>
        </w:pBdr>
      </w:pPr>
    </w:p>
    <w:p w14:paraId="1E822A60" w14:textId="77777777" w:rsidR="00E80942" w:rsidRDefault="00E80942" w:rsidP="00E80942">
      <w:pPr>
        <w:pBdr>
          <w:top w:val="single" w:sz="4" w:space="1" w:color="auto"/>
          <w:left w:val="single" w:sz="4" w:space="4" w:color="auto"/>
          <w:bottom w:val="single" w:sz="4" w:space="1" w:color="auto"/>
          <w:right w:val="single" w:sz="4" w:space="4" w:color="auto"/>
        </w:pBdr>
      </w:pPr>
    </w:p>
    <w:p w14:paraId="02A06205" w14:textId="77777777" w:rsidR="00E80942" w:rsidRDefault="00E80942" w:rsidP="00E80942">
      <w:pPr>
        <w:pBdr>
          <w:top w:val="single" w:sz="4" w:space="1" w:color="auto"/>
          <w:left w:val="single" w:sz="4" w:space="4" w:color="auto"/>
          <w:bottom w:val="single" w:sz="4" w:space="1" w:color="auto"/>
          <w:right w:val="single" w:sz="4" w:space="4" w:color="auto"/>
        </w:pBdr>
      </w:pPr>
    </w:p>
    <w:p w14:paraId="5DDD15AF" w14:textId="77777777" w:rsidR="00E80942" w:rsidRDefault="00E80942" w:rsidP="00E80942">
      <w:pPr>
        <w:pBdr>
          <w:top w:val="single" w:sz="4" w:space="1" w:color="auto"/>
          <w:left w:val="single" w:sz="4" w:space="4" w:color="auto"/>
          <w:bottom w:val="single" w:sz="4" w:space="1" w:color="auto"/>
          <w:right w:val="single" w:sz="4" w:space="4" w:color="auto"/>
        </w:pBdr>
      </w:pPr>
    </w:p>
    <w:p w14:paraId="0595B971" w14:textId="77777777" w:rsidR="00E80942" w:rsidRPr="009756D4" w:rsidRDefault="00E80942" w:rsidP="00E80942">
      <w:pPr>
        <w:pBdr>
          <w:top w:val="single" w:sz="4" w:space="1" w:color="auto"/>
          <w:left w:val="single" w:sz="4" w:space="4" w:color="auto"/>
          <w:bottom w:val="single" w:sz="4" w:space="1" w:color="auto"/>
          <w:right w:val="single" w:sz="4" w:space="4" w:color="auto"/>
        </w:pBdr>
      </w:pPr>
    </w:p>
    <w:p w14:paraId="5BF7C684" w14:textId="77777777" w:rsidR="00E80942" w:rsidRDefault="00E80942" w:rsidP="004B5326">
      <w:pPr>
        <w:pBdr>
          <w:top w:val="single" w:sz="4" w:space="1" w:color="auto"/>
          <w:left w:val="single" w:sz="4" w:space="4" w:color="auto"/>
          <w:bottom w:val="single" w:sz="4" w:space="1" w:color="auto"/>
          <w:right w:val="single" w:sz="4" w:space="4" w:color="auto"/>
        </w:pBdr>
        <w:rPr>
          <w:b/>
        </w:rPr>
      </w:pPr>
    </w:p>
    <w:p w14:paraId="4B87A512" w14:textId="77777777" w:rsidR="00E80942" w:rsidRDefault="00E80942" w:rsidP="00E80942"/>
    <w:p w14:paraId="2DD48BB1" w14:textId="77777777" w:rsidR="00E80942" w:rsidRPr="009756D4" w:rsidRDefault="00E80942" w:rsidP="00E80942">
      <w:pPr>
        <w:pBdr>
          <w:top w:val="single" w:sz="4" w:space="1" w:color="auto"/>
          <w:left w:val="single" w:sz="4" w:space="4" w:color="auto"/>
          <w:bottom w:val="single" w:sz="4" w:space="1" w:color="auto"/>
          <w:right w:val="single" w:sz="4" w:space="4" w:color="auto"/>
        </w:pBdr>
      </w:pPr>
      <w:r>
        <w:t>W</w:t>
      </w:r>
      <w:r w:rsidRPr="009756D4">
        <w:t>hat recommendations do you have</w:t>
      </w:r>
      <w:r>
        <w:t xml:space="preserve"> for change and why</w:t>
      </w:r>
      <w:r w:rsidRPr="009756D4">
        <w:t>?</w:t>
      </w:r>
    </w:p>
    <w:p w14:paraId="4DFFCB35" w14:textId="77777777" w:rsidR="00E80942" w:rsidRDefault="00E80942" w:rsidP="00E80942">
      <w:pPr>
        <w:pBdr>
          <w:top w:val="single" w:sz="4" w:space="1" w:color="auto"/>
          <w:left w:val="single" w:sz="4" w:space="4" w:color="auto"/>
          <w:bottom w:val="single" w:sz="4" w:space="1" w:color="auto"/>
          <w:right w:val="single" w:sz="4" w:space="4" w:color="auto"/>
        </w:pBdr>
      </w:pPr>
    </w:p>
    <w:p w14:paraId="69239C26" w14:textId="77777777" w:rsidR="00E80942" w:rsidRDefault="00E80942" w:rsidP="00E80942">
      <w:pPr>
        <w:pBdr>
          <w:top w:val="single" w:sz="4" w:space="1" w:color="auto"/>
          <w:left w:val="single" w:sz="4" w:space="4" w:color="auto"/>
          <w:bottom w:val="single" w:sz="4" w:space="1" w:color="auto"/>
          <w:right w:val="single" w:sz="4" w:space="4" w:color="auto"/>
        </w:pBdr>
      </w:pPr>
    </w:p>
    <w:p w14:paraId="162A4D3A" w14:textId="77777777" w:rsidR="00E80942" w:rsidRDefault="00E80942" w:rsidP="00E80942">
      <w:pPr>
        <w:pBdr>
          <w:top w:val="single" w:sz="4" w:space="1" w:color="auto"/>
          <w:left w:val="single" w:sz="4" w:space="4" w:color="auto"/>
          <w:bottom w:val="single" w:sz="4" w:space="1" w:color="auto"/>
          <w:right w:val="single" w:sz="4" w:space="4" w:color="auto"/>
        </w:pBdr>
      </w:pPr>
    </w:p>
    <w:p w14:paraId="6FE1615D" w14:textId="77777777" w:rsidR="00E80942" w:rsidRDefault="00E80942" w:rsidP="00E80942">
      <w:pPr>
        <w:pBdr>
          <w:top w:val="single" w:sz="4" w:space="1" w:color="auto"/>
          <w:left w:val="single" w:sz="4" w:space="4" w:color="auto"/>
          <w:bottom w:val="single" w:sz="4" w:space="1" w:color="auto"/>
          <w:right w:val="single" w:sz="4" w:space="4" w:color="auto"/>
        </w:pBdr>
      </w:pPr>
    </w:p>
    <w:p w14:paraId="34612EF0" w14:textId="77777777" w:rsidR="00E80942" w:rsidRPr="009756D4" w:rsidRDefault="00E80942" w:rsidP="00E80942">
      <w:pPr>
        <w:pBdr>
          <w:top w:val="single" w:sz="4" w:space="1" w:color="auto"/>
          <w:left w:val="single" w:sz="4" w:space="4" w:color="auto"/>
          <w:bottom w:val="single" w:sz="4" w:space="1" w:color="auto"/>
          <w:right w:val="single" w:sz="4" w:space="4" w:color="auto"/>
        </w:pBdr>
      </w:pPr>
    </w:p>
    <w:p w14:paraId="0F52744C" w14:textId="77777777" w:rsidR="00E80942" w:rsidRPr="00342443" w:rsidRDefault="00E80942" w:rsidP="00342443">
      <w:pPr>
        <w:pBdr>
          <w:top w:val="single" w:sz="4" w:space="1" w:color="auto"/>
          <w:left w:val="single" w:sz="4" w:space="4" w:color="auto"/>
          <w:bottom w:val="single" w:sz="4" w:space="1" w:color="auto"/>
          <w:right w:val="single" w:sz="4" w:space="4" w:color="auto"/>
        </w:pBdr>
        <w:rPr>
          <w:bCs/>
        </w:rPr>
      </w:pPr>
    </w:p>
    <w:p w14:paraId="7BC653B3" w14:textId="77777777" w:rsidR="00E80942" w:rsidRPr="009756D4" w:rsidRDefault="00E80942" w:rsidP="00342443"/>
    <w:p w14:paraId="0286040D" w14:textId="77777777" w:rsidR="004B5326" w:rsidRPr="00342443" w:rsidRDefault="004B5326" w:rsidP="00342443">
      <w:pPr>
        <w:jc w:val="center"/>
        <w:rPr>
          <w:i/>
          <w:iCs/>
        </w:rPr>
      </w:pPr>
      <w:r w:rsidRPr="00342443">
        <w:rPr>
          <w:i/>
          <w:iCs/>
        </w:rPr>
        <w:t>(Continue on back as needed)</w:t>
      </w:r>
    </w:p>
    <w:p w14:paraId="6A560A50" w14:textId="77777777" w:rsidR="004B5326" w:rsidRPr="004B5326" w:rsidRDefault="004B5326" w:rsidP="00342443"/>
    <w:p w14:paraId="01D6839F" w14:textId="6EF3A42D" w:rsidR="00E80942" w:rsidRDefault="00E80942" w:rsidP="00E80942">
      <w:r w:rsidRPr="009756D4">
        <w:rPr>
          <w:i/>
        </w:rPr>
        <w:t>Thank you for your valuable feedback</w:t>
      </w:r>
      <w:r w:rsidRPr="009756D4">
        <w:t xml:space="preserve">.      </w:t>
      </w:r>
      <w:r>
        <w:t xml:space="preserve"> </w:t>
      </w:r>
      <w:r w:rsidRPr="009756D4">
        <w:t>Name: (optional) ______________________</w:t>
      </w:r>
      <w:r>
        <w:t>_</w:t>
      </w:r>
      <w:r w:rsidRPr="009756D4">
        <w:t>________</w:t>
      </w:r>
    </w:p>
    <w:p w14:paraId="6720F1BB" w14:textId="75E68D97" w:rsidR="00342443" w:rsidRPr="00313669" w:rsidRDefault="00342443" w:rsidP="00E80942">
      <w:pPr>
        <w:contextualSpacing w:val="0"/>
      </w:pPr>
      <w:r>
        <w:br w:type="page"/>
      </w:r>
    </w:p>
    <w:p w14:paraId="1D842C1A" w14:textId="77777777" w:rsidR="00AF4BCA" w:rsidRDefault="00AF4BCA" w:rsidP="00E55609">
      <w:pPr>
        <w:pStyle w:val="Heading2"/>
      </w:pPr>
      <w:bookmarkStart w:id="48" w:name="_Toc52967119"/>
      <w:r>
        <w:lastRenderedPageBreak/>
        <w:t>ASSIGNMENTS</w:t>
      </w:r>
      <w:bookmarkEnd w:id="48"/>
    </w:p>
    <w:p w14:paraId="729CA3E8" w14:textId="77777777" w:rsidR="009729CF" w:rsidRPr="002D67EE" w:rsidRDefault="00891129" w:rsidP="00DC7622">
      <w:pPr>
        <w:pStyle w:val="ListParagraph"/>
        <w:numPr>
          <w:ilvl w:val="0"/>
          <w:numId w:val="26"/>
        </w:numPr>
      </w:pPr>
      <w:r w:rsidRPr="002D67EE">
        <w:t>Overview</w:t>
      </w:r>
    </w:p>
    <w:p w14:paraId="7E48F08A" w14:textId="77777777" w:rsidR="009729CF" w:rsidRPr="002D67EE" w:rsidRDefault="009729CF" w:rsidP="00DC7622">
      <w:pPr>
        <w:pStyle w:val="ListParagraph"/>
        <w:numPr>
          <w:ilvl w:val="0"/>
          <w:numId w:val="26"/>
        </w:numPr>
      </w:pPr>
      <w:r w:rsidRPr="002D67EE">
        <w:t>Journal (in forms section)</w:t>
      </w:r>
    </w:p>
    <w:p w14:paraId="4F40E8AD" w14:textId="77777777" w:rsidR="009729CF" w:rsidRPr="002D67EE" w:rsidRDefault="009729CF" w:rsidP="00DC7622">
      <w:pPr>
        <w:pStyle w:val="ListParagraph"/>
        <w:numPr>
          <w:ilvl w:val="0"/>
          <w:numId w:val="26"/>
        </w:numPr>
      </w:pPr>
      <w:r w:rsidRPr="002D67EE">
        <w:t>Activity plan guide (in forms section but will vary depending on your site)</w:t>
      </w:r>
    </w:p>
    <w:p w14:paraId="082B0925" w14:textId="77777777" w:rsidR="009729CF" w:rsidRPr="002D67EE" w:rsidRDefault="0084268B" w:rsidP="00DC7622">
      <w:pPr>
        <w:pStyle w:val="ListParagraph"/>
        <w:numPr>
          <w:ilvl w:val="0"/>
          <w:numId w:val="26"/>
        </w:numPr>
      </w:pPr>
      <w:r>
        <w:t xml:space="preserve">Full Portfolio Assignment followed by Portfolio Pieces </w:t>
      </w:r>
    </w:p>
    <w:p w14:paraId="760A912D" w14:textId="77777777" w:rsidR="00891129" w:rsidRDefault="0084268B" w:rsidP="00DC7622">
      <w:pPr>
        <w:pStyle w:val="ListParagraph"/>
        <w:numPr>
          <w:ilvl w:val="0"/>
          <w:numId w:val="26"/>
        </w:numPr>
      </w:pPr>
      <w:r>
        <w:t>“Day in Charge” Key Assessment</w:t>
      </w:r>
    </w:p>
    <w:p w14:paraId="492567CE" w14:textId="1CB4E6AE" w:rsidR="00F9550D" w:rsidRPr="002D67EE" w:rsidRDefault="00F9550D" w:rsidP="00DC7622">
      <w:pPr>
        <w:pStyle w:val="ListParagraph"/>
        <w:numPr>
          <w:ilvl w:val="0"/>
          <w:numId w:val="26"/>
        </w:numPr>
      </w:pPr>
      <w:r>
        <w:t>Others to be determined</w:t>
      </w:r>
    </w:p>
    <w:p w14:paraId="0E706928" w14:textId="77777777" w:rsidR="008E43AA" w:rsidRDefault="008E43AA" w:rsidP="00342443"/>
    <w:p w14:paraId="097ED61D" w14:textId="77777777" w:rsidR="002D67EE" w:rsidRDefault="002D67EE" w:rsidP="00245639"/>
    <w:p w14:paraId="61E8BAF3" w14:textId="77777777" w:rsidR="002D67EE" w:rsidRDefault="002D67EE" w:rsidP="00245639"/>
    <w:p w14:paraId="3858E0C2" w14:textId="77777777" w:rsidR="002D67EE" w:rsidRDefault="002D67EE" w:rsidP="00245639"/>
    <w:p w14:paraId="44B33C35" w14:textId="77777777" w:rsidR="002D67EE" w:rsidRDefault="002D67EE" w:rsidP="00245639"/>
    <w:p w14:paraId="2B198CE7" w14:textId="77777777" w:rsidR="002D67EE" w:rsidRDefault="002D67EE" w:rsidP="00245639"/>
    <w:p w14:paraId="0E3F56FB" w14:textId="77777777" w:rsidR="002D67EE" w:rsidRDefault="002D67EE" w:rsidP="00245639"/>
    <w:p w14:paraId="2EF8A597" w14:textId="77777777" w:rsidR="002D67EE" w:rsidRDefault="002D67EE" w:rsidP="00245639"/>
    <w:p w14:paraId="13F5537F" w14:textId="77777777" w:rsidR="002D67EE" w:rsidRDefault="002D67EE" w:rsidP="00245639"/>
    <w:p w14:paraId="4590E71C" w14:textId="77777777" w:rsidR="002D67EE" w:rsidRDefault="002D67EE" w:rsidP="00245639"/>
    <w:p w14:paraId="62FEEAF2" w14:textId="77777777" w:rsidR="002D67EE" w:rsidRDefault="002D67EE" w:rsidP="00245639"/>
    <w:p w14:paraId="68883495" w14:textId="77777777" w:rsidR="002D67EE" w:rsidRDefault="002D67EE" w:rsidP="00245639"/>
    <w:p w14:paraId="4C561CD5" w14:textId="77777777" w:rsidR="002D67EE" w:rsidRDefault="002D67EE" w:rsidP="00245639"/>
    <w:p w14:paraId="1E9CF604" w14:textId="77777777" w:rsidR="002D67EE" w:rsidRDefault="002D67EE" w:rsidP="00245639"/>
    <w:p w14:paraId="0696BABE" w14:textId="77777777" w:rsidR="002D67EE" w:rsidRDefault="002D67EE" w:rsidP="00245639"/>
    <w:p w14:paraId="5F86C2D8" w14:textId="77777777" w:rsidR="002D67EE" w:rsidRDefault="002D67EE" w:rsidP="00245639"/>
    <w:p w14:paraId="4FEDBEAC" w14:textId="77777777" w:rsidR="002D67EE" w:rsidRDefault="002D67EE" w:rsidP="00245639"/>
    <w:p w14:paraId="6EB89D08" w14:textId="77777777" w:rsidR="002D67EE" w:rsidRDefault="002D67EE" w:rsidP="00245639"/>
    <w:p w14:paraId="3B6D1FDC" w14:textId="77777777" w:rsidR="002D67EE" w:rsidRDefault="002D67EE" w:rsidP="00245639"/>
    <w:p w14:paraId="646C20BF" w14:textId="77777777" w:rsidR="002D67EE" w:rsidRDefault="002D67EE" w:rsidP="00245639"/>
    <w:p w14:paraId="233139D2" w14:textId="77777777" w:rsidR="002D67EE" w:rsidRDefault="002D67EE" w:rsidP="00245639"/>
    <w:p w14:paraId="3283FF7D" w14:textId="77777777" w:rsidR="002D67EE" w:rsidRDefault="002D67EE" w:rsidP="00245639"/>
    <w:p w14:paraId="0CED1BDB" w14:textId="14DA9541" w:rsidR="00DC7622" w:rsidRDefault="00DC7622" w:rsidP="00245639"/>
    <w:p w14:paraId="209C92D7" w14:textId="77777777" w:rsidR="00DC7622" w:rsidRDefault="00DC7622">
      <w:pPr>
        <w:contextualSpacing w:val="0"/>
        <w:rPr>
          <w:b/>
          <w:sz w:val="28"/>
        </w:rPr>
      </w:pPr>
      <w:r>
        <w:rPr>
          <w:b/>
          <w:sz w:val="28"/>
        </w:rPr>
        <w:br w:type="page"/>
      </w:r>
    </w:p>
    <w:p w14:paraId="3AFE93D9" w14:textId="537ABE67" w:rsidR="00DC7622" w:rsidRDefault="00DC7622" w:rsidP="00DC7622"/>
    <w:p w14:paraId="26E755B4" w14:textId="13CF9D88" w:rsidR="00DC7622" w:rsidRDefault="00DC7622" w:rsidP="00DC7622"/>
    <w:p w14:paraId="1EDB144B" w14:textId="55A64953" w:rsidR="00DC7622" w:rsidRDefault="00DC7622" w:rsidP="00DC7622"/>
    <w:p w14:paraId="6757EB50" w14:textId="32EB4710" w:rsidR="00DC7622" w:rsidRDefault="00DC7622" w:rsidP="00DC7622"/>
    <w:p w14:paraId="0711F2FA" w14:textId="56A32335" w:rsidR="00DC7622" w:rsidRDefault="00DC7622" w:rsidP="00DC7622"/>
    <w:p w14:paraId="4B8A7F8C" w14:textId="1B4BE8CA" w:rsidR="00DC7622" w:rsidRDefault="00DC7622" w:rsidP="00DC7622"/>
    <w:p w14:paraId="4A2E596F" w14:textId="6F29DF2C" w:rsidR="00DC7622" w:rsidRDefault="00DC7622" w:rsidP="00DC7622"/>
    <w:p w14:paraId="346391BF" w14:textId="6ADB227A" w:rsidR="00DC7622" w:rsidRDefault="00DC7622" w:rsidP="00DC7622"/>
    <w:p w14:paraId="73C69735" w14:textId="24A3B3E2" w:rsidR="00DC7622" w:rsidRDefault="00DC7622" w:rsidP="00DC7622"/>
    <w:p w14:paraId="3738A0AC" w14:textId="1278A979" w:rsidR="00DC7622" w:rsidRDefault="00DC7622" w:rsidP="00DC7622"/>
    <w:p w14:paraId="3A0A4945" w14:textId="37A9AC64" w:rsidR="00DC7622" w:rsidRDefault="00DC7622" w:rsidP="00DC7622"/>
    <w:p w14:paraId="03474762" w14:textId="608A1FEA" w:rsidR="00DC7622" w:rsidRDefault="00DC7622" w:rsidP="00DC7622"/>
    <w:p w14:paraId="2DF73F62" w14:textId="01476840" w:rsidR="00DC7622" w:rsidRDefault="00DC7622" w:rsidP="00DC7622"/>
    <w:p w14:paraId="2B7703F7" w14:textId="0FDFF4B9" w:rsidR="00DC7622" w:rsidRDefault="00DC7622" w:rsidP="00DC7622"/>
    <w:p w14:paraId="1DBC21F5" w14:textId="556F6D6F" w:rsidR="00DC7622" w:rsidRDefault="00DC7622" w:rsidP="00DC7622"/>
    <w:p w14:paraId="2EC63113" w14:textId="04557DB9" w:rsidR="00DC7622" w:rsidRDefault="00DC7622" w:rsidP="00DC7622"/>
    <w:p w14:paraId="1032B4D7" w14:textId="045053DB" w:rsidR="00DC7622" w:rsidRDefault="00DC7622" w:rsidP="00DC7622"/>
    <w:p w14:paraId="18ADB16F" w14:textId="77777777" w:rsidR="00DC7622" w:rsidRDefault="00DC7622" w:rsidP="00DC7622"/>
    <w:p w14:paraId="4775FF93" w14:textId="7E109908" w:rsidR="002D67EE" w:rsidRDefault="0006482A" w:rsidP="00DC7622">
      <w:pPr>
        <w:pStyle w:val="Heading3"/>
        <w:jc w:val="center"/>
      </w:pPr>
      <w:bookmarkStart w:id="49" w:name="_Toc52967120"/>
      <w:r>
        <w:rPr>
          <w:caps w:val="0"/>
        </w:rPr>
        <w:t>PRACTICUM ASSIGNMENTS OVERVIEW</w:t>
      </w:r>
      <w:bookmarkEnd w:id="49"/>
    </w:p>
    <w:p w14:paraId="1526E456" w14:textId="28D2C0F5" w:rsidR="002D67EE" w:rsidRPr="00342443" w:rsidRDefault="00DC7622" w:rsidP="0084268B">
      <w:pPr>
        <w:contextualSpacing w:val="0"/>
        <w:rPr>
          <w:lang w:eastAsia="ja-JP"/>
        </w:rPr>
      </w:pPr>
      <w:r>
        <w:rPr>
          <w:lang w:eastAsia="ja-JP"/>
        </w:rPr>
        <w:br w:type="page"/>
      </w:r>
    </w:p>
    <w:p w14:paraId="101268EC" w14:textId="37EDAE13" w:rsidR="008E43AA" w:rsidRDefault="008E43AA" w:rsidP="00342443">
      <w:pPr>
        <w:pStyle w:val="Heading4"/>
      </w:pPr>
      <w:r w:rsidRPr="002D67EE">
        <w:lastRenderedPageBreak/>
        <w:t>PRACTICUM ASSIGNMENTS OVERVIEW</w:t>
      </w:r>
      <w:r w:rsidR="00F9550D">
        <w:t xml:space="preserve"> EXAMPLES</w:t>
      </w:r>
    </w:p>
    <w:p w14:paraId="770F4D34" w14:textId="552C7E0A" w:rsidR="00F9550D" w:rsidRPr="00F9550D" w:rsidRDefault="00F9550D" w:rsidP="00F9550D">
      <w:pPr>
        <w:jc w:val="center"/>
        <w:rPr>
          <w:i/>
          <w:iCs/>
        </w:rPr>
      </w:pPr>
      <w:r>
        <w:rPr>
          <w:i/>
          <w:iCs/>
        </w:rPr>
        <w:t>(Points and assignments may change per the instructor)</w:t>
      </w:r>
    </w:p>
    <w:p w14:paraId="6DC241F7" w14:textId="77777777" w:rsidR="008E43AA" w:rsidRPr="002D67EE" w:rsidRDefault="008E43AA" w:rsidP="00342443"/>
    <w:p w14:paraId="50698C54" w14:textId="77777777" w:rsidR="008E43AA" w:rsidRPr="002D67EE" w:rsidRDefault="008E43AA" w:rsidP="00342443">
      <w:pPr>
        <w:pStyle w:val="Heading5"/>
      </w:pPr>
      <w:r w:rsidRPr="002D67EE">
        <w:t>INITIAL PREPARATION</w:t>
      </w:r>
    </w:p>
    <w:p w14:paraId="3C419B98" w14:textId="3E86C499" w:rsidR="008E43AA" w:rsidRPr="00F9550D" w:rsidRDefault="008E43AA" w:rsidP="00F9550D">
      <w:pPr>
        <w:rPr>
          <w:sz w:val="22"/>
        </w:rPr>
      </w:pPr>
      <w:r w:rsidRPr="002D67EE">
        <w:rPr>
          <w:sz w:val="22"/>
        </w:rPr>
        <w:t xml:space="preserve">Prior to beginning </w:t>
      </w:r>
      <w:proofErr w:type="gramStart"/>
      <w:r w:rsidRPr="002D67EE">
        <w:rPr>
          <w:sz w:val="22"/>
        </w:rPr>
        <w:t>practicum</w:t>
      </w:r>
      <w:proofErr w:type="gramEnd"/>
      <w:r w:rsidRPr="002D67EE">
        <w:rPr>
          <w:sz w:val="22"/>
        </w:rPr>
        <w:t xml:space="preserve"> you will be required to provide proof of a recent TB test and immunizations for Measles (MMR), Pertussis (TDAP) and influenza. Some sites also require fingerprint background checks.</w:t>
      </w:r>
      <w:r w:rsidR="00F9550D">
        <w:rPr>
          <w:sz w:val="22"/>
        </w:rPr>
        <w:t xml:space="preserve"> </w:t>
      </w:r>
      <w:r w:rsidRPr="002D67EE">
        <w:rPr>
          <w:b/>
          <w:i/>
          <w:sz w:val="22"/>
        </w:rPr>
        <w:t>Points possible: 5 points</w:t>
      </w:r>
    </w:p>
    <w:p w14:paraId="3BFAF0A8" w14:textId="77777777" w:rsidR="008E43AA" w:rsidRPr="002D67EE" w:rsidRDefault="008E43AA" w:rsidP="008E43AA"/>
    <w:p w14:paraId="24EF4017" w14:textId="77777777" w:rsidR="008E43AA" w:rsidRPr="002D67EE" w:rsidRDefault="008E43AA" w:rsidP="00342443">
      <w:pPr>
        <w:pStyle w:val="Heading5"/>
      </w:pPr>
      <w:r w:rsidRPr="002D67EE">
        <w:t>PROFESSIONAL BEHAVIOR</w:t>
      </w:r>
    </w:p>
    <w:p w14:paraId="385F2584" w14:textId="1A4C82D9" w:rsidR="008E43AA" w:rsidRPr="00F9550D" w:rsidRDefault="008E43AA" w:rsidP="00F9550D">
      <w:pPr>
        <w:rPr>
          <w:sz w:val="22"/>
        </w:rPr>
      </w:pPr>
      <w:r w:rsidRPr="002D67EE">
        <w:rPr>
          <w:sz w:val="22"/>
        </w:rPr>
        <w:t>Professional and ethical behavior is expected at all times in this course. In addition to being a part of each grade, you will also earn</w:t>
      </w:r>
      <w:r w:rsidRPr="002D67EE">
        <w:rPr>
          <w:i/>
          <w:sz w:val="22"/>
        </w:rPr>
        <w:t xml:space="preserve"> points</w:t>
      </w:r>
      <w:r w:rsidRPr="002D67EE">
        <w:rPr>
          <w:sz w:val="22"/>
        </w:rPr>
        <w:t xml:space="preserve"> for this specific endeavor.</w:t>
      </w:r>
      <w:r w:rsidR="00F9550D">
        <w:rPr>
          <w:sz w:val="22"/>
        </w:rPr>
        <w:t xml:space="preserve"> </w:t>
      </w:r>
      <w:r w:rsidRPr="002D67EE">
        <w:rPr>
          <w:b/>
          <w:i/>
          <w:sz w:val="22"/>
        </w:rPr>
        <w:t>Points possible: 15 points</w:t>
      </w:r>
    </w:p>
    <w:p w14:paraId="352F0EE6" w14:textId="77777777" w:rsidR="008E43AA" w:rsidRPr="002D67EE" w:rsidRDefault="008E43AA" w:rsidP="008E43AA">
      <w:pPr>
        <w:rPr>
          <w:b/>
          <w:sz w:val="22"/>
        </w:rPr>
      </w:pPr>
    </w:p>
    <w:p w14:paraId="695B4E24" w14:textId="77777777" w:rsidR="008E43AA" w:rsidRPr="002D67EE" w:rsidRDefault="008E43AA" w:rsidP="00342443">
      <w:pPr>
        <w:pStyle w:val="Heading5"/>
      </w:pPr>
      <w:r w:rsidRPr="002D67EE">
        <w:t>PARTICIPATION</w:t>
      </w:r>
    </w:p>
    <w:p w14:paraId="7C97E705" w14:textId="51AE2930" w:rsidR="008E43AA" w:rsidRPr="00F9550D" w:rsidRDefault="002D67EE" w:rsidP="00F9550D">
      <w:pPr>
        <w:rPr>
          <w:sz w:val="22"/>
        </w:rPr>
      </w:pPr>
      <w:r>
        <w:rPr>
          <w:sz w:val="22"/>
        </w:rPr>
        <w:t>Y</w:t>
      </w:r>
      <w:r w:rsidR="008E43AA" w:rsidRPr="002D67EE">
        <w:rPr>
          <w:sz w:val="22"/>
        </w:rPr>
        <w:t>our weekly participation a</w:t>
      </w:r>
      <w:r>
        <w:rPr>
          <w:sz w:val="22"/>
        </w:rPr>
        <w:t>t both the lecture and</w:t>
      </w:r>
      <w:r w:rsidR="008E43AA" w:rsidRPr="002D67EE">
        <w:rPr>
          <w:sz w:val="22"/>
        </w:rPr>
        <w:t xml:space="preserve"> practicum </w:t>
      </w:r>
      <w:r>
        <w:rPr>
          <w:sz w:val="22"/>
        </w:rPr>
        <w:t>tr</w:t>
      </w:r>
      <w:r w:rsidR="008E43AA" w:rsidRPr="002D67EE">
        <w:rPr>
          <w:sz w:val="22"/>
        </w:rPr>
        <w:t>a</w:t>
      </w:r>
      <w:r>
        <w:rPr>
          <w:sz w:val="22"/>
        </w:rPr>
        <w:t>ining classroom a</w:t>
      </w:r>
      <w:r w:rsidR="008E43AA" w:rsidRPr="002D67EE">
        <w:rPr>
          <w:sz w:val="22"/>
        </w:rPr>
        <w:t>re mandatory.  It is expected that you will come prepared, with a growth mindset and participate fully in each session.</w:t>
      </w:r>
      <w:r w:rsidR="00F9550D">
        <w:rPr>
          <w:sz w:val="22"/>
        </w:rPr>
        <w:t xml:space="preserve"> </w:t>
      </w:r>
      <w:r w:rsidR="008E43AA" w:rsidRPr="002D67EE">
        <w:rPr>
          <w:b/>
          <w:i/>
          <w:sz w:val="22"/>
        </w:rPr>
        <w:t>Points possible: 5 points each week x 12 weeks = 60 points</w:t>
      </w:r>
    </w:p>
    <w:p w14:paraId="6A86943D" w14:textId="77777777" w:rsidR="008E43AA" w:rsidRPr="002D67EE" w:rsidRDefault="008E43AA" w:rsidP="00245639"/>
    <w:p w14:paraId="47F1D7E1" w14:textId="77777777" w:rsidR="008E43AA" w:rsidRPr="002D67EE" w:rsidRDefault="008E43AA" w:rsidP="00342443">
      <w:pPr>
        <w:pStyle w:val="Heading5"/>
      </w:pPr>
      <w:r w:rsidRPr="002D67EE">
        <w:t>WEEKLY JOURNAL</w:t>
      </w:r>
    </w:p>
    <w:p w14:paraId="5530A6F2" w14:textId="3A186D8A" w:rsidR="008E43AA" w:rsidRPr="00F9550D" w:rsidRDefault="008E43AA" w:rsidP="00F9550D">
      <w:pPr>
        <w:rPr>
          <w:i/>
          <w:sz w:val="20"/>
        </w:rPr>
      </w:pPr>
      <w:r w:rsidRPr="002D67EE">
        <w:rPr>
          <w:sz w:val="22"/>
        </w:rPr>
        <w:t>Using journal prompts you will collect observations of the classroom each week and reflect on them.  These will be shared each week in lecture class.</w:t>
      </w:r>
      <w:r w:rsidR="00F9550D">
        <w:rPr>
          <w:i/>
          <w:sz w:val="20"/>
        </w:rPr>
        <w:t xml:space="preserve"> </w:t>
      </w:r>
      <w:r w:rsidRPr="002D67EE">
        <w:rPr>
          <w:b/>
          <w:i/>
          <w:sz w:val="22"/>
        </w:rPr>
        <w:t>Points possible: 5 points each week x 12 weeks =</w:t>
      </w:r>
      <w:r w:rsidR="00245639">
        <w:rPr>
          <w:b/>
          <w:i/>
          <w:sz w:val="22"/>
        </w:rPr>
        <w:t xml:space="preserve"> </w:t>
      </w:r>
      <w:r w:rsidRPr="002D67EE">
        <w:rPr>
          <w:b/>
          <w:i/>
          <w:sz w:val="22"/>
        </w:rPr>
        <w:t xml:space="preserve">60 points </w:t>
      </w:r>
    </w:p>
    <w:p w14:paraId="468180CF" w14:textId="77777777" w:rsidR="008E43AA" w:rsidRPr="002D67EE" w:rsidRDefault="008E43AA" w:rsidP="008E43AA">
      <w:pPr>
        <w:rPr>
          <w:b/>
          <w:sz w:val="22"/>
        </w:rPr>
      </w:pPr>
    </w:p>
    <w:p w14:paraId="71375871" w14:textId="77777777" w:rsidR="008E43AA" w:rsidRPr="002D67EE" w:rsidRDefault="008E43AA" w:rsidP="00342443">
      <w:pPr>
        <w:pStyle w:val="Heading5"/>
      </w:pPr>
      <w:r w:rsidRPr="002D67EE">
        <w:t>PORTFOLIO PIECES</w:t>
      </w:r>
    </w:p>
    <w:p w14:paraId="4DBA277F" w14:textId="69BA5A7F" w:rsidR="008E43AA" w:rsidRPr="00F9550D" w:rsidRDefault="008E43AA" w:rsidP="00F9550D">
      <w:pPr>
        <w:rPr>
          <w:sz w:val="22"/>
        </w:rPr>
      </w:pPr>
      <w:r w:rsidRPr="002D67EE">
        <w:rPr>
          <w:sz w:val="22"/>
        </w:rPr>
        <w:t>You will reflect on class discussions, classroom experiences and prior knowledge to develop entries to be used for your professional portfolio.  These are mini “position statements” about important ECE topics.</w:t>
      </w:r>
      <w:r w:rsidR="00F9550D">
        <w:rPr>
          <w:sz w:val="22"/>
        </w:rPr>
        <w:t xml:space="preserve"> </w:t>
      </w:r>
      <w:r w:rsidRPr="002D67EE">
        <w:rPr>
          <w:b/>
          <w:i/>
          <w:sz w:val="22"/>
        </w:rPr>
        <w:t>Points possible: 7 points each x 10 pieces = 70 points</w:t>
      </w:r>
    </w:p>
    <w:p w14:paraId="798A14C4" w14:textId="77777777" w:rsidR="008E43AA" w:rsidRPr="002D67EE" w:rsidRDefault="008E43AA" w:rsidP="00245639"/>
    <w:p w14:paraId="414B970B" w14:textId="77777777" w:rsidR="008E43AA" w:rsidRPr="002D67EE" w:rsidRDefault="008E43AA" w:rsidP="00342443">
      <w:pPr>
        <w:pStyle w:val="Heading5"/>
      </w:pPr>
      <w:r w:rsidRPr="002D67EE">
        <w:t>TRAINING CLASSROOM: TEAM INTERACTIONS, ENVIRONMENTS &amp; CURRICULUM</w:t>
      </w:r>
    </w:p>
    <w:p w14:paraId="0BEE53F2" w14:textId="6B013CB8" w:rsidR="008E43AA" w:rsidRPr="002D67EE" w:rsidRDefault="008E43AA" w:rsidP="008E43AA">
      <w:pPr>
        <w:rPr>
          <w:sz w:val="22"/>
        </w:rPr>
      </w:pPr>
      <w:r w:rsidRPr="002D67EE">
        <w:rPr>
          <w:sz w:val="22"/>
        </w:rPr>
        <w:t xml:space="preserve">Throughout the </w:t>
      </w:r>
      <w:r w:rsidR="00CC7F5A">
        <w:rPr>
          <w:sz w:val="22"/>
        </w:rPr>
        <w:t>quarter</w:t>
      </w:r>
      <w:r w:rsidRPr="002D67EE">
        <w:rPr>
          <w:sz w:val="22"/>
        </w:rPr>
        <w:t xml:space="preserve"> you will grow in your ability to implement activities in your practicum classrooms.  </w:t>
      </w:r>
    </w:p>
    <w:p w14:paraId="51172150" w14:textId="3EABCD35" w:rsidR="00891129" w:rsidRPr="002D67EE" w:rsidRDefault="001C784D" w:rsidP="008E43AA">
      <w:pPr>
        <w:rPr>
          <w:sz w:val="22"/>
        </w:rPr>
      </w:pPr>
      <w:r>
        <w:rPr>
          <w:sz w:val="22"/>
        </w:rPr>
        <w:t>Over the 81 hours o</w:t>
      </w:r>
      <w:r w:rsidR="009722B2">
        <w:rPr>
          <w:sz w:val="22"/>
        </w:rPr>
        <w:t>f</w:t>
      </w:r>
      <w:r>
        <w:rPr>
          <w:sz w:val="22"/>
        </w:rPr>
        <w:t xml:space="preserve"> w</w:t>
      </w:r>
      <w:r w:rsidR="008E43AA" w:rsidRPr="002D67EE">
        <w:rPr>
          <w:sz w:val="22"/>
        </w:rPr>
        <w:t>orking with your training team, you will have the opportunity to:</w:t>
      </w:r>
    </w:p>
    <w:p w14:paraId="7F65CEF4" w14:textId="7F300E96" w:rsidR="008E43AA" w:rsidRPr="00342443" w:rsidRDefault="00891129" w:rsidP="00342443">
      <w:pPr>
        <w:pStyle w:val="ListParagraph"/>
        <w:numPr>
          <w:ilvl w:val="0"/>
          <w:numId w:val="31"/>
        </w:numPr>
        <w:rPr>
          <w:sz w:val="22"/>
        </w:rPr>
      </w:pPr>
      <w:r w:rsidRPr="00342443">
        <w:rPr>
          <w:sz w:val="22"/>
        </w:rPr>
        <w:t>observe</w:t>
      </w:r>
    </w:p>
    <w:p w14:paraId="7FC15F1F" w14:textId="386C4ACC" w:rsidR="008E43AA" w:rsidRPr="00342443" w:rsidRDefault="008E43AA" w:rsidP="00342443">
      <w:pPr>
        <w:pStyle w:val="ListParagraph"/>
        <w:numPr>
          <w:ilvl w:val="0"/>
          <w:numId w:val="31"/>
        </w:numPr>
        <w:rPr>
          <w:sz w:val="22"/>
        </w:rPr>
      </w:pPr>
      <w:r w:rsidRPr="00342443">
        <w:rPr>
          <w:sz w:val="22"/>
        </w:rPr>
        <w:t>participate in “non-teaching” duties</w:t>
      </w:r>
    </w:p>
    <w:p w14:paraId="386B2B76" w14:textId="2D7E5033" w:rsidR="008E43AA" w:rsidRPr="00342443" w:rsidRDefault="008E43AA" w:rsidP="00342443">
      <w:pPr>
        <w:pStyle w:val="ListParagraph"/>
        <w:numPr>
          <w:ilvl w:val="0"/>
          <w:numId w:val="31"/>
        </w:numPr>
        <w:rPr>
          <w:sz w:val="22"/>
        </w:rPr>
      </w:pPr>
      <w:r w:rsidRPr="00342443">
        <w:rPr>
          <w:sz w:val="22"/>
        </w:rPr>
        <w:t>implement interactions, environments and activities with your training teacher leading</w:t>
      </w:r>
    </w:p>
    <w:p w14:paraId="026F29CF" w14:textId="21199064" w:rsidR="008E43AA" w:rsidRPr="00342443" w:rsidRDefault="008E43AA" w:rsidP="00342443">
      <w:pPr>
        <w:pStyle w:val="ListParagraph"/>
        <w:numPr>
          <w:ilvl w:val="0"/>
          <w:numId w:val="31"/>
        </w:numPr>
        <w:rPr>
          <w:sz w:val="22"/>
        </w:rPr>
      </w:pPr>
      <w:r w:rsidRPr="00342443">
        <w:rPr>
          <w:sz w:val="22"/>
        </w:rPr>
        <w:t>implement interactions, environments and activities which you lead (support as needed from team)</w:t>
      </w:r>
    </w:p>
    <w:p w14:paraId="7DA398CD" w14:textId="2E8090F1" w:rsidR="008E43AA" w:rsidRPr="00342443" w:rsidRDefault="008E43AA" w:rsidP="00342443">
      <w:pPr>
        <w:pStyle w:val="ListParagraph"/>
        <w:numPr>
          <w:ilvl w:val="0"/>
          <w:numId w:val="31"/>
        </w:numPr>
        <w:rPr>
          <w:sz w:val="22"/>
        </w:rPr>
      </w:pPr>
      <w:r w:rsidRPr="00342443">
        <w:rPr>
          <w:sz w:val="22"/>
        </w:rPr>
        <w:t>comp</w:t>
      </w:r>
      <w:r w:rsidR="00D41025">
        <w:rPr>
          <w:sz w:val="22"/>
        </w:rPr>
        <w:t>l</w:t>
      </w:r>
      <w:r w:rsidRPr="00342443">
        <w:rPr>
          <w:sz w:val="22"/>
        </w:rPr>
        <w:t>ete mid-</w:t>
      </w:r>
      <w:r w:rsidR="00CC7F5A">
        <w:rPr>
          <w:sz w:val="22"/>
        </w:rPr>
        <w:t>quarter</w:t>
      </w:r>
      <w:r w:rsidRPr="00342443">
        <w:rPr>
          <w:sz w:val="22"/>
        </w:rPr>
        <w:t xml:space="preserve"> and final reflective feedback</w:t>
      </w:r>
    </w:p>
    <w:p w14:paraId="0829EFEF" w14:textId="18EBDF5C" w:rsidR="008E43AA" w:rsidRPr="002D67EE" w:rsidRDefault="008E43AA" w:rsidP="00F9550D">
      <w:pPr>
        <w:rPr>
          <w:b/>
          <w:i/>
          <w:sz w:val="22"/>
        </w:rPr>
      </w:pPr>
      <w:r w:rsidRPr="002D67EE">
        <w:rPr>
          <w:b/>
          <w:i/>
          <w:sz w:val="22"/>
        </w:rPr>
        <w:t>Points possible: 160 points</w:t>
      </w:r>
    </w:p>
    <w:p w14:paraId="4BE646D1" w14:textId="77777777" w:rsidR="008E43AA" w:rsidRPr="002D67EE" w:rsidRDefault="008E43AA" w:rsidP="008E43AA">
      <w:pPr>
        <w:rPr>
          <w:b/>
          <w:sz w:val="22"/>
        </w:rPr>
      </w:pPr>
    </w:p>
    <w:p w14:paraId="5C379318" w14:textId="77777777" w:rsidR="008E43AA" w:rsidRPr="002D67EE" w:rsidRDefault="008E43AA" w:rsidP="00342443">
      <w:pPr>
        <w:pStyle w:val="Heading5"/>
      </w:pPr>
      <w:r w:rsidRPr="002D67EE">
        <w:t>DAY IN CHARGE (Signature Assignment / Key Assessment)</w:t>
      </w:r>
    </w:p>
    <w:p w14:paraId="00C32B80" w14:textId="72ACE46D" w:rsidR="008E43AA" w:rsidRPr="00F9550D" w:rsidRDefault="008E43AA" w:rsidP="00F9550D">
      <w:pPr>
        <w:rPr>
          <w:sz w:val="22"/>
        </w:rPr>
      </w:pPr>
      <w:r w:rsidRPr="002D67EE">
        <w:rPr>
          <w:sz w:val="22"/>
        </w:rPr>
        <w:t xml:space="preserve">You will </w:t>
      </w:r>
      <w:r w:rsidR="00B71F7D" w:rsidRPr="002D67EE">
        <w:rPr>
          <w:sz w:val="22"/>
        </w:rPr>
        <w:t>be “</w:t>
      </w:r>
      <w:r w:rsidRPr="002D67EE">
        <w:rPr>
          <w:sz w:val="22"/>
        </w:rPr>
        <w:t>in charge” as you plan, implement and reflect upon a day in your training classroom.</w:t>
      </w:r>
      <w:r w:rsidR="00F9550D">
        <w:rPr>
          <w:sz w:val="22"/>
        </w:rPr>
        <w:t xml:space="preserve"> </w:t>
      </w:r>
      <w:r w:rsidRPr="002D67EE">
        <w:rPr>
          <w:b/>
          <w:i/>
          <w:sz w:val="22"/>
        </w:rPr>
        <w:t xml:space="preserve">Points possible: 100 points </w:t>
      </w:r>
    </w:p>
    <w:p w14:paraId="5A687A61" w14:textId="6CC4FF6D" w:rsidR="008E43AA" w:rsidRPr="002D67EE" w:rsidRDefault="008E43AA" w:rsidP="008E43AA">
      <w:pPr>
        <w:tabs>
          <w:tab w:val="left" w:pos="1558"/>
        </w:tabs>
      </w:pPr>
    </w:p>
    <w:p w14:paraId="752BD3DF" w14:textId="77777777" w:rsidR="008E43AA" w:rsidRPr="002D67EE" w:rsidRDefault="008E43AA" w:rsidP="00342443">
      <w:pPr>
        <w:pStyle w:val="Heading5"/>
      </w:pPr>
      <w:r w:rsidRPr="002D67EE">
        <w:t>PROFESSIONAL PORTFOLIO</w:t>
      </w:r>
    </w:p>
    <w:p w14:paraId="29BF7293" w14:textId="35138757" w:rsidR="00C21D1B" w:rsidRPr="00F9550D" w:rsidRDefault="008E43AA" w:rsidP="00F9550D">
      <w:pPr>
        <w:rPr>
          <w:sz w:val="22"/>
        </w:rPr>
      </w:pPr>
      <w:r w:rsidRPr="002D67EE">
        <w:rPr>
          <w:sz w:val="22"/>
        </w:rPr>
        <w:t>As a culminating experience to both this course and the ECE degree, you will develop a professional portfolio highlighting all of your hard work that can be used for interviews, professional endeavors, or just to impress yourself and others.</w:t>
      </w:r>
      <w:r w:rsidR="00F9550D">
        <w:rPr>
          <w:sz w:val="22"/>
        </w:rPr>
        <w:t xml:space="preserve"> </w:t>
      </w:r>
      <w:r w:rsidRPr="002D67EE">
        <w:rPr>
          <w:b/>
          <w:bCs/>
          <w:i/>
          <w:sz w:val="22"/>
        </w:rPr>
        <w:t>Points possible: 100 points</w:t>
      </w:r>
      <w:r w:rsidR="00C21D1B">
        <w:rPr>
          <w:b/>
          <w:bCs/>
          <w:i/>
          <w:sz w:val="22"/>
        </w:rPr>
        <w:br w:type="page"/>
      </w:r>
    </w:p>
    <w:p w14:paraId="64A3CED7" w14:textId="2DB10D15" w:rsidR="00C21D1B" w:rsidRDefault="00C21D1B" w:rsidP="00C21D1B"/>
    <w:p w14:paraId="7B4308FC" w14:textId="77777777" w:rsidR="00C21D1B" w:rsidRDefault="00C21D1B" w:rsidP="00C21D1B"/>
    <w:p w14:paraId="55BCA78D" w14:textId="77777777" w:rsidR="00C21D1B" w:rsidRDefault="00C21D1B" w:rsidP="00C21D1B"/>
    <w:p w14:paraId="4174BDBD" w14:textId="77777777" w:rsidR="00C21D1B" w:rsidRDefault="00C21D1B" w:rsidP="00C21D1B"/>
    <w:p w14:paraId="369FDC9E" w14:textId="77777777" w:rsidR="00C21D1B" w:rsidRDefault="00C21D1B" w:rsidP="00C21D1B"/>
    <w:p w14:paraId="2DDF74E3" w14:textId="77777777" w:rsidR="00C21D1B" w:rsidRDefault="00C21D1B" w:rsidP="00C21D1B"/>
    <w:p w14:paraId="7093F9FC" w14:textId="77777777" w:rsidR="00C21D1B" w:rsidRDefault="00C21D1B" w:rsidP="00C21D1B"/>
    <w:p w14:paraId="77EA2A5C" w14:textId="77777777" w:rsidR="00C21D1B" w:rsidRDefault="00C21D1B" w:rsidP="00C21D1B"/>
    <w:p w14:paraId="6D680853" w14:textId="77777777" w:rsidR="00C21D1B" w:rsidRDefault="00C21D1B" w:rsidP="00C21D1B"/>
    <w:p w14:paraId="4B145090" w14:textId="77777777" w:rsidR="00C21D1B" w:rsidRDefault="00C21D1B" w:rsidP="00C21D1B"/>
    <w:p w14:paraId="65637A41" w14:textId="77777777" w:rsidR="00C21D1B" w:rsidRDefault="00C21D1B" w:rsidP="00C21D1B"/>
    <w:p w14:paraId="3455F691" w14:textId="77777777" w:rsidR="00C21D1B" w:rsidRDefault="00C21D1B" w:rsidP="00C21D1B"/>
    <w:p w14:paraId="60E0E22E" w14:textId="77777777" w:rsidR="00C21D1B" w:rsidRDefault="00C21D1B" w:rsidP="00C21D1B"/>
    <w:p w14:paraId="2E51DFD2" w14:textId="77777777" w:rsidR="00C21D1B" w:rsidRDefault="00C21D1B" w:rsidP="00C21D1B"/>
    <w:p w14:paraId="16043E5A" w14:textId="77777777" w:rsidR="00C21D1B" w:rsidRDefault="00C21D1B" w:rsidP="00C21D1B"/>
    <w:p w14:paraId="3BD8CBFA" w14:textId="77777777" w:rsidR="00C21D1B" w:rsidRDefault="00C21D1B" w:rsidP="00C21D1B"/>
    <w:p w14:paraId="07160207" w14:textId="77777777" w:rsidR="00C21D1B" w:rsidRDefault="00C21D1B" w:rsidP="00C21D1B"/>
    <w:p w14:paraId="72586F9A" w14:textId="77777777" w:rsidR="00C21D1B" w:rsidRDefault="00C21D1B" w:rsidP="00C21D1B"/>
    <w:p w14:paraId="45BE5577" w14:textId="194A72E9" w:rsidR="00C21D1B" w:rsidRDefault="0006482A" w:rsidP="00C21D1B">
      <w:pPr>
        <w:pStyle w:val="Heading3"/>
        <w:jc w:val="center"/>
      </w:pPr>
      <w:bookmarkStart w:id="50" w:name="_Toc52967121"/>
      <w:r>
        <w:rPr>
          <w:caps w:val="0"/>
        </w:rPr>
        <w:t>FULL PORTFOLIO ASSIGNMENT &amp; PORTFOLIO PIECES</w:t>
      </w:r>
      <w:bookmarkEnd w:id="50"/>
    </w:p>
    <w:p w14:paraId="1642681F" w14:textId="7435CE96" w:rsidR="008E43AA" w:rsidRPr="009759E9" w:rsidRDefault="00C21D1B" w:rsidP="009759E9">
      <w:pPr>
        <w:contextualSpacing w:val="0"/>
        <w:rPr>
          <w:lang w:eastAsia="ja-JP"/>
        </w:rPr>
      </w:pPr>
      <w:r>
        <w:rPr>
          <w:lang w:eastAsia="ja-JP"/>
        </w:rPr>
        <w:br w:type="page"/>
      </w:r>
    </w:p>
    <w:p w14:paraId="64C0B77C" w14:textId="3F96D043" w:rsidR="00E41DC5" w:rsidRDefault="00E41DC5" w:rsidP="004928E6">
      <w:pPr>
        <w:pStyle w:val="Heading4"/>
      </w:pPr>
      <w:r>
        <w:lastRenderedPageBreak/>
        <w:t>PROFESSIONAL PORTFOLIO</w:t>
      </w:r>
    </w:p>
    <w:p w14:paraId="504C0AEE" w14:textId="77777777" w:rsidR="00E41DC5" w:rsidRDefault="00E41DC5" w:rsidP="00342443"/>
    <w:p w14:paraId="104C221B" w14:textId="77777777" w:rsidR="00651A97" w:rsidRPr="00C86BD3" w:rsidRDefault="00E41DC5" w:rsidP="00342443">
      <w:r w:rsidRPr="00C86BD3">
        <w:t>As a culminating experience to both this course and the ECE degree, you will construct a professional portfolio highlighting all of your hard work that can be used for interviews, professional endeavors, or just to impress yourself and others.  It can be put together in whatever way you choose and should include items you are</w:t>
      </w:r>
      <w:r w:rsidR="00C86BD3">
        <w:t xml:space="preserve"> particularly proud of</w:t>
      </w:r>
      <w:r w:rsidRPr="00C86BD3">
        <w:t xml:space="preserve">.  Most people will use a 3-ring notebook with </w:t>
      </w:r>
      <w:r w:rsidR="00C86BD3">
        <w:t>dividers to organize</w:t>
      </w:r>
      <w:r w:rsidRPr="00C86BD3">
        <w:t xml:space="preserve"> their materials</w:t>
      </w:r>
      <w:r w:rsidR="00A7716E">
        <w:t xml:space="preserve"> and for easy modification later</w:t>
      </w:r>
      <w:r w:rsidRPr="00C86BD3">
        <w:t xml:space="preserve">.  </w:t>
      </w:r>
      <w:r w:rsidR="00C86BD3">
        <w:t>We suggest beginning by going back through what you already have from classes, work, …</w:t>
      </w:r>
    </w:p>
    <w:p w14:paraId="53C530E3" w14:textId="77777777" w:rsidR="00651A97" w:rsidRPr="00C86BD3" w:rsidRDefault="00651A97" w:rsidP="00342443"/>
    <w:p w14:paraId="4EF14E74" w14:textId="4E4023D9" w:rsidR="006919F2" w:rsidRPr="00C86BD3" w:rsidRDefault="00651A97" w:rsidP="00342443">
      <w:r w:rsidRPr="00C86BD3">
        <w:t>Just as with the rest of this course, there is not “one size fits all” approach. The finished produ</w:t>
      </w:r>
      <w:r w:rsidR="00C86BD3">
        <w:t>cts are as unique as you</w:t>
      </w:r>
      <w:r w:rsidR="00AF5880">
        <w:t xml:space="preserve">. </w:t>
      </w:r>
      <w:r w:rsidR="0045290A" w:rsidRPr="00C86BD3">
        <w:t xml:space="preserve">While you have participated in many assignments and activities in your classes, you may also have experiences with volunteering, work, organizations and community events outside of college.  Include them all! </w:t>
      </w:r>
      <w:r w:rsidR="00C86BD3" w:rsidRPr="00C86BD3">
        <w:t>Yo</w:t>
      </w:r>
      <w:r w:rsidR="00C86BD3">
        <w:t>u never know what will spark interest.</w:t>
      </w:r>
    </w:p>
    <w:p w14:paraId="1A5B97C0" w14:textId="77777777" w:rsidR="006919F2" w:rsidRPr="00C86BD3" w:rsidRDefault="006919F2" w:rsidP="00342443"/>
    <w:p w14:paraId="120976FF" w14:textId="77777777" w:rsidR="00342443" w:rsidRDefault="0045290A" w:rsidP="00E41DC5">
      <w:r w:rsidRPr="00C86BD3">
        <w:t>Consider:</w:t>
      </w:r>
    </w:p>
    <w:p w14:paraId="77D84D1D" w14:textId="421A5155" w:rsidR="00651A97" w:rsidRPr="008671C7" w:rsidRDefault="00342443" w:rsidP="00342443">
      <w:pPr>
        <w:pStyle w:val="ListParagraph"/>
        <w:numPr>
          <w:ilvl w:val="0"/>
          <w:numId w:val="32"/>
        </w:numPr>
      </w:pPr>
      <w:r w:rsidRPr="008671C7">
        <w:t>Y</w:t>
      </w:r>
      <w:r w:rsidR="00A7716E" w:rsidRPr="008671C7">
        <w:t>our purpose</w:t>
      </w:r>
      <w:r w:rsidR="0045290A" w:rsidRPr="008671C7">
        <w:t>(s) and audience</w:t>
      </w:r>
    </w:p>
    <w:p w14:paraId="3DB28E2C" w14:textId="7FEACBDE" w:rsidR="0045290A" w:rsidRPr="008671C7" w:rsidRDefault="00342443" w:rsidP="00342443">
      <w:pPr>
        <w:pStyle w:val="ListParagraph"/>
        <w:numPr>
          <w:ilvl w:val="0"/>
          <w:numId w:val="32"/>
        </w:numPr>
      </w:pPr>
      <w:r w:rsidRPr="008671C7">
        <w:t>A</w:t>
      </w:r>
      <w:r w:rsidR="0045290A" w:rsidRPr="008671C7">
        <w:t xml:space="preserve"> </w:t>
      </w:r>
      <w:r w:rsidR="00651A97" w:rsidRPr="008671C7">
        <w:t>table of contents for easy access</w:t>
      </w:r>
    </w:p>
    <w:p w14:paraId="060505A8" w14:textId="3DD8EA77" w:rsidR="0045290A" w:rsidRPr="008671C7" w:rsidRDefault="0045290A" w:rsidP="00342443">
      <w:pPr>
        <w:pStyle w:val="ListParagraph"/>
        <w:numPr>
          <w:ilvl w:val="0"/>
          <w:numId w:val="32"/>
        </w:numPr>
      </w:pPr>
      <w:r w:rsidRPr="008671C7">
        <w:t>An introductory section with:</w:t>
      </w:r>
    </w:p>
    <w:p w14:paraId="09B69F14" w14:textId="77777777" w:rsidR="0045290A" w:rsidRPr="008671C7" w:rsidRDefault="0045290A" w:rsidP="00342443">
      <w:pPr>
        <w:pStyle w:val="ListParagraph"/>
        <w:numPr>
          <w:ilvl w:val="1"/>
          <w:numId w:val="32"/>
        </w:numPr>
      </w:pPr>
      <w:r w:rsidRPr="008671C7">
        <w:t>An introductory letter introducing you, your professional philosophy and goals</w:t>
      </w:r>
    </w:p>
    <w:p w14:paraId="3E0179B7" w14:textId="1512804B" w:rsidR="0045290A" w:rsidRPr="008671C7" w:rsidRDefault="0045290A" w:rsidP="00342443">
      <w:pPr>
        <w:pStyle w:val="ListParagraph"/>
        <w:numPr>
          <w:ilvl w:val="1"/>
          <w:numId w:val="32"/>
        </w:numPr>
      </w:pPr>
      <w:r w:rsidRPr="008671C7">
        <w:t>A resume</w:t>
      </w:r>
    </w:p>
    <w:p w14:paraId="59A724D7" w14:textId="3B892525" w:rsidR="0045290A" w:rsidRPr="008671C7" w:rsidRDefault="0045290A" w:rsidP="00342443">
      <w:pPr>
        <w:pStyle w:val="ListParagraph"/>
        <w:numPr>
          <w:ilvl w:val="1"/>
          <w:numId w:val="32"/>
        </w:numPr>
      </w:pPr>
      <w:r w:rsidRPr="008671C7">
        <w:t>Immunizations and transcr</w:t>
      </w:r>
      <w:r w:rsidR="00AF5880" w:rsidRPr="008671C7">
        <w:t>ipts for easy access</w:t>
      </w:r>
      <w:r w:rsidRPr="008671C7">
        <w:t xml:space="preserve"> to show them you are “ready to go”</w:t>
      </w:r>
    </w:p>
    <w:p w14:paraId="7C3D3141" w14:textId="7700D308" w:rsidR="0045290A" w:rsidRPr="008671C7" w:rsidRDefault="0045290A" w:rsidP="00342443">
      <w:pPr>
        <w:pStyle w:val="ListParagraph"/>
        <w:numPr>
          <w:ilvl w:val="1"/>
          <w:numId w:val="32"/>
        </w:numPr>
      </w:pPr>
      <w:r w:rsidRPr="008671C7">
        <w:t xml:space="preserve">Certificates, permits, memberships, </w:t>
      </w:r>
    </w:p>
    <w:p w14:paraId="1BF17773" w14:textId="1972C4C2" w:rsidR="0045290A" w:rsidRPr="008671C7" w:rsidRDefault="0045290A" w:rsidP="008671C7">
      <w:pPr>
        <w:pStyle w:val="ListParagraph"/>
        <w:numPr>
          <w:ilvl w:val="1"/>
          <w:numId w:val="32"/>
        </w:numPr>
      </w:pPr>
      <w:r w:rsidRPr="008671C7">
        <w:t>Experience - professional growth activities, volunteerism, community service (related to children or to some other aspect of a teachers</w:t>
      </w:r>
      <w:r w:rsidR="00A7716E" w:rsidRPr="008671C7">
        <w:t xml:space="preserve"> role (technology, record </w:t>
      </w:r>
      <w:proofErr w:type="gramStart"/>
      <w:r w:rsidR="00A7716E" w:rsidRPr="008671C7">
        <w:t>keeping</w:t>
      </w:r>
      <w:r w:rsidR="00AF5880" w:rsidRPr="008671C7">
        <w:t>,…</w:t>
      </w:r>
      <w:proofErr w:type="gramEnd"/>
      <w:r w:rsidR="00AF5880" w:rsidRPr="008671C7">
        <w:t>)</w:t>
      </w:r>
    </w:p>
    <w:p w14:paraId="66EA19E0" w14:textId="256AC5F1" w:rsidR="00A7716E" w:rsidRPr="008671C7" w:rsidRDefault="0045290A" w:rsidP="00E41DC5">
      <w:pPr>
        <w:pStyle w:val="ListParagraph"/>
        <w:numPr>
          <w:ilvl w:val="1"/>
          <w:numId w:val="32"/>
        </w:numPr>
      </w:pPr>
      <w:r w:rsidRPr="008671C7">
        <w:t>Letters of recommendation</w:t>
      </w:r>
      <w:r w:rsidR="00AF5880" w:rsidRPr="008671C7">
        <w:t xml:space="preserve">, </w:t>
      </w:r>
      <w:r w:rsidRPr="008671C7">
        <w:t xml:space="preserve">Thank you </w:t>
      </w:r>
      <w:proofErr w:type="gramStart"/>
      <w:r w:rsidRPr="008671C7">
        <w:t>notes,…</w:t>
      </w:r>
      <w:proofErr w:type="gramEnd"/>
    </w:p>
    <w:p w14:paraId="3DEF951F" w14:textId="45A7A8FA" w:rsidR="0045290A" w:rsidRPr="008671C7" w:rsidRDefault="0045290A" w:rsidP="00342443">
      <w:pPr>
        <w:pStyle w:val="ListParagraph"/>
        <w:numPr>
          <w:ilvl w:val="0"/>
          <w:numId w:val="32"/>
        </w:numPr>
      </w:pPr>
      <w:r w:rsidRPr="008671C7">
        <w:t>A section that demonstrates your skills &amp; experiences with ALL children and families</w:t>
      </w:r>
    </w:p>
    <w:p w14:paraId="2B388B92" w14:textId="68DC2524" w:rsidR="006919F2" w:rsidRPr="008671C7" w:rsidRDefault="006919F2" w:rsidP="00342443">
      <w:pPr>
        <w:pStyle w:val="ListParagraph"/>
        <w:numPr>
          <w:ilvl w:val="1"/>
          <w:numId w:val="32"/>
        </w:numPr>
      </w:pPr>
      <w:r w:rsidRPr="008671C7">
        <w:t>Activity/Lesson Plans</w:t>
      </w:r>
    </w:p>
    <w:p w14:paraId="334F3A8E" w14:textId="304F1F94" w:rsidR="006919F2" w:rsidRPr="008671C7" w:rsidRDefault="006919F2" w:rsidP="00342443">
      <w:pPr>
        <w:pStyle w:val="ListParagraph"/>
        <w:numPr>
          <w:ilvl w:val="1"/>
          <w:numId w:val="32"/>
        </w:numPr>
      </w:pPr>
      <w:r w:rsidRPr="008671C7">
        <w:t>Observations and Assessments</w:t>
      </w:r>
    </w:p>
    <w:p w14:paraId="01861D40" w14:textId="2134088C" w:rsidR="006919F2" w:rsidRPr="008671C7" w:rsidRDefault="00AF5880" w:rsidP="00342443">
      <w:pPr>
        <w:pStyle w:val="ListParagraph"/>
        <w:numPr>
          <w:ilvl w:val="1"/>
          <w:numId w:val="32"/>
        </w:numPr>
      </w:pPr>
      <w:r w:rsidRPr="008671C7">
        <w:t>Photos (i</w:t>
      </w:r>
      <w:r w:rsidR="006919F2" w:rsidRPr="008671C7">
        <w:t xml:space="preserve">nteracting with children, activities, areas you have set up, bulletin </w:t>
      </w:r>
      <w:proofErr w:type="gramStart"/>
      <w:r w:rsidR="006919F2" w:rsidRPr="008671C7">
        <w:t>boards,…</w:t>
      </w:r>
      <w:proofErr w:type="gramEnd"/>
      <w:r w:rsidR="006919F2" w:rsidRPr="008671C7">
        <w:t>)</w:t>
      </w:r>
    </w:p>
    <w:p w14:paraId="111CD48E" w14:textId="431722E3" w:rsidR="006919F2" w:rsidRPr="008671C7" w:rsidRDefault="006919F2" w:rsidP="00342443">
      <w:pPr>
        <w:pStyle w:val="ListParagraph"/>
        <w:numPr>
          <w:ilvl w:val="1"/>
          <w:numId w:val="32"/>
        </w:numPr>
      </w:pPr>
      <w:r w:rsidRPr="008671C7">
        <w:t>Newsletters to parents</w:t>
      </w:r>
    </w:p>
    <w:p w14:paraId="1A12F6D3" w14:textId="7273EE6B" w:rsidR="006919F2" w:rsidRPr="008671C7" w:rsidRDefault="006919F2" w:rsidP="00342443">
      <w:pPr>
        <w:pStyle w:val="ListParagraph"/>
        <w:numPr>
          <w:ilvl w:val="1"/>
          <w:numId w:val="32"/>
        </w:numPr>
      </w:pPr>
      <w:r w:rsidRPr="008671C7">
        <w:t>Documentations of all sorts</w:t>
      </w:r>
      <w:r w:rsidR="00A7716E" w:rsidRPr="008671C7">
        <w:t xml:space="preserve"> including work samples from children</w:t>
      </w:r>
    </w:p>
    <w:p w14:paraId="6493B436" w14:textId="04CE13D2" w:rsidR="006919F2" w:rsidRPr="008671C7" w:rsidRDefault="006919F2" w:rsidP="00342443">
      <w:pPr>
        <w:pStyle w:val="ListParagraph"/>
        <w:numPr>
          <w:ilvl w:val="1"/>
          <w:numId w:val="32"/>
        </w:numPr>
      </w:pPr>
      <w:r w:rsidRPr="008671C7">
        <w:t xml:space="preserve">Resource list of books, </w:t>
      </w:r>
      <w:proofErr w:type="gramStart"/>
      <w:r w:rsidRPr="008671C7">
        <w:t>activities,…</w:t>
      </w:r>
      <w:proofErr w:type="gramEnd"/>
    </w:p>
    <w:p w14:paraId="5E6EBEDC" w14:textId="7F03C16F" w:rsidR="006919F2" w:rsidRPr="008671C7" w:rsidRDefault="006919F2" w:rsidP="008671C7">
      <w:pPr>
        <w:pStyle w:val="ListParagraph"/>
        <w:numPr>
          <w:ilvl w:val="1"/>
          <w:numId w:val="32"/>
        </w:numPr>
      </w:pPr>
      <w:r w:rsidRPr="008671C7">
        <w:t>Flannel pieces, puppets or other materials you may have created</w:t>
      </w:r>
    </w:p>
    <w:p w14:paraId="599CF73B" w14:textId="60BBE0C5" w:rsidR="006919F2" w:rsidRPr="008671C7" w:rsidRDefault="006919F2" w:rsidP="00342443">
      <w:pPr>
        <w:pStyle w:val="ListParagraph"/>
        <w:numPr>
          <w:ilvl w:val="0"/>
          <w:numId w:val="32"/>
        </w:numPr>
      </w:pPr>
      <w:r w:rsidRPr="008671C7">
        <w:t>A section that demonstrates your understanding of key concepts through</w:t>
      </w:r>
      <w:r w:rsidR="00AF5880" w:rsidRPr="008671C7">
        <w:t xml:space="preserve"> brief statements</w:t>
      </w:r>
    </w:p>
    <w:p w14:paraId="01BA5FA6" w14:textId="1938EDE6" w:rsidR="00AF5880" w:rsidRDefault="006919F2" w:rsidP="00E41DC5">
      <w:pPr>
        <w:pStyle w:val="ListParagraph"/>
        <w:numPr>
          <w:ilvl w:val="1"/>
          <w:numId w:val="32"/>
        </w:numPr>
      </w:pPr>
      <w:r w:rsidRPr="008671C7">
        <w:t xml:space="preserve">Portfolio pieces were assigned throughout the </w:t>
      </w:r>
      <w:r w:rsidR="00CC7F5A">
        <w:t>quarter</w:t>
      </w:r>
      <w:r w:rsidRPr="008671C7">
        <w:t xml:space="preserve"> for just this use</w:t>
      </w:r>
      <w:r w:rsidR="00342443" w:rsidRPr="008671C7">
        <w:t xml:space="preserve"> </w:t>
      </w:r>
      <w:r w:rsidRPr="008671C7">
        <w:t>(employers are often looking for someone who has an understanding of Developmentally Appropriate Practices, Ages and Stages, Interactions and Relationship</w:t>
      </w:r>
      <w:r w:rsidR="00C86BD3" w:rsidRPr="008671C7">
        <w:t>s, Guiding Behavior,</w:t>
      </w:r>
      <w:r w:rsidRPr="008671C7">
        <w:t xml:space="preserve"> Families</w:t>
      </w:r>
      <w:r w:rsidR="00C86BD3" w:rsidRPr="008671C7">
        <w:t xml:space="preserve">, Observation and Assessments, and Curriculum including resources, environments, routines, </w:t>
      </w:r>
      <w:proofErr w:type="gramStart"/>
      <w:r w:rsidR="00C86BD3" w:rsidRPr="008671C7">
        <w:t>activities,…</w:t>
      </w:r>
      <w:proofErr w:type="gramEnd"/>
      <w:r w:rsidR="00C86BD3" w:rsidRPr="008671C7">
        <w:t>)</w:t>
      </w:r>
    </w:p>
    <w:p w14:paraId="7D6D8DB3" w14:textId="77777777" w:rsidR="00AD3753" w:rsidRDefault="00AD3753" w:rsidP="00AD3753"/>
    <w:p w14:paraId="262A5781" w14:textId="6CDB6752" w:rsidR="008671C7" w:rsidRPr="00AD3753" w:rsidRDefault="00AD3753" w:rsidP="00AD3753">
      <w:pPr>
        <w:jc w:val="center"/>
        <w:rPr>
          <w:b/>
          <w:bCs/>
        </w:rPr>
      </w:pPr>
      <w:r w:rsidRPr="00AD3753">
        <w:rPr>
          <w:b/>
          <w:bCs/>
        </w:rPr>
        <w:t>Have fun!  Start early! Be proud! We will share with the class on our last day!</w:t>
      </w:r>
      <w:r w:rsidR="008671C7">
        <w:br w:type="page"/>
      </w:r>
    </w:p>
    <w:p w14:paraId="4919325E" w14:textId="77777777" w:rsidR="00A7716E" w:rsidRPr="004928E6" w:rsidRDefault="00A7716E" w:rsidP="004928E6">
      <w:pPr>
        <w:pStyle w:val="Heading4"/>
      </w:pPr>
      <w:r w:rsidRPr="004928E6">
        <w:lastRenderedPageBreak/>
        <w:t>PORTFOLIO ASSESSMENT RUBRIC</w:t>
      </w:r>
    </w:p>
    <w:p w14:paraId="66AE10C5" w14:textId="22405791" w:rsidR="00A7716E" w:rsidRDefault="00A7716E" w:rsidP="004928E6">
      <w:pPr>
        <w:ind w:left="1350" w:right="-522" w:firstLine="180"/>
        <w:rPr>
          <w:rFonts w:asciiTheme="majorHAnsi" w:hAnsiTheme="majorHAnsi"/>
        </w:rPr>
      </w:pPr>
      <w:r>
        <w:rPr>
          <w:rFonts w:asciiTheme="majorHAnsi" w:hAnsiTheme="majorHAnsi"/>
        </w:rPr>
        <w:t>Meets Expectations</w:t>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sidR="00916AB7">
        <w:rPr>
          <w:rFonts w:asciiTheme="majorHAnsi" w:hAnsiTheme="majorHAnsi"/>
        </w:rPr>
        <w:tab/>
      </w:r>
      <w:r>
        <w:rPr>
          <w:rFonts w:asciiTheme="majorHAnsi" w:hAnsiTheme="majorHAnsi"/>
        </w:rPr>
        <w:t>Does Not Yet Meet Expectations</w:t>
      </w:r>
    </w:p>
    <w:tbl>
      <w:tblPr>
        <w:tblW w:w="103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98"/>
        <w:gridCol w:w="1878"/>
        <w:gridCol w:w="1904"/>
        <w:gridCol w:w="1827"/>
        <w:gridCol w:w="1877"/>
        <w:gridCol w:w="978"/>
      </w:tblGrid>
      <w:tr w:rsidR="00916AB7" w14:paraId="73354C9D" w14:textId="77777777" w:rsidTr="00F60873">
        <w:trPr>
          <w:trHeight w:val="432"/>
          <w:tblHeader/>
          <w:jc w:val="center"/>
        </w:trPr>
        <w:tc>
          <w:tcPr>
            <w:tcW w:w="0" w:type="auto"/>
            <w:shd w:val="clear" w:color="auto" w:fill="97D5CA"/>
            <w:vAlign w:val="center"/>
          </w:tcPr>
          <w:p w14:paraId="3EC6407D" w14:textId="77777777" w:rsidR="00A7716E" w:rsidRPr="009759E9" w:rsidRDefault="00A7716E" w:rsidP="00F60873">
            <w:pPr>
              <w:jc w:val="center"/>
              <w:rPr>
                <w:rFonts w:asciiTheme="majorHAnsi" w:hAnsiTheme="majorHAnsi"/>
                <w:b/>
                <w:bCs/>
              </w:rPr>
            </w:pPr>
          </w:p>
        </w:tc>
        <w:tc>
          <w:tcPr>
            <w:tcW w:w="0" w:type="auto"/>
            <w:shd w:val="clear" w:color="auto" w:fill="97D5CA"/>
            <w:vAlign w:val="center"/>
          </w:tcPr>
          <w:p w14:paraId="56A4DCF7" w14:textId="77777777" w:rsidR="00A7716E" w:rsidRPr="009759E9" w:rsidRDefault="00A7716E" w:rsidP="00F60873">
            <w:pPr>
              <w:jc w:val="center"/>
              <w:rPr>
                <w:rFonts w:asciiTheme="majorHAnsi" w:hAnsiTheme="majorHAnsi"/>
                <w:b/>
                <w:bCs/>
              </w:rPr>
            </w:pPr>
            <w:r w:rsidRPr="009759E9">
              <w:rPr>
                <w:rFonts w:asciiTheme="majorHAnsi" w:hAnsiTheme="majorHAnsi"/>
                <w:b/>
                <w:bCs/>
              </w:rPr>
              <w:t>Exemplary</w:t>
            </w:r>
          </w:p>
        </w:tc>
        <w:tc>
          <w:tcPr>
            <w:tcW w:w="0" w:type="auto"/>
            <w:shd w:val="clear" w:color="auto" w:fill="97D5CA"/>
            <w:vAlign w:val="center"/>
          </w:tcPr>
          <w:p w14:paraId="0DBDDC9B" w14:textId="77777777" w:rsidR="00A7716E" w:rsidRPr="009759E9" w:rsidRDefault="00A7716E" w:rsidP="00F60873">
            <w:pPr>
              <w:jc w:val="center"/>
              <w:rPr>
                <w:rFonts w:asciiTheme="majorHAnsi" w:hAnsiTheme="majorHAnsi"/>
                <w:b/>
                <w:bCs/>
              </w:rPr>
            </w:pPr>
            <w:r w:rsidRPr="009759E9">
              <w:rPr>
                <w:rFonts w:asciiTheme="majorHAnsi" w:hAnsiTheme="majorHAnsi"/>
                <w:b/>
                <w:bCs/>
              </w:rPr>
              <w:t>Proficient</w:t>
            </w:r>
          </w:p>
        </w:tc>
        <w:tc>
          <w:tcPr>
            <w:tcW w:w="0" w:type="auto"/>
            <w:shd w:val="clear" w:color="auto" w:fill="97D5CA"/>
            <w:vAlign w:val="center"/>
          </w:tcPr>
          <w:p w14:paraId="47C4D6DD" w14:textId="77777777" w:rsidR="00A7716E" w:rsidRPr="009759E9" w:rsidRDefault="00A7716E" w:rsidP="00F60873">
            <w:pPr>
              <w:jc w:val="center"/>
              <w:rPr>
                <w:rFonts w:asciiTheme="majorHAnsi" w:hAnsiTheme="majorHAnsi"/>
                <w:b/>
                <w:bCs/>
              </w:rPr>
            </w:pPr>
            <w:r w:rsidRPr="009759E9">
              <w:rPr>
                <w:rFonts w:asciiTheme="majorHAnsi" w:hAnsiTheme="majorHAnsi"/>
                <w:b/>
                <w:bCs/>
              </w:rPr>
              <w:t>Emerging</w:t>
            </w:r>
          </w:p>
        </w:tc>
        <w:tc>
          <w:tcPr>
            <w:tcW w:w="0" w:type="auto"/>
            <w:shd w:val="clear" w:color="auto" w:fill="97D5CA"/>
            <w:vAlign w:val="center"/>
          </w:tcPr>
          <w:p w14:paraId="6573AABC" w14:textId="77777777" w:rsidR="00A7716E" w:rsidRPr="009759E9" w:rsidRDefault="00A7716E" w:rsidP="00F60873">
            <w:pPr>
              <w:jc w:val="center"/>
              <w:rPr>
                <w:rFonts w:asciiTheme="majorHAnsi" w:hAnsiTheme="majorHAnsi"/>
                <w:b/>
                <w:bCs/>
              </w:rPr>
            </w:pPr>
            <w:r w:rsidRPr="009759E9">
              <w:rPr>
                <w:rFonts w:asciiTheme="majorHAnsi" w:hAnsiTheme="majorHAnsi"/>
                <w:b/>
                <w:bCs/>
              </w:rPr>
              <w:t>Beginning</w:t>
            </w:r>
          </w:p>
        </w:tc>
        <w:tc>
          <w:tcPr>
            <w:tcW w:w="0" w:type="auto"/>
            <w:shd w:val="clear" w:color="auto" w:fill="97D5CA"/>
            <w:vAlign w:val="center"/>
          </w:tcPr>
          <w:p w14:paraId="2169CEF5" w14:textId="77777777" w:rsidR="00A7716E" w:rsidRPr="009759E9" w:rsidRDefault="00A7716E" w:rsidP="00F60873">
            <w:pPr>
              <w:jc w:val="center"/>
              <w:rPr>
                <w:rFonts w:asciiTheme="majorHAnsi" w:hAnsiTheme="majorHAnsi"/>
                <w:b/>
                <w:bCs/>
              </w:rPr>
            </w:pPr>
            <w:r w:rsidRPr="009759E9">
              <w:rPr>
                <w:rFonts w:asciiTheme="majorHAnsi" w:hAnsiTheme="majorHAnsi"/>
                <w:b/>
                <w:bCs/>
              </w:rPr>
              <w:t>Missing</w:t>
            </w:r>
          </w:p>
        </w:tc>
      </w:tr>
      <w:tr w:rsidR="00916AB7" w14:paraId="77302133" w14:textId="77777777" w:rsidTr="00916AB7">
        <w:trPr>
          <w:trHeight w:val="1809"/>
          <w:jc w:val="center"/>
        </w:trPr>
        <w:tc>
          <w:tcPr>
            <w:tcW w:w="0" w:type="auto"/>
          </w:tcPr>
          <w:p w14:paraId="72DF7C7C" w14:textId="5285600B" w:rsidR="009759E9" w:rsidRDefault="00A7716E" w:rsidP="009759E9">
            <w:pPr>
              <w:rPr>
                <w:b/>
                <w:bCs/>
              </w:rPr>
            </w:pPr>
            <w:r w:rsidRPr="009759E9">
              <w:rPr>
                <w:b/>
                <w:bCs/>
              </w:rPr>
              <w:t>Professional Informatio</w:t>
            </w:r>
            <w:r w:rsidR="009759E9">
              <w:rPr>
                <w:b/>
                <w:bCs/>
              </w:rPr>
              <w:t xml:space="preserve">n </w:t>
            </w:r>
            <w:r w:rsidRPr="009759E9">
              <w:rPr>
                <w:b/>
                <w:bCs/>
              </w:rPr>
              <w:t>(</w:t>
            </w:r>
            <w:proofErr w:type="spellStart"/>
            <w:r w:rsidRPr="009759E9">
              <w:rPr>
                <w:b/>
                <w:bCs/>
              </w:rPr>
              <w:t>ie</w:t>
            </w:r>
            <w:proofErr w:type="spellEnd"/>
            <w:r w:rsidRPr="009759E9">
              <w:rPr>
                <w:b/>
                <w:bCs/>
              </w:rPr>
              <w:t xml:space="preserve">: resume, immunizations, </w:t>
            </w:r>
            <w:proofErr w:type="gramStart"/>
            <w:r w:rsidRPr="009759E9">
              <w:rPr>
                <w:b/>
                <w:bCs/>
              </w:rPr>
              <w:t>transcripts,…</w:t>
            </w:r>
            <w:proofErr w:type="gramEnd"/>
            <w:r w:rsidRPr="009759E9">
              <w:rPr>
                <w:b/>
                <w:bCs/>
              </w:rPr>
              <w:t>)</w:t>
            </w:r>
          </w:p>
          <w:p w14:paraId="61C259FD" w14:textId="77777777" w:rsidR="009759E9" w:rsidRDefault="009759E9" w:rsidP="009759E9"/>
          <w:p w14:paraId="2267B9E5" w14:textId="0A2970F7" w:rsidR="00A7716E" w:rsidRPr="009759E9" w:rsidRDefault="00A7716E" w:rsidP="009759E9">
            <w:pPr>
              <w:rPr>
                <w:b/>
                <w:bCs/>
              </w:rPr>
            </w:pPr>
            <w:r w:rsidRPr="009759E9">
              <w:rPr>
                <w:b/>
                <w:bCs/>
                <w:i/>
              </w:rPr>
              <w:t>_____/25 pts</w:t>
            </w:r>
          </w:p>
        </w:tc>
        <w:tc>
          <w:tcPr>
            <w:tcW w:w="0" w:type="auto"/>
          </w:tcPr>
          <w:p w14:paraId="005351B9" w14:textId="77777777" w:rsidR="00A7716E" w:rsidRPr="009759E9" w:rsidRDefault="00A7716E" w:rsidP="009759E9">
            <w:r w:rsidRPr="009759E9">
              <w:t>Accurate and thorough documentation of professional information.</w:t>
            </w:r>
          </w:p>
          <w:p w14:paraId="1772DD48" w14:textId="77777777" w:rsidR="00A7716E" w:rsidRPr="009759E9" w:rsidRDefault="00A7716E" w:rsidP="009759E9"/>
          <w:p w14:paraId="2C9FDA0B" w14:textId="77777777" w:rsidR="00A7716E" w:rsidRPr="009759E9" w:rsidRDefault="00A7716E" w:rsidP="009759E9">
            <w:pPr>
              <w:jc w:val="center"/>
            </w:pPr>
            <w:r w:rsidRPr="009759E9">
              <w:t>25-------------22</w:t>
            </w:r>
          </w:p>
        </w:tc>
        <w:tc>
          <w:tcPr>
            <w:tcW w:w="0" w:type="auto"/>
          </w:tcPr>
          <w:p w14:paraId="0B7C9366" w14:textId="77777777" w:rsidR="00A7716E" w:rsidRPr="009759E9" w:rsidRDefault="00A7716E" w:rsidP="009759E9">
            <w:r w:rsidRPr="009759E9">
              <w:t>Accurate but not thorough documentation of professional information.</w:t>
            </w:r>
          </w:p>
          <w:p w14:paraId="452F6CF9" w14:textId="5489A5A0" w:rsidR="00A7716E" w:rsidRPr="009759E9" w:rsidRDefault="00A7716E" w:rsidP="009759E9"/>
          <w:p w14:paraId="477459C8" w14:textId="3FA3C6EA" w:rsidR="00A7716E" w:rsidRPr="009759E9" w:rsidRDefault="00A7716E" w:rsidP="009759E9">
            <w:pPr>
              <w:jc w:val="center"/>
            </w:pPr>
            <w:r w:rsidRPr="009759E9">
              <w:t>21------------17</w:t>
            </w:r>
          </w:p>
        </w:tc>
        <w:tc>
          <w:tcPr>
            <w:tcW w:w="0" w:type="auto"/>
          </w:tcPr>
          <w:p w14:paraId="55A538E1" w14:textId="790E854D" w:rsidR="00A7716E" w:rsidRPr="009759E9" w:rsidRDefault="00A7716E" w:rsidP="009759E9">
            <w:r w:rsidRPr="009759E9">
              <w:t>Vague documentation of professional information.</w:t>
            </w:r>
          </w:p>
          <w:p w14:paraId="67FD5CF1" w14:textId="77777777" w:rsidR="009123E6" w:rsidRPr="009759E9" w:rsidRDefault="009123E6" w:rsidP="009759E9"/>
          <w:p w14:paraId="1B487863" w14:textId="77777777" w:rsidR="009123E6" w:rsidRPr="009759E9" w:rsidRDefault="009123E6" w:rsidP="009759E9"/>
          <w:p w14:paraId="653A4938" w14:textId="463F1EBE" w:rsidR="00A7716E" w:rsidRPr="009759E9" w:rsidRDefault="00A7716E" w:rsidP="009759E9">
            <w:pPr>
              <w:jc w:val="center"/>
            </w:pPr>
            <w:r w:rsidRPr="009759E9">
              <w:t>17-------------9</w:t>
            </w:r>
          </w:p>
        </w:tc>
        <w:tc>
          <w:tcPr>
            <w:tcW w:w="0" w:type="auto"/>
          </w:tcPr>
          <w:p w14:paraId="0817E820" w14:textId="77777777" w:rsidR="00A7716E" w:rsidRPr="009759E9" w:rsidRDefault="00A7716E" w:rsidP="009759E9">
            <w:r w:rsidRPr="009759E9">
              <w:t>Inaccurate or incomplete documentation of professional information.</w:t>
            </w:r>
          </w:p>
          <w:p w14:paraId="1830D3FE" w14:textId="77777777" w:rsidR="00A7716E" w:rsidRPr="009759E9" w:rsidRDefault="00A7716E" w:rsidP="009759E9"/>
          <w:p w14:paraId="24416BE0" w14:textId="41BA68A4" w:rsidR="00A7716E" w:rsidRPr="009759E9" w:rsidRDefault="00A7716E" w:rsidP="009759E9">
            <w:pPr>
              <w:jc w:val="center"/>
            </w:pPr>
            <w:r w:rsidRPr="009759E9">
              <w:t>8------------1</w:t>
            </w:r>
          </w:p>
        </w:tc>
        <w:tc>
          <w:tcPr>
            <w:tcW w:w="0" w:type="auto"/>
          </w:tcPr>
          <w:p w14:paraId="7CD4377B" w14:textId="77777777" w:rsidR="00A7716E" w:rsidRPr="009759E9" w:rsidRDefault="00A7716E" w:rsidP="009759E9"/>
          <w:p w14:paraId="746151FB" w14:textId="77777777" w:rsidR="00A7716E" w:rsidRPr="009759E9" w:rsidRDefault="00A7716E" w:rsidP="009759E9"/>
          <w:p w14:paraId="54930464" w14:textId="77777777" w:rsidR="00A7716E" w:rsidRPr="009759E9" w:rsidRDefault="00A7716E" w:rsidP="009759E9"/>
          <w:p w14:paraId="05D8DF49" w14:textId="77777777" w:rsidR="009759E9" w:rsidRDefault="009759E9" w:rsidP="009759E9"/>
          <w:p w14:paraId="0A13543E" w14:textId="77777777" w:rsidR="009759E9" w:rsidRDefault="009759E9" w:rsidP="009759E9"/>
          <w:p w14:paraId="11817992" w14:textId="77777777" w:rsidR="009759E9" w:rsidRDefault="009759E9" w:rsidP="009759E9"/>
          <w:p w14:paraId="04D1943A" w14:textId="22938C7E" w:rsidR="00A7716E" w:rsidRPr="009759E9" w:rsidRDefault="00A7716E" w:rsidP="009759E9">
            <w:pPr>
              <w:jc w:val="center"/>
            </w:pPr>
            <w:r w:rsidRPr="009759E9">
              <w:t>0</w:t>
            </w:r>
          </w:p>
        </w:tc>
      </w:tr>
      <w:tr w:rsidR="00916AB7" w14:paraId="36C6293E" w14:textId="77777777" w:rsidTr="00916AB7">
        <w:trPr>
          <w:trHeight w:val="2628"/>
          <w:jc w:val="center"/>
        </w:trPr>
        <w:tc>
          <w:tcPr>
            <w:tcW w:w="0" w:type="auto"/>
          </w:tcPr>
          <w:p w14:paraId="0C76A135" w14:textId="3ABD76F5" w:rsidR="00A7716E" w:rsidRPr="004928E6" w:rsidRDefault="00A7716E" w:rsidP="009759E9">
            <w:r w:rsidRPr="009759E9">
              <w:rPr>
                <w:b/>
                <w:bCs/>
              </w:rPr>
              <w:t>Demonstration of skills</w:t>
            </w:r>
            <w:r w:rsidR="009759E9">
              <w:rPr>
                <w:b/>
                <w:bCs/>
              </w:rPr>
              <w:t xml:space="preserve"> </w:t>
            </w:r>
            <w:r w:rsidRPr="009759E9">
              <w:rPr>
                <w:b/>
                <w:bCs/>
              </w:rPr>
              <w:t>(</w:t>
            </w:r>
            <w:proofErr w:type="spellStart"/>
            <w:r w:rsidRPr="009759E9">
              <w:rPr>
                <w:b/>
                <w:bCs/>
              </w:rPr>
              <w:t>ie</w:t>
            </w:r>
            <w:proofErr w:type="spellEnd"/>
            <w:r w:rsidRPr="009759E9">
              <w:rPr>
                <w:b/>
                <w:bCs/>
              </w:rPr>
              <w:t>: relevant course material, curriculum, observations, portfolio pieces, …)</w:t>
            </w:r>
          </w:p>
          <w:p w14:paraId="21DC05F0" w14:textId="77777777" w:rsidR="009759E9" w:rsidRPr="004928E6" w:rsidRDefault="009759E9" w:rsidP="009759E9"/>
          <w:p w14:paraId="3E133583" w14:textId="77777777" w:rsidR="00A7716E" w:rsidRPr="009759E9" w:rsidRDefault="00A7716E" w:rsidP="009759E9">
            <w:pPr>
              <w:rPr>
                <w:b/>
                <w:bCs/>
                <w:i/>
              </w:rPr>
            </w:pPr>
            <w:r w:rsidRPr="009759E9">
              <w:rPr>
                <w:b/>
                <w:bCs/>
                <w:i/>
              </w:rPr>
              <w:t>_____/55 pts</w:t>
            </w:r>
          </w:p>
        </w:tc>
        <w:tc>
          <w:tcPr>
            <w:tcW w:w="0" w:type="auto"/>
          </w:tcPr>
          <w:p w14:paraId="01F8B278" w14:textId="77777777" w:rsidR="00A7716E" w:rsidRPr="009759E9" w:rsidRDefault="00A7716E" w:rsidP="009759E9">
            <w:r w:rsidRPr="009759E9">
              <w:t>Accurate and thorough demonstration of skills.</w:t>
            </w:r>
          </w:p>
          <w:p w14:paraId="3CE34AD5" w14:textId="77777777" w:rsidR="00A7716E" w:rsidRPr="009759E9" w:rsidRDefault="00A7716E" w:rsidP="009759E9"/>
          <w:p w14:paraId="76BAB1C8" w14:textId="77777777" w:rsidR="00A7716E" w:rsidRPr="009759E9" w:rsidRDefault="00A7716E" w:rsidP="009759E9"/>
          <w:p w14:paraId="734345C8" w14:textId="274D321F" w:rsidR="00A7716E" w:rsidRDefault="00A7716E" w:rsidP="009759E9"/>
          <w:p w14:paraId="5788A13B" w14:textId="2F9E49B3" w:rsidR="009759E9" w:rsidRDefault="009759E9" w:rsidP="009759E9"/>
          <w:p w14:paraId="667E15C4" w14:textId="77777777" w:rsidR="009759E9" w:rsidRPr="009759E9" w:rsidRDefault="009759E9" w:rsidP="009759E9"/>
          <w:p w14:paraId="76D8FADF" w14:textId="77777777" w:rsidR="00A7716E" w:rsidRPr="009759E9" w:rsidRDefault="00A7716E" w:rsidP="009759E9">
            <w:pPr>
              <w:jc w:val="center"/>
            </w:pPr>
            <w:r w:rsidRPr="009759E9">
              <w:t>55------------50</w:t>
            </w:r>
          </w:p>
        </w:tc>
        <w:tc>
          <w:tcPr>
            <w:tcW w:w="0" w:type="auto"/>
          </w:tcPr>
          <w:p w14:paraId="7D1D2888" w14:textId="77777777" w:rsidR="00A7716E" w:rsidRPr="009759E9" w:rsidRDefault="00A7716E" w:rsidP="009759E9">
            <w:r w:rsidRPr="009759E9">
              <w:t>Accurate but not thorough demonstration of skills.</w:t>
            </w:r>
          </w:p>
          <w:p w14:paraId="62A8DC6B" w14:textId="77777777" w:rsidR="00A7716E" w:rsidRPr="009759E9" w:rsidRDefault="00A7716E" w:rsidP="009759E9"/>
          <w:p w14:paraId="031CEE2F" w14:textId="77777777" w:rsidR="00A7716E" w:rsidRPr="009759E9" w:rsidRDefault="00A7716E" w:rsidP="009759E9"/>
          <w:p w14:paraId="07EA377A" w14:textId="0E15F3D2" w:rsidR="00A7716E" w:rsidRDefault="00A7716E" w:rsidP="009759E9"/>
          <w:p w14:paraId="7B377D2D" w14:textId="1ACA28E7" w:rsidR="009759E9" w:rsidRDefault="009759E9" w:rsidP="009759E9"/>
          <w:p w14:paraId="588FDBA4" w14:textId="77777777" w:rsidR="009759E9" w:rsidRPr="009759E9" w:rsidRDefault="009759E9" w:rsidP="009759E9"/>
          <w:p w14:paraId="3F5EF1DA" w14:textId="77777777" w:rsidR="00A7716E" w:rsidRPr="009759E9" w:rsidRDefault="00A7716E" w:rsidP="009759E9">
            <w:pPr>
              <w:jc w:val="center"/>
            </w:pPr>
            <w:r w:rsidRPr="009759E9">
              <w:t>54------------28</w:t>
            </w:r>
          </w:p>
        </w:tc>
        <w:tc>
          <w:tcPr>
            <w:tcW w:w="0" w:type="auto"/>
          </w:tcPr>
          <w:p w14:paraId="38712150" w14:textId="77777777" w:rsidR="00A7716E" w:rsidRPr="009759E9" w:rsidRDefault="00A7716E" w:rsidP="009759E9">
            <w:r w:rsidRPr="009759E9">
              <w:t>Vague demonstration of skills.</w:t>
            </w:r>
          </w:p>
          <w:p w14:paraId="6717BE8B" w14:textId="77777777" w:rsidR="00A7716E" w:rsidRPr="009759E9" w:rsidRDefault="00A7716E" w:rsidP="009759E9"/>
          <w:p w14:paraId="14F5DB73" w14:textId="77777777" w:rsidR="00A7716E" w:rsidRPr="009759E9" w:rsidRDefault="00A7716E" w:rsidP="009759E9"/>
          <w:p w14:paraId="4003C8A8" w14:textId="77777777" w:rsidR="009759E9" w:rsidRDefault="009759E9" w:rsidP="009759E9"/>
          <w:p w14:paraId="61D03AB3" w14:textId="77777777" w:rsidR="009759E9" w:rsidRDefault="009759E9" w:rsidP="009759E9"/>
          <w:p w14:paraId="2D297163" w14:textId="77777777" w:rsidR="009759E9" w:rsidRDefault="009759E9" w:rsidP="009759E9"/>
          <w:p w14:paraId="69486941" w14:textId="77777777" w:rsidR="009759E9" w:rsidRDefault="009759E9" w:rsidP="009759E9"/>
          <w:p w14:paraId="185A7B20" w14:textId="29EFA2E1" w:rsidR="00A7716E" w:rsidRPr="009759E9" w:rsidRDefault="00A7716E" w:rsidP="009759E9">
            <w:pPr>
              <w:jc w:val="center"/>
            </w:pPr>
            <w:r w:rsidRPr="009759E9">
              <w:t>27------------14</w:t>
            </w:r>
          </w:p>
        </w:tc>
        <w:tc>
          <w:tcPr>
            <w:tcW w:w="0" w:type="auto"/>
          </w:tcPr>
          <w:p w14:paraId="62324986" w14:textId="77777777" w:rsidR="00A7716E" w:rsidRPr="009759E9" w:rsidRDefault="00A7716E" w:rsidP="009759E9">
            <w:r w:rsidRPr="009759E9">
              <w:t>Inaccurate or incomplete demonstration of skills.</w:t>
            </w:r>
          </w:p>
          <w:p w14:paraId="3E3B7DC9" w14:textId="77777777" w:rsidR="00A7716E" w:rsidRPr="009759E9" w:rsidRDefault="00A7716E" w:rsidP="009759E9"/>
          <w:p w14:paraId="0B555546" w14:textId="77777777" w:rsidR="00A7716E" w:rsidRPr="009759E9" w:rsidRDefault="00A7716E" w:rsidP="009759E9"/>
          <w:p w14:paraId="63B51C52" w14:textId="19FAC273" w:rsidR="00A7716E" w:rsidRDefault="00A7716E" w:rsidP="009759E9"/>
          <w:p w14:paraId="44027577" w14:textId="2D613F35" w:rsidR="009759E9" w:rsidRDefault="009759E9" w:rsidP="009759E9"/>
          <w:p w14:paraId="06C29A17" w14:textId="77777777" w:rsidR="009759E9" w:rsidRPr="009759E9" w:rsidRDefault="009759E9" w:rsidP="009759E9"/>
          <w:p w14:paraId="360C50FA" w14:textId="77777777" w:rsidR="00A7716E" w:rsidRPr="009759E9" w:rsidRDefault="00A7716E" w:rsidP="009759E9">
            <w:pPr>
              <w:jc w:val="center"/>
            </w:pPr>
            <w:r w:rsidRPr="009759E9">
              <w:t>13------------1</w:t>
            </w:r>
          </w:p>
        </w:tc>
        <w:tc>
          <w:tcPr>
            <w:tcW w:w="0" w:type="auto"/>
          </w:tcPr>
          <w:p w14:paraId="118B62D6" w14:textId="77777777" w:rsidR="00A7716E" w:rsidRPr="009759E9" w:rsidRDefault="00A7716E" w:rsidP="009759E9"/>
          <w:p w14:paraId="2B5B6151" w14:textId="77777777" w:rsidR="00A7716E" w:rsidRPr="009759E9" w:rsidRDefault="00A7716E" w:rsidP="009759E9"/>
          <w:p w14:paraId="6BB13564" w14:textId="77777777" w:rsidR="00A7716E" w:rsidRPr="009759E9" w:rsidRDefault="00A7716E" w:rsidP="009759E9"/>
          <w:p w14:paraId="085A3CC9" w14:textId="77777777" w:rsidR="00A7716E" w:rsidRPr="009759E9" w:rsidRDefault="00A7716E" w:rsidP="009759E9"/>
          <w:p w14:paraId="08DA9D73" w14:textId="77777777" w:rsidR="00A7716E" w:rsidRPr="009759E9" w:rsidRDefault="00A7716E" w:rsidP="009759E9"/>
          <w:p w14:paraId="45D7019E" w14:textId="729E22EB" w:rsidR="00A7716E" w:rsidRDefault="00A7716E" w:rsidP="009759E9"/>
          <w:p w14:paraId="37AE84E9" w14:textId="3D2DBC15" w:rsidR="009759E9" w:rsidRDefault="009759E9" w:rsidP="009759E9"/>
          <w:p w14:paraId="1E953883" w14:textId="5DA5CCFC" w:rsidR="009759E9" w:rsidRDefault="009759E9" w:rsidP="009759E9"/>
          <w:p w14:paraId="3CB5BFC1" w14:textId="77777777" w:rsidR="009759E9" w:rsidRPr="009759E9" w:rsidRDefault="009759E9" w:rsidP="009759E9"/>
          <w:p w14:paraId="6465F71E" w14:textId="77777777" w:rsidR="00A7716E" w:rsidRPr="009759E9" w:rsidRDefault="00A7716E" w:rsidP="009759E9">
            <w:pPr>
              <w:jc w:val="center"/>
            </w:pPr>
            <w:r w:rsidRPr="009759E9">
              <w:t>0</w:t>
            </w:r>
          </w:p>
        </w:tc>
      </w:tr>
      <w:tr w:rsidR="00916AB7" w14:paraId="430DC09D" w14:textId="77777777" w:rsidTr="00916AB7">
        <w:trPr>
          <w:trHeight w:val="2656"/>
          <w:jc w:val="center"/>
        </w:trPr>
        <w:tc>
          <w:tcPr>
            <w:tcW w:w="0" w:type="auto"/>
          </w:tcPr>
          <w:p w14:paraId="6B290637" w14:textId="77777777" w:rsidR="00A7716E" w:rsidRPr="009759E9" w:rsidRDefault="00A7716E" w:rsidP="009759E9">
            <w:pPr>
              <w:rPr>
                <w:b/>
                <w:bCs/>
              </w:rPr>
            </w:pPr>
            <w:r w:rsidRPr="009759E9">
              <w:rPr>
                <w:b/>
                <w:bCs/>
              </w:rPr>
              <w:t>Reflected on finished product, integrating peer perspectives.</w:t>
            </w:r>
          </w:p>
          <w:p w14:paraId="1FE04BE4" w14:textId="78033080" w:rsidR="00A7716E" w:rsidRPr="004928E6" w:rsidRDefault="00A7716E" w:rsidP="009759E9">
            <w:pPr>
              <w:rPr>
                <w:iCs/>
              </w:rPr>
            </w:pPr>
          </w:p>
          <w:p w14:paraId="2D68866D" w14:textId="1DF9DB0B" w:rsidR="009759E9" w:rsidRPr="004928E6" w:rsidRDefault="009759E9" w:rsidP="009759E9">
            <w:pPr>
              <w:rPr>
                <w:iCs/>
              </w:rPr>
            </w:pPr>
          </w:p>
          <w:p w14:paraId="1554E780" w14:textId="5350D505" w:rsidR="009759E9" w:rsidRPr="004928E6" w:rsidRDefault="009759E9" w:rsidP="009759E9">
            <w:pPr>
              <w:rPr>
                <w:iCs/>
              </w:rPr>
            </w:pPr>
          </w:p>
          <w:p w14:paraId="5F08F40F" w14:textId="77777777" w:rsidR="004928E6" w:rsidRPr="004928E6" w:rsidRDefault="004928E6" w:rsidP="009759E9">
            <w:pPr>
              <w:rPr>
                <w:iCs/>
              </w:rPr>
            </w:pPr>
          </w:p>
          <w:p w14:paraId="7ACC307B" w14:textId="77777777" w:rsidR="00A7716E" w:rsidRPr="009759E9" w:rsidRDefault="00A7716E" w:rsidP="009759E9">
            <w:pPr>
              <w:rPr>
                <w:b/>
                <w:bCs/>
                <w:i/>
              </w:rPr>
            </w:pPr>
            <w:r w:rsidRPr="009759E9">
              <w:rPr>
                <w:b/>
                <w:bCs/>
                <w:i/>
              </w:rPr>
              <w:t>_____/10 pts</w:t>
            </w:r>
          </w:p>
        </w:tc>
        <w:tc>
          <w:tcPr>
            <w:tcW w:w="0" w:type="auto"/>
          </w:tcPr>
          <w:p w14:paraId="066CE9E7" w14:textId="77777777" w:rsidR="00A7716E" w:rsidRPr="009759E9" w:rsidRDefault="00A7716E" w:rsidP="009759E9">
            <w:r w:rsidRPr="009759E9">
              <w:t>Thoroughly and thoughtfully reflected on strength and growth areas after peer review.</w:t>
            </w:r>
          </w:p>
          <w:p w14:paraId="1B560947" w14:textId="7587DC15" w:rsidR="00A7716E" w:rsidRDefault="00A7716E" w:rsidP="009759E9"/>
          <w:p w14:paraId="7812FC66" w14:textId="77777777" w:rsidR="004928E6" w:rsidRPr="009759E9" w:rsidRDefault="004928E6" w:rsidP="009759E9"/>
          <w:p w14:paraId="4EAEB1C6" w14:textId="77777777" w:rsidR="00A7716E" w:rsidRPr="009759E9" w:rsidRDefault="00A7716E" w:rsidP="009759E9">
            <w:pPr>
              <w:jc w:val="center"/>
            </w:pPr>
            <w:r w:rsidRPr="009759E9">
              <w:t>10------------9</w:t>
            </w:r>
          </w:p>
        </w:tc>
        <w:tc>
          <w:tcPr>
            <w:tcW w:w="0" w:type="auto"/>
          </w:tcPr>
          <w:p w14:paraId="1EE6CFA0" w14:textId="77777777" w:rsidR="00A7716E" w:rsidRPr="009759E9" w:rsidRDefault="00A7716E" w:rsidP="009759E9">
            <w:r w:rsidRPr="009759E9">
              <w:t>Reflected, but not in a thorough or thoughtful manner, after peer review.</w:t>
            </w:r>
          </w:p>
          <w:p w14:paraId="17B7E6AC" w14:textId="77777777" w:rsidR="00A7716E" w:rsidRPr="009759E9" w:rsidRDefault="00A7716E" w:rsidP="009759E9"/>
          <w:p w14:paraId="05191B25" w14:textId="7541DD4F" w:rsidR="00A7716E" w:rsidRDefault="00A7716E" w:rsidP="009759E9"/>
          <w:p w14:paraId="7AD4084C" w14:textId="77777777" w:rsidR="009759E9" w:rsidRPr="009759E9" w:rsidRDefault="009759E9" w:rsidP="009759E9"/>
          <w:p w14:paraId="2F3318EF" w14:textId="334F3B54" w:rsidR="00A7716E" w:rsidRPr="009759E9" w:rsidRDefault="00A7716E" w:rsidP="009759E9">
            <w:pPr>
              <w:jc w:val="center"/>
            </w:pPr>
            <w:r w:rsidRPr="009759E9">
              <w:t>8------------6</w:t>
            </w:r>
          </w:p>
        </w:tc>
        <w:tc>
          <w:tcPr>
            <w:tcW w:w="0" w:type="auto"/>
          </w:tcPr>
          <w:p w14:paraId="56504F08" w14:textId="77777777" w:rsidR="00A7716E" w:rsidRPr="009759E9" w:rsidRDefault="00A7716E" w:rsidP="009759E9">
            <w:r w:rsidRPr="009759E9">
              <w:t>Partial reflection, but did not cover strength and growth areas after peer review.</w:t>
            </w:r>
          </w:p>
          <w:p w14:paraId="61F4C750" w14:textId="77777777" w:rsidR="00A7716E" w:rsidRPr="009759E9" w:rsidRDefault="00A7716E" w:rsidP="009759E9"/>
          <w:p w14:paraId="4AEDFDDB" w14:textId="77777777" w:rsidR="009759E9" w:rsidRDefault="009759E9" w:rsidP="009759E9"/>
          <w:p w14:paraId="068F2700" w14:textId="3E187284" w:rsidR="00A7716E" w:rsidRPr="009759E9" w:rsidRDefault="00A7716E" w:rsidP="009759E9">
            <w:pPr>
              <w:jc w:val="center"/>
            </w:pPr>
            <w:r w:rsidRPr="009759E9">
              <w:t>5------------3</w:t>
            </w:r>
          </w:p>
        </w:tc>
        <w:tc>
          <w:tcPr>
            <w:tcW w:w="0" w:type="auto"/>
          </w:tcPr>
          <w:p w14:paraId="3CD7E3CC" w14:textId="77777777" w:rsidR="00A7716E" w:rsidRPr="009759E9" w:rsidRDefault="00A7716E" w:rsidP="009759E9">
            <w:r w:rsidRPr="009759E9">
              <w:t>Very little reflection after peer review.</w:t>
            </w:r>
          </w:p>
          <w:p w14:paraId="414AD6CF" w14:textId="77777777" w:rsidR="00A7716E" w:rsidRPr="009759E9" w:rsidRDefault="00A7716E" w:rsidP="009759E9"/>
          <w:p w14:paraId="6F1FAAE6" w14:textId="77777777" w:rsidR="00A7716E" w:rsidRPr="009759E9" w:rsidRDefault="00A7716E" w:rsidP="009759E9"/>
          <w:p w14:paraId="2CEC2262" w14:textId="77777777" w:rsidR="00A7716E" w:rsidRPr="009759E9" w:rsidRDefault="00A7716E" w:rsidP="009759E9"/>
          <w:p w14:paraId="7C9AC8FA" w14:textId="77777777" w:rsidR="009759E9" w:rsidRDefault="009759E9" w:rsidP="009759E9"/>
          <w:p w14:paraId="4EBD2999" w14:textId="77777777" w:rsidR="009759E9" w:rsidRDefault="009759E9" w:rsidP="009759E9"/>
          <w:p w14:paraId="5625EBC7" w14:textId="77777777" w:rsidR="009759E9" w:rsidRDefault="009759E9" w:rsidP="009759E9"/>
          <w:p w14:paraId="79EFC192" w14:textId="49F1A3CE" w:rsidR="00A7716E" w:rsidRPr="009759E9" w:rsidRDefault="00A7716E" w:rsidP="009759E9">
            <w:pPr>
              <w:jc w:val="center"/>
            </w:pPr>
            <w:r w:rsidRPr="009759E9">
              <w:t>2------------1</w:t>
            </w:r>
          </w:p>
        </w:tc>
        <w:tc>
          <w:tcPr>
            <w:tcW w:w="0" w:type="auto"/>
          </w:tcPr>
          <w:p w14:paraId="7DE1F22D" w14:textId="77777777" w:rsidR="00A7716E" w:rsidRPr="009759E9" w:rsidRDefault="00A7716E" w:rsidP="009759E9"/>
          <w:p w14:paraId="6014972A" w14:textId="77777777" w:rsidR="00A7716E" w:rsidRPr="009759E9" w:rsidRDefault="00A7716E" w:rsidP="009759E9"/>
          <w:p w14:paraId="10F818FA" w14:textId="77777777" w:rsidR="00A7716E" w:rsidRPr="009759E9" w:rsidRDefault="00A7716E" w:rsidP="009759E9"/>
          <w:p w14:paraId="18E2E5D2" w14:textId="77777777" w:rsidR="00A7716E" w:rsidRPr="009759E9" w:rsidRDefault="00A7716E" w:rsidP="009759E9"/>
          <w:p w14:paraId="53976934" w14:textId="07D31840" w:rsidR="00A7716E" w:rsidRDefault="00A7716E" w:rsidP="009759E9"/>
          <w:p w14:paraId="4855F264" w14:textId="2440C770" w:rsidR="009759E9" w:rsidRDefault="009759E9" w:rsidP="009759E9"/>
          <w:p w14:paraId="642FD6BF" w14:textId="1A4E4D08" w:rsidR="009759E9" w:rsidRDefault="009759E9" w:rsidP="009759E9"/>
          <w:p w14:paraId="48EDF81C" w14:textId="6C541998" w:rsidR="009759E9" w:rsidRDefault="009759E9" w:rsidP="009759E9"/>
          <w:p w14:paraId="7166CABC" w14:textId="77777777" w:rsidR="009759E9" w:rsidRPr="009759E9" w:rsidRDefault="009759E9" w:rsidP="009759E9"/>
          <w:p w14:paraId="72ABC767" w14:textId="77777777" w:rsidR="00A7716E" w:rsidRPr="009759E9" w:rsidRDefault="00A7716E" w:rsidP="009759E9">
            <w:pPr>
              <w:jc w:val="center"/>
            </w:pPr>
            <w:r w:rsidRPr="009759E9">
              <w:t>0</w:t>
            </w:r>
          </w:p>
        </w:tc>
      </w:tr>
      <w:tr w:rsidR="00916AB7" w:rsidRPr="00F006A2" w14:paraId="6A634E64" w14:textId="77777777" w:rsidTr="00916AB7">
        <w:trPr>
          <w:trHeight w:val="3123"/>
          <w:jc w:val="center"/>
        </w:trPr>
        <w:tc>
          <w:tcPr>
            <w:tcW w:w="0" w:type="auto"/>
          </w:tcPr>
          <w:p w14:paraId="01A32D2B" w14:textId="77777777" w:rsidR="00A7716E" w:rsidRPr="009759E9" w:rsidRDefault="00A7716E" w:rsidP="009759E9">
            <w:pPr>
              <w:rPr>
                <w:b/>
                <w:bCs/>
              </w:rPr>
            </w:pPr>
            <w:r w:rsidRPr="009759E9">
              <w:rPr>
                <w:b/>
                <w:bCs/>
              </w:rPr>
              <w:t>Formatting, Spelling, &amp; Grammar</w:t>
            </w:r>
          </w:p>
          <w:p w14:paraId="6C086DD6" w14:textId="77777777" w:rsidR="00A7716E" w:rsidRPr="004928E6" w:rsidRDefault="00A7716E" w:rsidP="009759E9">
            <w:pPr>
              <w:rPr>
                <w:iCs/>
              </w:rPr>
            </w:pPr>
          </w:p>
          <w:p w14:paraId="1A6A92D2" w14:textId="77777777" w:rsidR="00A7716E" w:rsidRPr="004928E6" w:rsidRDefault="00A7716E" w:rsidP="009759E9">
            <w:pPr>
              <w:rPr>
                <w:iCs/>
              </w:rPr>
            </w:pPr>
          </w:p>
          <w:p w14:paraId="058F4CD9" w14:textId="77777777" w:rsidR="00A7716E" w:rsidRPr="004928E6" w:rsidRDefault="00A7716E" w:rsidP="009759E9">
            <w:pPr>
              <w:rPr>
                <w:iCs/>
              </w:rPr>
            </w:pPr>
          </w:p>
          <w:p w14:paraId="6583CA0A" w14:textId="0F7C8B81" w:rsidR="00A7716E" w:rsidRPr="004928E6" w:rsidRDefault="00A7716E" w:rsidP="009759E9">
            <w:pPr>
              <w:rPr>
                <w:iCs/>
              </w:rPr>
            </w:pPr>
          </w:p>
          <w:p w14:paraId="7F3C8210" w14:textId="1C9D80C7" w:rsidR="009759E9" w:rsidRPr="004928E6" w:rsidRDefault="009759E9" w:rsidP="009759E9">
            <w:pPr>
              <w:rPr>
                <w:iCs/>
              </w:rPr>
            </w:pPr>
          </w:p>
          <w:p w14:paraId="616219D9" w14:textId="0B868595" w:rsidR="00916AB7" w:rsidRPr="004928E6" w:rsidRDefault="00916AB7" w:rsidP="009759E9">
            <w:pPr>
              <w:rPr>
                <w:iCs/>
              </w:rPr>
            </w:pPr>
          </w:p>
          <w:p w14:paraId="42BF603F" w14:textId="77777777" w:rsidR="00916AB7" w:rsidRPr="004928E6" w:rsidRDefault="00916AB7" w:rsidP="009759E9">
            <w:pPr>
              <w:rPr>
                <w:iCs/>
              </w:rPr>
            </w:pPr>
          </w:p>
          <w:p w14:paraId="0BEADE18" w14:textId="77777777" w:rsidR="00A7716E" w:rsidRPr="009759E9" w:rsidRDefault="00A7716E" w:rsidP="009759E9">
            <w:pPr>
              <w:rPr>
                <w:i/>
              </w:rPr>
            </w:pPr>
            <w:r w:rsidRPr="009759E9">
              <w:rPr>
                <w:b/>
                <w:bCs/>
                <w:i/>
              </w:rPr>
              <w:t>_____/10 pts</w:t>
            </w:r>
          </w:p>
        </w:tc>
        <w:tc>
          <w:tcPr>
            <w:tcW w:w="0" w:type="auto"/>
          </w:tcPr>
          <w:p w14:paraId="212E3925" w14:textId="7F4EAB76" w:rsidR="009759E9" w:rsidRDefault="00A7716E" w:rsidP="009759E9">
            <w:r w:rsidRPr="009759E9">
              <w:t>All information was present. Information was in order. Clear categories. Very few spelling and grammar errors.</w:t>
            </w:r>
          </w:p>
          <w:p w14:paraId="0814C6BB" w14:textId="1B7907F9" w:rsidR="00916AB7" w:rsidRDefault="00916AB7" w:rsidP="009759E9"/>
          <w:p w14:paraId="0D33A783" w14:textId="11AE0E15" w:rsidR="00916AB7" w:rsidRDefault="00916AB7" w:rsidP="009759E9"/>
          <w:p w14:paraId="5D5EE5AA" w14:textId="77777777" w:rsidR="00916AB7" w:rsidRPr="009759E9" w:rsidRDefault="00916AB7" w:rsidP="009759E9"/>
          <w:p w14:paraId="18AD2AA5" w14:textId="26ED0238" w:rsidR="00A7716E" w:rsidRPr="009759E9" w:rsidRDefault="00A7716E" w:rsidP="009759E9">
            <w:pPr>
              <w:jc w:val="center"/>
            </w:pPr>
            <w:r w:rsidRPr="009759E9">
              <w:t>10------------9</w:t>
            </w:r>
          </w:p>
        </w:tc>
        <w:tc>
          <w:tcPr>
            <w:tcW w:w="0" w:type="auto"/>
          </w:tcPr>
          <w:p w14:paraId="15231ECD" w14:textId="2018A6F6" w:rsidR="00A7716E" w:rsidRDefault="00A7716E" w:rsidP="009759E9">
            <w:r w:rsidRPr="009759E9">
              <w:t>All information was present. Information was in order. Some noticeable spelling and grammar errors, but content is still clear.</w:t>
            </w:r>
          </w:p>
          <w:p w14:paraId="6CC9F997" w14:textId="77777777" w:rsidR="00916AB7" w:rsidRPr="009759E9" w:rsidRDefault="00916AB7" w:rsidP="009759E9"/>
          <w:p w14:paraId="7F616E6B" w14:textId="77777777" w:rsidR="00A7716E" w:rsidRPr="009759E9" w:rsidRDefault="00A7716E" w:rsidP="009759E9">
            <w:pPr>
              <w:jc w:val="center"/>
            </w:pPr>
            <w:r w:rsidRPr="009759E9">
              <w:t>8------------6</w:t>
            </w:r>
          </w:p>
        </w:tc>
        <w:tc>
          <w:tcPr>
            <w:tcW w:w="0" w:type="auto"/>
          </w:tcPr>
          <w:p w14:paraId="57D5F7CE" w14:textId="2827D1E1" w:rsidR="00A7716E" w:rsidRPr="009759E9" w:rsidRDefault="00A7716E" w:rsidP="009759E9">
            <w:r w:rsidRPr="009759E9">
              <w:t>Some information was missing. Information was in order.</w:t>
            </w:r>
          </w:p>
          <w:p w14:paraId="46907A45" w14:textId="77777777" w:rsidR="00A7716E" w:rsidRPr="009759E9" w:rsidRDefault="00A7716E" w:rsidP="009759E9"/>
          <w:p w14:paraId="2FAF7A24" w14:textId="77777777" w:rsidR="00A7716E" w:rsidRPr="009759E9" w:rsidRDefault="00A7716E" w:rsidP="009759E9"/>
          <w:p w14:paraId="79ED7F15" w14:textId="77777777" w:rsidR="00A7716E" w:rsidRPr="009759E9" w:rsidRDefault="00A7716E" w:rsidP="009759E9"/>
          <w:p w14:paraId="46C8FCDB" w14:textId="77777777" w:rsidR="009759E9" w:rsidRDefault="009759E9" w:rsidP="009759E9"/>
          <w:p w14:paraId="56CFC170" w14:textId="77777777" w:rsidR="009759E9" w:rsidRDefault="009759E9" w:rsidP="009759E9"/>
          <w:p w14:paraId="273137D3" w14:textId="26B05C40" w:rsidR="00A7716E" w:rsidRPr="009759E9" w:rsidRDefault="00A7716E" w:rsidP="009759E9">
            <w:pPr>
              <w:jc w:val="center"/>
            </w:pPr>
            <w:r w:rsidRPr="009759E9">
              <w:t>5-------------3</w:t>
            </w:r>
          </w:p>
        </w:tc>
        <w:tc>
          <w:tcPr>
            <w:tcW w:w="0" w:type="auto"/>
          </w:tcPr>
          <w:p w14:paraId="26376269" w14:textId="1AAB78F6" w:rsidR="00A7716E" w:rsidRPr="009759E9" w:rsidRDefault="00A7716E" w:rsidP="009759E9">
            <w:r w:rsidRPr="009759E9">
              <w:t>Information was missing. Information was unorganized. Spelling and grammar errors cause issues with clarity.</w:t>
            </w:r>
          </w:p>
          <w:p w14:paraId="6A85A050" w14:textId="42DC36CA" w:rsidR="009759E9" w:rsidRDefault="009759E9" w:rsidP="009759E9"/>
          <w:p w14:paraId="152EBE6C" w14:textId="77777777" w:rsidR="00916AB7" w:rsidRDefault="00916AB7" w:rsidP="009759E9"/>
          <w:p w14:paraId="31EDF1BC" w14:textId="79EBEA3A" w:rsidR="00A7716E" w:rsidRPr="009759E9" w:rsidRDefault="00A7716E" w:rsidP="009759E9">
            <w:pPr>
              <w:jc w:val="center"/>
            </w:pPr>
            <w:r w:rsidRPr="009759E9">
              <w:t>2------------1</w:t>
            </w:r>
          </w:p>
        </w:tc>
        <w:tc>
          <w:tcPr>
            <w:tcW w:w="0" w:type="auto"/>
          </w:tcPr>
          <w:p w14:paraId="105F7ED5" w14:textId="77777777" w:rsidR="00A7716E" w:rsidRPr="009759E9" w:rsidRDefault="00A7716E" w:rsidP="009759E9"/>
          <w:p w14:paraId="3A917A6F" w14:textId="77777777" w:rsidR="00A7716E" w:rsidRPr="009759E9" w:rsidRDefault="00A7716E" w:rsidP="009759E9"/>
          <w:p w14:paraId="7A12D1FB" w14:textId="77777777" w:rsidR="00A7716E" w:rsidRPr="009759E9" w:rsidRDefault="00A7716E" w:rsidP="009759E9"/>
          <w:p w14:paraId="3F0E8C56" w14:textId="77777777" w:rsidR="00A7716E" w:rsidRPr="009759E9" w:rsidRDefault="00A7716E" w:rsidP="009759E9"/>
          <w:p w14:paraId="2C2A865A" w14:textId="77777777" w:rsidR="00A7716E" w:rsidRPr="009759E9" w:rsidRDefault="00A7716E" w:rsidP="009759E9"/>
          <w:p w14:paraId="7670ECA1" w14:textId="77777777" w:rsidR="00A7716E" w:rsidRPr="009759E9" w:rsidRDefault="00A7716E" w:rsidP="009759E9"/>
          <w:p w14:paraId="4B926432" w14:textId="77777777" w:rsidR="009759E9" w:rsidRDefault="009759E9" w:rsidP="009759E9"/>
          <w:p w14:paraId="79FB0E6A" w14:textId="77777777" w:rsidR="009759E9" w:rsidRDefault="009759E9" w:rsidP="009759E9"/>
          <w:p w14:paraId="4F167654" w14:textId="77777777" w:rsidR="009759E9" w:rsidRDefault="009759E9" w:rsidP="009759E9"/>
          <w:p w14:paraId="08D7A3B3" w14:textId="77777777" w:rsidR="009759E9" w:rsidRDefault="009759E9" w:rsidP="009759E9"/>
          <w:p w14:paraId="6532D6B2" w14:textId="2B76D50A" w:rsidR="00A7716E" w:rsidRPr="009759E9" w:rsidRDefault="00A7716E" w:rsidP="009759E9">
            <w:pPr>
              <w:jc w:val="center"/>
            </w:pPr>
            <w:r w:rsidRPr="009759E9">
              <w:t>0</w:t>
            </w:r>
          </w:p>
        </w:tc>
      </w:tr>
    </w:tbl>
    <w:p w14:paraId="65621864" w14:textId="77777777" w:rsidR="00916AB7" w:rsidRDefault="00916AB7" w:rsidP="00916AB7"/>
    <w:p w14:paraId="6365CF7D" w14:textId="0EC2738C" w:rsidR="00A7716E" w:rsidRPr="004E007D" w:rsidRDefault="00A7716E" w:rsidP="00916AB7">
      <w:pPr>
        <w:ind w:left="-360"/>
        <w:rPr>
          <w:rFonts w:asciiTheme="majorHAnsi" w:hAnsiTheme="majorHAnsi"/>
          <w:b/>
          <w:i/>
        </w:rPr>
      </w:pPr>
      <w:r>
        <w:rPr>
          <w:rFonts w:asciiTheme="majorHAnsi" w:hAnsiTheme="majorHAnsi"/>
          <w:b/>
          <w:i/>
        </w:rPr>
        <w:t>___</w:t>
      </w:r>
      <w:r w:rsidRPr="004E007D">
        <w:rPr>
          <w:rFonts w:asciiTheme="majorHAnsi" w:hAnsiTheme="majorHAnsi"/>
          <w:b/>
          <w:i/>
        </w:rPr>
        <w:t>___/100 pts</w:t>
      </w:r>
      <w:r>
        <w:rPr>
          <w:rFonts w:asciiTheme="majorHAnsi" w:hAnsiTheme="majorHAnsi"/>
          <w:b/>
          <w:i/>
        </w:rPr>
        <w:t xml:space="preserve"> TOTAL</w:t>
      </w:r>
      <w:r w:rsidR="00916AB7">
        <w:rPr>
          <w:rFonts w:asciiTheme="majorHAnsi" w:hAnsiTheme="majorHAnsi"/>
          <w:b/>
          <w:i/>
        </w:rPr>
        <w:br w:type="page"/>
      </w:r>
    </w:p>
    <w:p w14:paraId="554005F8" w14:textId="77777777" w:rsidR="009C43DE" w:rsidRPr="00406483" w:rsidRDefault="009C43DE" w:rsidP="004928E6">
      <w:pPr>
        <w:pStyle w:val="Heading4"/>
      </w:pPr>
      <w:r w:rsidRPr="00406483">
        <w:lastRenderedPageBreak/>
        <w:t>PROFESSIONAL PORTFOLIO PIECES</w:t>
      </w:r>
    </w:p>
    <w:p w14:paraId="1431ED70" w14:textId="77777777" w:rsidR="009C43DE" w:rsidRDefault="009C43DE" w:rsidP="00916AB7"/>
    <w:p w14:paraId="5A6E9C35" w14:textId="22CD9DA0" w:rsidR="009C43DE" w:rsidRPr="00406483" w:rsidRDefault="009C43DE" w:rsidP="00916AB7">
      <w:pPr>
        <w:rPr>
          <w:i/>
        </w:rPr>
      </w:pPr>
      <w:r w:rsidRPr="00406483">
        <w:t xml:space="preserve">As </w:t>
      </w:r>
      <w:r w:rsidR="00406483" w:rsidRPr="00406483">
        <w:t xml:space="preserve">mentioned above, as </w:t>
      </w:r>
      <w:r w:rsidRPr="00406483">
        <w:t xml:space="preserve">a culminating experience to both this course and the ECE degree, you will develop a professional portfolio highlighting all of your hard work that can be used for interviews, professional endeavors, or just to impress yourself and others.  You will collect past and present assignments and materials to showcase the best you.  A complete description of items to include is found in this packet.  In addition to those materials, you will also develop various written statements demonstrating your beliefs and competencies in important early childhood areas of content.  These will be written throughout the </w:t>
      </w:r>
      <w:r w:rsidR="00CC7F5A">
        <w:t>quarter</w:t>
      </w:r>
      <w:r w:rsidRPr="00406483">
        <w:t xml:space="preserve"> and included in your portfolio.  </w:t>
      </w:r>
      <w:r w:rsidR="00406483">
        <w:t xml:space="preserve">You are presented here with an overall list, followed by a “worksheet” for each topic.  Use this as a springboard to develop your ideas. </w:t>
      </w:r>
      <w:r w:rsidRPr="00406483">
        <w:t xml:space="preserve">Each </w:t>
      </w:r>
      <w:r w:rsidR="00406483">
        <w:t xml:space="preserve">finished product </w:t>
      </w:r>
      <w:r w:rsidRPr="00406483">
        <w:t xml:space="preserve">should be typed, and care should be taken to both content and format.  Professional creativity is encouraged!  </w:t>
      </w:r>
      <w:r w:rsidRPr="00406483">
        <w:rPr>
          <w:i/>
        </w:rPr>
        <w:t xml:space="preserve">(earn up to 7 points each) </w:t>
      </w:r>
    </w:p>
    <w:p w14:paraId="606B71C5" w14:textId="77777777" w:rsidR="009C43DE" w:rsidRPr="00406483" w:rsidRDefault="009C43DE" w:rsidP="004928E6"/>
    <w:p w14:paraId="14F88E93" w14:textId="77777777" w:rsidR="009C43DE" w:rsidRPr="00406483" w:rsidRDefault="009C43DE" w:rsidP="00916AB7"/>
    <w:p w14:paraId="1E82687C" w14:textId="41077FF7" w:rsidR="009C43DE" w:rsidRPr="00406483" w:rsidRDefault="009C43DE" w:rsidP="00AD3753">
      <w:pPr>
        <w:pStyle w:val="ListParagraph"/>
        <w:numPr>
          <w:ilvl w:val="0"/>
          <w:numId w:val="33"/>
        </w:numPr>
      </w:pPr>
      <w:r w:rsidRPr="00406483">
        <w:t xml:space="preserve">Your Core Beliefs About How Young Children Learn and How Adults Best Teach </w:t>
      </w:r>
    </w:p>
    <w:p w14:paraId="1099C0B7" w14:textId="77777777" w:rsidR="001D10B6" w:rsidRDefault="009C43DE" w:rsidP="001D10B6">
      <w:pPr>
        <w:ind w:left="720" w:firstLine="720"/>
      </w:pPr>
      <w:r w:rsidRPr="00406483">
        <w:t xml:space="preserve">including Professionalism and Risk Taking </w:t>
      </w:r>
    </w:p>
    <w:p w14:paraId="024247DF" w14:textId="46FD44E0" w:rsidR="009C43DE" w:rsidRPr="00406483" w:rsidRDefault="009C43DE" w:rsidP="001D10B6">
      <w:pPr>
        <w:pStyle w:val="ListParagraph"/>
        <w:numPr>
          <w:ilvl w:val="0"/>
          <w:numId w:val="67"/>
        </w:numPr>
      </w:pPr>
      <w:r w:rsidRPr="00406483">
        <w:t xml:space="preserve">Developmentally Appropriate Practices </w:t>
      </w:r>
    </w:p>
    <w:p w14:paraId="43CBDEB3" w14:textId="77777777" w:rsidR="009C43DE" w:rsidRPr="00406483" w:rsidRDefault="009C43DE" w:rsidP="00916AB7"/>
    <w:p w14:paraId="7F2B44B4" w14:textId="493BE886" w:rsidR="009C43DE" w:rsidRPr="00406483" w:rsidRDefault="009C43DE" w:rsidP="001D10B6">
      <w:pPr>
        <w:pStyle w:val="ListParagraph"/>
        <w:numPr>
          <w:ilvl w:val="0"/>
          <w:numId w:val="69"/>
        </w:numPr>
      </w:pPr>
      <w:r w:rsidRPr="00406483">
        <w:t xml:space="preserve">The Importance of Relationships, Interactions &amp; Communication </w:t>
      </w:r>
    </w:p>
    <w:p w14:paraId="39F7AFC4" w14:textId="77777777" w:rsidR="009C43DE" w:rsidRPr="00406483" w:rsidRDefault="009C43DE" w:rsidP="00916AB7"/>
    <w:p w14:paraId="6E1ECE23" w14:textId="1A54474E" w:rsidR="009C43DE" w:rsidRPr="00406483" w:rsidRDefault="009C43DE" w:rsidP="001D10B6">
      <w:pPr>
        <w:pStyle w:val="ListParagraph"/>
        <w:numPr>
          <w:ilvl w:val="0"/>
          <w:numId w:val="69"/>
        </w:numPr>
      </w:pPr>
      <w:r w:rsidRPr="00406483">
        <w:t>Developmental “Ages and Stages”</w:t>
      </w:r>
    </w:p>
    <w:p w14:paraId="2ED7100C" w14:textId="77777777" w:rsidR="009C43DE" w:rsidRPr="00406483" w:rsidRDefault="009C43DE" w:rsidP="00A20A32"/>
    <w:p w14:paraId="199F553D" w14:textId="5ACEC1AF" w:rsidR="009C43DE" w:rsidRPr="00406483" w:rsidRDefault="009C43DE" w:rsidP="00F9550D">
      <w:pPr>
        <w:pStyle w:val="ListParagraph"/>
        <w:numPr>
          <w:ilvl w:val="0"/>
          <w:numId w:val="69"/>
        </w:numPr>
        <w:ind w:left="1440" w:hanging="1080"/>
      </w:pPr>
      <w:r w:rsidRPr="00406483">
        <w:t>Thoughts about Creating Environments, Implementing Activities and 3 Resources for gathering Curriculum Ideas</w:t>
      </w:r>
    </w:p>
    <w:p w14:paraId="1095B2CB" w14:textId="77777777" w:rsidR="009C43DE" w:rsidRPr="00406483" w:rsidRDefault="009C43DE" w:rsidP="00A20A32"/>
    <w:p w14:paraId="59F8E0F9" w14:textId="18AA69D4" w:rsidR="009C43DE" w:rsidRPr="00406483" w:rsidRDefault="009C43DE" w:rsidP="001D10B6">
      <w:pPr>
        <w:pStyle w:val="ListParagraph"/>
        <w:numPr>
          <w:ilvl w:val="0"/>
          <w:numId w:val="69"/>
        </w:numPr>
      </w:pPr>
      <w:r w:rsidRPr="00406483">
        <w:t>Why Observe?</w:t>
      </w:r>
    </w:p>
    <w:p w14:paraId="3BDB9862" w14:textId="77777777" w:rsidR="009C43DE" w:rsidRPr="00406483" w:rsidRDefault="009C43DE" w:rsidP="00916AB7"/>
    <w:p w14:paraId="7271BEF7" w14:textId="5CAAA309" w:rsidR="009C43DE" w:rsidRPr="00406483" w:rsidRDefault="009C43DE" w:rsidP="001D10B6">
      <w:pPr>
        <w:pStyle w:val="ListParagraph"/>
        <w:numPr>
          <w:ilvl w:val="0"/>
          <w:numId w:val="69"/>
        </w:numPr>
      </w:pPr>
      <w:r w:rsidRPr="00406483">
        <w:t>Young Children’s Behavior – Why and How?</w:t>
      </w:r>
    </w:p>
    <w:p w14:paraId="10B801FE" w14:textId="77777777" w:rsidR="009C43DE" w:rsidRPr="00406483" w:rsidRDefault="009C43DE" w:rsidP="00916AB7"/>
    <w:p w14:paraId="7E313547" w14:textId="193D72E1" w:rsidR="009C43DE" w:rsidRPr="00406483" w:rsidRDefault="009C43DE" w:rsidP="001D10B6">
      <w:pPr>
        <w:pStyle w:val="ListParagraph"/>
        <w:numPr>
          <w:ilvl w:val="0"/>
          <w:numId w:val="69"/>
        </w:numPr>
      </w:pPr>
      <w:r w:rsidRPr="00406483">
        <w:t>Theories in Action (Grid)</w:t>
      </w:r>
    </w:p>
    <w:p w14:paraId="40D5D3FD" w14:textId="77777777" w:rsidR="009C43DE" w:rsidRPr="00406483" w:rsidRDefault="009C43DE" w:rsidP="00916AB7"/>
    <w:p w14:paraId="663259AA" w14:textId="656CD6B6" w:rsidR="009C43DE" w:rsidRPr="00406483" w:rsidRDefault="009C43DE" w:rsidP="001D10B6">
      <w:pPr>
        <w:pStyle w:val="ListParagraph"/>
        <w:numPr>
          <w:ilvl w:val="0"/>
          <w:numId w:val="69"/>
        </w:numPr>
      </w:pPr>
      <w:r w:rsidRPr="00406483">
        <w:t>Including Families, Why and How?</w:t>
      </w:r>
    </w:p>
    <w:p w14:paraId="34A6B6E9" w14:textId="77777777" w:rsidR="009C43DE" w:rsidRPr="00406483" w:rsidRDefault="009C43DE" w:rsidP="00916AB7"/>
    <w:p w14:paraId="7AC3CE8D" w14:textId="1B75EE11" w:rsidR="009C43DE" w:rsidRPr="00406483" w:rsidRDefault="009C43DE" w:rsidP="001D10B6">
      <w:pPr>
        <w:pStyle w:val="ListParagraph"/>
        <w:numPr>
          <w:ilvl w:val="0"/>
          <w:numId w:val="69"/>
        </w:numPr>
      </w:pPr>
      <w:r w:rsidRPr="00406483">
        <w:t>Transitions – Why and 3 Transition Ideas</w:t>
      </w:r>
    </w:p>
    <w:p w14:paraId="44D7E31F" w14:textId="77777777" w:rsidR="009C43DE" w:rsidRPr="00406483" w:rsidRDefault="009C43DE" w:rsidP="00916AB7"/>
    <w:p w14:paraId="2930E552" w14:textId="77777777" w:rsidR="009C43DE" w:rsidRPr="00406483" w:rsidRDefault="009C43DE" w:rsidP="004928E6"/>
    <w:p w14:paraId="53DA3216" w14:textId="77777777" w:rsidR="009C43DE" w:rsidRPr="00406483" w:rsidRDefault="00406483" w:rsidP="00916AB7">
      <w:r w:rsidRPr="00406483">
        <w:t>These topics will inform our lecture discussions on the week they are presented and your practicum lens in your training classro</w:t>
      </w:r>
      <w:r>
        <w:t xml:space="preserve">om, forming the focus of your </w:t>
      </w:r>
      <w:r w:rsidRPr="00406483">
        <w:t>weekly journal.</w:t>
      </w:r>
    </w:p>
    <w:p w14:paraId="74C051C7" w14:textId="77777777" w:rsidR="009C43DE" w:rsidRPr="00406483" w:rsidRDefault="009C43DE" w:rsidP="004928E6"/>
    <w:p w14:paraId="110E2CB1" w14:textId="77777777" w:rsidR="009C43DE" w:rsidRPr="00406483" w:rsidRDefault="009C43DE" w:rsidP="004928E6"/>
    <w:p w14:paraId="67D53D44" w14:textId="7B14AF26" w:rsidR="009C43DE" w:rsidRPr="004928E6" w:rsidRDefault="009C43DE" w:rsidP="00406483">
      <w:pPr>
        <w:rPr>
          <w:bCs/>
        </w:rPr>
      </w:pPr>
    </w:p>
    <w:p w14:paraId="08EE8A1A" w14:textId="4234CC9B" w:rsidR="004928E6" w:rsidRPr="004928E6" w:rsidRDefault="004928E6" w:rsidP="00406483">
      <w:pPr>
        <w:contextualSpacing w:val="0"/>
        <w:rPr>
          <w:bCs/>
        </w:rPr>
      </w:pPr>
      <w:r>
        <w:rPr>
          <w:b/>
        </w:rPr>
        <w:br w:type="page"/>
      </w:r>
    </w:p>
    <w:p w14:paraId="7A9C5807" w14:textId="77777777" w:rsidR="009C43DE" w:rsidRPr="00406483" w:rsidRDefault="009C43DE" w:rsidP="008B1C16">
      <w:pPr>
        <w:jc w:val="center"/>
        <w:rPr>
          <w:sz w:val="22"/>
        </w:rPr>
      </w:pPr>
      <w:r w:rsidRPr="00406483">
        <w:rPr>
          <w:sz w:val="22"/>
        </w:rPr>
        <w:lastRenderedPageBreak/>
        <w:t>PRACTICUM PORTFOLIO PIECE WORKSHEET</w:t>
      </w:r>
    </w:p>
    <w:p w14:paraId="5AEA0E2F" w14:textId="77777777" w:rsidR="009C43DE" w:rsidRPr="00406483" w:rsidRDefault="009C43DE" w:rsidP="004928E6">
      <w:pPr>
        <w:pStyle w:val="Heading4"/>
      </w:pPr>
      <w:r w:rsidRPr="00406483">
        <w:t>Core Beliefs</w:t>
      </w:r>
    </w:p>
    <w:p w14:paraId="602F14D6" w14:textId="77777777" w:rsidR="009C43DE" w:rsidRPr="00406483" w:rsidRDefault="009C43DE" w:rsidP="00916AB7"/>
    <w:p w14:paraId="093F47F0" w14:textId="77777777" w:rsidR="009C43DE" w:rsidRDefault="009C43DE" w:rsidP="00916AB7">
      <w:r w:rsidRPr="00406483">
        <w:t>Things you believe are important in working with children and families and why?</w:t>
      </w:r>
    </w:p>
    <w:p w14:paraId="6A2BA1BA" w14:textId="77777777" w:rsidR="00F9550D" w:rsidRPr="00406483" w:rsidRDefault="00F9550D" w:rsidP="00916AB7"/>
    <w:p w14:paraId="5BB76EC5" w14:textId="108E3BE3" w:rsidR="009C43DE" w:rsidRPr="00406483" w:rsidRDefault="009C43DE" w:rsidP="00916AB7">
      <w:pPr>
        <w:pStyle w:val="ListParagraph"/>
        <w:numPr>
          <w:ilvl w:val="0"/>
          <w:numId w:val="34"/>
        </w:numPr>
      </w:pPr>
    </w:p>
    <w:p w14:paraId="27215854" w14:textId="77777777" w:rsidR="009C43DE" w:rsidRPr="00406483" w:rsidRDefault="009C43DE" w:rsidP="00916AB7"/>
    <w:p w14:paraId="45466369" w14:textId="77777777" w:rsidR="009C43DE" w:rsidRPr="00406483" w:rsidRDefault="009C43DE" w:rsidP="00916AB7"/>
    <w:p w14:paraId="38608544" w14:textId="77777777" w:rsidR="009C43DE" w:rsidRPr="00406483" w:rsidRDefault="009C43DE" w:rsidP="00916AB7"/>
    <w:p w14:paraId="69E55E89" w14:textId="750E936A" w:rsidR="009C43DE" w:rsidRDefault="009C43DE" w:rsidP="00916AB7"/>
    <w:p w14:paraId="4B3A4F7B" w14:textId="77777777" w:rsidR="00916AB7" w:rsidRPr="00406483" w:rsidRDefault="00916AB7" w:rsidP="00916AB7"/>
    <w:p w14:paraId="1F68AFFF" w14:textId="34035A54" w:rsidR="009C43DE" w:rsidRPr="00406483" w:rsidRDefault="009C43DE" w:rsidP="00916AB7">
      <w:pPr>
        <w:pStyle w:val="ListParagraph"/>
        <w:numPr>
          <w:ilvl w:val="0"/>
          <w:numId w:val="34"/>
        </w:numPr>
      </w:pPr>
    </w:p>
    <w:p w14:paraId="0E3497A4" w14:textId="77777777" w:rsidR="009C43DE" w:rsidRPr="00406483" w:rsidRDefault="009C43DE" w:rsidP="00916AB7"/>
    <w:p w14:paraId="12AA256E" w14:textId="77777777" w:rsidR="009C43DE" w:rsidRPr="00406483" w:rsidRDefault="009C43DE" w:rsidP="00916AB7"/>
    <w:p w14:paraId="246A9EF1" w14:textId="77777777" w:rsidR="009C43DE" w:rsidRPr="00406483" w:rsidRDefault="009C43DE" w:rsidP="00916AB7"/>
    <w:p w14:paraId="29603CF3" w14:textId="77777777" w:rsidR="009C43DE" w:rsidRPr="00406483" w:rsidRDefault="009C43DE" w:rsidP="00916AB7"/>
    <w:p w14:paraId="6C0EEEFF" w14:textId="77777777" w:rsidR="009C43DE" w:rsidRPr="00406483" w:rsidRDefault="009C43DE" w:rsidP="00916AB7"/>
    <w:p w14:paraId="13F399BC" w14:textId="2E73A119" w:rsidR="009C43DE" w:rsidRPr="00406483" w:rsidRDefault="009C43DE" w:rsidP="00916AB7">
      <w:pPr>
        <w:pStyle w:val="ListParagraph"/>
        <w:numPr>
          <w:ilvl w:val="0"/>
          <w:numId w:val="34"/>
        </w:numPr>
      </w:pPr>
    </w:p>
    <w:p w14:paraId="035D86C2" w14:textId="77777777" w:rsidR="009C43DE" w:rsidRPr="00406483" w:rsidRDefault="009C43DE" w:rsidP="00916AB7"/>
    <w:p w14:paraId="36078290" w14:textId="77777777" w:rsidR="009C43DE" w:rsidRPr="00406483" w:rsidRDefault="009C43DE" w:rsidP="00916AB7"/>
    <w:p w14:paraId="5928B018" w14:textId="77777777" w:rsidR="009C43DE" w:rsidRPr="00406483" w:rsidRDefault="009C43DE" w:rsidP="00916AB7"/>
    <w:p w14:paraId="08F86423" w14:textId="77777777" w:rsidR="009C43DE" w:rsidRPr="00406483" w:rsidRDefault="009C43DE" w:rsidP="00916AB7"/>
    <w:p w14:paraId="3C2636E8" w14:textId="77777777" w:rsidR="009C43DE" w:rsidRPr="00406483" w:rsidRDefault="009C43DE" w:rsidP="00916AB7"/>
    <w:p w14:paraId="211531DB" w14:textId="58128295" w:rsidR="00406483" w:rsidRDefault="00406483" w:rsidP="00916AB7">
      <w:pPr>
        <w:pStyle w:val="ListParagraph"/>
        <w:numPr>
          <w:ilvl w:val="0"/>
          <w:numId w:val="34"/>
        </w:numPr>
      </w:pPr>
    </w:p>
    <w:p w14:paraId="452674A7" w14:textId="77777777" w:rsidR="00406483" w:rsidRDefault="00406483" w:rsidP="00916AB7"/>
    <w:p w14:paraId="6F55F931" w14:textId="77777777" w:rsidR="00406483" w:rsidRDefault="00406483" w:rsidP="00916AB7"/>
    <w:p w14:paraId="5045B46D" w14:textId="77777777" w:rsidR="008B1C16" w:rsidRDefault="008B1C16" w:rsidP="00916AB7"/>
    <w:p w14:paraId="1D279B88" w14:textId="77777777" w:rsidR="00406483" w:rsidRDefault="00406483" w:rsidP="00916AB7"/>
    <w:p w14:paraId="13867365" w14:textId="77777777" w:rsidR="00406483" w:rsidRDefault="00406483" w:rsidP="00916AB7"/>
    <w:p w14:paraId="2805AC01" w14:textId="77777777" w:rsidR="009C43DE" w:rsidRPr="00406483" w:rsidRDefault="00406483" w:rsidP="00916AB7">
      <w:r>
        <w:t>Thoughts about</w:t>
      </w:r>
      <w:r w:rsidR="008B1C16">
        <w:t xml:space="preserve"> ethical behavior and</w:t>
      </w:r>
      <w:r>
        <w:t xml:space="preserve"> professionalism:</w:t>
      </w:r>
    </w:p>
    <w:p w14:paraId="7CA472AF" w14:textId="77777777" w:rsidR="00406483" w:rsidRDefault="00406483" w:rsidP="00916AB7"/>
    <w:p w14:paraId="4BD098FD" w14:textId="77777777" w:rsidR="00406483" w:rsidRDefault="00406483" w:rsidP="00916AB7"/>
    <w:p w14:paraId="1C89EDAA" w14:textId="77777777" w:rsidR="00406483" w:rsidRDefault="00406483" w:rsidP="00916AB7"/>
    <w:p w14:paraId="726F5EBB" w14:textId="77777777" w:rsidR="00406483" w:rsidRDefault="00406483" w:rsidP="00916AB7"/>
    <w:p w14:paraId="65700321" w14:textId="77777777" w:rsidR="009C43DE" w:rsidRPr="00916AB7" w:rsidRDefault="009C43DE" w:rsidP="00916AB7">
      <w:pPr>
        <w:rPr>
          <w:bCs/>
        </w:rPr>
      </w:pPr>
    </w:p>
    <w:p w14:paraId="1534E826" w14:textId="77777777" w:rsidR="009C43DE" w:rsidRPr="00916AB7" w:rsidRDefault="009C43DE" w:rsidP="00916AB7">
      <w:pPr>
        <w:rPr>
          <w:bCs/>
        </w:rPr>
      </w:pPr>
    </w:p>
    <w:p w14:paraId="29BAC782" w14:textId="77777777" w:rsidR="009C43DE" w:rsidRPr="00406483" w:rsidRDefault="009C43DE" w:rsidP="00916AB7">
      <w:r w:rsidRPr="00406483">
        <w:rPr>
          <w:rFonts w:cs="Times New Roman"/>
        </w:rPr>
        <w:t>What resource(s) would you recommend</w:t>
      </w:r>
      <w:r w:rsidRPr="00916AB7">
        <w:t xml:space="preserve">? (books, websites, </w:t>
      </w:r>
      <w:proofErr w:type="gramStart"/>
      <w:r w:rsidRPr="00916AB7">
        <w:t>articles,…</w:t>
      </w:r>
      <w:proofErr w:type="gramEnd"/>
      <w:r w:rsidRPr="00916AB7">
        <w:t>)</w:t>
      </w:r>
    </w:p>
    <w:p w14:paraId="7D848790" w14:textId="6ADF4021" w:rsidR="009C43DE" w:rsidRDefault="009C43DE" w:rsidP="00916AB7"/>
    <w:p w14:paraId="60518823" w14:textId="3B12D2DC" w:rsidR="008B1C16" w:rsidRDefault="008B1C16" w:rsidP="00916AB7"/>
    <w:p w14:paraId="5C301C95" w14:textId="1707F2D5" w:rsidR="00916AB7" w:rsidRDefault="00916AB7" w:rsidP="00916AB7"/>
    <w:p w14:paraId="26FBA45B" w14:textId="1EDCFBC5" w:rsidR="00916AB7" w:rsidRDefault="00916AB7" w:rsidP="00916AB7"/>
    <w:p w14:paraId="1EB37DB3" w14:textId="247AE320" w:rsidR="00916AB7" w:rsidRDefault="00916AB7" w:rsidP="00916AB7"/>
    <w:p w14:paraId="19680AA2" w14:textId="77777777" w:rsidR="00916AB7" w:rsidRDefault="00916AB7" w:rsidP="00916AB7"/>
    <w:p w14:paraId="1E5AE6EB" w14:textId="77777777" w:rsidR="00916AB7" w:rsidRDefault="00916AB7" w:rsidP="00916AB7">
      <w:pPr>
        <w:contextualSpacing w:val="0"/>
      </w:pPr>
      <w:r>
        <w:br w:type="page"/>
      </w:r>
    </w:p>
    <w:p w14:paraId="32E0850D" w14:textId="77777777" w:rsidR="008B1C16" w:rsidRPr="00406483" w:rsidRDefault="008B1C16" w:rsidP="008B1C16">
      <w:pPr>
        <w:jc w:val="center"/>
        <w:rPr>
          <w:sz w:val="22"/>
        </w:rPr>
      </w:pPr>
      <w:r w:rsidRPr="00406483">
        <w:rPr>
          <w:sz w:val="22"/>
        </w:rPr>
        <w:lastRenderedPageBreak/>
        <w:t>PRAC</w:t>
      </w:r>
      <w:r>
        <w:rPr>
          <w:sz w:val="22"/>
        </w:rPr>
        <w:t>TICUM PORTFOLIO PIECE WORKSHEET – (Recommended)</w:t>
      </w:r>
    </w:p>
    <w:p w14:paraId="6A5D117F" w14:textId="77777777" w:rsidR="008B1C16" w:rsidRPr="00406483" w:rsidRDefault="008B1C16" w:rsidP="004928E6">
      <w:pPr>
        <w:pStyle w:val="Heading4"/>
      </w:pPr>
      <w:r w:rsidRPr="00406483">
        <w:t>Observation</w:t>
      </w:r>
    </w:p>
    <w:p w14:paraId="0F7523CF" w14:textId="77777777" w:rsidR="008B1C16" w:rsidRPr="00406483" w:rsidRDefault="008B1C16" w:rsidP="00916AB7"/>
    <w:p w14:paraId="1BEB7A8B" w14:textId="77777777" w:rsidR="008B1C16" w:rsidRPr="00406483" w:rsidRDefault="008B1C16" w:rsidP="00916AB7">
      <w:r w:rsidRPr="00406483">
        <w:t>Why Observe?</w:t>
      </w:r>
    </w:p>
    <w:p w14:paraId="33C8DEC5" w14:textId="77777777" w:rsidR="008B1C16" w:rsidRPr="00406483" w:rsidRDefault="008B1C16" w:rsidP="00916AB7"/>
    <w:p w14:paraId="3C16EEDA" w14:textId="77777777" w:rsidR="008B1C16" w:rsidRPr="00406483" w:rsidRDefault="008B1C16" w:rsidP="00916AB7"/>
    <w:p w14:paraId="56D5FF61" w14:textId="77777777" w:rsidR="008B1C16" w:rsidRPr="00406483" w:rsidRDefault="008B1C16" w:rsidP="00916AB7"/>
    <w:p w14:paraId="6AB31270" w14:textId="77777777" w:rsidR="008B1C16" w:rsidRPr="00406483" w:rsidRDefault="008B1C16" w:rsidP="00916AB7"/>
    <w:p w14:paraId="72D74999" w14:textId="77777777" w:rsidR="008B1C16" w:rsidRPr="00406483" w:rsidRDefault="008B1C16" w:rsidP="00916AB7"/>
    <w:p w14:paraId="482F5689" w14:textId="77777777" w:rsidR="008B1C16" w:rsidRPr="00406483" w:rsidRDefault="008B1C16" w:rsidP="00916AB7"/>
    <w:p w14:paraId="5B17AB99" w14:textId="77777777" w:rsidR="008B1C16" w:rsidRPr="00406483" w:rsidRDefault="008B1C16" w:rsidP="00916AB7"/>
    <w:p w14:paraId="361EE0A7" w14:textId="77777777" w:rsidR="008B1C16" w:rsidRPr="00406483" w:rsidRDefault="008B1C16" w:rsidP="00916AB7"/>
    <w:p w14:paraId="599D38DD" w14:textId="77777777" w:rsidR="008B1C16" w:rsidRPr="00406483" w:rsidRDefault="008B1C16" w:rsidP="00916AB7"/>
    <w:p w14:paraId="7F9B5A16" w14:textId="77777777" w:rsidR="008B1C16" w:rsidRPr="00406483" w:rsidRDefault="008B1C16" w:rsidP="00916AB7"/>
    <w:p w14:paraId="05DBFC1A" w14:textId="77777777" w:rsidR="008B1C16" w:rsidRPr="00406483" w:rsidRDefault="008B1C16" w:rsidP="00916AB7"/>
    <w:p w14:paraId="63631988" w14:textId="77777777" w:rsidR="008B1C16" w:rsidRPr="00406483" w:rsidRDefault="008B1C16" w:rsidP="00916AB7">
      <w:r w:rsidRPr="00406483">
        <w:t>Tips and Techniques:</w:t>
      </w:r>
    </w:p>
    <w:p w14:paraId="6BD75710" w14:textId="77777777" w:rsidR="008B1C16" w:rsidRPr="00406483" w:rsidRDefault="008B1C16" w:rsidP="00916AB7"/>
    <w:p w14:paraId="3F33E6CA" w14:textId="77777777" w:rsidR="008B1C16" w:rsidRPr="00406483" w:rsidRDefault="008B1C16" w:rsidP="00916AB7"/>
    <w:p w14:paraId="4529B577" w14:textId="77777777" w:rsidR="008B1C16" w:rsidRPr="00406483" w:rsidRDefault="008B1C16" w:rsidP="00916AB7"/>
    <w:p w14:paraId="6C236727" w14:textId="77777777" w:rsidR="008B1C16" w:rsidRPr="00406483" w:rsidRDefault="008B1C16" w:rsidP="00916AB7"/>
    <w:p w14:paraId="2539239A" w14:textId="77777777" w:rsidR="008B1C16" w:rsidRPr="00406483" w:rsidRDefault="008B1C16" w:rsidP="00916AB7"/>
    <w:p w14:paraId="1C179C18" w14:textId="77777777" w:rsidR="008B1C16" w:rsidRPr="00406483" w:rsidRDefault="008B1C16" w:rsidP="00916AB7"/>
    <w:p w14:paraId="50CC13B1" w14:textId="77777777" w:rsidR="008B1C16" w:rsidRPr="00406483" w:rsidRDefault="008B1C16" w:rsidP="00916AB7"/>
    <w:p w14:paraId="1A772402" w14:textId="77777777" w:rsidR="008B1C16" w:rsidRPr="00406483" w:rsidRDefault="008B1C16" w:rsidP="00916AB7"/>
    <w:p w14:paraId="67AD1EFD" w14:textId="77777777" w:rsidR="008B1C16" w:rsidRPr="00406483" w:rsidRDefault="008B1C16" w:rsidP="00916AB7"/>
    <w:p w14:paraId="778ACDF0" w14:textId="77777777" w:rsidR="008B1C16" w:rsidRPr="00406483" w:rsidRDefault="008B1C16" w:rsidP="00916AB7"/>
    <w:p w14:paraId="230B5DF6" w14:textId="77777777" w:rsidR="008B1C16" w:rsidRPr="00406483" w:rsidRDefault="008B1C16" w:rsidP="00916AB7"/>
    <w:p w14:paraId="06205DE5" w14:textId="77777777" w:rsidR="008B1C16" w:rsidRPr="00406483" w:rsidRDefault="008B1C16" w:rsidP="00916AB7">
      <w:r w:rsidRPr="00406483">
        <w:t>Other thoughts:</w:t>
      </w:r>
    </w:p>
    <w:p w14:paraId="22BEBE29" w14:textId="77777777" w:rsidR="008B1C16" w:rsidRPr="00406483" w:rsidRDefault="008B1C16" w:rsidP="00916AB7"/>
    <w:p w14:paraId="0A91E591" w14:textId="77777777" w:rsidR="008B1C16" w:rsidRPr="00406483" w:rsidRDefault="008B1C16" w:rsidP="00916AB7"/>
    <w:p w14:paraId="1A20A7C5" w14:textId="77777777" w:rsidR="008B1C16" w:rsidRPr="00406483" w:rsidRDefault="008B1C16" w:rsidP="00916AB7"/>
    <w:p w14:paraId="71D0FDF7" w14:textId="77777777" w:rsidR="008B1C16" w:rsidRPr="00406483" w:rsidRDefault="008B1C16" w:rsidP="00916AB7"/>
    <w:p w14:paraId="79ABDEEB" w14:textId="77777777" w:rsidR="008B1C16" w:rsidRPr="00406483" w:rsidRDefault="008B1C16" w:rsidP="00916AB7"/>
    <w:p w14:paraId="2F9FAE0C" w14:textId="77777777" w:rsidR="008B1C16" w:rsidRPr="00406483" w:rsidRDefault="008B1C16" w:rsidP="00916AB7"/>
    <w:p w14:paraId="1BE4DE39" w14:textId="77777777" w:rsidR="008B1C16" w:rsidRPr="00406483" w:rsidRDefault="008B1C16" w:rsidP="00916AB7"/>
    <w:p w14:paraId="362DFEB5" w14:textId="77777777" w:rsidR="008B1C16" w:rsidRPr="00406483" w:rsidRDefault="008B1C16" w:rsidP="00916AB7">
      <w:r w:rsidRPr="00406483">
        <w:rPr>
          <w:rFonts w:cs="Times New Roman"/>
        </w:rPr>
        <w:t>What resource(s) would you recommend</w:t>
      </w:r>
      <w:r w:rsidRPr="00916AB7">
        <w:t xml:space="preserve">? (books, websites, </w:t>
      </w:r>
      <w:proofErr w:type="gramStart"/>
      <w:r w:rsidRPr="00916AB7">
        <w:t>articles,…</w:t>
      </w:r>
      <w:proofErr w:type="gramEnd"/>
      <w:r w:rsidRPr="00916AB7">
        <w:t>)</w:t>
      </w:r>
    </w:p>
    <w:p w14:paraId="1D9142F8" w14:textId="77777777" w:rsidR="008B1C16" w:rsidRPr="00916AB7" w:rsidRDefault="008B1C16" w:rsidP="00916AB7">
      <w:pPr>
        <w:rPr>
          <w:bCs/>
        </w:rPr>
      </w:pPr>
    </w:p>
    <w:p w14:paraId="68C2D612" w14:textId="77777777" w:rsidR="008B1C16" w:rsidRPr="00916AB7" w:rsidRDefault="008B1C16" w:rsidP="00916AB7">
      <w:pPr>
        <w:rPr>
          <w:bCs/>
        </w:rPr>
      </w:pPr>
    </w:p>
    <w:p w14:paraId="159B504D" w14:textId="77777777" w:rsidR="008B1C16" w:rsidRPr="00916AB7" w:rsidRDefault="008B1C16" w:rsidP="00916AB7">
      <w:pPr>
        <w:rPr>
          <w:bCs/>
          <w:noProof/>
        </w:rPr>
      </w:pPr>
    </w:p>
    <w:p w14:paraId="026452B3" w14:textId="4935DC72" w:rsidR="008B1C16" w:rsidRDefault="008B1C16" w:rsidP="00916AB7">
      <w:pPr>
        <w:rPr>
          <w:bCs/>
        </w:rPr>
      </w:pPr>
    </w:p>
    <w:p w14:paraId="3256DDA7" w14:textId="49821A25" w:rsidR="00916AB7" w:rsidRDefault="00916AB7" w:rsidP="00916AB7">
      <w:pPr>
        <w:rPr>
          <w:bCs/>
        </w:rPr>
      </w:pPr>
    </w:p>
    <w:p w14:paraId="202F6193" w14:textId="5D433D67" w:rsidR="00916AB7" w:rsidRDefault="00916AB7" w:rsidP="00916AB7">
      <w:pPr>
        <w:rPr>
          <w:bCs/>
        </w:rPr>
      </w:pPr>
    </w:p>
    <w:p w14:paraId="7797807E" w14:textId="77777777" w:rsidR="00F60873" w:rsidRPr="00916AB7" w:rsidRDefault="00F60873" w:rsidP="00916AB7">
      <w:pPr>
        <w:rPr>
          <w:bCs/>
        </w:rPr>
      </w:pPr>
    </w:p>
    <w:p w14:paraId="6EA6DB1A" w14:textId="7DD400F6" w:rsidR="00916AB7" w:rsidRDefault="00916AB7" w:rsidP="00916AB7">
      <w:pPr>
        <w:contextualSpacing w:val="0"/>
      </w:pPr>
      <w:r>
        <w:br w:type="page"/>
      </w:r>
    </w:p>
    <w:p w14:paraId="72D13783" w14:textId="77777777" w:rsidR="009C43DE" w:rsidRPr="00406483" w:rsidRDefault="009C43DE" w:rsidP="008B1C16">
      <w:pPr>
        <w:jc w:val="center"/>
        <w:rPr>
          <w:sz w:val="22"/>
        </w:rPr>
      </w:pPr>
      <w:r w:rsidRPr="00406483">
        <w:rPr>
          <w:sz w:val="22"/>
        </w:rPr>
        <w:lastRenderedPageBreak/>
        <w:t>PRACTICUM PORTFOLIO PIECE WORKSHEET</w:t>
      </w:r>
    </w:p>
    <w:p w14:paraId="5F4B9C0B" w14:textId="77777777" w:rsidR="009C43DE" w:rsidRPr="00406483" w:rsidRDefault="009C43DE" w:rsidP="004928E6">
      <w:pPr>
        <w:pStyle w:val="Heading4"/>
      </w:pPr>
      <w:r w:rsidRPr="00406483">
        <w:t>Developmentally Appropriate Practices</w:t>
      </w:r>
    </w:p>
    <w:p w14:paraId="72AE2AC9" w14:textId="77777777" w:rsidR="009C43DE" w:rsidRPr="00406483" w:rsidRDefault="009C43DE" w:rsidP="00916AB7"/>
    <w:p w14:paraId="1EAC443A" w14:textId="77777777" w:rsidR="009C43DE" w:rsidRPr="00406483" w:rsidRDefault="009C43DE" w:rsidP="00916AB7">
      <w:r w:rsidRPr="00406483">
        <w:t>Summarize what “Developmentally Appropriate Practices” means to you:</w:t>
      </w:r>
    </w:p>
    <w:p w14:paraId="51C22B6D" w14:textId="77777777" w:rsidR="009C43DE" w:rsidRPr="00406483" w:rsidRDefault="009C43DE" w:rsidP="00916AB7"/>
    <w:p w14:paraId="2108E3F1" w14:textId="77777777" w:rsidR="009C43DE" w:rsidRPr="00406483" w:rsidRDefault="009C43DE" w:rsidP="00916AB7"/>
    <w:p w14:paraId="6D1D6B3E" w14:textId="77777777" w:rsidR="009C43DE" w:rsidRPr="00406483" w:rsidRDefault="009C43DE" w:rsidP="00916AB7"/>
    <w:p w14:paraId="1CA8096F" w14:textId="77777777" w:rsidR="009C43DE" w:rsidRPr="00406483" w:rsidRDefault="009C43DE" w:rsidP="00916AB7"/>
    <w:p w14:paraId="757EADFB" w14:textId="77777777" w:rsidR="009C43DE" w:rsidRPr="00406483" w:rsidRDefault="009C43DE" w:rsidP="00916AB7"/>
    <w:p w14:paraId="17E55B0A" w14:textId="77777777" w:rsidR="009C43DE" w:rsidRPr="00406483" w:rsidRDefault="009C43DE" w:rsidP="00916AB7"/>
    <w:p w14:paraId="54E254FD" w14:textId="77777777" w:rsidR="009C43DE" w:rsidRPr="00406483" w:rsidRDefault="009C43DE" w:rsidP="00916AB7"/>
    <w:p w14:paraId="09E35D42" w14:textId="77777777" w:rsidR="009C43DE" w:rsidRPr="00406483" w:rsidRDefault="009C43DE" w:rsidP="00916AB7"/>
    <w:p w14:paraId="727D5D4D" w14:textId="77777777" w:rsidR="009C43DE" w:rsidRPr="00406483" w:rsidRDefault="009C43DE" w:rsidP="00916AB7"/>
    <w:p w14:paraId="4E71593E" w14:textId="77777777" w:rsidR="009C43DE" w:rsidRPr="00406483" w:rsidRDefault="009C43DE" w:rsidP="00916AB7"/>
    <w:p w14:paraId="6D798C8B" w14:textId="77777777" w:rsidR="009C43DE" w:rsidRPr="00406483" w:rsidRDefault="009C43DE" w:rsidP="00916AB7"/>
    <w:p w14:paraId="6B119559" w14:textId="77777777" w:rsidR="009C43DE" w:rsidRPr="00406483" w:rsidRDefault="009C43DE" w:rsidP="00916AB7"/>
    <w:p w14:paraId="1C9B640E" w14:textId="77777777" w:rsidR="009C43DE" w:rsidRPr="00406483" w:rsidRDefault="009C43DE" w:rsidP="00916AB7"/>
    <w:p w14:paraId="105A3625" w14:textId="77777777" w:rsidR="009C43DE" w:rsidRPr="00406483" w:rsidRDefault="009C43DE" w:rsidP="00916AB7"/>
    <w:p w14:paraId="61498E72" w14:textId="77777777" w:rsidR="009C43DE" w:rsidRPr="00406483" w:rsidRDefault="009C43DE" w:rsidP="00916AB7"/>
    <w:p w14:paraId="5DEA98E2" w14:textId="77777777" w:rsidR="009C43DE" w:rsidRPr="00406483" w:rsidRDefault="009C43DE" w:rsidP="00916AB7"/>
    <w:p w14:paraId="0BF7FE68" w14:textId="77777777" w:rsidR="009C43DE" w:rsidRPr="00406483" w:rsidRDefault="009C43DE" w:rsidP="00916AB7">
      <w:r w:rsidRPr="00406483">
        <w:t>Why are they important?</w:t>
      </w:r>
    </w:p>
    <w:p w14:paraId="43E78943" w14:textId="77777777" w:rsidR="009C43DE" w:rsidRPr="00406483" w:rsidRDefault="009C43DE" w:rsidP="00916AB7"/>
    <w:p w14:paraId="2489B2FF" w14:textId="77777777" w:rsidR="009C43DE" w:rsidRPr="00406483" w:rsidRDefault="009C43DE" w:rsidP="00916AB7"/>
    <w:p w14:paraId="51A4AA71" w14:textId="77777777" w:rsidR="009C43DE" w:rsidRPr="00406483" w:rsidRDefault="009C43DE" w:rsidP="00916AB7"/>
    <w:p w14:paraId="352B87AB" w14:textId="77777777" w:rsidR="009C43DE" w:rsidRPr="00406483" w:rsidRDefault="009C43DE" w:rsidP="00916AB7"/>
    <w:p w14:paraId="6200840F" w14:textId="77777777" w:rsidR="009C43DE" w:rsidRPr="00406483" w:rsidRDefault="009C43DE" w:rsidP="00916AB7"/>
    <w:p w14:paraId="48D72497" w14:textId="77777777" w:rsidR="009C43DE" w:rsidRPr="00406483" w:rsidRDefault="009C43DE" w:rsidP="00916AB7"/>
    <w:p w14:paraId="00A39957" w14:textId="77777777" w:rsidR="009C43DE" w:rsidRPr="00406483" w:rsidRDefault="009C43DE" w:rsidP="00916AB7"/>
    <w:p w14:paraId="1F3E41F9" w14:textId="77777777" w:rsidR="009C43DE" w:rsidRPr="00406483" w:rsidRDefault="009C43DE" w:rsidP="00916AB7"/>
    <w:p w14:paraId="3275BD1C" w14:textId="77777777" w:rsidR="009C43DE" w:rsidRPr="00406483" w:rsidRDefault="009C43DE" w:rsidP="00916AB7"/>
    <w:p w14:paraId="69E49D5E" w14:textId="77777777" w:rsidR="009C43DE" w:rsidRPr="00406483" w:rsidRDefault="009C43DE" w:rsidP="00916AB7"/>
    <w:p w14:paraId="02761E91" w14:textId="77777777" w:rsidR="009C43DE" w:rsidRPr="00406483" w:rsidRDefault="009C43DE" w:rsidP="00916AB7"/>
    <w:p w14:paraId="087F62C4" w14:textId="77777777" w:rsidR="009C43DE" w:rsidRPr="00406483" w:rsidRDefault="009C43DE" w:rsidP="00916AB7"/>
    <w:p w14:paraId="19FCB4A0" w14:textId="77777777" w:rsidR="009C43DE" w:rsidRPr="00406483" w:rsidRDefault="009C43DE" w:rsidP="00916AB7"/>
    <w:p w14:paraId="0EAA2A2C" w14:textId="77777777" w:rsidR="009C43DE" w:rsidRPr="00406483" w:rsidRDefault="009C43DE" w:rsidP="00916AB7"/>
    <w:p w14:paraId="31208C3A" w14:textId="77777777" w:rsidR="009C43DE" w:rsidRPr="00406483" w:rsidRDefault="009C43DE" w:rsidP="00916AB7"/>
    <w:p w14:paraId="48B04BAC" w14:textId="77777777" w:rsidR="009C43DE" w:rsidRPr="00406483" w:rsidRDefault="009C43DE" w:rsidP="00916AB7"/>
    <w:p w14:paraId="2E53E954" w14:textId="77777777" w:rsidR="009C43DE" w:rsidRPr="00406483" w:rsidRDefault="009C43DE" w:rsidP="00916AB7">
      <w:r w:rsidRPr="00406483">
        <w:rPr>
          <w:rFonts w:cs="Times New Roman"/>
        </w:rPr>
        <w:t>What resource(s) would you recommend</w:t>
      </w:r>
      <w:r w:rsidRPr="00916AB7">
        <w:t xml:space="preserve">? (books, websites, </w:t>
      </w:r>
      <w:proofErr w:type="gramStart"/>
      <w:r w:rsidRPr="00916AB7">
        <w:t>articles,…</w:t>
      </w:r>
      <w:proofErr w:type="gramEnd"/>
      <w:r w:rsidRPr="00916AB7">
        <w:t>)</w:t>
      </w:r>
    </w:p>
    <w:p w14:paraId="642B0398" w14:textId="77777777" w:rsidR="00406483" w:rsidRPr="00916AB7" w:rsidRDefault="00406483" w:rsidP="00916AB7">
      <w:pPr>
        <w:rPr>
          <w:bCs/>
          <w:noProof/>
        </w:rPr>
      </w:pPr>
    </w:p>
    <w:p w14:paraId="6135D461" w14:textId="77777777" w:rsidR="008B1C16" w:rsidRPr="00916AB7" w:rsidRDefault="008B1C16" w:rsidP="00916AB7">
      <w:pPr>
        <w:rPr>
          <w:bCs/>
          <w:noProof/>
        </w:rPr>
      </w:pPr>
    </w:p>
    <w:p w14:paraId="6921783C" w14:textId="3F7E70E6" w:rsidR="00406483" w:rsidRPr="00916AB7" w:rsidRDefault="00406483" w:rsidP="00916AB7">
      <w:pPr>
        <w:rPr>
          <w:bCs/>
          <w:noProof/>
        </w:rPr>
      </w:pPr>
    </w:p>
    <w:p w14:paraId="78735EAD" w14:textId="0A294715" w:rsidR="00916AB7" w:rsidRDefault="00916AB7" w:rsidP="00916AB7">
      <w:pPr>
        <w:rPr>
          <w:bCs/>
          <w:noProof/>
        </w:rPr>
      </w:pPr>
    </w:p>
    <w:p w14:paraId="6C9893EB" w14:textId="77777777" w:rsidR="00F60873" w:rsidRPr="00916AB7" w:rsidRDefault="00F60873" w:rsidP="00916AB7">
      <w:pPr>
        <w:rPr>
          <w:bCs/>
          <w:noProof/>
        </w:rPr>
      </w:pPr>
    </w:p>
    <w:p w14:paraId="3FD04689" w14:textId="00650BB3" w:rsidR="00916AB7" w:rsidRPr="00916AB7" w:rsidRDefault="00916AB7" w:rsidP="00916AB7">
      <w:pPr>
        <w:contextualSpacing w:val="0"/>
      </w:pPr>
      <w:r>
        <w:br w:type="page"/>
      </w:r>
    </w:p>
    <w:p w14:paraId="7B10F889" w14:textId="77777777" w:rsidR="009C43DE" w:rsidRPr="00406483" w:rsidRDefault="009C43DE" w:rsidP="008B1C16">
      <w:pPr>
        <w:jc w:val="center"/>
        <w:rPr>
          <w:sz w:val="22"/>
        </w:rPr>
      </w:pPr>
      <w:r w:rsidRPr="00406483">
        <w:rPr>
          <w:sz w:val="22"/>
        </w:rPr>
        <w:lastRenderedPageBreak/>
        <w:t>PRACTICUM PORTFOLIO PIECE WORKSHEET</w:t>
      </w:r>
    </w:p>
    <w:p w14:paraId="551B9D6C" w14:textId="77777777" w:rsidR="009C43DE" w:rsidRPr="00406483" w:rsidRDefault="009C43DE" w:rsidP="004928E6">
      <w:pPr>
        <w:pStyle w:val="Heading4"/>
      </w:pPr>
      <w:r w:rsidRPr="00406483">
        <w:t>Interpersonal Connections / Relationships</w:t>
      </w:r>
    </w:p>
    <w:p w14:paraId="1F73299A" w14:textId="77777777" w:rsidR="009C43DE" w:rsidRPr="00406483" w:rsidRDefault="009C43DE" w:rsidP="00A20A32">
      <w:pPr>
        <w:jc w:val="center"/>
      </w:pPr>
      <w:r w:rsidRPr="00406483">
        <w:t>(Adult-Child, Child-Child, Adult-Adult)</w:t>
      </w:r>
    </w:p>
    <w:p w14:paraId="200FCBF8" w14:textId="77777777" w:rsidR="009C43DE" w:rsidRPr="00406483" w:rsidRDefault="009C43DE" w:rsidP="00916AB7"/>
    <w:p w14:paraId="1910A676" w14:textId="77777777" w:rsidR="009C43DE" w:rsidRPr="00406483" w:rsidRDefault="009C43DE" w:rsidP="00916AB7">
      <w:r w:rsidRPr="00406483">
        <w:t>Why are relationships important in early childhood?</w:t>
      </w:r>
    </w:p>
    <w:p w14:paraId="2ECECDA4" w14:textId="77777777" w:rsidR="009C43DE" w:rsidRPr="00406483" w:rsidRDefault="009C43DE" w:rsidP="00916AB7"/>
    <w:p w14:paraId="4EB3DF13" w14:textId="77777777" w:rsidR="009C43DE" w:rsidRPr="00406483" w:rsidRDefault="009C43DE" w:rsidP="00916AB7"/>
    <w:p w14:paraId="6581B537" w14:textId="77777777" w:rsidR="009C43DE" w:rsidRPr="00406483" w:rsidRDefault="009C43DE" w:rsidP="00916AB7"/>
    <w:p w14:paraId="3C11EC9A" w14:textId="77777777" w:rsidR="009C43DE" w:rsidRPr="00406483" w:rsidRDefault="009C43DE" w:rsidP="00916AB7"/>
    <w:p w14:paraId="16AE9FD2" w14:textId="77777777" w:rsidR="009C43DE" w:rsidRPr="00406483" w:rsidRDefault="009C43DE" w:rsidP="00916AB7"/>
    <w:p w14:paraId="443606E4" w14:textId="77777777" w:rsidR="009C43DE" w:rsidRPr="00406483" w:rsidRDefault="009C43DE" w:rsidP="00916AB7"/>
    <w:p w14:paraId="67B33D3B" w14:textId="77777777" w:rsidR="009C43DE" w:rsidRPr="00406483" w:rsidRDefault="009C43DE" w:rsidP="00916AB7"/>
    <w:p w14:paraId="6240E98E" w14:textId="77777777" w:rsidR="009C43DE" w:rsidRPr="00406483" w:rsidRDefault="009C43DE" w:rsidP="00916AB7">
      <w:r w:rsidRPr="00406483">
        <w:t>What can adults do to foster these relationships?</w:t>
      </w:r>
    </w:p>
    <w:p w14:paraId="6F4CE6B7" w14:textId="0B8DC7D0" w:rsidR="009C43DE" w:rsidRPr="00406483" w:rsidRDefault="009C43DE" w:rsidP="00916AB7">
      <w:pPr>
        <w:pStyle w:val="ListParagraph"/>
        <w:numPr>
          <w:ilvl w:val="0"/>
          <w:numId w:val="35"/>
        </w:numPr>
      </w:pPr>
    </w:p>
    <w:p w14:paraId="743BFD87" w14:textId="77777777" w:rsidR="009C43DE" w:rsidRPr="00406483" w:rsidRDefault="009C43DE" w:rsidP="00916AB7"/>
    <w:p w14:paraId="3C7A1868" w14:textId="33859C9E" w:rsidR="009C43DE" w:rsidRPr="00406483" w:rsidRDefault="009C43DE" w:rsidP="00916AB7">
      <w:pPr>
        <w:pStyle w:val="ListParagraph"/>
        <w:numPr>
          <w:ilvl w:val="0"/>
          <w:numId w:val="35"/>
        </w:numPr>
      </w:pPr>
    </w:p>
    <w:p w14:paraId="33072B11" w14:textId="77777777" w:rsidR="009C43DE" w:rsidRPr="00406483" w:rsidRDefault="009C43DE" w:rsidP="00916AB7"/>
    <w:p w14:paraId="350C0A7C" w14:textId="5DE04F32" w:rsidR="009C43DE" w:rsidRPr="00406483" w:rsidRDefault="009C43DE" w:rsidP="00916AB7">
      <w:pPr>
        <w:pStyle w:val="ListParagraph"/>
        <w:numPr>
          <w:ilvl w:val="0"/>
          <w:numId w:val="35"/>
        </w:numPr>
      </w:pPr>
    </w:p>
    <w:p w14:paraId="29FB12B0" w14:textId="77777777" w:rsidR="009C43DE" w:rsidRPr="00406483" w:rsidRDefault="009C43DE" w:rsidP="00916AB7"/>
    <w:p w14:paraId="2008A309" w14:textId="38566700" w:rsidR="009C43DE" w:rsidRPr="00406483" w:rsidRDefault="009C43DE" w:rsidP="00916AB7">
      <w:pPr>
        <w:pStyle w:val="ListParagraph"/>
        <w:numPr>
          <w:ilvl w:val="0"/>
          <w:numId w:val="35"/>
        </w:numPr>
      </w:pPr>
    </w:p>
    <w:p w14:paraId="0663537C" w14:textId="77777777" w:rsidR="009C43DE" w:rsidRPr="00406483" w:rsidRDefault="009C43DE" w:rsidP="00916AB7"/>
    <w:p w14:paraId="2B866CE7" w14:textId="61359299" w:rsidR="009C43DE" w:rsidRPr="00406483" w:rsidRDefault="009C43DE" w:rsidP="00916AB7">
      <w:pPr>
        <w:pStyle w:val="ListParagraph"/>
        <w:numPr>
          <w:ilvl w:val="0"/>
          <w:numId w:val="35"/>
        </w:numPr>
      </w:pPr>
    </w:p>
    <w:p w14:paraId="5F0C9DE0" w14:textId="77777777" w:rsidR="009C43DE" w:rsidRPr="00406483" w:rsidRDefault="009C43DE" w:rsidP="00916AB7"/>
    <w:p w14:paraId="021190EA" w14:textId="77777777" w:rsidR="009C43DE" w:rsidRPr="00406483" w:rsidRDefault="009C43DE" w:rsidP="00916AB7"/>
    <w:p w14:paraId="76F1221E" w14:textId="77777777" w:rsidR="009C43DE" w:rsidRPr="00406483" w:rsidRDefault="009C43DE" w:rsidP="00916AB7"/>
    <w:p w14:paraId="1BB6D330" w14:textId="77777777" w:rsidR="009C43DE" w:rsidRPr="00406483" w:rsidRDefault="009C43DE" w:rsidP="00916AB7"/>
    <w:p w14:paraId="4FD08D69" w14:textId="77777777" w:rsidR="009C43DE" w:rsidRPr="00406483" w:rsidRDefault="009C43DE" w:rsidP="00916AB7">
      <w:r w:rsidRPr="00406483">
        <w:t>What communication strategies should be implemented to foster these relationships? Give examples as applicable.</w:t>
      </w:r>
    </w:p>
    <w:p w14:paraId="0ECDDF19" w14:textId="6A781AA4" w:rsidR="009C43DE" w:rsidRPr="00406483" w:rsidRDefault="009C43DE" w:rsidP="00916AB7">
      <w:pPr>
        <w:pStyle w:val="ListParagraph"/>
        <w:numPr>
          <w:ilvl w:val="0"/>
          <w:numId w:val="36"/>
        </w:numPr>
      </w:pPr>
    </w:p>
    <w:p w14:paraId="0AF46F6B" w14:textId="77777777" w:rsidR="009C43DE" w:rsidRPr="00406483" w:rsidRDefault="009C43DE" w:rsidP="00916AB7"/>
    <w:p w14:paraId="5E630B39" w14:textId="11AC08E9" w:rsidR="009C43DE" w:rsidRPr="00406483" w:rsidRDefault="009C43DE" w:rsidP="00916AB7">
      <w:pPr>
        <w:pStyle w:val="ListParagraph"/>
        <w:numPr>
          <w:ilvl w:val="0"/>
          <w:numId w:val="36"/>
        </w:numPr>
      </w:pPr>
    </w:p>
    <w:p w14:paraId="18B2821F" w14:textId="77777777" w:rsidR="009C43DE" w:rsidRPr="00406483" w:rsidRDefault="009C43DE" w:rsidP="00916AB7"/>
    <w:p w14:paraId="13368EC5" w14:textId="2B715866" w:rsidR="009C43DE" w:rsidRPr="00406483" w:rsidRDefault="009C43DE" w:rsidP="00916AB7">
      <w:pPr>
        <w:pStyle w:val="ListParagraph"/>
        <w:numPr>
          <w:ilvl w:val="0"/>
          <w:numId w:val="36"/>
        </w:numPr>
      </w:pPr>
    </w:p>
    <w:p w14:paraId="2F0FD530" w14:textId="77777777" w:rsidR="009C43DE" w:rsidRPr="00406483" w:rsidRDefault="009C43DE" w:rsidP="00916AB7"/>
    <w:p w14:paraId="0D726011" w14:textId="77777777" w:rsidR="009C43DE" w:rsidRPr="00406483" w:rsidRDefault="009C43DE" w:rsidP="00916AB7"/>
    <w:p w14:paraId="77DC268B" w14:textId="77777777" w:rsidR="009C43DE" w:rsidRPr="00406483" w:rsidRDefault="009C43DE" w:rsidP="00916AB7"/>
    <w:p w14:paraId="404BE442" w14:textId="77777777" w:rsidR="009C43DE" w:rsidRPr="00406483" w:rsidRDefault="009C43DE" w:rsidP="00916AB7"/>
    <w:p w14:paraId="3A8090EB" w14:textId="77777777" w:rsidR="009C43DE" w:rsidRPr="00406483" w:rsidRDefault="009C43DE" w:rsidP="00916AB7">
      <w:r w:rsidRPr="00406483">
        <w:rPr>
          <w:rFonts w:cs="Times New Roman"/>
        </w:rPr>
        <w:t>What resource(s) would you recommend</w:t>
      </w:r>
      <w:r w:rsidRPr="00916AB7">
        <w:t xml:space="preserve">? (books, websites, </w:t>
      </w:r>
      <w:proofErr w:type="gramStart"/>
      <w:r w:rsidRPr="00916AB7">
        <w:t>articles,…</w:t>
      </w:r>
      <w:proofErr w:type="gramEnd"/>
      <w:r w:rsidRPr="00916AB7">
        <w:t>)</w:t>
      </w:r>
    </w:p>
    <w:p w14:paraId="71445226" w14:textId="77777777" w:rsidR="009C43DE" w:rsidRPr="00406483" w:rsidRDefault="009C43DE" w:rsidP="00916AB7"/>
    <w:p w14:paraId="65106048" w14:textId="77777777" w:rsidR="00406483" w:rsidRDefault="00406483" w:rsidP="00916AB7"/>
    <w:p w14:paraId="090F38C6" w14:textId="3B5A902A" w:rsidR="00406483" w:rsidRDefault="00406483" w:rsidP="00916AB7"/>
    <w:p w14:paraId="1C595FAB" w14:textId="346F8D6A" w:rsidR="009A3D71" w:rsidRDefault="009A3D71" w:rsidP="00916AB7"/>
    <w:p w14:paraId="3690FCD7" w14:textId="77777777" w:rsidR="00F60873" w:rsidRDefault="00F60873" w:rsidP="00916AB7"/>
    <w:p w14:paraId="58B88F34" w14:textId="77777777" w:rsidR="00916AB7" w:rsidRDefault="009A3D71" w:rsidP="00916AB7">
      <w:pPr>
        <w:contextualSpacing w:val="0"/>
      </w:pPr>
      <w:r>
        <w:br w:type="page"/>
      </w:r>
    </w:p>
    <w:p w14:paraId="2801B682" w14:textId="77777777" w:rsidR="009C43DE" w:rsidRPr="00406483" w:rsidRDefault="009C43DE" w:rsidP="008B1C16">
      <w:pPr>
        <w:jc w:val="center"/>
        <w:rPr>
          <w:sz w:val="22"/>
        </w:rPr>
      </w:pPr>
      <w:r w:rsidRPr="00406483">
        <w:rPr>
          <w:sz w:val="22"/>
        </w:rPr>
        <w:lastRenderedPageBreak/>
        <w:t>PRACTICUM PORTFOLIO PIECE WORKSHEET</w:t>
      </w:r>
    </w:p>
    <w:p w14:paraId="64C36401" w14:textId="77777777" w:rsidR="009C43DE" w:rsidRPr="00406483" w:rsidRDefault="009C43DE" w:rsidP="004928E6">
      <w:pPr>
        <w:pStyle w:val="Heading4"/>
      </w:pPr>
      <w:r w:rsidRPr="00406483">
        <w:t>“Ages and Stages” of the “Whole Child”</w:t>
      </w:r>
    </w:p>
    <w:p w14:paraId="36E05ED8" w14:textId="77777777" w:rsidR="009C43DE" w:rsidRPr="00406483" w:rsidRDefault="009C43DE" w:rsidP="009A3D71"/>
    <w:p w14:paraId="58A34E32" w14:textId="77777777" w:rsidR="009C43DE" w:rsidRPr="00406483" w:rsidRDefault="009C43DE" w:rsidP="009A3D71">
      <w:r w:rsidRPr="00406483">
        <w:t xml:space="preserve">What are developmental “ages and stages”? </w:t>
      </w:r>
    </w:p>
    <w:p w14:paraId="0BFBCA2E" w14:textId="77777777" w:rsidR="009C43DE" w:rsidRPr="00406483" w:rsidRDefault="009C43DE" w:rsidP="009A3D71"/>
    <w:p w14:paraId="5587FD68" w14:textId="77777777" w:rsidR="009C43DE" w:rsidRPr="00406483" w:rsidRDefault="009C43DE" w:rsidP="009A3D71"/>
    <w:p w14:paraId="5D116F8C" w14:textId="77777777" w:rsidR="009C43DE" w:rsidRPr="00406483" w:rsidRDefault="009C43DE" w:rsidP="009A3D71"/>
    <w:p w14:paraId="00F135DD" w14:textId="77777777" w:rsidR="009C43DE" w:rsidRPr="00406483" w:rsidRDefault="009C43DE" w:rsidP="009A3D71"/>
    <w:p w14:paraId="40AC1742" w14:textId="77777777" w:rsidR="009C43DE" w:rsidRPr="00406483" w:rsidRDefault="009C43DE" w:rsidP="009A3D71"/>
    <w:p w14:paraId="25050CC1" w14:textId="77777777" w:rsidR="009C43DE" w:rsidRPr="00406483" w:rsidRDefault="009C43DE" w:rsidP="009A3D71"/>
    <w:p w14:paraId="4DC71BE2" w14:textId="77777777" w:rsidR="009C43DE" w:rsidRPr="00406483" w:rsidRDefault="009C43DE" w:rsidP="009A3D71"/>
    <w:p w14:paraId="6A8589C9" w14:textId="77777777" w:rsidR="009C43DE" w:rsidRPr="00406483" w:rsidRDefault="009C43DE" w:rsidP="009A3D71"/>
    <w:p w14:paraId="2003D84F" w14:textId="77777777" w:rsidR="009C43DE" w:rsidRPr="00406483" w:rsidRDefault="009C43DE" w:rsidP="009A3D71">
      <w:r w:rsidRPr="00406483">
        <w:t>What is meant by the phrase the “whole child”?</w:t>
      </w:r>
    </w:p>
    <w:p w14:paraId="4E8E24F1" w14:textId="77777777" w:rsidR="009C43DE" w:rsidRPr="00406483" w:rsidRDefault="009C43DE" w:rsidP="009A3D71"/>
    <w:p w14:paraId="3E2C0E03" w14:textId="77777777" w:rsidR="009C43DE" w:rsidRPr="00406483" w:rsidRDefault="009C43DE" w:rsidP="009A3D71"/>
    <w:p w14:paraId="3B226879" w14:textId="77777777" w:rsidR="009C43DE" w:rsidRPr="00406483" w:rsidRDefault="009C43DE" w:rsidP="009A3D71"/>
    <w:p w14:paraId="320ECC90" w14:textId="77777777" w:rsidR="009C43DE" w:rsidRPr="00406483" w:rsidRDefault="009C43DE" w:rsidP="009A3D71"/>
    <w:p w14:paraId="7CCA8BA6" w14:textId="77777777" w:rsidR="009C43DE" w:rsidRPr="00406483" w:rsidRDefault="009C43DE" w:rsidP="009A3D71"/>
    <w:p w14:paraId="015C4942" w14:textId="77777777" w:rsidR="009C43DE" w:rsidRPr="00406483" w:rsidRDefault="009C43DE" w:rsidP="009A3D71"/>
    <w:p w14:paraId="76316A28" w14:textId="77777777" w:rsidR="009C43DE" w:rsidRPr="00406483" w:rsidRDefault="009C43DE" w:rsidP="009A3D71"/>
    <w:p w14:paraId="60C27C29" w14:textId="77777777" w:rsidR="009C43DE" w:rsidRPr="00406483" w:rsidRDefault="009C43DE" w:rsidP="009A3D71"/>
    <w:p w14:paraId="20222602" w14:textId="6E479A65" w:rsidR="009C43DE" w:rsidRPr="00406483" w:rsidRDefault="009C43DE" w:rsidP="009A3D71">
      <w:r w:rsidRPr="00406483">
        <w:t>How do these inform your practices when working with young children?</w:t>
      </w:r>
    </w:p>
    <w:p w14:paraId="5918F0E5" w14:textId="77777777" w:rsidR="009C43DE" w:rsidRPr="00406483" w:rsidRDefault="009C43DE" w:rsidP="009A3D71"/>
    <w:p w14:paraId="2CDE56B0" w14:textId="77777777" w:rsidR="009C43DE" w:rsidRPr="00406483" w:rsidRDefault="009C43DE" w:rsidP="009A3D71"/>
    <w:p w14:paraId="68B05B14" w14:textId="77777777" w:rsidR="009C43DE" w:rsidRPr="00406483" w:rsidRDefault="009C43DE" w:rsidP="009A3D71"/>
    <w:p w14:paraId="50A2F07F" w14:textId="77777777" w:rsidR="009C43DE" w:rsidRPr="00406483" w:rsidRDefault="009C43DE" w:rsidP="009A3D71"/>
    <w:p w14:paraId="15F11700" w14:textId="77777777" w:rsidR="009C43DE" w:rsidRPr="00406483" w:rsidRDefault="009C43DE" w:rsidP="009A3D71"/>
    <w:p w14:paraId="5D0C0CD3" w14:textId="77777777" w:rsidR="009C43DE" w:rsidRPr="00406483" w:rsidRDefault="009C43DE" w:rsidP="009A3D71"/>
    <w:p w14:paraId="7FF4E311" w14:textId="77777777" w:rsidR="00406483" w:rsidRDefault="00406483" w:rsidP="009A3D71"/>
    <w:p w14:paraId="70B7EF85" w14:textId="77777777" w:rsidR="009C43DE" w:rsidRPr="00406483" w:rsidRDefault="009C43DE" w:rsidP="009A3D71"/>
    <w:p w14:paraId="5B6CB454" w14:textId="77777777" w:rsidR="009C43DE" w:rsidRPr="00406483" w:rsidRDefault="009C43DE" w:rsidP="009A3D71"/>
    <w:p w14:paraId="744EF3D2" w14:textId="77777777" w:rsidR="009C43DE" w:rsidRPr="00406483" w:rsidRDefault="009C43DE" w:rsidP="009A3D71">
      <w:r w:rsidRPr="00406483">
        <w:rPr>
          <w:rFonts w:cs="Times New Roman"/>
        </w:rPr>
        <w:t>What resource(s) would you recommend</w:t>
      </w:r>
      <w:r w:rsidRPr="009A3D71">
        <w:t xml:space="preserve">? (books, websites, </w:t>
      </w:r>
      <w:proofErr w:type="gramStart"/>
      <w:r w:rsidRPr="009A3D71">
        <w:t>articles,…</w:t>
      </w:r>
      <w:proofErr w:type="gramEnd"/>
      <w:r w:rsidRPr="009A3D71">
        <w:t>)</w:t>
      </w:r>
    </w:p>
    <w:p w14:paraId="13ECC26B" w14:textId="77777777" w:rsidR="009C43DE" w:rsidRPr="00406483" w:rsidRDefault="009C43DE" w:rsidP="009A3D71"/>
    <w:p w14:paraId="7CEB318C" w14:textId="4202C6F8" w:rsidR="00406483" w:rsidRDefault="00406483" w:rsidP="009A3D71"/>
    <w:p w14:paraId="7F97E9FD" w14:textId="01F87D35" w:rsidR="009A3D71" w:rsidRDefault="009A3D71" w:rsidP="009A3D71"/>
    <w:p w14:paraId="34E81C1E" w14:textId="478B77C7" w:rsidR="009A3D71" w:rsidRDefault="009A3D71" w:rsidP="009A3D71"/>
    <w:p w14:paraId="4C7EE5B5" w14:textId="3B3F377B" w:rsidR="009A3D71" w:rsidRDefault="009A3D71" w:rsidP="009A3D71"/>
    <w:p w14:paraId="034044A7" w14:textId="53965B69" w:rsidR="009A3D71" w:rsidRDefault="009A3D71" w:rsidP="009A3D71"/>
    <w:p w14:paraId="4A3DB372" w14:textId="3C1A0743" w:rsidR="009A3D71" w:rsidRDefault="009A3D71" w:rsidP="009A3D71"/>
    <w:p w14:paraId="4D956FED" w14:textId="78F3C816" w:rsidR="009A3D71" w:rsidRDefault="009A3D71" w:rsidP="009A3D71"/>
    <w:p w14:paraId="261ADED1" w14:textId="73409C12" w:rsidR="009A3D71" w:rsidRDefault="009A3D71" w:rsidP="009A3D71"/>
    <w:p w14:paraId="10B041D3" w14:textId="77777777" w:rsidR="00F60873" w:rsidRDefault="00F60873" w:rsidP="009A3D71"/>
    <w:p w14:paraId="65D8CE47" w14:textId="77777777" w:rsidR="008B1C16" w:rsidRDefault="008B1C16" w:rsidP="009A3D71"/>
    <w:p w14:paraId="7A664F72" w14:textId="6FE2B18B" w:rsidR="009C43DE" w:rsidRPr="00406483" w:rsidRDefault="009A3D71" w:rsidP="009A3D71">
      <w:pPr>
        <w:contextualSpacing w:val="0"/>
        <w:rPr>
          <w:b/>
        </w:rPr>
      </w:pPr>
      <w:r>
        <w:rPr>
          <w:b/>
        </w:rPr>
        <w:br w:type="page"/>
      </w:r>
    </w:p>
    <w:p w14:paraId="2D87861B" w14:textId="77777777" w:rsidR="009C43DE" w:rsidRPr="00406483" w:rsidRDefault="009C43DE" w:rsidP="00A20A32">
      <w:pPr>
        <w:jc w:val="center"/>
      </w:pPr>
      <w:r w:rsidRPr="00406483">
        <w:lastRenderedPageBreak/>
        <w:t>PRACTICUM PORTFOLIO PIECE WORKSHEET</w:t>
      </w:r>
    </w:p>
    <w:p w14:paraId="43307886" w14:textId="77777777" w:rsidR="009C43DE" w:rsidRPr="00406483" w:rsidRDefault="009C43DE" w:rsidP="004928E6">
      <w:pPr>
        <w:pStyle w:val="Heading4"/>
      </w:pPr>
      <w:r w:rsidRPr="00406483">
        <w:t>Curriculum for Early Learning</w:t>
      </w:r>
    </w:p>
    <w:p w14:paraId="358C87CB" w14:textId="77777777" w:rsidR="009C43DE" w:rsidRPr="00406483" w:rsidRDefault="009C43DE" w:rsidP="009A3D71"/>
    <w:p w14:paraId="6B424BCA" w14:textId="77777777" w:rsidR="009C43DE" w:rsidRPr="00406483" w:rsidRDefault="009C43DE" w:rsidP="00A20A32">
      <w:r w:rsidRPr="00406483">
        <w:t>What is “early childhood curriculum”?</w:t>
      </w:r>
    </w:p>
    <w:p w14:paraId="69626470" w14:textId="77777777" w:rsidR="009C43DE" w:rsidRPr="00406483" w:rsidRDefault="009C43DE" w:rsidP="009A3D71"/>
    <w:p w14:paraId="7EB417CB" w14:textId="77777777" w:rsidR="009C43DE" w:rsidRPr="00406483" w:rsidRDefault="009C43DE" w:rsidP="009A3D71"/>
    <w:p w14:paraId="5E01B14B" w14:textId="77777777" w:rsidR="009C43DE" w:rsidRPr="00406483" w:rsidRDefault="009C43DE" w:rsidP="009A3D71"/>
    <w:p w14:paraId="01FB6F7A" w14:textId="77777777" w:rsidR="009C43DE" w:rsidRPr="00406483" w:rsidRDefault="009C43DE" w:rsidP="009A3D71"/>
    <w:p w14:paraId="25F05E02" w14:textId="77777777" w:rsidR="009C43DE" w:rsidRPr="00406483" w:rsidRDefault="009C43DE" w:rsidP="009A3D71"/>
    <w:p w14:paraId="11533F89" w14:textId="77777777" w:rsidR="009C43DE" w:rsidRPr="00406483" w:rsidRDefault="009C43DE" w:rsidP="009A3D71"/>
    <w:p w14:paraId="41B915DB" w14:textId="77777777" w:rsidR="009C43DE" w:rsidRPr="00406483" w:rsidRDefault="009C43DE" w:rsidP="009A3D71"/>
    <w:p w14:paraId="7488370A" w14:textId="77777777" w:rsidR="009C43DE" w:rsidRPr="00406483" w:rsidRDefault="009C43DE" w:rsidP="009A3D71"/>
    <w:p w14:paraId="28B47B96" w14:textId="418C446C" w:rsidR="009C43DE" w:rsidRPr="00406483" w:rsidRDefault="008B1C16" w:rsidP="009A3D71">
      <w:r>
        <w:t>What role does observation play in curriculum planning and implementation?</w:t>
      </w:r>
    </w:p>
    <w:p w14:paraId="2EF5F432" w14:textId="77777777" w:rsidR="008B1C16" w:rsidRDefault="008B1C16" w:rsidP="00A20A32"/>
    <w:p w14:paraId="2CA5FFAD" w14:textId="77777777" w:rsidR="008B1C16" w:rsidRDefault="008B1C16" w:rsidP="00A20A32"/>
    <w:p w14:paraId="774E5DB2" w14:textId="77777777" w:rsidR="008B1C16" w:rsidRDefault="008B1C16" w:rsidP="00A20A32"/>
    <w:p w14:paraId="146D6B4E" w14:textId="77777777" w:rsidR="008B1C16" w:rsidRDefault="008B1C16" w:rsidP="00A20A32"/>
    <w:p w14:paraId="44BA49B5" w14:textId="77777777" w:rsidR="008B1C16" w:rsidRDefault="008B1C16" w:rsidP="00A20A32"/>
    <w:p w14:paraId="39AA6B56" w14:textId="77777777" w:rsidR="008B1C16" w:rsidRDefault="008B1C16" w:rsidP="00A20A32"/>
    <w:p w14:paraId="59E4A020" w14:textId="77777777" w:rsidR="008B1C16" w:rsidRDefault="008B1C16" w:rsidP="00A20A32"/>
    <w:p w14:paraId="5113F075" w14:textId="77777777" w:rsidR="008B1C16" w:rsidRDefault="008B1C16" w:rsidP="00A20A32"/>
    <w:p w14:paraId="04FC9AF7" w14:textId="77777777" w:rsidR="009C43DE" w:rsidRPr="00406483" w:rsidRDefault="009C43DE" w:rsidP="00A20A32">
      <w:r w:rsidRPr="00406483">
        <w:t>What can adults do to foster “whole child” learning in early childhood settings?</w:t>
      </w:r>
    </w:p>
    <w:p w14:paraId="69D19CC4" w14:textId="77777777" w:rsidR="008B1C16" w:rsidRDefault="008B1C16" w:rsidP="00A20A32"/>
    <w:p w14:paraId="2977FD65" w14:textId="77777777" w:rsidR="008B1C16" w:rsidRDefault="008B1C16" w:rsidP="00A20A32"/>
    <w:p w14:paraId="7B40DEA2" w14:textId="77777777" w:rsidR="008B1C16" w:rsidRDefault="008B1C16" w:rsidP="00A20A32"/>
    <w:p w14:paraId="02A9EFFB" w14:textId="77777777" w:rsidR="008B1C16" w:rsidRDefault="008B1C16" w:rsidP="00A20A32"/>
    <w:p w14:paraId="4C681EDD" w14:textId="77777777" w:rsidR="008B1C16" w:rsidRDefault="008B1C16" w:rsidP="00A20A32"/>
    <w:p w14:paraId="5174E458" w14:textId="77777777" w:rsidR="008B1C16" w:rsidRDefault="008B1C16" w:rsidP="00A20A32"/>
    <w:p w14:paraId="30BB6139" w14:textId="77777777" w:rsidR="009C43DE" w:rsidRPr="00406483" w:rsidRDefault="009C43DE" w:rsidP="00A20A32"/>
    <w:p w14:paraId="14C688B4" w14:textId="77777777" w:rsidR="009C43DE" w:rsidRPr="00406483" w:rsidRDefault="009C43DE" w:rsidP="00A20A32"/>
    <w:p w14:paraId="1F771026" w14:textId="77777777" w:rsidR="009C43DE" w:rsidRPr="009A3D71" w:rsidRDefault="009C43DE" w:rsidP="009A3D71">
      <w:r w:rsidRPr="009A3D71">
        <w:t xml:space="preserve">What resource(s) would you recommend? </w:t>
      </w:r>
    </w:p>
    <w:p w14:paraId="35B34278" w14:textId="6EAFBE54" w:rsidR="009C43DE" w:rsidRPr="009A3D71" w:rsidRDefault="009C43DE" w:rsidP="00F60873">
      <w:pPr>
        <w:pStyle w:val="ListParagraph"/>
        <w:numPr>
          <w:ilvl w:val="1"/>
          <w:numId w:val="35"/>
        </w:numPr>
        <w:ind w:left="360"/>
      </w:pPr>
      <w:r w:rsidRPr="009A3D71">
        <w:rPr>
          <w:bCs/>
        </w:rPr>
        <w:t xml:space="preserve">(books, websites, </w:t>
      </w:r>
      <w:proofErr w:type="gramStart"/>
      <w:r w:rsidRPr="009A3D71">
        <w:rPr>
          <w:bCs/>
        </w:rPr>
        <w:t>articles,…</w:t>
      </w:r>
      <w:proofErr w:type="gramEnd"/>
      <w:r w:rsidRPr="009A3D71">
        <w:rPr>
          <w:bCs/>
        </w:rPr>
        <w:t>)</w:t>
      </w:r>
    </w:p>
    <w:p w14:paraId="3909C611" w14:textId="35CC6BE0" w:rsidR="009C43DE" w:rsidRPr="009A3D71" w:rsidRDefault="009C43DE" w:rsidP="00F60873">
      <w:pPr>
        <w:pStyle w:val="ListParagraph"/>
        <w:numPr>
          <w:ilvl w:val="1"/>
          <w:numId w:val="35"/>
        </w:numPr>
        <w:ind w:left="360"/>
      </w:pPr>
      <w:r w:rsidRPr="009A3D71">
        <w:t>actual classroom activities</w:t>
      </w:r>
    </w:p>
    <w:p w14:paraId="47005729" w14:textId="77777777" w:rsidR="009C43DE" w:rsidRPr="009A3D71" w:rsidRDefault="009C43DE" w:rsidP="00F60873">
      <w:pPr>
        <w:rPr>
          <w:i/>
        </w:rPr>
      </w:pPr>
      <w:r w:rsidRPr="009A3D71">
        <w:rPr>
          <w:i/>
        </w:rPr>
        <w:t>(This section of your portfolio should include any activity plans, documentations, etc…from previous classes or work. Documentations and samples are valuable additions)</w:t>
      </w:r>
    </w:p>
    <w:p w14:paraId="731CA9B1" w14:textId="77777777" w:rsidR="00054118" w:rsidRDefault="00054118" w:rsidP="009A3D71">
      <w:pPr>
        <w:rPr>
          <w:noProof/>
        </w:rPr>
      </w:pPr>
    </w:p>
    <w:p w14:paraId="2DA6D76C" w14:textId="77777777" w:rsidR="009C43DE" w:rsidRPr="00406483" w:rsidRDefault="009C43DE" w:rsidP="009A3D71"/>
    <w:p w14:paraId="74A32844" w14:textId="77777777" w:rsidR="008B1C16" w:rsidRDefault="008B1C16" w:rsidP="009A3D71"/>
    <w:p w14:paraId="324CB755" w14:textId="3D29A8B2" w:rsidR="008B1C16" w:rsidRDefault="008B1C16" w:rsidP="009A3D71"/>
    <w:p w14:paraId="023976C1" w14:textId="718D8587" w:rsidR="009A3D71" w:rsidRDefault="009A3D71" w:rsidP="009A3D71"/>
    <w:p w14:paraId="5D488DD2" w14:textId="437592EC" w:rsidR="009A3D71" w:rsidRDefault="009A3D71" w:rsidP="009A3D71"/>
    <w:p w14:paraId="0B5E5056" w14:textId="53698ABF" w:rsidR="009A3D71" w:rsidRDefault="009A3D71" w:rsidP="009A3D71"/>
    <w:p w14:paraId="12FCA99E" w14:textId="77777777" w:rsidR="00F60873" w:rsidRDefault="00F60873" w:rsidP="009A3D71"/>
    <w:p w14:paraId="004A6871" w14:textId="41955AA4" w:rsidR="008B1C16" w:rsidRDefault="009A3D71" w:rsidP="009A3D71">
      <w:pPr>
        <w:contextualSpacing w:val="0"/>
      </w:pPr>
      <w:r>
        <w:br w:type="page"/>
      </w:r>
    </w:p>
    <w:p w14:paraId="20A457A8" w14:textId="77777777" w:rsidR="009C43DE" w:rsidRPr="00406483" w:rsidRDefault="009C43DE" w:rsidP="008B1C16">
      <w:pPr>
        <w:jc w:val="center"/>
        <w:rPr>
          <w:sz w:val="22"/>
        </w:rPr>
      </w:pPr>
      <w:r w:rsidRPr="00406483">
        <w:rPr>
          <w:sz w:val="22"/>
        </w:rPr>
        <w:lastRenderedPageBreak/>
        <w:t>PRACTICUM PORTFOLIO PIECE WORKSHEET</w:t>
      </w:r>
    </w:p>
    <w:p w14:paraId="5BC391C2" w14:textId="77777777" w:rsidR="009C43DE" w:rsidRPr="00406483" w:rsidRDefault="009C43DE" w:rsidP="004928E6">
      <w:pPr>
        <w:pStyle w:val="Heading4"/>
      </w:pPr>
      <w:r w:rsidRPr="00406483">
        <w:t>Understanding Behavior</w:t>
      </w:r>
    </w:p>
    <w:p w14:paraId="78BBB57C" w14:textId="77777777" w:rsidR="009C43DE" w:rsidRPr="00406483" w:rsidRDefault="009C43DE" w:rsidP="009A3D71"/>
    <w:p w14:paraId="542E5978" w14:textId="77777777" w:rsidR="009C43DE" w:rsidRPr="00406483" w:rsidRDefault="009C43DE" w:rsidP="009A3D71">
      <w:r w:rsidRPr="00406483">
        <w:t>Why do children behave as they do?</w:t>
      </w:r>
    </w:p>
    <w:p w14:paraId="112B4184" w14:textId="77777777" w:rsidR="009C43DE" w:rsidRPr="00406483" w:rsidRDefault="009C43DE" w:rsidP="009A3D71"/>
    <w:p w14:paraId="437D0E2A" w14:textId="77777777" w:rsidR="009C43DE" w:rsidRPr="00406483" w:rsidRDefault="009C43DE" w:rsidP="009A3D71"/>
    <w:p w14:paraId="2F95375A" w14:textId="77777777" w:rsidR="009C43DE" w:rsidRPr="00406483" w:rsidRDefault="009C43DE" w:rsidP="009A3D71"/>
    <w:p w14:paraId="0A794639" w14:textId="77777777" w:rsidR="009C43DE" w:rsidRPr="00406483" w:rsidRDefault="009C43DE" w:rsidP="009A3D71"/>
    <w:p w14:paraId="6987B9F8" w14:textId="77777777" w:rsidR="009C43DE" w:rsidRPr="00406483" w:rsidRDefault="009C43DE" w:rsidP="009A3D71"/>
    <w:p w14:paraId="16F640F4" w14:textId="77777777" w:rsidR="009C43DE" w:rsidRPr="00406483" w:rsidRDefault="009C43DE" w:rsidP="009A3D71"/>
    <w:p w14:paraId="00268CAA" w14:textId="77777777" w:rsidR="009C43DE" w:rsidRPr="00406483" w:rsidRDefault="009C43DE" w:rsidP="009A3D71"/>
    <w:p w14:paraId="17760C6E" w14:textId="77777777" w:rsidR="009C43DE" w:rsidRPr="00406483" w:rsidRDefault="009C43DE" w:rsidP="009A3D71"/>
    <w:p w14:paraId="26C7831F" w14:textId="77777777" w:rsidR="009C43DE" w:rsidRPr="00406483" w:rsidRDefault="009C43DE" w:rsidP="009A3D71"/>
    <w:p w14:paraId="4EFE07B7" w14:textId="77777777" w:rsidR="009C43DE" w:rsidRPr="00406483" w:rsidRDefault="009C43DE" w:rsidP="009A3D71"/>
    <w:p w14:paraId="027ACDF4" w14:textId="77777777" w:rsidR="009C43DE" w:rsidRPr="00406483" w:rsidRDefault="009C43DE" w:rsidP="009A3D71">
      <w:r w:rsidRPr="00406483">
        <w:t>Tips and Techniques to guide behavior:</w:t>
      </w:r>
    </w:p>
    <w:p w14:paraId="3C3BAE48" w14:textId="1DC5D63E" w:rsidR="009C43DE" w:rsidRPr="00406483" w:rsidRDefault="009C43DE" w:rsidP="009A3D71">
      <w:pPr>
        <w:pStyle w:val="ListParagraph"/>
        <w:numPr>
          <w:ilvl w:val="0"/>
          <w:numId w:val="37"/>
        </w:numPr>
      </w:pPr>
    </w:p>
    <w:p w14:paraId="5899D32E" w14:textId="77777777" w:rsidR="009C43DE" w:rsidRPr="00406483" w:rsidRDefault="009C43DE" w:rsidP="009A3D71"/>
    <w:p w14:paraId="20476015" w14:textId="77777777" w:rsidR="009C43DE" w:rsidRPr="00406483" w:rsidRDefault="009C43DE" w:rsidP="009A3D71"/>
    <w:p w14:paraId="6D3DCD55" w14:textId="4FC71ED7" w:rsidR="009C43DE" w:rsidRDefault="009C43DE" w:rsidP="009A3D71"/>
    <w:p w14:paraId="24F6F519" w14:textId="77777777" w:rsidR="009A3D71" w:rsidRPr="00406483" w:rsidRDefault="009A3D71" w:rsidP="009A3D71"/>
    <w:p w14:paraId="76FB2F8F" w14:textId="4EAC8233" w:rsidR="009C43DE" w:rsidRPr="00406483" w:rsidRDefault="009C43DE" w:rsidP="009A3D71">
      <w:pPr>
        <w:pStyle w:val="ListParagraph"/>
        <w:numPr>
          <w:ilvl w:val="0"/>
          <w:numId w:val="37"/>
        </w:numPr>
      </w:pPr>
    </w:p>
    <w:p w14:paraId="1D5C808E" w14:textId="77777777" w:rsidR="009C43DE" w:rsidRPr="00406483" w:rsidRDefault="009C43DE" w:rsidP="009A3D71"/>
    <w:p w14:paraId="00BC87F4" w14:textId="77777777" w:rsidR="009C43DE" w:rsidRPr="00406483" w:rsidRDefault="009C43DE" w:rsidP="009A3D71"/>
    <w:p w14:paraId="5BB8503D" w14:textId="3BCC58C9" w:rsidR="009C43DE" w:rsidRDefault="009C43DE" w:rsidP="009A3D71"/>
    <w:p w14:paraId="2976DB48" w14:textId="77777777" w:rsidR="009A3D71" w:rsidRPr="00406483" w:rsidRDefault="009A3D71" w:rsidP="009A3D71"/>
    <w:p w14:paraId="48EB21A2" w14:textId="1A39F082" w:rsidR="009C43DE" w:rsidRPr="00406483" w:rsidRDefault="009C43DE" w:rsidP="009A3D71">
      <w:pPr>
        <w:pStyle w:val="ListParagraph"/>
        <w:numPr>
          <w:ilvl w:val="0"/>
          <w:numId w:val="37"/>
        </w:numPr>
      </w:pPr>
    </w:p>
    <w:p w14:paraId="7F761140" w14:textId="77777777" w:rsidR="009C43DE" w:rsidRPr="00406483" w:rsidRDefault="009C43DE" w:rsidP="009A3D71"/>
    <w:p w14:paraId="6F80B670" w14:textId="77777777" w:rsidR="009C43DE" w:rsidRPr="00406483" w:rsidRDefault="009C43DE" w:rsidP="009A3D71"/>
    <w:p w14:paraId="37E3DFFF" w14:textId="77777777" w:rsidR="009C43DE" w:rsidRPr="00406483" w:rsidRDefault="009C43DE" w:rsidP="009A3D71"/>
    <w:p w14:paraId="43487518" w14:textId="77777777" w:rsidR="009C43DE" w:rsidRPr="00406483" w:rsidRDefault="009C43DE" w:rsidP="009A3D71"/>
    <w:p w14:paraId="4DC0F20F" w14:textId="77777777" w:rsidR="009C43DE" w:rsidRPr="00406483" w:rsidRDefault="009C43DE" w:rsidP="009A3D71">
      <w:r w:rsidRPr="00406483">
        <w:t>Other thoughts:</w:t>
      </w:r>
    </w:p>
    <w:p w14:paraId="7E130934" w14:textId="77777777" w:rsidR="009C43DE" w:rsidRPr="009A3D71" w:rsidRDefault="009C43DE" w:rsidP="009A3D71">
      <w:pPr>
        <w:rPr>
          <w:bCs/>
        </w:rPr>
      </w:pPr>
    </w:p>
    <w:p w14:paraId="3B551557" w14:textId="77777777" w:rsidR="00054118" w:rsidRPr="009A3D71" w:rsidRDefault="00054118" w:rsidP="009A3D71">
      <w:pPr>
        <w:rPr>
          <w:bCs/>
        </w:rPr>
      </w:pPr>
    </w:p>
    <w:p w14:paraId="4A20716A" w14:textId="77777777" w:rsidR="00054118" w:rsidRPr="009A3D71" w:rsidRDefault="00054118" w:rsidP="009A3D71">
      <w:pPr>
        <w:rPr>
          <w:bCs/>
        </w:rPr>
      </w:pPr>
    </w:p>
    <w:p w14:paraId="59ABBBEF" w14:textId="14BC4159" w:rsidR="009C43DE" w:rsidRPr="009A3D71" w:rsidRDefault="009C43DE" w:rsidP="009A3D71">
      <w:pPr>
        <w:rPr>
          <w:bCs/>
        </w:rPr>
      </w:pPr>
    </w:p>
    <w:p w14:paraId="1523C262" w14:textId="77777777" w:rsidR="009A3D71" w:rsidRPr="009A3D71" w:rsidRDefault="009A3D71" w:rsidP="009A3D71">
      <w:pPr>
        <w:rPr>
          <w:bCs/>
        </w:rPr>
      </w:pPr>
    </w:p>
    <w:p w14:paraId="2C55A428" w14:textId="77777777" w:rsidR="009C43DE" w:rsidRPr="00406483" w:rsidRDefault="009C43DE" w:rsidP="009A3D71">
      <w:r w:rsidRPr="00406483">
        <w:rPr>
          <w:rFonts w:cs="Times New Roman"/>
        </w:rPr>
        <w:t>What resource(s) would you recommend</w:t>
      </w:r>
      <w:r w:rsidRPr="009A3D71">
        <w:t xml:space="preserve">? (books, websites, </w:t>
      </w:r>
      <w:proofErr w:type="gramStart"/>
      <w:r w:rsidRPr="009A3D71">
        <w:t>articles,…</w:t>
      </w:r>
      <w:proofErr w:type="gramEnd"/>
      <w:r w:rsidRPr="009A3D71">
        <w:t>)</w:t>
      </w:r>
    </w:p>
    <w:p w14:paraId="6C874E52" w14:textId="77777777" w:rsidR="009C43DE" w:rsidRPr="009A3D71" w:rsidRDefault="009C43DE" w:rsidP="009A3D71">
      <w:pPr>
        <w:rPr>
          <w:bCs/>
        </w:rPr>
      </w:pPr>
    </w:p>
    <w:p w14:paraId="5717213F" w14:textId="2D63499A" w:rsidR="009A3D71" w:rsidRDefault="009A3D71" w:rsidP="009A3D71">
      <w:pPr>
        <w:rPr>
          <w:bCs/>
          <w:noProof/>
        </w:rPr>
      </w:pPr>
    </w:p>
    <w:p w14:paraId="550B5902" w14:textId="2F62872E" w:rsidR="009A3D71" w:rsidRDefault="009A3D71" w:rsidP="009A3D71">
      <w:pPr>
        <w:rPr>
          <w:bCs/>
          <w:noProof/>
        </w:rPr>
      </w:pPr>
    </w:p>
    <w:p w14:paraId="71E8C74D" w14:textId="0A32BBC7" w:rsidR="009A3D71" w:rsidRDefault="009A3D71" w:rsidP="009A3D71">
      <w:pPr>
        <w:rPr>
          <w:bCs/>
          <w:noProof/>
        </w:rPr>
      </w:pPr>
    </w:p>
    <w:p w14:paraId="31BF58BE" w14:textId="54D9E2B0" w:rsidR="009A3D71" w:rsidRDefault="009A3D71" w:rsidP="009A3D71">
      <w:pPr>
        <w:rPr>
          <w:bCs/>
          <w:noProof/>
        </w:rPr>
      </w:pPr>
    </w:p>
    <w:p w14:paraId="45DA6C21" w14:textId="77777777" w:rsidR="00F60873" w:rsidRPr="009A3D71" w:rsidRDefault="00F60873" w:rsidP="009A3D71">
      <w:pPr>
        <w:rPr>
          <w:bCs/>
          <w:noProof/>
        </w:rPr>
      </w:pPr>
    </w:p>
    <w:p w14:paraId="7E532CD2" w14:textId="17E4F548" w:rsidR="008B1C16" w:rsidRPr="009A3D71" w:rsidRDefault="009A3D71" w:rsidP="009A3D71">
      <w:pPr>
        <w:contextualSpacing w:val="0"/>
        <w:rPr>
          <w:b/>
          <w:noProof/>
        </w:rPr>
      </w:pPr>
      <w:r>
        <w:rPr>
          <w:b/>
          <w:noProof/>
        </w:rPr>
        <w:br w:type="page"/>
      </w:r>
    </w:p>
    <w:p w14:paraId="6733102E" w14:textId="556E2A0E" w:rsidR="009C43DE" w:rsidRPr="008B1C16" w:rsidRDefault="008B1C16" w:rsidP="008B1C16">
      <w:pPr>
        <w:jc w:val="center"/>
        <w:rPr>
          <w:sz w:val="22"/>
        </w:rPr>
      </w:pPr>
      <w:r>
        <w:rPr>
          <w:sz w:val="22"/>
        </w:rPr>
        <w:lastRenderedPageBreak/>
        <w:t>PRACTICUM PORTFO</w:t>
      </w:r>
      <w:r w:rsidR="0050722C">
        <w:rPr>
          <w:sz w:val="22"/>
        </w:rPr>
        <w:t>L</w:t>
      </w:r>
      <w:r w:rsidR="009C43DE" w:rsidRPr="00406483">
        <w:rPr>
          <w:sz w:val="22"/>
        </w:rPr>
        <w:t>IO PIECE WORKSHEET</w:t>
      </w:r>
    </w:p>
    <w:p w14:paraId="2D009B24" w14:textId="77777777" w:rsidR="009C43DE" w:rsidRPr="00406483" w:rsidRDefault="009C43DE" w:rsidP="004928E6">
      <w:pPr>
        <w:pStyle w:val="Heading4"/>
      </w:pPr>
      <w:r w:rsidRPr="00406483">
        <w:t>Theories in Action</w:t>
      </w:r>
    </w:p>
    <w:p w14:paraId="0B4C732C" w14:textId="77777777" w:rsidR="009C43DE" w:rsidRPr="00406483" w:rsidRDefault="009C43DE" w:rsidP="009A3D71">
      <w:pPr>
        <w:jc w:val="center"/>
      </w:pPr>
      <w:r w:rsidRPr="00406483">
        <w:t>Use this worksheet to develop your ideas and then create a professional looking document for your portfolio. Collect data from your practicum classroom and focus child.</w:t>
      </w:r>
    </w:p>
    <w:p w14:paraId="0EEB1037" w14:textId="77777777" w:rsidR="009C43DE" w:rsidRPr="00406483" w:rsidRDefault="009C43DE" w:rsidP="009A3D71"/>
    <w:tbl>
      <w:tblPr>
        <w:tblStyle w:val="TableGrid"/>
        <w:tblW w:w="0" w:type="auto"/>
        <w:tblLook w:val="00A0" w:firstRow="1" w:lastRow="0" w:firstColumn="1" w:lastColumn="0" w:noHBand="0" w:noVBand="0"/>
      </w:tblPr>
      <w:tblGrid>
        <w:gridCol w:w="1312"/>
        <w:gridCol w:w="4220"/>
        <w:gridCol w:w="4106"/>
      </w:tblGrid>
      <w:tr w:rsidR="009C43DE" w:rsidRPr="00406483" w14:paraId="35957DD6" w14:textId="77777777" w:rsidTr="00F60873">
        <w:trPr>
          <w:tblHeader/>
        </w:trPr>
        <w:tc>
          <w:tcPr>
            <w:tcW w:w="1338" w:type="dxa"/>
            <w:shd w:val="clear" w:color="auto" w:fill="97D5CA"/>
            <w:vAlign w:val="center"/>
          </w:tcPr>
          <w:p w14:paraId="6AD9CE6B" w14:textId="77777777" w:rsidR="009C43DE" w:rsidRPr="009A3D71" w:rsidRDefault="009C43DE" w:rsidP="009A3D71">
            <w:pPr>
              <w:jc w:val="center"/>
              <w:rPr>
                <w:b/>
                <w:bCs/>
                <w:sz w:val="28"/>
                <w:szCs w:val="28"/>
              </w:rPr>
            </w:pPr>
            <w:r w:rsidRPr="009A3D71">
              <w:rPr>
                <w:b/>
                <w:bCs/>
                <w:sz w:val="28"/>
                <w:szCs w:val="28"/>
              </w:rPr>
              <w:t>Name of Theory</w:t>
            </w:r>
          </w:p>
        </w:tc>
        <w:tc>
          <w:tcPr>
            <w:tcW w:w="4469" w:type="dxa"/>
            <w:shd w:val="clear" w:color="auto" w:fill="97D5CA"/>
            <w:vAlign w:val="center"/>
          </w:tcPr>
          <w:p w14:paraId="40D0C0CD" w14:textId="77777777" w:rsidR="009C43DE" w:rsidRPr="009A3D71" w:rsidRDefault="009C43DE" w:rsidP="009A3D71">
            <w:pPr>
              <w:jc w:val="center"/>
              <w:rPr>
                <w:b/>
                <w:bCs/>
                <w:sz w:val="28"/>
                <w:szCs w:val="28"/>
              </w:rPr>
            </w:pPr>
            <w:r w:rsidRPr="009A3D71">
              <w:rPr>
                <w:b/>
                <w:bCs/>
                <w:sz w:val="28"/>
                <w:szCs w:val="28"/>
              </w:rPr>
              <w:t>Description of Theory</w:t>
            </w:r>
          </w:p>
        </w:tc>
        <w:tc>
          <w:tcPr>
            <w:tcW w:w="4345" w:type="dxa"/>
            <w:shd w:val="clear" w:color="auto" w:fill="97D5CA"/>
            <w:vAlign w:val="center"/>
          </w:tcPr>
          <w:p w14:paraId="238161E6" w14:textId="77777777" w:rsidR="009C43DE" w:rsidRPr="009A3D71" w:rsidRDefault="009C43DE" w:rsidP="009A3D71">
            <w:pPr>
              <w:jc w:val="center"/>
              <w:rPr>
                <w:b/>
                <w:bCs/>
                <w:sz w:val="28"/>
                <w:szCs w:val="28"/>
              </w:rPr>
            </w:pPr>
            <w:r w:rsidRPr="009A3D71">
              <w:rPr>
                <w:b/>
                <w:bCs/>
                <w:sz w:val="28"/>
                <w:szCs w:val="28"/>
              </w:rPr>
              <w:t>Classroom Application</w:t>
            </w:r>
          </w:p>
        </w:tc>
      </w:tr>
      <w:tr w:rsidR="009C43DE" w:rsidRPr="00406483" w14:paraId="77FBCA80" w14:textId="77777777" w:rsidTr="00F60873">
        <w:tc>
          <w:tcPr>
            <w:tcW w:w="1338" w:type="dxa"/>
          </w:tcPr>
          <w:p w14:paraId="430946F2" w14:textId="77777777" w:rsidR="009C43DE" w:rsidRPr="00406483" w:rsidRDefault="009C43DE" w:rsidP="009A3D71"/>
          <w:p w14:paraId="55F38156" w14:textId="77777777" w:rsidR="009C43DE" w:rsidRPr="00406483" w:rsidRDefault="009C43DE" w:rsidP="009A3D71"/>
          <w:p w14:paraId="79B5AEC2" w14:textId="77777777" w:rsidR="009C43DE" w:rsidRPr="00406483" w:rsidRDefault="009C43DE" w:rsidP="009A3D71"/>
          <w:p w14:paraId="3AC13256" w14:textId="77777777" w:rsidR="009C43DE" w:rsidRPr="00406483" w:rsidRDefault="009C43DE" w:rsidP="009A3D71"/>
          <w:p w14:paraId="20B4DDB8" w14:textId="77777777" w:rsidR="009C43DE" w:rsidRPr="00406483" w:rsidRDefault="009C43DE" w:rsidP="009A3D71"/>
          <w:p w14:paraId="55AA9277" w14:textId="77777777" w:rsidR="009C43DE" w:rsidRPr="00406483" w:rsidRDefault="009C43DE" w:rsidP="009A3D71"/>
          <w:p w14:paraId="0BC1C908" w14:textId="77777777" w:rsidR="009C43DE" w:rsidRPr="00406483" w:rsidRDefault="009C43DE" w:rsidP="009A3D71"/>
          <w:p w14:paraId="2449FDAB" w14:textId="77777777" w:rsidR="009C43DE" w:rsidRPr="00406483" w:rsidRDefault="009C43DE" w:rsidP="009A3D71"/>
          <w:p w14:paraId="09E0A425" w14:textId="77777777" w:rsidR="009C43DE" w:rsidRPr="00406483" w:rsidRDefault="009C43DE" w:rsidP="009A3D71"/>
          <w:p w14:paraId="0A05D5FE" w14:textId="77777777" w:rsidR="009C43DE" w:rsidRPr="00406483" w:rsidRDefault="009C43DE" w:rsidP="009A3D71"/>
        </w:tc>
        <w:tc>
          <w:tcPr>
            <w:tcW w:w="4469" w:type="dxa"/>
          </w:tcPr>
          <w:p w14:paraId="1CEF2DBE" w14:textId="77777777" w:rsidR="009C43DE" w:rsidRPr="00406483" w:rsidRDefault="009C43DE" w:rsidP="009A3D71"/>
        </w:tc>
        <w:tc>
          <w:tcPr>
            <w:tcW w:w="4345" w:type="dxa"/>
          </w:tcPr>
          <w:p w14:paraId="1EBA9BE8" w14:textId="77777777" w:rsidR="009C43DE" w:rsidRPr="00406483" w:rsidRDefault="009C43DE" w:rsidP="009A3D71"/>
        </w:tc>
      </w:tr>
      <w:tr w:rsidR="009C43DE" w:rsidRPr="00406483" w14:paraId="3E2E90DE" w14:textId="77777777" w:rsidTr="00F60873">
        <w:tc>
          <w:tcPr>
            <w:tcW w:w="1338" w:type="dxa"/>
          </w:tcPr>
          <w:p w14:paraId="702D5786" w14:textId="77777777" w:rsidR="009C43DE" w:rsidRPr="00406483" w:rsidRDefault="009C43DE" w:rsidP="009A3D71"/>
          <w:p w14:paraId="1683B189" w14:textId="77777777" w:rsidR="009C43DE" w:rsidRPr="00406483" w:rsidRDefault="009C43DE" w:rsidP="009A3D71"/>
          <w:p w14:paraId="59C178C8" w14:textId="77777777" w:rsidR="009C43DE" w:rsidRPr="00406483" w:rsidRDefault="009C43DE" w:rsidP="009A3D71"/>
          <w:p w14:paraId="6E43895D" w14:textId="77777777" w:rsidR="009C43DE" w:rsidRPr="00406483" w:rsidRDefault="009C43DE" w:rsidP="009A3D71"/>
          <w:p w14:paraId="2FF9A687" w14:textId="77777777" w:rsidR="009C43DE" w:rsidRPr="00406483" w:rsidRDefault="009C43DE" w:rsidP="009A3D71"/>
          <w:p w14:paraId="177658B2" w14:textId="77777777" w:rsidR="009C43DE" w:rsidRPr="00406483" w:rsidRDefault="009C43DE" w:rsidP="009A3D71"/>
          <w:p w14:paraId="32355B5D" w14:textId="77777777" w:rsidR="009C43DE" w:rsidRPr="00406483" w:rsidRDefault="009C43DE" w:rsidP="009A3D71"/>
          <w:p w14:paraId="43FEC930" w14:textId="77777777" w:rsidR="009C43DE" w:rsidRPr="00406483" w:rsidRDefault="009C43DE" w:rsidP="009A3D71"/>
          <w:p w14:paraId="20791E71" w14:textId="77777777" w:rsidR="009C43DE" w:rsidRPr="00406483" w:rsidRDefault="009C43DE" w:rsidP="009A3D71"/>
          <w:p w14:paraId="61918D05" w14:textId="77777777" w:rsidR="009C43DE" w:rsidRPr="00406483" w:rsidRDefault="009C43DE" w:rsidP="009A3D71"/>
        </w:tc>
        <w:tc>
          <w:tcPr>
            <w:tcW w:w="4469" w:type="dxa"/>
          </w:tcPr>
          <w:p w14:paraId="3B1E3B4F" w14:textId="77777777" w:rsidR="009C43DE" w:rsidRPr="00406483" w:rsidRDefault="009C43DE" w:rsidP="009A3D71"/>
        </w:tc>
        <w:tc>
          <w:tcPr>
            <w:tcW w:w="4345" w:type="dxa"/>
          </w:tcPr>
          <w:p w14:paraId="4CF716B2" w14:textId="77777777" w:rsidR="009C43DE" w:rsidRPr="00406483" w:rsidRDefault="009C43DE" w:rsidP="009A3D71"/>
        </w:tc>
      </w:tr>
      <w:tr w:rsidR="009C43DE" w:rsidRPr="00406483" w14:paraId="40FEA8AF" w14:textId="77777777" w:rsidTr="00F60873">
        <w:tc>
          <w:tcPr>
            <w:tcW w:w="1338" w:type="dxa"/>
          </w:tcPr>
          <w:p w14:paraId="1B786533" w14:textId="77777777" w:rsidR="009C43DE" w:rsidRPr="00406483" w:rsidRDefault="009C43DE" w:rsidP="009A3D71"/>
          <w:p w14:paraId="74CF131E" w14:textId="77777777" w:rsidR="009C43DE" w:rsidRPr="00406483" w:rsidRDefault="009C43DE" w:rsidP="009A3D71"/>
          <w:p w14:paraId="49E932F9" w14:textId="77777777" w:rsidR="009C43DE" w:rsidRPr="00406483" w:rsidRDefault="009C43DE" w:rsidP="009A3D71"/>
          <w:p w14:paraId="12555BDE" w14:textId="77777777" w:rsidR="009C43DE" w:rsidRPr="00406483" w:rsidRDefault="009C43DE" w:rsidP="009A3D71"/>
          <w:p w14:paraId="6FB20C37" w14:textId="77777777" w:rsidR="009C43DE" w:rsidRPr="00406483" w:rsidRDefault="009C43DE" w:rsidP="009A3D71"/>
          <w:p w14:paraId="1C8B9F81" w14:textId="77777777" w:rsidR="009C43DE" w:rsidRPr="00406483" w:rsidRDefault="009C43DE" w:rsidP="009A3D71"/>
          <w:p w14:paraId="3372E5B7" w14:textId="77777777" w:rsidR="009C43DE" w:rsidRPr="00406483" w:rsidRDefault="009C43DE" w:rsidP="009A3D71"/>
          <w:p w14:paraId="3BEA73AC" w14:textId="77777777" w:rsidR="009C43DE" w:rsidRPr="00406483" w:rsidRDefault="009C43DE" w:rsidP="009A3D71"/>
          <w:p w14:paraId="24B4179E" w14:textId="77777777" w:rsidR="009C43DE" w:rsidRPr="00406483" w:rsidRDefault="009C43DE" w:rsidP="009A3D71"/>
          <w:p w14:paraId="2BFACA1D" w14:textId="77777777" w:rsidR="009C43DE" w:rsidRPr="00406483" w:rsidRDefault="009C43DE" w:rsidP="009A3D71"/>
        </w:tc>
        <w:tc>
          <w:tcPr>
            <w:tcW w:w="4469" w:type="dxa"/>
          </w:tcPr>
          <w:p w14:paraId="5EC906F9" w14:textId="77777777" w:rsidR="009C43DE" w:rsidRPr="00406483" w:rsidRDefault="009C43DE" w:rsidP="009A3D71"/>
        </w:tc>
        <w:tc>
          <w:tcPr>
            <w:tcW w:w="4345" w:type="dxa"/>
          </w:tcPr>
          <w:p w14:paraId="611D6D80" w14:textId="77777777" w:rsidR="009C43DE" w:rsidRPr="00406483" w:rsidRDefault="009C43DE" w:rsidP="009A3D71"/>
        </w:tc>
      </w:tr>
    </w:tbl>
    <w:p w14:paraId="049A0B9B" w14:textId="3CDB2E95" w:rsidR="009C43DE" w:rsidRPr="00406483" w:rsidRDefault="00C47581" w:rsidP="009A3D71">
      <w:r>
        <w:t xml:space="preserve">Source: </w:t>
      </w:r>
      <w:proofErr w:type="spellStart"/>
      <w:r w:rsidR="009C43DE" w:rsidRPr="00406483">
        <w:t>Eyrich</w:t>
      </w:r>
      <w:proofErr w:type="spellEnd"/>
      <w:r w:rsidR="009C43DE" w:rsidRPr="00406483">
        <w:t>, S., 2014</w:t>
      </w:r>
    </w:p>
    <w:p w14:paraId="2B1279E3" w14:textId="77777777" w:rsidR="009C43DE" w:rsidRPr="00406483" w:rsidRDefault="009C43DE" w:rsidP="009A3D71"/>
    <w:p w14:paraId="7EDAD360" w14:textId="77777777" w:rsidR="009C43DE" w:rsidRPr="00406483" w:rsidRDefault="009C43DE" w:rsidP="009A3D71">
      <w:r w:rsidRPr="00406483">
        <w:t xml:space="preserve">What resource(s) would you recommend? </w:t>
      </w:r>
      <w:r w:rsidRPr="009A3D71">
        <w:t xml:space="preserve">(books, websites, </w:t>
      </w:r>
      <w:proofErr w:type="gramStart"/>
      <w:r w:rsidRPr="009A3D71">
        <w:t>articles,…</w:t>
      </w:r>
      <w:proofErr w:type="gramEnd"/>
      <w:r w:rsidRPr="009A3D71">
        <w:t>)</w:t>
      </w:r>
    </w:p>
    <w:p w14:paraId="2BEC08E1" w14:textId="45A2902A" w:rsidR="009C43DE" w:rsidRDefault="009C43DE" w:rsidP="00054118">
      <w:pPr>
        <w:rPr>
          <w:b/>
        </w:rPr>
      </w:pPr>
    </w:p>
    <w:p w14:paraId="08818044" w14:textId="6B225E7B" w:rsidR="009A3D71" w:rsidRDefault="009A3D71" w:rsidP="00054118">
      <w:pPr>
        <w:rPr>
          <w:b/>
        </w:rPr>
      </w:pPr>
    </w:p>
    <w:p w14:paraId="0B6510D5" w14:textId="5DA44AC7" w:rsidR="009A3D71" w:rsidRPr="00406483" w:rsidRDefault="009A3D71" w:rsidP="00054118">
      <w:pPr>
        <w:contextualSpacing w:val="0"/>
        <w:rPr>
          <w:b/>
        </w:rPr>
      </w:pPr>
      <w:r>
        <w:rPr>
          <w:b/>
        </w:rPr>
        <w:br w:type="page"/>
      </w:r>
    </w:p>
    <w:p w14:paraId="191D7516" w14:textId="77777777" w:rsidR="009C43DE" w:rsidRPr="00406483" w:rsidRDefault="009C43DE" w:rsidP="008B1C16">
      <w:pPr>
        <w:jc w:val="center"/>
        <w:rPr>
          <w:sz w:val="22"/>
        </w:rPr>
      </w:pPr>
      <w:r w:rsidRPr="00406483">
        <w:rPr>
          <w:sz w:val="22"/>
        </w:rPr>
        <w:lastRenderedPageBreak/>
        <w:t>PRACTICUM PORTFOLIO PIECE WORKSHEET</w:t>
      </w:r>
    </w:p>
    <w:p w14:paraId="1A217C33" w14:textId="77777777" w:rsidR="009C43DE" w:rsidRPr="00406483" w:rsidRDefault="009C43DE" w:rsidP="004928E6">
      <w:pPr>
        <w:pStyle w:val="Heading4"/>
      </w:pPr>
      <w:r w:rsidRPr="00406483">
        <w:t>Partnering with Families</w:t>
      </w:r>
    </w:p>
    <w:p w14:paraId="11A674A4" w14:textId="77777777" w:rsidR="009C43DE" w:rsidRPr="00406483" w:rsidRDefault="009C43DE" w:rsidP="009A3D71">
      <w:pPr>
        <w:jc w:val="center"/>
      </w:pPr>
      <w:r w:rsidRPr="00406483">
        <w:t>Reflect on the following questions to form a portfolio piece with your thoughts…</w:t>
      </w:r>
    </w:p>
    <w:p w14:paraId="4C1CA263" w14:textId="77777777" w:rsidR="009C43DE" w:rsidRPr="00406483" w:rsidRDefault="009C43DE" w:rsidP="009A3D71"/>
    <w:p w14:paraId="018E84A3" w14:textId="77777777" w:rsidR="009C43DE" w:rsidRPr="00406483" w:rsidRDefault="009C43DE" w:rsidP="009A3D71">
      <w:r w:rsidRPr="00406483">
        <w:t>What is the role of a parent / family in their child’s life?</w:t>
      </w:r>
    </w:p>
    <w:p w14:paraId="53831E6E" w14:textId="77777777" w:rsidR="009C43DE" w:rsidRPr="00406483" w:rsidRDefault="009C43DE" w:rsidP="009A3D71"/>
    <w:p w14:paraId="68334B29" w14:textId="77777777" w:rsidR="009C43DE" w:rsidRPr="00406483" w:rsidRDefault="009C43DE" w:rsidP="009A3D71"/>
    <w:p w14:paraId="12D74A1A" w14:textId="77777777" w:rsidR="009C43DE" w:rsidRPr="00406483" w:rsidRDefault="009C43DE" w:rsidP="009A3D71"/>
    <w:p w14:paraId="684271A1" w14:textId="77777777" w:rsidR="009C43DE" w:rsidRPr="00406483" w:rsidRDefault="009C43DE" w:rsidP="009A3D71"/>
    <w:p w14:paraId="580E1171" w14:textId="77777777" w:rsidR="009C43DE" w:rsidRPr="00406483" w:rsidRDefault="009C43DE" w:rsidP="009A3D71"/>
    <w:p w14:paraId="2EC001BB" w14:textId="77777777" w:rsidR="009C43DE" w:rsidRPr="00406483" w:rsidRDefault="009C43DE" w:rsidP="009A3D71"/>
    <w:p w14:paraId="170F2912" w14:textId="77777777" w:rsidR="009C43DE" w:rsidRPr="00406483" w:rsidRDefault="009C43DE" w:rsidP="009A3D71"/>
    <w:p w14:paraId="3BA74B9D" w14:textId="77777777" w:rsidR="009C43DE" w:rsidRPr="00406483" w:rsidRDefault="009C43DE" w:rsidP="009A3D71"/>
    <w:p w14:paraId="1C0CA918" w14:textId="77777777" w:rsidR="009C43DE" w:rsidRPr="00406483" w:rsidRDefault="009C43DE" w:rsidP="009A3D71">
      <w:r w:rsidRPr="00406483">
        <w:t>Why is it important for you to partner with families?</w:t>
      </w:r>
    </w:p>
    <w:p w14:paraId="2CBFB624" w14:textId="77777777" w:rsidR="009C43DE" w:rsidRPr="00406483" w:rsidRDefault="009C43DE" w:rsidP="009A3D71"/>
    <w:p w14:paraId="51BB544D" w14:textId="77777777" w:rsidR="009C43DE" w:rsidRPr="00406483" w:rsidRDefault="009C43DE" w:rsidP="009A3D71"/>
    <w:p w14:paraId="1A9DE3EB" w14:textId="77777777" w:rsidR="009C43DE" w:rsidRPr="00406483" w:rsidRDefault="009C43DE" w:rsidP="009A3D71"/>
    <w:p w14:paraId="363D6EF6" w14:textId="77777777" w:rsidR="009C43DE" w:rsidRPr="00406483" w:rsidRDefault="009C43DE" w:rsidP="009A3D71"/>
    <w:p w14:paraId="5D4CF81E" w14:textId="77777777" w:rsidR="009C43DE" w:rsidRPr="00406483" w:rsidRDefault="009C43DE" w:rsidP="009A3D71"/>
    <w:p w14:paraId="6CD78052" w14:textId="77777777" w:rsidR="009C43DE" w:rsidRPr="00406483" w:rsidRDefault="009C43DE" w:rsidP="009A3D71"/>
    <w:p w14:paraId="2262B96F" w14:textId="77777777" w:rsidR="009C43DE" w:rsidRPr="00406483" w:rsidRDefault="009C43DE" w:rsidP="009A3D71"/>
    <w:p w14:paraId="4070A3AD" w14:textId="77777777" w:rsidR="009C43DE" w:rsidRPr="00406483" w:rsidRDefault="009C43DE" w:rsidP="009A3D71"/>
    <w:p w14:paraId="3C440135" w14:textId="77777777" w:rsidR="009C43DE" w:rsidRPr="00406483" w:rsidRDefault="009C43DE" w:rsidP="009A3D71">
      <w:r w:rsidRPr="00406483">
        <w:t>What are some concrete strategies you can develop to include families?</w:t>
      </w:r>
    </w:p>
    <w:p w14:paraId="17EF3489" w14:textId="5286BE71" w:rsidR="009C43DE" w:rsidRPr="00406483" w:rsidRDefault="009C43DE" w:rsidP="009A3D71">
      <w:pPr>
        <w:pStyle w:val="ListParagraph"/>
        <w:numPr>
          <w:ilvl w:val="0"/>
          <w:numId w:val="38"/>
        </w:numPr>
      </w:pPr>
    </w:p>
    <w:p w14:paraId="4EBF1CEC" w14:textId="77777777" w:rsidR="009C43DE" w:rsidRPr="00406483" w:rsidRDefault="009C43DE" w:rsidP="009A3D71"/>
    <w:p w14:paraId="14C56992" w14:textId="77777777" w:rsidR="009C43DE" w:rsidRPr="00406483" w:rsidRDefault="009C43DE" w:rsidP="009A3D71"/>
    <w:p w14:paraId="746FC5BA" w14:textId="77777777" w:rsidR="009C43DE" w:rsidRPr="00406483" w:rsidRDefault="009C43DE" w:rsidP="009A3D71"/>
    <w:p w14:paraId="7F01598B" w14:textId="77777777" w:rsidR="009C43DE" w:rsidRPr="00406483" w:rsidRDefault="009C43DE" w:rsidP="009A3D71"/>
    <w:p w14:paraId="71D515C4" w14:textId="6772F19A" w:rsidR="009C43DE" w:rsidRPr="00406483" w:rsidRDefault="009C43DE" w:rsidP="009A3D71">
      <w:pPr>
        <w:pStyle w:val="ListParagraph"/>
        <w:numPr>
          <w:ilvl w:val="0"/>
          <w:numId w:val="38"/>
        </w:numPr>
      </w:pPr>
    </w:p>
    <w:p w14:paraId="16B0EC2D" w14:textId="77777777" w:rsidR="009C43DE" w:rsidRPr="00406483" w:rsidRDefault="009C43DE" w:rsidP="009A3D71"/>
    <w:p w14:paraId="1C614A73" w14:textId="77777777" w:rsidR="009C43DE" w:rsidRPr="00406483" w:rsidRDefault="009C43DE" w:rsidP="009A3D71"/>
    <w:p w14:paraId="5B71D7EC" w14:textId="77777777" w:rsidR="009C43DE" w:rsidRPr="00406483" w:rsidRDefault="009C43DE" w:rsidP="009A3D71"/>
    <w:p w14:paraId="397550C7" w14:textId="77777777" w:rsidR="009C43DE" w:rsidRPr="00406483" w:rsidRDefault="009C43DE" w:rsidP="009A3D71"/>
    <w:p w14:paraId="64A8A62D" w14:textId="33FC1B61" w:rsidR="009C43DE" w:rsidRPr="00406483" w:rsidRDefault="009C43DE" w:rsidP="009A3D71">
      <w:pPr>
        <w:pStyle w:val="ListParagraph"/>
        <w:numPr>
          <w:ilvl w:val="0"/>
          <w:numId w:val="38"/>
        </w:numPr>
      </w:pPr>
    </w:p>
    <w:p w14:paraId="34FBFBEB" w14:textId="77777777" w:rsidR="009C43DE" w:rsidRPr="00406483" w:rsidRDefault="009C43DE" w:rsidP="009A3D71"/>
    <w:p w14:paraId="41FC2B9B" w14:textId="77777777" w:rsidR="009C43DE" w:rsidRPr="00406483" w:rsidRDefault="009C43DE" w:rsidP="009A3D71"/>
    <w:p w14:paraId="0221ACDC" w14:textId="69B31873" w:rsidR="009C43DE" w:rsidRDefault="009C43DE" w:rsidP="009A3D71"/>
    <w:p w14:paraId="16BDE72B" w14:textId="77777777" w:rsidR="009A3D71" w:rsidRPr="00406483" w:rsidRDefault="009A3D71" w:rsidP="009A3D71"/>
    <w:p w14:paraId="60F11557" w14:textId="77777777" w:rsidR="009C43DE" w:rsidRPr="00406483" w:rsidRDefault="009C43DE" w:rsidP="009A3D71">
      <w:r w:rsidRPr="00406483">
        <w:rPr>
          <w:rFonts w:cs="Times New Roman"/>
        </w:rPr>
        <w:t>What resource(s) would you recommend</w:t>
      </w:r>
      <w:r w:rsidRPr="009A3D71">
        <w:t xml:space="preserve">? (books, websites, </w:t>
      </w:r>
      <w:proofErr w:type="gramStart"/>
      <w:r w:rsidRPr="009A3D71">
        <w:t>articles,…</w:t>
      </w:r>
      <w:proofErr w:type="gramEnd"/>
      <w:r w:rsidRPr="009A3D71">
        <w:t>)</w:t>
      </w:r>
    </w:p>
    <w:p w14:paraId="1BCC84E6" w14:textId="77777777" w:rsidR="00054118" w:rsidRPr="009A3D71" w:rsidRDefault="00054118" w:rsidP="009A3D71">
      <w:pPr>
        <w:rPr>
          <w:bCs/>
          <w:noProof/>
        </w:rPr>
      </w:pPr>
    </w:p>
    <w:p w14:paraId="10133151" w14:textId="77777777" w:rsidR="009C43DE" w:rsidRPr="009A3D71" w:rsidRDefault="009C43DE" w:rsidP="009A3D71">
      <w:pPr>
        <w:rPr>
          <w:bCs/>
        </w:rPr>
      </w:pPr>
    </w:p>
    <w:p w14:paraId="4B57A806" w14:textId="74E79F7D" w:rsidR="008B1C16" w:rsidRDefault="008B1C16" w:rsidP="009A3D71"/>
    <w:p w14:paraId="74DE67AE" w14:textId="77777777" w:rsidR="00F60873" w:rsidRDefault="00F60873" w:rsidP="009A3D71"/>
    <w:p w14:paraId="3455B0A5" w14:textId="566684D4" w:rsidR="009A3D71" w:rsidRDefault="009A3D71" w:rsidP="009A3D71">
      <w:pPr>
        <w:contextualSpacing w:val="0"/>
      </w:pPr>
      <w:r>
        <w:br w:type="page"/>
      </w:r>
    </w:p>
    <w:p w14:paraId="7CD5BF79" w14:textId="02D5969A" w:rsidR="009C43DE" w:rsidRPr="00406483" w:rsidRDefault="009C43DE" w:rsidP="00A20A32">
      <w:pPr>
        <w:jc w:val="center"/>
      </w:pPr>
      <w:r w:rsidRPr="00406483">
        <w:lastRenderedPageBreak/>
        <w:t>PRACTICUM PORTFOLIO PIECE WORKSHEET</w:t>
      </w:r>
    </w:p>
    <w:p w14:paraId="2F1F883C" w14:textId="77777777" w:rsidR="009C43DE" w:rsidRPr="00406483" w:rsidRDefault="009C43DE" w:rsidP="004928E6">
      <w:pPr>
        <w:pStyle w:val="Heading4"/>
      </w:pPr>
      <w:r w:rsidRPr="00406483">
        <w:t>Transitions</w:t>
      </w:r>
    </w:p>
    <w:p w14:paraId="67BA2243" w14:textId="77777777" w:rsidR="009C43DE" w:rsidRPr="00406483" w:rsidRDefault="009C43DE" w:rsidP="009A3D71"/>
    <w:p w14:paraId="6AC15495" w14:textId="77777777" w:rsidR="009C43DE" w:rsidRPr="00406483" w:rsidRDefault="009C43DE" w:rsidP="009A3D71">
      <w:r w:rsidRPr="00406483">
        <w:t>What are transitions?</w:t>
      </w:r>
    </w:p>
    <w:p w14:paraId="15D6B5B8" w14:textId="77777777" w:rsidR="009C43DE" w:rsidRPr="00406483" w:rsidRDefault="009C43DE" w:rsidP="009A3D71"/>
    <w:p w14:paraId="6906024C" w14:textId="77777777" w:rsidR="009C43DE" w:rsidRPr="00406483" w:rsidRDefault="009C43DE" w:rsidP="009A3D71"/>
    <w:p w14:paraId="26930F21" w14:textId="77777777" w:rsidR="009C43DE" w:rsidRPr="00406483" w:rsidRDefault="009C43DE" w:rsidP="009A3D71"/>
    <w:p w14:paraId="72B81F94" w14:textId="77777777" w:rsidR="009C43DE" w:rsidRPr="00406483" w:rsidRDefault="009C43DE" w:rsidP="009A3D71"/>
    <w:p w14:paraId="1CA0729E" w14:textId="77777777" w:rsidR="009C43DE" w:rsidRPr="00406483" w:rsidRDefault="009C43DE" w:rsidP="009A3D71"/>
    <w:p w14:paraId="5259E8FF" w14:textId="77777777" w:rsidR="009C43DE" w:rsidRPr="00406483" w:rsidRDefault="009C43DE" w:rsidP="009A3D71"/>
    <w:p w14:paraId="5E4C510E" w14:textId="77777777" w:rsidR="009C43DE" w:rsidRPr="00406483" w:rsidRDefault="009C43DE" w:rsidP="009A3D71">
      <w:r w:rsidRPr="00406483">
        <w:t>Why should we plan for them in early childhood programs?</w:t>
      </w:r>
    </w:p>
    <w:p w14:paraId="30CE7ECC" w14:textId="77777777" w:rsidR="009C43DE" w:rsidRPr="00406483" w:rsidRDefault="009C43DE" w:rsidP="009A3D71"/>
    <w:p w14:paraId="7CE3237C" w14:textId="77777777" w:rsidR="009C43DE" w:rsidRPr="00406483" w:rsidRDefault="009C43DE" w:rsidP="009A3D71"/>
    <w:p w14:paraId="30D541E9" w14:textId="77777777" w:rsidR="009C43DE" w:rsidRPr="00406483" w:rsidRDefault="009C43DE" w:rsidP="009A3D71"/>
    <w:p w14:paraId="004E56D9" w14:textId="77777777" w:rsidR="009C43DE" w:rsidRPr="00406483" w:rsidRDefault="009C43DE" w:rsidP="009A3D71"/>
    <w:p w14:paraId="58667615" w14:textId="77777777" w:rsidR="009C43DE" w:rsidRPr="00406483" w:rsidRDefault="009C43DE" w:rsidP="009A3D71"/>
    <w:p w14:paraId="68BD949D" w14:textId="77777777" w:rsidR="009C43DE" w:rsidRPr="00406483" w:rsidRDefault="009C43DE" w:rsidP="009A3D71"/>
    <w:p w14:paraId="4BFB39DB" w14:textId="77777777" w:rsidR="009C43DE" w:rsidRPr="00406483" w:rsidRDefault="009C43DE" w:rsidP="009A3D71"/>
    <w:p w14:paraId="7FE752D5" w14:textId="77777777" w:rsidR="009C43DE" w:rsidRPr="00406483" w:rsidRDefault="009C43DE" w:rsidP="009A3D71"/>
    <w:p w14:paraId="6861B222" w14:textId="77777777" w:rsidR="009C43DE" w:rsidRPr="00406483" w:rsidRDefault="009C43DE" w:rsidP="009A3D71"/>
    <w:p w14:paraId="06FBACD4" w14:textId="61C2C89F" w:rsidR="009C43DE" w:rsidRPr="00406483" w:rsidRDefault="009C43DE" w:rsidP="009A3D71"/>
    <w:p w14:paraId="32513013" w14:textId="4F65D6E3" w:rsidR="009C43DE" w:rsidRPr="00406483" w:rsidRDefault="009C43DE" w:rsidP="009A3D71">
      <w:r w:rsidRPr="00406483">
        <w:t>Transitions ideas / considerations:</w:t>
      </w:r>
    </w:p>
    <w:p w14:paraId="6FAE1D92" w14:textId="1F53F607" w:rsidR="009C43DE" w:rsidRPr="00406483" w:rsidRDefault="009C43DE" w:rsidP="009A3D71">
      <w:pPr>
        <w:pStyle w:val="ListParagraph"/>
        <w:numPr>
          <w:ilvl w:val="0"/>
          <w:numId w:val="39"/>
        </w:numPr>
      </w:pPr>
    </w:p>
    <w:p w14:paraId="05B15C02" w14:textId="77777777" w:rsidR="009C43DE" w:rsidRPr="00406483" w:rsidRDefault="009C43DE" w:rsidP="009A3D71"/>
    <w:p w14:paraId="002376D9" w14:textId="77777777" w:rsidR="009C43DE" w:rsidRPr="00406483" w:rsidRDefault="009C43DE" w:rsidP="009A3D71"/>
    <w:p w14:paraId="6B930632" w14:textId="77777777" w:rsidR="009C43DE" w:rsidRPr="00406483" w:rsidRDefault="009C43DE" w:rsidP="009A3D71"/>
    <w:p w14:paraId="769783DE" w14:textId="77777777" w:rsidR="009C43DE" w:rsidRPr="00406483" w:rsidRDefault="009C43DE" w:rsidP="009A3D71"/>
    <w:p w14:paraId="2DAACE98" w14:textId="1CD0CC8E" w:rsidR="009C43DE" w:rsidRPr="00406483" w:rsidRDefault="009C43DE" w:rsidP="009A3D71">
      <w:pPr>
        <w:pStyle w:val="ListParagraph"/>
        <w:numPr>
          <w:ilvl w:val="0"/>
          <w:numId w:val="39"/>
        </w:numPr>
      </w:pPr>
    </w:p>
    <w:p w14:paraId="0CC459D7" w14:textId="77777777" w:rsidR="009C43DE" w:rsidRPr="00406483" w:rsidRDefault="009C43DE" w:rsidP="009A3D71"/>
    <w:p w14:paraId="622217D0" w14:textId="77777777" w:rsidR="009C43DE" w:rsidRPr="00406483" w:rsidRDefault="009C43DE" w:rsidP="009A3D71"/>
    <w:p w14:paraId="50F87109" w14:textId="77777777" w:rsidR="009C43DE" w:rsidRPr="00406483" w:rsidRDefault="009C43DE" w:rsidP="009A3D71"/>
    <w:p w14:paraId="66154461" w14:textId="77777777" w:rsidR="009C43DE" w:rsidRPr="00406483" w:rsidRDefault="009C43DE" w:rsidP="009A3D71"/>
    <w:p w14:paraId="58ED1C79" w14:textId="7E187CC1" w:rsidR="009C43DE" w:rsidRPr="00406483" w:rsidRDefault="009C43DE" w:rsidP="009A3D71">
      <w:pPr>
        <w:pStyle w:val="ListParagraph"/>
        <w:numPr>
          <w:ilvl w:val="0"/>
          <w:numId w:val="39"/>
        </w:numPr>
      </w:pPr>
    </w:p>
    <w:p w14:paraId="1B6A22A1" w14:textId="77777777" w:rsidR="009C43DE" w:rsidRPr="00406483" w:rsidRDefault="009C43DE" w:rsidP="009A3D71"/>
    <w:p w14:paraId="51BF37B4" w14:textId="089760FE" w:rsidR="009C43DE" w:rsidRDefault="009C43DE" w:rsidP="009A3D71"/>
    <w:p w14:paraId="3270B2F6" w14:textId="288E542C" w:rsidR="009A3D71" w:rsidRDefault="009A3D71" w:rsidP="009A3D71"/>
    <w:p w14:paraId="773FD66D" w14:textId="77777777" w:rsidR="009A3D71" w:rsidRPr="00406483" w:rsidRDefault="009A3D71" w:rsidP="009A3D71"/>
    <w:p w14:paraId="2FC8DD97" w14:textId="77777777" w:rsidR="009C43DE" w:rsidRPr="00406483" w:rsidRDefault="009C43DE" w:rsidP="009A3D71">
      <w:pPr>
        <w:rPr>
          <w:bCs/>
          <w:sz w:val="20"/>
          <w:szCs w:val="20"/>
        </w:rPr>
      </w:pPr>
      <w:r w:rsidRPr="00406483">
        <w:t xml:space="preserve">What resource(s) would you recommend? </w:t>
      </w:r>
      <w:r w:rsidRPr="009A3D71">
        <w:t xml:space="preserve">(books, websites, </w:t>
      </w:r>
      <w:proofErr w:type="gramStart"/>
      <w:r w:rsidRPr="009A3D71">
        <w:t>articles,…</w:t>
      </w:r>
      <w:proofErr w:type="gramEnd"/>
      <w:r w:rsidRPr="009A3D71">
        <w:t>)</w:t>
      </w:r>
    </w:p>
    <w:p w14:paraId="47E9C498" w14:textId="77777777" w:rsidR="00054118" w:rsidRDefault="00054118" w:rsidP="009A3D71">
      <w:pPr>
        <w:rPr>
          <w:noProof/>
        </w:rPr>
      </w:pPr>
    </w:p>
    <w:p w14:paraId="6E27D3C8" w14:textId="72927DD9" w:rsidR="009C43DE" w:rsidRDefault="009C43DE" w:rsidP="009A3D71"/>
    <w:p w14:paraId="78F2E8F0" w14:textId="3716D081" w:rsidR="009A3D71" w:rsidRDefault="009A3D71" w:rsidP="009A3D71"/>
    <w:p w14:paraId="0149B0D8" w14:textId="133C865C" w:rsidR="009A3D71" w:rsidRDefault="009A3D71" w:rsidP="009A3D71"/>
    <w:p w14:paraId="13FB2C8D" w14:textId="77777777" w:rsidR="00F60873" w:rsidRDefault="00F60873" w:rsidP="009A3D71"/>
    <w:p w14:paraId="3859CF3E" w14:textId="68704BBF" w:rsidR="009A3D71" w:rsidRPr="00406483" w:rsidRDefault="009A3D71" w:rsidP="009A3D71">
      <w:pPr>
        <w:contextualSpacing w:val="0"/>
      </w:pPr>
      <w:r>
        <w:br w:type="page"/>
      </w:r>
    </w:p>
    <w:p w14:paraId="08F49453" w14:textId="77777777" w:rsidR="009C43DE" w:rsidRPr="00406483" w:rsidRDefault="009C43DE" w:rsidP="008B1C16">
      <w:pPr>
        <w:jc w:val="center"/>
        <w:rPr>
          <w:sz w:val="22"/>
        </w:rPr>
      </w:pPr>
      <w:r w:rsidRPr="00406483">
        <w:rPr>
          <w:sz w:val="22"/>
        </w:rPr>
        <w:lastRenderedPageBreak/>
        <w:t>PRAC</w:t>
      </w:r>
      <w:r w:rsidR="00054118">
        <w:rPr>
          <w:sz w:val="22"/>
        </w:rPr>
        <w:t>TICUM PORTFOLIO PIECE WORKSHEET</w:t>
      </w:r>
      <w:r w:rsidR="008B1C16">
        <w:rPr>
          <w:sz w:val="22"/>
        </w:rPr>
        <w:t xml:space="preserve"> – (Recommended)</w:t>
      </w:r>
    </w:p>
    <w:p w14:paraId="29EAE096" w14:textId="77777777" w:rsidR="009C43DE" w:rsidRPr="00406483" w:rsidRDefault="009C43DE" w:rsidP="004928E6">
      <w:pPr>
        <w:pStyle w:val="Heading4"/>
      </w:pPr>
      <w:r w:rsidRPr="00406483">
        <w:t>Ethical Behavior</w:t>
      </w:r>
    </w:p>
    <w:p w14:paraId="32B6A951" w14:textId="77777777" w:rsidR="009C43DE" w:rsidRPr="00406483" w:rsidRDefault="009C43DE" w:rsidP="009A3D71"/>
    <w:p w14:paraId="248A6590" w14:textId="77777777" w:rsidR="009C43DE" w:rsidRPr="00406483" w:rsidRDefault="009C43DE" w:rsidP="009A3D71">
      <w:r w:rsidRPr="00406483">
        <w:t>What is the Ethical Code of Conduct?</w:t>
      </w:r>
    </w:p>
    <w:p w14:paraId="6C6716AF" w14:textId="77777777" w:rsidR="009C43DE" w:rsidRPr="00406483" w:rsidRDefault="009C43DE" w:rsidP="009A3D71"/>
    <w:p w14:paraId="49DE1B74" w14:textId="77777777" w:rsidR="009C43DE" w:rsidRPr="00406483" w:rsidRDefault="009C43DE" w:rsidP="009A3D71"/>
    <w:p w14:paraId="68D00FEC" w14:textId="77777777" w:rsidR="009C43DE" w:rsidRPr="00406483" w:rsidRDefault="009C43DE" w:rsidP="009A3D71"/>
    <w:p w14:paraId="10FFC853" w14:textId="77777777" w:rsidR="009C43DE" w:rsidRPr="00406483" w:rsidRDefault="009C43DE" w:rsidP="009A3D71"/>
    <w:p w14:paraId="3FB4C7BB" w14:textId="77777777" w:rsidR="009C43DE" w:rsidRPr="00406483" w:rsidRDefault="009C43DE" w:rsidP="009A3D71"/>
    <w:p w14:paraId="155F37E3" w14:textId="77777777" w:rsidR="009C43DE" w:rsidRPr="00406483" w:rsidRDefault="009C43DE" w:rsidP="009A3D71"/>
    <w:p w14:paraId="00EFC8F9" w14:textId="77777777" w:rsidR="009C43DE" w:rsidRPr="00406483" w:rsidRDefault="009C43DE" w:rsidP="009A3D71"/>
    <w:p w14:paraId="09FDB334" w14:textId="77777777" w:rsidR="009C43DE" w:rsidRPr="00406483" w:rsidRDefault="009C43DE" w:rsidP="009A3D71"/>
    <w:p w14:paraId="64D094F3" w14:textId="77777777" w:rsidR="009C43DE" w:rsidRPr="00406483" w:rsidRDefault="009C43DE" w:rsidP="009A3D71">
      <w:r w:rsidRPr="00406483">
        <w:t>Why is it important?</w:t>
      </w:r>
    </w:p>
    <w:p w14:paraId="30EF296C" w14:textId="77777777" w:rsidR="009C43DE" w:rsidRPr="00406483" w:rsidRDefault="009C43DE" w:rsidP="009A3D71"/>
    <w:p w14:paraId="6214EF0C" w14:textId="77777777" w:rsidR="009C43DE" w:rsidRPr="00406483" w:rsidRDefault="009C43DE" w:rsidP="009A3D71"/>
    <w:p w14:paraId="58237EE4" w14:textId="77777777" w:rsidR="009C43DE" w:rsidRPr="00406483" w:rsidRDefault="009C43DE" w:rsidP="009A3D71"/>
    <w:p w14:paraId="64C7E15E" w14:textId="77777777" w:rsidR="009C43DE" w:rsidRPr="00406483" w:rsidRDefault="009C43DE" w:rsidP="009A3D71"/>
    <w:p w14:paraId="631DCC9B" w14:textId="77777777" w:rsidR="009C43DE" w:rsidRPr="00406483" w:rsidRDefault="009C43DE" w:rsidP="009A3D71"/>
    <w:p w14:paraId="093F4103" w14:textId="77777777" w:rsidR="009C43DE" w:rsidRPr="00406483" w:rsidRDefault="009C43DE" w:rsidP="009A3D71"/>
    <w:p w14:paraId="5AADB660" w14:textId="77777777" w:rsidR="009C43DE" w:rsidRPr="00406483" w:rsidRDefault="009C43DE" w:rsidP="009A3D71"/>
    <w:p w14:paraId="553A7A1C" w14:textId="77777777" w:rsidR="009C43DE" w:rsidRPr="00406483" w:rsidRDefault="009C43DE" w:rsidP="009A3D71"/>
    <w:p w14:paraId="3F6B59F7" w14:textId="77777777" w:rsidR="009C43DE" w:rsidRPr="00406483" w:rsidRDefault="009C43DE" w:rsidP="009A3D71"/>
    <w:p w14:paraId="146731C0" w14:textId="77777777" w:rsidR="009C43DE" w:rsidRPr="00406483" w:rsidRDefault="009C43DE" w:rsidP="009A3D71"/>
    <w:p w14:paraId="55EC3E22" w14:textId="77777777" w:rsidR="009C43DE" w:rsidRPr="00406483" w:rsidRDefault="009C43DE" w:rsidP="009A3D71"/>
    <w:p w14:paraId="63187EB5" w14:textId="77777777" w:rsidR="009C43DE" w:rsidRPr="00406483" w:rsidRDefault="009C43DE" w:rsidP="009A3D71">
      <w:r w:rsidRPr="00406483">
        <w:t>Tips to adhere to ethics in early childhood work:</w:t>
      </w:r>
    </w:p>
    <w:p w14:paraId="3DC1D639" w14:textId="77777777" w:rsidR="009C43DE" w:rsidRPr="00406483" w:rsidRDefault="009C43DE" w:rsidP="009A3D71"/>
    <w:p w14:paraId="504414D5" w14:textId="77777777" w:rsidR="009C43DE" w:rsidRPr="00406483" w:rsidRDefault="009C43DE" w:rsidP="009A3D71"/>
    <w:p w14:paraId="5EE01E32" w14:textId="77777777" w:rsidR="009C43DE" w:rsidRPr="00406483" w:rsidRDefault="009C43DE" w:rsidP="009A3D71"/>
    <w:p w14:paraId="56F356CE" w14:textId="77777777" w:rsidR="009C43DE" w:rsidRPr="00406483" w:rsidRDefault="009C43DE" w:rsidP="009A3D71"/>
    <w:p w14:paraId="5055F33A" w14:textId="77777777" w:rsidR="009C43DE" w:rsidRPr="00406483" w:rsidRDefault="009C43DE" w:rsidP="009A3D71"/>
    <w:p w14:paraId="7BDCECBB" w14:textId="77777777" w:rsidR="009C43DE" w:rsidRPr="00406483" w:rsidRDefault="009C43DE" w:rsidP="009A3D71"/>
    <w:p w14:paraId="6572CBA6" w14:textId="77777777" w:rsidR="009C43DE" w:rsidRPr="00406483" w:rsidRDefault="009C43DE" w:rsidP="009A3D71"/>
    <w:p w14:paraId="7FFB9A1C" w14:textId="77777777" w:rsidR="009C43DE" w:rsidRPr="00406483" w:rsidRDefault="009C43DE" w:rsidP="009A3D71"/>
    <w:p w14:paraId="72541935" w14:textId="77777777" w:rsidR="009C43DE" w:rsidRPr="00406483" w:rsidRDefault="009C43DE" w:rsidP="009A3D71"/>
    <w:p w14:paraId="1F57FBF8" w14:textId="77777777" w:rsidR="009C43DE" w:rsidRPr="00406483" w:rsidRDefault="009C43DE" w:rsidP="009A3D71"/>
    <w:p w14:paraId="0D6A1A5C" w14:textId="77777777" w:rsidR="009C43DE" w:rsidRPr="00406483" w:rsidRDefault="009C43DE" w:rsidP="009A3D71"/>
    <w:p w14:paraId="3A81F6EA" w14:textId="77777777" w:rsidR="009C43DE" w:rsidRPr="00406483" w:rsidRDefault="009C43DE" w:rsidP="009A3D71">
      <w:r w:rsidRPr="00406483">
        <w:t xml:space="preserve">What resource(s) would you recommend? </w:t>
      </w:r>
      <w:r w:rsidRPr="009A3D71">
        <w:t xml:space="preserve">(books, websites, </w:t>
      </w:r>
      <w:proofErr w:type="gramStart"/>
      <w:r w:rsidRPr="009A3D71">
        <w:t>articles,…</w:t>
      </w:r>
      <w:proofErr w:type="gramEnd"/>
      <w:r w:rsidRPr="009A3D71">
        <w:t>)</w:t>
      </w:r>
    </w:p>
    <w:p w14:paraId="26EA5164" w14:textId="77777777" w:rsidR="009C43DE" w:rsidRPr="00406483" w:rsidRDefault="009C43DE" w:rsidP="009A3D71"/>
    <w:p w14:paraId="06412FC4" w14:textId="77777777" w:rsidR="009C43DE" w:rsidRPr="00406483" w:rsidRDefault="009C43DE" w:rsidP="009A3D71"/>
    <w:p w14:paraId="0DD21BCB" w14:textId="77777777" w:rsidR="008B1C16" w:rsidRDefault="008B1C16" w:rsidP="009A3D71"/>
    <w:p w14:paraId="5080E6F4" w14:textId="7B725AE2" w:rsidR="009C43DE" w:rsidRDefault="009C43DE" w:rsidP="009A3D71"/>
    <w:p w14:paraId="6D158463" w14:textId="25E8C862" w:rsidR="009A3D71" w:rsidRDefault="009A3D71" w:rsidP="009A3D71"/>
    <w:p w14:paraId="6E5C230D" w14:textId="77777777" w:rsidR="00F60873" w:rsidRDefault="00F60873" w:rsidP="009A3D71"/>
    <w:p w14:paraId="2140ED92" w14:textId="77777777" w:rsidR="009A3D71" w:rsidRPr="00406483" w:rsidRDefault="009A3D71" w:rsidP="009A3D71">
      <w:pPr>
        <w:contextualSpacing w:val="0"/>
      </w:pPr>
      <w:r>
        <w:br w:type="page"/>
      </w:r>
    </w:p>
    <w:p w14:paraId="7C28FEEC" w14:textId="77777777" w:rsidR="009C43DE" w:rsidRPr="00406483" w:rsidRDefault="009C43DE" w:rsidP="008B1C16">
      <w:pPr>
        <w:jc w:val="center"/>
        <w:rPr>
          <w:sz w:val="22"/>
        </w:rPr>
      </w:pPr>
      <w:r w:rsidRPr="00406483">
        <w:rPr>
          <w:sz w:val="22"/>
        </w:rPr>
        <w:lastRenderedPageBreak/>
        <w:t>PRAC</w:t>
      </w:r>
      <w:r w:rsidR="008B1C16">
        <w:rPr>
          <w:sz w:val="22"/>
        </w:rPr>
        <w:t>TICUM PORTFOLIO PIECE WORKSHEET – (Optional)</w:t>
      </w:r>
    </w:p>
    <w:p w14:paraId="4BC88D3C" w14:textId="77777777" w:rsidR="009C43DE" w:rsidRPr="00406483" w:rsidRDefault="009C43DE" w:rsidP="004928E6">
      <w:pPr>
        <w:pStyle w:val="Heading4"/>
      </w:pPr>
      <w:r w:rsidRPr="00406483">
        <w:t>Career Interest</w:t>
      </w:r>
    </w:p>
    <w:p w14:paraId="67DF070B" w14:textId="77777777" w:rsidR="009C43DE" w:rsidRPr="00406483" w:rsidRDefault="009C43DE" w:rsidP="009A3D71"/>
    <w:p w14:paraId="721E1F70" w14:textId="77777777" w:rsidR="009C43DE" w:rsidRPr="00406483" w:rsidRDefault="009C43DE" w:rsidP="009A3D71">
      <w:r w:rsidRPr="00406483">
        <w:t>I am interested in the following career:</w:t>
      </w:r>
    </w:p>
    <w:p w14:paraId="08A901DA" w14:textId="77777777" w:rsidR="009C43DE" w:rsidRPr="00406483" w:rsidRDefault="009C43DE" w:rsidP="009A3D71"/>
    <w:p w14:paraId="56B8CCE7" w14:textId="77777777" w:rsidR="009C43DE" w:rsidRPr="00406483" w:rsidRDefault="009C43DE" w:rsidP="009A3D71"/>
    <w:p w14:paraId="0A99A96A" w14:textId="77777777" w:rsidR="009C43DE" w:rsidRPr="00406483" w:rsidRDefault="009C43DE" w:rsidP="009A3D71"/>
    <w:p w14:paraId="440505C6" w14:textId="77777777" w:rsidR="009C43DE" w:rsidRPr="00406483" w:rsidRDefault="009C43DE" w:rsidP="009A3D71"/>
    <w:p w14:paraId="0FBB5499" w14:textId="77777777" w:rsidR="009C43DE" w:rsidRPr="00406483" w:rsidRDefault="009C43DE" w:rsidP="009A3D71">
      <w:r w:rsidRPr="00406483">
        <w:t>What are the basic duties of this career:</w:t>
      </w:r>
    </w:p>
    <w:p w14:paraId="20A938FE" w14:textId="77777777" w:rsidR="009C43DE" w:rsidRPr="00406483" w:rsidRDefault="009C43DE" w:rsidP="009A3D71"/>
    <w:p w14:paraId="16FC1FB9" w14:textId="77777777" w:rsidR="009C43DE" w:rsidRPr="00406483" w:rsidRDefault="009C43DE" w:rsidP="009A3D71"/>
    <w:p w14:paraId="6159BF91" w14:textId="77777777" w:rsidR="009C43DE" w:rsidRPr="00406483" w:rsidRDefault="009C43DE" w:rsidP="009A3D71"/>
    <w:p w14:paraId="4B1702D4" w14:textId="77777777" w:rsidR="009C43DE" w:rsidRPr="00406483" w:rsidRDefault="009C43DE" w:rsidP="009A3D71"/>
    <w:p w14:paraId="4CD46119" w14:textId="77777777" w:rsidR="009C43DE" w:rsidRPr="00406483" w:rsidRDefault="009C43DE" w:rsidP="009A3D71">
      <w:r w:rsidRPr="00406483">
        <w:t>What education is needed:</w:t>
      </w:r>
    </w:p>
    <w:p w14:paraId="0A9DCD02" w14:textId="77777777" w:rsidR="009C43DE" w:rsidRPr="00406483" w:rsidRDefault="009C43DE" w:rsidP="009A3D71"/>
    <w:p w14:paraId="62CE7FCB" w14:textId="77777777" w:rsidR="009C43DE" w:rsidRPr="00406483" w:rsidRDefault="009C43DE" w:rsidP="009A3D71"/>
    <w:p w14:paraId="2709862F" w14:textId="77777777" w:rsidR="009C43DE" w:rsidRPr="00406483" w:rsidRDefault="009C43DE" w:rsidP="009A3D71"/>
    <w:p w14:paraId="336D8115" w14:textId="77777777" w:rsidR="009C43DE" w:rsidRPr="00406483" w:rsidRDefault="009C43DE" w:rsidP="009A3D71"/>
    <w:p w14:paraId="0AFDCB76" w14:textId="77777777" w:rsidR="009C43DE" w:rsidRPr="00406483" w:rsidRDefault="009C43DE" w:rsidP="009A3D71">
      <w:r w:rsidRPr="00406483">
        <w:t>What experience is needed:</w:t>
      </w:r>
    </w:p>
    <w:p w14:paraId="4573369F" w14:textId="77777777" w:rsidR="009C43DE" w:rsidRPr="00406483" w:rsidRDefault="009C43DE" w:rsidP="009A3D71"/>
    <w:p w14:paraId="700359E9" w14:textId="77777777" w:rsidR="009C43DE" w:rsidRPr="00406483" w:rsidRDefault="009C43DE" w:rsidP="009A3D71"/>
    <w:p w14:paraId="4B9D2BEA" w14:textId="77777777" w:rsidR="009C43DE" w:rsidRPr="00406483" w:rsidRDefault="009C43DE" w:rsidP="009A3D71"/>
    <w:p w14:paraId="67AA9BFA" w14:textId="77777777" w:rsidR="009C43DE" w:rsidRPr="00406483" w:rsidRDefault="009C43DE" w:rsidP="009A3D71"/>
    <w:p w14:paraId="172EBC36" w14:textId="77777777" w:rsidR="009C43DE" w:rsidRPr="00406483" w:rsidRDefault="009C43DE" w:rsidP="009A3D71">
      <w:r w:rsidRPr="00406483">
        <w:t>What personality / dispositional traits would be useful:</w:t>
      </w:r>
    </w:p>
    <w:p w14:paraId="76F716CA" w14:textId="77777777" w:rsidR="009C43DE" w:rsidRPr="00406483" w:rsidRDefault="009C43DE" w:rsidP="009A3D71"/>
    <w:p w14:paraId="003245EA" w14:textId="77777777" w:rsidR="009C43DE" w:rsidRPr="00406483" w:rsidRDefault="009C43DE" w:rsidP="009A3D71"/>
    <w:p w14:paraId="23B0BF4F" w14:textId="3A405E5C" w:rsidR="009C43DE" w:rsidRDefault="009C43DE" w:rsidP="009A3D71"/>
    <w:p w14:paraId="5270B04F" w14:textId="77777777" w:rsidR="004928E6" w:rsidRPr="00406483" w:rsidRDefault="004928E6" w:rsidP="009A3D71"/>
    <w:p w14:paraId="4EA7EE00" w14:textId="77777777" w:rsidR="009C43DE" w:rsidRPr="00406483" w:rsidRDefault="009C43DE" w:rsidP="009A3D71">
      <w:r w:rsidRPr="00406483">
        <w:t>The strengths I would bring to this career are:</w:t>
      </w:r>
    </w:p>
    <w:p w14:paraId="1B6255FC" w14:textId="77777777" w:rsidR="009C43DE" w:rsidRPr="00406483" w:rsidRDefault="009C43DE" w:rsidP="009A3D71"/>
    <w:p w14:paraId="2689722D" w14:textId="77777777" w:rsidR="009C43DE" w:rsidRPr="00406483" w:rsidRDefault="009C43DE" w:rsidP="009A3D71"/>
    <w:p w14:paraId="01EDE2B9" w14:textId="77777777" w:rsidR="009C43DE" w:rsidRPr="00406483" w:rsidRDefault="009C43DE" w:rsidP="009A3D71"/>
    <w:p w14:paraId="1E1F736E" w14:textId="77777777" w:rsidR="009C43DE" w:rsidRPr="00406483" w:rsidRDefault="009C43DE" w:rsidP="009A3D71"/>
    <w:p w14:paraId="379BFA7C" w14:textId="77777777" w:rsidR="009C43DE" w:rsidRPr="00406483" w:rsidRDefault="009C43DE" w:rsidP="009A3D71">
      <w:r w:rsidRPr="00406483">
        <w:t>Other thoughts:</w:t>
      </w:r>
    </w:p>
    <w:p w14:paraId="75E54860" w14:textId="77777777" w:rsidR="009C43DE" w:rsidRPr="00406483" w:rsidRDefault="009C43DE" w:rsidP="009A3D71"/>
    <w:p w14:paraId="78168933" w14:textId="77777777" w:rsidR="009C43DE" w:rsidRPr="00406483" w:rsidRDefault="009C43DE" w:rsidP="009A3D71"/>
    <w:p w14:paraId="139A7353" w14:textId="77777777" w:rsidR="009C43DE" w:rsidRPr="00406483" w:rsidRDefault="009C43DE" w:rsidP="009A3D71"/>
    <w:p w14:paraId="2746EC21" w14:textId="77777777" w:rsidR="009C43DE" w:rsidRPr="00406483" w:rsidRDefault="009C43DE" w:rsidP="009A3D71"/>
    <w:p w14:paraId="66DD7192" w14:textId="77777777" w:rsidR="009C43DE" w:rsidRPr="009A3D71" w:rsidRDefault="009C43DE" w:rsidP="009A3D71">
      <w:r w:rsidRPr="00406483">
        <w:rPr>
          <w:rFonts w:cs="Times New Roman"/>
        </w:rPr>
        <w:t>What resource(s) would you recommend</w:t>
      </w:r>
      <w:r w:rsidRPr="009A3D71">
        <w:t xml:space="preserve">? (books, websites, </w:t>
      </w:r>
      <w:proofErr w:type="gramStart"/>
      <w:r w:rsidRPr="009A3D71">
        <w:t>articles,…</w:t>
      </w:r>
      <w:proofErr w:type="gramEnd"/>
      <w:r w:rsidRPr="009A3D71">
        <w:t>)</w:t>
      </w:r>
    </w:p>
    <w:p w14:paraId="585AE819" w14:textId="77777777" w:rsidR="008E43AA" w:rsidRPr="00406483" w:rsidRDefault="008E43AA" w:rsidP="009A3D71"/>
    <w:p w14:paraId="3286DCCD" w14:textId="77777777" w:rsidR="009C43DE" w:rsidRPr="00406483" w:rsidRDefault="009C43DE" w:rsidP="009A3D71"/>
    <w:p w14:paraId="50BCA22F" w14:textId="5FB9A68D" w:rsidR="009C43DE" w:rsidRDefault="009C43DE" w:rsidP="009A3D71"/>
    <w:p w14:paraId="703760BD" w14:textId="77777777" w:rsidR="00F60873" w:rsidRDefault="00F60873" w:rsidP="009A3D71"/>
    <w:p w14:paraId="79429EAF" w14:textId="4B922E63" w:rsidR="004928E6" w:rsidRDefault="009A3D71" w:rsidP="009A3D71">
      <w:pPr>
        <w:contextualSpacing w:val="0"/>
      </w:pPr>
      <w:r>
        <w:br w:type="page"/>
      </w:r>
    </w:p>
    <w:p w14:paraId="6FA6C534" w14:textId="77777777" w:rsidR="009C43DE" w:rsidRPr="00406483" w:rsidRDefault="009C43DE" w:rsidP="00F60873">
      <w:pPr>
        <w:pStyle w:val="Heading4"/>
      </w:pPr>
      <w:r w:rsidRPr="00406483">
        <w:lastRenderedPageBreak/>
        <w:t>PORTFOLIO REFLECTION</w:t>
      </w:r>
    </w:p>
    <w:p w14:paraId="6BE85DD0" w14:textId="77777777" w:rsidR="009C43DE" w:rsidRPr="00406483" w:rsidRDefault="009C43DE" w:rsidP="00F60873"/>
    <w:p w14:paraId="4C63F391" w14:textId="77777777" w:rsidR="009C43DE" w:rsidRPr="00406483" w:rsidRDefault="00054118" w:rsidP="00F60873">
      <w:r>
        <w:t>2 things I am proudest of</w:t>
      </w:r>
      <w:r w:rsidR="009C43DE" w:rsidRPr="00406483">
        <w:t>:</w:t>
      </w:r>
    </w:p>
    <w:p w14:paraId="3183D705" w14:textId="738FD047" w:rsidR="009C43DE" w:rsidRPr="00406483" w:rsidRDefault="009C43DE" w:rsidP="00F60873">
      <w:pPr>
        <w:pStyle w:val="ListParagraph"/>
        <w:numPr>
          <w:ilvl w:val="0"/>
          <w:numId w:val="40"/>
        </w:numPr>
      </w:pPr>
    </w:p>
    <w:p w14:paraId="29DCB063" w14:textId="77777777" w:rsidR="009C43DE" w:rsidRPr="00406483" w:rsidRDefault="009C43DE" w:rsidP="00F60873"/>
    <w:p w14:paraId="12678A14" w14:textId="77777777" w:rsidR="009C43DE" w:rsidRPr="00406483" w:rsidRDefault="009C43DE" w:rsidP="00F60873"/>
    <w:p w14:paraId="2928D904" w14:textId="77777777" w:rsidR="009C43DE" w:rsidRPr="00406483" w:rsidRDefault="009C43DE" w:rsidP="00F60873"/>
    <w:p w14:paraId="1F1A2753" w14:textId="0EB8948C" w:rsidR="009C43DE" w:rsidRDefault="009C43DE" w:rsidP="00F60873"/>
    <w:p w14:paraId="339C926B" w14:textId="77777777" w:rsidR="00F60873" w:rsidRPr="00406483" w:rsidRDefault="00F60873" w:rsidP="00F60873"/>
    <w:p w14:paraId="49636FD2" w14:textId="0CFFB4C4" w:rsidR="009C43DE" w:rsidRPr="00406483" w:rsidRDefault="009C43DE" w:rsidP="00F60873">
      <w:pPr>
        <w:pStyle w:val="ListParagraph"/>
        <w:numPr>
          <w:ilvl w:val="0"/>
          <w:numId w:val="40"/>
        </w:numPr>
      </w:pPr>
    </w:p>
    <w:p w14:paraId="06C5AEDF" w14:textId="77777777" w:rsidR="009C43DE" w:rsidRPr="00406483" w:rsidRDefault="009C43DE" w:rsidP="00F60873"/>
    <w:p w14:paraId="68D263D8" w14:textId="77777777" w:rsidR="009C43DE" w:rsidRPr="00406483" w:rsidRDefault="009C43DE" w:rsidP="00F60873"/>
    <w:p w14:paraId="6A4D5691" w14:textId="77777777" w:rsidR="009C43DE" w:rsidRPr="00406483" w:rsidRDefault="009C43DE" w:rsidP="00F60873"/>
    <w:p w14:paraId="33FEF79B" w14:textId="77777777" w:rsidR="009C43DE" w:rsidRPr="00406483" w:rsidRDefault="009C43DE" w:rsidP="00F60873"/>
    <w:p w14:paraId="28F60A65" w14:textId="77777777" w:rsidR="009C43DE" w:rsidRPr="00406483" w:rsidRDefault="009C43DE" w:rsidP="00F60873"/>
    <w:p w14:paraId="01F98C8D" w14:textId="77777777" w:rsidR="009C43DE" w:rsidRPr="00406483" w:rsidRDefault="00054118" w:rsidP="00F60873">
      <w:r>
        <w:t>2 things I may change</w:t>
      </w:r>
      <w:r w:rsidR="009C43DE" w:rsidRPr="00406483">
        <w:t>:</w:t>
      </w:r>
    </w:p>
    <w:p w14:paraId="5D91B81D" w14:textId="3CAD7130" w:rsidR="009C43DE" w:rsidRPr="00406483" w:rsidRDefault="009C43DE" w:rsidP="00F60873">
      <w:pPr>
        <w:pStyle w:val="ListParagraph"/>
        <w:numPr>
          <w:ilvl w:val="0"/>
          <w:numId w:val="41"/>
        </w:numPr>
      </w:pPr>
    </w:p>
    <w:p w14:paraId="3A5127E6" w14:textId="77777777" w:rsidR="009C43DE" w:rsidRPr="00406483" w:rsidRDefault="009C43DE" w:rsidP="00F60873"/>
    <w:p w14:paraId="56747A98" w14:textId="77777777" w:rsidR="009C43DE" w:rsidRPr="00406483" w:rsidRDefault="009C43DE" w:rsidP="00F60873"/>
    <w:p w14:paraId="4D900377" w14:textId="77777777" w:rsidR="009C43DE" w:rsidRPr="00406483" w:rsidRDefault="009C43DE" w:rsidP="00F60873"/>
    <w:p w14:paraId="28E1DBCD" w14:textId="77777777" w:rsidR="009C43DE" w:rsidRPr="00406483" w:rsidRDefault="009C43DE" w:rsidP="00F60873"/>
    <w:p w14:paraId="7BBA0CB4" w14:textId="77777777" w:rsidR="009C43DE" w:rsidRPr="00406483" w:rsidRDefault="009C43DE" w:rsidP="00F60873"/>
    <w:p w14:paraId="2B864F4D" w14:textId="67B3AEF5" w:rsidR="009C43DE" w:rsidRPr="00406483" w:rsidRDefault="009C43DE" w:rsidP="00F60873">
      <w:pPr>
        <w:pStyle w:val="ListParagraph"/>
        <w:numPr>
          <w:ilvl w:val="0"/>
          <w:numId w:val="41"/>
        </w:numPr>
      </w:pPr>
    </w:p>
    <w:p w14:paraId="5A9D04D4" w14:textId="77777777" w:rsidR="009C43DE" w:rsidRPr="00406483" w:rsidRDefault="009C43DE" w:rsidP="00F60873"/>
    <w:p w14:paraId="54CF1A46" w14:textId="77777777" w:rsidR="009C43DE" w:rsidRPr="00406483" w:rsidRDefault="009C43DE" w:rsidP="00F60873"/>
    <w:p w14:paraId="282FC06E" w14:textId="77777777" w:rsidR="009C43DE" w:rsidRPr="00406483" w:rsidRDefault="009C43DE" w:rsidP="00F60873"/>
    <w:p w14:paraId="59F7B5F3" w14:textId="77777777" w:rsidR="009C43DE" w:rsidRPr="00406483" w:rsidRDefault="009C43DE" w:rsidP="00F60873"/>
    <w:p w14:paraId="0F0C1A06" w14:textId="77777777" w:rsidR="009C43DE" w:rsidRPr="00406483" w:rsidRDefault="009C43DE" w:rsidP="00F60873"/>
    <w:p w14:paraId="5E4F1D7D" w14:textId="419510F6" w:rsidR="009C43DE" w:rsidRPr="00406483" w:rsidRDefault="00054118" w:rsidP="00F60873">
      <w:r>
        <w:t>2 thoughts about the Professional Portfolio assignment</w:t>
      </w:r>
      <w:r w:rsidR="009C43DE" w:rsidRPr="00406483">
        <w:t>:</w:t>
      </w:r>
    </w:p>
    <w:p w14:paraId="1C2B1EED" w14:textId="20C4F44F" w:rsidR="009C43DE" w:rsidRPr="00406483" w:rsidRDefault="009C43DE" w:rsidP="00F60873">
      <w:pPr>
        <w:pStyle w:val="ListParagraph"/>
        <w:numPr>
          <w:ilvl w:val="0"/>
          <w:numId w:val="42"/>
        </w:numPr>
      </w:pPr>
    </w:p>
    <w:p w14:paraId="3D4E2DC2" w14:textId="77777777" w:rsidR="009C43DE" w:rsidRPr="00406483" w:rsidRDefault="009C43DE" w:rsidP="00F60873"/>
    <w:p w14:paraId="7B3E4623" w14:textId="77777777" w:rsidR="009C43DE" w:rsidRPr="00406483" w:rsidRDefault="009C43DE" w:rsidP="00F60873"/>
    <w:p w14:paraId="1C5B5359" w14:textId="77777777" w:rsidR="009C43DE" w:rsidRPr="00406483" w:rsidRDefault="009C43DE" w:rsidP="00F60873"/>
    <w:p w14:paraId="76993048" w14:textId="77777777" w:rsidR="009C43DE" w:rsidRPr="00406483" w:rsidRDefault="009C43DE" w:rsidP="00F60873"/>
    <w:p w14:paraId="6DDE27C6" w14:textId="77777777" w:rsidR="009C43DE" w:rsidRPr="00406483" w:rsidRDefault="009C43DE" w:rsidP="00F60873"/>
    <w:p w14:paraId="7EA8CD3D" w14:textId="484F4E5A" w:rsidR="009C43DE" w:rsidRPr="00406483" w:rsidRDefault="009C43DE" w:rsidP="00F60873">
      <w:pPr>
        <w:pStyle w:val="ListParagraph"/>
        <w:numPr>
          <w:ilvl w:val="0"/>
          <w:numId w:val="42"/>
        </w:numPr>
      </w:pPr>
    </w:p>
    <w:p w14:paraId="2CD6962C" w14:textId="77777777" w:rsidR="009C43DE" w:rsidRPr="00406483" w:rsidRDefault="009C43DE" w:rsidP="00F60873"/>
    <w:p w14:paraId="3F4BD6F3" w14:textId="77777777" w:rsidR="009C43DE" w:rsidRPr="00406483" w:rsidRDefault="009C43DE" w:rsidP="00F60873"/>
    <w:p w14:paraId="5B81EE42" w14:textId="77777777" w:rsidR="008E43AA" w:rsidRPr="00406483" w:rsidRDefault="008E43AA" w:rsidP="00F60873"/>
    <w:bookmarkEnd w:id="44"/>
    <w:p w14:paraId="229E4CD8" w14:textId="77777777" w:rsidR="005B5320" w:rsidRDefault="005B5320" w:rsidP="00F60873"/>
    <w:p w14:paraId="2DF6BF67" w14:textId="55DD97BD" w:rsidR="00F60873" w:rsidRDefault="00F60873" w:rsidP="00F60873">
      <w:pPr>
        <w:rPr>
          <w:rFonts w:asciiTheme="majorHAnsi" w:hAnsiTheme="majorHAnsi"/>
        </w:rPr>
      </w:pPr>
    </w:p>
    <w:p w14:paraId="41D72DE3" w14:textId="77777777" w:rsidR="00F60873" w:rsidRDefault="00F60873" w:rsidP="00F60873"/>
    <w:p w14:paraId="12A5CCD8" w14:textId="37097707" w:rsidR="00F60873" w:rsidRDefault="00F60873">
      <w:pPr>
        <w:contextualSpacing w:val="0"/>
      </w:pPr>
      <w:r>
        <w:br w:type="page"/>
      </w:r>
    </w:p>
    <w:p w14:paraId="01280BBB" w14:textId="77777777" w:rsidR="00F60873" w:rsidRDefault="00F60873" w:rsidP="00F60873"/>
    <w:p w14:paraId="7DB04385" w14:textId="77777777" w:rsidR="00F60873" w:rsidRDefault="00F60873" w:rsidP="00F60873"/>
    <w:p w14:paraId="6E1B4956" w14:textId="77777777" w:rsidR="00F60873" w:rsidRDefault="00F60873" w:rsidP="00F60873"/>
    <w:p w14:paraId="27D96A8B" w14:textId="77777777" w:rsidR="00F60873" w:rsidRDefault="00F60873" w:rsidP="00F60873"/>
    <w:p w14:paraId="5AD92B8A" w14:textId="77777777" w:rsidR="00F60873" w:rsidRDefault="00F60873" w:rsidP="00F60873"/>
    <w:p w14:paraId="58682D31" w14:textId="77777777" w:rsidR="00F60873" w:rsidRDefault="00F60873" w:rsidP="00F60873"/>
    <w:p w14:paraId="2F9A8565" w14:textId="77777777" w:rsidR="00F60873" w:rsidRDefault="00F60873" w:rsidP="00F60873"/>
    <w:p w14:paraId="55FC504D" w14:textId="77777777" w:rsidR="00F60873" w:rsidRDefault="00F60873" w:rsidP="00F60873"/>
    <w:p w14:paraId="4BA1874B" w14:textId="77777777" w:rsidR="00F60873" w:rsidRDefault="00F60873" w:rsidP="00F60873"/>
    <w:p w14:paraId="0ED0229D" w14:textId="77777777" w:rsidR="00F60873" w:rsidRDefault="00F60873" w:rsidP="00F60873"/>
    <w:p w14:paraId="61CC96C2" w14:textId="77777777" w:rsidR="00F60873" w:rsidRDefault="00F60873" w:rsidP="00F60873"/>
    <w:p w14:paraId="00C07363" w14:textId="77777777" w:rsidR="00F60873" w:rsidRDefault="00F60873" w:rsidP="00F60873"/>
    <w:p w14:paraId="72174772" w14:textId="77777777" w:rsidR="00F60873" w:rsidRDefault="00F60873" w:rsidP="00F60873"/>
    <w:p w14:paraId="021CE03F" w14:textId="77777777" w:rsidR="00F60873" w:rsidRDefault="00F60873" w:rsidP="00F60873"/>
    <w:p w14:paraId="28D38B42" w14:textId="77777777" w:rsidR="00F60873" w:rsidRDefault="00F60873" w:rsidP="00F60873"/>
    <w:p w14:paraId="5692298F" w14:textId="77777777" w:rsidR="00F60873" w:rsidRDefault="00F60873" w:rsidP="00F60873"/>
    <w:p w14:paraId="405147D6" w14:textId="77777777" w:rsidR="00F60873" w:rsidRDefault="00F60873" w:rsidP="00F60873">
      <w:pPr>
        <w:pStyle w:val="Heading3"/>
        <w:jc w:val="center"/>
      </w:pPr>
      <w:bookmarkStart w:id="51" w:name="_Toc52967122"/>
      <w:r>
        <w:t>“DAY IN CHARGE” KEY ASSESSMENT</w:t>
      </w:r>
      <w:bookmarkEnd w:id="51"/>
    </w:p>
    <w:p w14:paraId="0D461D45" w14:textId="12AED9D3" w:rsidR="00054118" w:rsidRPr="00F60873" w:rsidRDefault="00F60873" w:rsidP="001C784D">
      <w:pPr>
        <w:contextualSpacing w:val="0"/>
      </w:pPr>
      <w:r>
        <w:br w:type="page"/>
      </w:r>
    </w:p>
    <w:p w14:paraId="6E19B073" w14:textId="4AD19566" w:rsidR="008E43AA" w:rsidRDefault="00CC7F5A" w:rsidP="008E43AA">
      <w:pPr>
        <w:jc w:val="center"/>
        <w:rPr>
          <w:rFonts w:asciiTheme="majorHAnsi" w:hAnsiTheme="majorHAnsi"/>
        </w:rPr>
      </w:pPr>
      <w:r>
        <w:rPr>
          <w:rFonts w:asciiTheme="majorHAnsi" w:hAnsiTheme="majorHAnsi"/>
        </w:rPr>
        <w:lastRenderedPageBreak/>
        <w:t>Lake Tahoe Community College</w:t>
      </w:r>
    </w:p>
    <w:p w14:paraId="6A932A67" w14:textId="77777777" w:rsidR="008E43AA" w:rsidRPr="00210955" w:rsidRDefault="008E43AA" w:rsidP="008E43AA">
      <w:pPr>
        <w:jc w:val="center"/>
        <w:rPr>
          <w:rFonts w:asciiTheme="majorHAnsi" w:hAnsiTheme="majorHAnsi"/>
          <w:b/>
        </w:rPr>
      </w:pPr>
      <w:r w:rsidRPr="00210955">
        <w:rPr>
          <w:rFonts w:asciiTheme="majorHAnsi" w:hAnsiTheme="majorHAnsi"/>
          <w:b/>
        </w:rPr>
        <w:t>ECE 200</w:t>
      </w:r>
    </w:p>
    <w:p w14:paraId="2ACEB0B9" w14:textId="77777777" w:rsidR="008E43AA" w:rsidRPr="00210955" w:rsidRDefault="008E43AA" w:rsidP="008E43AA">
      <w:pPr>
        <w:jc w:val="center"/>
        <w:rPr>
          <w:rFonts w:asciiTheme="majorHAnsi" w:hAnsiTheme="majorHAnsi"/>
          <w:b/>
        </w:rPr>
      </w:pPr>
      <w:r w:rsidRPr="00210955">
        <w:rPr>
          <w:rFonts w:asciiTheme="majorHAnsi" w:hAnsiTheme="majorHAnsi"/>
          <w:b/>
        </w:rPr>
        <w:t>Practicum/Field Experience in Early Childhood Education</w:t>
      </w:r>
    </w:p>
    <w:p w14:paraId="565E73FC" w14:textId="77777777" w:rsidR="008E43AA" w:rsidRDefault="008E43AA" w:rsidP="008E43AA">
      <w:pPr>
        <w:jc w:val="center"/>
        <w:rPr>
          <w:rFonts w:asciiTheme="majorHAnsi" w:hAnsiTheme="majorHAnsi"/>
        </w:rPr>
      </w:pPr>
      <w:r>
        <w:rPr>
          <w:rFonts w:asciiTheme="majorHAnsi" w:hAnsiTheme="majorHAnsi"/>
        </w:rPr>
        <w:t>Key Assessment and Signature Assignment: Day in Charge</w:t>
      </w:r>
    </w:p>
    <w:p w14:paraId="00946F08" w14:textId="77777777" w:rsidR="008E43AA" w:rsidRDefault="008E43AA" w:rsidP="008E43AA">
      <w:pPr>
        <w:jc w:val="center"/>
        <w:rPr>
          <w:rFonts w:asciiTheme="majorHAnsi" w:hAnsiTheme="majorHAnsi"/>
        </w:rPr>
      </w:pPr>
    </w:p>
    <w:p w14:paraId="59742945" w14:textId="77777777" w:rsidR="008E43AA" w:rsidRPr="00BA5FC8" w:rsidRDefault="008E43AA" w:rsidP="00D8396B">
      <w:pPr>
        <w:pStyle w:val="Heading4"/>
      </w:pPr>
      <w:r w:rsidRPr="00BA5FC8">
        <w:t>PURPOSE</w:t>
      </w:r>
    </w:p>
    <w:p w14:paraId="58603214" w14:textId="77777777" w:rsidR="008E43AA" w:rsidRDefault="008E43AA" w:rsidP="008E43AA">
      <w:pPr>
        <w:rPr>
          <w:rFonts w:asciiTheme="majorHAnsi" w:hAnsiTheme="majorHAnsi"/>
          <w:b/>
        </w:rPr>
      </w:pPr>
    </w:p>
    <w:p w14:paraId="7D6E11CA" w14:textId="77777777" w:rsidR="008E43AA" w:rsidRPr="00272815" w:rsidRDefault="008E43AA" w:rsidP="008E43AA">
      <w:pPr>
        <w:rPr>
          <w:rFonts w:asciiTheme="majorHAnsi" w:hAnsiTheme="majorHAnsi"/>
          <w:b/>
        </w:rPr>
      </w:pPr>
      <w:r w:rsidRPr="00272815">
        <w:rPr>
          <w:rFonts w:asciiTheme="majorHAnsi" w:hAnsiTheme="majorHAnsi"/>
          <w:b/>
        </w:rPr>
        <w:t>Through this assessment students will focus on:</w:t>
      </w:r>
    </w:p>
    <w:p w14:paraId="02AD5B23" w14:textId="77777777" w:rsidR="008E43AA" w:rsidRPr="00272815" w:rsidRDefault="008E43AA" w:rsidP="008E43AA">
      <w:pPr>
        <w:rPr>
          <w:rFonts w:asciiTheme="majorHAnsi" w:hAnsiTheme="majorHAnsi"/>
          <w:b/>
        </w:rPr>
      </w:pPr>
    </w:p>
    <w:p w14:paraId="4F8DFECB" w14:textId="77777777" w:rsidR="008E43AA" w:rsidRPr="00272815" w:rsidRDefault="008E43AA" w:rsidP="00D8396B">
      <w:pPr>
        <w:pStyle w:val="Heading5"/>
      </w:pPr>
      <w:r w:rsidRPr="00272815">
        <w:t>NAEYC Standards:</w:t>
      </w:r>
    </w:p>
    <w:p w14:paraId="15748A9E" w14:textId="77777777" w:rsidR="008E43AA" w:rsidRDefault="008E43AA" w:rsidP="00D8396B">
      <w:pPr>
        <w:pStyle w:val="ListParagraph"/>
        <w:numPr>
          <w:ilvl w:val="0"/>
          <w:numId w:val="48"/>
        </w:numPr>
      </w:pPr>
      <w:r>
        <w:t>4c. Using a broad repertoire of developmentally appropriate teaching/learning approaches.</w:t>
      </w:r>
    </w:p>
    <w:p w14:paraId="32F683D9" w14:textId="575F6CD7" w:rsidR="008E43AA" w:rsidRDefault="008E43AA" w:rsidP="00D8396B">
      <w:pPr>
        <w:pStyle w:val="ListParagraph"/>
        <w:numPr>
          <w:ilvl w:val="0"/>
          <w:numId w:val="48"/>
        </w:numPr>
      </w:pPr>
      <w:r>
        <w:t>5a. Understanding content knowledge and resources in academic disciplines: language and literacy; the arts – music, creative movement, dance drama, visual arts, mathematics; science, physical activity, physical education, health and safety; and social studies.</w:t>
      </w:r>
    </w:p>
    <w:p w14:paraId="362CFB5E" w14:textId="77777777" w:rsidR="008E43AA" w:rsidRDefault="008E43AA" w:rsidP="00D8396B">
      <w:pPr>
        <w:pStyle w:val="ListParagraph"/>
        <w:numPr>
          <w:ilvl w:val="0"/>
          <w:numId w:val="48"/>
        </w:numPr>
      </w:pPr>
      <w:r>
        <w:t>5b. Knowing and using the central concepts, inquiry tools, and structures of content areas or academic disciplines.</w:t>
      </w:r>
    </w:p>
    <w:p w14:paraId="76B40F53" w14:textId="173DF4B2" w:rsidR="008E43AA" w:rsidRDefault="008E43AA" w:rsidP="00D8396B">
      <w:pPr>
        <w:pStyle w:val="ListParagraph"/>
        <w:numPr>
          <w:ilvl w:val="0"/>
          <w:numId w:val="48"/>
        </w:numPr>
      </w:pPr>
      <w:r>
        <w:t>5c</w:t>
      </w:r>
      <w:r w:rsidR="00D8396B">
        <w:t>.</w:t>
      </w:r>
      <w:r>
        <w:t xml:space="preserve"> Using own knowledge, appropriate early learning standards, and other resources to design, implement, and evaluate developmentally meaningful and challenging curriculum for each child.</w:t>
      </w:r>
    </w:p>
    <w:p w14:paraId="74BCDC9C" w14:textId="77777777" w:rsidR="008E43AA" w:rsidRDefault="008E43AA" w:rsidP="00D8396B">
      <w:pPr>
        <w:pStyle w:val="ListParagraph"/>
        <w:numPr>
          <w:ilvl w:val="0"/>
          <w:numId w:val="48"/>
        </w:numPr>
      </w:pPr>
      <w:r>
        <w:t>6a. Identifying and involving oneself with the early childhood field.</w:t>
      </w:r>
    </w:p>
    <w:p w14:paraId="0C683773" w14:textId="77777777" w:rsidR="008E43AA" w:rsidRDefault="008E43AA" w:rsidP="00D8396B">
      <w:pPr>
        <w:pStyle w:val="ListParagraph"/>
        <w:numPr>
          <w:ilvl w:val="0"/>
          <w:numId w:val="48"/>
        </w:numPr>
      </w:pPr>
      <w:r>
        <w:t>6b. Knowing about and upholding ethical standards and other early childhood professional guidelines</w:t>
      </w:r>
    </w:p>
    <w:p w14:paraId="1523E41D" w14:textId="5C06781E" w:rsidR="008E43AA" w:rsidRPr="008447D2" w:rsidRDefault="008E43AA" w:rsidP="00D8396B">
      <w:pPr>
        <w:pStyle w:val="ListParagraph"/>
        <w:numPr>
          <w:ilvl w:val="0"/>
          <w:numId w:val="48"/>
        </w:numPr>
      </w:pPr>
      <w:r w:rsidRPr="008447D2">
        <w:t>6c</w:t>
      </w:r>
      <w:r w:rsidR="00D8396B">
        <w:t>.</w:t>
      </w:r>
      <w:r w:rsidRPr="008447D2">
        <w:t xml:space="preserve"> Engaging in continuous, collaborative learning to inform practice; using technology effectively with young children, with peers, and as a professional resource.</w:t>
      </w:r>
    </w:p>
    <w:p w14:paraId="1CF2DBE4" w14:textId="77777777" w:rsidR="008E43AA" w:rsidRDefault="008E43AA" w:rsidP="00D8396B">
      <w:pPr>
        <w:pStyle w:val="ListParagraph"/>
        <w:numPr>
          <w:ilvl w:val="0"/>
          <w:numId w:val="48"/>
        </w:numPr>
      </w:pPr>
      <w:r>
        <w:t>6d. Integrating knowledge, reflective, and critical perspectives on early education.</w:t>
      </w:r>
    </w:p>
    <w:p w14:paraId="2BEA8BE0" w14:textId="77777777" w:rsidR="008E43AA" w:rsidRDefault="008E43AA" w:rsidP="00D8396B"/>
    <w:p w14:paraId="6004E63E" w14:textId="77777777" w:rsidR="008E43AA" w:rsidRPr="00272815" w:rsidRDefault="008E43AA" w:rsidP="00D8396B">
      <w:pPr>
        <w:pStyle w:val="Heading5"/>
      </w:pPr>
      <w:r w:rsidRPr="00272815">
        <w:t>Course Student Learning Outcome:</w:t>
      </w:r>
    </w:p>
    <w:p w14:paraId="3701B882" w14:textId="6C79340D" w:rsidR="008E43AA" w:rsidRDefault="008E43AA" w:rsidP="008E43AA">
      <w:pPr>
        <w:rPr>
          <w:rFonts w:asciiTheme="majorHAnsi" w:hAnsiTheme="majorHAnsi"/>
        </w:rPr>
      </w:pPr>
      <w:r>
        <w:rPr>
          <w:rFonts w:asciiTheme="majorHAnsi" w:hAnsiTheme="majorHAnsi"/>
        </w:rPr>
        <w:t>LAB: Design, implement and evaluate curriculum activities that are based on observation and assessment of young children, using effective interact and communication strategies.</w:t>
      </w:r>
    </w:p>
    <w:p w14:paraId="7DC92BED" w14:textId="77777777" w:rsidR="008E43AA" w:rsidRDefault="008E43AA" w:rsidP="00D8396B">
      <w:pPr>
        <w:rPr>
          <w:rFonts w:asciiTheme="majorHAnsi" w:hAnsiTheme="majorHAnsi"/>
        </w:rPr>
      </w:pPr>
    </w:p>
    <w:p w14:paraId="29A7100C" w14:textId="77777777" w:rsidR="008E43AA" w:rsidRDefault="008E43AA" w:rsidP="00D8396B">
      <w:pPr>
        <w:pStyle w:val="Heading5"/>
      </w:pPr>
      <w:r>
        <w:t>Contents of this Assessment</w:t>
      </w:r>
    </w:p>
    <w:p w14:paraId="091F5409" w14:textId="77777777" w:rsidR="008E43AA" w:rsidRPr="001515C8" w:rsidRDefault="008E43AA" w:rsidP="008E43AA">
      <w:pPr>
        <w:rPr>
          <w:rFonts w:asciiTheme="majorHAnsi" w:hAnsiTheme="majorHAnsi"/>
        </w:rPr>
      </w:pPr>
      <w:r>
        <w:rPr>
          <w:rFonts w:asciiTheme="majorHAnsi" w:hAnsiTheme="majorHAnsi"/>
        </w:rPr>
        <w:t>You will find each of the following in this assessment packet. Please make sure you read through each carefully.</w:t>
      </w:r>
    </w:p>
    <w:p w14:paraId="11E78F2D" w14:textId="7D9E7F50" w:rsidR="008E43AA" w:rsidRPr="003A00FD" w:rsidRDefault="008E43AA" w:rsidP="00DC7AEC">
      <w:pPr>
        <w:pStyle w:val="ListParagraph"/>
        <w:numPr>
          <w:ilvl w:val="0"/>
          <w:numId w:val="44"/>
        </w:numPr>
      </w:pPr>
      <w:r w:rsidRPr="003A00FD">
        <w:t>Directions</w:t>
      </w:r>
    </w:p>
    <w:p w14:paraId="7B6C63C5" w14:textId="77777777" w:rsidR="008E43AA" w:rsidRPr="003A00FD" w:rsidRDefault="008E43AA" w:rsidP="00DC7AEC">
      <w:pPr>
        <w:pStyle w:val="ListParagraph"/>
        <w:numPr>
          <w:ilvl w:val="0"/>
          <w:numId w:val="44"/>
        </w:numPr>
      </w:pPr>
      <w:r w:rsidRPr="003A00FD">
        <w:t xml:space="preserve">Checklist </w:t>
      </w:r>
    </w:p>
    <w:p w14:paraId="083C8623" w14:textId="74871787" w:rsidR="008E43AA" w:rsidRPr="003A00FD" w:rsidRDefault="008E43AA" w:rsidP="00DC7AEC">
      <w:pPr>
        <w:pStyle w:val="ListParagraph"/>
        <w:numPr>
          <w:ilvl w:val="0"/>
          <w:numId w:val="44"/>
        </w:numPr>
      </w:pPr>
      <w:r w:rsidRPr="003A00FD">
        <w:t>Planning Considerations</w:t>
      </w:r>
    </w:p>
    <w:p w14:paraId="14F2B313" w14:textId="77777777" w:rsidR="008E43AA" w:rsidRPr="001515C8" w:rsidRDefault="008E43AA" w:rsidP="00DC7AEC">
      <w:pPr>
        <w:pStyle w:val="ListParagraph"/>
        <w:numPr>
          <w:ilvl w:val="0"/>
          <w:numId w:val="44"/>
        </w:numPr>
      </w:pPr>
      <w:r w:rsidRPr="001515C8">
        <w:t>Lesson Plan (Blank</w:t>
      </w:r>
      <w:r>
        <w:t>)</w:t>
      </w:r>
    </w:p>
    <w:p w14:paraId="3DCCA8E2" w14:textId="77777777" w:rsidR="008E43AA" w:rsidRPr="003A00FD" w:rsidRDefault="008E43AA" w:rsidP="00DC7AEC">
      <w:pPr>
        <w:pStyle w:val="ListParagraph"/>
        <w:numPr>
          <w:ilvl w:val="0"/>
          <w:numId w:val="44"/>
        </w:numPr>
      </w:pPr>
      <w:r w:rsidRPr="003A00FD">
        <w:t>Lesson Plan (Sample)</w:t>
      </w:r>
    </w:p>
    <w:p w14:paraId="6F77BCCB" w14:textId="77777777" w:rsidR="008E43AA" w:rsidRPr="003A00FD" w:rsidRDefault="008E43AA" w:rsidP="00DC7AEC">
      <w:pPr>
        <w:pStyle w:val="ListParagraph"/>
        <w:numPr>
          <w:ilvl w:val="0"/>
          <w:numId w:val="44"/>
        </w:numPr>
      </w:pPr>
      <w:r w:rsidRPr="003A00FD">
        <w:t>Classroom Teacher Feedback</w:t>
      </w:r>
    </w:p>
    <w:p w14:paraId="5F9297A7" w14:textId="35896F7E" w:rsidR="008E43AA" w:rsidRPr="001515C8" w:rsidRDefault="008E43AA" w:rsidP="00DC7AEC">
      <w:pPr>
        <w:pStyle w:val="ListParagraph"/>
        <w:numPr>
          <w:ilvl w:val="0"/>
          <w:numId w:val="44"/>
        </w:numPr>
      </w:pPr>
      <w:r w:rsidRPr="001515C8">
        <w:t>Reflection</w:t>
      </w:r>
    </w:p>
    <w:p w14:paraId="15D0CEB1" w14:textId="77777777" w:rsidR="008E43AA" w:rsidRPr="003A00FD" w:rsidRDefault="008E43AA" w:rsidP="00DC7AEC">
      <w:pPr>
        <w:pStyle w:val="ListParagraph"/>
        <w:numPr>
          <w:ilvl w:val="0"/>
          <w:numId w:val="44"/>
        </w:numPr>
      </w:pPr>
      <w:r>
        <w:t>Assessment Rubric</w:t>
      </w:r>
    </w:p>
    <w:p w14:paraId="4634A90C" w14:textId="51F19C50" w:rsidR="001C784D" w:rsidRDefault="00D8396B" w:rsidP="00D8396B">
      <w:pPr>
        <w:contextualSpacing w:val="0"/>
        <w:rPr>
          <w:rFonts w:asciiTheme="majorHAnsi" w:hAnsiTheme="majorHAnsi"/>
        </w:rPr>
      </w:pPr>
      <w:r>
        <w:rPr>
          <w:rFonts w:asciiTheme="majorHAnsi" w:hAnsiTheme="majorHAnsi"/>
        </w:rPr>
        <w:br w:type="page"/>
      </w:r>
    </w:p>
    <w:p w14:paraId="6D46104B" w14:textId="77777777" w:rsidR="008E43AA" w:rsidRDefault="008E43AA" w:rsidP="008E43AA">
      <w:pPr>
        <w:jc w:val="center"/>
        <w:rPr>
          <w:rFonts w:asciiTheme="majorHAnsi" w:hAnsiTheme="majorHAnsi"/>
        </w:rPr>
      </w:pPr>
      <w:r>
        <w:rPr>
          <w:rFonts w:asciiTheme="majorHAnsi" w:hAnsiTheme="majorHAnsi"/>
        </w:rPr>
        <w:lastRenderedPageBreak/>
        <w:t>DAY IN CHARGE</w:t>
      </w:r>
    </w:p>
    <w:p w14:paraId="33EBEC68" w14:textId="77777777" w:rsidR="008E43AA" w:rsidRPr="00BA5FC8" w:rsidRDefault="008E43AA" w:rsidP="00D8396B">
      <w:pPr>
        <w:pStyle w:val="Heading4"/>
      </w:pPr>
      <w:r w:rsidRPr="00BA5FC8">
        <w:t>DIRECTIONS</w:t>
      </w:r>
    </w:p>
    <w:p w14:paraId="7CD91FA1" w14:textId="77777777" w:rsidR="008E43AA" w:rsidRDefault="008E43AA" w:rsidP="00D8396B"/>
    <w:p w14:paraId="309F5921" w14:textId="6B8A5EE8" w:rsidR="008E43AA" w:rsidRDefault="008E43AA" w:rsidP="008E43AA">
      <w:pPr>
        <w:rPr>
          <w:rFonts w:asciiTheme="majorHAnsi" w:hAnsiTheme="majorHAnsi"/>
        </w:rPr>
      </w:pPr>
      <w:r>
        <w:rPr>
          <w:rFonts w:asciiTheme="majorHAnsi" w:hAnsiTheme="majorHAnsi"/>
        </w:rPr>
        <w:t xml:space="preserve">As you involve yourself in the early childhood field </w:t>
      </w:r>
      <w:r>
        <w:rPr>
          <w:rFonts w:asciiTheme="majorHAnsi" w:hAnsiTheme="majorHAnsi"/>
          <w:i/>
        </w:rPr>
        <w:t>(</w:t>
      </w:r>
      <w:r w:rsidRPr="00531B5F">
        <w:rPr>
          <w:rFonts w:asciiTheme="majorHAnsi" w:hAnsiTheme="majorHAnsi"/>
          <w:i/>
        </w:rPr>
        <w:t>Standard 6a)</w:t>
      </w:r>
      <w:r>
        <w:rPr>
          <w:rFonts w:asciiTheme="majorHAnsi" w:hAnsiTheme="majorHAnsi"/>
        </w:rPr>
        <w:t xml:space="preserve"> this assignment affords you the opportunity to put in to practice the knowledge and skills you have studied up until this point as you plan, implement and reflect upon a day where you will be in charge.</w:t>
      </w:r>
    </w:p>
    <w:p w14:paraId="6C2B015B" w14:textId="77777777" w:rsidR="008E43AA" w:rsidRDefault="008E43AA" w:rsidP="008E43AA">
      <w:pPr>
        <w:rPr>
          <w:rFonts w:asciiTheme="majorHAnsi" w:hAnsiTheme="majorHAnsi"/>
        </w:rPr>
      </w:pPr>
    </w:p>
    <w:p w14:paraId="48DFED01" w14:textId="3D5A2F48" w:rsidR="008E43AA" w:rsidRDefault="008E43AA" w:rsidP="008E43AA">
      <w:pPr>
        <w:rPr>
          <w:rFonts w:asciiTheme="majorHAnsi" w:hAnsiTheme="majorHAnsi"/>
        </w:rPr>
      </w:pPr>
      <w:r w:rsidRPr="008447D2">
        <w:rPr>
          <w:rFonts w:asciiTheme="majorHAnsi" w:hAnsiTheme="majorHAnsi"/>
        </w:rPr>
        <w:t xml:space="preserve">As you prepare for this assignment you are encouraged to </w:t>
      </w:r>
      <w:r>
        <w:rPr>
          <w:rFonts w:asciiTheme="majorHAnsi" w:hAnsiTheme="majorHAnsi"/>
        </w:rPr>
        <w:t>begin by identifying goals for yourself as a professional that can inform your practices and incorporate those into this experience.</w:t>
      </w:r>
    </w:p>
    <w:p w14:paraId="51941D66" w14:textId="77777777" w:rsidR="008E43AA" w:rsidRDefault="008E43AA" w:rsidP="008E43AA">
      <w:pPr>
        <w:rPr>
          <w:rFonts w:asciiTheme="majorHAnsi" w:hAnsiTheme="majorHAnsi"/>
        </w:rPr>
      </w:pPr>
    </w:p>
    <w:p w14:paraId="3A38AA52" w14:textId="47D4AC0E" w:rsidR="008E43AA" w:rsidRDefault="008E43AA" w:rsidP="008E43AA">
      <w:pPr>
        <w:rPr>
          <w:rFonts w:asciiTheme="majorHAnsi" w:hAnsiTheme="majorHAnsi"/>
        </w:rPr>
      </w:pPr>
      <w:r>
        <w:rPr>
          <w:rFonts w:asciiTheme="majorHAnsi" w:hAnsiTheme="majorHAnsi"/>
        </w:rPr>
        <w:t xml:space="preserve">Next, be sure to </w:t>
      </w:r>
      <w:r w:rsidRPr="008447D2">
        <w:rPr>
          <w:rFonts w:asciiTheme="majorHAnsi" w:hAnsiTheme="majorHAnsi"/>
        </w:rPr>
        <w:t xml:space="preserve">use a broad repertoire of developmentally appropriate teaching/learning approaches </w:t>
      </w:r>
      <w:r w:rsidRPr="008447D2">
        <w:rPr>
          <w:rFonts w:asciiTheme="majorHAnsi" w:hAnsiTheme="majorHAnsi"/>
          <w:i/>
        </w:rPr>
        <w:t>(Standard 4c)</w:t>
      </w:r>
      <w:r w:rsidRPr="008447D2">
        <w:rPr>
          <w:rFonts w:asciiTheme="majorHAnsi" w:hAnsiTheme="majorHAnsi"/>
        </w:rPr>
        <w:t xml:space="preserve"> and consider content knowledge and resources in all learning disciplines </w:t>
      </w:r>
      <w:r w:rsidRPr="008447D2">
        <w:rPr>
          <w:rFonts w:asciiTheme="majorHAnsi" w:hAnsiTheme="majorHAnsi"/>
          <w:i/>
        </w:rPr>
        <w:t>(Standard 5a).</w:t>
      </w:r>
    </w:p>
    <w:p w14:paraId="2AEAE495" w14:textId="660B1A0D" w:rsidR="008E43AA" w:rsidRDefault="008E43AA" w:rsidP="008E43AA">
      <w:pPr>
        <w:rPr>
          <w:rFonts w:asciiTheme="majorHAnsi" w:hAnsiTheme="majorHAnsi"/>
        </w:rPr>
      </w:pPr>
      <w:r w:rsidRPr="008447D2">
        <w:rPr>
          <w:rFonts w:asciiTheme="majorHAnsi" w:hAnsiTheme="majorHAnsi"/>
        </w:rPr>
        <w:t>Consider:</w:t>
      </w:r>
    </w:p>
    <w:p w14:paraId="104FE4F9" w14:textId="6B69949A" w:rsidR="008E43AA" w:rsidRPr="00D8396B" w:rsidRDefault="008E43AA" w:rsidP="00D8396B">
      <w:pPr>
        <w:pStyle w:val="ListParagraph"/>
        <w:numPr>
          <w:ilvl w:val="0"/>
          <w:numId w:val="50"/>
        </w:numPr>
      </w:pPr>
      <w:r w:rsidRPr="00D8396B">
        <w:t>social/emotional skills,</w:t>
      </w:r>
    </w:p>
    <w:p w14:paraId="640FEAD0" w14:textId="4C76C005" w:rsidR="008E43AA" w:rsidRPr="00D8396B" w:rsidRDefault="008E43AA" w:rsidP="00D8396B">
      <w:pPr>
        <w:pStyle w:val="ListParagraph"/>
        <w:numPr>
          <w:ilvl w:val="0"/>
          <w:numId w:val="50"/>
        </w:numPr>
      </w:pPr>
      <w:r w:rsidRPr="00D8396B">
        <w:t>language and literacy,</w:t>
      </w:r>
      <w:r w:rsidRPr="00D8396B">
        <w:tab/>
      </w:r>
    </w:p>
    <w:p w14:paraId="51B01CE8" w14:textId="77777777" w:rsidR="008E43AA" w:rsidRPr="00D8396B" w:rsidRDefault="008E43AA" w:rsidP="00D8396B">
      <w:pPr>
        <w:pStyle w:val="ListParagraph"/>
        <w:numPr>
          <w:ilvl w:val="0"/>
          <w:numId w:val="50"/>
        </w:numPr>
      </w:pPr>
      <w:r w:rsidRPr="00D8396B">
        <w:t>the arts (music, movement, drama, visual arts),</w:t>
      </w:r>
    </w:p>
    <w:p w14:paraId="6C51C6F9" w14:textId="64F8ACF1" w:rsidR="008E43AA" w:rsidRPr="00D8396B" w:rsidRDefault="008E43AA" w:rsidP="00D8396B">
      <w:pPr>
        <w:pStyle w:val="ListParagraph"/>
        <w:numPr>
          <w:ilvl w:val="0"/>
          <w:numId w:val="50"/>
        </w:numPr>
      </w:pPr>
      <w:r w:rsidRPr="00D8396B">
        <w:t>math and science,</w:t>
      </w:r>
    </w:p>
    <w:p w14:paraId="184B1E5E" w14:textId="7D88918F" w:rsidR="008E43AA" w:rsidRPr="00D8396B" w:rsidRDefault="008E43AA" w:rsidP="00D8396B">
      <w:pPr>
        <w:pStyle w:val="ListParagraph"/>
        <w:numPr>
          <w:ilvl w:val="0"/>
          <w:numId w:val="50"/>
        </w:numPr>
      </w:pPr>
      <w:r w:rsidRPr="00D8396B">
        <w:t>physical activity,</w:t>
      </w:r>
    </w:p>
    <w:p w14:paraId="14D8C2CF" w14:textId="77777777" w:rsidR="008E43AA" w:rsidRPr="00D8396B" w:rsidRDefault="008E43AA" w:rsidP="00D8396B">
      <w:pPr>
        <w:pStyle w:val="ListParagraph"/>
        <w:numPr>
          <w:ilvl w:val="0"/>
          <w:numId w:val="50"/>
        </w:numPr>
      </w:pPr>
      <w:r w:rsidRPr="00D8396B">
        <w:t>health and safety,</w:t>
      </w:r>
    </w:p>
    <w:p w14:paraId="5AB63DB0" w14:textId="77777777" w:rsidR="008E43AA" w:rsidRPr="00D8396B" w:rsidRDefault="008E43AA" w:rsidP="00D8396B">
      <w:pPr>
        <w:pStyle w:val="ListParagraph"/>
        <w:numPr>
          <w:ilvl w:val="0"/>
          <w:numId w:val="50"/>
        </w:numPr>
      </w:pPr>
      <w:r w:rsidRPr="00D8396B">
        <w:t>technology</w:t>
      </w:r>
    </w:p>
    <w:p w14:paraId="1C697583" w14:textId="77777777" w:rsidR="008E43AA" w:rsidRDefault="008E43AA" w:rsidP="008E43AA">
      <w:pPr>
        <w:rPr>
          <w:rFonts w:asciiTheme="majorHAnsi" w:hAnsiTheme="majorHAnsi"/>
        </w:rPr>
      </w:pPr>
    </w:p>
    <w:p w14:paraId="14CDDDA3" w14:textId="77777777" w:rsidR="008E43AA" w:rsidRPr="008447D2" w:rsidRDefault="008E43AA" w:rsidP="008E43AA">
      <w:pPr>
        <w:rPr>
          <w:rFonts w:asciiTheme="majorHAnsi" w:hAnsiTheme="majorHAnsi"/>
        </w:rPr>
      </w:pPr>
      <w:r w:rsidRPr="008447D2">
        <w:rPr>
          <w:rFonts w:asciiTheme="majorHAnsi" w:hAnsiTheme="majorHAnsi"/>
        </w:rPr>
        <w:t xml:space="preserve">Using central concepts, inquiry tools, and structures of content areas </w:t>
      </w:r>
      <w:r w:rsidRPr="008447D2">
        <w:rPr>
          <w:rFonts w:asciiTheme="majorHAnsi" w:hAnsiTheme="majorHAnsi"/>
          <w:i/>
        </w:rPr>
        <w:t>(Standard 5b)</w:t>
      </w:r>
      <w:r w:rsidRPr="008447D2">
        <w:rPr>
          <w:rFonts w:asciiTheme="majorHAnsi" w:hAnsiTheme="majorHAnsi"/>
        </w:rPr>
        <w:t xml:space="preserve"> you will be involving yourself in the early childhood field </w:t>
      </w:r>
      <w:r w:rsidRPr="00A3018F">
        <w:rPr>
          <w:rFonts w:asciiTheme="majorHAnsi" w:hAnsiTheme="majorHAnsi"/>
          <w:i/>
        </w:rPr>
        <w:t>(Standard 6a)</w:t>
      </w:r>
      <w:r w:rsidRPr="008447D2">
        <w:rPr>
          <w:rFonts w:asciiTheme="majorHAnsi" w:hAnsiTheme="majorHAnsi"/>
        </w:rPr>
        <w:t xml:space="preserve"> at a higher level as you take charge of your training classroom for a day.</w:t>
      </w:r>
    </w:p>
    <w:p w14:paraId="38BC6EC9" w14:textId="77777777" w:rsidR="008E43AA" w:rsidRPr="008447D2" w:rsidRDefault="008E43AA" w:rsidP="008E43AA">
      <w:pPr>
        <w:rPr>
          <w:rFonts w:asciiTheme="majorHAnsi" w:hAnsiTheme="majorHAnsi"/>
        </w:rPr>
      </w:pPr>
    </w:p>
    <w:p w14:paraId="2FF2F42E" w14:textId="5D321248" w:rsidR="008E43AA" w:rsidRDefault="008E43AA" w:rsidP="008E43AA">
      <w:pPr>
        <w:rPr>
          <w:rFonts w:asciiTheme="majorHAnsi" w:hAnsiTheme="majorHAnsi"/>
        </w:rPr>
      </w:pPr>
      <w:r w:rsidRPr="008447D2">
        <w:rPr>
          <w:rFonts w:asciiTheme="majorHAnsi" w:hAnsiTheme="majorHAnsi"/>
        </w:rPr>
        <w:t>Continuing your collaborative learning with your training teacher to inform your practices, you will deve</w:t>
      </w:r>
      <w:r>
        <w:rPr>
          <w:rFonts w:asciiTheme="majorHAnsi" w:hAnsiTheme="majorHAnsi"/>
        </w:rPr>
        <w:t>lop a</w:t>
      </w:r>
      <w:r w:rsidRPr="008447D2">
        <w:rPr>
          <w:rFonts w:asciiTheme="majorHAnsi" w:hAnsiTheme="majorHAnsi"/>
        </w:rPr>
        <w:t xml:space="preserve"> </w:t>
      </w:r>
      <w:r>
        <w:rPr>
          <w:rFonts w:asciiTheme="majorHAnsi" w:hAnsiTheme="majorHAnsi"/>
        </w:rPr>
        <w:t xml:space="preserve">professional packet to share with peers and as a professional resource </w:t>
      </w:r>
      <w:r>
        <w:rPr>
          <w:rFonts w:asciiTheme="majorHAnsi" w:hAnsiTheme="majorHAnsi"/>
          <w:i/>
        </w:rPr>
        <w:t xml:space="preserve">(Standard 6c). </w:t>
      </w:r>
      <w:r>
        <w:rPr>
          <w:rFonts w:asciiTheme="majorHAnsi" w:hAnsiTheme="majorHAnsi"/>
        </w:rPr>
        <w:t>This packet will include a:</w:t>
      </w:r>
    </w:p>
    <w:p w14:paraId="168E566A" w14:textId="77777777" w:rsidR="008E43AA" w:rsidRPr="003D788F" w:rsidRDefault="008E43AA" w:rsidP="003D788F">
      <w:pPr>
        <w:pStyle w:val="ListParagraph"/>
        <w:numPr>
          <w:ilvl w:val="0"/>
          <w:numId w:val="45"/>
        </w:numPr>
      </w:pPr>
      <w:r w:rsidRPr="003D788F">
        <w:t>Planning Sheet</w:t>
      </w:r>
    </w:p>
    <w:p w14:paraId="6D95E1D8" w14:textId="77777777" w:rsidR="008E43AA" w:rsidRPr="003D788F" w:rsidRDefault="008E43AA" w:rsidP="003D788F">
      <w:pPr>
        <w:pStyle w:val="ListParagraph"/>
        <w:numPr>
          <w:ilvl w:val="0"/>
          <w:numId w:val="45"/>
        </w:numPr>
      </w:pPr>
      <w:r w:rsidRPr="003D788F">
        <w:t>Lesson Plan</w:t>
      </w:r>
    </w:p>
    <w:p w14:paraId="2A06044C" w14:textId="77777777" w:rsidR="008E43AA" w:rsidRPr="003D788F" w:rsidRDefault="008E43AA" w:rsidP="003D788F">
      <w:pPr>
        <w:pStyle w:val="ListParagraph"/>
        <w:numPr>
          <w:ilvl w:val="0"/>
          <w:numId w:val="45"/>
        </w:numPr>
      </w:pPr>
      <w:r w:rsidRPr="003D788F">
        <w:t>Reflection</w:t>
      </w:r>
    </w:p>
    <w:p w14:paraId="43DF8F95" w14:textId="77777777" w:rsidR="008E43AA" w:rsidRPr="003D788F" w:rsidRDefault="008E43AA" w:rsidP="003D788F">
      <w:pPr>
        <w:pStyle w:val="ListParagraph"/>
        <w:numPr>
          <w:ilvl w:val="0"/>
          <w:numId w:val="45"/>
        </w:numPr>
      </w:pPr>
      <w:r w:rsidRPr="003D788F">
        <w:t>Teacher Feedback</w:t>
      </w:r>
    </w:p>
    <w:p w14:paraId="729414E7" w14:textId="77777777" w:rsidR="008E43AA" w:rsidRPr="008447D2" w:rsidRDefault="008E43AA" w:rsidP="008E43AA">
      <w:pPr>
        <w:rPr>
          <w:rFonts w:asciiTheme="majorHAnsi" w:hAnsiTheme="majorHAnsi"/>
        </w:rPr>
      </w:pPr>
    </w:p>
    <w:p w14:paraId="35F2D097" w14:textId="77777777" w:rsidR="008E43AA" w:rsidRPr="008447D2" w:rsidRDefault="008E43AA" w:rsidP="008E43AA">
      <w:pPr>
        <w:rPr>
          <w:rFonts w:asciiTheme="majorHAnsi" w:hAnsiTheme="majorHAnsi"/>
        </w:rPr>
      </w:pPr>
      <w:r w:rsidRPr="008447D2">
        <w:rPr>
          <w:rFonts w:asciiTheme="majorHAnsi" w:hAnsiTheme="majorHAnsi"/>
        </w:rPr>
        <w:t xml:space="preserve">It is expected that you will uphold ethical standards and professional guidelines </w:t>
      </w:r>
      <w:r w:rsidRPr="008447D2">
        <w:rPr>
          <w:rFonts w:asciiTheme="majorHAnsi" w:hAnsiTheme="majorHAnsi"/>
          <w:i/>
        </w:rPr>
        <w:t>(Standard 6b)</w:t>
      </w:r>
      <w:r w:rsidRPr="008447D2">
        <w:rPr>
          <w:rFonts w:asciiTheme="majorHAnsi" w:hAnsiTheme="majorHAnsi"/>
        </w:rPr>
        <w:t xml:space="preserve"> at all times and will integrate knowledgeable, reflective, and critical perspectives on early education </w:t>
      </w:r>
      <w:r w:rsidRPr="008447D2">
        <w:rPr>
          <w:rFonts w:asciiTheme="majorHAnsi" w:hAnsiTheme="majorHAnsi"/>
          <w:i/>
        </w:rPr>
        <w:t>(Standard 6d)</w:t>
      </w:r>
      <w:r w:rsidRPr="008447D2">
        <w:rPr>
          <w:rFonts w:asciiTheme="majorHAnsi" w:hAnsiTheme="majorHAnsi"/>
        </w:rPr>
        <w:t xml:space="preserve"> as you plan, implement, and reflect on your day.</w:t>
      </w:r>
    </w:p>
    <w:p w14:paraId="3F38EF45" w14:textId="77777777" w:rsidR="008E43AA" w:rsidRDefault="008E43AA" w:rsidP="008E43AA">
      <w:pPr>
        <w:rPr>
          <w:rFonts w:asciiTheme="majorHAnsi" w:hAnsiTheme="majorHAnsi"/>
        </w:rPr>
      </w:pPr>
    </w:p>
    <w:p w14:paraId="06400FAC" w14:textId="77777777" w:rsidR="008E43AA" w:rsidRDefault="008E43AA" w:rsidP="008E43AA">
      <w:pPr>
        <w:rPr>
          <w:rFonts w:asciiTheme="majorHAnsi" w:hAnsiTheme="majorHAnsi"/>
        </w:rPr>
      </w:pPr>
    </w:p>
    <w:p w14:paraId="62A5F8A6" w14:textId="77777777" w:rsidR="008E43AA" w:rsidRPr="00644DBD" w:rsidRDefault="008E43AA" w:rsidP="008E43AA">
      <w:pPr>
        <w:rPr>
          <w:rFonts w:asciiTheme="majorHAnsi" w:hAnsiTheme="majorHAnsi"/>
          <w:b/>
        </w:rPr>
      </w:pPr>
      <w:r w:rsidRPr="00644DBD">
        <w:rPr>
          <w:rFonts w:asciiTheme="majorHAnsi" w:hAnsiTheme="majorHAnsi"/>
          <w:b/>
        </w:rPr>
        <w:t>Important note: please save this assessment for your professional portfolio.</w:t>
      </w:r>
    </w:p>
    <w:p w14:paraId="1440D6DE" w14:textId="77777777" w:rsidR="008E43AA" w:rsidRDefault="008E43AA" w:rsidP="008E43AA">
      <w:pPr>
        <w:jc w:val="both"/>
        <w:rPr>
          <w:rFonts w:asciiTheme="majorHAnsi" w:hAnsiTheme="majorHAnsi"/>
        </w:rPr>
      </w:pPr>
    </w:p>
    <w:p w14:paraId="167FBEF8" w14:textId="77777777" w:rsidR="008E43AA" w:rsidRDefault="008E43AA" w:rsidP="008E43AA">
      <w:pPr>
        <w:rPr>
          <w:rFonts w:asciiTheme="majorHAnsi" w:hAnsiTheme="majorHAnsi"/>
        </w:rPr>
      </w:pPr>
    </w:p>
    <w:p w14:paraId="41276BAD" w14:textId="69DBE64D" w:rsidR="003D788F" w:rsidRPr="00D8396B" w:rsidRDefault="00D8396B" w:rsidP="00D8396B">
      <w:pPr>
        <w:contextualSpacing w:val="0"/>
      </w:pPr>
      <w:r>
        <w:br w:type="page"/>
      </w:r>
    </w:p>
    <w:p w14:paraId="1FE4FB19" w14:textId="77777777" w:rsidR="008E43AA" w:rsidRPr="00C51D85" w:rsidRDefault="008E43AA" w:rsidP="008E43AA">
      <w:pPr>
        <w:jc w:val="center"/>
        <w:rPr>
          <w:rFonts w:asciiTheme="majorHAnsi" w:hAnsiTheme="majorHAnsi"/>
        </w:rPr>
      </w:pPr>
      <w:r w:rsidRPr="00C51D85">
        <w:rPr>
          <w:rFonts w:asciiTheme="majorHAnsi" w:hAnsiTheme="majorHAnsi"/>
        </w:rPr>
        <w:lastRenderedPageBreak/>
        <w:t>DAY IN CHARGE</w:t>
      </w:r>
    </w:p>
    <w:p w14:paraId="2E81C227" w14:textId="77777777" w:rsidR="008E43AA" w:rsidRPr="005B75B7" w:rsidRDefault="008E43AA" w:rsidP="00D8396B">
      <w:pPr>
        <w:pStyle w:val="Heading4"/>
      </w:pPr>
      <w:r w:rsidRPr="005B75B7">
        <w:t>CHECK LIST</w:t>
      </w:r>
    </w:p>
    <w:p w14:paraId="4302245D" w14:textId="77777777" w:rsidR="008E43AA" w:rsidRDefault="008E43AA" w:rsidP="008E43AA">
      <w:pPr>
        <w:rPr>
          <w:rFonts w:asciiTheme="majorHAnsi" w:hAnsiTheme="majorHAnsi"/>
        </w:rPr>
      </w:pPr>
    </w:p>
    <w:p w14:paraId="4439E797" w14:textId="341F048B" w:rsidR="008E43AA" w:rsidRDefault="008E43AA" w:rsidP="008E43AA">
      <w:pPr>
        <w:rPr>
          <w:rFonts w:asciiTheme="majorHAnsi" w:hAnsiTheme="majorHAnsi"/>
        </w:rPr>
      </w:pPr>
      <w:r w:rsidRPr="00782C9F">
        <w:rPr>
          <w:rFonts w:asciiTheme="majorHAnsi" w:hAnsiTheme="majorHAnsi"/>
          <w:b/>
        </w:rPr>
        <w:t>Prior to your day in charge</w:t>
      </w:r>
      <w:r>
        <w:rPr>
          <w:rFonts w:asciiTheme="majorHAnsi" w:hAnsiTheme="majorHAnsi"/>
        </w:rPr>
        <w:t>:</w:t>
      </w:r>
    </w:p>
    <w:p w14:paraId="7C766398" w14:textId="77777777" w:rsidR="008E43AA" w:rsidRDefault="008E43AA" w:rsidP="008E43AA">
      <w:pPr>
        <w:rPr>
          <w:rFonts w:asciiTheme="majorHAnsi" w:hAnsiTheme="majorHAnsi"/>
        </w:rPr>
      </w:pPr>
    </w:p>
    <w:p w14:paraId="64D7B2F5" w14:textId="4EA8C75B" w:rsidR="008E43AA" w:rsidRDefault="008E43AA" w:rsidP="00D8396B">
      <w:pPr>
        <w:ind w:firstLine="720"/>
        <w:rPr>
          <w:rFonts w:asciiTheme="majorHAnsi" w:hAnsiTheme="majorHAnsi"/>
        </w:rPr>
      </w:pPr>
      <w:r>
        <w:rPr>
          <w:rFonts w:asciiTheme="majorHAnsi" w:hAnsiTheme="majorHAnsi"/>
        </w:rPr>
        <w:t>___</w:t>
      </w:r>
      <w:r w:rsidR="00D8396B">
        <w:rPr>
          <w:rFonts w:asciiTheme="majorHAnsi" w:hAnsiTheme="majorHAnsi"/>
        </w:rPr>
        <w:t xml:space="preserve"> </w:t>
      </w:r>
      <w:r>
        <w:rPr>
          <w:rFonts w:asciiTheme="majorHAnsi" w:hAnsiTheme="majorHAnsi"/>
        </w:rPr>
        <w:t>Professionally complete the Planning Considerations Sheet. Be thorough and accurate.</w:t>
      </w:r>
    </w:p>
    <w:p w14:paraId="41F93AD8" w14:textId="77777777" w:rsidR="008E43AA" w:rsidRDefault="008E43AA" w:rsidP="008E43AA">
      <w:pPr>
        <w:rPr>
          <w:rFonts w:asciiTheme="majorHAnsi" w:hAnsiTheme="majorHAnsi"/>
        </w:rPr>
      </w:pPr>
    </w:p>
    <w:p w14:paraId="11534225" w14:textId="459A61DA" w:rsidR="008E43AA" w:rsidRDefault="008E43AA" w:rsidP="00D8396B">
      <w:pPr>
        <w:ind w:firstLine="720"/>
        <w:rPr>
          <w:rFonts w:asciiTheme="majorHAnsi" w:hAnsiTheme="majorHAnsi"/>
        </w:rPr>
      </w:pPr>
      <w:r>
        <w:rPr>
          <w:rFonts w:asciiTheme="majorHAnsi" w:hAnsiTheme="majorHAnsi"/>
        </w:rPr>
        <w:t xml:space="preserve">___ Make time to discuss this assignment with your coach / mentor. Share Planning Sheet. </w:t>
      </w:r>
    </w:p>
    <w:p w14:paraId="421D3878" w14:textId="77777777" w:rsidR="008E43AA" w:rsidRDefault="008E43AA" w:rsidP="008E43AA">
      <w:pPr>
        <w:rPr>
          <w:rFonts w:asciiTheme="majorHAnsi" w:hAnsiTheme="majorHAnsi"/>
        </w:rPr>
      </w:pPr>
    </w:p>
    <w:p w14:paraId="4A7A410B" w14:textId="48E6A808" w:rsidR="008E43AA" w:rsidRDefault="008E43AA" w:rsidP="00442C91">
      <w:pPr>
        <w:ind w:left="1170" w:hanging="450"/>
        <w:rPr>
          <w:rFonts w:asciiTheme="majorHAnsi" w:hAnsiTheme="majorHAnsi"/>
        </w:rPr>
      </w:pPr>
      <w:r>
        <w:rPr>
          <w:rFonts w:asciiTheme="majorHAnsi" w:hAnsiTheme="majorHAnsi"/>
        </w:rPr>
        <w:t>___ Collaborating with your coach/mentor, discuss intentional practices that will be valuable to</w:t>
      </w:r>
      <w:r w:rsidR="00D8396B">
        <w:rPr>
          <w:rFonts w:asciiTheme="majorHAnsi" w:hAnsiTheme="majorHAnsi"/>
        </w:rPr>
        <w:t xml:space="preserve"> </w:t>
      </w:r>
      <w:r>
        <w:rPr>
          <w:rFonts w:asciiTheme="majorHAnsi" w:hAnsiTheme="majorHAnsi"/>
        </w:rPr>
        <w:t>implement on this day, including ethical behavior.</w:t>
      </w:r>
      <w:r w:rsidR="00D8396B">
        <w:rPr>
          <w:rFonts w:asciiTheme="majorHAnsi" w:hAnsiTheme="majorHAnsi"/>
        </w:rPr>
        <w:t xml:space="preserve"> </w:t>
      </w:r>
      <w:r>
        <w:rPr>
          <w:rFonts w:asciiTheme="majorHAnsi" w:hAnsiTheme="majorHAnsi"/>
        </w:rPr>
        <w:t>Share your goals.</w:t>
      </w:r>
    </w:p>
    <w:p w14:paraId="4F1E0F0C" w14:textId="77777777" w:rsidR="008E43AA" w:rsidRDefault="008E43AA" w:rsidP="008E43AA">
      <w:pPr>
        <w:rPr>
          <w:rFonts w:asciiTheme="majorHAnsi" w:hAnsiTheme="majorHAnsi"/>
        </w:rPr>
      </w:pPr>
    </w:p>
    <w:p w14:paraId="4F342736" w14:textId="53C91C3D" w:rsidR="008E43AA" w:rsidRDefault="008E43AA" w:rsidP="00D8396B">
      <w:pPr>
        <w:ind w:firstLine="720"/>
        <w:rPr>
          <w:rFonts w:asciiTheme="majorHAnsi" w:hAnsiTheme="majorHAnsi"/>
        </w:rPr>
      </w:pPr>
      <w:r>
        <w:rPr>
          <w:rFonts w:asciiTheme="majorHAnsi" w:hAnsiTheme="majorHAnsi"/>
        </w:rPr>
        <w:t xml:space="preserve">___ Develop a completed Lesson Plan using the attached template. Present a professional </w:t>
      </w:r>
    </w:p>
    <w:p w14:paraId="1ED11305" w14:textId="77777777" w:rsidR="008E43AA" w:rsidRDefault="008E43AA" w:rsidP="00D8396B">
      <w:pPr>
        <w:ind w:firstLine="1170"/>
        <w:rPr>
          <w:rFonts w:asciiTheme="majorHAnsi" w:hAnsiTheme="majorHAnsi"/>
        </w:rPr>
      </w:pPr>
      <w:r>
        <w:rPr>
          <w:rFonts w:asciiTheme="majorHAnsi" w:hAnsiTheme="majorHAnsi"/>
        </w:rPr>
        <w:t xml:space="preserve">version to your coach/mentor and include a copy in your professional portfolio. </w:t>
      </w:r>
    </w:p>
    <w:p w14:paraId="55D35678" w14:textId="36D3E92E" w:rsidR="008E43AA" w:rsidRDefault="008E43AA" w:rsidP="008E43AA">
      <w:pPr>
        <w:rPr>
          <w:rFonts w:asciiTheme="majorHAnsi" w:hAnsiTheme="majorHAnsi"/>
        </w:rPr>
      </w:pPr>
    </w:p>
    <w:p w14:paraId="27A92784" w14:textId="3BF4BBC3" w:rsidR="008E43AA" w:rsidRDefault="008E43AA" w:rsidP="00D8396B">
      <w:pPr>
        <w:ind w:firstLine="720"/>
        <w:rPr>
          <w:rFonts w:asciiTheme="majorHAnsi" w:hAnsiTheme="majorHAnsi"/>
        </w:rPr>
      </w:pPr>
      <w:r>
        <w:rPr>
          <w:rFonts w:asciiTheme="majorHAnsi" w:hAnsiTheme="majorHAnsi"/>
        </w:rPr>
        <w:t>___ Check in for success.</w:t>
      </w:r>
    </w:p>
    <w:p w14:paraId="1F5DB857" w14:textId="77777777" w:rsidR="008E43AA" w:rsidRPr="00644DBD" w:rsidRDefault="008E43AA" w:rsidP="00D8396B"/>
    <w:p w14:paraId="69759CB9" w14:textId="77777777" w:rsidR="008E43AA" w:rsidRDefault="008E43AA" w:rsidP="008E43AA">
      <w:pPr>
        <w:rPr>
          <w:rFonts w:asciiTheme="majorHAnsi" w:hAnsiTheme="majorHAnsi"/>
          <w:b/>
        </w:rPr>
      </w:pPr>
      <w:r w:rsidRPr="00782C9F">
        <w:rPr>
          <w:rFonts w:asciiTheme="majorHAnsi" w:hAnsiTheme="majorHAnsi"/>
          <w:b/>
        </w:rPr>
        <w:t>On your day in charge:</w:t>
      </w:r>
    </w:p>
    <w:p w14:paraId="600A4B1C" w14:textId="77777777" w:rsidR="008E43AA" w:rsidRPr="00442C91" w:rsidRDefault="008E43AA" w:rsidP="008E43AA">
      <w:pPr>
        <w:rPr>
          <w:rFonts w:asciiTheme="majorHAnsi" w:hAnsiTheme="majorHAnsi"/>
          <w:bCs/>
        </w:rPr>
      </w:pPr>
    </w:p>
    <w:p w14:paraId="05F04C37" w14:textId="7AA54C2B" w:rsidR="008E43AA" w:rsidRPr="005A52C5" w:rsidRDefault="008E43AA" w:rsidP="00D8396B">
      <w:pPr>
        <w:ind w:firstLine="720"/>
        <w:rPr>
          <w:rFonts w:asciiTheme="majorHAnsi" w:hAnsiTheme="majorHAnsi"/>
        </w:rPr>
      </w:pPr>
      <w:r w:rsidRPr="005A52C5">
        <w:rPr>
          <w:rFonts w:asciiTheme="majorHAnsi" w:hAnsiTheme="majorHAnsi"/>
        </w:rPr>
        <w:t xml:space="preserve">___ </w:t>
      </w:r>
      <w:r>
        <w:rPr>
          <w:rFonts w:asciiTheme="majorHAnsi" w:hAnsiTheme="majorHAnsi"/>
        </w:rPr>
        <w:t>A</w:t>
      </w:r>
      <w:r w:rsidRPr="005A52C5">
        <w:rPr>
          <w:rFonts w:asciiTheme="majorHAnsi" w:hAnsiTheme="majorHAnsi"/>
        </w:rPr>
        <w:t>rrive early for set up</w:t>
      </w:r>
      <w:r>
        <w:rPr>
          <w:rFonts w:asciiTheme="majorHAnsi" w:hAnsiTheme="majorHAnsi"/>
        </w:rPr>
        <w:t>.</w:t>
      </w:r>
    </w:p>
    <w:p w14:paraId="6EA881B1" w14:textId="77777777" w:rsidR="008E43AA" w:rsidRPr="005A52C5" w:rsidRDefault="008E43AA" w:rsidP="008E43AA">
      <w:pPr>
        <w:rPr>
          <w:rFonts w:asciiTheme="majorHAnsi" w:hAnsiTheme="majorHAnsi"/>
        </w:rPr>
      </w:pPr>
    </w:p>
    <w:p w14:paraId="5184477B" w14:textId="3268123F" w:rsidR="008E43AA" w:rsidRPr="005A52C5" w:rsidRDefault="008E43AA" w:rsidP="00D8396B">
      <w:pPr>
        <w:ind w:firstLine="720"/>
        <w:rPr>
          <w:rFonts w:asciiTheme="majorHAnsi" w:hAnsiTheme="majorHAnsi"/>
        </w:rPr>
      </w:pPr>
      <w:r w:rsidRPr="005A52C5">
        <w:rPr>
          <w:rFonts w:asciiTheme="majorHAnsi" w:hAnsiTheme="majorHAnsi"/>
        </w:rPr>
        <w:t xml:space="preserve">___ </w:t>
      </w:r>
      <w:r>
        <w:rPr>
          <w:rFonts w:asciiTheme="majorHAnsi" w:hAnsiTheme="majorHAnsi"/>
        </w:rPr>
        <w:t>H</w:t>
      </w:r>
      <w:r w:rsidRPr="005A52C5">
        <w:rPr>
          <w:rFonts w:asciiTheme="majorHAnsi" w:hAnsiTheme="majorHAnsi"/>
        </w:rPr>
        <w:t>ave all materials prepared and organized</w:t>
      </w:r>
      <w:r>
        <w:rPr>
          <w:rFonts w:asciiTheme="majorHAnsi" w:hAnsiTheme="majorHAnsi"/>
        </w:rPr>
        <w:t>.</w:t>
      </w:r>
    </w:p>
    <w:p w14:paraId="5AB70DFA" w14:textId="77777777" w:rsidR="008E43AA" w:rsidRPr="005A52C5" w:rsidRDefault="008E43AA" w:rsidP="008E43AA">
      <w:pPr>
        <w:rPr>
          <w:rFonts w:asciiTheme="majorHAnsi" w:hAnsiTheme="majorHAnsi"/>
        </w:rPr>
      </w:pPr>
    </w:p>
    <w:p w14:paraId="3BA016EC" w14:textId="050EA878" w:rsidR="008E43AA" w:rsidRPr="005A52C5" w:rsidRDefault="008E43AA" w:rsidP="00D8396B">
      <w:pPr>
        <w:ind w:firstLine="720"/>
        <w:rPr>
          <w:rFonts w:asciiTheme="majorHAnsi" w:hAnsiTheme="majorHAnsi"/>
        </w:rPr>
      </w:pPr>
      <w:r w:rsidRPr="005A52C5">
        <w:rPr>
          <w:rFonts w:asciiTheme="majorHAnsi" w:hAnsiTheme="majorHAnsi"/>
        </w:rPr>
        <w:t xml:space="preserve">___ </w:t>
      </w:r>
      <w:r>
        <w:rPr>
          <w:rFonts w:asciiTheme="majorHAnsi" w:hAnsiTheme="majorHAnsi"/>
        </w:rPr>
        <w:t>C</w:t>
      </w:r>
      <w:r w:rsidRPr="005A52C5">
        <w:rPr>
          <w:rFonts w:asciiTheme="majorHAnsi" w:hAnsiTheme="majorHAnsi"/>
        </w:rPr>
        <w:t>heck in with your coach/mentor</w:t>
      </w:r>
      <w:r>
        <w:rPr>
          <w:rFonts w:asciiTheme="majorHAnsi" w:hAnsiTheme="majorHAnsi"/>
        </w:rPr>
        <w:t>.</w:t>
      </w:r>
    </w:p>
    <w:p w14:paraId="079C332E" w14:textId="77777777" w:rsidR="008E43AA" w:rsidRPr="005A52C5" w:rsidRDefault="008E43AA" w:rsidP="008E43AA">
      <w:pPr>
        <w:rPr>
          <w:rFonts w:asciiTheme="majorHAnsi" w:hAnsiTheme="majorHAnsi"/>
        </w:rPr>
      </w:pPr>
    </w:p>
    <w:p w14:paraId="0E641E37" w14:textId="1E61C023" w:rsidR="008E43AA" w:rsidRPr="005A52C5" w:rsidRDefault="008E43AA" w:rsidP="00D8396B">
      <w:pPr>
        <w:ind w:firstLine="720"/>
        <w:rPr>
          <w:rFonts w:asciiTheme="majorHAnsi" w:hAnsiTheme="majorHAnsi"/>
        </w:rPr>
      </w:pPr>
      <w:r w:rsidRPr="005A52C5">
        <w:rPr>
          <w:rFonts w:asciiTheme="majorHAnsi" w:hAnsiTheme="majorHAnsi"/>
        </w:rPr>
        <w:t xml:space="preserve">___ </w:t>
      </w:r>
      <w:r>
        <w:rPr>
          <w:rFonts w:asciiTheme="majorHAnsi" w:hAnsiTheme="majorHAnsi"/>
        </w:rPr>
        <w:t>R</w:t>
      </w:r>
      <w:r w:rsidRPr="005A52C5">
        <w:rPr>
          <w:rFonts w:asciiTheme="majorHAnsi" w:hAnsiTheme="majorHAnsi"/>
        </w:rPr>
        <w:t>efer to your planning grid as needed.</w:t>
      </w:r>
    </w:p>
    <w:p w14:paraId="31E7E7CB" w14:textId="77777777" w:rsidR="008E43AA" w:rsidRPr="005A52C5" w:rsidRDefault="008E43AA" w:rsidP="008E43AA">
      <w:pPr>
        <w:rPr>
          <w:rFonts w:asciiTheme="majorHAnsi" w:hAnsiTheme="majorHAnsi"/>
        </w:rPr>
      </w:pPr>
    </w:p>
    <w:p w14:paraId="28B418FC" w14:textId="1003C77D" w:rsidR="008E43AA" w:rsidRPr="005A52C5" w:rsidRDefault="008E43AA" w:rsidP="00D8396B">
      <w:pPr>
        <w:ind w:firstLine="720"/>
        <w:rPr>
          <w:rFonts w:asciiTheme="majorHAnsi" w:hAnsiTheme="majorHAnsi"/>
        </w:rPr>
      </w:pPr>
      <w:r w:rsidRPr="005A52C5">
        <w:rPr>
          <w:rFonts w:asciiTheme="majorHAnsi" w:hAnsiTheme="majorHAnsi"/>
        </w:rPr>
        <w:t xml:space="preserve">___ </w:t>
      </w:r>
      <w:r>
        <w:rPr>
          <w:rFonts w:asciiTheme="majorHAnsi" w:hAnsiTheme="majorHAnsi"/>
        </w:rPr>
        <w:t>Uphold professional and ethical behavior.</w:t>
      </w:r>
    </w:p>
    <w:p w14:paraId="202F44E7" w14:textId="77777777" w:rsidR="008E43AA" w:rsidRPr="005A52C5" w:rsidRDefault="008E43AA" w:rsidP="008E43AA">
      <w:pPr>
        <w:rPr>
          <w:rFonts w:asciiTheme="majorHAnsi" w:hAnsiTheme="majorHAnsi"/>
        </w:rPr>
      </w:pPr>
    </w:p>
    <w:p w14:paraId="50732516" w14:textId="7C08CE0A" w:rsidR="008E43AA" w:rsidRPr="005A52C5" w:rsidRDefault="008E43AA" w:rsidP="00D8396B">
      <w:pPr>
        <w:ind w:firstLine="720"/>
        <w:rPr>
          <w:rFonts w:asciiTheme="majorHAnsi" w:hAnsiTheme="majorHAnsi"/>
        </w:rPr>
      </w:pPr>
      <w:r w:rsidRPr="005A52C5">
        <w:rPr>
          <w:rFonts w:asciiTheme="majorHAnsi" w:hAnsiTheme="majorHAnsi"/>
        </w:rPr>
        <w:t>___ Modify as needed</w:t>
      </w:r>
      <w:r>
        <w:rPr>
          <w:rFonts w:asciiTheme="majorHAnsi" w:hAnsiTheme="majorHAnsi"/>
        </w:rPr>
        <w:t>.</w:t>
      </w:r>
    </w:p>
    <w:p w14:paraId="6C62AEA8" w14:textId="77777777" w:rsidR="008E43AA" w:rsidRPr="005A52C5" w:rsidRDefault="008E43AA" w:rsidP="008E43AA">
      <w:pPr>
        <w:rPr>
          <w:rFonts w:asciiTheme="majorHAnsi" w:hAnsiTheme="majorHAnsi"/>
        </w:rPr>
      </w:pPr>
    </w:p>
    <w:p w14:paraId="20D351ED" w14:textId="78D54858" w:rsidR="008E43AA" w:rsidRPr="005A52C5" w:rsidRDefault="008E43AA" w:rsidP="00D8396B">
      <w:pPr>
        <w:ind w:firstLine="720"/>
        <w:rPr>
          <w:rFonts w:asciiTheme="majorHAnsi" w:hAnsiTheme="majorHAnsi"/>
        </w:rPr>
      </w:pPr>
      <w:r w:rsidRPr="005A52C5">
        <w:rPr>
          <w:rFonts w:asciiTheme="majorHAnsi" w:hAnsiTheme="majorHAnsi"/>
        </w:rPr>
        <w:t>___ Be sure to clean up after you have completed the day.</w:t>
      </w:r>
    </w:p>
    <w:p w14:paraId="65FAC457" w14:textId="77777777" w:rsidR="008E43AA" w:rsidRPr="00644DBD" w:rsidRDefault="008E43AA" w:rsidP="00D8396B"/>
    <w:p w14:paraId="604B363D" w14:textId="77777777" w:rsidR="008E43AA" w:rsidRDefault="008E43AA" w:rsidP="008E43AA">
      <w:pPr>
        <w:rPr>
          <w:rFonts w:asciiTheme="majorHAnsi" w:hAnsiTheme="majorHAnsi"/>
          <w:b/>
        </w:rPr>
      </w:pPr>
      <w:r w:rsidRPr="00782C9F">
        <w:rPr>
          <w:rFonts w:asciiTheme="majorHAnsi" w:hAnsiTheme="majorHAnsi"/>
          <w:b/>
        </w:rPr>
        <w:t>After your “day in charge”</w:t>
      </w:r>
      <w:r>
        <w:rPr>
          <w:rFonts w:asciiTheme="majorHAnsi" w:hAnsiTheme="majorHAnsi"/>
          <w:b/>
        </w:rPr>
        <w:t>:</w:t>
      </w:r>
    </w:p>
    <w:p w14:paraId="406CACEF" w14:textId="77777777" w:rsidR="008E43AA" w:rsidRPr="00782C9F" w:rsidRDefault="008E43AA" w:rsidP="00D8396B"/>
    <w:p w14:paraId="24332072" w14:textId="654D2820" w:rsidR="008E43AA" w:rsidRPr="005A52C5" w:rsidRDefault="008E43AA" w:rsidP="00D8396B">
      <w:pPr>
        <w:ind w:firstLine="720"/>
        <w:rPr>
          <w:rFonts w:asciiTheme="majorHAnsi" w:hAnsiTheme="majorHAnsi"/>
        </w:rPr>
      </w:pPr>
      <w:r>
        <w:rPr>
          <w:rFonts w:asciiTheme="majorHAnsi" w:hAnsiTheme="majorHAnsi"/>
        </w:rPr>
        <w:t>___</w:t>
      </w:r>
      <w:r w:rsidR="00D8396B">
        <w:rPr>
          <w:rFonts w:asciiTheme="majorHAnsi" w:hAnsiTheme="majorHAnsi"/>
        </w:rPr>
        <w:t xml:space="preserve"> </w:t>
      </w:r>
      <w:r w:rsidRPr="005A52C5">
        <w:rPr>
          <w:rFonts w:asciiTheme="majorHAnsi" w:hAnsiTheme="majorHAnsi"/>
        </w:rPr>
        <w:t>Check in with your coach / mentor</w:t>
      </w:r>
      <w:r>
        <w:rPr>
          <w:rFonts w:asciiTheme="majorHAnsi" w:hAnsiTheme="majorHAnsi"/>
        </w:rPr>
        <w:t>.</w:t>
      </w:r>
    </w:p>
    <w:p w14:paraId="5870842A" w14:textId="77777777" w:rsidR="008E43AA" w:rsidRPr="005A52C5" w:rsidRDefault="008E43AA" w:rsidP="008E43AA">
      <w:pPr>
        <w:rPr>
          <w:rFonts w:asciiTheme="majorHAnsi" w:hAnsiTheme="majorHAnsi"/>
        </w:rPr>
      </w:pPr>
    </w:p>
    <w:p w14:paraId="6F8B156C" w14:textId="5C0936E7" w:rsidR="008E43AA" w:rsidRPr="005A52C5" w:rsidRDefault="008E43AA" w:rsidP="00D8396B">
      <w:pPr>
        <w:ind w:firstLine="720"/>
        <w:rPr>
          <w:rFonts w:asciiTheme="majorHAnsi" w:hAnsiTheme="majorHAnsi"/>
        </w:rPr>
      </w:pPr>
      <w:r>
        <w:rPr>
          <w:rFonts w:asciiTheme="majorHAnsi" w:hAnsiTheme="majorHAnsi"/>
        </w:rPr>
        <w:t>___</w:t>
      </w:r>
      <w:r w:rsidR="00D8396B">
        <w:rPr>
          <w:rFonts w:asciiTheme="majorHAnsi" w:hAnsiTheme="majorHAnsi"/>
        </w:rPr>
        <w:t xml:space="preserve"> </w:t>
      </w:r>
      <w:r w:rsidRPr="005A52C5">
        <w:rPr>
          <w:rFonts w:asciiTheme="majorHAnsi" w:hAnsiTheme="majorHAnsi"/>
        </w:rPr>
        <w:t>Professionally c</w:t>
      </w:r>
      <w:r>
        <w:rPr>
          <w:rFonts w:asciiTheme="majorHAnsi" w:hAnsiTheme="majorHAnsi"/>
        </w:rPr>
        <w:t>omplete the R</w:t>
      </w:r>
      <w:r w:rsidRPr="005A52C5">
        <w:rPr>
          <w:rFonts w:asciiTheme="majorHAnsi" w:hAnsiTheme="majorHAnsi"/>
        </w:rPr>
        <w:t>eflection page</w:t>
      </w:r>
      <w:r>
        <w:rPr>
          <w:rFonts w:asciiTheme="majorHAnsi" w:hAnsiTheme="majorHAnsi"/>
        </w:rPr>
        <w:t>.</w:t>
      </w:r>
    </w:p>
    <w:p w14:paraId="45C1CC17" w14:textId="77777777" w:rsidR="008E43AA" w:rsidRPr="005A52C5" w:rsidRDefault="008E43AA" w:rsidP="008E43AA">
      <w:pPr>
        <w:rPr>
          <w:rFonts w:asciiTheme="majorHAnsi" w:hAnsiTheme="majorHAnsi"/>
        </w:rPr>
      </w:pPr>
    </w:p>
    <w:p w14:paraId="6982C705" w14:textId="0F6FE601" w:rsidR="008E43AA" w:rsidRPr="005A52C5" w:rsidRDefault="008E43AA" w:rsidP="00E736EA">
      <w:pPr>
        <w:ind w:left="1170" w:hanging="450"/>
        <w:rPr>
          <w:rFonts w:asciiTheme="majorHAnsi" w:hAnsiTheme="majorHAnsi"/>
        </w:rPr>
      </w:pPr>
      <w:r>
        <w:rPr>
          <w:rFonts w:asciiTheme="majorHAnsi" w:hAnsiTheme="majorHAnsi"/>
        </w:rPr>
        <w:t>___</w:t>
      </w:r>
      <w:r w:rsidR="00D8396B">
        <w:rPr>
          <w:rFonts w:asciiTheme="majorHAnsi" w:hAnsiTheme="majorHAnsi"/>
        </w:rPr>
        <w:t xml:space="preserve"> </w:t>
      </w:r>
      <w:r w:rsidRPr="005A52C5">
        <w:rPr>
          <w:rFonts w:asciiTheme="majorHAnsi" w:hAnsiTheme="majorHAnsi"/>
        </w:rPr>
        <w:t>Turn i</w:t>
      </w:r>
      <w:r>
        <w:rPr>
          <w:rFonts w:asciiTheme="majorHAnsi" w:hAnsiTheme="majorHAnsi"/>
        </w:rPr>
        <w:t>n your Planning Considerations Sheet, Lesson Plan, R</w:t>
      </w:r>
      <w:r w:rsidRPr="005A52C5">
        <w:rPr>
          <w:rFonts w:asciiTheme="majorHAnsi" w:hAnsiTheme="majorHAnsi"/>
        </w:rPr>
        <w:t>eflection page and</w:t>
      </w:r>
      <w:r w:rsidR="00E736EA">
        <w:rPr>
          <w:rFonts w:asciiTheme="majorHAnsi" w:hAnsiTheme="majorHAnsi"/>
        </w:rPr>
        <w:t xml:space="preserve"> </w:t>
      </w:r>
      <w:r w:rsidRPr="005A52C5">
        <w:rPr>
          <w:rFonts w:asciiTheme="majorHAnsi" w:hAnsiTheme="majorHAnsi"/>
        </w:rPr>
        <w:t>coach/mentor feedback for grading.</w:t>
      </w:r>
    </w:p>
    <w:p w14:paraId="591A0BEB" w14:textId="77777777" w:rsidR="008E43AA" w:rsidRPr="005A52C5" w:rsidRDefault="008E43AA" w:rsidP="008E43AA">
      <w:pPr>
        <w:rPr>
          <w:rFonts w:asciiTheme="majorHAnsi" w:hAnsiTheme="majorHAnsi"/>
        </w:rPr>
      </w:pPr>
    </w:p>
    <w:p w14:paraId="57480EEF" w14:textId="650B3887" w:rsidR="008E43AA" w:rsidRPr="005A52C5" w:rsidRDefault="008E43AA" w:rsidP="00D8396B">
      <w:pPr>
        <w:ind w:firstLine="720"/>
        <w:rPr>
          <w:rFonts w:asciiTheme="majorHAnsi" w:hAnsiTheme="majorHAnsi"/>
        </w:rPr>
      </w:pPr>
      <w:r>
        <w:rPr>
          <w:rFonts w:asciiTheme="majorHAnsi" w:hAnsiTheme="majorHAnsi"/>
        </w:rPr>
        <w:t>___</w:t>
      </w:r>
      <w:r w:rsidR="00D8396B">
        <w:rPr>
          <w:rFonts w:asciiTheme="majorHAnsi" w:hAnsiTheme="majorHAnsi"/>
        </w:rPr>
        <w:t xml:space="preserve"> </w:t>
      </w:r>
      <w:r w:rsidRPr="005A52C5">
        <w:rPr>
          <w:rFonts w:asciiTheme="majorHAnsi" w:hAnsiTheme="majorHAnsi"/>
        </w:rPr>
        <w:t>Include a professional copy of these in your professional portfolio</w:t>
      </w:r>
      <w:r>
        <w:rPr>
          <w:rFonts w:asciiTheme="majorHAnsi" w:hAnsiTheme="majorHAnsi"/>
        </w:rPr>
        <w:t>.</w:t>
      </w:r>
    </w:p>
    <w:p w14:paraId="64480E15" w14:textId="3B5121D5" w:rsidR="00D8396B" w:rsidRDefault="00D8396B" w:rsidP="008E43AA">
      <w:pPr>
        <w:contextualSpacing w:val="0"/>
        <w:rPr>
          <w:rFonts w:asciiTheme="majorHAnsi" w:hAnsiTheme="majorHAnsi"/>
        </w:rPr>
      </w:pPr>
      <w:r>
        <w:rPr>
          <w:rFonts w:asciiTheme="majorHAnsi" w:hAnsiTheme="majorHAnsi"/>
        </w:rPr>
        <w:br w:type="page"/>
      </w:r>
    </w:p>
    <w:p w14:paraId="0F755E76" w14:textId="50D9428E" w:rsidR="008E43AA" w:rsidRDefault="00054118" w:rsidP="00055EC3">
      <w:r>
        <w:lastRenderedPageBreak/>
        <w:t>Name:</w:t>
      </w:r>
      <w:r>
        <w:tab/>
      </w:r>
      <w:r>
        <w:tab/>
      </w:r>
      <w:r>
        <w:tab/>
      </w:r>
      <w:r>
        <w:tab/>
      </w:r>
      <w:r>
        <w:tab/>
      </w:r>
      <w:r>
        <w:tab/>
      </w:r>
      <w:r w:rsidR="003D788F">
        <w:tab/>
      </w:r>
      <w:r w:rsidR="008D1D07">
        <w:tab/>
      </w:r>
      <w:r w:rsidR="008D1D07">
        <w:tab/>
      </w:r>
      <w:r>
        <w:t>Training Teacher</w:t>
      </w:r>
      <w:r w:rsidR="00D8396B">
        <w:t>:</w:t>
      </w:r>
    </w:p>
    <w:p w14:paraId="367362F8" w14:textId="227DD822" w:rsidR="00D40CA9" w:rsidRDefault="008E43AA" w:rsidP="00055EC3">
      <w:r>
        <w:t>Day in charge Date and Time</w:t>
      </w:r>
      <w:r w:rsidR="003D788F">
        <w:t>:</w:t>
      </w:r>
      <w:r>
        <w:tab/>
      </w:r>
      <w:r>
        <w:tab/>
      </w:r>
      <w:r>
        <w:tab/>
      </w:r>
      <w:r w:rsidR="003D788F">
        <w:tab/>
      </w:r>
      <w:r w:rsidR="008D1D07">
        <w:tab/>
      </w:r>
      <w:r w:rsidR="008D1D07">
        <w:tab/>
      </w:r>
      <w:r>
        <w:t>Age &amp; Number of children:</w:t>
      </w:r>
    </w:p>
    <w:p w14:paraId="21C10E84" w14:textId="344D663E" w:rsidR="008E43AA" w:rsidRPr="005B75B7" w:rsidRDefault="008E43AA" w:rsidP="008E43AA">
      <w:pPr>
        <w:jc w:val="center"/>
        <w:rPr>
          <w:rFonts w:asciiTheme="majorHAnsi" w:hAnsiTheme="majorHAnsi"/>
        </w:rPr>
      </w:pPr>
      <w:r w:rsidRPr="005B75B7">
        <w:rPr>
          <w:rFonts w:asciiTheme="majorHAnsi" w:hAnsiTheme="majorHAnsi"/>
        </w:rPr>
        <w:t>DAY IN CHARGE</w:t>
      </w:r>
    </w:p>
    <w:p w14:paraId="0656A5E3" w14:textId="77777777" w:rsidR="008E43AA" w:rsidRPr="005B75B7" w:rsidRDefault="008E43AA" w:rsidP="00D8396B">
      <w:pPr>
        <w:pStyle w:val="Heading4"/>
      </w:pPr>
      <w:r w:rsidRPr="005B75B7">
        <w:t>PLANNING CONSIDERATIONS</w:t>
      </w:r>
    </w:p>
    <w:p w14:paraId="4526B754" w14:textId="77777777" w:rsidR="008E43AA" w:rsidRPr="002A0A26" w:rsidRDefault="008E43AA" w:rsidP="008E43AA">
      <w:pPr>
        <w:jc w:val="center"/>
        <w:rPr>
          <w:rFonts w:asciiTheme="majorHAnsi" w:hAnsiTheme="majorHAnsi"/>
          <w:i/>
        </w:rPr>
      </w:pPr>
      <w:r w:rsidRPr="002A0A26">
        <w:rPr>
          <w:rFonts w:asciiTheme="majorHAnsi" w:hAnsiTheme="majorHAnsi"/>
          <w:i/>
        </w:rPr>
        <w:t>(To be completed and discussed with your coach/mentor prior to your day in charge)</w:t>
      </w:r>
    </w:p>
    <w:p w14:paraId="7953DE64" w14:textId="77777777" w:rsidR="008E43AA" w:rsidRDefault="008E43AA" w:rsidP="008E43AA">
      <w:pPr>
        <w:rPr>
          <w:rFonts w:asciiTheme="majorHAnsi" w:hAnsiTheme="majorHAnsi"/>
        </w:rPr>
      </w:pPr>
    </w:p>
    <w:p w14:paraId="21878A1B" w14:textId="2F1D0CFE" w:rsidR="008E43AA" w:rsidRPr="00D40CA9" w:rsidRDefault="008E43AA" w:rsidP="00D40CA9">
      <w:pPr>
        <w:pStyle w:val="ListParagraph"/>
        <w:numPr>
          <w:ilvl w:val="0"/>
          <w:numId w:val="54"/>
        </w:numPr>
        <w:rPr>
          <w:rFonts w:asciiTheme="majorHAnsi" w:hAnsiTheme="majorHAnsi"/>
          <w:i/>
        </w:rPr>
      </w:pPr>
      <w:r w:rsidRPr="00D40CA9">
        <w:rPr>
          <w:rFonts w:asciiTheme="majorHAnsi" w:hAnsiTheme="majorHAnsi"/>
        </w:rPr>
        <w:t>Refer back to the goals you set for yourself at the beginning of class and consider how those will inform your practices for your day in charge.</w:t>
      </w:r>
      <w:r w:rsidRPr="00D40CA9">
        <w:rPr>
          <w:rFonts w:asciiTheme="majorHAnsi" w:hAnsiTheme="majorHAnsi"/>
          <w:i/>
        </w:rPr>
        <w:t xml:space="preserve"> (Include at least 2) (6d)</w:t>
      </w:r>
    </w:p>
    <w:p w14:paraId="67C9F750" w14:textId="2F3637AF" w:rsidR="008E43AA" w:rsidRPr="00343829" w:rsidRDefault="008E43AA" w:rsidP="00D40CA9">
      <w:pPr>
        <w:pStyle w:val="ListParagraph"/>
        <w:ind w:left="1440" w:hanging="360"/>
      </w:pPr>
      <w:r>
        <w:t>Goal 1:</w:t>
      </w:r>
    </w:p>
    <w:p w14:paraId="4A21992B" w14:textId="70116846" w:rsidR="008E43AA" w:rsidRPr="00D40CA9" w:rsidRDefault="008E43AA" w:rsidP="00D40CA9">
      <w:pPr>
        <w:pStyle w:val="ListParagraph"/>
        <w:ind w:left="1440" w:hanging="360"/>
        <w:rPr>
          <w:rFonts w:asciiTheme="majorHAnsi" w:hAnsiTheme="majorHAnsi"/>
        </w:rPr>
      </w:pPr>
      <w:r w:rsidRPr="00D40CA9">
        <w:rPr>
          <w:rFonts w:asciiTheme="majorHAnsi" w:hAnsiTheme="majorHAnsi"/>
        </w:rPr>
        <w:t>Goal 2:</w:t>
      </w:r>
    </w:p>
    <w:p w14:paraId="05FDF00D" w14:textId="77777777" w:rsidR="008E43AA" w:rsidRDefault="008E43AA" w:rsidP="008E43AA">
      <w:pPr>
        <w:rPr>
          <w:rFonts w:asciiTheme="majorHAnsi" w:hAnsiTheme="majorHAnsi"/>
        </w:rPr>
      </w:pPr>
    </w:p>
    <w:p w14:paraId="79EEC5A3" w14:textId="6BB6C472" w:rsidR="008E43AA" w:rsidRPr="00D40CA9" w:rsidRDefault="008E43AA" w:rsidP="00D40CA9">
      <w:pPr>
        <w:pStyle w:val="ListParagraph"/>
        <w:numPr>
          <w:ilvl w:val="0"/>
          <w:numId w:val="54"/>
        </w:numPr>
        <w:rPr>
          <w:rFonts w:asciiTheme="majorHAnsi" w:hAnsiTheme="majorHAnsi"/>
        </w:rPr>
      </w:pPr>
      <w:r w:rsidRPr="00D40CA9">
        <w:rPr>
          <w:rFonts w:asciiTheme="majorHAnsi" w:hAnsiTheme="majorHAnsi"/>
        </w:rPr>
        <w:t xml:space="preserve">Review the daily routine during hours you are there and enter into your planning grid. </w:t>
      </w:r>
      <w:r w:rsidRPr="00D40CA9">
        <w:rPr>
          <w:rFonts w:asciiTheme="majorHAnsi" w:hAnsiTheme="majorHAnsi"/>
          <w:i/>
        </w:rPr>
        <w:t>(6c)</w:t>
      </w:r>
    </w:p>
    <w:p w14:paraId="5820F0C7" w14:textId="77777777" w:rsidR="008E43AA" w:rsidRDefault="008E43AA" w:rsidP="008E43AA">
      <w:pPr>
        <w:rPr>
          <w:rFonts w:asciiTheme="majorHAnsi" w:hAnsiTheme="majorHAnsi"/>
        </w:rPr>
      </w:pPr>
    </w:p>
    <w:p w14:paraId="02C1F829" w14:textId="17A09224" w:rsidR="008E43AA" w:rsidRPr="00D40CA9" w:rsidRDefault="008E43AA" w:rsidP="00D40CA9">
      <w:pPr>
        <w:pStyle w:val="ListParagraph"/>
        <w:numPr>
          <w:ilvl w:val="0"/>
          <w:numId w:val="54"/>
        </w:numPr>
        <w:rPr>
          <w:rFonts w:asciiTheme="majorHAnsi" w:hAnsiTheme="majorHAnsi"/>
        </w:rPr>
      </w:pPr>
      <w:r w:rsidRPr="00D40CA9">
        <w:rPr>
          <w:rFonts w:asciiTheme="majorHAnsi" w:hAnsiTheme="majorHAnsi"/>
        </w:rPr>
        <w:t>Consider the children in your program.  Based on their development and interests, and using your knowledge of appropriate learning and resources, what type of learning experiences would be meaningful? (</w:t>
      </w:r>
      <w:r w:rsidRPr="00D40CA9">
        <w:rPr>
          <w:rFonts w:asciiTheme="majorHAnsi" w:hAnsiTheme="majorHAnsi"/>
          <w:i/>
        </w:rPr>
        <w:t>Include at least 3) (5a, 5b, 5c))</w:t>
      </w:r>
    </w:p>
    <w:p w14:paraId="6659E5A7" w14:textId="2882DE8B" w:rsidR="008E43AA" w:rsidRPr="00D40CA9" w:rsidRDefault="008E43AA" w:rsidP="00D40CA9">
      <w:pPr>
        <w:pStyle w:val="ListParagraph"/>
        <w:numPr>
          <w:ilvl w:val="1"/>
          <w:numId w:val="54"/>
        </w:numPr>
        <w:rPr>
          <w:rFonts w:asciiTheme="majorHAnsi" w:hAnsiTheme="majorHAnsi"/>
        </w:rPr>
      </w:pPr>
    </w:p>
    <w:p w14:paraId="21CC30AF" w14:textId="00E7E5EC" w:rsidR="008E43AA" w:rsidRPr="00D40CA9" w:rsidRDefault="008E43AA" w:rsidP="00D40CA9">
      <w:pPr>
        <w:pStyle w:val="ListParagraph"/>
        <w:numPr>
          <w:ilvl w:val="1"/>
          <w:numId w:val="54"/>
        </w:numPr>
        <w:rPr>
          <w:rFonts w:asciiTheme="majorHAnsi" w:hAnsiTheme="majorHAnsi"/>
        </w:rPr>
      </w:pPr>
    </w:p>
    <w:p w14:paraId="31745B1A" w14:textId="5BDA8986" w:rsidR="008E43AA" w:rsidRPr="00D40CA9" w:rsidRDefault="008E43AA" w:rsidP="00D40CA9">
      <w:pPr>
        <w:pStyle w:val="ListParagraph"/>
        <w:numPr>
          <w:ilvl w:val="1"/>
          <w:numId w:val="54"/>
        </w:numPr>
        <w:rPr>
          <w:rFonts w:asciiTheme="majorHAnsi" w:hAnsiTheme="majorHAnsi"/>
        </w:rPr>
      </w:pPr>
    </w:p>
    <w:p w14:paraId="57D7D0C1" w14:textId="77777777" w:rsidR="008E43AA" w:rsidRDefault="008E43AA" w:rsidP="008E43AA">
      <w:pPr>
        <w:rPr>
          <w:rFonts w:asciiTheme="majorHAnsi" w:hAnsiTheme="majorHAnsi"/>
        </w:rPr>
      </w:pPr>
    </w:p>
    <w:p w14:paraId="0D7073ED" w14:textId="69D3D546" w:rsidR="008E43AA" w:rsidRPr="00D40CA9" w:rsidRDefault="008E43AA" w:rsidP="00D40CA9">
      <w:pPr>
        <w:pStyle w:val="ListParagraph"/>
        <w:numPr>
          <w:ilvl w:val="0"/>
          <w:numId w:val="54"/>
        </w:numPr>
        <w:rPr>
          <w:rFonts w:asciiTheme="majorHAnsi" w:hAnsiTheme="majorHAnsi"/>
        </w:rPr>
      </w:pPr>
      <w:r w:rsidRPr="00D40CA9">
        <w:rPr>
          <w:rFonts w:asciiTheme="majorHAnsi" w:hAnsiTheme="majorHAnsi"/>
        </w:rPr>
        <w:t>List at least 3 resources you will use in planning and implementing developmentally meaningful experiences (5a)</w:t>
      </w:r>
    </w:p>
    <w:p w14:paraId="2E1C0F95" w14:textId="1DB2D563" w:rsidR="008E43AA" w:rsidRPr="00D40CA9" w:rsidRDefault="008E43AA" w:rsidP="00D40CA9">
      <w:pPr>
        <w:pStyle w:val="ListParagraph"/>
        <w:numPr>
          <w:ilvl w:val="1"/>
          <w:numId w:val="54"/>
        </w:numPr>
        <w:rPr>
          <w:rFonts w:asciiTheme="majorHAnsi" w:hAnsiTheme="majorHAnsi"/>
        </w:rPr>
      </w:pPr>
    </w:p>
    <w:p w14:paraId="058EA1B9" w14:textId="45D38A24" w:rsidR="008E43AA" w:rsidRPr="00D40CA9" w:rsidRDefault="008E43AA" w:rsidP="00D40CA9">
      <w:pPr>
        <w:pStyle w:val="ListParagraph"/>
        <w:numPr>
          <w:ilvl w:val="1"/>
          <w:numId w:val="54"/>
        </w:numPr>
        <w:rPr>
          <w:rFonts w:asciiTheme="majorHAnsi" w:hAnsiTheme="majorHAnsi"/>
        </w:rPr>
      </w:pPr>
    </w:p>
    <w:p w14:paraId="4BDEDA79" w14:textId="2483EF02" w:rsidR="008E43AA" w:rsidRPr="00D40CA9" w:rsidRDefault="008E43AA" w:rsidP="00D40CA9">
      <w:pPr>
        <w:pStyle w:val="ListParagraph"/>
        <w:numPr>
          <w:ilvl w:val="1"/>
          <w:numId w:val="54"/>
        </w:numPr>
        <w:rPr>
          <w:rFonts w:asciiTheme="majorHAnsi" w:hAnsiTheme="majorHAnsi"/>
        </w:rPr>
      </w:pPr>
    </w:p>
    <w:p w14:paraId="3F702A80" w14:textId="77777777" w:rsidR="008E43AA" w:rsidRDefault="008E43AA" w:rsidP="008E43AA">
      <w:pPr>
        <w:rPr>
          <w:rFonts w:asciiTheme="majorHAnsi" w:hAnsiTheme="majorHAnsi"/>
        </w:rPr>
      </w:pPr>
    </w:p>
    <w:p w14:paraId="4D1B4279" w14:textId="67DB3A22" w:rsidR="008E43AA" w:rsidRPr="00D40CA9" w:rsidRDefault="008E43AA" w:rsidP="00D40CA9">
      <w:pPr>
        <w:pStyle w:val="ListParagraph"/>
        <w:numPr>
          <w:ilvl w:val="0"/>
          <w:numId w:val="54"/>
        </w:numPr>
      </w:pPr>
      <w:r w:rsidRPr="00D40CA9">
        <w:t xml:space="preserve">Consider at least 3 ways to extend learning through interactions and conversations </w:t>
      </w:r>
      <w:r w:rsidRPr="00D40CA9">
        <w:rPr>
          <w:i/>
        </w:rPr>
        <w:t>(4c).</w:t>
      </w:r>
    </w:p>
    <w:p w14:paraId="60522AA1" w14:textId="04A9E9BC" w:rsidR="00D40CA9" w:rsidRPr="00D40CA9" w:rsidRDefault="00D40CA9" w:rsidP="00D40CA9">
      <w:pPr>
        <w:pStyle w:val="ListParagraph"/>
        <w:numPr>
          <w:ilvl w:val="1"/>
          <w:numId w:val="54"/>
        </w:numPr>
      </w:pPr>
    </w:p>
    <w:p w14:paraId="275D5094" w14:textId="1872BC2E" w:rsidR="00D40CA9" w:rsidRPr="00D40CA9" w:rsidRDefault="00D40CA9" w:rsidP="00D40CA9">
      <w:pPr>
        <w:pStyle w:val="ListParagraph"/>
        <w:numPr>
          <w:ilvl w:val="1"/>
          <w:numId w:val="54"/>
        </w:numPr>
      </w:pPr>
    </w:p>
    <w:p w14:paraId="2931C203" w14:textId="56245E87" w:rsidR="008E43AA" w:rsidRPr="00D40CA9" w:rsidRDefault="008E43AA" w:rsidP="00D40CA9">
      <w:pPr>
        <w:pStyle w:val="ListParagraph"/>
        <w:numPr>
          <w:ilvl w:val="1"/>
          <w:numId w:val="54"/>
        </w:numPr>
      </w:pPr>
    </w:p>
    <w:p w14:paraId="74ECAB0D" w14:textId="77777777" w:rsidR="008E43AA" w:rsidRPr="00F5570A" w:rsidRDefault="008E43AA" w:rsidP="008E43AA">
      <w:pPr>
        <w:rPr>
          <w:rFonts w:asciiTheme="majorHAnsi" w:hAnsiTheme="majorHAnsi"/>
        </w:rPr>
      </w:pPr>
    </w:p>
    <w:p w14:paraId="366B1A3E" w14:textId="4C0B1106" w:rsidR="008E43AA" w:rsidRPr="00D40CA9" w:rsidRDefault="008E43AA" w:rsidP="00D40CA9">
      <w:pPr>
        <w:pStyle w:val="ListParagraph"/>
        <w:numPr>
          <w:ilvl w:val="0"/>
          <w:numId w:val="54"/>
        </w:numPr>
        <w:rPr>
          <w:rFonts w:asciiTheme="majorHAnsi" w:hAnsiTheme="majorHAnsi"/>
        </w:rPr>
      </w:pPr>
      <w:r w:rsidRPr="00D40CA9">
        <w:rPr>
          <w:rFonts w:asciiTheme="majorHAnsi" w:hAnsiTheme="majorHAnsi"/>
        </w:rPr>
        <w:t xml:space="preserve">List at least 2 ethical considerations you </w:t>
      </w:r>
      <w:r w:rsidR="00487D1E">
        <w:rPr>
          <w:rFonts w:asciiTheme="majorHAnsi" w:hAnsiTheme="majorHAnsi"/>
        </w:rPr>
        <w:t xml:space="preserve">will </w:t>
      </w:r>
      <w:r w:rsidRPr="00D40CA9">
        <w:rPr>
          <w:rFonts w:asciiTheme="majorHAnsi" w:hAnsiTheme="majorHAnsi"/>
        </w:rPr>
        <w:t xml:space="preserve">need to uphold </w:t>
      </w:r>
      <w:r w:rsidRPr="00D40CA9">
        <w:rPr>
          <w:rFonts w:asciiTheme="majorHAnsi" w:hAnsiTheme="majorHAnsi"/>
          <w:i/>
        </w:rPr>
        <w:t>(6b).</w:t>
      </w:r>
    </w:p>
    <w:p w14:paraId="45DA9490" w14:textId="497872EC" w:rsidR="008E43AA" w:rsidRPr="00D40CA9" w:rsidRDefault="008E43AA" w:rsidP="00D40CA9">
      <w:pPr>
        <w:pStyle w:val="ListParagraph"/>
        <w:numPr>
          <w:ilvl w:val="1"/>
          <w:numId w:val="54"/>
        </w:numPr>
        <w:rPr>
          <w:rFonts w:asciiTheme="majorHAnsi" w:hAnsiTheme="majorHAnsi"/>
        </w:rPr>
      </w:pPr>
    </w:p>
    <w:p w14:paraId="6D82428F" w14:textId="0FF0F014" w:rsidR="008E43AA" w:rsidRDefault="008E43AA" w:rsidP="00D40CA9">
      <w:pPr>
        <w:pStyle w:val="ListParagraph"/>
        <w:numPr>
          <w:ilvl w:val="1"/>
          <w:numId w:val="54"/>
        </w:numPr>
        <w:rPr>
          <w:rFonts w:asciiTheme="majorHAnsi" w:hAnsiTheme="majorHAnsi"/>
        </w:rPr>
      </w:pPr>
    </w:p>
    <w:p w14:paraId="5C5859B6" w14:textId="77777777" w:rsidR="00D40CA9" w:rsidRPr="00D40CA9" w:rsidRDefault="00D40CA9" w:rsidP="00D40CA9">
      <w:pPr>
        <w:rPr>
          <w:rFonts w:asciiTheme="majorHAnsi" w:hAnsiTheme="majorHAnsi"/>
        </w:rPr>
      </w:pPr>
    </w:p>
    <w:p w14:paraId="39405785" w14:textId="13EBDA90" w:rsidR="008E43AA" w:rsidRPr="00D40CA9" w:rsidRDefault="008E43AA" w:rsidP="00D40CA9">
      <w:pPr>
        <w:pStyle w:val="ListParagraph"/>
        <w:numPr>
          <w:ilvl w:val="0"/>
          <w:numId w:val="54"/>
        </w:numPr>
        <w:rPr>
          <w:rFonts w:asciiTheme="majorHAnsi" w:hAnsiTheme="majorHAnsi"/>
          <w:i/>
        </w:rPr>
      </w:pPr>
      <w:r w:rsidRPr="00D40CA9">
        <w:rPr>
          <w:rFonts w:asciiTheme="majorHAnsi" w:hAnsiTheme="majorHAnsi"/>
        </w:rPr>
        <w:t xml:space="preserve">List other questions or concerns you have about this assignment to be discussed with your coach/mentor. </w:t>
      </w:r>
      <w:r w:rsidRPr="00D40CA9">
        <w:rPr>
          <w:rFonts w:asciiTheme="majorHAnsi" w:hAnsiTheme="majorHAnsi"/>
          <w:i/>
        </w:rPr>
        <w:t>(Include at least 2) (6c)</w:t>
      </w:r>
    </w:p>
    <w:p w14:paraId="040B993E" w14:textId="437B5303" w:rsidR="008E43AA" w:rsidRDefault="008E43AA" w:rsidP="00D40CA9">
      <w:pPr>
        <w:pStyle w:val="ListParagraph"/>
        <w:numPr>
          <w:ilvl w:val="1"/>
          <w:numId w:val="54"/>
        </w:numPr>
        <w:rPr>
          <w:rFonts w:asciiTheme="majorHAnsi" w:hAnsiTheme="majorHAnsi"/>
        </w:rPr>
      </w:pPr>
    </w:p>
    <w:p w14:paraId="7F164D93" w14:textId="5A2C772A" w:rsidR="00D40CA9" w:rsidRDefault="00D40CA9" w:rsidP="00D40CA9">
      <w:pPr>
        <w:pStyle w:val="ListParagraph"/>
        <w:numPr>
          <w:ilvl w:val="1"/>
          <w:numId w:val="54"/>
        </w:numPr>
        <w:rPr>
          <w:rFonts w:asciiTheme="majorHAnsi" w:hAnsiTheme="majorHAnsi"/>
        </w:rPr>
      </w:pPr>
    </w:p>
    <w:p w14:paraId="775DEA11" w14:textId="77777777" w:rsidR="00055EC3" w:rsidRPr="00055EC3" w:rsidRDefault="00055EC3" w:rsidP="00055EC3">
      <w:pPr>
        <w:rPr>
          <w:rFonts w:asciiTheme="majorHAnsi" w:hAnsiTheme="majorHAnsi"/>
        </w:rPr>
      </w:pPr>
    </w:p>
    <w:p w14:paraId="1E61395D" w14:textId="7277B3B2" w:rsidR="008E43AA" w:rsidRPr="002A0A26" w:rsidRDefault="008E43AA" w:rsidP="00055EC3">
      <w:pPr>
        <w:rPr>
          <w:rFonts w:asciiTheme="majorHAnsi" w:hAnsiTheme="majorHAnsi"/>
        </w:rPr>
      </w:pPr>
      <w:r w:rsidRPr="002A0A26">
        <w:rPr>
          <w:rFonts w:asciiTheme="majorHAnsi" w:hAnsiTheme="majorHAnsi"/>
        </w:rPr>
        <w:t>Once completed, set up a time to d</w:t>
      </w:r>
      <w:r>
        <w:rPr>
          <w:rFonts w:asciiTheme="majorHAnsi" w:hAnsiTheme="majorHAnsi"/>
        </w:rPr>
        <w:t>iscuss with your coach/</w:t>
      </w:r>
      <w:r w:rsidRPr="002A0A26">
        <w:rPr>
          <w:rFonts w:asciiTheme="majorHAnsi" w:hAnsiTheme="majorHAnsi"/>
        </w:rPr>
        <w:t>mentor. Be sure to bring t</w:t>
      </w:r>
      <w:r>
        <w:rPr>
          <w:rFonts w:asciiTheme="majorHAnsi" w:hAnsiTheme="majorHAnsi"/>
        </w:rPr>
        <w:t>his Planning Sheet and your Lesson Plan</w:t>
      </w:r>
      <w:r w:rsidRPr="002A0A26">
        <w:rPr>
          <w:rFonts w:asciiTheme="majorHAnsi" w:hAnsiTheme="majorHAnsi"/>
        </w:rPr>
        <w:t>, along with clear questions you may have about the day.</w:t>
      </w:r>
      <w:r>
        <w:rPr>
          <w:rFonts w:asciiTheme="majorHAnsi" w:hAnsiTheme="majorHAnsi"/>
        </w:rPr>
        <w:t xml:space="preserve"> This meeting should occur at least 1 week prior to your implementation so that you can modify as needed based on discussion points.</w:t>
      </w:r>
      <w:r w:rsidR="00055EC3">
        <w:rPr>
          <w:rFonts w:asciiTheme="majorHAnsi" w:hAnsiTheme="majorHAnsi"/>
        </w:rPr>
        <w:br w:type="page"/>
      </w:r>
    </w:p>
    <w:p w14:paraId="19EDD740" w14:textId="77777777" w:rsidR="008E43AA" w:rsidRPr="00F2523A" w:rsidRDefault="008E43AA" w:rsidP="008E43AA">
      <w:pPr>
        <w:jc w:val="center"/>
      </w:pPr>
      <w:r w:rsidRPr="00F2523A">
        <w:lastRenderedPageBreak/>
        <w:t>DAY IN CHARGE</w:t>
      </w:r>
    </w:p>
    <w:p w14:paraId="546784AC" w14:textId="77777777" w:rsidR="008E43AA" w:rsidRDefault="008E43AA" w:rsidP="00A869FC">
      <w:pPr>
        <w:pStyle w:val="Heading4"/>
      </w:pPr>
      <w:r>
        <w:t>LESSON PLAN</w:t>
      </w:r>
    </w:p>
    <w:p w14:paraId="22598CD5" w14:textId="77777777" w:rsidR="008E43AA" w:rsidRPr="00F2523A" w:rsidRDefault="008E43AA" w:rsidP="00442C91"/>
    <w:p w14:paraId="607C92C1" w14:textId="77777777" w:rsidR="008E43AA" w:rsidRPr="00055EC3" w:rsidRDefault="008E43AA" w:rsidP="008E43AA">
      <w:pPr>
        <w:jc w:val="center"/>
        <w:rPr>
          <w:i/>
          <w:szCs w:val="28"/>
        </w:rPr>
      </w:pPr>
      <w:r w:rsidRPr="00055EC3">
        <w:rPr>
          <w:i/>
          <w:szCs w:val="28"/>
        </w:rPr>
        <w:t>(Complete thoroughly for the time frame you are in training) (5c, 6a)</w:t>
      </w:r>
    </w:p>
    <w:tbl>
      <w:tblPr>
        <w:tblW w:w="10890"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350"/>
        <w:gridCol w:w="1800"/>
        <w:gridCol w:w="1980"/>
        <w:gridCol w:w="2070"/>
        <w:gridCol w:w="2070"/>
        <w:gridCol w:w="1620"/>
      </w:tblGrid>
      <w:tr w:rsidR="008E43AA" w:rsidRPr="00F2523A" w14:paraId="371850D7" w14:textId="77777777" w:rsidTr="00055EC3">
        <w:trPr>
          <w:tblHeader/>
        </w:trPr>
        <w:tc>
          <w:tcPr>
            <w:tcW w:w="1350" w:type="dxa"/>
            <w:shd w:val="clear" w:color="auto" w:fill="97D5CA"/>
            <w:vAlign w:val="center"/>
          </w:tcPr>
          <w:p w14:paraId="2616EBFA" w14:textId="77777777" w:rsidR="008E43AA" w:rsidRPr="00F2523A" w:rsidRDefault="008E43AA" w:rsidP="00055EC3">
            <w:pPr>
              <w:jc w:val="center"/>
              <w:rPr>
                <w:b/>
                <w:sz w:val="18"/>
              </w:rPr>
            </w:pPr>
            <w:r w:rsidRPr="00F2523A">
              <w:rPr>
                <w:b/>
                <w:sz w:val="18"/>
              </w:rPr>
              <w:t>Segment / Time</w:t>
            </w:r>
          </w:p>
        </w:tc>
        <w:tc>
          <w:tcPr>
            <w:tcW w:w="1800" w:type="dxa"/>
            <w:shd w:val="clear" w:color="auto" w:fill="97D5CA"/>
            <w:vAlign w:val="center"/>
          </w:tcPr>
          <w:p w14:paraId="5867A4F2" w14:textId="77777777" w:rsidR="008E43AA" w:rsidRPr="00F2523A" w:rsidRDefault="008E43AA" w:rsidP="00055EC3">
            <w:pPr>
              <w:jc w:val="center"/>
              <w:rPr>
                <w:b/>
                <w:sz w:val="18"/>
              </w:rPr>
            </w:pPr>
            <w:r w:rsidRPr="00F2523A">
              <w:rPr>
                <w:b/>
                <w:sz w:val="18"/>
              </w:rPr>
              <w:t>Activity with Brief Description</w:t>
            </w:r>
          </w:p>
        </w:tc>
        <w:tc>
          <w:tcPr>
            <w:tcW w:w="1980" w:type="dxa"/>
            <w:shd w:val="clear" w:color="auto" w:fill="97D5CA"/>
            <w:vAlign w:val="center"/>
          </w:tcPr>
          <w:p w14:paraId="1B2FAA90" w14:textId="77777777" w:rsidR="008E43AA" w:rsidRPr="00F2523A" w:rsidRDefault="008E43AA" w:rsidP="00055EC3">
            <w:pPr>
              <w:jc w:val="center"/>
              <w:rPr>
                <w:b/>
                <w:sz w:val="18"/>
              </w:rPr>
            </w:pPr>
            <w:r w:rsidRPr="00F2523A">
              <w:rPr>
                <w:b/>
                <w:sz w:val="18"/>
              </w:rPr>
              <w:t>Materials &amp; Considerations</w:t>
            </w:r>
          </w:p>
        </w:tc>
        <w:tc>
          <w:tcPr>
            <w:tcW w:w="2070" w:type="dxa"/>
            <w:shd w:val="clear" w:color="auto" w:fill="97D5CA"/>
            <w:vAlign w:val="center"/>
          </w:tcPr>
          <w:p w14:paraId="0EAF1734" w14:textId="77777777" w:rsidR="008E43AA" w:rsidRPr="00F2523A" w:rsidRDefault="008E43AA" w:rsidP="00055EC3">
            <w:pPr>
              <w:jc w:val="center"/>
              <w:rPr>
                <w:b/>
                <w:sz w:val="18"/>
              </w:rPr>
            </w:pPr>
            <w:r w:rsidRPr="00F2523A">
              <w:rPr>
                <w:b/>
                <w:sz w:val="18"/>
              </w:rPr>
              <w:t>Purpose / Learning / Development</w:t>
            </w:r>
          </w:p>
        </w:tc>
        <w:tc>
          <w:tcPr>
            <w:tcW w:w="2070" w:type="dxa"/>
            <w:shd w:val="clear" w:color="auto" w:fill="97D5CA"/>
            <w:vAlign w:val="center"/>
          </w:tcPr>
          <w:p w14:paraId="6E19E4E7" w14:textId="77777777" w:rsidR="008E43AA" w:rsidRPr="00F2523A" w:rsidRDefault="008E43AA" w:rsidP="00055EC3">
            <w:pPr>
              <w:jc w:val="center"/>
              <w:rPr>
                <w:b/>
                <w:sz w:val="18"/>
              </w:rPr>
            </w:pPr>
            <w:r>
              <w:rPr>
                <w:b/>
                <w:sz w:val="18"/>
              </w:rPr>
              <w:t>Intentional Interactions &amp; Conversations</w:t>
            </w:r>
          </w:p>
        </w:tc>
        <w:tc>
          <w:tcPr>
            <w:tcW w:w="1620" w:type="dxa"/>
            <w:shd w:val="clear" w:color="auto" w:fill="97D5CA"/>
            <w:vAlign w:val="center"/>
          </w:tcPr>
          <w:p w14:paraId="726F68E7" w14:textId="77777777" w:rsidR="008E43AA" w:rsidRPr="00F2523A" w:rsidRDefault="008E43AA" w:rsidP="00055EC3">
            <w:pPr>
              <w:jc w:val="center"/>
              <w:rPr>
                <w:b/>
                <w:sz w:val="18"/>
              </w:rPr>
            </w:pPr>
            <w:r>
              <w:rPr>
                <w:b/>
                <w:sz w:val="18"/>
              </w:rPr>
              <w:t>Notes / Other</w:t>
            </w:r>
          </w:p>
        </w:tc>
      </w:tr>
      <w:tr w:rsidR="008E43AA" w:rsidRPr="00F2523A" w14:paraId="0C2CEA03" w14:textId="77777777" w:rsidTr="00A869FC">
        <w:trPr>
          <w:trHeight w:val="2465"/>
        </w:trPr>
        <w:tc>
          <w:tcPr>
            <w:tcW w:w="1350" w:type="dxa"/>
          </w:tcPr>
          <w:p w14:paraId="3AE229BD" w14:textId="77777777" w:rsidR="008E43AA" w:rsidRPr="00826149" w:rsidRDefault="008E43AA" w:rsidP="00826149">
            <w:pPr>
              <w:rPr>
                <w:rFonts w:asciiTheme="majorHAnsi" w:hAnsiTheme="majorHAnsi" w:cstheme="majorHAnsi"/>
                <w:sz w:val="20"/>
                <w:szCs w:val="20"/>
              </w:rPr>
            </w:pPr>
          </w:p>
          <w:p w14:paraId="11680524" w14:textId="77777777" w:rsidR="008E43AA" w:rsidRPr="00826149" w:rsidRDefault="008E43AA" w:rsidP="00826149">
            <w:pPr>
              <w:rPr>
                <w:rFonts w:asciiTheme="majorHAnsi" w:hAnsiTheme="majorHAnsi" w:cstheme="majorHAnsi"/>
                <w:sz w:val="20"/>
                <w:szCs w:val="20"/>
              </w:rPr>
            </w:pPr>
          </w:p>
          <w:p w14:paraId="5E99E282" w14:textId="77777777" w:rsidR="008E43AA" w:rsidRPr="00826149" w:rsidRDefault="008E43AA" w:rsidP="00826149">
            <w:pPr>
              <w:rPr>
                <w:rFonts w:asciiTheme="majorHAnsi" w:hAnsiTheme="majorHAnsi" w:cstheme="majorHAnsi"/>
                <w:sz w:val="20"/>
                <w:szCs w:val="20"/>
              </w:rPr>
            </w:pPr>
          </w:p>
          <w:p w14:paraId="50938A6A" w14:textId="77777777" w:rsidR="008E43AA" w:rsidRPr="00826149" w:rsidRDefault="008E43AA" w:rsidP="00826149">
            <w:pPr>
              <w:rPr>
                <w:rFonts w:asciiTheme="majorHAnsi" w:hAnsiTheme="majorHAnsi" w:cstheme="majorHAnsi"/>
                <w:sz w:val="20"/>
                <w:szCs w:val="20"/>
              </w:rPr>
            </w:pPr>
          </w:p>
          <w:p w14:paraId="4731E1A5" w14:textId="77777777" w:rsidR="008E43AA" w:rsidRPr="00826149" w:rsidRDefault="008E43AA" w:rsidP="00826149">
            <w:pPr>
              <w:rPr>
                <w:rFonts w:asciiTheme="majorHAnsi" w:hAnsiTheme="majorHAnsi" w:cstheme="majorHAnsi"/>
                <w:sz w:val="20"/>
                <w:szCs w:val="20"/>
              </w:rPr>
            </w:pPr>
          </w:p>
          <w:p w14:paraId="5FAA4850" w14:textId="77777777" w:rsidR="008E43AA" w:rsidRPr="00826149" w:rsidRDefault="008E43AA" w:rsidP="00826149">
            <w:pPr>
              <w:rPr>
                <w:rFonts w:asciiTheme="majorHAnsi" w:hAnsiTheme="majorHAnsi" w:cstheme="majorHAnsi"/>
                <w:sz w:val="20"/>
                <w:szCs w:val="20"/>
              </w:rPr>
            </w:pPr>
          </w:p>
          <w:p w14:paraId="22A508F2" w14:textId="667FDB01" w:rsidR="008E43AA" w:rsidRDefault="008E43AA" w:rsidP="00826149">
            <w:pPr>
              <w:rPr>
                <w:rFonts w:asciiTheme="majorHAnsi" w:hAnsiTheme="majorHAnsi" w:cstheme="majorHAnsi"/>
                <w:sz w:val="20"/>
                <w:szCs w:val="20"/>
              </w:rPr>
            </w:pPr>
          </w:p>
          <w:p w14:paraId="5201AB99" w14:textId="77777777" w:rsidR="00826149" w:rsidRPr="00826149" w:rsidRDefault="00826149" w:rsidP="00826149">
            <w:pPr>
              <w:rPr>
                <w:rFonts w:asciiTheme="majorHAnsi" w:hAnsiTheme="majorHAnsi" w:cstheme="majorHAnsi"/>
                <w:sz w:val="20"/>
                <w:szCs w:val="20"/>
              </w:rPr>
            </w:pPr>
          </w:p>
          <w:p w14:paraId="3054E443" w14:textId="77777777" w:rsidR="008E43AA" w:rsidRPr="00826149" w:rsidRDefault="008E43AA" w:rsidP="00826149">
            <w:pPr>
              <w:rPr>
                <w:rFonts w:asciiTheme="majorHAnsi" w:hAnsiTheme="majorHAnsi" w:cstheme="majorHAnsi"/>
                <w:sz w:val="20"/>
                <w:szCs w:val="20"/>
              </w:rPr>
            </w:pPr>
          </w:p>
          <w:p w14:paraId="43C5A898" w14:textId="77777777" w:rsidR="008E43AA" w:rsidRPr="00826149" w:rsidRDefault="008E43AA" w:rsidP="00826149">
            <w:pPr>
              <w:rPr>
                <w:rFonts w:asciiTheme="majorHAnsi" w:hAnsiTheme="majorHAnsi" w:cstheme="majorHAnsi"/>
                <w:sz w:val="20"/>
                <w:szCs w:val="20"/>
              </w:rPr>
            </w:pPr>
          </w:p>
          <w:p w14:paraId="3C2815BC" w14:textId="77777777" w:rsidR="008E43AA" w:rsidRPr="00826149" w:rsidRDefault="008E43AA" w:rsidP="00826149">
            <w:pPr>
              <w:rPr>
                <w:rFonts w:asciiTheme="majorHAnsi" w:hAnsiTheme="majorHAnsi" w:cstheme="majorHAnsi"/>
                <w:sz w:val="20"/>
                <w:szCs w:val="20"/>
              </w:rPr>
            </w:pPr>
          </w:p>
          <w:p w14:paraId="68D69A52" w14:textId="77777777" w:rsidR="008E43AA" w:rsidRPr="00826149" w:rsidRDefault="008E43AA" w:rsidP="00826149">
            <w:pPr>
              <w:rPr>
                <w:rFonts w:asciiTheme="majorHAnsi" w:hAnsiTheme="majorHAnsi" w:cstheme="majorHAnsi"/>
                <w:sz w:val="20"/>
                <w:szCs w:val="20"/>
              </w:rPr>
            </w:pPr>
          </w:p>
        </w:tc>
        <w:tc>
          <w:tcPr>
            <w:tcW w:w="1800" w:type="dxa"/>
          </w:tcPr>
          <w:p w14:paraId="46D1449C" w14:textId="77777777" w:rsidR="008E43AA" w:rsidRPr="00826149" w:rsidRDefault="008E43AA" w:rsidP="00826149">
            <w:pPr>
              <w:rPr>
                <w:rFonts w:asciiTheme="majorHAnsi" w:hAnsiTheme="majorHAnsi" w:cstheme="majorHAnsi"/>
                <w:sz w:val="20"/>
                <w:szCs w:val="20"/>
              </w:rPr>
            </w:pPr>
          </w:p>
        </w:tc>
        <w:tc>
          <w:tcPr>
            <w:tcW w:w="1980" w:type="dxa"/>
          </w:tcPr>
          <w:p w14:paraId="6541FB2C" w14:textId="77777777" w:rsidR="008E43AA" w:rsidRPr="00826149" w:rsidRDefault="008E43AA" w:rsidP="00826149">
            <w:pPr>
              <w:rPr>
                <w:rFonts w:asciiTheme="majorHAnsi" w:hAnsiTheme="majorHAnsi" w:cstheme="majorHAnsi"/>
                <w:sz w:val="20"/>
                <w:szCs w:val="20"/>
              </w:rPr>
            </w:pPr>
          </w:p>
        </w:tc>
        <w:tc>
          <w:tcPr>
            <w:tcW w:w="2070" w:type="dxa"/>
          </w:tcPr>
          <w:p w14:paraId="2F4DB368" w14:textId="77777777" w:rsidR="008E43AA" w:rsidRPr="00826149" w:rsidRDefault="008E43AA" w:rsidP="00826149">
            <w:pPr>
              <w:rPr>
                <w:rFonts w:asciiTheme="majorHAnsi" w:hAnsiTheme="majorHAnsi" w:cstheme="majorHAnsi"/>
                <w:sz w:val="20"/>
                <w:szCs w:val="20"/>
              </w:rPr>
            </w:pPr>
          </w:p>
        </w:tc>
        <w:tc>
          <w:tcPr>
            <w:tcW w:w="2070" w:type="dxa"/>
          </w:tcPr>
          <w:p w14:paraId="52E87040" w14:textId="77777777" w:rsidR="008E43AA" w:rsidRPr="00826149" w:rsidRDefault="008E43AA" w:rsidP="00826149">
            <w:pPr>
              <w:rPr>
                <w:rFonts w:asciiTheme="majorHAnsi" w:hAnsiTheme="majorHAnsi" w:cstheme="majorHAnsi"/>
                <w:sz w:val="20"/>
                <w:szCs w:val="20"/>
              </w:rPr>
            </w:pPr>
          </w:p>
        </w:tc>
        <w:tc>
          <w:tcPr>
            <w:tcW w:w="1620" w:type="dxa"/>
          </w:tcPr>
          <w:p w14:paraId="3A272E6D" w14:textId="77777777" w:rsidR="008E43AA" w:rsidRPr="00826149" w:rsidRDefault="008E43AA" w:rsidP="00826149">
            <w:pPr>
              <w:rPr>
                <w:rFonts w:asciiTheme="majorHAnsi" w:hAnsiTheme="majorHAnsi" w:cstheme="majorHAnsi"/>
                <w:sz w:val="20"/>
                <w:szCs w:val="20"/>
              </w:rPr>
            </w:pPr>
          </w:p>
        </w:tc>
      </w:tr>
      <w:tr w:rsidR="008E43AA" w:rsidRPr="00AF27C7" w14:paraId="36919BA3" w14:textId="77777777" w:rsidTr="00055EC3">
        <w:tc>
          <w:tcPr>
            <w:tcW w:w="1350" w:type="dxa"/>
          </w:tcPr>
          <w:p w14:paraId="321A2379" w14:textId="77777777" w:rsidR="008E43AA" w:rsidRPr="00826149" w:rsidRDefault="008E43AA" w:rsidP="00826149">
            <w:pPr>
              <w:rPr>
                <w:rFonts w:asciiTheme="majorHAnsi" w:hAnsiTheme="majorHAnsi" w:cstheme="majorHAnsi"/>
                <w:sz w:val="20"/>
                <w:szCs w:val="20"/>
              </w:rPr>
            </w:pPr>
          </w:p>
          <w:p w14:paraId="2FCF9D25" w14:textId="77777777" w:rsidR="008E43AA" w:rsidRPr="00826149" w:rsidRDefault="008E43AA" w:rsidP="00826149">
            <w:pPr>
              <w:rPr>
                <w:rFonts w:asciiTheme="majorHAnsi" w:hAnsiTheme="majorHAnsi" w:cstheme="majorHAnsi"/>
                <w:sz w:val="20"/>
                <w:szCs w:val="20"/>
              </w:rPr>
            </w:pPr>
          </w:p>
          <w:p w14:paraId="4ACC5328" w14:textId="77777777" w:rsidR="008E43AA" w:rsidRPr="00826149" w:rsidRDefault="008E43AA" w:rsidP="00826149">
            <w:pPr>
              <w:rPr>
                <w:rFonts w:asciiTheme="majorHAnsi" w:hAnsiTheme="majorHAnsi" w:cstheme="majorHAnsi"/>
                <w:sz w:val="20"/>
                <w:szCs w:val="20"/>
              </w:rPr>
            </w:pPr>
          </w:p>
          <w:p w14:paraId="1B9F00A6" w14:textId="77777777" w:rsidR="008E43AA" w:rsidRPr="00826149" w:rsidRDefault="008E43AA" w:rsidP="00826149">
            <w:pPr>
              <w:rPr>
                <w:rFonts w:asciiTheme="majorHAnsi" w:hAnsiTheme="majorHAnsi" w:cstheme="majorHAnsi"/>
                <w:sz w:val="20"/>
                <w:szCs w:val="20"/>
              </w:rPr>
            </w:pPr>
          </w:p>
          <w:p w14:paraId="3DE88EFC" w14:textId="77777777" w:rsidR="008E43AA" w:rsidRPr="00826149" w:rsidRDefault="008E43AA" w:rsidP="00826149">
            <w:pPr>
              <w:rPr>
                <w:rFonts w:asciiTheme="majorHAnsi" w:hAnsiTheme="majorHAnsi" w:cstheme="majorHAnsi"/>
                <w:sz w:val="20"/>
                <w:szCs w:val="20"/>
              </w:rPr>
            </w:pPr>
          </w:p>
          <w:p w14:paraId="1DC2399B" w14:textId="77777777" w:rsidR="008E43AA" w:rsidRPr="00826149" w:rsidRDefault="008E43AA" w:rsidP="00826149">
            <w:pPr>
              <w:rPr>
                <w:rFonts w:asciiTheme="majorHAnsi" w:hAnsiTheme="majorHAnsi" w:cstheme="majorHAnsi"/>
                <w:sz w:val="20"/>
                <w:szCs w:val="20"/>
              </w:rPr>
            </w:pPr>
          </w:p>
          <w:p w14:paraId="19F05188" w14:textId="2520FE8D" w:rsidR="008E43AA" w:rsidRDefault="008E43AA" w:rsidP="00826149">
            <w:pPr>
              <w:rPr>
                <w:rFonts w:asciiTheme="majorHAnsi" w:hAnsiTheme="majorHAnsi" w:cstheme="majorHAnsi"/>
                <w:sz w:val="20"/>
                <w:szCs w:val="20"/>
              </w:rPr>
            </w:pPr>
          </w:p>
          <w:p w14:paraId="7DD22543" w14:textId="77777777" w:rsidR="00826149" w:rsidRPr="00826149" w:rsidRDefault="00826149" w:rsidP="00826149">
            <w:pPr>
              <w:rPr>
                <w:rFonts w:asciiTheme="majorHAnsi" w:hAnsiTheme="majorHAnsi" w:cstheme="majorHAnsi"/>
                <w:sz w:val="20"/>
                <w:szCs w:val="20"/>
              </w:rPr>
            </w:pPr>
          </w:p>
          <w:p w14:paraId="2B0278B1" w14:textId="77777777" w:rsidR="00055EC3" w:rsidRPr="00826149" w:rsidRDefault="00055EC3" w:rsidP="00826149">
            <w:pPr>
              <w:rPr>
                <w:rFonts w:asciiTheme="majorHAnsi" w:hAnsiTheme="majorHAnsi" w:cstheme="majorHAnsi"/>
                <w:sz w:val="20"/>
                <w:szCs w:val="20"/>
              </w:rPr>
            </w:pPr>
          </w:p>
          <w:p w14:paraId="1153ECE5" w14:textId="77777777" w:rsidR="008E43AA" w:rsidRPr="00826149" w:rsidRDefault="008E43AA" w:rsidP="00826149">
            <w:pPr>
              <w:rPr>
                <w:rFonts w:asciiTheme="majorHAnsi" w:hAnsiTheme="majorHAnsi" w:cstheme="majorHAnsi"/>
                <w:sz w:val="20"/>
                <w:szCs w:val="20"/>
              </w:rPr>
            </w:pPr>
          </w:p>
          <w:p w14:paraId="5BB3C9BB" w14:textId="77777777" w:rsidR="008E43AA" w:rsidRPr="00826149" w:rsidRDefault="008E43AA" w:rsidP="00826149">
            <w:pPr>
              <w:rPr>
                <w:rFonts w:asciiTheme="majorHAnsi" w:hAnsiTheme="majorHAnsi" w:cstheme="majorHAnsi"/>
                <w:sz w:val="20"/>
                <w:szCs w:val="20"/>
              </w:rPr>
            </w:pPr>
          </w:p>
        </w:tc>
        <w:tc>
          <w:tcPr>
            <w:tcW w:w="1800" w:type="dxa"/>
          </w:tcPr>
          <w:p w14:paraId="1B4F0226" w14:textId="77777777" w:rsidR="008E43AA" w:rsidRPr="00826149" w:rsidRDefault="008E43AA" w:rsidP="00826149">
            <w:pPr>
              <w:rPr>
                <w:rFonts w:asciiTheme="majorHAnsi" w:hAnsiTheme="majorHAnsi" w:cstheme="majorHAnsi"/>
                <w:sz w:val="20"/>
                <w:szCs w:val="20"/>
              </w:rPr>
            </w:pPr>
          </w:p>
        </w:tc>
        <w:tc>
          <w:tcPr>
            <w:tcW w:w="1980" w:type="dxa"/>
          </w:tcPr>
          <w:p w14:paraId="41121EE8" w14:textId="77777777" w:rsidR="008E43AA" w:rsidRPr="00826149" w:rsidRDefault="008E43AA" w:rsidP="00826149">
            <w:pPr>
              <w:rPr>
                <w:rFonts w:asciiTheme="majorHAnsi" w:hAnsiTheme="majorHAnsi" w:cstheme="majorHAnsi"/>
                <w:sz w:val="20"/>
                <w:szCs w:val="20"/>
              </w:rPr>
            </w:pPr>
          </w:p>
        </w:tc>
        <w:tc>
          <w:tcPr>
            <w:tcW w:w="2070" w:type="dxa"/>
          </w:tcPr>
          <w:p w14:paraId="6F387F79" w14:textId="77777777" w:rsidR="008E43AA" w:rsidRPr="00826149" w:rsidRDefault="008E43AA" w:rsidP="00826149">
            <w:pPr>
              <w:rPr>
                <w:rFonts w:asciiTheme="majorHAnsi" w:hAnsiTheme="majorHAnsi" w:cstheme="majorHAnsi"/>
                <w:sz w:val="20"/>
                <w:szCs w:val="20"/>
              </w:rPr>
            </w:pPr>
          </w:p>
        </w:tc>
        <w:tc>
          <w:tcPr>
            <w:tcW w:w="2070" w:type="dxa"/>
          </w:tcPr>
          <w:p w14:paraId="657F32F3" w14:textId="77777777" w:rsidR="008E43AA" w:rsidRPr="00826149" w:rsidRDefault="008E43AA" w:rsidP="00826149">
            <w:pPr>
              <w:rPr>
                <w:rFonts w:asciiTheme="majorHAnsi" w:hAnsiTheme="majorHAnsi" w:cstheme="majorHAnsi"/>
                <w:sz w:val="20"/>
                <w:szCs w:val="20"/>
              </w:rPr>
            </w:pPr>
          </w:p>
        </w:tc>
        <w:tc>
          <w:tcPr>
            <w:tcW w:w="1620" w:type="dxa"/>
          </w:tcPr>
          <w:p w14:paraId="5BD286FE" w14:textId="77777777" w:rsidR="008E43AA" w:rsidRPr="00826149" w:rsidRDefault="008E43AA" w:rsidP="00826149">
            <w:pPr>
              <w:rPr>
                <w:rFonts w:asciiTheme="majorHAnsi" w:hAnsiTheme="majorHAnsi" w:cstheme="majorHAnsi"/>
                <w:sz w:val="20"/>
                <w:szCs w:val="20"/>
              </w:rPr>
            </w:pPr>
          </w:p>
        </w:tc>
      </w:tr>
      <w:tr w:rsidR="008E43AA" w:rsidRPr="00AF27C7" w14:paraId="0AB82614" w14:textId="77777777" w:rsidTr="00055EC3">
        <w:tc>
          <w:tcPr>
            <w:tcW w:w="1350" w:type="dxa"/>
          </w:tcPr>
          <w:p w14:paraId="0B0C7C22" w14:textId="77777777" w:rsidR="008E43AA" w:rsidRPr="00826149" w:rsidRDefault="008E43AA" w:rsidP="00826149">
            <w:pPr>
              <w:rPr>
                <w:rFonts w:asciiTheme="majorHAnsi" w:hAnsiTheme="majorHAnsi" w:cstheme="majorHAnsi"/>
                <w:sz w:val="20"/>
                <w:szCs w:val="20"/>
              </w:rPr>
            </w:pPr>
          </w:p>
          <w:p w14:paraId="7902D580" w14:textId="77777777" w:rsidR="008E43AA" w:rsidRPr="00826149" w:rsidRDefault="008E43AA" w:rsidP="00826149">
            <w:pPr>
              <w:rPr>
                <w:rFonts w:asciiTheme="majorHAnsi" w:hAnsiTheme="majorHAnsi" w:cstheme="majorHAnsi"/>
                <w:sz w:val="20"/>
                <w:szCs w:val="20"/>
              </w:rPr>
            </w:pPr>
          </w:p>
          <w:p w14:paraId="430CB3CB" w14:textId="22B79375" w:rsidR="008E43AA" w:rsidRPr="00826149" w:rsidRDefault="008E43AA" w:rsidP="00826149">
            <w:pPr>
              <w:rPr>
                <w:rFonts w:asciiTheme="majorHAnsi" w:hAnsiTheme="majorHAnsi" w:cstheme="majorHAnsi"/>
                <w:sz w:val="20"/>
                <w:szCs w:val="20"/>
              </w:rPr>
            </w:pPr>
          </w:p>
          <w:p w14:paraId="77A0A23A" w14:textId="77777777" w:rsidR="00055EC3" w:rsidRPr="00826149" w:rsidRDefault="00055EC3" w:rsidP="00826149">
            <w:pPr>
              <w:rPr>
                <w:rFonts w:asciiTheme="majorHAnsi" w:hAnsiTheme="majorHAnsi" w:cstheme="majorHAnsi"/>
                <w:sz w:val="20"/>
                <w:szCs w:val="20"/>
              </w:rPr>
            </w:pPr>
          </w:p>
          <w:p w14:paraId="75CC0418" w14:textId="77777777" w:rsidR="008E43AA" w:rsidRPr="00826149" w:rsidRDefault="008E43AA" w:rsidP="00826149">
            <w:pPr>
              <w:rPr>
                <w:rFonts w:asciiTheme="majorHAnsi" w:hAnsiTheme="majorHAnsi" w:cstheme="majorHAnsi"/>
                <w:sz w:val="20"/>
                <w:szCs w:val="20"/>
              </w:rPr>
            </w:pPr>
          </w:p>
          <w:p w14:paraId="2EC61444" w14:textId="77777777" w:rsidR="008E43AA" w:rsidRPr="00826149" w:rsidRDefault="008E43AA" w:rsidP="00826149">
            <w:pPr>
              <w:rPr>
                <w:rFonts w:asciiTheme="majorHAnsi" w:hAnsiTheme="majorHAnsi" w:cstheme="majorHAnsi"/>
                <w:sz w:val="20"/>
                <w:szCs w:val="20"/>
              </w:rPr>
            </w:pPr>
          </w:p>
          <w:p w14:paraId="00043ED0" w14:textId="77777777" w:rsidR="008E43AA" w:rsidRPr="00826149" w:rsidRDefault="008E43AA" w:rsidP="00826149">
            <w:pPr>
              <w:rPr>
                <w:rFonts w:asciiTheme="majorHAnsi" w:hAnsiTheme="majorHAnsi" w:cstheme="majorHAnsi"/>
                <w:sz w:val="20"/>
                <w:szCs w:val="20"/>
              </w:rPr>
            </w:pPr>
          </w:p>
          <w:p w14:paraId="2797F689" w14:textId="77777777" w:rsidR="00A869FC" w:rsidRPr="00826149" w:rsidRDefault="00A869FC" w:rsidP="00826149">
            <w:pPr>
              <w:rPr>
                <w:rFonts w:asciiTheme="majorHAnsi" w:hAnsiTheme="majorHAnsi" w:cstheme="majorHAnsi"/>
                <w:sz w:val="20"/>
                <w:szCs w:val="20"/>
              </w:rPr>
            </w:pPr>
          </w:p>
          <w:p w14:paraId="3F969F99" w14:textId="727B2FBC" w:rsidR="008E43AA" w:rsidRPr="00826149" w:rsidRDefault="008E43AA" w:rsidP="00826149">
            <w:pPr>
              <w:rPr>
                <w:rFonts w:asciiTheme="majorHAnsi" w:hAnsiTheme="majorHAnsi" w:cstheme="majorHAnsi"/>
                <w:sz w:val="20"/>
                <w:szCs w:val="20"/>
              </w:rPr>
            </w:pPr>
          </w:p>
          <w:p w14:paraId="7AE33B00" w14:textId="77777777" w:rsidR="00826149" w:rsidRPr="00826149" w:rsidRDefault="00826149" w:rsidP="00826149">
            <w:pPr>
              <w:rPr>
                <w:rFonts w:asciiTheme="majorHAnsi" w:hAnsiTheme="majorHAnsi" w:cstheme="majorHAnsi"/>
                <w:sz w:val="20"/>
                <w:szCs w:val="20"/>
              </w:rPr>
            </w:pPr>
          </w:p>
          <w:p w14:paraId="107577C4" w14:textId="77777777" w:rsidR="008E43AA" w:rsidRPr="00826149" w:rsidRDefault="008E43AA" w:rsidP="00826149">
            <w:pPr>
              <w:rPr>
                <w:rFonts w:asciiTheme="majorHAnsi" w:hAnsiTheme="majorHAnsi" w:cstheme="majorHAnsi"/>
                <w:sz w:val="20"/>
                <w:szCs w:val="20"/>
              </w:rPr>
            </w:pPr>
          </w:p>
        </w:tc>
        <w:tc>
          <w:tcPr>
            <w:tcW w:w="1800" w:type="dxa"/>
          </w:tcPr>
          <w:p w14:paraId="0580631D" w14:textId="77777777" w:rsidR="008E43AA" w:rsidRPr="00826149" w:rsidRDefault="008E43AA" w:rsidP="00826149">
            <w:pPr>
              <w:rPr>
                <w:rFonts w:asciiTheme="majorHAnsi" w:hAnsiTheme="majorHAnsi" w:cstheme="majorHAnsi"/>
                <w:sz w:val="20"/>
                <w:szCs w:val="20"/>
              </w:rPr>
            </w:pPr>
          </w:p>
        </w:tc>
        <w:tc>
          <w:tcPr>
            <w:tcW w:w="1980" w:type="dxa"/>
          </w:tcPr>
          <w:p w14:paraId="2966F8E6" w14:textId="77777777" w:rsidR="008E43AA" w:rsidRPr="00826149" w:rsidRDefault="008E43AA" w:rsidP="00826149">
            <w:pPr>
              <w:rPr>
                <w:rFonts w:asciiTheme="majorHAnsi" w:hAnsiTheme="majorHAnsi" w:cstheme="majorHAnsi"/>
                <w:sz w:val="20"/>
                <w:szCs w:val="20"/>
              </w:rPr>
            </w:pPr>
          </w:p>
        </w:tc>
        <w:tc>
          <w:tcPr>
            <w:tcW w:w="2070" w:type="dxa"/>
          </w:tcPr>
          <w:p w14:paraId="6E674D38" w14:textId="77777777" w:rsidR="008E43AA" w:rsidRPr="00826149" w:rsidRDefault="008E43AA" w:rsidP="00826149">
            <w:pPr>
              <w:rPr>
                <w:rFonts w:asciiTheme="majorHAnsi" w:hAnsiTheme="majorHAnsi" w:cstheme="majorHAnsi"/>
                <w:sz w:val="20"/>
                <w:szCs w:val="20"/>
              </w:rPr>
            </w:pPr>
          </w:p>
        </w:tc>
        <w:tc>
          <w:tcPr>
            <w:tcW w:w="2070" w:type="dxa"/>
          </w:tcPr>
          <w:p w14:paraId="0C0A49FE" w14:textId="77777777" w:rsidR="008E43AA" w:rsidRPr="00826149" w:rsidRDefault="008E43AA" w:rsidP="00826149">
            <w:pPr>
              <w:rPr>
                <w:rFonts w:asciiTheme="majorHAnsi" w:hAnsiTheme="majorHAnsi" w:cstheme="majorHAnsi"/>
                <w:sz w:val="20"/>
                <w:szCs w:val="20"/>
              </w:rPr>
            </w:pPr>
          </w:p>
        </w:tc>
        <w:tc>
          <w:tcPr>
            <w:tcW w:w="1620" w:type="dxa"/>
          </w:tcPr>
          <w:p w14:paraId="01C55770" w14:textId="77777777" w:rsidR="008E43AA" w:rsidRPr="00826149" w:rsidRDefault="008E43AA" w:rsidP="00826149">
            <w:pPr>
              <w:rPr>
                <w:rFonts w:asciiTheme="majorHAnsi" w:hAnsiTheme="majorHAnsi" w:cstheme="majorHAnsi"/>
                <w:sz w:val="20"/>
                <w:szCs w:val="20"/>
              </w:rPr>
            </w:pPr>
          </w:p>
        </w:tc>
      </w:tr>
      <w:tr w:rsidR="008E43AA" w:rsidRPr="00AF27C7" w14:paraId="2A54B3F6" w14:textId="77777777" w:rsidTr="00055EC3">
        <w:tc>
          <w:tcPr>
            <w:tcW w:w="1350" w:type="dxa"/>
          </w:tcPr>
          <w:p w14:paraId="55997E32" w14:textId="77777777" w:rsidR="008E43AA" w:rsidRPr="00826149" w:rsidRDefault="008E43AA" w:rsidP="00826149">
            <w:pPr>
              <w:rPr>
                <w:rFonts w:asciiTheme="majorHAnsi" w:hAnsiTheme="majorHAnsi" w:cstheme="majorHAnsi"/>
                <w:sz w:val="20"/>
                <w:szCs w:val="20"/>
              </w:rPr>
            </w:pPr>
          </w:p>
          <w:p w14:paraId="7C8B2615" w14:textId="77777777" w:rsidR="008E43AA" w:rsidRPr="00826149" w:rsidRDefault="008E43AA" w:rsidP="00826149">
            <w:pPr>
              <w:rPr>
                <w:rFonts w:asciiTheme="majorHAnsi" w:hAnsiTheme="majorHAnsi" w:cstheme="majorHAnsi"/>
                <w:sz w:val="20"/>
                <w:szCs w:val="20"/>
              </w:rPr>
            </w:pPr>
          </w:p>
          <w:p w14:paraId="0140F40F" w14:textId="77777777" w:rsidR="008E43AA" w:rsidRPr="00826149" w:rsidRDefault="008E43AA" w:rsidP="00826149">
            <w:pPr>
              <w:rPr>
                <w:rFonts w:asciiTheme="majorHAnsi" w:hAnsiTheme="majorHAnsi" w:cstheme="majorHAnsi"/>
                <w:sz w:val="20"/>
                <w:szCs w:val="20"/>
              </w:rPr>
            </w:pPr>
          </w:p>
          <w:p w14:paraId="41CA7541" w14:textId="77777777" w:rsidR="008E43AA" w:rsidRPr="00826149" w:rsidRDefault="008E43AA" w:rsidP="00826149">
            <w:pPr>
              <w:rPr>
                <w:rFonts w:asciiTheme="majorHAnsi" w:hAnsiTheme="majorHAnsi" w:cstheme="majorHAnsi"/>
                <w:sz w:val="20"/>
                <w:szCs w:val="20"/>
              </w:rPr>
            </w:pPr>
          </w:p>
          <w:p w14:paraId="0F0112E9" w14:textId="77777777" w:rsidR="008E43AA" w:rsidRPr="00826149" w:rsidRDefault="008E43AA" w:rsidP="00826149">
            <w:pPr>
              <w:rPr>
                <w:rFonts w:asciiTheme="majorHAnsi" w:hAnsiTheme="majorHAnsi" w:cstheme="majorHAnsi"/>
                <w:sz w:val="20"/>
                <w:szCs w:val="20"/>
              </w:rPr>
            </w:pPr>
          </w:p>
          <w:p w14:paraId="373F3562" w14:textId="77777777" w:rsidR="008E43AA" w:rsidRPr="00826149" w:rsidRDefault="008E43AA" w:rsidP="00826149">
            <w:pPr>
              <w:rPr>
                <w:rFonts w:asciiTheme="majorHAnsi" w:hAnsiTheme="majorHAnsi" w:cstheme="majorHAnsi"/>
                <w:sz w:val="20"/>
                <w:szCs w:val="20"/>
              </w:rPr>
            </w:pPr>
          </w:p>
          <w:p w14:paraId="38ECE0DC" w14:textId="77777777" w:rsidR="00826149" w:rsidRPr="00826149" w:rsidRDefault="00826149" w:rsidP="00826149">
            <w:pPr>
              <w:rPr>
                <w:rFonts w:asciiTheme="majorHAnsi" w:hAnsiTheme="majorHAnsi" w:cstheme="majorHAnsi"/>
                <w:sz w:val="20"/>
                <w:szCs w:val="20"/>
              </w:rPr>
            </w:pPr>
          </w:p>
          <w:p w14:paraId="655E11FA" w14:textId="64E492F0" w:rsidR="00055EC3" w:rsidRPr="00826149" w:rsidRDefault="00055EC3" w:rsidP="00826149">
            <w:pPr>
              <w:rPr>
                <w:rFonts w:asciiTheme="majorHAnsi" w:hAnsiTheme="majorHAnsi" w:cstheme="majorHAnsi"/>
                <w:sz w:val="20"/>
                <w:szCs w:val="20"/>
              </w:rPr>
            </w:pPr>
          </w:p>
          <w:p w14:paraId="2FE5E957" w14:textId="01EC6478" w:rsidR="00055EC3" w:rsidRDefault="00055EC3" w:rsidP="00826149">
            <w:pPr>
              <w:rPr>
                <w:rFonts w:asciiTheme="majorHAnsi" w:hAnsiTheme="majorHAnsi" w:cstheme="majorHAnsi"/>
                <w:sz w:val="20"/>
                <w:szCs w:val="20"/>
              </w:rPr>
            </w:pPr>
          </w:p>
          <w:p w14:paraId="64D6FD13" w14:textId="26B7A590" w:rsidR="00826149" w:rsidRDefault="00826149" w:rsidP="00826149">
            <w:pPr>
              <w:rPr>
                <w:rFonts w:asciiTheme="majorHAnsi" w:hAnsiTheme="majorHAnsi" w:cstheme="majorHAnsi"/>
                <w:sz w:val="20"/>
                <w:szCs w:val="20"/>
              </w:rPr>
            </w:pPr>
          </w:p>
          <w:p w14:paraId="6E573FC1" w14:textId="77777777" w:rsidR="00826149" w:rsidRPr="00826149" w:rsidRDefault="00826149" w:rsidP="00826149">
            <w:pPr>
              <w:rPr>
                <w:rFonts w:asciiTheme="majorHAnsi" w:hAnsiTheme="majorHAnsi" w:cstheme="majorHAnsi"/>
                <w:sz w:val="20"/>
                <w:szCs w:val="20"/>
              </w:rPr>
            </w:pPr>
          </w:p>
          <w:p w14:paraId="0F11B019" w14:textId="77777777" w:rsidR="008E43AA" w:rsidRPr="00826149" w:rsidRDefault="008E43AA" w:rsidP="00826149">
            <w:pPr>
              <w:rPr>
                <w:rFonts w:asciiTheme="majorHAnsi" w:hAnsiTheme="majorHAnsi" w:cstheme="majorHAnsi"/>
                <w:sz w:val="20"/>
                <w:szCs w:val="20"/>
              </w:rPr>
            </w:pPr>
          </w:p>
        </w:tc>
        <w:tc>
          <w:tcPr>
            <w:tcW w:w="1800" w:type="dxa"/>
          </w:tcPr>
          <w:p w14:paraId="349D7152" w14:textId="77777777" w:rsidR="008E43AA" w:rsidRPr="00826149" w:rsidRDefault="008E43AA" w:rsidP="00826149">
            <w:pPr>
              <w:rPr>
                <w:rFonts w:asciiTheme="majorHAnsi" w:hAnsiTheme="majorHAnsi" w:cstheme="majorHAnsi"/>
                <w:sz w:val="20"/>
                <w:szCs w:val="20"/>
              </w:rPr>
            </w:pPr>
          </w:p>
        </w:tc>
        <w:tc>
          <w:tcPr>
            <w:tcW w:w="1980" w:type="dxa"/>
          </w:tcPr>
          <w:p w14:paraId="17112026" w14:textId="77777777" w:rsidR="008E43AA" w:rsidRPr="00826149" w:rsidRDefault="008E43AA" w:rsidP="00826149">
            <w:pPr>
              <w:rPr>
                <w:rFonts w:asciiTheme="majorHAnsi" w:hAnsiTheme="majorHAnsi" w:cstheme="majorHAnsi"/>
                <w:sz w:val="20"/>
                <w:szCs w:val="20"/>
              </w:rPr>
            </w:pPr>
          </w:p>
        </w:tc>
        <w:tc>
          <w:tcPr>
            <w:tcW w:w="2070" w:type="dxa"/>
          </w:tcPr>
          <w:p w14:paraId="070AFE9E" w14:textId="77777777" w:rsidR="008E43AA" w:rsidRPr="00826149" w:rsidRDefault="008E43AA" w:rsidP="00826149">
            <w:pPr>
              <w:rPr>
                <w:rFonts w:asciiTheme="majorHAnsi" w:hAnsiTheme="majorHAnsi" w:cstheme="majorHAnsi"/>
                <w:sz w:val="20"/>
                <w:szCs w:val="20"/>
              </w:rPr>
            </w:pPr>
          </w:p>
        </w:tc>
        <w:tc>
          <w:tcPr>
            <w:tcW w:w="2070" w:type="dxa"/>
          </w:tcPr>
          <w:p w14:paraId="4BD69856" w14:textId="77777777" w:rsidR="008E43AA" w:rsidRPr="00826149" w:rsidRDefault="008E43AA" w:rsidP="00826149">
            <w:pPr>
              <w:rPr>
                <w:rFonts w:asciiTheme="majorHAnsi" w:hAnsiTheme="majorHAnsi" w:cstheme="majorHAnsi"/>
                <w:sz w:val="20"/>
                <w:szCs w:val="20"/>
              </w:rPr>
            </w:pPr>
          </w:p>
        </w:tc>
        <w:tc>
          <w:tcPr>
            <w:tcW w:w="1620" w:type="dxa"/>
          </w:tcPr>
          <w:p w14:paraId="029F0A24" w14:textId="77777777" w:rsidR="008E43AA" w:rsidRPr="00826149" w:rsidRDefault="008E43AA" w:rsidP="00826149">
            <w:pPr>
              <w:rPr>
                <w:rFonts w:asciiTheme="majorHAnsi" w:hAnsiTheme="majorHAnsi" w:cstheme="majorHAnsi"/>
                <w:sz w:val="20"/>
                <w:szCs w:val="20"/>
              </w:rPr>
            </w:pPr>
          </w:p>
        </w:tc>
      </w:tr>
      <w:tr w:rsidR="008E43AA" w:rsidRPr="00AF27C7" w14:paraId="1D59271F" w14:textId="77777777" w:rsidTr="00055EC3">
        <w:tc>
          <w:tcPr>
            <w:tcW w:w="1350" w:type="dxa"/>
          </w:tcPr>
          <w:p w14:paraId="0E88B6A5" w14:textId="77777777" w:rsidR="008E43AA" w:rsidRPr="00826149" w:rsidRDefault="008E43AA" w:rsidP="00826149">
            <w:pPr>
              <w:rPr>
                <w:sz w:val="20"/>
                <w:szCs w:val="20"/>
              </w:rPr>
            </w:pPr>
          </w:p>
          <w:p w14:paraId="2676B297" w14:textId="77777777" w:rsidR="008E43AA" w:rsidRPr="00826149" w:rsidRDefault="008E43AA" w:rsidP="00826149">
            <w:pPr>
              <w:rPr>
                <w:sz w:val="20"/>
                <w:szCs w:val="20"/>
              </w:rPr>
            </w:pPr>
          </w:p>
          <w:p w14:paraId="32AE20F3" w14:textId="77777777" w:rsidR="008E43AA" w:rsidRPr="00826149" w:rsidRDefault="008E43AA" w:rsidP="00826149">
            <w:pPr>
              <w:rPr>
                <w:sz w:val="20"/>
                <w:szCs w:val="20"/>
              </w:rPr>
            </w:pPr>
          </w:p>
          <w:p w14:paraId="5D32D8CD" w14:textId="77777777" w:rsidR="008E43AA" w:rsidRPr="00826149" w:rsidRDefault="008E43AA" w:rsidP="00826149">
            <w:pPr>
              <w:rPr>
                <w:sz w:val="20"/>
                <w:szCs w:val="20"/>
              </w:rPr>
            </w:pPr>
          </w:p>
          <w:p w14:paraId="02B4181A" w14:textId="77777777" w:rsidR="008E43AA" w:rsidRPr="00826149" w:rsidRDefault="008E43AA" w:rsidP="00826149">
            <w:pPr>
              <w:rPr>
                <w:sz w:val="20"/>
                <w:szCs w:val="20"/>
              </w:rPr>
            </w:pPr>
          </w:p>
          <w:p w14:paraId="520D58F0" w14:textId="77777777" w:rsidR="008E43AA" w:rsidRPr="00826149" w:rsidRDefault="008E43AA" w:rsidP="00826149">
            <w:pPr>
              <w:rPr>
                <w:sz w:val="20"/>
                <w:szCs w:val="20"/>
              </w:rPr>
            </w:pPr>
          </w:p>
          <w:p w14:paraId="6519D192" w14:textId="77777777" w:rsidR="008E43AA" w:rsidRPr="00826149" w:rsidRDefault="008E43AA" w:rsidP="00826149">
            <w:pPr>
              <w:rPr>
                <w:sz w:val="20"/>
                <w:szCs w:val="20"/>
              </w:rPr>
            </w:pPr>
          </w:p>
          <w:p w14:paraId="2A89AB7A" w14:textId="77777777" w:rsidR="008E43AA" w:rsidRPr="00826149" w:rsidRDefault="008E43AA" w:rsidP="00826149">
            <w:pPr>
              <w:rPr>
                <w:sz w:val="20"/>
                <w:szCs w:val="20"/>
              </w:rPr>
            </w:pPr>
          </w:p>
          <w:p w14:paraId="7E842E33" w14:textId="77777777" w:rsidR="008E43AA" w:rsidRPr="00826149" w:rsidRDefault="008E43AA" w:rsidP="00826149">
            <w:pPr>
              <w:rPr>
                <w:sz w:val="20"/>
                <w:szCs w:val="20"/>
              </w:rPr>
            </w:pPr>
          </w:p>
          <w:p w14:paraId="2FED544A" w14:textId="77777777" w:rsidR="008E43AA" w:rsidRPr="00826149" w:rsidRDefault="008E43AA" w:rsidP="00826149">
            <w:pPr>
              <w:rPr>
                <w:sz w:val="20"/>
                <w:szCs w:val="20"/>
              </w:rPr>
            </w:pPr>
          </w:p>
          <w:p w14:paraId="3EC754CE" w14:textId="77777777" w:rsidR="008E43AA" w:rsidRPr="00826149" w:rsidRDefault="008E43AA" w:rsidP="00826149">
            <w:pPr>
              <w:rPr>
                <w:sz w:val="20"/>
                <w:szCs w:val="20"/>
              </w:rPr>
            </w:pPr>
          </w:p>
        </w:tc>
        <w:tc>
          <w:tcPr>
            <w:tcW w:w="1800" w:type="dxa"/>
          </w:tcPr>
          <w:p w14:paraId="000D25FA" w14:textId="77777777" w:rsidR="008E43AA" w:rsidRPr="00826149" w:rsidRDefault="008E43AA" w:rsidP="00826149">
            <w:pPr>
              <w:rPr>
                <w:sz w:val="20"/>
                <w:szCs w:val="20"/>
              </w:rPr>
            </w:pPr>
          </w:p>
        </w:tc>
        <w:tc>
          <w:tcPr>
            <w:tcW w:w="1980" w:type="dxa"/>
          </w:tcPr>
          <w:p w14:paraId="137691B5" w14:textId="77777777" w:rsidR="008E43AA" w:rsidRPr="00826149" w:rsidRDefault="008E43AA" w:rsidP="00826149">
            <w:pPr>
              <w:rPr>
                <w:sz w:val="20"/>
                <w:szCs w:val="20"/>
              </w:rPr>
            </w:pPr>
          </w:p>
        </w:tc>
        <w:tc>
          <w:tcPr>
            <w:tcW w:w="2070" w:type="dxa"/>
          </w:tcPr>
          <w:p w14:paraId="46C094D6" w14:textId="77777777" w:rsidR="008E43AA" w:rsidRPr="00826149" w:rsidRDefault="008E43AA" w:rsidP="00826149">
            <w:pPr>
              <w:rPr>
                <w:sz w:val="20"/>
                <w:szCs w:val="20"/>
              </w:rPr>
            </w:pPr>
          </w:p>
        </w:tc>
        <w:tc>
          <w:tcPr>
            <w:tcW w:w="2070" w:type="dxa"/>
          </w:tcPr>
          <w:p w14:paraId="651AB332" w14:textId="77777777" w:rsidR="008E43AA" w:rsidRPr="00826149" w:rsidRDefault="008E43AA" w:rsidP="00826149">
            <w:pPr>
              <w:rPr>
                <w:sz w:val="20"/>
                <w:szCs w:val="20"/>
              </w:rPr>
            </w:pPr>
          </w:p>
        </w:tc>
        <w:tc>
          <w:tcPr>
            <w:tcW w:w="1620" w:type="dxa"/>
          </w:tcPr>
          <w:p w14:paraId="4C596A8B" w14:textId="77777777" w:rsidR="008E43AA" w:rsidRPr="00826149" w:rsidRDefault="008E43AA" w:rsidP="00826149">
            <w:pPr>
              <w:rPr>
                <w:sz w:val="20"/>
                <w:szCs w:val="20"/>
              </w:rPr>
            </w:pPr>
          </w:p>
        </w:tc>
      </w:tr>
      <w:tr w:rsidR="008E43AA" w:rsidRPr="00AF27C7" w14:paraId="1B067CAB" w14:textId="77777777" w:rsidTr="00055EC3">
        <w:tc>
          <w:tcPr>
            <w:tcW w:w="1350" w:type="dxa"/>
          </w:tcPr>
          <w:p w14:paraId="003E94D3" w14:textId="77777777" w:rsidR="008E43AA" w:rsidRPr="00826149" w:rsidRDefault="008E43AA" w:rsidP="00826149">
            <w:pPr>
              <w:rPr>
                <w:sz w:val="20"/>
                <w:szCs w:val="20"/>
              </w:rPr>
            </w:pPr>
          </w:p>
          <w:p w14:paraId="7BE01DD8" w14:textId="77777777" w:rsidR="008E43AA" w:rsidRPr="00826149" w:rsidRDefault="008E43AA" w:rsidP="00826149">
            <w:pPr>
              <w:rPr>
                <w:sz w:val="20"/>
                <w:szCs w:val="20"/>
              </w:rPr>
            </w:pPr>
          </w:p>
          <w:p w14:paraId="5FE5D457" w14:textId="77777777" w:rsidR="008E43AA" w:rsidRPr="00826149" w:rsidRDefault="008E43AA" w:rsidP="00826149">
            <w:pPr>
              <w:rPr>
                <w:sz w:val="20"/>
                <w:szCs w:val="20"/>
              </w:rPr>
            </w:pPr>
          </w:p>
          <w:p w14:paraId="0F0FF2FD" w14:textId="7CAD8C5C" w:rsidR="008E43AA" w:rsidRDefault="008E43AA" w:rsidP="00826149">
            <w:pPr>
              <w:rPr>
                <w:sz w:val="20"/>
                <w:szCs w:val="20"/>
              </w:rPr>
            </w:pPr>
          </w:p>
          <w:p w14:paraId="71E97E2B" w14:textId="77777777" w:rsidR="008E43AA" w:rsidRPr="00826149" w:rsidRDefault="008E43AA" w:rsidP="00826149">
            <w:pPr>
              <w:rPr>
                <w:sz w:val="20"/>
                <w:szCs w:val="20"/>
              </w:rPr>
            </w:pPr>
          </w:p>
          <w:p w14:paraId="259A228C" w14:textId="77777777" w:rsidR="008E43AA" w:rsidRPr="00826149" w:rsidRDefault="008E43AA" w:rsidP="00826149">
            <w:pPr>
              <w:rPr>
                <w:sz w:val="20"/>
                <w:szCs w:val="20"/>
              </w:rPr>
            </w:pPr>
          </w:p>
          <w:p w14:paraId="3A539B07" w14:textId="77777777" w:rsidR="008E43AA" w:rsidRPr="00826149" w:rsidRDefault="008E43AA" w:rsidP="00826149">
            <w:pPr>
              <w:rPr>
                <w:sz w:val="20"/>
                <w:szCs w:val="20"/>
              </w:rPr>
            </w:pPr>
          </w:p>
          <w:p w14:paraId="346F2A5E" w14:textId="77777777" w:rsidR="008E43AA" w:rsidRPr="00826149" w:rsidRDefault="008E43AA" w:rsidP="00826149">
            <w:pPr>
              <w:rPr>
                <w:sz w:val="20"/>
                <w:szCs w:val="20"/>
              </w:rPr>
            </w:pPr>
          </w:p>
          <w:p w14:paraId="27B93549" w14:textId="77777777" w:rsidR="008E43AA" w:rsidRPr="00826149" w:rsidRDefault="008E43AA" w:rsidP="00826149">
            <w:pPr>
              <w:rPr>
                <w:sz w:val="20"/>
                <w:szCs w:val="20"/>
              </w:rPr>
            </w:pPr>
          </w:p>
          <w:p w14:paraId="073E02E5" w14:textId="77777777" w:rsidR="008E43AA" w:rsidRPr="00826149" w:rsidRDefault="008E43AA" w:rsidP="00826149">
            <w:pPr>
              <w:rPr>
                <w:sz w:val="20"/>
                <w:szCs w:val="20"/>
              </w:rPr>
            </w:pPr>
          </w:p>
        </w:tc>
        <w:tc>
          <w:tcPr>
            <w:tcW w:w="1800" w:type="dxa"/>
          </w:tcPr>
          <w:p w14:paraId="7101C8B4" w14:textId="77777777" w:rsidR="008E43AA" w:rsidRPr="00826149" w:rsidRDefault="008E43AA" w:rsidP="00826149">
            <w:pPr>
              <w:rPr>
                <w:sz w:val="20"/>
                <w:szCs w:val="20"/>
              </w:rPr>
            </w:pPr>
          </w:p>
        </w:tc>
        <w:tc>
          <w:tcPr>
            <w:tcW w:w="1980" w:type="dxa"/>
          </w:tcPr>
          <w:p w14:paraId="6C7DA676" w14:textId="77777777" w:rsidR="008E43AA" w:rsidRPr="00826149" w:rsidRDefault="008E43AA" w:rsidP="00826149">
            <w:pPr>
              <w:rPr>
                <w:sz w:val="20"/>
                <w:szCs w:val="20"/>
              </w:rPr>
            </w:pPr>
          </w:p>
        </w:tc>
        <w:tc>
          <w:tcPr>
            <w:tcW w:w="2070" w:type="dxa"/>
          </w:tcPr>
          <w:p w14:paraId="2B67ED7C" w14:textId="77777777" w:rsidR="008E43AA" w:rsidRPr="00826149" w:rsidRDefault="008E43AA" w:rsidP="00826149">
            <w:pPr>
              <w:rPr>
                <w:sz w:val="20"/>
                <w:szCs w:val="20"/>
              </w:rPr>
            </w:pPr>
          </w:p>
        </w:tc>
        <w:tc>
          <w:tcPr>
            <w:tcW w:w="2070" w:type="dxa"/>
          </w:tcPr>
          <w:p w14:paraId="4D0E882F" w14:textId="77777777" w:rsidR="008E43AA" w:rsidRPr="00826149" w:rsidRDefault="008E43AA" w:rsidP="00826149">
            <w:pPr>
              <w:rPr>
                <w:sz w:val="20"/>
                <w:szCs w:val="20"/>
              </w:rPr>
            </w:pPr>
          </w:p>
        </w:tc>
        <w:tc>
          <w:tcPr>
            <w:tcW w:w="1620" w:type="dxa"/>
          </w:tcPr>
          <w:p w14:paraId="418B609F" w14:textId="77777777" w:rsidR="008E43AA" w:rsidRPr="00826149" w:rsidRDefault="008E43AA" w:rsidP="00826149">
            <w:pPr>
              <w:rPr>
                <w:sz w:val="20"/>
                <w:szCs w:val="20"/>
              </w:rPr>
            </w:pPr>
          </w:p>
        </w:tc>
      </w:tr>
      <w:tr w:rsidR="008E43AA" w:rsidRPr="00AF27C7" w14:paraId="7BCCF158" w14:textId="77777777" w:rsidTr="00055EC3">
        <w:tc>
          <w:tcPr>
            <w:tcW w:w="1350" w:type="dxa"/>
          </w:tcPr>
          <w:p w14:paraId="62E97BD8" w14:textId="77777777" w:rsidR="008E43AA" w:rsidRPr="00826149" w:rsidRDefault="008E43AA" w:rsidP="00826149">
            <w:pPr>
              <w:rPr>
                <w:sz w:val="20"/>
                <w:szCs w:val="20"/>
              </w:rPr>
            </w:pPr>
          </w:p>
          <w:p w14:paraId="3240F180" w14:textId="77777777" w:rsidR="008E43AA" w:rsidRPr="00826149" w:rsidRDefault="008E43AA" w:rsidP="00826149">
            <w:pPr>
              <w:rPr>
                <w:sz w:val="20"/>
                <w:szCs w:val="20"/>
              </w:rPr>
            </w:pPr>
          </w:p>
          <w:p w14:paraId="007D81C9" w14:textId="77777777" w:rsidR="008E43AA" w:rsidRPr="00826149" w:rsidRDefault="008E43AA" w:rsidP="00826149">
            <w:pPr>
              <w:rPr>
                <w:sz w:val="20"/>
                <w:szCs w:val="20"/>
              </w:rPr>
            </w:pPr>
          </w:p>
          <w:p w14:paraId="69E8BE07" w14:textId="77777777" w:rsidR="008E43AA" w:rsidRPr="00826149" w:rsidRDefault="008E43AA" w:rsidP="00826149">
            <w:pPr>
              <w:rPr>
                <w:sz w:val="20"/>
                <w:szCs w:val="20"/>
              </w:rPr>
            </w:pPr>
          </w:p>
          <w:p w14:paraId="20CF13B9" w14:textId="77777777" w:rsidR="008E43AA" w:rsidRPr="00826149" w:rsidRDefault="008E43AA" w:rsidP="00826149">
            <w:pPr>
              <w:rPr>
                <w:sz w:val="20"/>
                <w:szCs w:val="20"/>
              </w:rPr>
            </w:pPr>
          </w:p>
          <w:p w14:paraId="433464D7" w14:textId="77777777" w:rsidR="008E43AA" w:rsidRPr="00826149" w:rsidRDefault="008E43AA" w:rsidP="00826149">
            <w:pPr>
              <w:rPr>
                <w:sz w:val="20"/>
                <w:szCs w:val="20"/>
              </w:rPr>
            </w:pPr>
          </w:p>
          <w:p w14:paraId="28145474" w14:textId="77777777" w:rsidR="008E43AA" w:rsidRPr="00826149" w:rsidRDefault="008E43AA" w:rsidP="00826149">
            <w:pPr>
              <w:rPr>
                <w:sz w:val="20"/>
                <w:szCs w:val="20"/>
              </w:rPr>
            </w:pPr>
          </w:p>
          <w:p w14:paraId="2EF8B112" w14:textId="77777777" w:rsidR="008E43AA" w:rsidRPr="00826149" w:rsidRDefault="008E43AA" w:rsidP="00826149">
            <w:pPr>
              <w:rPr>
                <w:sz w:val="20"/>
                <w:szCs w:val="20"/>
              </w:rPr>
            </w:pPr>
          </w:p>
          <w:p w14:paraId="15ADCB98" w14:textId="77777777" w:rsidR="008E43AA" w:rsidRPr="00826149" w:rsidRDefault="008E43AA" w:rsidP="00826149">
            <w:pPr>
              <w:rPr>
                <w:sz w:val="20"/>
                <w:szCs w:val="20"/>
              </w:rPr>
            </w:pPr>
          </w:p>
          <w:p w14:paraId="476847B5" w14:textId="77777777" w:rsidR="008E43AA" w:rsidRPr="00826149" w:rsidRDefault="008E43AA" w:rsidP="00826149">
            <w:pPr>
              <w:rPr>
                <w:sz w:val="20"/>
                <w:szCs w:val="20"/>
              </w:rPr>
            </w:pPr>
          </w:p>
        </w:tc>
        <w:tc>
          <w:tcPr>
            <w:tcW w:w="1800" w:type="dxa"/>
          </w:tcPr>
          <w:p w14:paraId="0693BB28" w14:textId="77777777" w:rsidR="008E43AA" w:rsidRPr="00826149" w:rsidRDefault="008E43AA" w:rsidP="00826149">
            <w:pPr>
              <w:rPr>
                <w:sz w:val="20"/>
                <w:szCs w:val="20"/>
              </w:rPr>
            </w:pPr>
          </w:p>
        </w:tc>
        <w:tc>
          <w:tcPr>
            <w:tcW w:w="1980" w:type="dxa"/>
          </w:tcPr>
          <w:p w14:paraId="6C7F9D2F" w14:textId="77777777" w:rsidR="008E43AA" w:rsidRPr="00826149" w:rsidRDefault="008E43AA" w:rsidP="00826149">
            <w:pPr>
              <w:rPr>
                <w:sz w:val="20"/>
                <w:szCs w:val="20"/>
              </w:rPr>
            </w:pPr>
          </w:p>
        </w:tc>
        <w:tc>
          <w:tcPr>
            <w:tcW w:w="2070" w:type="dxa"/>
          </w:tcPr>
          <w:p w14:paraId="76BE01FE" w14:textId="77777777" w:rsidR="008E43AA" w:rsidRPr="00826149" w:rsidRDefault="008E43AA" w:rsidP="00826149">
            <w:pPr>
              <w:rPr>
                <w:sz w:val="20"/>
                <w:szCs w:val="20"/>
              </w:rPr>
            </w:pPr>
          </w:p>
        </w:tc>
        <w:tc>
          <w:tcPr>
            <w:tcW w:w="2070" w:type="dxa"/>
          </w:tcPr>
          <w:p w14:paraId="725F5918" w14:textId="77777777" w:rsidR="008E43AA" w:rsidRPr="00826149" w:rsidRDefault="008E43AA" w:rsidP="00826149">
            <w:pPr>
              <w:rPr>
                <w:sz w:val="20"/>
                <w:szCs w:val="20"/>
              </w:rPr>
            </w:pPr>
          </w:p>
        </w:tc>
        <w:tc>
          <w:tcPr>
            <w:tcW w:w="1620" w:type="dxa"/>
          </w:tcPr>
          <w:p w14:paraId="4EE9D63E" w14:textId="77777777" w:rsidR="008E43AA" w:rsidRPr="00826149" w:rsidRDefault="008E43AA" w:rsidP="00826149">
            <w:pPr>
              <w:rPr>
                <w:sz w:val="20"/>
                <w:szCs w:val="20"/>
              </w:rPr>
            </w:pPr>
          </w:p>
        </w:tc>
      </w:tr>
      <w:tr w:rsidR="008E43AA" w:rsidRPr="00AF27C7" w14:paraId="3971EA74" w14:textId="77777777" w:rsidTr="00055EC3">
        <w:tc>
          <w:tcPr>
            <w:tcW w:w="1350" w:type="dxa"/>
          </w:tcPr>
          <w:p w14:paraId="0053C199" w14:textId="77777777" w:rsidR="008E43AA" w:rsidRPr="00826149" w:rsidRDefault="008E43AA" w:rsidP="00826149">
            <w:pPr>
              <w:rPr>
                <w:sz w:val="20"/>
                <w:szCs w:val="20"/>
              </w:rPr>
            </w:pPr>
          </w:p>
          <w:p w14:paraId="2836AB2D" w14:textId="77777777" w:rsidR="008E43AA" w:rsidRPr="00826149" w:rsidRDefault="008E43AA" w:rsidP="00826149">
            <w:pPr>
              <w:rPr>
                <w:sz w:val="20"/>
                <w:szCs w:val="20"/>
              </w:rPr>
            </w:pPr>
          </w:p>
          <w:p w14:paraId="5451B7B6" w14:textId="77777777" w:rsidR="008E43AA" w:rsidRPr="00826149" w:rsidRDefault="008E43AA" w:rsidP="00826149">
            <w:pPr>
              <w:rPr>
                <w:sz w:val="20"/>
                <w:szCs w:val="20"/>
              </w:rPr>
            </w:pPr>
          </w:p>
          <w:p w14:paraId="5E01AB97" w14:textId="77777777" w:rsidR="008E43AA" w:rsidRPr="00826149" w:rsidRDefault="008E43AA" w:rsidP="00826149">
            <w:pPr>
              <w:rPr>
                <w:sz w:val="20"/>
                <w:szCs w:val="20"/>
              </w:rPr>
            </w:pPr>
          </w:p>
          <w:p w14:paraId="01209DF8" w14:textId="77777777" w:rsidR="008E43AA" w:rsidRPr="00826149" w:rsidRDefault="008E43AA" w:rsidP="00826149">
            <w:pPr>
              <w:rPr>
                <w:sz w:val="20"/>
                <w:szCs w:val="20"/>
              </w:rPr>
            </w:pPr>
          </w:p>
          <w:p w14:paraId="1597331A" w14:textId="77777777" w:rsidR="008E43AA" w:rsidRPr="00826149" w:rsidRDefault="008E43AA" w:rsidP="00826149">
            <w:pPr>
              <w:rPr>
                <w:sz w:val="20"/>
                <w:szCs w:val="20"/>
              </w:rPr>
            </w:pPr>
          </w:p>
          <w:p w14:paraId="64902769" w14:textId="77777777" w:rsidR="008E43AA" w:rsidRPr="00826149" w:rsidRDefault="008E43AA" w:rsidP="00826149">
            <w:pPr>
              <w:rPr>
                <w:sz w:val="20"/>
                <w:szCs w:val="20"/>
              </w:rPr>
            </w:pPr>
          </w:p>
          <w:p w14:paraId="0944E57A" w14:textId="77777777" w:rsidR="008E43AA" w:rsidRPr="00826149" w:rsidRDefault="008E43AA" w:rsidP="00826149">
            <w:pPr>
              <w:rPr>
                <w:sz w:val="20"/>
                <w:szCs w:val="20"/>
              </w:rPr>
            </w:pPr>
          </w:p>
          <w:p w14:paraId="3324363D" w14:textId="77777777" w:rsidR="008E43AA" w:rsidRPr="00826149" w:rsidRDefault="008E43AA" w:rsidP="00826149">
            <w:pPr>
              <w:rPr>
                <w:sz w:val="20"/>
                <w:szCs w:val="20"/>
              </w:rPr>
            </w:pPr>
          </w:p>
          <w:p w14:paraId="0F418F7D" w14:textId="77777777" w:rsidR="008E43AA" w:rsidRPr="00826149" w:rsidRDefault="008E43AA" w:rsidP="00826149">
            <w:pPr>
              <w:rPr>
                <w:sz w:val="20"/>
                <w:szCs w:val="20"/>
              </w:rPr>
            </w:pPr>
          </w:p>
        </w:tc>
        <w:tc>
          <w:tcPr>
            <w:tcW w:w="1800" w:type="dxa"/>
          </w:tcPr>
          <w:p w14:paraId="612A7344" w14:textId="77777777" w:rsidR="008E43AA" w:rsidRPr="00826149" w:rsidRDefault="008E43AA" w:rsidP="00826149">
            <w:pPr>
              <w:rPr>
                <w:sz w:val="20"/>
                <w:szCs w:val="20"/>
              </w:rPr>
            </w:pPr>
          </w:p>
        </w:tc>
        <w:tc>
          <w:tcPr>
            <w:tcW w:w="1980" w:type="dxa"/>
          </w:tcPr>
          <w:p w14:paraId="3494F522" w14:textId="77777777" w:rsidR="008E43AA" w:rsidRPr="00826149" w:rsidRDefault="008E43AA" w:rsidP="00826149">
            <w:pPr>
              <w:rPr>
                <w:sz w:val="20"/>
                <w:szCs w:val="20"/>
              </w:rPr>
            </w:pPr>
          </w:p>
        </w:tc>
        <w:tc>
          <w:tcPr>
            <w:tcW w:w="2070" w:type="dxa"/>
          </w:tcPr>
          <w:p w14:paraId="518CF5BD" w14:textId="77777777" w:rsidR="008E43AA" w:rsidRPr="00826149" w:rsidRDefault="008E43AA" w:rsidP="00826149">
            <w:pPr>
              <w:rPr>
                <w:sz w:val="20"/>
                <w:szCs w:val="20"/>
              </w:rPr>
            </w:pPr>
          </w:p>
        </w:tc>
        <w:tc>
          <w:tcPr>
            <w:tcW w:w="2070" w:type="dxa"/>
          </w:tcPr>
          <w:p w14:paraId="27BC2C14" w14:textId="77777777" w:rsidR="008E43AA" w:rsidRPr="00826149" w:rsidRDefault="008E43AA" w:rsidP="00826149">
            <w:pPr>
              <w:rPr>
                <w:sz w:val="20"/>
                <w:szCs w:val="20"/>
              </w:rPr>
            </w:pPr>
          </w:p>
        </w:tc>
        <w:tc>
          <w:tcPr>
            <w:tcW w:w="1620" w:type="dxa"/>
          </w:tcPr>
          <w:p w14:paraId="78F3BBA0" w14:textId="77777777" w:rsidR="008E43AA" w:rsidRPr="00826149" w:rsidRDefault="008E43AA" w:rsidP="00826149">
            <w:pPr>
              <w:rPr>
                <w:sz w:val="20"/>
                <w:szCs w:val="20"/>
              </w:rPr>
            </w:pPr>
          </w:p>
        </w:tc>
      </w:tr>
    </w:tbl>
    <w:p w14:paraId="0EA3F0EE" w14:textId="7A5B6B01" w:rsidR="00055EC3" w:rsidRDefault="00055EC3" w:rsidP="00055EC3"/>
    <w:p w14:paraId="2024F6E2" w14:textId="451FF6C5" w:rsidR="00826149" w:rsidRDefault="00826149" w:rsidP="00055EC3"/>
    <w:p w14:paraId="764AC605" w14:textId="2D9BA195" w:rsidR="00826149" w:rsidRDefault="00826149" w:rsidP="00055EC3"/>
    <w:p w14:paraId="46929D08" w14:textId="019F15D3" w:rsidR="00826149" w:rsidRDefault="00826149" w:rsidP="00055EC3"/>
    <w:p w14:paraId="4F14F1EE" w14:textId="71920CBA" w:rsidR="00826149" w:rsidRDefault="00826149" w:rsidP="00055EC3"/>
    <w:p w14:paraId="0AFF3C00" w14:textId="77777777" w:rsidR="00826149" w:rsidRDefault="00826149" w:rsidP="00055EC3"/>
    <w:p w14:paraId="3472292F" w14:textId="07B3BFBF" w:rsidR="008E43AA" w:rsidRDefault="008E43AA" w:rsidP="00826149">
      <w:pPr>
        <w:jc w:val="center"/>
      </w:pPr>
      <w:r>
        <w:t>(add rows as needed to accommodate additional information)</w:t>
      </w:r>
      <w:r w:rsidR="00A869FC">
        <w:br w:type="page"/>
      </w:r>
    </w:p>
    <w:p w14:paraId="3160BF53" w14:textId="77777777" w:rsidR="008E43AA" w:rsidRPr="00A869FC" w:rsidRDefault="008E43AA" w:rsidP="008E43AA">
      <w:pPr>
        <w:jc w:val="center"/>
      </w:pPr>
      <w:r w:rsidRPr="005B75B7">
        <w:rPr>
          <w:rFonts w:asciiTheme="majorHAnsi" w:hAnsiTheme="majorHAnsi"/>
        </w:rPr>
        <w:lastRenderedPageBreak/>
        <w:t>DAY IN CHARGE</w:t>
      </w:r>
    </w:p>
    <w:p w14:paraId="67989CF4" w14:textId="1FDF2AC1" w:rsidR="008E43AA" w:rsidRDefault="008E43AA" w:rsidP="00A869FC">
      <w:pPr>
        <w:pStyle w:val="Heading4"/>
      </w:pPr>
      <w:r>
        <w:t>LESSON PLAN</w:t>
      </w:r>
      <w:r w:rsidRPr="005B75B7">
        <w:t xml:space="preserve"> </w:t>
      </w:r>
      <w:r w:rsidR="00D53D99">
        <w:t>–</w:t>
      </w:r>
      <w:r w:rsidRPr="005B75B7">
        <w:t xml:space="preserve"> </w:t>
      </w:r>
      <w:r w:rsidRPr="00357985">
        <w:t>SAMPLE</w:t>
      </w:r>
    </w:p>
    <w:p w14:paraId="4386E489" w14:textId="77777777" w:rsidR="00D53D99" w:rsidRPr="00D53D99" w:rsidRDefault="00D53D99" w:rsidP="00D53D99"/>
    <w:tbl>
      <w:tblPr>
        <w:tblW w:w="10890"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350"/>
        <w:gridCol w:w="1800"/>
        <w:gridCol w:w="1980"/>
        <w:gridCol w:w="2070"/>
        <w:gridCol w:w="2070"/>
        <w:gridCol w:w="1620"/>
      </w:tblGrid>
      <w:tr w:rsidR="008E43AA" w:rsidRPr="00F2523A" w14:paraId="64BE32C5" w14:textId="77777777" w:rsidTr="00A869FC">
        <w:trPr>
          <w:tblHeader/>
        </w:trPr>
        <w:tc>
          <w:tcPr>
            <w:tcW w:w="1350" w:type="dxa"/>
            <w:shd w:val="clear" w:color="auto" w:fill="97D5CA"/>
            <w:vAlign w:val="center"/>
          </w:tcPr>
          <w:p w14:paraId="64CA399E" w14:textId="77777777" w:rsidR="008E43AA" w:rsidRPr="00F2523A" w:rsidRDefault="008E43AA" w:rsidP="00A869FC">
            <w:pPr>
              <w:jc w:val="center"/>
              <w:rPr>
                <w:b/>
                <w:sz w:val="18"/>
              </w:rPr>
            </w:pPr>
            <w:r w:rsidRPr="00F2523A">
              <w:rPr>
                <w:b/>
                <w:sz w:val="18"/>
              </w:rPr>
              <w:t>Segment / Time</w:t>
            </w:r>
          </w:p>
        </w:tc>
        <w:tc>
          <w:tcPr>
            <w:tcW w:w="1800" w:type="dxa"/>
            <w:shd w:val="clear" w:color="auto" w:fill="97D5CA"/>
            <w:vAlign w:val="center"/>
          </w:tcPr>
          <w:p w14:paraId="3D1161B4" w14:textId="77777777" w:rsidR="008E43AA" w:rsidRPr="00F2523A" w:rsidRDefault="008E43AA" w:rsidP="00A869FC">
            <w:pPr>
              <w:jc w:val="center"/>
              <w:rPr>
                <w:b/>
                <w:sz w:val="18"/>
              </w:rPr>
            </w:pPr>
            <w:r w:rsidRPr="00F2523A">
              <w:rPr>
                <w:b/>
                <w:sz w:val="18"/>
              </w:rPr>
              <w:t>Activity with Brief Description</w:t>
            </w:r>
          </w:p>
        </w:tc>
        <w:tc>
          <w:tcPr>
            <w:tcW w:w="1980" w:type="dxa"/>
            <w:shd w:val="clear" w:color="auto" w:fill="97D5CA"/>
            <w:vAlign w:val="center"/>
          </w:tcPr>
          <w:p w14:paraId="5EDE012B" w14:textId="77777777" w:rsidR="008E43AA" w:rsidRPr="00F2523A" w:rsidRDefault="008E43AA" w:rsidP="00A869FC">
            <w:pPr>
              <w:jc w:val="center"/>
              <w:rPr>
                <w:b/>
                <w:sz w:val="18"/>
              </w:rPr>
            </w:pPr>
            <w:r w:rsidRPr="00F2523A">
              <w:rPr>
                <w:b/>
                <w:sz w:val="18"/>
              </w:rPr>
              <w:t>Materials &amp; Considerations</w:t>
            </w:r>
          </w:p>
        </w:tc>
        <w:tc>
          <w:tcPr>
            <w:tcW w:w="2070" w:type="dxa"/>
            <w:shd w:val="clear" w:color="auto" w:fill="97D5CA"/>
            <w:vAlign w:val="center"/>
          </w:tcPr>
          <w:p w14:paraId="05DFB31B" w14:textId="77777777" w:rsidR="008E43AA" w:rsidRPr="00F2523A" w:rsidRDefault="008E43AA" w:rsidP="00A869FC">
            <w:pPr>
              <w:jc w:val="center"/>
              <w:rPr>
                <w:b/>
                <w:sz w:val="18"/>
              </w:rPr>
            </w:pPr>
            <w:r w:rsidRPr="00F2523A">
              <w:rPr>
                <w:b/>
                <w:sz w:val="18"/>
              </w:rPr>
              <w:t>Purpose / Learning / Development</w:t>
            </w:r>
          </w:p>
        </w:tc>
        <w:tc>
          <w:tcPr>
            <w:tcW w:w="2070" w:type="dxa"/>
            <w:shd w:val="clear" w:color="auto" w:fill="97D5CA"/>
            <w:vAlign w:val="center"/>
          </w:tcPr>
          <w:p w14:paraId="71E6B62C" w14:textId="77777777" w:rsidR="008E43AA" w:rsidRPr="00F2523A" w:rsidRDefault="008E43AA" w:rsidP="00A869FC">
            <w:pPr>
              <w:jc w:val="center"/>
              <w:rPr>
                <w:b/>
                <w:sz w:val="18"/>
              </w:rPr>
            </w:pPr>
            <w:r>
              <w:rPr>
                <w:b/>
                <w:sz w:val="18"/>
              </w:rPr>
              <w:t>Intentional Interactions and Conversations</w:t>
            </w:r>
          </w:p>
        </w:tc>
        <w:tc>
          <w:tcPr>
            <w:tcW w:w="1620" w:type="dxa"/>
            <w:shd w:val="clear" w:color="auto" w:fill="97D5CA"/>
            <w:vAlign w:val="center"/>
          </w:tcPr>
          <w:p w14:paraId="3AE7ABFF" w14:textId="77777777" w:rsidR="008E43AA" w:rsidRPr="00F2523A" w:rsidRDefault="008E43AA" w:rsidP="00A869FC">
            <w:pPr>
              <w:jc w:val="center"/>
              <w:rPr>
                <w:b/>
                <w:sz w:val="18"/>
              </w:rPr>
            </w:pPr>
            <w:r w:rsidRPr="00F2523A">
              <w:rPr>
                <w:b/>
                <w:sz w:val="18"/>
              </w:rPr>
              <w:t>Notes / Other</w:t>
            </w:r>
          </w:p>
        </w:tc>
      </w:tr>
      <w:tr w:rsidR="008E43AA" w:rsidRPr="00F2523A" w14:paraId="1946EFBC" w14:textId="77777777" w:rsidTr="00D53D99">
        <w:tc>
          <w:tcPr>
            <w:tcW w:w="1350" w:type="dxa"/>
            <w:vAlign w:val="center"/>
          </w:tcPr>
          <w:p w14:paraId="5086889A" w14:textId="77777777" w:rsidR="00A869FC" w:rsidRPr="00F2523A" w:rsidRDefault="00A869FC" w:rsidP="00D53D99">
            <w:pPr>
              <w:rPr>
                <w:sz w:val="20"/>
              </w:rPr>
            </w:pPr>
          </w:p>
          <w:p w14:paraId="1A5518DB" w14:textId="77777777" w:rsidR="008E43AA" w:rsidRPr="00F2523A" w:rsidRDefault="008E43AA" w:rsidP="00D53D99">
            <w:pPr>
              <w:rPr>
                <w:sz w:val="20"/>
              </w:rPr>
            </w:pPr>
            <w:r w:rsidRPr="00F2523A">
              <w:rPr>
                <w:sz w:val="20"/>
              </w:rPr>
              <w:t>ARRIVAL</w:t>
            </w:r>
          </w:p>
          <w:p w14:paraId="4DA741FB" w14:textId="77777777" w:rsidR="008E43AA" w:rsidRPr="00F2523A" w:rsidRDefault="008E43AA" w:rsidP="00D53D99">
            <w:pPr>
              <w:rPr>
                <w:sz w:val="20"/>
              </w:rPr>
            </w:pPr>
            <w:r w:rsidRPr="00F2523A">
              <w:rPr>
                <w:sz w:val="20"/>
              </w:rPr>
              <w:t>9:00 am</w:t>
            </w:r>
          </w:p>
          <w:p w14:paraId="249B0B68" w14:textId="77777777" w:rsidR="008E43AA" w:rsidRPr="00F2523A" w:rsidRDefault="008E43AA" w:rsidP="00D53D99">
            <w:pPr>
              <w:rPr>
                <w:sz w:val="20"/>
              </w:rPr>
            </w:pPr>
          </w:p>
        </w:tc>
        <w:tc>
          <w:tcPr>
            <w:tcW w:w="1800" w:type="dxa"/>
          </w:tcPr>
          <w:p w14:paraId="6B116AB9" w14:textId="7DCA8059" w:rsidR="008E43AA" w:rsidRPr="00A869FC" w:rsidRDefault="008E43AA" w:rsidP="00A869FC">
            <w:pPr>
              <w:pStyle w:val="ListParagraph"/>
              <w:numPr>
                <w:ilvl w:val="0"/>
                <w:numId w:val="55"/>
              </w:numPr>
              <w:rPr>
                <w:sz w:val="20"/>
              </w:rPr>
            </w:pPr>
            <w:r w:rsidRPr="00A869FC">
              <w:rPr>
                <w:sz w:val="20"/>
              </w:rPr>
              <w:t>Greet parents and children</w:t>
            </w:r>
          </w:p>
          <w:p w14:paraId="018311E8" w14:textId="5CAAD20A" w:rsidR="008E43AA" w:rsidRPr="00A869FC" w:rsidRDefault="008E43AA" w:rsidP="00A869FC">
            <w:pPr>
              <w:pStyle w:val="ListParagraph"/>
              <w:numPr>
                <w:ilvl w:val="0"/>
                <w:numId w:val="55"/>
              </w:numPr>
              <w:rPr>
                <w:sz w:val="20"/>
              </w:rPr>
            </w:pPr>
            <w:r w:rsidRPr="00A869FC">
              <w:rPr>
                <w:sz w:val="20"/>
              </w:rPr>
              <w:t>Health check</w:t>
            </w:r>
          </w:p>
          <w:p w14:paraId="1C52AC1B" w14:textId="77777777" w:rsidR="008E43AA" w:rsidRPr="00F2523A" w:rsidRDefault="008E43AA" w:rsidP="008E43AA">
            <w:pPr>
              <w:rPr>
                <w:sz w:val="20"/>
              </w:rPr>
            </w:pPr>
          </w:p>
        </w:tc>
        <w:tc>
          <w:tcPr>
            <w:tcW w:w="1980" w:type="dxa"/>
          </w:tcPr>
          <w:p w14:paraId="2AA14279" w14:textId="20489F47" w:rsidR="008E43AA" w:rsidRPr="00A869FC" w:rsidRDefault="008E43AA" w:rsidP="00A869FC">
            <w:pPr>
              <w:pStyle w:val="ListParagraph"/>
              <w:numPr>
                <w:ilvl w:val="0"/>
                <w:numId w:val="55"/>
              </w:numPr>
              <w:rPr>
                <w:sz w:val="20"/>
              </w:rPr>
            </w:pPr>
            <w:r w:rsidRPr="00A869FC">
              <w:rPr>
                <w:sz w:val="20"/>
              </w:rPr>
              <w:t>Familiarity with families</w:t>
            </w:r>
          </w:p>
        </w:tc>
        <w:tc>
          <w:tcPr>
            <w:tcW w:w="2070" w:type="dxa"/>
          </w:tcPr>
          <w:p w14:paraId="077FEB46" w14:textId="3A97390A" w:rsidR="008E43AA" w:rsidRPr="00915472" w:rsidRDefault="008E43AA" w:rsidP="00915472">
            <w:pPr>
              <w:pStyle w:val="ListParagraph"/>
              <w:numPr>
                <w:ilvl w:val="0"/>
                <w:numId w:val="47"/>
              </w:numPr>
              <w:rPr>
                <w:sz w:val="20"/>
              </w:rPr>
            </w:pPr>
            <w:r w:rsidRPr="00915472">
              <w:rPr>
                <w:sz w:val="20"/>
              </w:rPr>
              <w:t>Positive start to day</w:t>
            </w:r>
          </w:p>
          <w:p w14:paraId="517186F3" w14:textId="5674034E" w:rsidR="008E43AA" w:rsidRPr="00915472" w:rsidRDefault="008E43AA" w:rsidP="00915472">
            <w:pPr>
              <w:pStyle w:val="ListParagraph"/>
              <w:numPr>
                <w:ilvl w:val="0"/>
                <w:numId w:val="47"/>
              </w:numPr>
              <w:rPr>
                <w:sz w:val="20"/>
              </w:rPr>
            </w:pPr>
            <w:r w:rsidRPr="00915472">
              <w:rPr>
                <w:sz w:val="20"/>
              </w:rPr>
              <w:t>Smooth transition from home to school</w:t>
            </w:r>
          </w:p>
          <w:p w14:paraId="0B530869" w14:textId="3BAFBCE6" w:rsidR="008E43AA" w:rsidRPr="00915472" w:rsidRDefault="008E43AA" w:rsidP="00915472">
            <w:pPr>
              <w:pStyle w:val="ListParagraph"/>
              <w:numPr>
                <w:ilvl w:val="0"/>
                <w:numId w:val="47"/>
              </w:numPr>
              <w:rPr>
                <w:sz w:val="20"/>
              </w:rPr>
            </w:pPr>
            <w:r w:rsidRPr="00915472">
              <w:rPr>
                <w:sz w:val="20"/>
              </w:rPr>
              <w:t>Connecting with families</w:t>
            </w:r>
          </w:p>
          <w:p w14:paraId="0B766423" w14:textId="5FEE9D2B" w:rsidR="008E43AA" w:rsidRPr="00915472" w:rsidRDefault="008E43AA" w:rsidP="00915472">
            <w:pPr>
              <w:pStyle w:val="ListParagraph"/>
              <w:numPr>
                <w:ilvl w:val="0"/>
                <w:numId w:val="47"/>
              </w:numPr>
              <w:rPr>
                <w:sz w:val="20"/>
              </w:rPr>
            </w:pPr>
            <w:r w:rsidRPr="00915472">
              <w:rPr>
                <w:sz w:val="20"/>
              </w:rPr>
              <w:t>Sense of belonging</w:t>
            </w:r>
          </w:p>
          <w:p w14:paraId="57EC4AD6" w14:textId="60105DC0" w:rsidR="008E43AA" w:rsidRPr="00915472" w:rsidRDefault="008E43AA" w:rsidP="00915472">
            <w:pPr>
              <w:pStyle w:val="ListParagraph"/>
              <w:numPr>
                <w:ilvl w:val="0"/>
                <w:numId w:val="47"/>
              </w:numPr>
              <w:rPr>
                <w:sz w:val="20"/>
              </w:rPr>
            </w:pPr>
            <w:r w:rsidRPr="00915472">
              <w:rPr>
                <w:sz w:val="20"/>
              </w:rPr>
              <w:t>Basic health check</w:t>
            </w:r>
          </w:p>
        </w:tc>
        <w:tc>
          <w:tcPr>
            <w:tcW w:w="2070" w:type="dxa"/>
          </w:tcPr>
          <w:p w14:paraId="1EFFCF75" w14:textId="2D6666D8" w:rsidR="008E43AA" w:rsidRPr="003D788F" w:rsidRDefault="008E43AA" w:rsidP="003D788F">
            <w:pPr>
              <w:pStyle w:val="ListParagraph"/>
              <w:numPr>
                <w:ilvl w:val="0"/>
                <w:numId w:val="46"/>
              </w:numPr>
              <w:rPr>
                <w:sz w:val="20"/>
              </w:rPr>
            </w:pPr>
            <w:r w:rsidRPr="003D788F">
              <w:rPr>
                <w:sz w:val="20"/>
              </w:rPr>
              <w:t>Get down to children’s level</w:t>
            </w:r>
          </w:p>
          <w:p w14:paraId="56C67B91" w14:textId="4C844422" w:rsidR="008E43AA" w:rsidRPr="003D788F" w:rsidRDefault="008E43AA" w:rsidP="003D788F">
            <w:pPr>
              <w:pStyle w:val="ListParagraph"/>
              <w:numPr>
                <w:ilvl w:val="0"/>
                <w:numId w:val="46"/>
              </w:numPr>
              <w:rPr>
                <w:sz w:val="20"/>
              </w:rPr>
            </w:pPr>
            <w:r w:rsidRPr="003D788F">
              <w:rPr>
                <w:sz w:val="20"/>
              </w:rPr>
              <w:t>Watch non-verbal language</w:t>
            </w:r>
          </w:p>
          <w:p w14:paraId="177F4F22" w14:textId="0936BA20" w:rsidR="008E43AA" w:rsidRPr="003D788F" w:rsidRDefault="008E43AA" w:rsidP="003D788F">
            <w:pPr>
              <w:pStyle w:val="ListParagraph"/>
              <w:numPr>
                <w:ilvl w:val="0"/>
                <w:numId w:val="46"/>
              </w:numPr>
              <w:rPr>
                <w:sz w:val="20"/>
              </w:rPr>
            </w:pPr>
            <w:r w:rsidRPr="003D788F">
              <w:rPr>
                <w:sz w:val="20"/>
              </w:rPr>
              <w:t>Be present</w:t>
            </w:r>
          </w:p>
          <w:p w14:paraId="0A0B7C95" w14:textId="69C3187E" w:rsidR="008E43AA" w:rsidRPr="003D788F" w:rsidRDefault="008E43AA" w:rsidP="003D788F">
            <w:pPr>
              <w:pStyle w:val="ListParagraph"/>
              <w:numPr>
                <w:ilvl w:val="0"/>
                <w:numId w:val="46"/>
              </w:numPr>
              <w:rPr>
                <w:sz w:val="20"/>
              </w:rPr>
            </w:pPr>
            <w:r w:rsidRPr="003D788F">
              <w:rPr>
                <w:sz w:val="20"/>
              </w:rPr>
              <w:t>“</w:t>
            </w:r>
            <w:r w:rsidR="00A869FC">
              <w:rPr>
                <w:sz w:val="20"/>
              </w:rPr>
              <w:t>W</w:t>
            </w:r>
            <w:r w:rsidRPr="003D788F">
              <w:rPr>
                <w:sz w:val="20"/>
              </w:rPr>
              <w:t>elcome”, “So glad to see you”, “You look…”</w:t>
            </w:r>
          </w:p>
        </w:tc>
        <w:tc>
          <w:tcPr>
            <w:tcW w:w="1620" w:type="dxa"/>
          </w:tcPr>
          <w:p w14:paraId="75B72090" w14:textId="1966716E" w:rsidR="008E43AA" w:rsidRPr="00A869FC" w:rsidRDefault="008E43AA" w:rsidP="00A869FC">
            <w:pPr>
              <w:pStyle w:val="ListParagraph"/>
              <w:numPr>
                <w:ilvl w:val="0"/>
                <w:numId w:val="46"/>
              </w:numPr>
              <w:rPr>
                <w:sz w:val="20"/>
              </w:rPr>
            </w:pPr>
            <w:r w:rsidRPr="00A869FC">
              <w:rPr>
                <w:sz w:val="20"/>
              </w:rPr>
              <w:t>Check with teacher to see how parents should be addressed</w:t>
            </w:r>
          </w:p>
          <w:p w14:paraId="0D693C9C" w14:textId="0A1A4EF3" w:rsidR="008E43AA" w:rsidRPr="00A869FC" w:rsidRDefault="008E43AA" w:rsidP="00A869FC">
            <w:pPr>
              <w:pStyle w:val="ListParagraph"/>
              <w:numPr>
                <w:ilvl w:val="0"/>
                <w:numId w:val="46"/>
              </w:numPr>
              <w:rPr>
                <w:sz w:val="20"/>
              </w:rPr>
            </w:pPr>
            <w:r w:rsidRPr="00A869FC">
              <w:rPr>
                <w:sz w:val="20"/>
              </w:rPr>
              <w:t>Report any issues parents may bring up to teacher</w:t>
            </w:r>
          </w:p>
        </w:tc>
      </w:tr>
      <w:tr w:rsidR="008E43AA" w:rsidRPr="00F2523A" w14:paraId="111EA6B3" w14:textId="77777777" w:rsidTr="00D53D99">
        <w:trPr>
          <w:trHeight w:val="3923"/>
        </w:trPr>
        <w:tc>
          <w:tcPr>
            <w:tcW w:w="1350" w:type="dxa"/>
            <w:vAlign w:val="center"/>
          </w:tcPr>
          <w:p w14:paraId="50CDAD6C" w14:textId="77777777" w:rsidR="00A869FC" w:rsidRPr="00F2523A" w:rsidRDefault="00A869FC" w:rsidP="00D53D99">
            <w:pPr>
              <w:rPr>
                <w:sz w:val="20"/>
              </w:rPr>
            </w:pPr>
          </w:p>
          <w:p w14:paraId="69007684" w14:textId="77777777" w:rsidR="008E43AA" w:rsidRPr="00F2523A" w:rsidRDefault="008E43AA" w:rsidP="00D53D99">
            <w:pPr>
              <w:rPr>
                <w:sz w:val="20"/>
              </w:rPr>
            </w:pPr>
            <w:r w:rsidRPr="00F2523A">
              <w:rPr>
                <w:sz w:val="20"/>
              </w:rPr>
              <w:t>GREETING</w:t>
            </w:r>
          </w:p>
          <w:p w14:paraId="51CF9479" w14:textId="77777777" w:rsidR="008E43AA" w:rsidRPr="00F2523A" w:rsidRDefault="008E43AA" w:rsidP="00D53D99">
            <w:pPr>
              <w:rPr>
                <w:sz w:val="20"/>
              </w:rPr>
            </w:pPr>
            <w:r w:rsidRPr="00F2523A">
              <w:rPr>
                <w:sz w:val="20"/>
              </w:rPr>
              <w:t>CIRCLE</w:t>
            </w:r>
          </w:p>
          <w:p w14:paraId="7677EC15" w14:textId="15035B99" w:rsidR="008E43AA" w:rsidRPr="00F2523A" w:rsidRDefault="008E43AA" w:rsidP="00D53D99">
            <w:pPr>
              <w:rPr>
                <w:sz w:val="20"/>
              </w:rPr>
            </w:pPr>
            <w:r w:rsidRPr="00F2523A">
              <w:rPr>
                <w:sz w:val="20"/>
              </w:rPr>
              <w:t>9:10 am</w:t>
            </w:r>
          </w:p>
          <w:p w14:paraId="71A8CA87" w14:textId="77777777" w:rsidR="008E43AA" w:rsidRPr="00F2523A" w:rsidRDefault="008E43AA" w:rsidP="00D53D99">
            <w:pPr>
              <w:rPr>
                <w:sz w:val="20"/>
              </w:rPr>
            </w:pPr>
          </w:p>
        </w:tc>
        <w:tc>
          <w:tcPr>
            <w:tcW w:w="1800" w:type="dxa"/>
          </w:tcPr>
          <w:p w14:paraId="736E8245" w14:textId="4B64EAEA" w:rsidR="008E43AA" w:rsidRPr="00A869FC" w:rsidRDefault="008E43AA" w:rsidP="00A869FC">
            <w:pPr>
              <w:pStyle w:val="ListParagraph"/>
              <w:numPr>
                <w:ilvl w:val="0"/>
                <w:numId w:val="56"/>
              </w:numPr>
              <w:rPr>
                <w:sz w:val="20"/>
              </w:rPr>
            </w:pPr>
            <w:r w:rsidRPr="00A869FC">
              <w:rPr>
                <w:sz w:val="20"/>
              </w:rPr>
              <w:t>Sing good morning song</w:t>
            </w:r>
          </w:p>
          <w:p w14:paraId="2DADC542" w14:textId="4C6332B2" w:rsidR="008E43AA" w:rsidRPr="00A869FC" w:rsidRDefault="008E43AA" w:rsidP="008E43AA">
            <w:pPr>
              <w:pStyle w:val="ListParagraph"/>
              <w:numPr>
                <w:ilvl w:val="0"/>
                <w:numId w:val="56"/>
              </w:numPr>
              <w:rPr>
                <w:sz w:val="20"/>
              </w:rPr>
            </w:pPr>
            <w:r w:rsidRPr="00A869FC">
              <w:rPr>
                <w:sz w:val="20"/>
              </w:rPr>
              <w:t>Discuss activities for the day</w:t>
            </w:r>
          </w:p>
          <w:p w14:paraId="7E754778" w14:textId="77777777" w:rsidR="008E43AA" w:rsidRPr="00F2523A" w:rsidRDefault="008E43AA" w:rsidP="008E43AA">
            <w:pPr>
              <w:rPr>
                <w:sz w:val="20"/>
              </w:rPr>
            </w:pPr>
          </w:p>
        </w:tc>
        <w:tc>
          <w:tcPr>
            <w:tcW w:w="1980" w:type="dxa"/>
          </w:tcPr>
          <w:p w14:paraId="7443C645" w14:textId="149CB0E1" w:rsidR="008E43AA" w:rsidRPr="00A869FC" w:rsidRDefault="008E43AA" w:rsidP="00A869FC">
            <w:pPr>
              <w:pStyle w:val="ListParagraph"/>
              <w:numPr>
                <w:ilvl w:val="0"/>
                <w:numId w:val="46"/>
              </w:numPr>
              <w:rPr>
                <w:sz w:val="20"/>
              </w:rPr>
            </w:pPr>
            <w:r w:rsidRPr="00A869FC">
              <w:rPr>
                <w:sz w:val="20"/>
              </w:rPr>
              <w:t>CD</w:t>
            </w:r>
          </w:p>
          <w:p w14:paraId="671A32AF" w14:textId="7AA51B9E" w:rsidR="008E43AA" w:rsidRPr="00A869FC" w:rsidRDefault="008E43AA" w:rsidP="00A869FC">
            <w:pPr>
              <w:pStyle w:val="ListParagraph"/>
              <w:numPr>
                <w:ilvl w:val="0"/>
                <w:numId w:val="46"/>
              </w:numPr>
              <w:rPr>
                <w:sz w:val="20"/>
              </w:rPr>
            </w:pPr>
            <w:r w:rsidRPr="00A869FC">
              <w:rPr>
                <w:sz w:val="20"/>
              </w:rPr>
              <w:t>CD Player – cue up song ahead of time and check it is working</w:t>
            </w:r>
          </w:p>
          <w:p w14:paraId="731759E2" w14:textId="2B2176FC" w:rsidR="008E43AA" w:rsidRPr="00A869FC" w:rsidRDefault="008E43AA" w:rsidP="00A869FC">
            <w:pPr>
              <w:pStyle w:val="ListParagraph"/>
              <w:numPr>
                <w:ilvl w:val="0"/>
                <w:numId w:val="46"/>
              </w:numPr>
              <w:rPr>
                <w:sz w:val="20"/>
              </w:rPr>
            </w:pPr>
            <w:r w:rsidRPr="00A869FC">
              <w:rPr>
                <w:sz w:val="20"/>
              </w:rPr>
              <w:t>Carpet squares for children to sit on, placed in semi-circle as they arrive</w:t>
            </w:r>
          </w:p>
          <w:p w14:paraId="61E02C09" w14:textId="3DDE5B51" w:rsidR="008E43AA" w:rsidRPr="00A869FC" w:rsidRDefault="008E43AA" w:rsidP="00A869FC">
            <w:pPr>
              <w:pStyle w:val="ListParagraph"/>
              <w:numPr>
                <w:ilvl w:val="0"/>
                <w:numId w:val="46"/>
              </w:numPr>
              <w:rPr>
                <w:sz w:val="20"/>
              </w:rPr>
            </w:pPr>
            <w:r w:rsidRPr="00A869FC">
              <w:rPr>
                <w:sz w:val="20"/>
              </w:rPr>
              <w:t>samples or pictures of activities</w:t>
            </w:r>
          </w:p>
          <w:p w14:paraId="700635B3" w14:textId="16620DFE" w:rsidR="008E43AA" w:rsidRPr="00A869FC" w:rsidRDefault="008E43AA" w:rsidP="00A869FC">
            <w:pPr>
              <w:pStyle w:val="ListParagraph"/>
              <w:numPr>
                <w:ilvl w:val="0"/>
                <w:numId w:val="46"/>
              </w:numPr>
              <w:rPr>
                <w:sz w:val="20"/>
              </w:rPr>
            </w:pPr>
            <w:r w:rsidRPr="00A869FC">
              <w:rPr>
                <w:sz w:val="20"/>
              </w:rPr>
              <w:t>be sure to know activities ahead of time</w:t>
            </w:r>
          </w:p>
        </w:tc>
        <w:tc>
          <w:tcPr>
            <w:tcW w:w="2070" w:type="dxa"/>
          </w:tcPr>
          <w:p w14:paraId="39470B77" w14:textId="3184A695" w:rsidR="008E43AA" w:rsidRPr="00A869FC" w:rsidRDefault="008E43AA" w:rsidP="00A869FC">
            <w:pPr>
              <w:pStyle w:val="ListParagraph"/>
              <w:numPr>
                <w:ilvl w:val="0"/>
                <w:numId w:val="46"/>
              </w:numPr>
              <w:rPr>
                <w:sz w:val="20"/>
              </w:rPr>
            </w:pPr>
            <w:r w:rsidRPr="00A869FC">
              <w:rPr>
                <w:sz w:val="20"/>
              </w:rPr>
              <w:t>Listening and speaking skills</w:t>
            </w:r>
          </w:p>
          <w:p w14:paraId="758F9C62" w14:textId="48F782A3" w:rsidR="008E43AA" w:rsidRPr="00A869FC" w:rsidRDefault="008E43AA" w:rsidP="00A869FC">
            <w:pPr>
              <w:pStyle w:val="ListParagraph"/>
              <w:numPr>
                <w:ilvl w:val="0"/>
                <w:numId w:val="46"/>
              </w:numPr>
              <w:rPr>
                <w:sz w:val="20"/>
              </w:rPr>
            </w:pPr>
            <w:r w:rsidRPr="00A869FC">
              <w:rPr>
                <w:sz w:val="20"/>
              </w:rPr>
              <w:t xml:space="preserve">Social skills (waiting, learning about </w:t>
            </w:r>
            <w:proofErr w:type="gramStart"/>
            <w:r w:rsidRPr="00A869FC">
              <w:rPr>
                <w:sz w:val="20"/>
              </w:rPr>
              <w:t>peers,…</w:t>
            </w:r>
            <w:proofErr w:type="gramEnd"/>
            <w:r w:rsidRPr="00A869FC">
              <w:rPr>
                <w:sz w:val="20"/>
              </w:rPr>
              <w:t>)</w:t>
            </w:r>
          </w:p>
          <w:p w14:paraId="216F58BC" w14:textId="5A5B7F41" w:rsidR="008E43AA" w:rsidRPr="00A869FC" w:rsidRDefault="008E43AA" w:rsidP="00A869FC">
            <w:pPr>
              <w:pStyle w:val="ListParagraph"/>
              <w:numPr>
                <w:ilvl w:val="0"/>
                <w:numId w:val="46"/>
              </w:numPr>
              <w:rPr>
                <w:sz w:val="20"/>
              </w:rPr>
            </w:pPr>
            <w:r w:rsidRPr="00A869FC">
              <w:rPr>
                <w:sz w:val="20"/>
              </w:rPr>
              <w:t>Spatial relations (staying on carpet)</w:t>
            </w:r>
          </w:p>
          <w:p w14:paraId="47ABE4F6" w14:textId="032DCADE" w:rsidR="008E43AA" w:rsidRPr="00A869FC" w:rsidRDefault="008E43AA" w:rsidP="00A869FC">
            <w:pPr>
              <w:pStyle w:val="ListParagraph"/>
              <w:numPr>
                <w:ilvl w:val="0"/>
                <w:numId w:val="46"/>
              </w:numPr>
              <w:rPr>
                <w:sz w:val="20"/>
              </w:rPr>
            </w:pPr>
            <w:r w:rsidRPr="00A869FC">
              <w:rPr>
                <w:sz w:val="20"/>
              </w:rPr>
              <w:t>Problem solving (making choices)</w:t>
            </w:r>
          </w:p>
        </w:tc>
        <w:tc>
          <w:tcPr>
            <w:tcW w:w="2070" w:type="dxa"/>
          </w:tcPr>
          <w:p w14:paraId="287B81D8" w14:textId="0ECC497E" w:rsidR="008E43AA" w:rsidRPr="00A869FC" w:rsidRDefault="008E43AA" w:rsidP="00A869FC">
            <w:pPr>
              <w:pStyle w:val="ListParagraph"/>
              <w:numPr>
                <w:ilvl w:val="0"/>
                <w:numId w:val="46"/>
              </w:numPr>
              <w:rPr>
                <w:sz w:val="20"/>
              </w:rPr>
            </w:pPr>
            <w:r w:rsidRPr="00A869FC">
              <w:rPr>
                <w:sz w:val="20"/>
              </w:rPr>
              <w:t>Be sure each child can see</w:t>
            </w:r>
          </w:p>
          <w:p w14:paraId="2530F218" w14:textId="4E2C2C02" w:rsidR="008E43AA" w:rsidRPr="00A869FC" w:rsidRDefault="008E43AA" w:rsidP="00A869FC">
            <w:pPr>
              <w:pStyle w:val="ListParagraph"/>
              <w:numPr>
                <w:ilvl w:val="0"/>
                <w:numId w:val="46"/>
              </w:numPr>
              <w:rPr>
                <w:sz w:val="20"/>
              </w:rPr>
            </w:pPr>
            <w:r w:rsidRPr="00A869FC">
              <w:rPr>
                <w:sz w:val="20"/>
              </w:rPr>
              <w:t>Sit at their level</w:t>
            </w:r>
          </w:p>
          <w:p w14:paraId="61C44627" w14:textId="0FA13347" w:rsidR="008E43AA" w:rsidRPr="00A869FC" w:rsidRDefault="008E43AA" w:rsidP="00A869FC">
            <w:pPr>
              <w:pStyle w:val="ListParagraph"/>
              <w:numPr>
                <w:ilvl w:val="0"/>
                <w:numId w:val="46"/>
              </w:numPr>
              <w:rPr>
                <w:sz w:val="20"/>
              </w:rPr>
            </w:pPr>
            <w:r w:rsidRPr="00A869FC">
              <w:rPr>
                <w:sz w:val="20"/>
              </w:rPr>
              <w:t>Give children time to respond</w:t>
            </w:r>
          </w:p>
          <w:p w14:paraId="41C4324A" w14:textId="3638E982" w:rsidR="008E43AA" w:rsidRPr="00A869FC" w:rsidRDefault="008E43AA" w:rsidP="00A869FC">
            <w:pPr>
              <w:pStyle w:val="ListParagraph"/>
              <w:numPr>
                <w:ilvl w:val="0"/>
                <w:numId w:val="46"/>
              </w:numPr>
              <w:rPr>
                <w:sz w:val="20"/>
              </w:rPr>
            </w:pPr>
            <w:r w:rsidRPr="00A869FC">
              <w:rPr>
                <w:sz w:val="20"/>
              </w:rPr>
              <w:t>Validate each child’s comments</w:t>
            </w:r>
          </w:p>
          <w:p w14:paraId="1ECA1ED8" w14:textId="4062FB57" w:rsidR="008E43AA" w:rsidRPr="00A869FC" w:rsidRDefault="008E43AA" w:rsidP="00A869FC">
            <w:pPr>
              <w:pStyle w:val="ListParagraph"/>
              <w:numPr>
                <w:ilvl w:val="0"/>
                <w:numId w:val="46"/>
              </w:numPr>
              <w:rPr>
                <w:sz w:val="20"/>
              </w:rPr>
            </w:pPr>
            <w:r w:rsidRPr="00A869FC">
              <w:rPr>
                <w:sz w:val="20"/>
              </w:rPr>
              <w:t>Notice positive behavior</w:t>
            </w:r>
          </w:p>
          <w:p w14:paraId="4B0E15C4" w14:textId="30510DA6" w:rsidR="008E43AA" w:rsidRPr="00A869FC" w:rsidRDefault="008E43AA" w:rsidP="00A869FC">
            <w:pPr>
              <w:pStyle w:val="ListParagraph"/>
              <w:numPr>
                <w:ilvl w:val="0"/>
                <w:numId w:val="46"/>
              </w:numPr>
              <w:rPr>
                <w:sz w:val="20"/>
              </w:rPr>
            </w:pPr>
            <w:r w:rsidRPr="00A869FC">
              <w:rPr>
                <w:sz w:val="20"/>
              </w:rPr>
              <w:t>Rely on team if issues arise</w:t>
            </w:r>
          </w:p>
          <w:p w14:paraId="7665DD1C" w14:textId="3085795D" w:rsidR="008E43AA" w:rsidRPr="00A869FC" w:rsidRDefault="008E43AA" w:rsidP="00A869FC">
            <w:pPr>
              <w:pStyle w:val="ListParagraph"/>
              <w:numPr>
                <w:ilvl w:val="0"/>
                <w:numId w:val="46"/>
              </w:numPr>
              <w:rPr>
                <w:sz w:val="20"/>
              </w:rPr>
            </w:pPr>
            <w:r w:rsidRPr="00A869FC">
              <w:rPr>
                <w:sz w:val="20"/>
              </w:rPr>
              <w:t>Encourage children to correct inaccurate words or tunes</w:t>
            </w:r>
          </w:p>
        </w:tc>
        <w:tc>
          <w:tcPr>
            <w:tcW w:w="1620" w:type="dxa"/>
          </w:tcPr>
          <w:p w14:paraId="3CE0845E" w14:textId="5B0F29D0" w:rsidR="008E43AA" w:rsidRPr="00A869FC" w:rsidRDefault="008E43AA" w:rsidP="00A869FC">
            <w:pPr>
              <w:pStyle w:val="ListParagraph"/>
              <w:numPr>
                <w:ilvl w:val="0"/>
                <w:numId w:val="46"/>
              </w:numPr>
              <w:rPr>
                <w:sz w:val="20"/>
              </w:rPr>
            </w:pPr>
            <w:r w:rsidRPr="00A869FC">
              <w:rPr>
                <w:sz w:val="20"/>
              </w:rPr>
              <w:t>Discuss behavior strategies with teacher prior</w:t>
            </w:r>
          </w:p>
          <w:p w14:paraId="0C42D41B" w14:textId="6FC3ED9F" w:rsidR="008E43AA" w:rsidRPr="00A869FC" w:rsidRDefault="008E43AA" w:rsidP="00A869FC">
            <w:pPr>
              <w:pStyle w:val="ListParagraph"/>
              <w:numPr>
                <w:ilvl w:val="0"/>
                <w:numId w:val="46"/>
              </w:numPr>
              <w:rPr>
                <w:sz w:val="20"/>
              </w:rPr>
            </w:pPr>
            <w:r w:rsidRPr="00A869FC">
              <w:rPr>
                <w:sz w:val="20"/>
              </w:rPr>
              <w:t xml:space="preserve">Know activities </w:t>
            </w:r>
          </w:p>
          <w:p w14:paraId="7ACFCDFF" w14:textId="4A7FDD87" w:rsidR="008E43AA" w:rsidRPr="00A869FC" w:rsidRDefault="008E43AA" w:rsidP="00A869FC">
            <w:pPr>
              <w:pStyle w:val="ListParagraph"/>
              <w:numPr>
                <w:ilvl w:val="0"/>
                <w:numId w:val="46"/>
              </w:numPr>
              <w:rPr>
                <w:sz w:val="20"/>
              </w:rPr>
            </w:pPr>
            <w:r w:rsidRPr="00A869FC">
              <w:rPr>
                <w:sz w:val="20"/>
              </w:rPr>
              <w:t>Know words to song</w:t>
            </w:r>
          </w:p>
        </w:tc>
      </w:tr>
      <w:tr w:rsidR="008E43AA" w:rsidRPr="00F2523A" w14:paraId="4234E34B" w14:textId="77777777" w:rsidTr="00D53D99">
        <w:tc>
          <w:tcPr>
            <w:tcW w:w="1350" w:type="dxa"/>
            <w:vAlign w:val="center"/>
          </w:tcPr>
          <w:p w14:paraId="23B44738" w14:textId="77777777" w:rsidR="00A869FC" w:rsidRPr="00F2523A" w:rsidRDefault="00A869FC" w:rsidP="00D53D99">
            <w:pPr>
              <w:rPr>
                <w:sz w:val="20"/>
              </w:rPr>
            </w:pPr>
          </w:p>
          <w:p w14:paraId="459BC0E4" w14:textId="77777777" w:rsidR="008E43AA" w:rsidRPr="00F2523A" w:rsidRDefault="008E43AA" w:rsidP="00D53D99">
            <w:pPr>
              <w:rPr>
                <w:sz w:val="20"/>
              </w:rPr>
            </w:pPr>
            <w:r w:rsidRPr="00F2523A">
              <w:rPr>
                <w:sz w:val="20"/>
              </w:rPr>
              <w:t>CENTERS</w:t>
            </w:r>
          </w:p>
          <w:p w14:paraId="60ED97D5" w14:textId="222F55BF" w:rsidR="008E43AA" w:rsidRPr="00F2523A" w:rsidRDefault="008E43AA" w:rsidP="00D53D99">
            <w:pPr>
              <w:rPr>
                <w:sz w:val="20"/>
              </w:rPr>
            </w:pPr>
            <w:r w:rsidRPr="00F2523A">
              <w:rPr>
                <w:sz w:val="20"/>
              </w:rPr>
              <w:t>9:20 -10:15</w:t>
            </w:r>
          </w:p>
          <w:p w14:paraId="15E6AB4F" w14:textId="77777777" w:rsidR="008E43AA" w:rsidRPr="00F2523A" w:rsidRDefault="008E43AA" w:rsidP="00D53D99">
            <w:pPr>
              <w:rPr>
                <w:sz w:val="20"/>
              </w:rPr>
            </w:pPr>
          </w:p>
        </w:tc>
        <w:tc>
          <w:tcPr>
            <w:tcW w:w="1800" w:type="dxa"/>
          </w:tcPr>
          <w:p w14:paraId="4D46C2E0" w14:textId="77777777" w:rsidR="008E43AA" w:rsidRPr="00F2523A" w:rsidRDefault="008E43AA" w:rsidP="008E43AA">
            <w:pPr>
              <w:rPr>
                <w:sz w:val="20"/>
              </w:rPr>
            </w:pPr>
            <w:r w:rsidRPr="00F2523A">
              <w:rPr>
                <w:sz w:val="20"/>
              </w:rPr>
              <w:t>ART: Bingo marker painting</w:t>
            </w:r>
          </w:p>
          <w:p w14:paraId="2EAEE8A9" w14:textId="77777777" w:rsidR="008E43AA" w:rsidRPr="00F2523A" w:rsidRDefault="008E43AA" w:rsidP="008E43AA">
            <w:pPr>
              <w:rPr>
                <w:sz w:val="20"/>
              </w:rPr>
            </w:pPr>
          </w:p>
          <w:p w14:paraId="5C748197" w14:textId="23629D39" w:rsidR="008E43AA" w:rsidRPr="00F2523A" w:rsidRDefault="008E43AA" w:rsidP="008E43AA">
            <w:pPr>
              <w:rPr>
                <w:sz w:val="20"/>
              </w:rPr>
            </w:pPr>
            <w:r w:rsidRPr="00F2523A">
              <w:rPr>
                <w:sz w:val="20"/>
              </w:rPr>
              <w:t xml:space="preserve">SCIENCE: </w:t>
            </w:r>
            <w:proofErr w:type="spellStart"/>
            <w:r w:rsidRPr="00F2523A">
              <w:rPr>
                <w:sz w:val="20"/>
              </w:rPr>
              <w:t>Ooblick</w:t>
            </w:r>
            <w:proofErr w:type="spellEnd"/>
          </w:p>
          <w:p w14:paraId="7C9C7045" w14:textId="77777777" w:rsidR="008E43AA" w:rsidRPr="00F2523A" w:rsidRDefault="008E43AA" w:rsidP="008E43AA">
            <w:pPr>
              <w:rPr>
                <w:sz w:val="20"/>
              </w:rPr>
            </w:pPr>
          </w:p>
        </w:tc>
        <w:tc>
          <w:tcPr>
            <w:tcW w:w="1980" w:type="dxa"/>
          </w:tcPr>
          <w:p w14:paraId="188BEEEB" w14:textId="26626C1F" w:rsidR="008E43AA" w:rsidRPr="00F2523A" w:rsidRDefault="008E43AA" w:rsidP="008E43AA">
            <w:pPr>
              <w:rPr>
                <w:sz w:val="20"/>
              </w:rPr>
            </w:pPr>
            <w:r w:rsidRPr="00F2523A">
              <w:rPr>
                <w:sz w:val="20"/>
              </w:rPr>
              <w:t>ART: colored bingo markers, large coffee filters…place on table and encourage children to create</w:t>
            </w:r>
          </w:p>
          <w:p w14:paraId="4B597DEB" w14:textId="77777777" w:rsidR="008E43AA" w:rsidRPr="00F2523A" w:rsidRDefault="008E43AA" w:rsidP="008E43AA">
            <w:pPr>
              <w:rPr>
                <w:sz w:val="20"/>
              </w:rPr>
            </w:pPr>
          </w:p>
          <w:p w14:paraId="540ADFC7" w14:textId="4037AF95" w:rsidR="00A869FC" w:rsidRDefault="008E43AA" w:rsidP="008E43AA">
            <w:pPr>
              <w:rPr>
                <w:sz w:val="20"/>
              </w:rPr>
            </w:pPr>
            <w:r w:rsidRPr="00F2523A">
              <w:rPr>
                <w:sz w:val="20"/>
              </w:rPr>
              <w:t>SCIENCE: mix cornstarch and water in tub.  Encourage children to wash their hands and then join in exploration.  Add spoons, small rocks and food color to mixture as desired.</w:t>
            </w:r>
          </w:p>
          <w:p w14:paraId="43408453" w14:textId="2A031A0B" w:rsidR="00A869FC" w:rsidRPr="00F2523A" w:rsidRDefault="00A869FC" w:rsidP="008E43AA">
            <w:pPr>
              <w:rPr>
                <w:sz w:val="20"/>
              </w:rPr>
            </w:pPr>
          </w:p>
        </w:tc>
        <w:tc>
          <w:tcPr>
            <w:tcW w:w="2070" w:type="dxa"/>
          </w:tcPr>
          <w:p w14:paraId="1D2149D5" w14:textId="6F5ABDC0" w:rsidR="008E43AA" w:rsidRPr="00A869FC" w:rsidRDefault="008E43AA" w:rsidP="00A869FC">
            <w:pPr>
              <w:pStyle w:val="ListParagraph"/>
              <w:numPr>
                <w:ilvl w:val="0"/>
                <w:numId w:val="57"/>
              </w:numPr>
              <w:rPr>
                <w:sz w:val="20"/>
              </w:rPr>
            </w:pPr>
            <w:r w:rsidRPr="00A869FC">
              <w:rPr>
                <w:sz w:val="20"/>
              </w:rPr>
              <w:t>Foster creativity</w:t>
            </w:r>
          </w:p>
          <w:p w14:paraId="211A3684" w14:textId="072E570E" w:rsidR="008E43AA" w:rsidRPr="00A869FC" w:rsidRDefault="008E43AA" w:rsidP="00A869FC">
            <w:pPr>
              <w:pStyle w:val="ListParagraph"/>
              <w:numPr>
                <w:ilvl w:val="0"/>
                <w:numId w:val="57"/>
              </w:numPr>
              <w:rPr>
                <w:sz w:val="20"/>
              </w:rPr>
            </w:pPr>
            <w:r w:rsidRPr="00A869FC">
              <w:rPr>
                <w:sz w:val="20"/>
              </w:rPr>
              <w:t>Sense of self</w:t>
            </w:r>
          </w:p>
          <w:p w14:paraId="05AA1A08" w14:textId="17CE6192" w:rsidR="008E43AA" w:rsidRPr="00A869FC" w:rsidRDefault="008E43AA" w:rsidP="00A869FC">
            <w:pPr>
              <w:pStyle w:val="ListParagraph"/>
              <w:numPr>
                <w:ilvl w:val="0"/>
                <w:numId w:val="57"/>
              </w:numPr>
              <w:rPr>
                <w:sz w:val="20"/>
              </w:rPr>
            </w:pPr>
            <w:r w:rsidRPr="00A869FC">
              <w:rPr>
                <w:sz w:val="20"/>
              </w:rPr>
              <w:t>Curiosity &amp; problem solving</w:t>
            </w:r>
          </w:p>
          <w:p w14:paraId="69B56199" w14:textId="6381DB54" w:rsidR="008E43AA" w:rsidRPr="00A869FC" w:rsidRDefault="008E43AA" w:rsidP="00A869FC">
            <w:pPr>
              <w:pStyle w:val="ListParagraph"/>
              <w:numPr>
                <w:ilvl w:val="0"/>
                <w:numId w:val="57"/>
              </w:numPr>
              <w:rPr>
                <w:sz w:val="20"/>
              </w:rPr>
            </w:pPr>
            <w:r w:rsidRPr="00A869FC">
              <w:rPr>
                <w:sz w:val="20"/>
              </w:rPr>
              <w:t>Fine motor skills</w:t>
            </w:r>
          </w:p>
          <w:p w14:paraId="6E6E095D" w14:textId="07C815B0" w:rsidR="008E43AA" w:rsidRPr="00A869FC" w:rsidRDefault="008E43AA" w:rsidP="00A869FC">
            <w:pPr>
              <w:pStyle w:val="ListParagraph"/>
              <w:numPr>
                <w:ilvl w:val="0"/>
                <w:numId w:val="57"/>
              </w:numPr>
              <w:rPr>
                <w:sz w:val="20"/>
              </w:rPr>
            </w:pPr>
            <w:r w:rsidRPr="00A869FC">
              <w:rPr>
                <w:sz w:val="20"/>
              </w:rPr>
              <w:t>Social skills</w:t>
            </w:r>
          </w:p>
          <w:p w14:paraId="0E6A2C60" w14:textId="21F4B132" w:rsidR="008E43AA" w:rsidRPr="00A869FC" w:rsidRDefault="008E43AA" w:rsidP="00A869FC">
            <w:pPr>
              <w:pStyle w:val="ListParagraph"/>
              <w:numPr>
                <w:ilvl w:val="0"/>
                <w:numId w:val="57"/>
              </w:numPr>
              <w:rPr>
                <w:sz w:val="20"/>
              </w:rPr>
            </w:pPr>
            <w:r w:rsidRPr="00A869FC">
              <w:rPr>
                <w:sz w:val="20"/>
              </w:rPr>
              <w:t>Spatial relations (on, in, …)</w:t>
            </w:r>
          </w:p>
        </w:tc>
        <w:tc>
          <w:tcPr>
            <w:tcW w:w="2070" w:type="dxa"/>
          </w:tcPr>
          <w:p w14:paraId="1A350E75" w14:textId="20BC1451" w:rsidR="008E43AA" w:rsidRPr="00A869FC" w:rsidRDefault="008E43AA" w:rsidP="00A869FC">
            <w:pPr>
              <w:pStyle w:val="ListParagraph"/>
              <w:numPr>
                <w:ilvl w:val="0"/>
                <w:numId w:val="57"/>
              </w:numPr>
              <w:rPr>
                <w:sz w:val="20"/>
              </w:rPr>
            </w:pPr>
            <w:r w:rsidRPr="00A869FC">
              <w:rPr>
                <w:sz w:val="20"/>
              </w:rPr>
              <w:t>Allow children to do their own work</w:t>
            </w:r>
          </w:p>
          <w:p w14:paraId="00785F19" w14:textId="6A6434AD" w:rsidR="008E43AA" w:rsidRPr="00A869FC" w:rsidRDefault="008E43AA" w:rsidP="00A869FC">
            <w:pPr>
              <w:pStyle w:val="ListParagraph"/>
              <w:numPr>
                <w:ilvl w:val="0"/>
                <w:numId w:val="57"/>
              </w:numPr>
              <w:rPr>
                <w:sz w:val="20"/>
              </w:rPr>
            </w:pPr>
            <w:r w:rsidRPr="00A869FC">
              <w:rPr>
                <w:sz w:val="20"/>
              </w:rPr>
              <w:t>“tell me about”, “you are working really hard on that”</w:t>
            </w:r>
          </w:p>
          <w:p w14:paraId="24E4E53A" w14:textId="2145B51B" w:rsidR="008E43AA" w:rsidRPr="00A869FC" w:rsidRDefault="008E43AA" w:rsidP="00A869FC">
            <w:pPr>
              <w:pStyle w:val="ListParagraph"/>
              <w:numPr>
                <w:ilvl w:val="0"/>
                <w:numId w:val="57"/>
              </w:numPr>
              <w:rPr>
                <w:sz w:val="20"/>
              </w:rPr>
            </w:pPr>
            <w:r w:rsidRPr="00A869FC">
              <w:rPr>
                <w:sz w:val="20"/>
              </w:rPr>
              <w:t>Refer children to other children</w:t>
            </w:r>
          </w:p>
          <w:p w14:paraId="7C3A9CD0" w14:textId="0A4181A3" w:rsidR="008E43AA" w:rsidRPr="00A869FC" w:rsidRDefault="008E43AA" w:rsidP="00A869FC">
            <w:pPr>
              <w:pStyle w:val="ListParagraph"/>
              <w:numPr>
                <w:ilvl w:val="0"/>
                <w:numId w:val="57"/>
              </w:numPr>
              <w:rPr>
                <w:sz w:val="20"/>
              </w:rPr>
            </w:pPr>
            <w:r w:rsidRPr="00A869FC">
              <w:rPr>
                <w:sz w:val="20"/>
              </w:rPr>
              <w:t>“How does that feel?”</w:t>
            </w:r>
          </w:p>
          <w:p w14:paraId="6F9ECC7C" w14:textId="0E16FFDE" w:rsidR="008E43AA" w:rsidRPr="00A869FC" w:rsidRDefault="008E43AA" w:rsidP="00A869FC">
            <w:pPr>
              <w:pStyle w:val="ListParagraph"/>
              <w:numPr>
                <w:ilvl w:val="0"/>
                <w:numId w:val="57"/>
              </w:numPr>
              <w:rPr>
                <w:sz w:val="20"/>
              </w:rPr>
            </w:pPr>
            <w:r w:rsidRPr="00A869FC">
              <w:rPr>
                <w:sz w:val="20"/>
              </w:rPr>
              <w:t>“What are some ideas?”</w:t>
            </w:r>
          </w:p>
          <w:p w14:paraId="3A17AF74" w14:textId="77777777" w:rsidR="008E43AA" w:rsidRPr="00A869FC" w:rsidRDefault="008E43AA" w:rsidP="00A869FC">
            <w:pPr>
              <w:pStyle w:val="ListParagraph"/>
              <w:numPr>
                <w:ilvl w:val="0"/>
                <w:numId w:val="57"/>
              </w:numPr>
              <w:rPr>
                <w:sz w:val="20"/>
              </w:rPr>
            </w:pPr>
            <w:r w:rsidRPr="00A869FC">
              <w:rPr>
                <w:sz w:val="20"/>
              </w:rPr>
              <w:t>“How could you solve that?”</w:t>
            </w:r>
          </w:p>
          <w:p w14:paraId="39B2B91A" w14:textId="77777777" w:rsidR="008E43AA" w:rsidRPr="00A869FC" w:rsidRDefault="008E43AA" w:rsidP="00A869FC">
            <w:pPr>
              <w:pStyle w:val="ListParagraph"/>
              <w:numPr>
                <w:ilvl w:val="0"/>
                <w:numId w:val="57"/>
              </w:numPr>
              <w:rPr>
                <w:sz w:val="20"/>
              </w:rPr>
            </w:pPr>
            <w:r w:rsidRPr="00A869FC">
              <w:rPr>
                <w:sz w:val="20"/>
              </w:rPr>
              <w:t>“Interesting”</w:t>
            </w:r>
          </w:p>
          <w:p w14:paraId="47DDA3EA" w14:textId="77777777" w:rsidR="008E43AA" w:rsidRDefault="008E43AA" w:rsidP="008E43AA">
            <w:pPr>
              <w:rPr>
                <w:sz w:val="20"/>
              </w:rPr>
            </w:pPr>
          </w:p>
          <w:p w14:paraId="1873EA9F" w14:textId="3357BC40" w:rsidR="00A869FC" w:rsidRPr="00F2523A" w:rsidRDefault="00A869FC" w:rsidP="008E43AA">
            <w:pPr>
              <w:rPr>
                <w:sz w:val="20"/>
              </w:rPr>
            </w:pPr>
          </w:p>
        </w:tc>
        <w:tc>
          <w:tcPr>
            <w:tcW w:w="1620" w:type="dxa"/>
          </w:tcPr>
          <w:p w14:paraId="31FC96E0" w14:textId="77777777" w:rsidR="008E43AA" w:rsidRPr="00F2523A" w:rsidRDefault="008E43AA" w:rsidP="008E43AA">
            <w:pPr>
              <w:rPr>
                <w:sz w:val="20"/>
              </w:rPr>
            </w:pPr>
            <w:r>
              <w:rPr>
                <w:sz w:val="20"/>
              </w:rPr>
              <w:t>Keep in mind E’s sensory issues and provide rubber gloves or place materials in baggie if needed.</w:t>
            </w:r>
          </w:p>
        </w:tc>
      </w:tr>
      <w:tr w:rsidR="008E43AA" w:rsidRPr="00F2523A" w14:paraId="0F636378" w14:textId="77777777" w:rsidTr="00D53D99">
        <w:tc>
          <w:tcPr>
            <w:tcW w:w="1350" w:type="dxa"/>
            <w:vAlign w:val="center"/>
          </w:tcPr>
          <w:p w14:paraId="5F70D88F" w14:textId="77777777" w:rsidR="00A869FC" w:rsidRPr="00F2523A" w:rsidRDefault="00A869FC" w:rsidP="00D53D99">
            <w:pPr>
              <w:rPr>
                <w:sz w:val="20"/>
              </w:rPr>
            </w:pPr>
          </w:p>
          <w:p w14:paraId="6CDB96B1" w14:textId="77777777" w:rsidR="008E43AA" w:rsidRPr="00F2523A" w:rsidRDefault="008E43AA" w:rsidP="00D53D99">
            <w:pPr>
              <w:rPr>
                <w:sz w:val="20"/>
              </w:rPr>
            </w:pPr>
            <w:r w:rsidRPr="00F2523A">
              <w:rPr>
                <w:sz w:val="20"/>
              </w:rPr>
              <w:t>CLEAN UP</w:t>
            </w:r>
          </w:p>
          <w:p w14:paraId="3F3101A9" w14:textId="77777777" w:rsidR="008E43AA" w:rsidRPr="00F2523A" w:rsidRDefault="008E43AA" w:rsidP="00D53D99">
            <w:pPr>
              <w:rPr>
                <w:sz w:val="20"/>
              </w:rPr>
            </w:pPr>
            <w:r w:rsidRPr="00F2523A">
              <w:rPr>
                <w:sz w:val="20"/>
              </w:rPr>
              <w:t>10:15</w:t>
            </w:r>
          </w:p>
          <w:p w14:paraId="56197674" w14:textId="77777777" w:rsidR="008E43AA" w:rsidRPr="00F2523A" w:rsidRDefault="008E43AA" w:rsidP="00D53D99">
            <w:pPr>
              <w:rPr>
                <w:sz w:val="20"/>
              </w:rPr>
            </w:pPr>
          </w:p>
        </w:tc>
        <w:tc>
          <w:tcPr>
            <w:tcW w:w="1800" w:type="dxa"/>
          </w:tcPr>
          <w:p w14:paraId="29E2139D" w14:textId="77777777" w:rsidR="008E43AA" w:rsidRPr="00F2523A" w:rsidRDefault="008E43AA" w:rsidP="008E43AA">
            <w:pPr>
              <w:rPr>
                <w:sz w:val="20"/>
              </w:rPr>
            </w:pPr>
            <w:r w:rsidRPr="00F2523A">
              <w:rPr>
                <w:sz w:val="20"/>
              </w:rPr>
              <w:t>Transition warning and cleaning up classroom</w:t>
            </w:r>
          </w:p>
        </w:tc>
        <w:tc>
          <w:tcPr>
            <w:tcW w:w="1980" w:type="dxa"/>
          </w:tcPr>
          <w:p w14:paraId="61172ED9" w14:textId="77777777" w:rsidR="008E43AA" w:rsidRPr="00F2523A" w:rsidRDefault="008E43AA" w:rsidP="008E43AA">
            <w:pPr>
              <w:rPr>
                <w:sz w:val="20"/>
              </w:rPr>
            </w:pPr>
            <w:r w:rsidRPr="00F2523A">
              <w:rPr>
                <w:sz w:val="20"/>
              </w:rPr>
              <w:t xml:space="preserve">Transition warning: </w:t>
            </w:r>
          </w:p>
          <w:p w14:paraId="616E3444" w14:textId="2435C308" w:rsidR="008E43AA" w:rsidRPr="00F2523A" w:rsidRDefault="008E43AA" w:rsidP="008E43AA">
            <w:pPr>
              <w:rPr>
                <w:sz w:val="20"/>
              </w:rPr>
            </w:pPr>
            <w:r w:rsidRPr="00F2523A">
              <w:rPr>
                <w:sz w:val="20"/>
              </w:rPr>
              <w:t>5 minutes until clean up time, 2 minutes until clean up time</w:t>
            </w:r>
          </w:p>
          <w:p w14:paraId="5BD7FF40" w14:textId="77777777" w:rsidR="008E43AA" w:rsidRPr="00F2523A" w:rsidRDefault="008E43AA" w:rsidP="008E43AA">
            <w:pPr>
              <w:rPr>
                <w:sz w:val="20"/>
              </w:rPr>
            </w:pPr>
            <w:r w:rsidRPr="00F2523A">
              <w:rPr>
                <w:sz w:val="20"/>
              </w:rPr>
              <w:t>Finish up what you are doing</w:t>
            </w:r>
          </w:p>
          <w:p w14:paraId="08681F55" w14:textId="77777777" w:rsidR="008E43AA" w:rsidRPr="00F2523A" w:rsidRDefault="008E43AA" w:rsidP="008E43AA">
            <w:pPr>
              <w:rPr>
                <w:sz w:val="20"/>
              </w:rPr>
            </w:pPr>
            <w:r>
              <w:rPr>
                <w:sz w:val="20"/>
              </w:rPr>
              <w:t xml:space="preserve">Sing </w:t>
            </w:r>
            <w:r w:rsidRPr="00F2523A">
              <w:rPr>
                <w:sz w:val="20"/>
              </w:rPr>
              <w:t>clean up song</w:t>
            </w:r>
          </w:p>
        </w:tc>
        <w:tc>
          <w:tcPr>
            <w:tcW w:w="2070" w:type="dxa"/>
          </w:tcPr>
          <w:p w14:paraId="1D86B4A1" w14:textId="357D62F4" w:rsidR="008E43AA" w:rsidRPr="00826149" w:rsidRDefault="00826149" w:rsidP="00826149">
            <w:pPr>
              <w:pStyle w:val="ListParagraph"/>
              <w:numPr>
                <w:ilvl w:val="0"/>
                <w:numId w:val="58"/>
              </w:numPr>
              <w:rPr>
                <w:sz w:val="20"/>
              </w:rPr>
            </w:pPr>
            <w:r w:rsidRPr="00826149">
              <w:rPr>
                <w:sz w:val="20"/>
              </w:rPr>
              <w:t>Self-help</w:t>
            </w:r>
            <w:r w:rsidR="008E43AA" w:rsidRPr="00826149">
              <w:rPr>
                <w:sz w:val="20"/>
              </w:rPr>
              <w:t xml:space="preserve"> skills</w:t>
            </w:r>
          </w:p>
          <w:p w14:paraId="53CC5988" w14:textId="653D0ED8" w:rsidR="008E43AA" w:rsidRPr="00826149" w:rsidRDefault="008E43AA" w:rsidP="00826149">
            <w:pPr>
              <w:pStyle w:val="ListParagraph"/>
              <w:numPr>
                <w:ilvl w:val="0"/>
                <w:numId w:val="58"/>
              </w:numPr>
              <w:rPr>
                <w:sz w:val="20"/>
              </w:rPr>
            </w:pPr>
            <w:r w:rsidRPr="00826149">
              <w:rPr>
                <w:sz w:val="20"/>
              </w:rPr>
              <w:t>Fine and gross motor</w:t>
            </w:r>
          </w:p>
          <w:p w14:paraId="61939676" w14:textId="264A0CE0" w:rsidR="008E43AA" w:rsidRPr="00826149" w:rsidRDefault="008E43AA" w:rsidP="00826149">
            <w:pPr>
              <w:pStyle w:val="ListParagraph"/>
              <w:numPr>
                <w:ilvl w:val="0"/>
                <w:numId w:val="58"/>
              </w:numPr>
              <w:rPr>
                <w:sz w:val="20"/>
              </w:rPr>
            </w:pPr>
            <w:r w:rsidRPr="00826149">
              <w:rPr>
                <w:sz w:val="20"/>
              </w:rPr>
              <w:t>Cognitive – matching, spatial, time</w:t>
            </w:r>
          </w:p>
          <w:p w14:paraId="760027D2" w14:textId="01DCA5E0" w:rsidR="008E43AA" w:rsidRPr="00826149" w:rsidRDefault="008E43AA" w:rsidP="00826149">
            <w:pPr>
              <w:pStyle w:val="ListParagraph"/>
              <w:numPr>
                <w:ilvl w:val="0"/>
                <w:numId w:val="58"/>
              </w:numPr>
              <w:rPr>
                <w:sz w:val="20"/>
              </w:rPr>
            </w:pPr>
            <w:r w:rsidRPr="00826149">
              <w:rPr>
                <w:sz w:val="20"/>
              </w:rPr>
              <w:t>Sense of pride</w:t>
            </w:r>
          </w:p>
          <w:p w14:paraId="7F04A643" w14:textId="08D43435" w:rsidR="008E43AA" w:rsidRPr="00826149" w:rsidRDefault="008E43AA" w:rsidP="00826149">
            <w:pPr>
              <w:pStyle w:val="ListParagraph"/>
              <w:numPr>
                <w:ilvl w:val="0"/>
                <w:numId w:val="58"/>
              </w:numPr>
              <w:rPr>
                <w:sz w:val="20"/>
              </w:rPr>
            </w:pPr>
            <w:r w:rsidRPr="00826149">
              <w:rPr>
                <w:sz w:val="20"/>
              </w:rPr>
              <w:t>Sense of collaboration &amp; community</w:t>
            </w:r>
          </w:p>
        </w:tc>
        <w:tc>
          <w:tcPr>
            <w:tcW w:w="2070" w:type="dxa"/>
          </w:tcPr>
          <w:p w14:paraId="706B45A8" w14:textId="77777777" w:rsidR="008E43AA" w:rsidRPr="00826149" w:rsidRDefault="008E43AA" w:rsidP="00826149">
            <w:pPr>
              <w:pStyle w:val="ListParagraph"/>
              <w:numPr>
                <w:ilvl w:val="0"/>
                <w:numId w:val="58"/>
              </w:numPr>
              <w:rPr>
                <w:sz w:val="20"/>
              </w:rPr>
            </w:pPr>
            <w:r w:rsidRPr="00826149">
              <w:rPr>
                <w:sz w:val="20"/>
              </w:rPr>
              <w:t>“What will you clean up first”</w:t>
            </w:r>
          </w:p>
          <w:p w14:paraId="5E5C3ED5" w14:textId="77777777" w:rsidR="008E43AA" w:rsidRPr="00826149" w:rsidRDefault="008E43AA" w:rsidP="00826149">
            <w:pPr>
              <w:pStyle w:val="ListParagraph"/>
              <w:numPr>
                <w:ilvl w:val="0"/>
                <w:numId w:val="58"/>
              </w:numPr>
              <w:rPr>
                <w:sz w:val="20"/>
              </w:rPr>
            </w:pPr>
            <w:r w:rsidRPr="00826149">
              <w:rPr>
                <w:sz w:val="20"/>
              </w:rPr>
              <w:t>“Do you want to put away this or this”</w:t>
            </w:r>
          </w:p>
          <w:p w14:paraId="13E35483" w14:textId="77777777" w:rsidR="008E43AA" w:rsidRPr="00826149" w:rsidRDefault="008E43AA" w:rsidP="00826149">
            <w:pPr>
              <w:pStyle w:val="ListParagraph"/>
              <w:numPr>
                <w:ilvl w:val="0"/>
                <w:numId w:val="58"/>
              </w:numPr>
              <w:rPr>
                <w:sz w:val="20"/>
              </w:rPr>
            </w:pPr>
            <w:r w:rsidRPr="00826149">
              <w:rPr>
                <w:sz w:val="20"/>
              </w:rPr>
              <w:t>“You do one and then I will do one”</w:t>
            </w:r>
          </w:p>
          <w:p w14:paraId="132DE4FB" w14:textId="77777777" w:rsidR="008E43AA" w:rsidRPr="00826149" w:rsidRDefault="008E43AA" w:rsidP="00826149">
            <w:pPr>
              <w:pStyle w:val="ListParagraph"/>
              <w:numPr>
                <w:ilvl w:val="0"/>
                <w:numId w:val="58"/>
              </w:numPr>
              <w:rPr>
                <w:sz w:val="20"/>
              </w:rPr>
            </w:pPr>
            <w:r w:rsidRPr="00826149">
              <w:rPr>
                <w:sz w:val="20"/>
              </w:rPr>
              <w:t xml:space="preserve">“When we are </w:t>
            </w:r>
            <w:proofErr w:type="gramStart"/>
            <w:r w:rsidRPr="00826149">
              <w:rPr>
                <w:sz w:val="20"/>
              </w:rPr>
              <w:t>done</w:t>
            </w:r>
            <w:proofErr w:type="gramEnd"/>
            <w:r w:rsidRPr="00826149">
              <w:rPr>
                <w:sz w:val="20"/>
              </w:rPr>
              <w:t xml:space="preserve"> we can have snack</w:t>
            </w:r>
          </w:p>
        </w:tc>
        <w:tc>
          <w:tcPr>
            <w:tcW w:w="1620" w:type="dxa"/>
          </w:tcPr>
          <w:p w14:paraId="62B63E48" w14:textId="6E5394CD" w:rsidR="008E43AA" w:rsidRPr="00826149" w:rsidRDefault="008E43AA" w:rsidP="00826149">
            <w:pPr>
              <w:pStyle w:val="ListParagraph"/>
              <w:numPr>
                <w:ilvl w:val="0"/>
                <w:numId w:val="59"/>
              </w:numPr>
              <w:rPr>
                <w:sz w:val="20"/>
              </w:rPr>
            </w:pPr>
            <w:r w:rsidRPr="00826149">
              <w:rPr>
                <w:sz w:val="20"/>
              </w:rPr>
              <w:t>Be sure to watch clock</w:t>
            </w:r>
          </w:p>
          <w:p w14:paraId="04804CD7" w14:textId="21F5D0AF" w:rsidR="008E43AA" w:rsidRPr="00826149" w:rsidRDefault="008E43AA" w:rsidP="00826149">
            <w:pPr>
              <w:pStyle w:val="ListParagraph"/>
              <w:numPr>
                <w:ilvl w:val="0"/>
                <w:numId w:val="59"/>
              </w:numPr>
              <w:rPr>
                <w:sz w:val="20"/>
              </w:rPr>
            </w:pPr>
            <w:r w:rsidRPr="00826149">
              <w:rPr>
                <w:sz w:val="20"/>
              </w:rPr>
              <w:t>Speak loudly</w:t>
            </w:r>
          </w:p>
          <w:p w14:paraId="4910912C" w14:textId="65CDC46F" w:rsidR="008E43AA" w:rsidRPr="00826149" w:rsidRDefault="008E43AA" w:rsidP="00826149">
            <w:pPr>
              <w:pStyle w:val="ListParagraph"/>
              <w:numPr>
                <w:ilvl w:val="0"/>
                <w:numId w:val="59"/>
              </w:numPr>
              <w:rPr>
                <w:sz w:val="20"/>
              </w:rPr>
            </w:pPr>
            <w:r w:rsidRPr="00826149">
              <w:rPr>
                <w:sz w:val="20"/>
              </w:rPr>
              <w:t>Follow through</w:t>
            </w:r>
          </w:p>
          <w:p w14:paraId="1B9E2040" w14:textId="4FE380B7" w:rsidR="008E43AA" w:rsidRPr="00826149" w:rsidRDefault="008E43AA" w:rsidP="00826149">
            <w:pPr>
              <w:pStyle w:val="ListParagraph"/>
              <w:numPr>
                <w:ilvl w:val="0"/>
                <w:numId w:val="59"/>
              </w:numPr>
              <w:rPr>
                <w:sz w:val="20"/>
              </w:rPr>
            </w:pPr>
            <w:r w:rsidRPr="00826149">
              <w:rPr>
                <w:sz w:val="20"/>
              </w:rPr>
              <w:t>Discuss strategies with teacher prior</w:t>
            </w:r>
          </w:p>
          <w:p w14:paraId="1C47F3DF" w14:textId="77777777" w:rsidR="008E43AA" w:rsidRPr="00F2523A" w:rsidRDefault="008E43AA" w:rsidP="008E43AA">
            <w:pPr>
              <w:rPr>
                <w:sz w:val="20"/>
              </w:rPr>
            </w:pPr>
          </w:p>
        </w:tc>
      </w:tr>
      <w:tr w:rsidR="008E43AA" w:rsidRPr="00F2523A" w14:paraId="6A342579" w14:textId="77777777" w:rsidTr="00D53D99">
        <w:tc>
          <w:tcPr>
            <w:tcW w:w="1350" w:type="dxa"/>
            <w:vAlign w:val="center"/>
          </w:tcPr>
          <w:p w14:paraId="4448FCDF" w14:textId="77777777" w:rsidR="00A869FC" w:rsidRPr="00F2523A" w:rsidRDefault="00A869FC" w:rsidP="00D53D99">
            <w:pPr>
              <w:rPr>
                <w:sz w:val="20"/>
              </w:rPr>
            </w:pPr>
          </w:p>
          <w:p w14:paraId="736269B7" w14:textId="77777777" w:rsidR="008E43AA" w:rsidRPr="00F2523A" w:rsidRDefault="008E43AA" w:rsidP="00D53D99">
            <w:pPr>
              <w:rPr>
                <w:sz w:val="20"/>
              </w:rPr>
            </w:pPr>
            <w:r w:rsidRPr="00F2523A">
              <w:rPr>
                <w:sz w:val="20"/>
              </w:rPr>
              <w:t>SNACK</w:t>
            </w:r>
          </w:p>
          <w:p w14:paraId="217E7D87" w14:textId="77777777" w:rsidR="008E43AA" w:rsidRPr="00F2523A" w:rsidRDefault="008E43AA" w:rsidP="00D53D99">
            <w:pPr>
              <w:rPr>
                <w:sz w:val="20"/>
              </w:rPr>
            </w:pPr>
            <w:r w:rsidRPr="00F2523A">
              <w:rPr>
                <w:sz w:val="20"/>
              </w:rPr>
              <w:t>10:20</w:t>
            </w:r>
          </w:p>
          <w:p w14:paraId="0CA27B30" w14:textId="77777777" w:rsidR="008E43AA" w:rsidRPr="00F2523A" w:rsidRDefault="008E43AA" w:rsidP="00D53D99">
            <w:pPr>
              <w:rPr>
                <w:sz w:val="20"/>
              </w:rPr>
            </w:pPr>
          </w:p>
        </w:tc>
        <w:tc>
          <w:tcPr>
            <w:tcW w:w="1800" w:type="dxa"/>
          </w:tcPr>
          <w:p w14:paraId="505C9D6E" w14:textId="4B370919" w:rsidR="008E43AA" w:rsidRPr="00826149" w:rsidRDefault="008E43AA" w:rsidP="00826149">
            <w:pPr>
              <w:pStyle w:val="ListParagraph"/>
              <w:numPr>
                <w:ilvl w:val="0"/>
                <w:numId w:val="60"/>
              </w:numPr>
              <w:rPr>
                <w:sz w:val="20"/>
              </w:rPr>
            </w:pPr>
            <w:r w:rsidRPr="00826149">
              <w:rPr>
                <w:sz w:val="20"/>
              </w:rPr>
              <w:t>Wash hands and sit at table</w:t>
            </w:r>
          </w:p>
          <w:p w14:paraId="0C105942" w14:textId="1964E079" w:rsidR="008E43AA" w:rsidRPr="00826149" w:rsidRDefault="008E43AA" w:rsidP="00826149">
            <w:pPr>
              <w:pStyle w:val="ListParagraph"/>
              <w:numPr>
                <w:ilvl w:val="0"/>
                <w:numId w:val="60"/>
              </w:numPr>
              <w:rPr>
                <w:sz w:val="20"/>
              </w:rPr>
            </w:pPr>
            <w:r w:rsidRPr="00826149">
              <w:rPr>
                <w:sz w:val="20"/>
              </w:rPr>
              <w:t>Fruit Kabobs</w:t>
            </w:r>
          </w:p>
        </w:tc>
        <w:tc>
          <w:tcPr>
            <w:tcW w:w="1980" w:type="dxa"/>
          </w:tcPr>
          <w:p w14:paraId="6A3CF9B6" w14:textId="4E043402" w:rsidR="008E43AA" w:rsidRPr="00826149" w:rsidRDefault="008E43AA" w:rsidP="00826149">
            <w:pPr>
              <w:pStyle w:val="ListParagraph"/>
              <w:numPr>
                <w:ilvl w:val="0"/>
                <w:numId w:val="60"/>
              </w:numPr>
              <w:rPr>
                <w:sz w:val="20"/>
              </w:rPr>
            </w:pPr>
            <w:r w:rsidRPr="00826149">
              <w:rPr>
                <w:sz w:val="20"/>
              </w:rPr>
              <w:t>Place “skewers” (skinny straws) and fruit on table on platters</w:t>
            </w:r>
          </w:p>
          <w:p w14:paraId="4044B8EC" w14:textId="124C1775" w:rsidR="008E43AA" w:rsidRPr="00826149" w:rsidRDefault="008E43AA" w:rsidP="00826149">
            <w:pPr>
              <w:pStyle w:val="ListParagraph"/>
              <w:numPr>
                <w:ilvl w:val="0"/>
                <w:numId w:val="60"/>
              </w:numPr>
              <w:rPr>
                <w:sz w:val="20"/>
              </w:rPr>
            </w:pPr>
            <w:r w:rsidRPr="00826149">
              <w:rPr>
                <w:sz w:val="20"/>
              </w:rPr>
              <w:t>Encourage children to make kabobs and then eat them</w:t>
            </w:r>
          </w:p>
        </w:tc>
        <w:tc>
          <w:tcPr>
            <w:tcW w:w="2070" w:type="dxa"/>
          </w:tcPr>
          <w:p w14:paraId="27770E9A" w14:textId="58198560" w:rsidR="008E43AA" w:rsidRPr="00826149" w:rsidRDefault="008E43AA" w:rsidP="00826149">
            <w:pPr>
              <w:pStyle w:val="ListParagraph"/>
              <w:numPr>
                <w:ilvl w:val="0"/>
                <w:numId w:val="60"/>
              </w:numPr>
              <w:rPr>
                <w:sz w:val="20"/>
              </w:rPr>
            </w:pPr>
            <w:r w:rsidRPr="00826149">
              <w:rPr>
                <w:sz w:val="20"/>
              </w:rPr>
              <w:t>Health &amp; nutrition</w:t>
            </w:r>
          </w:p>
          <w:p w14:paraId="1D77EDC2" w14:textId="661E932F" w:rsidR="008E43AA" w:rsidRPr="00826149" w:rsidRDefault="008E43AA" w:rsidP="00826149">
            <w:pPr>
              <w:pStyle w:val="ListParagraph"/>
              <w:numPr>
                <w:ilvl w:val="0"/>
                <w:numId w:val="60"/>
              </w:numPr>
              <w:rPr>
                <w:sz w:val="20"/>
              </w:rPr>
            </w:pPr>
            <w:r w:rsidRPr="00826149">
              <w:rPr>
                <w:sz w:val="20"/>
              </w:rPr>
              <w:t>Fine motor skills</w:t>
            </w:r>
          </w:p>
          <w:p w14:paraId="1CE8EDB7" w14:textId="3E014DB6" w:rsidR="008E43AA" w:rsidRPr="00826149" w:rsidRDefault="008E43AA" w:rsidP="00826149">
            <w:pPr>
              <w:pStyle w:val="ListParagraph"/>
              <w:numPr>
                <w:ilvl w:val="0"/>
                <w:numId w:val="60"/>
              </w:numPr>
              <w:rPr>
                <w:sz w:val="20"/>
              </w:rPr>
            </w:pPr>
            <w:r w:rsidRPr="00826149">
              <w:rPr>
                <w:sz w:val="20"/>
              </w:rPr>
              <w:t>Language skills (listen and discuss)</w:t>
            </w:r>
          </w:p>
          <w:p w14:paraId="2EF44ED6" w14:textId="530F1E93" w:rsidR="008E43AA" w:rsidRPr="00826149" w:rsidRDefault="008E43AA" w:rsidP="00826149">
            <w:pPr>
              <w:pStyle w:val="ListParagraph"/>
              <w:numPr>
                <w:ilvl w:val="0"/>
                <w:numId w:val="60"/>
              </w:numPr>
              <w:rPr>
                <w:sz w:val="20"/>
              </w:rPr>
            </w:pPr>
            <w:r w:rsidRPr="00826149">
              <w:rPr>
                <w:sz w:val="20"/>
              </w:rPr>
              <w:t xml:space="preserve">Cognitive (categorize, </w:t>
            </w:r>
            <w:proofErr w:type="gramStart"/>
            <w:r w:rsidRPr="00826149">
              <w:rPr>
                <w:sz w:val="20"/>
              </w:rPr>
              <w:t>label,…</w:t>
            </w:r>
            <w:proofErr w:type="gramEnd"/>
            <w:r w:rsidRPr="00826149">
              <w:rPr>
                <w:sz w:val="20"/>
              </w:rPr>
              <w:t>)</w:t>
            </w:r>
          </w:p>
          <w:p w14:paraId="6D813AE9" w14:textId="77777777" w:rsidR="008E43AA" w:rsidRPr="00F2523A" w:rsidRDefault="008E43AA" w:rsidP="008E43AA">
            <w:pPr>
              <w:rPr>
                <w:sz w:val="20"/>
              </w:rPr>
            </w:pPr>
          </w:p>
        </w:tc>
        <w:tc>
          <w:tcPr>
            <w:tcW w:w="2070" w:type="dxa"/>
          </w:tcPr>
          <w:p w14:paraId="11BDEE50" w14:textId="08880EAD" w:rsidR="008E43AA" w:rsidRPr="00826149" w:rsidRDefault="008E43AA" w:rsidP="00826149">
            <w:pPr>
              <w:pStyle w:val="ListParagraph"/>
              <w:numPr>
                <w:ilvl w:val="0"/>
                <w:numId w:val="60"/>
              </w:numPr>
              <w:rPr>
                <w:sz w:val="20"/>
              </w:rPr>
            </w:pPr>
            <w:r w:rsidRPr="00826149">
              <w:rPr>
                <w:sz w:val="20"/>
              </w:rPr>
              <w:t>Sit with children</w:t>
            </w:r>
          </w:p>
          <w:p w14:paraId="3E6C3BAB" w14:textId="66A7B832" w:rsidR="008E43AA" w:rsidRPr="00826149" w:rsidRDefault="008E43AA" w:rsidP="00826149">
            <w:pPr>
              <w:pStyle w:val="ListParagraph"/>
              <w:numPr>
                <w:ilvl w:val="0"/>
                <w:numId w:val="60"/>
              </w:numPr>
              <w:rPr>
                <w:sz w:val="20"/>
              </w:rPr>
            </w:pPr>
            <w:r w:rsidRPr="00826149">
              <w:rPr>
                <w:sz w:val="20"/>
              </w:rPr>
              <w:t xml:space="preserve">Informally extend discussions on fruit, colors, </w:t>
            </w:r>
            <w:proofErr w:type="gramStart"/>
            <w:r w:rsidRPr="00826149">
              <w:rPr>
                <w:sz w:val="20"/>
              </w:rPr>
              <w:t>textures,…</w:t>
            </w:r>
            <w:proofErr w:type="gramEnd"/>
          </w:p>
          <w:p w14:paraId="5939E955" w14:textId="77777777" w:rsidR="008E43AA" w:rsidRPr="00F2523A" w:rsidRDefault="008E43AA" w:rsidP="008E43AA">
            <w:pPr>
              <w:rPr>
                <w:sz w:val="20"/>
              </w:rPr>
            </w:pPr>
          </w:p>
        </w:tc>
        <w:tc>
          <w:tcPr>
            <w:tcW w:w="1620" w:type="dxa"/>
          </w:tcPr>
          <w:p w14:paraId="1DB95665" w14:textId="5047E792" w:rsidR="008E43AA" w:rsidRPr="00826149" w:rsidRDefault="008E43AA" w:rsidP="00826149">
            <w:pPr>
              <w:pStyle w:val="ListParagraph"/>
              <w:numPr>
                <w:ilvl w:val="0"/>
                <w:numId w:val="60"/>
              </w:numPr>
              <w:rPr>
                <w:sz w:val="20"/>
              </w:rPr>
            </w:pPr>
            <w:r w:rsidRPr="00826149">
              <w:rPr>
                <w:sz w:val="20"/>
              </w:rPr>
              <w:t>Check for allergies</w:t>
            </w:r>
          </w:p>
        </w:tc>
      </w:tr>
      <w:tr w:rsidR="008E43AA" w:rsidRPr="00F2523A" w14:paraId="4EA4B3ED" w14:textId="77777777" w:rsidTr="00D53D99">
        <w:tc>
          <w:tcPr>
            <w:tcW w:w="1350" w:type="dxa"/>
            <w:vAlign w:val="center"/>
          </w:tcPr>
          <w:p w14:paraId="6D8E896B" w14:textId="77777777" w:rsidR="008E43AA" w:rsidRPr="00F2523A" w:rsidRDefault="008E43AA" w:rsidP="00D53D99">
            <w:pPr>
              <w:rPr>
                <w:sz w:val="20"/>
              </w:rPr>
            </w:pPr>
          </w:p>
          <w:p w14:paraId="103AAE62" w14:textId="77777777" w:rsidR="008E43AA" w:rsidRPr="00F2523A" w:rsidRDefault="008E43AA" w:rsidP="00D53D99">
            <w:pPr>
              <w:rPr>
                <w:sz w:val="20"/>
              </w:rPr>
            </w:pPr>
            <w:r w:rsidRPr="00F2523A">
              <w:rPr>
                <w:sz w:val="20"/>
              </w:rPr>
              <w:t>OUTSIDE</w:t>
            </w:r>
          </w:p>
          <w:p w14:paraId="66F8690A" w14:textId="59DBCA7B" w:rsidR="008E43AA" w:rsidRPr="00F2523A" w:rsidRDefault="008E43AA" w:rsidP="00D53D99">
            <w:pPr>
              <w:rPr>
                <w:sz w:val="20"/>
              </w:rPr>
            </w:pPr>
            <w:r w:rsidRPr="00F2523A">
              <w:rPr>
                <w:sz w:val="20"/>
              </w:rPr>
              <w:t>10: 40 – 11:30</w:t>
            </w:r>
          </w:p>
          <w:p w14:paraId="62E29433" w14:textId="77777777" w:rsidR="008E43AA" w:rsidRPr="00F2523A" w:rsidRDefault="008E43AA" w:rsidP="00D53D99">
            <w:pPr>
              <w:rPr>
                <w:sz w:val="20"/>
              </w:rPr>
            </w:pPr>
          </w:p>
        </w:tc>
        <w:tc>
          <w:tcPr>
            <w:tcW w:w="1800" w:type="dxa"/>
          </w:tcPr>
          <w:p w14:paraId="295C5420" w14:textId="04FB9C6B" w:rsidR="008E43AA" w:rsidRPr="00826149" w:rsidRDefault="008E43AA" w:rsidP="00826149">
            <w:pPr>
              <w:pStyle w:val="ListParagraph"/>
              <w:numPr>
                <w:ilvl w:val="0"/>
                <w:numId w:val="60"/>
              </w:numPr>
              <w:rPr>
                <w:sz w:val="20"/>
              </w:rPr>
            </w:pPr>
            <w:r w:rsidRPr="00826149">
              <w:rPr>
                <w:sz w:val="20"/>
              </w:rPr>
              <w:t>After snack transition outside</w:t>
            </w:r>
          </w:p>
          <w:p w14:paraId="5614232B" w14:textId="77777777" w:rsidR="008E43AA" w:rsidRPr="00F2523A" w:rsidRDefault="008E43AA" w:rsidP="00826149">
            <w:pPr>
              <w:rPr>
                <w:sz w:val="20"/>
              </w:rPr>
            </w:pPr>
          </w:p>
          <w:p w14:paraId="5D9616C4" w14:textId="43AC6BF2" w:rsidR="008E43AA" w:rsidRPr="00826149" w:rsidRDefault="008E43AA" w:rsidP="00826149">
            <w:pPr>
              <w:pStyle w:val="ListParagraph"/>
              <w:numPr>
                <w:ilvl w:val="0"/>
                <w:numId w:val="60"/>
              </w:numPr>
              <w:rPr>
                <w:sz w:val="20"/>
              </w:rPr>
            </w:pPr>
            <w:r w:rsidRPr="00826149">
              <w:rPr>
                <w:sz w:val="20"/>
              </w:rPr>
              <w:t>OBSTACLE COURSE</w:t>
            </w:r>
          </w:p>
          <w:p w14:paraId="61F4377D" w14:textId="77777777" w:rsidR="008E43AA" w:rsidRPr="00F2523A" w:rsidRDefault="008E43AA" w:rsidP="00826149">
            <w:pPr>
              <w:rPr>
                <w:sz w:val="20"/>
              </w:rPr>
            </w:pPr>
          </w:p>
          <w:p w14:paraId="7101B1E4" w14:textId="25BAD713" w:rsidR="008E43AA" w:rsidRPr="00826149" w:rsidRDefault="008E43AA" w:rsidP="00826149">
            <w:pPr>
              <w:pStyle w:val="ListParagraph"/>
              <w:numPr>
                <w:ilvl w:val="0"/>
                <w:numId w:val="60"/>
              </w:numPr>
              <w:rPr>
                <w:sz w:val="20"/>
              </w:rPr>
            </w:pPr>
            <w:r w:rsidRPr="00826149">
              <w:rPr>
                <w:sz w:val="20"/>
              </w:rPr>
              <w:t>STORY STATION</w:t>
            </w:r>
          </w:p>
          <w:p w14:paraId="69125EDA" w14:textId="77777777" w:rsidR="008E43AA" w:rsidRPr="00F2523A" w:rsidRDefault="008E43AA" w:rsidP="00826149">
            <w:pPr>
              <w:rPr>
                <w:sz w:val="20"/>
              </w:rPr>
            </w:pPr>
          </w:p>
          <w:p w14:paraId="00CDC81C" w14:textId="030D43A3" w:rsidR="008E43AA" w:rsidRPr="00826149" w:rsidRDefault="00826149" w:rsidP="00826149">
            <w:pPr>
              <w:pStyle w:val="ListParagraph"/>
              <w:numPr>
                <w:ilvl w:val="0"/>
                <w:numId w:val="60"/>
              </w:numPr>
              <w:rPr>
                <w:sz w:val="20"/>
              </w:rPr>
            </w:pPr>
            <w:r>
              <w:rPr>
                <w:sz w:val="20"/>
              </w:rPr>
              <w:t>A</w:t>
            </w:r>
            <w:r w:rsidR="008E43AA" w:rsidRPr="00826149">
              <w:rPr>
                <w:sz w:val="20"/>
              </w:rPr>
              <w:t>t end transition inside</w:t>
            </w:r>
          </w:p>
        </w:tc>
        <w:tc>
          <w:tcPr>
            <w:tcW w:w="1980" w:type="dxa"/>
          </w:tcPr>
          <w:p w14:paraId="718297C3" w14:textId="77777777" w:rsidR="008E43AA" w:rsidRPr="00F2523A" w:rsidRDefault="008E43AA" w:rsidP="008E43AA">
            <w:pPr>
              <w:rPr>
                <w:sz w:val="20"/>
              </w:rPr>
            </w:pPr>
            <w:r w:rsidRPr="00F2523A">
              <w:rPr>
                <w:sz w:val="20"/>
              </w:rPr>
              <w:t>Encourage children to participate if desired (if not, regular yard set up is available):</w:t>
            </w:r>
          </w:p>
          <w:p w14:paraId="3A04F985" w14:textId="77777777" w:rsidR="008E43AA" w:rsidRPr="00F2523A" w:rsidRDefault="008E43AA" w:rsidP="008E43AA">
            <w:pPr>
              <w:rPr>
                <w:sz w:val="20"/>
              </w:rPr>
            </w:pPr>
          </w:p>
          <w:p w14:paraId="6BE53510" w14:textId="77777777" w:rsidR="008E43AA" w:rsidRPr="00F2523A" w:rsidRDefault="008E43AA" w:rsidP="008E43AA">
            <w:pPr>
              <w:rPr>
                <w:sz w:val="20"/>
              </w:rPr>
            </w:pPr>
            <w:r w:rsidRPr="00F2523A">
              <w:rPr>
                <w:sz w:val="20"/>
              </w:rPr>
              <w:t xml:space="preserve">OBSTACLE COURSE: Balls, bean bags, targets, rope balance </w:t>
            </w:r>
            <w:proofErr w:type="gramStart"/>
            <w:r w:rsidRPr="00F2523A">
              <w:rPr>
                <w:sz w:val="20"/>
              </w:rPr>
              <w:t>beam,  chalk</w:t>
            </w:r>
            <w:proofErr w:type="gramEnd"/>
            <w:r w:rsidRPr="00F2523A">
              <w:rPr>
                <w:sz w:val="20"/>
              </w:rPr>
              <w:t xml:space="preserve"> drawn path, hula hoop</w:t>
            </w:r>
          </w:p>
          <w:p w14:paraId="5331872B" w14:textId="77777777" w:rsidR="008E43AA" w:rsidRPr="00F2523A" w:rsidRDefault="008E43AA" w:rsidP="008E43AA">
            <w:pPr>
              <w:rPr>
                <w:sz w:val="20"/>
              </w:rPr>
            </w:pPr>
          </w:p>
          <w:p w14:paraId="2E1B6D3D" w14:textId="77777777" w:rsidR="008E43AA" w:rsidRPr="00F2523A" w:rsidRDefault="008E43AA" w:rsidP="008E43AA">
            <w:pPr>
              <w:rPr>
                <w:sz w:val="20"/>
              </w:rPr>
            </w:pPr>
            <w:r w:rsidRPr="00F2523A">
              <w:rPr>
                <w:sz w:val="20"/>
              </w:rPr>
              <w:t>STORY STATION: Books spread out on blanket under tree</w:t>
            </w:r>
          </w:p>
          <w:p w14:paraId="6D3A9739" w14:textId="77777777" w:rsidR="008E43AA" w:rsidRPr="00F2523A" w:rsidRDefault="008E43AA" w:rsidP="008E43AA">
            <w:pPr>
              <w:rPr>
                <w:sz w:val="20"/>
              </w:rPr>
            </w:pPr>
          </w:p>
        </w:tc>
        <w:tc>
          <w:tcPr>
            <w:tcW w:w="2070" w:type="dxa"/>
          </w:tcPr>
          <w:p w14:paraId="7BC84C48" w14:textId="284D0714" w:rsidR="008E43AA" w:rsidRPr="00826149" w:rsidRDefault="008E43AA" w:rsidP="00826149">
            <w:pPr>
              <w:pStyle w:val="ListParagraph"/>
              <w:numPr>
                <w:ilvl w:val="0"/>
                <w:numId w:val="61"/>
              </w:numPr>
              <w:rPr>
                <w:sz w:val="20"/>
              </w:rPr>
            </w:pPr>
            <w:r w:rsidRPr="00826149">
              <w:rPr>
                <w:sz w:val="20"/>
              </w:rPr>
              <w:t>Gross motor skills</w:t>
            </w:r>
          </w:p>
          <w:p w14:paraId="4E23599F" w14:textId="03FC2503" w:rsidR="008E43AA" w:rsidRPr="00826149" w:rsidRDefault="008E43AA" w:rsidP="00826149">
            <w:pPr>
              <w:pStyle w:val="ListParagraph"/>
              <w:numPr>
                <w:ilvl w:val="0"/>
                <w:numId w:val="61"/>
              </w:numPr>
              <w:rPr>
                <w:sz w:val="20"/>
              </w:rPr>
            </w:pPr>
            <w:r w:rsidRPr="00826149">
              <w:rPr>
                <w:sz w:val="20"/>
              </w:rPr>
              <w:t>Fine motor skills</w:t>
            </w:r>
          </w:p>
          <w:p w14:paraId="3D31FF28" w14:textId="7B249F94" w:rsidR="008E43AA" w:rsidRPr="00826149" w:rsidRDefault="008E43AA" w:rsidP="00826149">
            <w:pPr>
              <w:pStyle w:val="ListParagraph"/>
              <w:numPr>
                <w:ilvl w:val="0"/>
                <w:numId w:val="61"/>
              </w:numPr>
              <w:rPr>
                <w:sz w:val="20"/>
              </w:rPr>
            </w:pPr>
            <w:r w:rsidRPr="00826149">
              <w:rPr>
                <w:sz w:val="20"/>
              </w:rPr>
              <w:t>Eye hand coordination</w:t>
            </w:r>
          </w:p>
          <w:p w14:paraId="42166591" w14:textId="470AF982" w:rsidR="008E43AA" w:rsidRPr="00826149" w:rsidRDefault="008E43AA" w:rsidP="00826149">
            <w:pPr>
              <w:pStyle w:val="ListParagraph"/>
              <w:numPr>
                <w:ilvl w:val="0"/>
                <w:numId w:val="61"/>
              </w:numPr>
              <w:rPr>
                <w:sz w:val="20"/>
              </w:rPr>
            </w:pPr>
            <w:r w:rsidRPr="00826149">
              <w:rPr>
                <w:sz w:val="20"/>
              </w:rPr>
              <w:t>Balance</w:t>
            </w:r>
          </w:p>
          <w:p w14:paraId="704342D1" w14:textId="0B12DD1A" w:rsidR="008E43AA" w:rsidRPr="00826149" w:rsidRDefault="008E43AA" w:rsidP="00826149">
            <w:pPr>
              <w:pStyle w:val="ListParagraph"/>
              <w:numPr>
                <w:ilvl w:val="0"/>
                <w:numId w:val="61"/>
              </w:numPr>
              <w:rPr>
                <w:sz w:val="20"/>
              </w:rPr>
            </w:pPr>
            <w:r w:rsidRPr="00826149">
              <w:rPr>
                <w:sz w:val="20"/>
              </w:rPr>
              <w:t>Literacy</w:t>
            </w:r>
          </w:p>
          <w:p w14:paraId="5F672F47" w14:textId="6DB8DEFF" w:rsidR="008E43AA" w:rsidRPr="00826149" w:rsidRDefault="008E43AA" w:rsidP="00826149">
            <w:pPr>
              <w:pStyle w:val="ListParagraph"/>
              <w:numPr>
                <w:ilvl w:val="0"/>
                <w:numId w:val="61"/>
              </w:numPr>
              <w:rPr>
                <w:sz w:val="20"/>
              </w:rPr>
            </w:pPr>
            <w:r w:rsidRPr="00826149">
              <w:rPr>
                <w:sz w:val="20"/>
              </w:rPr>
              <w:t>Social with peers and adults</w:t>
            </w:r>
          </w:p>
        </w:tc>
        <w:tc>
          <w:tcPr>
            <w:tcW w:w="2070" w:type="dxa"/>
          </w:tcPr>
          <w:p w14:paraId="148DB19A" w14:textId="1CDE21B4" w:rsidR="008E43AA" w:rsidRPr="00826149" w:rsidRDefault="008E43AA" w:rsidP="00826149">
            <w:pPr>
              <w:pStyle w:val="ListParagraph"/>
              <w:numPr>
                <w:ilvl w:val="0"/>
                <w:numId w:val="61"/>
              </w:numPr>
              <w:rPr>
                <w:sz w:val="20"/>
              </w:rPr>
            </w:pPr>
            <w:r w:rsidRPr="00826149">
              <w:rPr>
                <w:sz w:val="20"/>
              </w:rPr>
              <w:t>Encourage collaboration</w:t>
            </w:r>
          </w:p>
          <w:p w14:paraId="1AE32F9F" w14:textId="10BFAEF7" w:rsidR="008E43AA" w:rsidRPr="00826149" w:rsidRDefault="008E43AA" w:rsidP="00826149">
            <w:pPr>
              <w:pStyle w:val="ListParagraph"/>
              <w:numPr>
                <w:ilvl w:val="0"/>
                <w:numId w:val="61"/>
              </w:numPr>
              <w:rPr>
                <w:sz w:val="20"/>
              </w:rPr>
            </w:pPr>
            <w:r w:rsidRPr="00826149">
              <w:rPr>
                <w:sz w:val="20"/>
              </w:rPr>
              <w:t>Can you do it together”</w:t>
            </w:r>
          </w:p>
          <w:p w14:paraId="18A6B5F7" w14:textId="77777777" w:rsidR="008E43AA" w:rsidRPr="00826149" w:rsidRDefault="008E43AA" w:rsidP="00826149">
            <w:pPr>
              <w:pStyle w:val="ListParagraph"/>
              <w:numPr>
                <w:ilvl w:val="0"/>
                <w:numId w:val="61"/>
              </w:numPr>
              <w:rPr>
                <w:sz w:val="20"/>
              </w:rPr>
            </w:pPr>
            <w:r w:rsidRPr="00826149">
              <w:rPr>
                <w:sz w:val="20"/>
              </w:rPr>
              <w:t>“Who would you like to do it with”</w:t>
            </w:r>
          </w:p>
          <w:p w14:paraId="4E9F77FB" w14:textId="77777777" w:rsidR="008E43AA" w:rsidRPr="00826149" w:rsidRDefault="008E43AA" w:rsidP="00826149">
            <w:pPr>
              <w:pStyle w:val="ListParagraph"/>
              <w:numPr>
                <w:ilvl w:val="0"/>
                <w:numId w:val="61"/>
              </w:numPr>
              <w:rPr>
                <w:sz w:val="20"/>
              </w:rPr>
            </w:pPr>
            <w:r w:rsidRPr="00826149">
              <w:rPr>
                <w:sz w:val="20"/>
              </w:rPr>
              <w:t>Sharing – “how will you decide who will have it first?’</w:t>
            </w:r>
          </w:p>
          <w:p w14:paraId="56CABB50" w14:textId="77777777" w:rsidR="008E43AA" w:rsidRPr="00826149" w:rsidRDefault="008E43AA" w:rsidP="00826149">
            <w:pPr>
              <w:pStyle w:val="ListParagraph"/>
              <w:numPr>
                <w:ilvl w:val="0"/>
                <w:numId w:val="61"/>
              </w:numPr>
              <w:rPr>
                <w:sz w:val="20"/>
              </w:rPr>
            </w:pPr>
            <w:r w:rsidRPr="00826149">
              <w:rPr>
                <w:sz w:val="20"/>
              </w:rPr>
              <w:t>“You tried hard”</w:t>
            </w:r>
          </w:p>
          <w:p w14:paraId="3A80D1D1" w14:textId="77777777" w:rsidR="008E43AA" w:rsidRPr="00826149" w:rsidRDefault="008E43AA" w:rsidP="00826149">
            <w:pPr>
              <w:pStyle w:val="ListParagraph"/>
              <w:numPr>
                <w:ilvl w:val="0"/>
                <w:numId w:val="61"/>
              </w:numPr>
              <w:rPr>
                <w:sz w:val="20"/>
              </w:rPr>
            </w:pPr>
            <w:r w:rsidRPr="00826149">
              <w:rPr>
                <w:sz w:val="20"/>
              </w:rPr>
              <w:t>“Let’s do it together”</w:t>
            </w:r>
          </w:p>
          <w:p w14:paraId="7AFE0C06" w14:textId="77777777" w:rsidR="008E43AA" w:rsidRPr="00826149" w:rsidRDefault="008E43AA" w:rsidP="00826149">
            <w:pPr>
              <w:pStyle w:val="ListParagraph"/>
              <w:numPr>
                <w:ilvl w:val="0"/>
                <w:numId w:val="61"/>
              </w:numPr>
              <w:rPr>
                <w:sz w:val="20"/>
              </w:rPr>
            </w:pPr>
            <w:r w:rsidRPr="00826149">
              <w:rPr>
                <w:sz w:val="20"/>
              </w:rPr>
              <w:t>“Are there other ways to do it?’</w:t>
            </w:r>
          </w:p>
          <w:p w14:paraId="7F203EDB" w14:textId="77777777" w:rsidR="008E43AA" w:rsidRPr="00826149" w:rsidRDefault="008E43AA" w:rsidP="00826149">
            <w:pPr>
              <w:pStyle w:val="ListParagraph"/>
              <w:numPr>
                <w:ilvl w:val="0"/>
                <w:numId w:val="61"/>
              </w:numPr>
              <w:rPr>
                <w:sz w:val="20"/>
              </w:rPr>
            </w:pPr>
            <w:r w:rsidRPr="00826149">
              <w:rPr>
                <w:sz w:val="20"/>
              </w:rPr>
              <w:t>“How should we put them away?”</w:t>
            </w:r>
          </w:p>
        </w:tc>
        <w:tc>
          <w:tcPr>
            <w:tcW w:w="1620" w:type="dxa"/>
          </w:tcPr>
          <w:p w14:paraId="1318615B" w14:textId="2D99052B" w:rsidR="008E43AA" w:rsidRPr="00826149" w:rsidRDefault="008E43AA" w:rsidP="00826149">
            <w:pPr>
              <w:pStyle w:val="ListParagraph"/>
              <w:numPr>
                <w:ilvl w:val="0"/>
                <w:numId w:val="61"/>
              </w:numPr>
              <w:rPr>
                <w:sz w:val="20"/>
              </w:rPr>
            </w:pPr>
            <w:r w:rsidRPr="00826149">
              <w:rPr>
                <w:sz w:val="20"/>
              </w:rPr>
              <w:t>Be sure teacher is outside at all times.</w:t>
            </w:r>
          </w:p>
          <w:p w14:paraId="295B9509" w14:textId="279F8409" w:rsidR="008E43AA" w:rsidRPr="00826149" w:rsidRDefault="008E43AA" w:rsidP="00826149">
            <w:pPr>
              <w:pStyle w:val="ListParagraph"/>
              <w:numPr>
                <w:ilvl w:val="0"/>
                <w:numId w:val="61"/>
              </w:numPr>
              <w:rPr>
                <w:sz w:val="20"/>
              </w:rPr>
            </w:pPr>
            <w:r w:rsidRPr="00826149">
              <w:rPr>
                <w:sz w:val="20"/>
              </w:rPr>
              <w:t>Encourage children to use restroom before going out</w:t>
            </w:r>
          </w:p>
          <w:p w14:paraId="39713DDB" w14:textId="30E04ABA" w:rsidR="008E43AA" w:rsidRPr="00826149" w:rsidRDefault="008E43AA" w:rsidP="00826149">
            <w:pPr>
              <w:pStyle w:val="ListParagraph"/>
              <w:numPr>
                <w:ilvl w:val="0"/>
                <w:numId w:val="61"/>
              </w:numPr>
              <w:rPr>
                <w:sz w:val="20"/>
              </w:rPr>
            </w:pPr>
            <w:r w:rsidRPr="00826149">
              <w:rPr>
                <w:sz w:val="20"/>
              </w:rPr>
              <w:t>Have plan for obstacle course but be flexible based on children’s interests</w:t>
            </w:r>
          </w:p>
          <w:p w14:paraId="485ECE41" w14:textId="5A0FF2BE" w:rsidR="008E43AA" w:rsidRPr="00826149" w:rsidRDefault="008E43AA" w:rsidP="00826149">
            <w:pPr>
              <w:pStyle w:val="ListParagraph"/>
              <w:numPr>
                <w:ilvl w:val="0"/>
                <w:numId w:val="61"/>
              </w:numPr>
              <w:rPr>
                <w:sz w:val="20"/>
              </w:rPr>
            </w:pPr>
            <w:r w:rsidRPr="00826149">
              <w:rPr>
                <w:sz w:val="20"/>
              </w:rPr>
              <w:t>Create cozy area for stories</w:t>
            </w:r>
          </w:p>
          <w:p w14:paraId="651B8245" w14:textId="4D5FEEF6" w:rsidR="008E43AA" w:rsidRDefault="008E43AA" w:rsidP="00826149">
            <w:pPr>
              <w:pStyle w:val="ListParagraph"/>
              <w:numPr>
                <w:ilvl w:val="0"/>
                <w:numId w:val="61"/>
              </w:numPr>
              <w:rPr>
                <w:sz w:val="20"/>
              </w:rPr>
            </w:pPr>
            <w:r w:rsidRPr="00826149">
              <w:rPr>
                <w:sz w:val="20"/>
              </w:rPr>
              <w:t>Clean up transition at 11:30</w:t>
            </w:r>
          </w:p>
          <w:p w14:paraId="745F2EB4" w14:textId="7FB430AE" w:rsidR="00D53D99" w:rsidRDefault="00D53D99" w:rsidP="00D53D99">
            <w:pPr>
              <w:rPr>
                <w:sz w:val="20"/>
              </w:rPr>
            </w:pPr>
          </w:p>
          <w:p w14:paraId="3EBC7447" w14:textId="5EC5A560" w:rsidR="00D53D99" w:rsidRDefault="00D53D99" w:rsidP="00D53D99">
            <w:pPr>
              <w:rPr>
                <w:sz w:val="20"/>
              </w:rPr>
            </w:pPr>
          </w:p>
          <w:p w14:paraId="5F664F0E" w14:textId="72F3BD99" w:rsidR="00D53D99" w:rsidRDefault="00D53D99" w:rsidP="00D53D99">
            <w:pPr>
              <w:rPr>
                <w:sz w:val="20"/>
              </w:rPr>
            </w:pPr>
          </w:p>
          <w:p w14:paraId="0BBD9DE8" w14:textId="045F828F" w:rsidR="00D53D99" w:rsidRDefault="00D53D99" w:rsidP="00D53D99">
            <w:pPr>
              <w:rPr>
                <w:sz w:val="20"/>
              </w:rPr>
            </w:pPr>
          </w:p>
          <w:p w14:paraId="5F20610B" w14:textId="77777777" w:rsidR="00D53D99" w:rsidRPr="00D53D99" w:rsidRDefault="00D53D99" w:rsidP="00D53D99">
            <w:pPr>
              <w:rPr>
                <w:sz w:val="20"/>
              </w:rPr>
            </w:pPr>
          </w:p>
          <w:p w14:paraId="781B6954" w14:textId="598CFE5A" w:rsidR="00D53D99" w:rsidRPr="00D53D99" w:rsidRDefault="00D53D99" w:rsidP="00D53D99">
            <w:pPr>
              <w:rPr>
                <w:sz w:val="20"/>
              </w:rPr>
            </w:pPr>
          </w:p>
        </w:tc>
      </w:tr>
      <w:tr w:rsidR="008E43AA" w:rsidRPr="00F2523A" w14:paraId="613873B9" w14:textId="77777777" w:rsidTr="00D53D99">
        <w:tc>
          <w:tcPr>
            <w:tcW w:w="1350" w:type="dxa"/>
            <w:vAlign w:val="center"/>
          </w:tcPr>
          <w:p w14:paraId="1F97610B" w14:textId="77777777" w:rsidR="008E43AA" w:rsidRPr="00F2523A" w:rsidRDefault="008E43AA" w:rsidP="00D53D99">
            <w:pPr>
              <w:rPr>
                <w:sz w:val="20"/>
              </w:rPr>
            </w:pPr>
          </w:p>
          <w:p w14:paraId="0D72A396" w14:textId="77777777" w:rsidR="008E43AA" w:rsidRPr="00F2523A" w:rsidRDefault="008E43AA" w:rsidP="00D53D99">
            <w:pPr>
              <w:rPr>
                <w:sz w:val="20"/>
              </w:rPr>
            </w:pPr>
            <w:r w:rsidRPr="00F2523A">
              <w:rPr>
                <w:sz w:val="20"/>
              </w:rPr>
              <w:t>CIRCLE</w:t>
            </w:r>
          </w:p>
          <w:p w14:paraId="11DE8774" w14:textId="3F19BFB1" w:rsidR="008E43AA" w:rsidRPr="00F2523A" w:rsidRDefault="008E43AA" w:rsidP="00D53D99">
            <w:pPr>
              <w:rPr>
                <w:sz w:val="20"/>
              </w:rPr>
            </w:pPr>
            <w:r w:rsidRPr="00F2523A">
              <w:rPr>
                <w:sz w:val="20"/>
              </w:rPr>
              <w:t>11:40</w:t>
            </w:r>
          </w:p>
          <w:p w14:paraId="20FF270E" w14:textId="77777777" w:rsidR="008E43AA" w:rsidRPr="00F2523A" w:rsidRDefault="008E43AA" w:rsidP="00D53D99">
            <w:pPr>
              <w:rPr>
                <w:sz w:val="20"/>
              </w:rPr>
            </w:pPr>
          </w:p>
        </w:tc>
        <w:tc>
          <w:tcPr>
            <w:tcW w:w="1800" w:type="dxa"/>
          </w:tcPr>
          <w:p w14:paraId="778A1A75" w14:textId="07A26663" w:rsidR="008E43AA" w:rsidRPr="00826149" w:rsidRDefault="008E43AA" w:rsidP="00826149">
            <w:pPr>
              <w:pStyle w:val="ListParagraph"/>
              <w:numPr>
                <w:ilvl w:val="0"/>
                <w:numId w:val="62"/>
              </w:numPr>
              <w:rPr>
                <w:sz w:val="20"/>
              </w:rPr>
            </w:pPr>
            <w:r w:rsidRPr="00826149">
              <w:rPr>
                <w:sz w:val="20"/>
              </w:rPr>
              <w:t>Sit on carpet squares</w:t>
            </w:r>
          </w:p>
          <w:p w14:paraId="0825ECC6" w14:textId="295D9ED0" w:rsidR="008E43AA" w:rsidRPr="00826149" w:rsidRDefault="008E43AA" w:rsidP="00826149">
            <w:pPr>
              <w:pStyle w:val="ListParagraph"/>
              <w:numPr>
                <w:ilvl w:val="0"/>
                <w:numId w:val="62"/>
              </w:numPr>
              <w:rPr>
                <w:sz w:val="20"/>
              </w:rPr>
            </w:pPr>
            <w:r w:rsidRPr="00826149">
              <w:rPr>
                <w:sz w:val="20"/>
              </w:rPr>
              <w:t>CLASS BOOK</w:t>
            </w:r>
          </w:p>
          <w:p w14:paraId="31F91B8E" w14:textId="0C11FE83" w:rsidR="008E43AA" w:rsidRPr="00826149" w:rsidRDefault="008E43AA" w:rsidP="00826149">
            <w:pPr>
              <w:pStyle w:val="ListParagraph"/>
              <w:numPr>
                <w:ilvl w:val="0"/>
                <w:numId w:val="62"/>
              </w:numPr>
              <w:rPr>
                <w:sz w:val="20"/>
              </w:rPr>
            </w:pPr>
            <w:r w:rsidRPr="00826149">
              <w:rPr>
                <w:sz w:val="20"/>
              </w:rPr>
              <w:t>3 BEARS RAP</w:t>
            </w:r>
          </w:p>
          <w:p w14:paraId="3CA2F632" w14:textId="47F85540" w:rsidR="008E43AA" w:rsidRPr="00826149" w:rsidRDefault="008E43AA" w:rsidP="00826149">
            <w:pPr>
              <w:pStyle w:val="ListParagraph"/>
              <w:numPr>
                <w:ilvl w:val="0"/>
                <w:numId w:val="62"/>
              </w:numPr>
              <w:rPr>
                <w:sz w:val="20"/>
              </w:rPr>
            </w:pPr>
            <w:r w:rsidRPr="00826149">
              <w:rPr>
                <w:sz w:val="20"/>
              </w:rPr>
              <w:t>FAREWELL SONG</w:t>
            </w:r>
          </w:p>
        </w:tc>
        <w:tc>
          <w:tcPr>
            <w:tcW w:w="1980" w:type="dxa"/>
          </w:tcPr>
          <w:p w14:paraId="52CBAD50" w14:textId="61941DAE" w:rsidR="008E43AA" w:rsidRPr="00826149" w:rsidRDefault="008E43AA" w:rsidP="00826149">
            <w:pPr>
              <w:pStyle w:val="ListParagraph"/>
              <w:numPr>
                <w:ilvl w:val="0"/>
                <w:numId w:val="62"/>
              </w:numPr>
              <w:rPr>
                <w:sz w:val="20"/>
              </w:rPr>
            </w:pPr>
            <w:r w:rsidRPr="00826149">
              <w:rPr>
                <w:sz w:val="20"/>
              </w:rPr>
              <w:t xml:space="preserve">Encourage children to sit on carpet </w:t>
            </w:r>
          </w:p>
          <w:p w14:paraId="6AC4A509" w14:textId="5CE3168D" w:rsidR="008E43AA" w:rsidRPr="00826149" w:rsidRDefault="008E43AA" w:rsidP="00826149">
            <w:pPr>
              <w:pStyle w:val="ListParagraph"/>
              <w:numPr>
                <w:ilvl w:val="0"/>
                <w:numId w:val="62"/>
              </w:numPr>
              <w:rPr>
                <w:sz w:val="20"/>
              </w:rPr>
            </w:pPr>
            <w:r w:rsidRPr="00826149">
              <w:rPr>
                <w:sz w:val="20"/>
              </w:rPr>
              <w:t>CLASS BOOK: Adult starts “once upon a time” and then each child adds a sentence. Record on phone or chart paper and then transcribe later and add to book area</w:t>
            </w:r>
          </w:p>
          <w:p w14:paraId="14FC3558" w14:textId="0EE50F05" w:rsidR="008E43AA" w:rsidRPr="00826149" w:rsidRDefault="008E43AA" w:rsidP="00826149">
            <w:pPr>
              <w:pStyle w:val="ListParagraph"/>
              <w:numPr>
                <w:ilvl w:val="0"/>
                <w:numId w:val="62"/>
              </w:numPr>
              <w:rPr>
                <w:sz w:val="20"/>
              </w:rPr>
            </w:pPr>
            <w:r w:rsidRPr="00826149">
              <w:rPr>
                <w:sz w:val="20"/>
              </w:rPr>
              <w:t>3 BEARS RAP – encourage children to participate in song and movements (use CD if needed)</w:t>
            </w:r>
          </w:p>
          <w:p w14:paraId="2A973A2D" w14:textId="047DE699" w:rsidR="008E43AA" w:rsidRPr="00826149" w:rsidRDefault="008E43AA" w:rsidP="00826149">
            <w:pPr>
              <w:pStyle w:val="ListParagraph"/>
              <w:numPr>
                <w:ilvl w:val="0"/>
                <w:numId w:val="62"/>
              </w:numPr>
              <w:rPr>
                <w:sz w:val="20"/>
              </w:rPr>
            </w:pPr>
            <w:r w:rsidRPr="00826149">
              <w:rPr>
                <w:sz w:val="20"/>
              </w:rPr>
              <w:t>Take 5 calming breaths</w:t>
            </w:r>
          </w:p>
          <w:p w14:paraId="069F9596" w14:textId="6D041C66" w:rsidR="008E43AA" w:rsidRPr="00826149" w:rsidRDefault="008E43AA" w:rsidP="00826149">
            <w:pPr>
              <w:pStyle w:val="ListParagraph"/>
              <w:numPr>
                <w:ilvl w:val="0"/>
                <w:numId w:val="62"/>
              </w:numPr>
              <w:rPr>
                <w:sz w:val="20"/>
              </w:rPr>
            </w:pPr>
            <w:r w:rsidRPr="00826149">
              <w:rPr>
                <w:sz w:val="20"/>
              </w:rPr>
              <w:t>FAREWELL SONG (use CD if needed)</w:t>
            </w:r>
          </w:p>
        </w:tc>
        <w:tc>
          <w:tcPr>
            <w:tcW w:w="2070" w:type="dxa"/>
          </w:tcPr>
          <w:p w14:paraId="333A48AD" w14:textId="19A67EF8" w:rsidR="008E43AA" w:rsidRPr="00826149" w:rsidRDefault="008E43AA" w:rsidP="00826149">
            <w:pPr>
              <w:pStyle w:val="ListParagraph"/>
              <w:numPr>
                <w:ilvl w:val="0"/>
                <w:numId w:val="62"/>
              </w:numPr>
              <w:rPr>
                <w:sz w:val="20"/>
              </w:rPr>
            </w:pPr>
            <w:r w:rsidRPr="00826149">
              <w:rPr>
                <w:sz w:val="20"/>
              </w:rPr>
              <w:t>Literacy skills</w:t>
            </w:r>
          </w:p>
          <w:p w14:paraId="5E02DCA1" w14:textId="2361B182" w:rsidR="008E43AA" w:rsidRPr="00826149" w:rsidRDefault="008E43AA" w:rsidP="00826149">
            <w:pPr>
              <w:pStyle w:val="ListParagraph"/>
              <w:numPr>
                <w:ilvl w:val="0"/>
                <w:numId w:val="62"/>
              </w:numPr>
              <w:rPr>
                <w:sz w:val="20"/>
              </w:rPr>
            </w:pPr>
            <w:r w:rsidRPr="00826149">
              <w:rPr>
                <w:sz w:val="20"/>
              </w:rPr>
              <w:t>Taking turns</w:t>
            </w:r>
          </w:p>
          <w:p w14:paraId="2ED6E6C7" w14:textId="75E391A7" w:rsidR="008E43AA" w:rsidRPr="00826149" w:rsidRDefault="008E43AA" w:rsidP="00826149">
            <w:pPr>
              <w:pStyle w:val="ListParagraph"/>
              <w:numPr>
                <w:ilvl w:val="0"/>
                <w:numId w:val="62"/>
              </w:numPr>
              <w:rPr>
                <w:sz w:val="20"/>
              </w:rPr>
            </w:pPr>
            <w:r w:rsidRPr="00826149">
              <w:rPr>
                <w:sz w:val="20"/>
              </w:rPr>
              <w:t>Sequencing</w:t>
            </w:r>
          </w:p>
          <w:p w14:paraId="0560356A" w14:textId="3657B42C" w:rsidR="008E43AA" w:rsidRPr="00826149" w:rsidRDefault="008E43AA" w:rsidP="00826149">
            <w:pPr>
              <w:pStyle w:val="ListParagraph"/>
              <w:numPr>
                <w:ilvl w:val="0"/>
                <w:numId w:val="62"/>
              </w:numPr>
              <w:rPr>
                <w:sz w:val="20"/>
              </w:rPr>
            </w:pPr>
            <w:r w:rsidRPr="00826149">
              <w:rPr>
                <w:sz w:val="20"/>
              </w:rPr>
              <w:t>Gross and fine motor</w:t>
            </w:r>
          </w:p>
          <w:p w14:paraId="56EDE42B" w14:textId="5DA7C33D" w:rsidR="008E43AA" w:rsidRPr="00826149" w:rsidRDefault="008E43AA" w:rsidP="00826149">
            <w:pPr>
              <w:pStyle w:val="ListParagraph"/>
              <w:numPr>
                <w:ilvl w:val="0"/>
                <w:numId w:val="62"/>
              </w:numPr>
              <w:rPr>
                <w:sz w:val="20"/>
              </w:rPr>
            </w:pPr>
            <w:r w:rsidRPr="00826149">
              <w:rPr>
                <w:sz w:val="20"/>
              </w:rPr>
              <w:t>Keeping a steady beat</w:t>
            </w:r>
          </w:p>
          <w:p w14:paraId="7F573C74" w14:textId="07F9F167" w:rsidR="008E43AA" w:rsidRPr="00826149" w:rsidRDefault="008E43AA" w:rsidP="00826149">
            <w:pPr>
              <w:pStyle w:val="ListParagraph"/>
              <w:numPr>
                <w:ilvl w:val="0"/>
                <w:numId w:val="62"/>
              </w:numPr>
              <w:rPr>
                <w:sz w:val="20"/>
              </w:rPr>
            </w:pPr>
            <w:r w:rsidRPr="00826149">
              <w:rPr>
                <w:sz w:val="20"/>
              </w:rPr>
              <w:t>Counting</w:t>
            </w:r>
          </w:p>
          <w:p w14:paraId="50B7317D" w14:textId="1AAEA1A9" w:rsidR="008E43AA" w:rsidRPr="00826149" w:rsidRDefault="008E43AA" w:rsidP="00826149">
            <w:pPr>
              <w:pStyle w:val="ListParagraph"/>
              <w:numPr>
                <w:ilvl w:val="0"/>
                <w:numId w:val="62"/>
              </w:numPr>
              <w:rPr>
                <w:sz w:val="20"/>
              </w:rPr>
            </w:pPr>
            <w:r w:rsidRPr="00826149">
              <w:rPr>
                <w:sz w:val="20"/>
              </w:rPr>
              <w:t>Transitioning</w:t>
            </w:r>
          </w:p>
        </w:tc>
        <w:tc>
          <w:tcPr>
            <w:tcW w:w="2070" w:type="dxa"/>
          </w:tcPr>
          <w:p w14:paraId="1EF27249" w14:textId="7CE3CB7E" w:rsidR="008E43AA" w:rsidRPr="00826149" w:rsidRDefault="008E43AA" w:rsidP="00826149">
            <w:pPr>
              <w:pStyle w:val="ListParagraph"/>
              <w:numPr>
                <w:ilvl w:val="0"/>
                <w:numId w:val="62"/>
              </w:numPr>
              <w:rPr>
                <w:sz w:val="20"/>
              </w:rPr>
            </w:pPr>
            <w:r w:rsidRPr="00826149">
              <w:rPr>
                <w:sz w:val="20"/>
              </w:rPr>
              <w:t>Make sure everyone can see</w:t>
            </w:r>
          </w:p>
          <w:p w14:paraId="5617273F" w14:textId="4A02A10D" w:rsidR="008E43AA" w:rsidRPr="00826149" w:rsidRDefault="008E43AA" w:rsidP="00826149">
            <w:pPr>
              <w:pStyle w:val="ListParagraph"/>
              <w:numPr>
                <w:ilvl w:val="0"/>
                <w:numId w:val="62"/>
              </w:numPr>
              <w:rPr>
                <w:sz w:val="20"/>
              </w:rPr>
            </w:pPr>
            <w:r w:rsidRPr="00826149">
              <w:rPr>
                <w:sz w:val="20"/>
              </w:rPr>
              <w:t>Speak clearly</w:t>
            </w:r>
          </w:p>
          <w:p w14:paraId="514975BA" w14:textId="61E9485C" w:rsidR="008E43AA" w:rsidRPr="00826149" w:rsidRDefault="008E43AA" w:rsidP="00826149">
            <w:pPr>
              <w:pStyle w:val="ListParagraph"/>
              <w:numPr>
                <w:ilvl w:val="0"/>
                <w:numId w:val="62"/>
              </w:numPr>
              <w:rPr>
                <w:sz w:val="20"/>
              </w:rPr>
            </w:pPr>
            <w:r w:rsidRPr="00826149">
              <w:rPr>
                <w:sz w:val="20"/>
              </w:rPr>
              <w:t>Show joy in their sentences</w:t>
            </w:r>
          </w:p>
          <w:p w14:paraId="0A36323F" w14:textId="4D89ED0E" w:rsidR="008E43AA" w:rsidRPr="00826149" w:rsidRDefault="008E43AA" w:rsidP="00826149">
            <w:pPr>
              <w:pStyle w:val="ListParagraph"/>
              <w:numPr>
                <w:ilvl w:val="0"/>
                <w:numId w:val="62"/>
              </w:numPr>
              <w:rPr>
                <w:sz w:val="20"/>
              </w:rPr>
            </w:pPr>
            <w:r w:rsidRPr="00826149">
              <w:rPr>
                <w:sz w:val="20"/>
              </w:rPr>
              <w:t>Clarify before writing words down</w:t>
            </w:r>
          </w:p>
          <w:p w14:paraId="5C324DE9" w14:textId="57F6F916" w:rsidR="008E43AA" w:rsidRPr="00826149" w:rsidRDefault="008E43AA" w:rsidP="00826149">
            <w:pPr>
              <w:pStyle w:val="ListParagraph"/>
              <w:numPr>
                <w:ilvl w:val="0"/>
                <w:numId w:val="62"/>
              </w:numPr>
              <w:rPr>
                <w:sz w:val="20"/>
              </w:rPr>
            </w:pPr>
            <w:r w:rsidRPr="00826149">
              <w:rPr>
                <w:sz w:val="20"/>
              </w:rPr>
              <w:t>Notice and appreciate patience</w:t>
            </w:r>
          </w:p>
          <w:p w14:paraId="10E3D83C" w14:textId="38BEB86E" w:rsidR="008E43AA" w:rsidRPr="00826149" w:rsidRDefault="008E43AA" w:rsidP="00826149">
            <w:pPr>
              <w:pStyle w:val="ListParagraph"/>
              <w:numPr>
                <w:ilvl w:val="0"/>
                <w:numId w:val="62"/>
              </w:numPr>
              <w:rPr>
                <w:sz w:val="20"/>
              </w:rPr>
            </w:pPr>
            <w:r w:rsidRPr="00826149">
              <w:rPr>
                <w:sz w:val="20"/>
              </w:rPr>
              <w:t>“you are waiting so nicely for your turn”</w:t>
            </w:r>
          </w:p>
          <w:p w14:paraId="4F3E8A33" w14:textId="7FCB0E58" w:rsidR="008E43AA" w:rsidRPr="00826149" w:rsidRDefault="008E43AA" w:rsidP="00826149">
            <w:pPr>
              <w:pStyle w:val="ListParagraph"/>
              <w:numPr>
                <w:ilvl w:val="0"/>
                <w:numId w:val="62"/>
              </w:numPr>
              <w:rPr>
                <w:sz w:val="20"/>
              </w:rPr>
            </w:pPr>
            <w:r w:rsidRPr="00826149">
              <w:rPr>
                <w:sz w:val="20"/>
              </w:rPr>
              <w:t>“it’s hard to wait isn’t it?’</w:t>
            </w:r>
          </w:p>
          <w:p w14:paraId="574B3BAA" w14:textId="2F56BCB5" w:rsidR="008E43AA" w:rsidRPr="00826149" w:rsidRDefault="008E43AA" w:rsidP="00826149">
            <w:pPr>
              <w:pStyle w:val="ListParagraph"/>
              <w:numPr>
                <w:ilvl w:val="0"/>
                <w:numId w:val="62"/>
              </w:numPr>
              <w:rPr>
                <w:sz w:val="20"/>
              </w:rPr>
            </w:pPr>
            <w:r w:rsidRPr="00826149">
              <w:rPr>
                <w:sz w:val="20"/>
              </w:rPr>
              <w:t>“Feel your body getting calmer with your breaths”.</w:t>
            </w:r>
          </w:p>
          <w:p w14:paraId="7C3CBE66" w14:textId="77777777" w:rsidR="008E43AA" w:rsidRPr="00826149" w:rsidRDefault="008E43AA" w:rsidP="00826149">
            <w:pPr>
              <w:pStyle w:val="ListParagraph"/>
              <w:numPr>
                <w:ilvl w:val="0"/>
                <w:numId w:val="62"/>
              </w:numPr>
              <w:rPr>
                <w:sz w:val="20"/>
              </w:rPr>
            </w:pPr>
            <w:r w:rsidRPr="00826149">
              <w:rPr>
                <w:sz w:val="20"/>
              </w:rPr>
              <w:t>“Think of your favorite thing today” (recap)</w:t>
            </w:r>
          </w:p>
        </w:tc>
        <w:tc>
          <w:tcPr>
            <w:tcW w:w="1620" w:type="dxa"/>
          </w:tcPr>
          <w:p w14:paraId="4161407F" w14:textId="16EFB407" w:rsidR="008E43AA" w:rsidRPr="00826149" w:rsidRDefault="008E43AA" w:rsidP="00826149">
            <w:pPr>
              <w:pStyle w:val="ListParagraph"/>
              <w:numPr>
                <w:ilvl w:val="0"/>
                <w:numId w:val="62"/>
              </w:numPr>
              <w:rPr>
                <w:sz w:val="20"/>
              </w:rPr>
            </w:pPr>
            <w:r w:rsidRPr="00826149">
              <w:rPr>
                <w:sz w:val="20"/>
              </w:rPr>
              <w:t>As</w:t>
            </w:r>
            <w:r w:rsidR="003C214F">
              <w:rPr>
                <w:sz w:val="20"/>
              </w:rPr>
              <w:t>k</w:t>
            </w:r>
            <w:r w:rsidRPr="00826149">
              <w:rPr>
                <w:sz w:val="20"/>
              </w:rPr>
              <w:t xml:space="preserve"> teacher or </w:t>
            </w:r>
            <w:proofErr w:type="gramStart"/>
            <w:r w:rsidRPr="00826149">
              <w:rPr>
                <w:sz w:val="20"/>
              </w:rPr>
              <w:t>other</w:t>
            </w:r>
            <w:proofErr w:type="gramEnd"/>
            <w:r w:rsidRPr="00826149">
              <w:rPr>
                <w:sz w:val="20"/>
              </w:rPr>
              <w:t xml:space="preserve"> team member to record story</w:t>
            </w:r>
          </w:p>
          <w:p w14:paraId="4AF42246" w14:textId="0AA87EA5" w:rsidR="008E43AA" w:rsidRPr="00826149" w:rsidRDefault="008E43AA" w:rsidP="00826149">
            <w:pPr>
              <w:pStyle w:val="ListParagraph"/>
              <w:numPr>
                <w:ilvl w:val="0"/>
                <w:numId w:val="62"/>
              </w:numPr>
              <w:rPr>
                <w:sz w:val="20"/>
              </w:rPr>
            </w:pPr>
            <w:r w:rsidRPr="00826149">
              <w:rPr>
                <w:sz w:val="20"/>
              </w:rPr>
              <w:t>Know words and movements to songs</w:t>
            </w:r>
          </w:p>
          <w:p w14:paraId="12D3C4FA" w14:textId="7D0F4014" w:rsidR="008E43AA" w:rsidRPr="00826149" w:rsidRDefault="008E43AA" w:rsidP="00826149">
            <w:pPr>
              <w:pStyle w:val="ListParagraph"/>
              <w:numPr>
                <w:ilvl w:val="0"/>
                <w:numId w:val="62"/>
              </w:numPr>
              <w:rPr>
                <w:sz w:val="20"/>
              </w:rPr>
            </w:pPr>
            <w:r w:rsidRPr="00826149">
              <w:rPr>
                <w:sz w:val="20"/>
              </w:rPr>
              <w:t>Record teacher singing farewell song and practice</w:t>
            </w:r>
          </w:p>
        </w:tc>
      </w:tr>
      <w:tr w:rsidR="008E43AA" w:rsidRPr="00F2523A" w14:paraId="1D811CE4" w14:textId="77777777" w:rsidTr="00D53D99">
        <w:tc>
          <w:tcPr>
            <w:tcW w:w="1350" w:type="dxa"/>
            <w:vAlign w:val="center"/>
          </w:tcPr>
          <w:p w14:paraId="4DBC764B" w14:textId="77777777" w:rsidR="008E43AA" w:rsidRPr="00F2523A" w:rsidRDefault="008E43AA" w:rsidP="00D53D99">
            <w:pPr>
              <w:rPr>
                <w:sz w:val="20"/>
              </w:rPr>
            </w:pPr>
          </w:p>
          <w:p w14:paraId="5212FF46" w14:textId="77777777" w:rsidR="008E43AA" w:rsidRPr="00F2523A" w:rsidRDefault="008E43AA" w:rsidP="00D53D99">
            <w:pPr>
              <w:rPr>
                <w:sz w:val="20"/>
              </w:rPr>
            </w:pPr>
            <w:r w:rsidRPr="00F2523A">
              <w:rPr>
                <w:sz w:val="20"/>
              </w:rPr>
              <w:t>DEPARTURE</w:t>
            </w:r>
          </w:p>
          <w:p w14:paraId="3DD80D13" w14:textId="77777777" w:rsidR="008E43AA" w:rsidRPr="00F2523A" w:rsidRDefault="008E43AA" w:rsidP="00D53D99">
            <w:pPr>
              <w:rPr>
                <w:sz w:val="20"/>
              </w:rPr>
            </w:pPr>
            <w:r w:rsidRPr="00F2523A">
              <w:rPr>
                <w:sz w:val="20"/>
              </w:rPr>
              <w:t>12:00</w:t>
            </w:r>
          </w:p>
          <w:p w14:paraId="247A7A48" w14:textId="77777777" w:rsidR="008E43AA" w:rsidRPr="00F2523A" w:rsidRDefault="008E43AA" w:rsidP="00D53D99">
            <w:pPr>
              <w:rPr>
                <w:sz w:val="20"/>
              </w:rPr>
            </w:pPr>
          </w:p>
        </w:tc>
        <w:tc>
          <w:tcPr>
            <w:tcW w:w="1800" w:type="dxa"/>
          </w:tcPr>
          <w:p w14:paraId="09B1D09C" w14:textId="65118962" w:rsidR="008E43AA" w:rsidRPr="00D53D99" w:rsidRDefault="008E43AA" w:rsidP="00D53D99">
            <w:pPr>
              <w:pStyle w:val="ListParagraph"/>
              <w:numPr>
                <w:ilvl w:val="0"/>
                <w:numId w:val="63"/>
              </w:numPr>
              <w:rPr>
                <w:sz w:val="20"/>
              </w:rPr>
            </w:pPr>
            <w:r w:rsidRPr="00D53D99">
              <w:rPr>
                <w:sz w:val="20"/>
              </w:rPr>
              <w:t>Open door for parents</w:t>
            </w:r>
          </w:p>
          <w:p w14:paraId="059CA9D9" w14:textId="1720EC2F" w:rsidR="008E43AA" w:rsidRPr="00D53D99" w:rsidRDefault="008E43AA" w:rsidP="00D53D99">
            <w:pPr>
              <w:pStyle w:val="ListParagraph"/>
              <w:numPr>
                <w:ilvl w:val="0"/>
                <w:numId w:val="63"/>
              </w:numPr>
              <w:rPr>
                <w:sz w:val="20"/>
              </w:rPr>
            </w:pPr>
            <w:r w:rsidRPr="00D53D99">
              <w:rPr>
                <w:sz w:val="20"/>
              </w:rPr>
              <w:t>Share highlights of day</w:t>
            </w:r>
          </w:p>
          <w:p w14:paraId="662C8DA5" w14:textId="6CD06B49" w:rsidR="008E43AA" w:rsidRPr="00D53D99" w:rsidRDefault="008E43AA" w:rsidP="00D53D99">
            <w:pPr>
              <w:pStyle w:val="ListParagraph"/>
              <w:numPr>
                <w:ilvl w:val="0"/>
                <w:numId w:val="63"/>
              </w:numPr>
              <w:rPr>
                <w:sz w:val="20"/>
              </w:rPr>
            </w:pPr>
            <w:r w:rsidRPr="00D53D99">
              <w:rPr>
                <w:sz w:val="20"/>
              </w:rPr>
              <w:t>Debrief with teacher</w:t>
            </w:r>
          </w:p>
        </w:tc>
        <w:tc>
          <w:tcPr>
            <w:tcW w:w="1980" w:type="dxa"/>
          </w:tcPr>
          <w:p w14:paraId="5642EC66" w14:textId="3251A9C2" w:rsidR="008E43AA" w:rsidRPr="00D53D99" w:rsidRDefault="008E43AA" w:rsidP="00D53D99">
            <w:pPr>
              <w:pStyle w:val="ListParagraph"/>
              <w:numPr>
                <w:ilvl w:val="0"/>
                <w:numId w:val="63"/>
              </w:numPr>
              <w:rPr>
                <w:sz w:val="20"/>
              </w:rPr>
            </w:pPr>
            <w:r w:rsidRPr="00D53D99">
              <w:rPr>
                <w:sz w:val="20"/>
              </w:rPr>
              <w:t>Check cubbies</w:t>
            </w:r>
          </w:p>
        </w:tc>
        <w:tc>
          <w:tcPr>
            <w:tcW w:w="2070" w:type="dxa"/>
          </w:tcPr>
          <w:p w14:paraId="6073EFC0" w14:textId="1DFCC3A3" w:rsidR="008E43AA" w:rsidRPr="00D53D99" w:rsidRDefault="008E43AA" w:rsidP="00D53D99">
            <w:pPr>
              <w:pStyle w:val="ListParagraph"/>
              <w:numPr>
                <w:ilvl w:val="0"/>
                <w:numId w:val="63"/>
              </w:numPr>
              <w:rPr>
                <w:sz w:val="20"/>
              </w:rPr>
            </w:pPr>
            <w:r w:rsidRPr="00D53D99">
              <w:rPr>
                <w:sz w:val="20"/>
              </w:rPr>
              <w:t>Transition from school to home</w:t>
            </w:r>
          </w:p>
          <w:p w14:paraId="5AC18BC3" w14:textId="04E9F393" w:rsidR="008E43AA" w:rsidRPr="00D53D99" w:rsidRDefault="008E43AA" w:rsidP="00D53D99">
            <w:pPr>
              <w:pStyle w:val="ListParagraph"/>
              <w:numPr>
                <w:ilvl w:val="0"/>
                <w:numId w:val="63"/>
              </w:numPr>
              <w:rPr>
                <w:sz w:val="20"/>
              </w:rPr>
            </w:pPr>
            <w:r w:rsidRPr="00D53D99">
              <w:rPr>
                <w:sz w:val="20"/>
              </w:rPr>
              <w:t>Connecting with families</w:t>
            </w:r>
          </w:p>
          <w:p w14:paraId="4E1BB113" w14:textId="1E31FA17" w:rsidR="008E43AA" w:rsidRPr="00D53D99" w:rsidRDefault="008E43AA" w:rsidP="00D53D99">
            <w:pPr>
              <w:pStyle w:val="ListParagraph"/>
              <w:numPr>
                <w:ilvl w:val="0"/>
                <w:numId w:val="63"/>
              </w:numPr>
              <w:rPr>
                <w:sz w:val="20"/>
              </w:rPr>
            </w:pPr>
            <w:r w:rsidRPr="00D53D99">
              <w:rPr>
                <w:sz w:val="20"/>
              </w:rPr>
              <w:t>Closure</w:t>
            </w:r>
          </w:p>
        </w:tc>
        <w:tc>
          <w:tcPr>
            <w:tcW w:w="2070" w:type="dxa"/>
          </w:tcPr>
          <w:p w14:paraId="1764FBB3" w14:textId="596D912B" w:rsidR="008E43AA" w:rsidRPr="00D53D99" w:rsidRDefault="008E43AA" w:rsidP="00D53D99">
            <w:pPr>
              <w:pStyle w:val="ListParagraph"/>
              <w:numPr>
                <w:ilvl w:val="0"/>
                <w:numId w:val="63"/>
              </w:numPr>
              <w:rPr>
                <w:sz w:val="20"/>
              </w:rPr>
            </w:pPr>
            <w:r w:rsidRPr="00D53D99">
              <w:rPr>
                <w:sz w:val="20"/>
              </w:rPr>
              <w:t>Smile and greet parents</w:t>
            </w:r>
          </w:p>
          <w:p w14:paraId="1818B4AE" w14:textId="5B670832" w:rsidR="008E43AA" w:rsidRPr="00D53D99" w:rsidRDefault="008E43AA" w:rsidP="00D53D99">
            <w:pPr>
              <w:pStyle w:val="ListParagraph"/>
              <w:numPr>
                <w:ilvl w:val="0"/>
                <w:numId w:val="63"/>
              </w:numPr>
              <w:rPr>
                <w:sz w:val="20"/>
              </w:rPr>
            </w:pPr>
            <w:r w:rsidRPr="00D53D99">
              <w:rPr>
                <w:sz w:val="20"/>
              </w:rPr>
              <w:t>Encourage children to share favorite part of day.</w:t>
            </w:r>
          </w:p>
        </w:tc>
        <w:tc>
          <w:tcPr>
            <w:tcW w:w="1620" w:type="dxa"/>
          </w:tcPr>
          <w:p w14:paraId="06D848F6" w14:textId="1431300B" w:rsidR="008E43AA" w:rsidRPr="00D53D99" w:rsidRDefault="008E43AA" w:rsidP="00D53D99">
            <w:pPr>
              <w:pStyle w:val="ListParagraph"/>
              <w:numPr>
                <w:ilvl w:val="0"/>
                <w:numId w:val="63"/>
              </w:numPr>
              <w:rPr>
                <w:sz w:val="20"/>
              </w:rPr>
            </w:pPr>
            <w:r w:rsidRPr="00D53D99">
              <w:rPr>
                <w:sz w:val="20"/>
              </w:rPr>
              <w:t>Be sure to let teacher know of any issues</w:t>
            </w:r>
          </w:p>
          <w:p w14:paraId="3273BF5D" w14:textId="3E0CD60F" w:rsidR="008E43AA" w:rsidRPr="00D53D99" w:rsidRDefault="008E43AA" w:rsidP="00D53D99">
            <w:pPr>
              <w:pStyle w:val="ListParagraph"/>
              <w:numPr>
                <w:ilvl w:val="0"/>
                <w:numId w:val="63"/>
              </w:numPr>
              <w:rPr>
                <w:sz w:val="20"/>
              </w:rPr>
            </w:pPr>
            <w:r w:rsidRPr="00D53D99">
              <w:rPr>
                <w:sz w:val="20"/>
              </w:rPr>
              <w:t>Reflect on day with team &amp; celebrate!</w:t>
            </w:r>
          </w:p>
        </w:tc>
      </w:tr>
    </w:tbl>
    <w:p w14:paraId="7D3E22F4" w14:textId="77777777" w:rsidR="008E43AA" w:rsidRPr="00F2523A" w:rsidRDefault="008E43AA" w:rsidP="00D53D99"/>
    <w:p w14:paraId="6ABAE65A" w14:textId="105FF39A" w:rsidR="003D788F" w:rsidRDefault="003D788F" w:rsidP="00D53D99"/>
    <w:p w14:paraId="4C1102C5" w14:textId="43A41B04" w:rsidR="00D53D99" w:rsidRDefault="00D53D99" w:rsidP="00D53D99"/>
    <w:p w14:paraId="6AFEEBEF" w14:textId="4F77F226" w:rsidR="00D53D99" w:rsidRDefault="00D53D99" w:rsidP="00D53D99">
      <w:pPr>
        <w:contextualSpacing w:val="0"/>
      </w:pPr>
      <w:r>
        <w:br w:type="page"/>
      </w:r>
    </w:p>
    <w:p w14:paraId="53CFD975" w14:textId="4D4EFFDF" w:rsidR="008E43AA" w:rsidRPr="00C51D85" w:rsidRDefault="008E43AA" w:rsidP="008E43AA">
      <w:pPr>
        <w:jc w:val="center"/>
        <w:rPr>
          <w:rFonts w:asciiTheme="majorHAnsi" w:hAnsiTheme="majorHAnsi"/>
        </w:rPr>
      </w:pPr>
      <w:r w:rsidRPr="00C51D85">
        <w:rPr>
          <w:rFonts w:asciiTheme="majorHAnsi" w:hAnsiTheme="majorHAnsi"/>
        </w:rPr>
        <w:lastRenderedPageBreak/>
        <w:t>DAY IN CHARGE</w:t>
      </w:r>
    </w:p>
    <w:p w14:paraId="67D65038" w14:textId="77777777" w:rsidR="008E43AA" w:rsidRPr="00C51D85" w:rsidRDefault="008E43AA" w:rsidP="00D53D99">
      <w:pPr>
        <w:pStyle w:val="Heading4"/>
      </w:pPr>
      <w:r w:rsidRPr="00C51D85">
        <w:t xml:space="preserve">CLASSROOM </w:t>
      </w:r>
      <w:r>
        <w:t xml:space="preserve">TEACHER </w:t>
      </w:r>
      <w:r w:rsidRPr="00C51D85">
        <w:t>FEEDBACK</w:t>
      </w:r>
    </w:p>
    <w:p w14:paraId="23D051B5" w14:textId="77777777" w:rsidR="008E43AA" w:rsidRPr="001A1F38" w:rsidRDefault="008E43AA" w:rsidP="008E43AA">
      <w:pPr>
        <w:jc w:val="center"/>
        <w:rPr>
          <w:rFonts w:asciiTheme="majorHAnsi" w:hAnsiTheme="majorHAnsi"/>
          <w:i/>
          <w:sz w:val="22"/>
        </w:rPr>
      </w:pPr>
      <w:r w:rsidRPr="001A1F38">
        <w:rPr>
          <w:rFonts w:asciiTheme="majorHAnsi" w:hAnsiTheme="majorHAnsi"/>
          <w:i/>
          <w:sz w:val="22"/>
        </w:rPr>
        <w:t>(to be completed by classroom teacher)</w:t>
      </w:r>
      <w:r>
        <w:rPr>
          <w:rFonts w:asciiTheme="majorHAnsi" w:hAnsiTheme="majorHAnsi"/>
          <w:i/>
          <w:sz w:val="22"/>
        </w:rPr>
        <w:t xml:space="preserve"> (6c)</w:t>
      </w:r>
    </w:p>
    <w:p w14:paraId="3D1913A3" w14:textId="77777777" w:rsidR="008E43AA" w:rsidRPr="003B6CFB" w:rsidRDefault="008E43AA" w:rsidP="00D53D99"/>
    <w:p w14:paraId="0613340D" w14:textId="4C8A2FBD" w:rsidR="008E43AA" w:rsidRPr="003B6CFB" w:rsidRDefault="008E43AA" w:rsidP="00D53D99">
      <w:r w:rsidRPr="003B6CFB">
        <w:t>Nam</w:t>
      </w:r>
      <w:r w:rsidR="00D53D99">
        <w:t>e:</w:t>
      </w:r>
      <w:r w:rsidRPr="003B6CFB">
        <w:t xml:space="preserve"> _____________________</w:t>
      </w:r>
      <w:r>
        <w:t>____________</w:t>
      </w:r>
      <w:r w:rsidRPr="003B6CFB">
        <w:t>Classroom Teacher _</w:t>
      </w:r>
      <w:r>
        <w:t>_______</w:t>
      </w:r>
      <w:r w:rsidRPr="003B6CFB">
        <w:t>_________________</w:t>
      </w:r>
    </w:p>
    <w:p w14:paraId="29C0966A" w14:textId="77777777" w:rsidR="008E43AA" w:rsidRPr="003B6CFB" w:rsidRDefault="008E43AA" w:rsidP="00442C91"/>
    <w:p w14:paraId="5C57231E" w14:textId="228D4CCD" w:rsidR="008E43AA" w:rsidRPr="00D53D99" w:rsidRDefault="008E43AA" w:rsidP="008E43AA">
      <w:pPr>
        <w:rPr>
          <w:rFonts w:asciiTheme="majorHAnsi" w:hAnsiTheme="majorHAnsi" w:cstheme="majorHAnsi"/>
          <w:i/>
        </w:rPr>
      </w:pPr>
      <w:r w:rsidRPr="00D53D99">
        <w:rPr>
          <w:rFonts w:asciiTheme="majorHAnsi" w:hAnsiTheme="majorHAnsi" w:cstheme="majorHAnsi"/>
          <w:b/>
        </w:rPr>
        <w:t>Teacher Feedback:</w:t>
      </w:r>
      <w:r w:rsidRPr="00D53D99">
        <w:rPr>
          <w:rFonts w:asciiTheme="majorHAnsi" w:hAnsiTheme="majorHAnsi" w:cstheme="majorHAnsi"/>
        </w:rPr>
        <w:t xml:space="preserve"> </w:t>
      </w:r>
      <w:r w:rsidRPr="00D53D99">
        <w:rPr>
          <w:rFonts w:asciiTheme="majorHAnsi" w:hAnsiTheme="majorHAnsi" w:cstheme="majorHAnsi"/>
          <w:i/>
        </w:rPr>
        <w:t>(Please include both strengths and areas to continue to grow as applicable. Consider each area below.  Comments will assist student in growing and instructor in scoring. You do not need to assign scores. Please continue on back if/as needed. Thank you!)</w:t>
      </w:r>
    </w:p>
    <w:p w14:paraId="15EB2219" w14:textId="77777777" w:rsidR="008E43AA" w:rsidRPr="005833B8" w:rsidRDefault="008E43AA" w:rsidP="00D53D99"/>
    <w:p w14:paraId="7887D7A5" w14:textId="77777777" w:rsidR="008E43AA" w:rsidRPr="00D53D99" w:rsidRDefault="008E43AA" w:rsidP="00D53D99">
      <w:pPr>
        <w:rPr>
          <w:i/>
          <w:szCs w:val="28"/>
        </w:rPr>
      </w:pPr>
      <w:r w:rsidRPr="00D53D99">
        <w:rPr>
          <w:b/>
          <w:szCs w:val="28"/>
        </w:rPr>
        <w:t xml:space="preserve">PLANNING DISCUSSION PRIOR TO IMPLEMENTATION DAY </w:t>
      </w:r>
      <w:r w:rsidRPr="00D53D99">
        <w:rPr>
          <w:i/>
          <w:szCs w:val="28"/>
        </w:rPr>
        <w:t xml:space="preserve">(knowledge, </w:t>
      </w:r>
      <w:proofErr w:type="gramStart"/>
      <w:r w:rsidRPr="00D53D99">
        <w:rPr>
          <w:i/>
          <w:szCs w:val="28"/>
        </w:rPr>
        <w:t>intention,…</w:t>
      </w:r>
      <w:proofErr w:type="gramEnd"/>
      <w:r w:rsidRPr="00D53D99">
        <w:rPr>
          <w:i/>
          <w:szCs w:val="28"/>
        </w:rPr>
        <w:t>)</w:t>
      </w:r>
    </w:p>
    <w:p w14:paraId="7EA51024" w14:textId="77777777" w:rsidR="008E43AA" w:rsidRPr="00D53D99" w:rsidRDefault="008E43AA" w:rsidP="00D53D99"/>
    <w:p w14:paraId="6736A806" w14:textId="0912378F" w:rsidR="008E43AA" w:rsidRDefault="008E43AA" w:rsidP="00D53D99"/>
    <w:p w14:paraId="1AEA2246" w14:textId="407C378F" w:rsidR="00D53D99" w:rsidRDefault="00D53D99" w:rsidP="00D53D99"/>
    <w:p w14:paraId="786C49D4" w14:textId="77777777" w:rsidR="00D53D99" w:rsidRPr="00D53D99" w:rsidRDefault="00D53D99" w:rsidP="00D53D99"/>
    <w:p w14:paraId="4DECBCF3" w14:textId="53A51C15" w:rsidR="008E43AA" w:rsidRPr="00D53D99" w:rsidRDefault="008E43AA" w:rsidP="00D53D99">
      <w:pPr>
        <w:rPr>
          <w:i/>
          <w:szCs w:val="28"/>
        </w:rPr>
      </w:pPr>
      <w:r w:rsidRPr="00D53D99">
        <w:rPr>
          <w:b/>
          <w:szCs w:val="28"/>
        </w:rPr>
        <w:t xml:space="preserve">LESSON PLAN </w:t>
      </w:r>
      <w:r w:rsidRPr="00D53D99">
        <w:rPr>
          <w:i/>
          <w:szCs w:val="28"/>
        </w:rPr>
        <w:t xml:space="preserve">(thorough and complete, well thought out, intentional, </w:t>
      </w:r>
      <w:proofErr w:type="gramStart"/>
      <w:r w:rsidRPr="00D53D99">
        <w:rPr>
          <w:i/>
          <w:szCs w:val="28"/>
        </w:rPr>
        <w:t>appropriate,…</w:t>
      </w:r>
      <w:proofErr w:type="gramEnd"/>
      <w:r w:rsidRPr="00D53D99">
        <w:rPr>
          <w:i/>
          <w:szCs w:val="28"/>
        </w:rPr>
        <w:t>)</w:t>
      </w:r>
    </w:p>
    <w:p w14:paraId="0E198614" w14:textId="77777777" w:rsidR="008E43AA" w:rsidRDefault="008E43AA" w:rsidP="00D53D99"/>
    <w:p w14:paraId="043971E7" w14:textId="57B4D607" w:rsidR="008E43AA" w:rsidRDefault="008E43AA" w:rsidP="00D53D99"/>
    <w:p w14:paraId="4F83A9B4" w14:textId="77777777" w:rsidR="00D53D99" w:rsidRPr="003B6CFB" w:rsidRDefault="00D53D99" w:rsidP="00D53D99"/>
    <w:p w14:paraId="2AD36D15" w14:textId="77777777" w:rsidR="008E43AA" w:rsidRPr="003B6CFB" w:rsidRDefault="008E43AA" w:rsidP="00D53D99"/>
    <w:p w14:paraId="0C0C8105" w14:textId="77777777" w:rsidR="008E43AA" w:rsidRPr="00D53D99" w:rsidRDefault="008E43AA" w:rsidP="00D53D99">
      <w:pPr>
        <w:rPr>
          <w:i/>
          <w:szCs w:val="28"/>
        </w:rPr>
      </w:pPr>
      <w:r w:rsidRPr="00D53D99">
        <w:rPr>
          <w:b/>
          <w:szCs w:val="28"/>
        </w:rPr>
        <w:t>SET UP</w:t>
      </w:r>
      <w:r w:rsidRPr="00D53D99">
        <w:rPr>
          <w:szCs w:val="28"/>
        </w:rPr>
        <w:t xml:space="preserve"> </w:t>
      </w:r>
      <w:r w:rsidRPr="00D53D99">
        <w:rPr>
          <w:i/>
          <w:szCs w:val="28"/>
        </w:rPr>
        <w:t xml:space="preserve">(material prepared ahead of time and set up in a smooth and timely </w:t>
      </w:r>
      <w:proofErr w:type="gramStart"/>
      <w:r w:rsidRPr="00D53D99">
        <w:rPr>
          <w:i/>
          <w:szCs w:val="28"/>
        </w:rPr>
        <w:t>manner,…</w:t>
      </w:r>
      <w:proofErr w:type="gramEnd"/>
      <w:r w:rsidRPr="00D53D99">
        <w:rPr>
          <w:i/>
          <w:szCs w:val="28"/>
        </w:rPr>
        <w:t>)</w:t>
      </w:r>
    </w:p>
    <w:p w14:paraId="56BE4DBE" w14:textId="77777777" w:rsidR="008E43AA" w:rsidRDefault="008E43AA" w:rsidP="00D53D99"/>
    <w:p w14:paraId="784DBE2B" w14:textId="77777777" w:rsidR="008E43AA" w:rsidRPr="003B6CFB" w:rsidRDefault="008E43AA" w:rsidP="00D53D99"/>
    <w:p w14:paraId="59856E62" w14:textId="6D4B69D0" w:rsidR="008E43AA" w:rsidRDefault="008E43AA" w:rsidP="00D53D99"/>
    <w:p w14:paraId="012731F9" w14:textId="77777777" w:rsidR="00D53D99" w:rsidRPr="003B6CFB" w:rsidRDefault="00D53D99" w:rsidP="00D53D99"/>
    <w:p w14:paraId="6EE87BB1" w14:textId="77777777" w:rsidR="008E43AA" w:rsidRPr="00D53D99" w:rsidRDefault="008E43AA" w:rsidP="00D53D99">
      <w:pPr>
        <w:rPr>
          <w:i/>
          <w:szCs w:val="28"/>
        </w:rPr>
      </w:pPr>
      <w:r w:rsidRPr="00D53D99">
        <w:rPr>
          <w:b/>
          <w:szCs w:val="28"/>
        </w:rPr>
        <w:t>IMPLEMENTATION</w:t>
      </w:r>
      <w:r w:rsidRPr="00D53D99">
        <w:rPr>
          <w:szCs w:val="28"/>
        </w:rPr>
        <w:t xml:space="preserve"> </w:t>
      </w:r>
      <w:r w:rsidRPr="00D53D99">
        <w:rPr>
          <w:i/>
          <w:szCs w:val="28"/>
        </w:rPr>
        <w:t xml:space="preserve">(engaged and facilitated interactions with children &amp; </w:t>
      </w:r>
      <w:proofErr w:type="gramStart"/>
      <w:r w:rsidRPr="00D53D99">
        <w:rPr>
          <w:i/>
          <w:szCs w:val="28"/>
        </w:rPr>
        <w:t>team,…</w:t>
      </w:r>
      <w:proofErr w:type="gramEnd"/>
      <w:r w:rsidRPr="00D53D99">
        <w:rPr>
          <w:i/>
          <w:szCs w:val="28"/>
        </w:rPr>
        <w:t>)</w:t>
      </w:r>
    </w:p>
    <w:p w14:paraId="67DE2A30" w14:textId="77777777" w:rsidR="008E43AA" w:rsidRDefault="008E43AA" w:rsidP="00D53D99"/>
    <w:p w14:paraId="2AA0C081" w14:textId="6B9F32BD" w:rsidR="008E43AA" w:rsidRDefault="008E43AA" w:rsidP="00D53D99"/>
    <w:p w14:paraId="556A6256" w14:textId="77777777" w:rsidR="00D53D99" w:rsidRPr="003B6CFB" w:rsidRDefault="00D53D99" w:rsidP="00D53D99"/>
    <w:p w14:paraId="7405DB4B" w14:textId="77777777" w:rsidR="008E43AA" w:rsidRPr="003B6CFB" w:rsidRDefault="008E43AA" w:rsidP="00D53D99"/>
    <w:p w14:paraId="1FBAC28F" w14:textId="77777777" w:rsidR="008E43AA" w:rsidRPr="00D53D99" w:rsidRDefault="008E43AA" w:rsidP="00D53D99">
      <w:pPr>
        <w:rPr>
          <w:i/>
          <w:szCs w:val="28"/>
        </w:rPr>
      </w:pPr>
      <w:r w:rsidRPr="00D53D99">
        <w:rPr>
          <w:b/>
          <w:szCs w:val="28"/>
        </w:rPr>
        <w:t>CLEAN UP</w:t>
      </w:r>
      <w:r w:rsidRPr="00D53D99">
        <w:rPr>
          <w:szCs w:val="28"/>
        </w:rPr>
        <w:t xml:space="preserve"> </w:t>
      </w:r>
      <w:r w:rsidRPr="00D53D99">
        <w:rPr>
          <w:i/>
          <w:szCs w:val="28"/>
        </w:rPr>
        <w:t>(cleaned up, returned environment to former state)</w:t>
      </w:r>
    </w:p>
    <w:p w14:paraId="5AC6BA98" w14:textId="77777777" w:rsidR="008E43AA" w:rsidRPr="003B6CFB" w:rsidRDefault="008E43AA" w:rsidP="00D53D99"/>
    <w:p w14:paraId="14F14079" w14:textId="77777777" w:rsidR="008E43AA" w:rsidRDefault="008E43AA" w:rsidP="00D53D99"/>
    <w:p w14:paraId="064320FA" w14:textId="77777777" w:rsidR="008E43AA" w:rsidRDefault="008E43AA" w:rsidP="00D53D99"/>
    <w:p w14:paraId="46800730" w14:textId="77777777" w:rsidR="008E43AA" w:rsidRPr="00D53D99" w:rsidRDefault="008E43AA" w:rsidP="00D53D99"/>
    <w:p w14:paraId="38A09DFF" w14:textId="756BBFA6" w:rsidR="008E43AA" w:rsidRPr="00D53D99" w:rsidRDefault="008E43AA" w:rsidP="00D53D99">
      <w:pPr>
        <w:rPr>
          <w:i/>
          <w:szCs w:val="28"/>
        </w:rPr>
      </w:pPr>
      <w:r w:rsidRPr="00D53D99">
        <w:rPr>
          <w:b/>
          <w:szCs w:val="28"/>
        </w:rPr>
        <w:t>PROFESSIONALISM</w:t>
      </w:r>
      <w:r w:rsidRPr="00D53D99">
        <w:rPr>
          <w:szCs w:val="28"/>
        </w:rPr>
        <w:t xml:space="preserve"> </w:t>
      </w:r>
      <w:r w:rsidRPr="00D53D99">
        <w:rPr>
          <w:i/>
          <w:szCs w:val="28"/>
        </w:rPr>
        <w:t xml:space="preserve">(professional &amp; ethical </w:t>
      </w:r>
      <w:proofErr w:type="gramStart"/>
      <w:r w:rsidRPr="00D53D99">
        <w:rPr>
          <w:i/>
          <w:szCs w:val="28"/>
        </w:rPr>
        <w:t>behavior,…</w:t>
      </w:r>
      <w:proofErr w:type="gramEnd"/>
      <w:r w:rsidRPr="00D53D99">
        <w:rPr>
          <w:i/>
          <w:szCs w:val="28"/>
        </w:rPr>
        <w:t>)</w:t>
      </w:r>
    </w:p>
    <w:p w14:paraId="04DA0626" w14:textId="77777777" w:rsidR="008E43AA" w:rsidRDefault="008E43AA" w:rsidP="00D53D99"/>
    <w:p w14:paraId="36FC36AC" w14:textId="77777777" w:rsidR="008E43AA" w:rsidRDefault="008E43AA" w:rsidP="00D53D99"/>
    <w:p w14:paraId="04CA2441" w14:textId="77777777" w:rsidR="008E43AA" w:rsidRPr="00D53D99" w:rsidRDefault="008E43AA" w:rsidP="00D53D99"/>
    <w:p w14:paraId="59DD74D4" w14:textId="2331892F" w:rsidR="008E43AA" w:rsidRDefault="008E43AA" w:rsidP="00D53D99">
      <w:pPr>
        <w:rPr>
          <w:i/>
        </w:rPr>
      </w:pPr>
      <w:r w:rsidRPr="00D53D99">
        <w:rPr>
          <w:b/>
        </w:rPr>
        <w:t>REFLECTION</w:t>
      </w:r>
      <w:r w:rsidRPr="00D53D99">
        <w:t xml:space="preserve"> </w:t>
      </w:r>
      <w:r w:rsidRPr="00D53D99">
        <w:rPr>
          <w:b/>
        </w:rPr>
        <w:t xml:space="preserve">DISCUSSION </w:t>
      </w:r>
      <w:r w:rsidRPr="00D53D99">
        <w:rPr>
          <w:i/>
        </w:rPr>
        <w:t xml:space="preserve">(well thought out, professional mindset, shared with </w:t>
      </w:r>
      <w:proofErr w:type="gramStart"/>
      <w:r w:rsidRPr="00D53D99">
        <w:rPr>
          <w:i/>
        </w:rPr>
        <w:t>teacher,…</w:t>
      </w:r>
      <w:proofErr w:type="gramEnd"/>
      <w:r w:rsidRPr="00D53D99">
        <w:rPr>
          <w:i/>
        </w:rPr>
        <w:t>)</w:t>
      </w:r>
    </w:p>
    <w:p w14:paraId="3E689AEE" w14:textId="4E0C618B" w:rsidR="00D53D99" w:rsidRDefault="00D53D99" w:rsidP="00D53D99"/>
    <w:p w14:paraId="4C06FD78" w14:textId="55D54D8C" w:rsidR="00D53D99" w:rsidRDefault="00D53D99" w:rsidP="00D53D99"/>
    <w:p w14:paraId="730CC4C7" w14:textId="77777777" w:rsidR="00442C91" w:rsidRDefault="00442C91" w:rsidP="00D53D99"/>
    <w:p w14:paraId="4065C831" w14:textId="1BBDD778" w:rsidR="00D53D99" w:rsidRPr="00D53D99" w:rsidRDefault="00442C91" w:rsidP="00D53D99">
      <w:pPr>
        <w:contextualSpacing w:val="0"/>
      </w:pPr>
      <w:r>
        <w:br w:type="page"/>
      </w:r>
    </w:p>
    <w:p w14:paraId="1FD7D118" w14:textId="77777777" w:rsidR="008E43AA" w:rsidRPr="00C51D85" w:rsidRDefault="008E43AA" w:rsidP="008E43AA">
      <w:pPr>
        <w:jc w:val="center"/>
        <w:rPr>
          <w:rFonts w:asciiTheme="majorHAnsi" w:hAnsiTheme="majorHAnsi"/>
        </w:rPr>
      </w:pPr>
      <w:r>
        <w:rPr>
          <w:rFonts w:asciiTheme="majorHAnsi" w:hAnsiTheme="majorHAnsi"/>
        </w:rPr>
        <w:lastRenderedPageBreak/>
        <w:t>DAY IN CHARGE</w:t>
      </w:r>
    </w:p>
    <w:p w14:paraId="357D44A9" w14:textId="77777777" w:rsidR="008E43AA" w:rsidRDefault="008E43AA" w:rsidP="00442C91">
      <w:pPr>
        <w:pStyle w:val="Heading4"/>
      </w:pPr>
      <w:r w:rsidRPr="00C51D85">
        <w:t>REFLECTION</w:t>
      </w:r>
    </w:p>
    <w:p w14:paraId="21BFD10D" w14:textId="77777777" w:rsidR="008E43AA" w:rsidRPr="00C51D85" w:rsidRDefault="008E43AA" w:rsidP="00442C91"/>
    <w:p w14:paraId="56C3A867" w14:textId="0471353C" w:rsidR="008E43AA" w:rsidRPr="002E0B9C" w:rsidRDefault="008E43AA" w:rsidP="008E43AA">
      <w:pPr>
        <w:rPr>
          <w:rFonts w:asciiTheme="majorHAnsi" w:hAnsiTheme="majorHAnsi"/>
          <w:i/>
        </w:rPr>
      </w:pPr>
      <w:r w:rsidRPr="002E0B9C">
        <w:rPr>
          <w:rFonts w:asciiTheme="majorHAnsi" w:hAnsiTheme="majorHAnsi"/>
          <w:i/>
        </w:rPr>
        <w:t>Please reflect thoughtfully and thoroughly on the following segments of your experience as they relate to your professional development in early childhood educations. (6b, 6d) Please:</w:t>
      </w:r>
    </w:p>
    <w:p w14:paraId="2B20589A" w14:textId="77777777" w:rsidR="008E43AA" w:rsidRPr="002E0B9C" w:rsidRDefault="008E43AA" w:rsidP="008E43AA">
      <w:pPr>
        <w:pStyle w:val="ListParagraph"/>
        <w:numPr>
          <w:ilvl w:val="0"/>
          <w:numId w:val="5"/>
        </w:numPr>
        <w:rPr>
          <w:rFonts w:asciiTheme="majorHAnsi" w:hAnsiTheme="majorHAnsi"/>
          <w:i/>
        </w:rPr>
      </w:pPr>
      <w:r w:rsidRPr="002E0B9C">
        <w:rPr>
          <w:rFonts w:asciiTheme="majorHAnsi" w:hAnsiTheme="majorHAnsi"/>
          <w:i/>
        </w:rPr>
        <w:t>type and present a professional document</w:t>
      </w:r>
    </w:p>
    <w:p w14:paraId="12F3D5FA" w14:textId="77777777" w:rsidR="008E43AA" w:rsidRPr="002E0B9C" w:rsidRDefault="008E43AA" w:rsidP="008E43AA">
      <w:pPr>
        <w:pStyle w:val="ListParagraph"/>
        <w:numPr>
          <w:ilvl w:val="0"/>
          <w:numId w:val="5"/>
        </w:numPr>
        <w:rPr>
          <w:rFonts w:asciiTheme="majorHAnsi" w:hAnsiTheme="majorHAnsi"/>
          <w:i/>
        </w:rPr>
      </w:pPr>
      <w:r w:rsidRPr="002E0B9C">
        <w:rPr>
          <w:rFonts w:asciiTheme="majorHAnsi" w:hAnsiTheme="majorHAnsi"/>
          <w:i/>
        </w:rPr>
        <w:t>include your Planning Considerations Sheet (professionally documented)</w:t>
      </w:r>
    </w:p>
    <w:p w14:paraId="2F649CFB" w14:textId="77777777" w:rsidR="008E43AA" w:rsidRPr="002E0B9C" w:rsidRDefault="008E43AA" w:rsidP="008E43AA">
      <w:pPr>
        <w:pStyle w:val="ListParagraph"/>
        <w:numPr>
          <w:ilvl w:val="0"/>
          <w:numId w:val="5"/>
        </w:numPr>
        <w:rPr>
          <w:rFonts w:asciiTheme="majorHAnsi" w:hAnsiTheme="majorHAnsi"/>
          <w:i/>
        </w:rPr>
      </w:pPr>
      <w:r w:rsidRPr="002E0B9C">
        <w:rPr>
          <w:rFonts w:asciiTheme="majorHAnsi" w:hAnsiTheme="majorHAnsi"/>
          <w:i/>
        </w:rPr>
        <w:t>include your Lesson Plan (professionally documented)</w:t>
      </w:r>
    </w:p>
    <w:p w14:paraId="593AA5BE" w14:textId="01ECD642" w:rsidR="008E43AA" w:rsidRPr="002E0B9C" w:rsidRDefault="008E43AA" w:rsidP="002E0B9C">
      <w:pPr>
        <w:pStyle w:val="ListParagraph"/>
        <w:numPr>
          <w:ilvl w:val="0"/>
          <w:numId w:val="5"/>
        </w:numPr>
        <w:rPr>
          <w:rFonts w:asciiTheme="majorHAnsi" w:hAnsiTheme="majorHAnsi"/>
          <w:i/>
        </w:rPr>
      </w:pPr>
      <w:r w:rsidRPr="002E0B9C">
        <w:rPr>
          <w:rFonts w:asciiTheme="majorHAnsi" w:hAnsiTheme="majorHAnsi"/>
          <w:i/>
        </w:rPr>
        <w:t>include your Teacher Feedback form</w:t>
      </w:r>
    </w:p>
    <w:p w14:paraId="39F543F0" w14:textId="77777777" w:rsidR="008E43AA" w:rsidRDefault="008E43AA" w:rsidP="002E0B9C"/>
    <w:p w14:paraId="113C26D5" w14:textId="2F849CBD" w:rsidR="008E43AA" w:rsidRDefault="008E43AA" w:rsidP="002E0B9C">
      <w:pPr>
        <w:pStyle w:val="ListParagraph"/>
        <w:numPr>
          <w:ilvl w:val="0"/>
          <w:numId w:val="65"/>
        </w:numPr>
      </w:pPr>
      <w:r w:rsidRPr="001A1F38">
        <w:t>I am the proudest of</w:t>
      </w:r>
      <w:r>
        <w:t xml:space="preserve"> (6d)</w:t>
      </w:r>
      <w:r w:rsidRPr="001A1F38">
        <w:t>:</w:t>
      </w:r>
    </w:p>
    <w:p w14:paraId="636F871E" w14:textId="23FD4A30" w:rsidR="008E43AA" w:rsidRDefault="008E43AA" w:rsidP="002E0B9C"/>
    <w:p w14:paraId="4713DB4B" w14:textId="77777777" w:rsidR="008D1D07" w:rsidRDefault="008D1D07" w:rsidP="002E0B9C"/>
    <w:p w14:paraId="489F787E" w14:textId="77777777" w:rsidR="008E43AA" w:rsidRDefault="008E43AA" w:rsidP="002E0B9C"/>
    <w:p w14:paraId="28DE5783" w14:textId="1BE51EC9" w:rsidR="008E43AA" w:rsidRDefault="008E43AA" w:rsidP="002E0B9C">
      <w:pPr>
        <w:pStyle w:val="ListParagraph"/>
        <w:numPr>
          <w:ilvl w:val="0"/>
          <w:numId w:val="65"/>
        </w:numPr>
      </w:pPr>
      <w:r w:rsidRPr="001A1F38">
        <w:t>I wish the following had been done differently</w:t>
      </w:r>
      <w:r>
        <w:t xml:space="preserve"> (6d)</w:t>
      </w:r>
      <w:r w:rsidRPr="001A1F38">
        <w:t>:</w:t>
      </w:r>
    </w:p>
    <w:p w14:paraId="74CFF8FB" w14:textId="5FD0AD80" w:rsidR="008E43AA" w:rsidRDefault="008E43AA" w:rsidP="002E0B9C"/>
    <w:p w14:paraId="639CFEDC" w14:textId="77777777" w:rsidR="008D1D07" w:rsidRDefault="008D1D07" w:rsidP="002E0B9C"/>
    <w:p w14:paraId="45BED049" w14:textId="77777777" w:rsidR="008E43AA" w:rsidRPr="001A1F38" w:rsidRDefault="008E43AA" w:rsidP="002E0B9C"/>
    <w:p w14:paraId="44495BEF" w14:textId="3E7803BB" w:rsidR="008E43AA" w:rsidRDefault="008E43AA" w:rsidP="002E0B9C">
      <w:pPr>
        <w:pStyle w:val="ListParagraph"/>
        <w:numPr>
          <w:ilvl w:val="0"/>
          <w:numId w:val="65"/>
        </w:numPr>
      </w:pPr>
      <w:r>
        <w:t>The learning experiences I provided for the children (5a, 5b, 5c):</w:t>
      </w:r>
    </w:p>
    <w:p w14:paraId="5D8D1AD0" w14:textId="77777777" w:rsidR="008E43AA" w:rsidRDefault="008E43AA" w:rsidP="002E0B9C"/>
    <w:p w14:paraId="094A73A9" w14:textId="18EA2553" w:rsidR="008E43AA" w:rsidRDefault="008E43AA" w:rsidP="002E0B9C"/>
    <w:p w14:paraId="69A6AE1A" w14:textId="77777777" w:rsidR="008D1D07" w:rsidRDefault="008D1D07" w:rsidP="002E0B9C"/>
    <w:p w14:paraId="0843C28F" w14:textId="03F041DA" w:rsidR="008E43AA" w:rsidRDefault="008E43AA" w:rsidP="002E0B9C">
      <w:pPr>
        <w:pStyle w:val="ListParagraph"/>
        <w:numPr>
          <w:ilvl w:val="0"/>
          <w:numId w:val="65"/>
        </w:numPr>
      </w:pPr>
      <w:r>
        <w:t>The interactions, conversations and approaches I used (4c, 5b):</w:t>
      </w:r>
    </w:p>
    <w:p w14:paraId="4AE75E79" w14:textId="77777777" w:rsidR="008E43AA" w:rsidRDefault="008E43AA" w:rsidP="002E0B9C"/>
    <w:p w14:paraId="29202A57" w14:textId="3B103C18" w:rsidR="008E43AA" w:rsidRDefault="008E43AA" w:rsidP="002E0B9C"/>
    <w:p w14:paraId="78DE302B" w14:textId="77777777" w:rsidR="00442C91" w:rsidRPr="001A1F38" w:rsidRDefault="00442C91" w:rsidP="002E0B9C"/>
    <w:p w14:paraId="5205120A" w14:textId="5685056E" w:rsidR="008E43AA" w:rsidRPr="001A1F38" w:rsidRDefault="008E43AA" w:rsidP="002E0B9C">
      <w:pPr>
        <w:pStyle w:val="ListParagraph"/>
        <w:numPr>
          <w:ilvl w:val="0"/>
          <w:numId w:val="65"/>
        </w:numPr>
      </w:pPr>
      <w:r>
        <w:t>The goals I set for myself have developed in the following ways (6d):</w:t>
      </w:r>
    </w:p>
    <w:p w14:paraId="2154FBB4" w14:textId="77777777" w:rsidR="008E43AA" w:rsidRDefault="008E43AA" w:rsidP="002E0B9C"/>
    <w:p w14:paraId="2482797F" w14:textId="403A0035" w:rsidR="002E0B9C" w:rsidRDefault="002E0B9C" w:rsidP="002E0B9C"/>
    <w:p w14:paraId="0C26D9DB" w14:textId="77777777" w:rsidR="00442C91" w:rsidRPr="001A1F38" w:rsidRDefault="00442C91" w:rsidP="002E0B9C"/>
    <w:p w14:paraId="0B1EDA34" w14:textId="56A21B78" w:rsidR="008E43AA" w:rsidRPr="001A1F38" w:rsidRDefault="008E43AA" w:rsidP="002E0B9C">
      <w:pPr>
        <w:pStyle w:val="ListParagraph"/>
        <w:numPr>
          <w:ilvl w:val="0"/>
          <w:numId w:val="65"/>
        </w:numPr>
      </w:pPr>
      <w:r>
        <w:t>The biggest thing</w:t>
      </w:r>
      <w:r w:rsidRPr="001A1F38">
        <w:t xml:space="preserve"> I learned about myself is</w:t>
      </w:r>
      <w:r>
        <w:t xml:space="preserve"> (6d)</w:t>
      </w:r>
      <w:r w:rsidRPr="001A1F38">
        <w:t>:</w:t>
      </w:r>
    </w:p>
    <w:p w14:paraId="39A5A6C7" w14:textId="77777777" w:rsidR="008E43AA" w:rsidRDefault="008E43AA" w:rsidP="002E0B9C"/>
    <w:p w14:paraId="69EF6C0C" w14:textId="7FA070D0" w:rsidR="002E0B9C" w:rsidRDefault="002E0B9C" w:rsidP="002E0B9C"/>
    <w:p w14:paraId="4914DB9D" w14:textId="77777777" w:rsidR="00442C91" w:rsidRPr="001A1F38" w:rsidRDefault="00442C91" w:rsidP="002E0B9C"/>
    <w:p w14:paraId="0785037C" w14:textId="7346D105" w:rsidR="008E43AA" w:rsidRDefault="008E43AA" w:rsidP="002E0B9C">
      <w:pPr>
        <w:pStyle w:val="ListParagraph"/>
        <w:numPr>
          <w:ilvl w:val="0"/>
          <w:numId w:val="65"/>
        </w:numPr>
      </w:pPr>
      <w:r w:rsidRPr="001A1F38">
        <w:t>The learning lessons I will take with me about teaching are</w:t>
      </w:r>
      <w:r>
        <w:t xml:space="preserve"> (6a,6b, 6d)</w:t>
      </w:r>
      <w:r w:rsidRPr="001A1F38">
        <w:t>:</w:t>
      </w:r>
    </w:p>
    <w:p w14:paraId="14E36E36" w14:textId="77777777" w:rsidR="008E43AA" w:rsidRDefault="008E43AA" w:rsidP="002E0B9C"/>
    <w:p w14:paraId="05C35C6C" w14:textId="3016E71D" w:rsidR="002E0B9C" w:rsidRDefault="002E0B9C" w:rsidP="002E0B9C"/>
    <w:p w14:paraId="79AD1235" w14:textId="77777777" w:rsidR="00442C91" w:rsidRPr="001A1F38" w:rsidRDefault="00442C91" w:rsidP="002E0B9C"/>
    <w:p w14:paraId="6B1E3108" w14:textId="7A35A7F6" w:rsidR="008E43AA" w:rsidRPr="001A1F38" w:rsidRDefault="008E43AA" w:rsidP="002E0B9C">
      <w:pPr>
        <w:pStyle w:val="ListParagraph"/>
        <w:numPr>
          <w:ilvl w:val="0"/>
          <w:numId w:val="65"/>
        </w:numPr>
      </w:pPr>
      <w:r>
        <w:t>The learning lessons I will take away about ethics and professionalism are (6a, 6b):</w:t>
      </w:r>
    </w:p>
    <w:p w14:paraId="004BF94B" w14:textId="7C143399" w:rsidR="008E43AA" w:rsidRDefault="008E43AA" w:rsidP="002E0B9C"/>
    <w:p w14:paraId="2E0C7CA7" w14:textId="77777777" w:rsidR="00442C91" w:rsidRDefault="00442C91" w:rsidP="002E0B9C"/>
    <w:p w14:paraId="2610D04E" w14:textId="77777777" w:rsidR="002E0B9C" w:rsidRPr="001A1F38" w:rsidRDefault="002E0B9C" w:rsidP="002E0B9C"/>
    <w:p w14:paraId="72B2A814" w14:textId="6ECE2136" w:rsidR="008E43AA" w:rsidRDefault="008E43AA" w:rsidP="002E0B9C">
      <w:pPr>
        <w:pStyle w:val="ListParagraph"/>
        <w:numPr>
          <w:ilvl w:val="0"/>
          <w:numId w:val="65"/>
        </w:numPr>
      </w:pPr>
      <w:r w:rsidRPr="001A1F38">
        <w:t>Other</w:t>
      </w:r>
    </w:p>
    <w:p w14:paraId="444B5B98" w14:textId="78996FAF" w:rsidR="002E0B9C" w:rsidRDefault="00442C91" w:rsidP="008D1D07">
      <w:r>
        <w:br w:type="page"/>
      </w:r>
    </w:p>
    <w:p w14:paraId="2F4172E7" w14:textId="77777777" w:rsidR="002E0B9C" w:rsidRDefault="002E0B9C" w:rsidP="002E0B9C"/>
    <w:p w14:paraId="55ED70BD" w14:textId="77777777" w:rsidR="00E64A92" w:rsidRDefault="00E64A92" w:rsidP="002E0B9C"/>
    <w:p w14:paraId="110AF800" w14:textId="77777777" w:rsidR="00E64A92" w:rsidRDefault="00E64A92" w:rsidP="002E0B9C"/>
    <w:p w14:paraId="6CD8DCB5" w14:textId="77777777" w:rsidR="00E64A92" w:rsidRDefault="00E64A92" w:rsidP="002E0B9C"/>
    <w:p w14:paraId="5697FB3F" w14:textId="77777777" w:rsidR="00E64A92" w:rsidRDefault="00E64A92" w:rsidP="002E0B9C"/>
    <w:p w14:paraId="1F8E8485" w14:textId="77777777" w:rsidR="00E64A92" w:rsidRDefault="00E64A92" w:rsidP="002E0B9C"/>
    <w:p w14:paraId="397E939F" w14:textId="77777777" w:rsidR="00E64A92" w:rsidRDefault="00E64A92" w:rsidP="002E0B9C"/>
    <w:p w14:paraId="47F2022B" w14:textId="77777777" w:rsidR="00E64A92" w:rsidRDefault="00E64A92" w:rsidP="002E0B9C"/>
    <w:p w14:paraId="2A4A096F" w14:textId="77777777" w:rsidR="00E64A92" w:rsidRDefault="00E64A92" w:rsidP="002E0B9C"/>
    <w:p w14:paraId="7558AAAF" w14:textId="77777777" w:rsidR="00E64A92" w:rsidRDefault="00E64A92" w:rsidP="002E0B9C"/>
    <w:p w14:paraId="6598E0BA" w14:textId="77777777" w:rsidR="00E64A92" w:rsidRDefault="00E64A92" w:rsidP="002E0B9C"/>
    <w:p w14:paraId="34F221CD" w14:textId="77777777" w:rsidR="00E64A92" w:rsidRDefault="00E64A92" w:rsidP="002E0B9C"/>
    <w:p w14:paraId="48079455" w14:textId="77777777" w:rsidR="00E64A92" w:rsidRDefault="00E64A92" w:rsidP="002E0B9C"/>
    <w:p w14:paraId="65D25911" w14:textId="77777777" w:rsidR="00E64A92" w:rsidRDefault="00E64A92" w:rsidP="002E0B9C"/>
    <w:p w14:paraId="51AFD95C" w14:textId="7CE1DE02" w:rsidR="00E64A92" w:rsidRDefault="00E64A92" w:rsidP="002E0B9C"/>
    <w:p w14:paraId="000EE79E" w14:textId="56D859A9" w:rsidR="002E0B9C" w:rsidRDefault="002E0B9C" w:rsidP="002E0B9C"/>
    <w:p w14:paraId="44F48A41" w14:textId="7468A944" w:rsidR="002E0B9C" w:rsidRDefault="002E0B9C" w:rsidP="002E0B9C"/>
    <w:p w14:paraId="6F598EE2" w14:textId="315E7699" w:rsidR="002E0B9C" w:rsidRDefault="008D1D07" w:rsidP="008D1D07">
      <w:pPr>
        <w:jc w:val="center"/>
      </w:pPr>
      <w:r>
        <w:t>Thank you for your contribution to the field of ECE!</w:t>
      </w:r>
    </w:p>
    <w:p w14:paraId="44BDE4CC" w14:textId="331AFFDE" w:rsidR="002601EA" w:rsidRPr="00E736EA" w:rsidRDefault="00E64A92" w:rsidP="00E736EA">
      <w:pPr>
        <w:jc w:val="center"/>
        <w:rPr>
          <w:rFonts w:asciiTheme="majorHAnsi" w:hAnsiTheme="majorHAnsi"/>
          <w:b/>
          <w:sz w:val="28"/>
        </w:rPr>
      </w:pPr>
      <w:r w:rsidRPr="00E64A92">
        <w:rPr>
          <w:rFonts w:asciiTheme="majorHAnsi" w:hAnsiTheme="majorHAnsi"/>
          <w:b/>
          <w:sz w:val="28"/>
        </w:rPr>
        <w:t>CONSTRUCTION COMPLETE!</w:t>
      </w:r>
    </w:p>
    <w:sectPr w:rsidR="002601EA" w:rsidRPr="00E736EA" w:rsidSect="00AC6B29">
      <w:type w:val="continuous"/>
      <w:pgSz w:w="12240" w:h="15840"/>
      <w:pgMar w:top="1440" w:right="1296" w:bottom="1440" w:left="129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A6A79" w14:textId="77777777" w:rsidR="005C28ED" w:rsidRDefault="005C28ED" w:rsidP="003B6953">
      <w:r>
        <w:separator/>
      </w:r>
    </w:p>
  </w:endnote>
  <w:endnote w:type="continuationSeparator" w:id="0">
    <w:p w14:paraId="4086B4C3" w14:textId="77777777" w:rsidR="005C28ED" w:rsidRDefault="005C28ED" w:rsidP="003B6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Old Face">
    <w:panose1 w:val="02020602080505020303"/>
    <w:charset w:val="00"/>
    <w:family w:val="roman"/>
    <w:pitch w:val="variable"/>
    <w:sig w:usb0="00000003" w:usb1="00000000" w:usb2="00000000" w:usb3="00000000" w:csb0="00000001" w:csb1="00000000"/>
  </w:font>
  <w:font w:name="Chalkboard">
    <w:altName w:val="Calibri"/>
    <w:panose1 w:val="03050602040202020205"/>
    <w:charset w:val="4D"/>
    <w:family w:val="script"/>
    <w:pitch w:val="variable"/>
    <w:sig w:usb0="8000002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halkboard SE Regular">
    <w:altName w:val="Calibri"/>
    <w:panose1 w:val="03050602040202020205"/>
    <w:charset w:val="4D"/>
    <w:family w:val="script"/>
    <w:pitch w:val="variable"/>
    <w:sig w:usb0="80000023" w:usb1="00000000" w:usb2="00000000" w:usb3="00000000" w:csb0="00000001" w:csb1="00000000"/>
  </w:font>
  <w:font w:name="∞¯'28Êˇøæ…—">
    <w:altName w:val="Cambria"/>
    <w:panose1 w:val="020B0604020202020204"/>
    <w:charset w:val="4D"/>
    <w:family w:val="auto"/>
    <w:notTrueType/>
    <w:pitch w:val="default"/>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4916319"/>
      <w:docPartObj>
        <w:docPartGallery w:val="Page Numbers (Bottom of Page)"/>
        <w:docPartUnique/>
      </w:docPartObj>
    </w:sdtPr>
    <w:sdtEndPr>
      <w:rPr>
        <w:color w:val="7F7F7F" w:themeColor="background1" w:themeShade="7F"/>
        <w:spacing w:val="60"/>
      </w:rPr>
    </w:sdtEndPr>
    <w:sdtContent>
      <w:p w14:paraId="335F783F" w14:textId="77777777" w:rsidR="00401DDB" w:rsidRDefault="00401DD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172925">
          <w:rPr>
            <w:b/>
            <w:bCs/>
            <w:noProof/>
          </w:rPr>
          <w:t>73</w:t>
        </w:r>
        <w:r>
          <w:rPr>
            <w:b/>
            <w:bCs/>
            <w:noProof/>
          </w:rPr>
          <w:fldChar w:fldCharType="end"/>
        </w:r>
        <w:r>
          <w:rPr>
            <w:b/>
            <w:bCs/>
          </w:rPr>
          <w:t xml:space="preserve"> | </w:t>
        </w:r>
        <w:r w:rsidRPr="000C025F">
          <w:rPr>
            <w:color w:val="000000" w:themeColor="text1"/>
            <w:spacing w:val="60"/>
          </w:rPr>
          <w:t>Practicum – Field Experience Workbook</w:t>
        </w:r>
      </w:p>
    </w:sdtContent>
  </w:sdt>
  <w:p w14:paraId="7094DCBB" w14:textId="77777777" w:rsidR="00401DDB" w:rsidRDefault="00401D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D743D" w14:textId="77777777" w:rsidR="005C28ED" w:rsidRDefault="005C28ED" w:rsidP="003B6953">
      <w:r>
        <w:separator/>
      </w:r>
    </w:p>
  </w:footnote>
  <w:footnote w:type="continuationSeparator" w:id="0">
    <w:p w14:paraId="69572891" w14:textId="77777777" w:rsidR="005C28ED" w:rsidRDefault="005C28ED" w:rsidP="003B69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52FFE"/>
    <w:multiLevelType w:val="hybridMultilevel"/>
    <w:tmpl w:val="BCC8D7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172EAC"/>
    <w:multiLevelType w:val="hybridMultilevel"/>
    <w:tmpl w:val="174C0D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14457"/>
    <w:multiLevelType w:val="hybridMultilevel"/>
    <w:tmpl w:val="04B29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359FC"/>
    <w:multiLevelType w:val="hybridMultilevel"/>
    <w:tmpl w:val="5C9055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0671AB"/>
    <w:multiLevelType w:val="hybridMultilevel"/>
    <w:tmpl w:val="1BC49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7D2DB9"/>
    <w:multiLevelType w:val="hybridMultilevel"/>
    <w:tmpl w:val="20941E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15A16"/>
    <w:multiLevelType w:val="hybridMultilevel"/>
    <w:tmpl w:val="9C82D20C"/>
    <w:lvl w:ilvl="0" w:tplc="203050FA">
      <w:start w:val="3"/>
      <w:numFmt w:val="decimal"/>
      <w:lvlText w:val="W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F0256F"/>
    <w:multiLevelType w:val="hybridMultilevel"/>
    <w:tmpl w:val="BAC81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5B589E"/>
    <w:multiLevelType w:val="hybridMultilevel"/>
    <w:tmpl w:val="FB1AD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803398"/>
    <w:multiLevelType w:val="hybridMultilevel"/>
    <w:tmpl w:val="F5729A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7E315FA"/>
    <w:multiLevelType w:val="hybridMultilevel"/>
    <w:tmpl w:val="8DEC06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DE2153"/>
    <w:multiLevelType w:val="hybridMultilevel"/>
    <w:tmpl w:val="D62030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706019"/>
    <w:multiLevelType w:val="hybridMultilevel"/>
    <w:tmpl w:val="C3121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167690"/>
    <w:multiLevelType w:val="hybridMultilevel"/>
    <w:tmpl w:val="825A1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EF5E97"/>
    <w:multiLevelType w:val="hybridMultilevel"/>
    <w:tmpl w:val="221E1F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2363E0"/>
    <w:multiLevelType w:val="hybridMultilevel"/>
    <w:tmpl w:val="B93CD0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003478"/>
    <w:multiLevelType w:val="hybridMultilevel"/>
    <w:tmpl w:val="56CAEC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4211CE"/>
    <w:multiLevelType w:val="hybridMultilevel"/>
    <w:tmpl w:val="3A2408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56E2D83"/>
    <w:multiLevelType w:val="hybridMultilevel"/>
    <w:tmpl w:val="74F0B3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0D6938"/>
    <w:multiLevelType w:val="hybridMultilevel"/>
    <w:tmpl w:val="A828A9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3E3C93"/>
    <w:multiLevelType w:val="hybridMultilevel"/>
    <w:tmpl w:val="142E6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7E20C0"/>
    <w:multiLevelType w:val="hybridMultilevel"/>
    <w:tmpl w:val="1DCC643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8DA663F"/>
    <w:multiLevelType w:val="hybridMultilevel"/>
    <w:tmpl w:val="867A9E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CDC24DF"/>
    <w:multiLevelType w:val="multilevel"/>
    <w:tmpl w:val="8FD67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E261B68"/>
    <w:multiLevelType w:val="hybridMultilevel"/>
    <w:tmpl w:val="918AFE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53508C"/>
    <w:multiLevelType w:val="hybridMultilevel"/>
    <w:tmpl w:val="8DB032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EF242FA"/>
    <w:multiLevelType w:val="hybridMultilevel"/>
    <w:tmpl w:val="CE484E3E"/>
    <w:lvl w:ilvl="0" w:tplc="04090011">
      <w:start w:val="1"/>
      <w:numFmt w:val="decimal"/>
      <w:lvlText w:val="%1)"/>
      <w:lvlJc w:val="left"/>
      <w:pPr>
        <w:ind w:left="720" w:hanging="360"/>
      </w:pPr>
    </w:lvl>
    <w:lvl w:ilvl="1" w:tplc="11F688B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05F62BB"/>
    <w:multiLevelType w:val="hybridMultilevel"/>
    <w:tmpl w:val="C2F84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94386E"/>
    <w:multiLevelType w:val="multilevel"/>
    <w:tmpl w:val="0E202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1B94986"/>
    <w:multiLevelType w:val="hybridMultilevel"/>
    <w:tmpl w:val="D29AE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631391F"/>
    <w:multiLevelType w:val="hybridMultilevel"/>
    <w:tmpl w:val="5218D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6674A75"/>
    <w:multiLevelType w:val="hybridMultilevel"/>
    <w:tmpl w:val="68028E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7E2233A"/>
    <w:multiLevelType w:val="hybridMultilevel"/>
    <w:tmpl w:val="63121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7FE553D"/>
    <w:multiLevelType w:val="hybridMultilevel"/>
    <w:tmpl w:val="762AB1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9CD311B"/>
    <w:multiLevelType w:val="hybridMultilevel"/>
    <w:tmpl w:val="4FC6B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3A2E50"/>
    <w:multiLevelType w:val="hybridMultilevel"/>
    <w:tmpl w:val="93CC9D6C"/>
    <w:lvl w:ilvl="0" w:tplc="BF8017DA">
      <w:start w:val="1"/>
      <w:numFmt w:val="decimal"/>
      <w:lvlText w:val="%1)"/>
      <w:lvlJc w:val="left"/>
      <w:pPr>
        <w:ind w:left="720" w:hanging="360"/>
      </w:pPr>
      <w:rPr>
        <w:b w:val="0"/>
        <w:bCs w:val="0"/>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D871B78"/>
    <w:multiLevelType w:val="hybridMultilevel"/>
    <w:tmpl w:val="0910EC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7D7388E"/>
    <w:multiLevelType w:val="hybridMultilevel"/>
    <w:tmpl w:val="DE702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9145857"/>
    <w:multiLevelType w:val="hybridMultilevel"/>
    <w:tmpl w:val="AFD400C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EE7B42"/>
    <w:multiLevelType w:val="hybridMultilevel"/>
    <w:tmpl w:val="E694838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D812499"/>
    <w:multiLevelType w:val="hybridMultilevel"/>
    <w:tmpl w:val="AFD400C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D9223DD"/>
    <w:multiLevelType w:val="hybridMultilevel"/>
    <w:tmpl w:val="22AC7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2D7569D"/>
    <w:multiLevelType w:val="hybridMultilevel"/>
    <w:tmpl w:val="069E4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2F25A42"/>
    <w:multiLevelType w:val="hybridMultilevel"/>
    <w:tmpl w:val="D3563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30D59D9"/>
    <w:multiLevelType w:val="multilevel"/>
    <w:tmpl w:val="3A542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3BB06AC"/>
    <w:multiLevelType w:val="hybridMultilevel"/>
    <w:tmpl w:val="E694838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4186A6B"/>
    <w:multiLevelType w:val="hybridMultilevel"/>
    <w:tmpl w:val="E3142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4883BA5"/>
    <w:multiLevelType w:val="hybridMultilevel"/>
    <w:tmpl w:val="C63A5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4980991"/>
    <w:multiLevelType w:val="hybridMultilevel"/>
    <w:tmpl w:val="479CC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6A07738"/>
    <w:multiLevelType w:val="hybridMultilevel"/>
    <w:tmpl w:val="D70225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0" w15:restartNumberingAfterBreak="0">
    <w:nsid w:val="5A03786F"/>
    <w:multiLevelType w:val="hybridMultilevel"/>
    <w:tmpl w:val="0D5CBE5A"/>
    <w:lvl w:ilvl="0" w:tplc="A2D2BC48">
      <w:start w:val="4"/>
      <w:numFmt w:val="decimal"/>
      <w:lvlText w:val="Wk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B2550D5"/>
    <w:multiLevelType w:val="hybridMultilevel"/>
    <w:tmpl w:val="9A0E9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D9C0045"/>
    <w:multiLevelType w:val="hybridMultilevel"/>
    <w:tmpl w:val="D62030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E5B1144"/>
    <w:multiLevelType w:val="hybridMultilevel"/>
    <w:tmpl w:val="31D057BC"/>
    <w:lvl w:ilvl="0" w:tplc="4CB657D4">
      <w:start w:val="1"/>
      <w:numFmt w:val="decimal"/>
      <w:lvlText w:val="W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EC908C3"/>
    <w:multiLevelType w:val="hybridMultilevel"/>
    <w:tmpl w:val="8F9E027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10D6AF4"/>
    <w:multiLevelType w:val="hybridMultilevel"/>
    <w:tmpl w:val="65BA1C88"/>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2CD298F"/>
    <w:multiLevelType w:val="hybridMultilevel"/>
    <w:tmpl w:val="107497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35D3426"/>
    <w:multiLevelType w:val="hybridMultilevel"/>
    <w:tmpl w:val="C6508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84F5922"/>
    <w:multiLevelType w:val="hybridMultilevel"/>
    <w:tmpl w:val="987A2D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6DA35737"/>
    <w:multiLevelType w:val="hybridMultilevel"/>
    <w:tmpl w:val="62746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F2E7CCE"/>
    <w:multiLevelType w:val="hybridMultilevel"/>
    <w:tmpl w:val="8ED2B6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29928F1"/>
    <w:multiLevelType w:val="hybridMultilevel"/>
    <w:tmpl w:val="BA0ABA9C"/>
    <w:lvl w:ilvl="0" w:tplc="93046B50">
      <w:start w:val="1"/>
      <w:numFmt w:val="decimal"/>
      <w:lvlText w:val="%1)"/>
      <w:lvlJc w:val="left"/>
      <w:pPr>
        <w:ind w:left="720" w:hanging="360"/>
      </w:pPr>
      <w:rPr>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2EF075D"/>
    <w:multiLevelType w:val="hybridMultilevel"/>
    <w:tmpl w:val="63320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5813A79"/>
    <w:multiLevelType w:val="hybridMultilevel"/>
    <w:tmpl w:val="C47AF056"/>
    <w:lvl w:ilvl="0" w:tplc="4CB657D4">
      <w:start w:val="1"/>
      <w:numFmt w:val="decimal"/>
      <w:lvlText w:val="Wk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77386802"/>
    <w:multiLevelType w:val="hybridMultilevel"/>
    <w:tmpl w:val="E3A6D5D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7F12046"/>
    <w:multiLevelType w:val="hybridMultilevel"/>
    <w:tmpl w:val="B890E380"/>
    <w:lvl w:ilvl="0" w:tplc="4CB657D4">
      <w:start w:val="1"/>
      <w:numFmt w:val="decimal"/>
      <w:lvlText w:val="W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8360FAF"/>
    <w:multiLevelType w:val="hybridMultilevel"/>
    <w:tmpl w:val="1AF816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7C3D0611"/>
    <w:multiLevelType w:val="hybridMultilevel"/>
    <w:tmpl w:val="9A3200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7FAC49E2"/>
    <w:multiLevelType w:val="hybridMultilevel"/>
    <w:tmpl w:val="2BC4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49851966">
    <w:abstractNumId w:val="8"/>
  </w:num>
  <w:num w:numId="2" w16cid:durableId="914510865">
    <w:abstractNumId w:val="32"/>
  </w:num>
  <w:num w:numId="3" w16cid:durableId="907157299">
    <w:abstractNumId w:val="37"/>
  </w:num>
  <w:num w:numId="4" w16cid:durableId="1343583355">
    <w:abstractNumId w:val="44"/>
  </w:num>
  <w:num w:numId="5" w16cid:durableId="1543786923">
    <w:abstractNumId w:val="1"/>
  </w:num>
  <w:num w:numId="6" w16cid:durableId="1325165211">
    <w:abstractNumId w:val="60"/>
  </w:num>
  <w:num w:numId="7" w16cid:durableId="84428391">
    <w:abstractNumId w:val="54"/>
  </w:num>
  <w:num w:numId="8" w16cid:durableId="1904559641">
    <w:abstractNumId w:val="55"/>
  </w:num>
  <w:num w:numId="9" w16cid:durableId="4523410">
    <w:abstractNumId w:val="21"/>
  </w:num>
  <w:num w:numId="10" w16cid:durableId="545336349">
    <w:abstractNumId w:val="23"/>
  </w:num>
  <w:num w:numId="11" w16cid:durableId="1484080894">
    <w:abstractNumId w:val="28"/>
  </w:num>
  <w:num w:numId="12" w16cid:durableId="414399450">
    <w:abstractNumId w:val="51"/>
  </w:num>
  <w:num w:numId="13" w16cid:durableId="810942907">
    <w:abstractNumId w:val="2"/>
  </w:num>
  <w:num w:numId="14" w16cid:durableId="1909342794">
    <w:abstractNumId w:val="57"/>
  </w:num>
  <w:num w:numId="15" w16cid:durableId="959455452">
    <w:abstractNumId w:val="7"/>
  </w:num>
  <w:num w:numId="16" w16cid:durableId="1622497956">
    <w:abstractNumId w:val="13"/>
  </w:num>
  <w:num w:numId="17" w16cid:durableId="577207335">
    <w:abstractNumId w:val="30"/>
  </w:num>
  <w:num w:numId="18" w16cid:durableId="390620140">
    <w:abstractNumId w:val="41"/>
  </w:num>
  <w:num w:numId="19" w16cid:durableId="1776710046">
    <w:abstractNumId w:val="62"/>
  </w:num>
  <w:num w:numId="20" w16cid:durableId="681055703">
    <w:abstractNumId w:val="27"/>
  </w:num>
  <w:num w:numId="21" w16cid:durableId="706568745">
    <w:abstractNumId w:val="18"/>
  </w:num>
  <w:num w:numId="22" w16cid:durableId="2029672390">
    <w:abstractNumId w:val="15"/>
  </w:num>
  <w:num w:numId="23" w16cid:durableId="1257861535">
    <w:abstractNumId w:val="19"/>
  </w:num>
  <w:num w:numId="24" w16cid:durableId="1316643253">
    <w:abstractNumId w:val="49"/>
  </w:num>
  <w:num w:numId="25" w16cid:durableId="786656156">
    <w:abstractNumId w:val="4"/>
  </w:num>
  <w:num w:numId="26" w16cid:durableId="341785940">
    <w:abstractNumId w:val="29"/>
  </w:num>
  <w:num w:numId="27" w16cid:durableId="1398554894">
    <w:abstractNumId w:val="20"/>
  </w:num>
  <w:num w:numId="28" w16cid:durableId="531462657">
    <w:abstractNumId w:val="48"/>
  </w:num>
  <w:num w:numId="29" w16cid:durableId="233050601">
    <w:abstractNumId w:val="34"/>
  </w:num>
  <w:num w:numId="30" w16cid:durableId="1986659132">
    <w:abstractNumId w:val="42"/>
  </w:num>
  <w:num w:numId="31" w16cid:durableId="128210961">
    <w:abstractNumId w:val="14"/>
  </w:num>
  <w:num w:numId="32" w16cid:durableId="582030510">
    <w:abstractNumId w:val="33"/>
  </w:num>
  <w:num w:numId="33" w16cid:durableId="1826507755">
    <w:abstractNumId w:val="65"/>
  </w:num>
  <w:num w:numId="34" w16cid:durableId="154997380">
    <w:abstractNumId w:val="56"/>
  </w:num>
  <w:num w:numId="35" w16cid:durableId="359235255">
    <w:abstractNumId w:val="26"/>
  </w:num>
  <w:num w:numId="36" w16cid:durableId="983586358">
    <w:abstractNumId w:val="38"/>
  </w:num>
  <w:num w:numId="37" w16cid:durableId="256909130">
    <w:abstractNumId w:val="40"/>
  </w:num>
  <w:num w:numId="38" w16cid:durableId="2136826867">
    <w:abstractNumId w:val="3"/>
  </w:num>
  <w:num w:numId="39" w16cid:durableId="516433329">
    <w:abstractNumId w:val="11"/>
  </w:num>
  <w:num w:numId="40" w16cid:durableId="15040366">
    <w:abstractNumId w:val="24"/>
  </w:num>
  <w:num w:numId="41" w16cid:durableId="2049257874">
    <w:abstractNumId w:val="45"/>
  </w:num>
  <w:num w:numId="42" w16cid:durableId="1846506664">
    <w:abstractNumId w:val="39"/>
  </w:num>
  <w:num w:numId="43" w16cid:durableId="1699433471">
    <w:abstractNumId w:val="52"/>
  </w:num>
  <w:num w:numId="44" w16cid:durableId="247428189">
    <w:abstractNumId w:val="10"/>
  </w:num>
  <w:num w:numId="45" w16cid:durableId="413547953">
    <w:abstractNumId w:val="31"/>
  </w:num>
  <w:num w:numId="46" w16cid:durableId="444930476">
    <w:abstractNumId w:val="68"/>
  </w:num>
  <w:num w:numId="47" w16cid:durableId="203254203">
    <w:abstractNumId w:val="0"/>
  </w:num>
  <w:num w:numId="48" w16cid:durableId="1077437058">
    <w:abstractNumId w:val="12"/>
  </w:num>
  <w:num w:numId="49" w16cid:durableId="1728214309">
    <w:abstractNumId w:val="43"/>
  </w:num>
  <w:num w:numId="50" w16cid:durableId="1893036526">
    <w:abstractNumId w:val="59"/>
  </w:num>
  <w:num w:numId="51" w16cid:durableId="872159693">
    <w:abstractNumId w:val="35"/>
  </w:num>
  <w:num w:numId="52" w16cid:durableId="1131051582">
    <w:abstractNumId w:val="64"/>
  </w:num>
  <w:num w:numId="53" w16cid:durableId="717121638">
    <w:abstractNumId w:val="16"/>
  </w:num>
  <w:num w:numId="54" w16cid:durableId="973098202">
    <w:abstractNumId w:val="61"/>
  </w:num>
  <w:num w:numId="55" w16cid:durableId="1329792102">
    <w:abstractNumId w:val="17"/>
  </w:num>
  <w:num w:numId="56" w16cid:durableId="208150743">
    <w:abstractNumId w:val="25"/>
  </w:num>
  <w:num w:numId="57" w16cid:durableId="517013915">
    <w:abstractNumId w:val="22"/>
  </w:num>
  <w:num w:numId="58" w16cid:durableId="955217037">
    <w:abstractNumId w:val="36"/>
  </w:num>
  <w:num w:numId="59" w16cid:durableId="684089746">
    <w:abstractNumId w:val="9"/>
  </w:num>
  <w:num w:numId="60" w16cid:durableId="1498306240">
    <w:abstractNumId w:val="46"/>
  </w:num>
  <w:num w:numId="61" w16cid:durableId="1745685366">
    <w:abstractNumId w:val="58"/>
  </w:num>
  <w:num w:numId="62" w16cid:durableId="833761903">
    <w:abstractNumId w:val="67"/>
  </w:num>
  <w:num w:numId="63" w16cid:durableId="1492286506">
    <w:abstractNumId w:val="66"/>
  </w:num>
  <w:num w:numId="64" w16cid:durableId="1021394267">
    <w:abstractNumId w:val="47"/>
  </w:num>
  <w:num w:numId="65" w16cid:durableId="413671804">
    <w:abstractNumId w:val="5"/>
  </w:num>
  <w:num w:numId="66" w16cid:durableId="75979780">
    <w:abstractNumId w:val="63"/>
  </w:num>
  <w:num w:numId="67" w16cid:durableId="1134180348">
    <w:abstractNumId w:val="6"/>
  </w:num>
  <w:num w:numId="68" w16cid:durableId="1393701449">
    <w:abstractNumId w:val="53"/>
  </w:num>
  <w:num w:numId="69" w16cid:durableId="1516841873">
    <w:abstractNumId w:val="50"/>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1MTA3sLAwMDC1sLRU0lEKTi0uzszPAykwrAUAmBo8WywAAAA="/>
  </w:docVars>
  <w:rsids>
    <w:rsidRoot w:val="00E61D25"/>
    <w:rsid w:val="000050FE"/>
    <w:rsid w:val="0000533E"/>
    <w:rsid w:val="00013899"/>
    <w:rsid w:val="00022246"/>
    <w:rsid w:val="00023C6F"/>
    <w:rsid w:val="0002506E"/>
    <w:rsid w:val="00025CCB"/>
    <w:rsid w:val="0003217B"/>
    <w:rsid w:val="00033449"/>
    <w:rsid w:val="00041952"/>
    <w:rsid w:val="000437F7"/>
    <w:rsid w:val="0005356B"/>
    <w:rsid w:val="00053D7B"/>
    <w:rsid w:val="00054118"/>
    <w:rsid w:val="000558E7"/>
    <w:rsid w:val="00055EC3"/>
    <w:rsid w:val="00057111"/>
    <w:rsid w:val="00064188"/>
    <w:rsid w:val="00064283"/>
    <w:rsid w:val="0006482A"/>
    <w:rsid w:val="00082EA1"/>
    <w:rsid w:val="00086D16"/>
    <w:rsid w:val="00090246"/>
    <w:rsid w:val="000935FF"/>
    <w:rsid w:val="00095BF1"/>
    <w:rsid w:val="00096345"/>
    <w:rsid w:val="000A31A4"/>
    <w:rsid w:val="000A6804"/>
    <w:rsid w:val="000A6E2A"/>
    <w:rsid w:val="000B1EC9"/>
    <w:rsid w:val="000B3C9F"/>
    <w:rsid w:val="000C025F"/>
    <w:rsid w:val="000C094F"/>
    <w:rsid w:val="000C6171"/>
    <w:rsid w:val="000C6D8D"/>
    <w:rsid w:val="000D2CF3"/>
    <w:rsid w:val="000D44B2"/>
    <w:rsid w:val="000D7552"/>
    <w:rsid w:val="000E0BA1"/>
    <w:rsid w:val="000E6727"/>
    <w:rsid w:val="000E6AC6"/>
    <w:rsid w:val="000F0530"/>
    <w:rsid w:val="000F146B"/>
    <w:rsid w:val="000F3103"/>
    <w:rsid w:val="000F76DB"/>
    <w:rsid w:val="00121D7A"/>
    <w:rsid w:val="00123249"/>
    <w:rsid w:val="001327FC"/>
    <w:rsid w:val="00134D29"/>
    <w:rsid w:val="00136DB4"/>
    <w:rsid w:val="00141113"/>
    <w:rsid w:val="00141854"/>
    <w:rsid w:val="001460A8"/>
    <w:rsid w:val="00155430"/>
    <w:rsid w:val="0016186C"/>
    <w:rsid w:val="00162192"/>
    <w:rsid w:val="0016387A"/>
    <w:rsid w:val="0016549A"/>
    <w:rsid w:val="00172925"/>
    <w:rsid w:val="00173890"/>
    <w:rsid w:val="00177600"/>
    <w:rsid w:val="00177A23"/>
    <w:rsid w:val="00181897"/>
    <w:rsid w:val="00197C7B"/>
    <w:rsid w:val="001A71F3"/>
    <w:rsid w:val="001A740C"/>
    <w:rsid w:val="001B3A99"/>
    <w:rsid w:val="001B52D1"/>
    <w:rsid w:val="001C0862"/>
    <w:rsid w:val="001C3162"/>
    <w:rsid w:val="001C37B5"/>
    <w:rsid w:val="001C784D"/>
    <w:rsid w:val="001D10B6"/>
    <w:rsid w:val="001E0285"/>
    <w:rsid w:val="001E34DF"/>
    <w:rsid w:val="001E4CB6"/>
    <w:rsid w:val="001E5BA0"/>
    <w:rsid w:val="001E76A0"/>
    <w:rsid w:val="001F3DD9"/>
    <w:rsid w:val="00201E0C"/>
    <w:rsid w:val="0020401F"/>
    <w:rsid w:val="00215CB6"/>
    <w:rsid w:val="00224625"/>
    <w:rsid w:val="00232A7D"/>
    <w:rsid w:val="002404F7"/>
    <w:rsid w:val="00244E3E"/>
    <w:rsid w:val="00245639"/>
    <w:rsid w:val="0025220A"/>
    <w:rsid w:val="00255FBF"/>
    <w:rsid w:val="002570DB"/>
    <w:rsid w:val="002601EA"/>
    <w:rsid w:val="0026642D"/>
    <w:rsid w:val="00270CE3"/>
    <w:rsid w:val="00270DE8"/>
    <w:rsid w:val="00271F0A"/>
    <w:rsid w:val="00295DF3"/>
    <w:rsid w:val="002A6E40"/>
    <w:rsid w:val="002C3A8E"/>
    <w:rsid w:val="002C3E36"/>
    <w:rsid w:val="002D66FC"/>
    <w:rsid w:val="002D67EE"/>
    <w:rsid w:val="002E0B9C"/>
    <w:rsid w:val="002F6A57"/>
    <w:rsid w:val="002F7A70"/>
    <w:rsid w:val="002F7D60"/>
    <w:rsid w:val="002F7F82"/>
    <w:rsid w:val="003102DE"/>
    <w:rsid w:val="00310409"/>
    <w:rsid w:val="00310C79"/>
    <w:rsid w:val="003123B0"/>
    <w:rsid w:val="003146FB"/>
    <w:rsid w:val="0032300B"/>
    <w:rsid w:val="00325D47"/>
    <w:rsid w:val="00333F27"/>
    <w:rsid w:val="00336170"/>
    <w:rsid w:val="003421C3"/>
    <w:rsid w:val="00342443"/>
    <w:rsid w:val="00343CA9"/>
    <w:rsid w:val="00357985"/>
    <w:rsid w:val="0036275C"/>
    <w:rsid w:val="00367B5F"/>
    <w:rsid w:val="00376EC4"/>
    <w:rsid w:val="003826B0"/>
    <w:rsid w:val="00390FC3"/>
    <w:rsid w:val="003A5AF8"/>
    <w:rsid w:val="003B6953"/>
    <w:rsid w:val="003C214F"/>
    <w:rsid w:val="003C365E"/>
    <w:rsid w:val="003D11C4"/>
    <w:rsid w:val="003D39DD"/>
    <w:rsid w:val="003D788F"/>
    <w:rsid w:val="003E05C4"/>
    <w:rsid w:val="003E334B"/>
    <w:rsid w:val="003E3EA0"/>
    <w:rsid w:val="003E49C6"/>
    <w:rsid w:val="003E5ADE"/>
    <w:rsid w:val="003E6A63"/>
    <w:rsid w:val="003F0AFC"/>
    <w:rsid w:val="003F6CA2"/>
    <w:rsid w:val="0040114C"/>
    <w:rsid w:val="00401DDB"/>
    <w:rsid w:val="00402520"/>
    <w:rsid w:val="00406483"/>
    <w:rsid w:val="00415869"/>
    <w:rsid w:val="00421491"/>
    <w:rsid w:val="00423124"/>
    <w:rsid w:val="00434875"/>
    <w:rsid w:val="00442C91"/>
    <w:rsid w:val="00444792"/>
    <w:rsid w:val="0045290A"/>
    <w:rsid w:val="00470D8F"/>
    <w:rsid w:val="00472BCC"/>
    <w:rsid w:val="00475D52"/>
    <w:rsid w:val="0048418D"/>
    <w:rsid w:val="00487D1E"/>
    <w:rsid w:val="004928E6"/>
    <w:rsid w:val="0049536B"/>
    <w:rsid w:val="004A101E"/>
    <w:rsid w:val="004B5326"/>
    <w:rsid w:val="004C4B50"/>
    <w:rsid w:val="004C62AD"/>
    <w:rsid w:val="004C6436"/>
    <w:rsid w:val="004E3D16"/>
    <w:rsid w:val="004F4442"/>
    <w:rsid w:val="004F6ECC"/>
    <w:rsid w:val="0050722C"/>
    <w:rsid w:val="00507ECA"/>
    <w:rsid w:val="00516A1B"/>
    <w:rsid w:val="00535683"/>
    <w:rsid w:val="00536634"/>
    <w:rsid w:val="0055060A"/>
    <w:rsid w:val="00552ECB"/>
    <w:rsid w:val="00560785"/>
    <w:rsid w:val="005A14AF"/>
    <w:rsid w:val="005B09D4"/>
    <w:rsid w:val="005B5320"/>
    <w:rsid w:val="005B6E5F"/>
    <w:rsid w:val="005C131D"/>
    <w:rsid w:val="005C28ED"/>
    <w:rsid w:val="005D37E4"/>
    <w:rsid w:val="005D6FBF"/>
    <w:rsid w:val="005E14F5"/>
    <w:rsid w:val="005F7A4B"/>
    <w:rsid w:val="00632307"/>
    <w:rsid w:val="006454AC"/>
    <w:rsid w:val="00651A97"/>
    <w:rsid w:val="00655FCE"/>
    <w:rsid w:val="006615A4"/>
    <w:rsid w:val="00662220"/>
    <w:rsid w:val="00667AD2"/>
    <w:rsid w:val="00672206"/>
    <w:rsid w:val="0067236C"/>
    <w:rsid w:val="00676878"/>
    <w:rsid w:val="0068393B"/>
    <w:rsid w:val="006855DE"/>
    <w:rsid w:val="00687927"/>
    <w:rsid w:val="006919F2"/>
    <w:rsid w:val="006A29C2"/>
    <w:rsid w:val="006A5BB1"/>
    <w:rsid w:val="006B1880"/>
    <w:rsid w:val="006B3815"/>
    <w:rsid w:val="006B6818"/>
    <w:rsid w:val="006B7233"/>
    <w:rsid w:val="006C1837"/>
    <w:rsid w:val="006C2C48"/>
    <w:rsid w:val="006C582B"/>
    <w:rsid w:val="006D0F04"/>
    <w:rsid w:val="006D422C"/>
    <w:rsid w:val="006D48C3"/>
    <w:rsid w:val="006D722D"/>
    <w:rsid w:val="006E1BC2"/>
    <w:rsid w:val="006E228F"/>
    <w:rsid w:val="006E395A"/>
    <w:rsid w:val="006E3BF6"/>
    <w:rsid w:val="006E62AB"/>
    <w:rsid w:val="006F49C4"/>
    <w:rsid w:val="006F57F2"/>
    <w:rsid w:val="00703550"/>
    <w:rsid w:val="00705BD6"/>
    <w:rsid w:val="007175BE"/>
    <w:rsid w:val="00726FDB"/>
    <w:rsid w:val="00727AAA"/>
    <w:rsid w:val="0073258E"/>
    <w:rsid w:val="00735D1E"/>
    <w:rsid w:val="007477AE"/>
    <w:rsid w:val="00750A34"/>
    <w:rsid w:val="00757117"/>
    <w:rsid w:val="00757751"/>
    <w:rsid w:val="007607AC"/>
    <w:rsid w:val="00762F97"/>
    <w:rsid w:val="00767A71"/>
    <w:rsid w:val="007719F2"/>
    <w:rsid w:val="00777150"/>
    <w:rsid w:val="00780735"/>
    <w:rsid w:val="0079494A"/>
    <w:rsid w:val="0079648A"/>
    <w:rsid w:val="007A02BA"/>
    <w:rsid w:val="007A043D"/>
    <w:rsid w:val="007A350A"/>
    <w:rsid w:val="007A406D"/>
    <w:rsid w:val="007C46C6"/>
    <w:rsid w:val="007E1844"/>
    <w:rsid w:val="007E1C5F"/>
    <w:rsid w:val="007E731C"/>
    <w:rsid w:val="007E7FBC"/>
    <w:rsid w:val="007F3DC1"/>
    <w:rsid w:val="00801D32"/>
    <w:rsid w:val="0081238B"/>
    <w:rsid w:val="0081256D"/>
    <w:rsid w:val="00814AC0"/>
    <w:rsid w:val="00824B18"/>
    <w:rsid w:val="00825D14"/>
    <w:rsid w:val="00826149"/>
    <w:rsid w:val="008272FA"/>
    <w:rsid w:val="00827331"/>
    <w:rsid w:val="00835094"/>
    <w:rsid w:val="0084268B"/>
    <w:rsid w:val="008475A1"/>
    <w:rsid w:val="00850F7F"/>
    <w:rsid w:val="00856458"/>
    <w:rsid w:val="0085794B"/>
    <w:rsid w:val="008661FE"/>
    <w:rsid w:val="008671C7"/>
    <w:rsid w:val="00872841"/>
    <w:rsid w:val="00872B0A"/>
    <w:rsid w:val="00874AB8"/>
    <w:rsid w:val="00877D96"/>
    <w:rsid w:val="008831C9"/>
    <w:rsid w:val="00886EA9"/>
    <w:rsid w:val="00891129"/>
    <w:rsid w:val="008A76F2"/>
    <w:rsid w:val="008B1C16"/>
    <w:rsid w:val="008B35D0"/>
    <w:rsid w:val="008B4875"/>
    <w:rsid w:val="008B7582"/>
    <w:rsid w:val="008C010B"/>
    <w:rsid w:val="008D1D07"/>
    <w:rsid w:val="008D5C5C"/>
    <w:rsid w:val="008E2F25"/>
    <w:rsid w:val="008E43AA"/>
    <w:rsid w:val="008E6E01"/>
    <w:rsid w:val="008F1AD6"/>
    <w:rsid w:val="008F7848"/>
    <w:rsid w:val="00904233"/>
    <w:rsid w:val="009123E6"/>
    <w:rsid w:val="00915472"/>
    <w:rsid w:val="00916AB7"/>
    <w:rsid w:val="00925FEA"/>
    <w:rsid w:val="0093112E"/>
    <w:rsid w:val="009331BA"/>
    <w:rsid w:val="00934FBE"/>
    <w:rsid w:val="009430E0"/>
    <w:rsid w:val="009722B2"/>
    <w:rsid w:val="009729CF"/>
    <w:rsid w:val="009739C9"/>
    <w:rsid w:val="009759E9"/>
    <w:rsid w:val="00984C4A"/>
    <w:rsid w:val="00990001"/>
    <w:rsid w:val="009957FD"/>
    <w:rsid w:val="009A0AAE"/>
    <w:rsid w:val="009A1D58"/>
    <w:rsid w:val="009A3D71"/>
    <w:rsid w:val="009B3C6F"/>
    <w:rsid w:val="009C1648"/>
    <w:rsid w:val="009C43DE"/>
    <w:rsid w:val="009C474D"/>
    <w:rsid w:val="009C719D"/>
    <w:rsid w:val="009D226C"/>
    <w:rsid w:val="009D360A"/>
    <w:rsid w:val="009D4925"/>
    <w:rsid w:val="009D58C6"/>
    <w:rsid w:val="009D58F8"/>
    <w:rsid w:val="009E1DBB"/>
    <w:rsid w:val="009E5059"/>
    <w:rsid w:val="009E5192"/>
    <w:rsid w:val="009E554E"/>
    <w:rsid w:val="009E5DBD"/>
    <w:rsid w:val="009E672E"/>
    <w:rsid w:val="009F2746"/>
    <w:rsid w:val="009F3D0D"/>
    <w:rsid w:val="009F5527"/>
    <w:rsid w:val="00A03227"/>
    <w:rsid w:val="00A06291"/>
    <w:rsid w:val="00A11D75"/>
    <w:rsid w:val="00A143E8"/>
    <w:rsid w:val="00A17F50"/>
    <w:rsid w:val="00A20A32"/>
    <w:rsid w:val="00A33E54"/>
    <w:rsid w:val="00A36889"/>
    <w:rsid w:val="00A3730F"/>
    <w:rsid w:val="00A37AD4"/>
    <w:rsid w:val="00A423F4"/>
    <w:rsid w:val="00A46123"/>
    <w:rsid w:val="00A50184"/>
    <w:rsid w:val="00A50F38"/>
    <w:rsid w:val="00A55F08"/>
    <w:rsid w:val="00A7716E"/>
    <w:rsid w:val="00A811E0"/>
    <w:rsid w:val="00A84A8F"/>
    <w:rsid w:val="00A869FC"/>
    <w:rsid w:val="00A86AAF"/>
    <w:rsid w:val="00A87182"/>
    <w:rsid w:val="00A913FF"/>
    <w:rsid w:val="00A914E9"/>
    <w:rsid w:val="00A954F6"/>
    <w:rsid w:val="00A95B90"/>
    <w:rsid w:val="00A96FBD"/>
    <w:rsid w:val="00AA2A0C"/>
    <w:rsid w:val="00AB4FF7"/>
    <w:rsid w:val="00AC2924"/>
    <w:rsid w:val="00AC54C2"/>
    <w:rsid w:val="00AC6B29"/>
    <w:rsid w:val="00AD0E41"/>
    <w:rsid w:val="00AD3753"/>
    <w:rsid w:val="00AF4BCA"/>
    <w:rsid w:val="00AF5880"/>
    <w:rsid w:val="00AF5E86"/>
    <w:rsid w:val="00B0511E"/>
    <w:rsid w:val="00B25137"/>
    <w:rsid w:val="00B34356"/>
    <w:rsid w:val="00B40062"/>
    <w:rsid w:val="00B45160"/>
    <w:rsid w:val="00B533C4"/>
    <w:rsid w:val="00B6066B"/>
    <w:rsid w:val="00B60A57"/>
    <w:rsid w:val="00B66D10"/>
    <w:rsid w:val="00B66D23"/>
    <w:rsid w:val="00B71F7D"/>
    <w:rsid w:val="00B77EC7"/>
    <w:rsid w:val="00B8490C"/>
    <w:rsid w:val="00B91843"/>
    <w:rsid w:val="00B951E7"/>
    <w:rsid w:val="00B96CB1"/>
    <w:rsid w:val="00B96E5F"/>
    <w:rsid w:val="00BA313E"/>
    <w:rsid w:val="00BA6A7D"/>
    <w:rsid w:val="00BB2947"/>
    <w:rsid w:val="00BB5DBA"/>
    <w:rsid w:val="00BC5F6A"/>
    <w:rsid w:val="00BD4AAE"/>
    <w:rsid w:val="00BE2450"/>
    <w:rsid w:val="00BE30A3"/>
    <w:rsid w:val="00BF042C"/>
    <w:rsid w:val="00BF1746"/>
    <w:rsid w:val="00C0493F"/>
    <w:rsid w:val="00C050E1"/>
    <w:rsid w:val="00C06D23"/>
    <w:rsid w:val="00C11BBD"/>
    <w:rsid w:val="00C11DC3"/>
    <w:rsid w:val="00C124D7"/>
    <w:rsid w:val="00C12A9C"/>
    <w:rsid w:val="00C12C92"/>
    <w:rsid w:val="00C21D1B"/>
    <w:rsid w:val="00C22F28"/>
    <w:rsid w:val="00C312D5"/>
    <w:rsid w:val="00C34A99"/>
    <w:rsid w:val="00C40449"/>
    <w:rsid w:val="00C40527"/>
    <w:rsid w:val="00C47581"/>
    <w:rsid w:val="00C47DB6"/>
    <w:rsid w:val="00C635FE"/>
    <w:rsid w:val="00C653A5"/>
    <w:rsid w:val="00C71D03"/>
    <w:rsid w:val="00C71E8D"/>
    <w:rsid w:val="00C8517F"/>
    <w:rsid w:val="00C86BD3"/>
    <w:rsid w:val="00CA273D"/>
    <w:rsid w:val="00CA37F2"/>
    <w:rsid w:val="00CA61C6"/>
    <w:rsid w:val="00CC199D"/>
    <w:rsid w:val="00CC57F2"/>
    <w:rsid w:val="00CC7F5A"/>
    <w:rsid w:val="00CD6087"/>
    <w:rsid w:val="00CD729D"/>
    <w:rsid w:val="00CE375F"/>
    <w:rsid w:val="00CE5583"/>
    <w:rsid w:val="00CE6F24"/>
    <w:rsid w:val="00CF5C82"/>
    <w:rsid w:val="00D00334"/>
    <w:rsid w:val="00D132F2"/>
    <w:rsid w:val="00D204E9"/>
    <w:rsid w:val="00D262E5"/>
    <w:rsid w:val="00D40CA9"/>
    <w:rsid w:val="00D41025"/>
    <w:rsid w:val="00D5122E"/>
    <w:rsid w:val="00D524C3"/>
    <w:rsid w:val="00D53D99"/>
    <w:rsid w:val="00D70293"/>
    <w:rsid w:val="00D8227E"/>
    <w:rsid w:val="00D8396B"/>
    <w:rsid w:val="00D86220"/>
    <w:rsid w:val="00D9510D"/>
    <w:rsid w:val="00D97F3B"/>
    <w:rsid w:val="00DA5810"/>
    <w:rsid w:val="00DC7622"/>
    <w:rsid w:val="00DC7AEC"/>
    <w:rsid w:val="00DD01BF"/>
    <w:rsid w:val="00DD266E"/>
    <w:rsid w:val="00DD784D"/>
    <w:rsid w:val="00DE3EF1"/>
    <w:rsid w:val="00DF1B45"/>
    <w:rsid w:val="00DF2CF7"/>
    <w:rsid w:val="00DF4D1E"/>
    <w:rsid w:val="00DF53D0"/>
    <w:rsid w:val="00E00CDE"/>
    <w:rsid w:val="00E02251"/>
    <w:rsid w:val="00E21BF9"/>
    <w:rsid w:val="00E34ABA"/>
    <w:rsid w:val="00E40DE2"/>
    <w:rsid w:val="00E41DC5"/>
    <w:rsid w:val="00E444B7"/>
    <w:rsid w:val="00E515BB"/>
    <w:rsid w:val="00E55609"/>
    <w:rsid w:val="00E55B88"/>
    <w:rsid w:val="00E56EB9"/>
    <w:rsid w:val="00E61D25"/>
    <w:rsid w:val="00E64A92"/>
    <w:rsid w:val="00E66B49"/>
    <w:rsid w:val="00E67D53"/>
    <w:rsid w:val="00E736EA"/>
    <w:rsid w:val="00E77929"/>
    <w:rsid w:val="00E80942"/>
    <w:rsid w:val="00E82CEB"/>
    <w:rsid w:val="00E841AC"/>
    <w:rsid w:val="00E9015D"/>
    <w:rsid w:val="00E9329A"/>
    <w:rsid w:val="00EA15D2"/>
    <w:rsid w:val="00EA2EDD"/>
    <w:rsid w:val="00EB0395"/>
    <w:rsid w:val="00EC0D8C"/>
    <w:rsid w:val="00ED137F"/>
    <w:rsid w:val="00EE326E"/>
    <w:rsid w:val="00EF0C32"/>
    <w:rsid w:val="00EF3CEE"/>
    <w:rsid w:val="00EF593F"/>
    <w:rsid w:val="00F30607"/>
    <w:rsid w:val="00F31F98"/>
    <w:rsid w:val="00F37284"/>
    <w:rsid w:val="00F47EF2"/>
    <w:rsid w:val="00F57D5B"/>
    <w:rsid w:val="00F60873"/>
    <w:rsid w:val="00F61EF8"/>
    <w:rsid w:val="00F63EE5"/>
    <w:rsid w:val="00F66223"/>
    <w:rsid w:val="00F7293F"/>
    <w:rsid w:val="00F81910"/>
    <w:rsid w:val="00F82859"/>
    <w:rsid w:val="00F860EA"/>
    <w:rsid w:val="00F90C90"/>
    <w:rsid w:val="00F92D66"/>
    <w:rsid w:val="00F92D9D"/>
    <w:rsid w:val="00F950E9"/>
    <w:rsid w:val="00F9550D"/>
    <w:rsid w:val="00F95543"/>
    <w:rsid w:val="00F97985"/>
    <w:rsid w:val="00FA4449"/>
    <w:rsid w:val="00FB3B61"/>
    <w:rsid w:val="00FC770C"/>
    <w:rsid w:val="00FE03CF"/>
    <w:rsid w:val="00FE05D6"/>
    <w:rsid w:val="00FE2A35"/>
    <w:rsid w:val="00FF1ADE"/>
    <w:rsid w:val="00FF4B87"/>
    <w:rsid w:val="00FF4EA8"/>
    <w:rsid w:val="00FF6DCF"/>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A3C4F6"/>
  <w15:docId w15:val="{30F7E62E-CD96-2449-83CA-59C36B84E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D96"/>
    <w:pPr>
      <w:contextualSpacing/>
    </w:pPr>
    <w:rPr>
      <w:rFonts w:ascii="Calibri" w:hAnsi="Calibri"/>
    </w:rPr>
  </w:style>
  <w:style w:type="paragraph" w:styleId="Heading1">
    <w:name w:val="heading 1"/>
    <w:basedOn w:val="Normal"/>
    <w:next w:val="Normal"/>
    <w:link w:val="Heading1Char"/>
    <w:uiPriority w:val="9"/>
    <w:qFormat/>
    <w:rsid w:val="00C124D7"/>
    <w:pPr>
      <w:keepNext/>
      <w:keepLines/>
      <w:outlineLvl w:val="0"/>
    </w:pPr>
    <w:rPr>
      <w:rFonts w:eastAsia="Times New Roman" w:cs="Times New Roman"/>
      <w:b/>
      <w:caps/>
      <w:sz w:val="72"/>
      <w:szCs w:val="32"/>
    </w:rPr>
  </w:style>
  <w:style w:type="paragraph" w:styleId="Heading2">
    <w:name w:val="heading 2"/>
    <w:basedOn w:val="Normal"/>
    <w:next w:val="Normal"/>
    <w:link w:val="Heading2Char"/>
    <w:uiPriority w:val="9"/>
    <w:unhideWhenUsed/>
    <w:qFormat/>
    <w:rsid w:val="006B7233"/>
    <w:pPr>
      <w:outlineLvl w:val="1"/>
    </w:pPr>
    <w:rPr>
      <w:rFonts w:eastAsia="MS PGothic" w:cs="Calibri"/>
      <w:b/>
      <w:bCs/>
      <w:caps/>
      <w:sz w:val="56"/>
      <w:szCs w:val="48"/>
      <w:lang w:eastAsia="ja-JP"/>
    </w:rPr>
  </w:style>
  <w:style w:type="paragraph" w:styleId="Heading3">
    <w:name w:val="heading 3"/>
    <w:basedOn w:val="Normal"/>
    <w:next w:val="Normal"/>
    <w:link w:val="Heading3Char"/>
    <w:uiPriority w:val="9"/>
    <w:unhideWhenUsed/>
    <w:qFormat/>
    <w:rsid w:val="009C1648"/>
    <w:pPr>
      <w:keepNext/>
      <w:outlineLvl w:val="2"/>
    </w:pPr>
    <w:rPr>
      <w:rFonts w:ascii="Calibri Light" w:eastAsia="MS PGothic" w:hAnsi="Calibri Light" w:cs="Calibri Light"/>
      <w:b/>
      <w:bCs/>
      <w:caps/>
      <w:color w:val="311B50"/>
      <w:sz w:val="48"/>
      <w:szCs w:val="32"/>
      <w:lang w:eastAsia="ja-JP"/>
    </w:rPr>
  </w:style>
  <w:style w:type="paragraph" w:styleId="Heading4">
    <w:name w:val="heading 4"/>
    <w:basedOn w:val="Normal"/>
    <w:next w:val="Normal"/>
    <w:link w:val="Heading4Char"/>
    <w:uiPriority w:val="9"/>
    <w:unhideWhenUsed/>
    <w:qFormat/>
    <w:rsid w:val="00E55609"/>
    <w:pPr>
      <w:jc w:val="center"/>
      <w:outlineLvl w:val="3"/>
    </w:pPr>
    <w:rPr>
      <w:b/>
      <w:sz w:val="28"/>
    </w:rPr>
  </w:style>
  <w:style w:type="paragraph" w:styleId="Heading5">
    <w:name w:val="heading 5"/>
    <w:basedOn w:val="Normal"/>
    <w:next w:val="Normal"/>
    <w:link w:val="Heading5Char"/>
    <w:uiPriority w:val="9"/>
    <w:unhideWhenUsed/>
    <w:qFormat/>
    <w:rsid w:val="00E55609"/>
    <w:pPr>
      <w:spacing w:line="312" w:lineRule="atLeast"/>
      <w:outlineLvl w:val="4"/>
    </w:pPr>
    <w:rPr>
      <w:rFonts w:asciiTheme="majorHAnsi" w:hAnsiTheme="majorHAnsi"/>
      <w:b/>
      <w:color w:val="000000" w:themeColor="text1"/>
    </w:rPr>
  </w:style>
  <w:style w:type="paragraph" w:styleId="Heading6">
    <w:name w:val="heading 6"/>
    <w:basedOn w:val="Normal"/>
    <w:next w:val="Normal"/>
    <w:link w:val="Heading6Char"/>
    <w:uiPriority w:val="9"/>
    <w:unhideWhenUsed/>
    <w:qFormat/>
    <w:rsid w:val="00C124D7"/>
    <w:pPr>
      <w:keepNext/>
      <w:keepLines/>
      <w:shd w:val="clear" w:color="auto" w:fill="A8E0F9"/>
      <w:outlineLvl w:val="5"/>
    </w:pPr>
    <w:rPr>
      <w:rFonts w:eastAsia="Times New Roman" w:cs="Times New Roman"/>
      <w:color w:val="000000"/>
      <w:sz w:val="28"/>
      <w:szCs w:val="22"/>
    </w:rPr>
  </w:style>
  <w:style w:type="paragraph" w:styleId="Heading7">
    <w:name w:val="heading 7"/>
    <w:basedOn w:val="Normal"/>
    <w:next w:val="Normal"/>
    <w:link w:val="Heading7Char"/>
    <w:uiPriority w:val="9"/>
    <w:unhideWhenUsed/>
    <w:qFormat/>
    <w:rsid w:val="00C124D7"/>
    <w:pPr>
      <w:outlineLvl w:val="6"/>
    </w:pPr>
    <w:rPr>
      <w:rFonts w:eastAsia="Calibri" w:cs="Times New Roman"/>
      <w:b/>
      <w:caps/>
      <w:color w:val="125740"/>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24D7"/>
    <w:rPr>
      <w:rFonts w:ascii="Calibri" w:eastAsia="Times New Roman" w:hAnsi="Calibri" w:cs="Times New Roman"/>
      <w:b/>
      <w:caps/>
      <w:sz w:val="72"/>
      <w:szCs w:val="32"/>
    </w:rPr>
  </w:style>
  <w:style w:type="character" w:customStyle="1" w:styleId="Heading2Char">
    <w:name w:val="Heading 2 Char"/>
    <w:basedOn w:val="DefaultParagraphFont"/>
    <w:link w:val="Heading2"/>
    <w:uiPriority w:val="9"/>
    <w:rsid w:val="006B7233"/>
    <w:rPr>
      <w:rFonts w:ascii="Calibri" w:eastAsia="MS PGothic" w:hAnsi="Calibri" w:cs="Calibri"/>
      <w:b/>
      <w:bCs/>
      <w:caps/>
      <w:sz w:val="56"/>
      <w:szCs w:val="48"/>
      <w:lang w:eastAsia="ja-JP"/>
    </w:rPr>
  </w:style>
  <w:style w:type="character" w:customStyle="1" w:styleId="Heading3Char">
    <w:name w:val="Heading 3 Char"/>
    <w:basedOn w:val="DefaultParagraphFont"/>
    <w:link w:val="Heading3"/>
    <w:uiPriority w:val="9"/>
    <w:rsid w:val="009C1648"/>
    <w:rPr>
      <w:rFonts w:ascii="Calibri Light" w:eastAsia="MS PGothic" w:hAnsi="Calibri Light" w:cs="Calibri Light"/>
      <w:b/>
      <w:bCs/>
      <w:caps/>
      <w:color w:val="311B50"/>
      <w:sz w:val="48"/>
      <w:szCs w:val="32"/>
      <w:lang w:eastAsia="ja-JP"/>
    </w:rPr>
  </w:style>
  <w:style w:type="character" w:customStyle="1" w:styleId="Heading4Char">
    <w:name w:val="Heading 4 Char"/>
    <w:basedOn w:val="DefaultParagraphFont"/>
    <w:link w:val="Heading4"/>
    <w:uiPriority w:val="9"/>
    <w:rsid w:val="00E55609"/>
    <w:rPr>
      <w:rFonts w:ascii="Calibri" w:hAnsi="Calibri"/>
      <w:b/>
      <w:sz w:val="28"/>
    </w:rPr>
  </w:style>
  <w:style w:type="character" w:customStyle="1" w:styleId="Heading5Char">
    <w:name w:val="Heading 5 Char"/>
    <w:basedOn w:val="DefaultParagraphFont"/>
    <w:link w:val="Heading5"/>
    <w:uiPriority w:val="9"/>
    <w:rsid w:val="00E55609"/>
    <w:rPr>
      <w:rFonts w:asciiTheme="majorHAnsi" w:hAnsiTheme="majorHAnsi"/>
      <w:b/>
      <w:color w:val="000000" w:themeColor="text1"/>
    </w:rPr>
  </w:style>
  <w:style w:type="character" w:customStyle="1" w:styleId="Heading6Char">
    <w:name w:val="Heading 6 Char"/>
    <w:basedOn w:val="DefaultParagraphFont"/>
    <w:link w:val="Heading6"/>
    <w:uiPriority w:val="9"/>
    <w:rsid w:val="00C124D7"/>
    <w:rPr>
      <w:rFonts w:ascii="Calibri" w:eastAsia="Times New Roman" w:hAnsi="Calibri" w:cs="Times New Roman"/>
      <w:color w:val="000000"/>
      <w:sz w:val="28"/>
      <w:szCs w:val="22"/>
      <w:shd w:val="clear" w:color="auto" w:fill="A8E0F9"/>
    </w:rPr>
  </w:style>
  <w:style w:type="character" w:customStyle="1" w:styleId="Heading7Char">
    <w:name w:val="Heading 7 Char"/>
    <w:basedOn w:val="DefaultParagraphFont"/>
    <w:link w:val="Heading7"/>
    <w:uiPriority w:val="9"/>
    <w:rsid w:val="00C124D7"/>
    <w:rPr>
      <w:rFonts w:ascii="Calibri" w:eastAsia="Calibri" w:hAnsi="Calibri" w:cs="Times New Roman"/>
      <w:b/>
      <w:caps/>
      <w:color w:val="125740"/>
      <w:szCs w:val="22"/>
      <w:lang w:eastAsia="ja-JP"/>
    </w:rPr>
  </w:style>
  <w:style w:type="paragraph" w:styleId="ListParagraph">
    <w:name w:val="List Paragraph"/>
    <w:basedOn w:val="Normal"/>
    <w:uiPriority w:val="34"/>
    <w:qFormat/>
    <w:rsid w:val="00C06D23"/>
    <w:pPr>
      <w:ind w:left="720"/>
    </w:pPr>
  </w:style>
  <w:style w:type="character" w:styleId="Hyperlink">
    <w:name w:val="Hyperlink"/>
    <w:basedOn w:val="DefaultParagraphFont"/>
    <w:qFormat/>
    <w:rsid w:val="00C06D23"/>
    <w:rPr>
      <w:color w:val="0000FF"/>
      <w:u w:val="single"/>
    </w:rPr>
  </w:style>
  <w:style w:type="paragraph" w:styleId="BodyText">
    <w:name w:val="Body Text"/>
    <w:basedOn w:val="Normal"/>
    <w:link w:val="BodyTextChar"/>
    <w:qFormat/>
    <w:rsid w:val="00C06D23"/>
    <w:rPr>
      <w:rFonts w:ascii="Times New Roman" w:eastAsia="Times New Roman" w:hAnsi="Times New Roman" w:cs="Times New Roman"/>
      <w:color w:val="000000"/>
    </w:rPr>
  </w:style>
  <w:style w:type="character" w:customStyle="1" w:styleId="BodyTextChar">
    <w:name w:val="Body Text Char"/>
    <w:basedOn w:val="DefaultParagraphFont"/>
    <w:link w:val="BodyText"/>
    <w:rsid w:val="00C06D23"/>
    <w:rPr>
      <w:rFonts w:ascii="Times New Roman" w:eastAsia="Times New Roman" w:hAnsi="Times New Roman" w:cs="Times New Roman"/>
      <w:color w:val="000000"/>
    </w:rPr>
  </w:style>
  <w:style w:type="table" w:styleId="TableGrid">
    <w:name w:val="Table Grid"/>
    <w:basedOn w:val="TableNormal"/>
    <w:uiPriority w:val="59"/>
    <w:rsid w:val="00C06D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PlainText">
    <w:name w:val="Plain Text"/>
    <w:basedOn w:val="Normal"/>
    <w:link w:val="PlainTextChar"/>
    <w:rsid w:val="00C06D23"/>
    <w:rPr>
      <w:rFonts w:ascii="Courier New" w:eastAsia="Times New Roman" w:hAnsi="Courier New" w:cs="Courier New"/>
      <w:sz w:val="20"/>
      <w:szCs w:val="20"/>
    </w:rPr>
  </w:style>
  <w:style w:type="character" w:customStyle="1" w:styleId="PlainTextChar">
    <w:name w:val="Plain Text Char"/>
    <w:basedOn w:val="DefaultParagraphFont"/>
    <w:link w:val="PlainText"/>
    <w:rsid w:val="00C06D23"/>
    <w:rPr>
      <w:rFonts w:ascii="Courier New" w:eastAsia="Times New Roman" w:hAnsi="Courier New" w:cs="Courier New"/>
      <w:sz w:val="20"/>
      <w:szCs w:val="20"/>
    </w:rPr>
  </w:style>
  <w:style w:type="paragraph" w:styleId="Header">
    <w:name w:val="header"/>
    <w:basedOn w:val="Normal"/>
    <w:link w:val="HeaderChar"/>
    <w:uiPriority w:val="99"/>
    <w:unhideWhenUsed/>
    <w:rsid w:val="00C06D23"/>
    <w:pPr>
      <w:tabs>
        <w:tab w:val="center" w:pos="4680"/>
        <w:tab w:val="right" w:pos="9360"/>
      </w:tabs>
    </w:pPr>
  </w:style>
  <w:style w:type="character" w:customStyle="1" w:styleId="HeaderChar">
    <w:name w:val="Header Char"/>
    <w:basedOn w:val="DefaultParagraphFont"/>
    <w:link w:val="Header"/>
    <w:uiPriority w:val="99"/>
    <w:rsid w:val="00C06D23"/>
  </w:style>
  <w:style w:type="paragraph" w:styleId="Footer">
    <w:name w:val="footer"/>
    <w:basedOn w:val="Normal"/>
    <w:link w:val="FooterChar"/>
    <w:uiPriority w:val="99"/>
    <w:unhideWhenUsed/>
    <w:rsid w:val="00C06D23"/>
    <w:pPr>
      <w:tabs>
        <w:tab w:val="center" w:pos="4680"/>
        <w:tab w:val="right" w:pos="9360"/>
      </w:tabs>
    </w:pPr>
  </w:style>
  <w:style w:type="character" w:customStyle="1" w:styleId="FooterChar">
    <w:name w:val="Footer Char"/>
    <w:basedOn w:val="DefaultParagraphFont"/>
    <w:link w:val="Footer"/>
    <w:uiPriority w:val="99"/>
    <w:rsid w:val="00C06D23"/>
  </w:style>
  <w:style w:type="paragraph" w:styleId="Title">
    <w:name w:val="Title"/>
    <w:aliases w:val="title"/>
    <w:basedOn w:val="Normal"/>
    <w:next w:val="Normal"/>
    <w:link w:val="TitleChar"/>
    <w:uiPriority w:val="10"/>
    <w:qFormat/>
    <w:rsid w:val="007E1844"/>
    <w:pPr>
      <w:jc w:val="center"/>
    </w:pPr>
    <w:rPr>
      <w:rFonts w:asciiTheme="majorHAnsi" w:eastAsiaTheme="majorEastAsia" w:hAnsiTheme="majorHAnsi" w:cstheme="majorBidi"/>
      <w:b/>
      <w:spacing w:val="-10"/>
      <w:kern w:val="28"/>
      <w:sz w:val="48"/>
      <w:szCs w:val="56"/>
    </w:rPr>
  </w:style>
  <w:style w:type="character" w:customStyle="1" w:styleId="TitleChar">
    <w:name w:val="Title Char"/>
    <w:aliases w:val="title Char"/>
    <w:basedOn w:val="DefaultParagraphFont"/>
    <w:link w:val="Title"/>
    <w:uiPriority w:val="10"/>
    <w:rsid w:val="007E1844"/>
    <w:rPr>
      <w:rFonts w:asciiTheme="majorHAnsi" w:eastAsiaTheme="majorEastAsia" w:hAnsiTheme="majorHAnsi" w:cstheme="majorBidi"/>
      <w:b/>
      <w:spacing w:val="-10"/>
      <w:kern w:val="28"/>
      <w:sz w:val="48"/>
      <w:szCs w:val="56"/>
    </w:rPr>
  </w:style>
  <w:style w:type="paragraph" w:styleId="NoSpacing">
    <w:name w:val="No Spacing"/>
    <w:uiPriority w:val="1"/>
    <w:qFormat/>
    <w:rsid w:val="008E6E01"/>
    <w:pPr>
      <w:contextualSpacing/>
    </w:pPr>
    <w:rPr>
      <w:rFonts w:ascii="Calibri" w:hAnsi="Calibri"/>
    </w:rPr>
  </w:style>
  <w:style w:type="table" w:customStyle="1" w:styleId="GridTable2-Accent61">
    <w:name w:val="Grid Table 2 - Accent 61"/>
    <w:basedOn w:val="TableNormal"/>
    <w:uiPriority w:val="47"/>
    <w:rsid w:val="00872841"/>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PlainTable31">
    <w:name w:val="Plain Table 31"/>
    <w:basedOn w:val="TableNormal"/>
    <w:uiPriority w:val="99"/>
    <w:rsid w:val="00B66D2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11">
    <w:name w:val="Plain Table 11"/>
    <w:basedOn w:val="TableNormal"/>
    <w:uiPriority w:val="99"/>
    <w:rsid w:val="009D492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2-Accent11">
    <w:name w:val="Grid Table 2 - Accent 11"/>
    <w:basedOn w:val="TableNormal"/>
    <w:uiPriority w:val="47"/>
    <w:rsid w:val="007E731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Heading">
    <w:name w:val="TOC Heading"/>
    <w:basedOn w:val="Heading1"/>
    <w:next w:val="Normal"/>
    <w:uiPriority w:val="39"/>
    <w:unhideWhenUsed/>
    <w:qFormat/>
    <w:rsid w:val="00EA15D2"/>
    <w:pPr>
      <w:spacing w:before="240" w:line="259" w:lineRule="auto"/>
      <w:contextualSpacing w:val="0"/>
      <w:outlineLvl w:val="9"/>
    </w:pPr>
    <w:rPr>
      <w:rFonts w:asciiTheme="majorHAnsi" w:eastAsiaTheme="majorEastAsia" w:hAnsiTheme="majorHAnsi" w:cstheme="majorBidi"/>
      <w:b w:val="0"/>
      <w:caps w:val="0"/>
      <w:color w:val="365F91" w:themeColor="accent1" w:themeShade="BF"/>
      <w:sz w:val="32"/>
    </w:rPr>
  </w:style>
  <w:style w:type="paragraph" w:styleId="TOC1">
    <w:name w:val="toc 1"/>
    <w:basedOn w:val="Normal"/>
    <w:next w:val="Normal"/>
    <w:autoRedefine/>
    <w:uiPriority w:val="39"/>
    <w:unhideWhenUsed/>
    <w:rsid w:val="00EA15D2"/>
    <w:pPr>
      <w:spacing w:before="360"/>
    </w:pPr>
    <w:rPr>
      <w:rFonts w:asciiTheme="majorHAnsi" w:hAnsiTheme="majorHAnsi" w:cstheme="majorHAnsi"/>
      <w:b/>
      <w:bCs/>
      <w:caps/>
    </w:rPr>
  </w:style>
  <w:style w:type="paragraph" w:styleId="TOC2">
    <w:name w:val="toc 2"/>
    <w:basedOn w:val="Normal"/>
    <w:next w:val="Normal"/>
    <w:autoRedefine/>
    <w:uiPriority w:val="39"/>
    <w:unhideWhenUsed/>
    <w:rsid w:val="00EA15D2"/>
    <w:pPr>
      <w:spacing w:before="240"/>
    </w:pPr>
    <w:rPr>
      <w:rFonts w:asciiTheme="minorHAnsi" w:hAnsiTheme="minorHAnsi"/>
      <w:b/>
      <w:bCs/>
      <w:sz w:val="20"/>
      <w:szCs w:val="20"/>
    </w:rPr>
  </w:style>
  <w:style w:type="paragraph" w:styleId="TOC3">
    <w:name w:val="toc 3"/>
    <w:basedOn w:val="Normal"/>
    <w:next w:val="Normal"/>
    <w:autoRedefine/>
    <w:uiPriority w:val="39"/>
    <w:unhideWhenUsed/>
    <w:rsid w:val="00EA15D2"/>
    <w:pPr>
      <w:ind w:left="240"/>
    </w:pPr>
    <w:rPr>
      <w:rFonts w:asciiTheme="minorHAnsi" w:hAnsiTheme="minorHAnsi"/>
      <w:sz w:val="20"/>
      <w:szCs w:val="20"/>
    </w:rPr>
  </w:style>
  <w:style w:type="paragraph" w:styleId="FootnoteText">
    <w:name w:val="footnote text"/>
    <w:basedOn w:val="Normal"/>
    <w:link w:val="FootnoteTextChar"/>
    <w:uiPriority w:val="99"/>
    <w:semiHidden/>
    <w:unhideWhenUsed/>
    <w:rsid w:val="00872B0A"/>
    <w:rPr>
      <w:sz w:val="20"/>
      <w:szCs w:val="20"/>
    </w:rPr>
  </w:style>
  <w:style w:type="character" w:customStyle="1" w:styleId="FootnoteTextChar">
    <w:name w:val="Footnote Text Char"/>
    <w:basedOn w:val="DefaultParagraphFont"/>
    <w:link w:val="FootnoteText"/>
    <w:uiPriority w:val="99"/>
    <w:semiHidden/>
    <w:rsid w:val="00872B0A"/>
    <w:rPr>
      <w:rFonts w:ascii="Calibri" w:hAnsi="Calibri"/>
      <w:sz w:val="20"/>
      <w:szCs w:val="20"/>
    </w:rPr>
  </w:style>
  <w:style w:type="character" w:styleId="FootnoteReference">
    <w:name w:val="footnote reference"/>
    <w:basedOn w:val="DefaultParagraphFont"/>
    <w:uiPriority w:val="99"/>
    <w:semiHidden/>
    <w:unhideWhenUsed/>
    <w:rsid w:val="00872B0A"/>
    <w:rPr>
      <w:vertAlign w:val="superscript"/>
    </w:rPr>
  </w:style>
  <w:style w:type="character" w:customStyle="1" w:styleId="uploader-location">
    <w:name w:val="uploader-location"/>
    <w:basedOn w:val="DefaultParagraphFont"/>
    <w:rsid w:val="009E554E"/>
  </w:style>
  <w:style w:type="character" w:customStyle="1" w:styleId="UnresolvedMention1">
    <w:name w:val="Unresolved Mention1"/>
    <w:basedOn w:val="DefaultParagraphFont"/>
    <w:uiPriority w:val="99"/>
    <w:semiHidden/>
    <w:unhideWhenUsed/>
    <w:rsid w:val="0093112E"/>
    <w:rPr>
      <w:color w:val="605E5C"/>
      <w:shd w:val="clear" w:color="auto" w:fill="E1DFDD"/>
    </w:rPr>
  </w:style>
  <w:style w:type="paragraph" w:styleId="TOC4">
    <w:name w:val="toc 4"/>
    <w:basedOn w:val="Normal"/>
    <w:next w:val="Normal"/>
    <w:autoRedefine/>
    <w:uiPriority w:val="39"/>
    <w:unhideWhenUsed/>
    <w:rsid w:val="009A1D58"/>
    <w:pPr>
      <w:ind w:left="480"/>
    </w:pPr>
    <w:rPr>
      <w:rFonts w:asciiTheme="minorHAnsi" w:hAnsiTheme="minorHAnsi"/>
      <w:sz w:val="20"/>
      <w:szCs w:val="20"/>
    </w:rPr>
  </w:style>
  <w:style w:type="paragraph" w:styleId="TOC5">
    <w:name w:val="toc 5"/>
    <w:basedOn w:val="Normal"/>
    <w:next w:val="Normal"/>
    <w:autoRedefine/>
    <w:uiPriority w:val="39"/>
    <w:unhideWhenUsed/>
    <w:rsid w:val="009A1D58"/>
    <w:pPr>
      <w:ind w:left="720"/>
    </w:pPr>
    <w:rPr>
      <w:rFonts w:asciiTheme="minorHAnsi" w:hAnsiTheme="minorHAnsi"/>
      <w:sz w:val="20"/>
      <w:szCs w:val="20"/>
    </w:rPr>
  </w:style>
  <w:style w:type="paragraph" w:styleId="TOC6">
    <w:name w:val="toc 6"/>
    <w:basedOn w:val="Normal"/>
    <w:next w:val="Normal"/>
    <w:autoRedefine/>
    <w:uiPriority w:val="39"/>
    <w:unhideWhenUsed/>
    <w:rsid w:val="009A1D58"/>
    <w:pPr>
      <w:ind w:left="960"/>
    </w:pPr>
    <w:rPr>
      <w:rFonts w:asciiTheme="minorHAnsi" w:hAnsiTheme="minorHAnsi"/>
      <w:sz w:val="20"/>
      <w:szCs w:val="20"/>
    </w:rPr>
  </w:style>
  <w:style w:type="paragraph" w:styleId="TOC7">
    <w:name w:val="toc 7"/>
    <w:basedOn w:val="Normal"/>
    <w:next w:val="Normal"/>
    <w:autoRedefine/>
    <w:uiPriority w:val="39"/>
    <w:unhideWhenUsed/>
    <w:rsid w:val="009A1D58"/>
    <w:pPr>
      <w:ind w:left="1200"/>
    </w:pPr>
    <w:rPr>
      <w:rFonts w:asciiTheme="minorHAnsi" w:hAnsiTheme="minorHAnsi"/>
      <w:sz w:val="20"/>
      <w:szCs w:val="20"/>
    </w:rPr>
  </w:style>
  <w:style w:type="paragraph" w:styleId="TOC8">
    <w:name w:val="toc 8"/>
    <w:basedOn w:val="Normal"/>
    <w:next w:val="Normal"/>
    <w:autoRedefine/>
    <w:uiPriority w:val="39"/>
    <w:unhideWhenUsed/>
    <w:rsid w:val="009A1D58"/>
    <w:pPr>
      <w:ind w:left="1440"/>
    </w:pPr>
    <w:rPr>
      <w:rFonts w:asciiTheme="minorHAnsi" w:hAnsiTheme="minorHAnsi"/>
      <w:sz w:val="20"/>
      <w:szCs w:val="20"/>
    </w:rPr>
  </w:style>
  <w:style w:type="paragraph" w:styleId="TOC9">
    <w:name w:val="toc 9"/>
    <w:basedOn w:val="Normal"/>
    <w:next w:val="Normal"/>
    <w:autoRedefine/>
    <w:uiPriority w:val="39"/>
    <w:unhideWhenUsed/>
    <w:rsid w:val="009A1D58"/>
    <w:pPr>
      <w:ind w:left="1680"/>
    </w:pPr>
    <w:rPr>
      <w:rFonts w:asciiTheme="minorHAnsi" w:hAnsiTheme="minorHAnsi"/>
      <w:sz w:val="20"/>
      <w:szCs w:val="20"/>
    </w:rPr>
  </w:style>
  <w:style w:type="character" w:styleId="FollowedHyperlink">
    <w:name w:val="FollowedHyperlink"/>
    <w:basedOn w:val="DefaultParagraphFont"/>
    <w:uiPriority w:val="99"/>
    <w:semiHidden/>
    <w:unhideWhenUsed/>
    <w:rsid w:val="00E9015D"/>
    <w:rPr>
      <w:color w:val="800080" w:themeColor="followedHyperlink"/>
      <w:u w:val="single"/>
    </w:rPr>
  </w:style>
  <w:style w:type="character" w:customStyle="1" w:styleId="apple-converted-space">
    <w:name w:val="apple-converted-space"/>
    <w:basedOn w:val="DefaultParagraphFont"/>
    <w:rsid w:val="00DF1B45"/>
  </w:style>
  <w:style w:type="character" w:customStyle="1" w:styleId="BalloonTextChar">
    <w:name w:val="Balloon Text Char"/>
    <w:basedOn w:val="DefaultParagraphFont"/>
    <w:link w:val="BalloonText"/>
    <w:semiHidden/>
    <w:rsid w:val="008E43AA"/>
    <w:rPr>
      <w:rFonts w:ascii="Tahoma" w:eastAsia="Times New Roman" w:hAnsi="Tahoma" w:cs="Tahoma"/>
      <w:sz w:val="16"/>
      <w:szCs w:val="16"/>
    </w:rPr>
  </w:style>
  <w:style w:type="paragraph" w:styleId="BalloonText">
    <w:name w:val="Balloon Text"/>
    <w:basedOn w:val="Normal"/>
    <w:link w:val="BalloonTextChar"/>
    <w:semiHidden/>
    <w:rsid w:val="008E43AA"/>
    <w:pPr>
      <w:contextualSpacing w:val="0"/>
    </w:pPr>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FC770C"/>
    <w:rPr>
      <w:sz w:val="16"/>
      <w:szCs w:val="16"/>
    </w:rPr>
  </w:style>
  <w:style w:type="paragraph" w:styleId="CommentText">
    <w:name w:val="annotation text"/>
    <w:basedOn w:val="Normal"/>
    <w:link w:val="CommentTextChar"/>
    <w:uiPriority w:val="99"/>
    <w:semiHidden/>
    <w:unhideWhenUsed/>
    <w:rsid w:val="00FC770C"/>
    <w:rPr>
      <w:sz w:val="20"/>
      <w:szCs w:val="20"/>
    </w:rPr>
  </w:style>
  <w:style w:type="character" w:customStyle="1" w:styleId="CommentTextChar">
    <w:name w:val="Comment Text Char"/>
    <w:basedOn w:val="DefaultParagraphFont"/>
    <w:link w:val="CommentText"/>
    <w:uiPriority w:val="99"/>
    <w:semiHidden/>
    <w:rsid w:val="00FC770C"/>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FC770C"/>
    <w:rPr>
      <w:b/>
      <w:bCs/>
    </w:rPr>
  </w:style>
  <w:style w:type="character" w:customStyle="1" w:styleId="CommentSubjectChar">
    <w:name w:val="Comment Subject Char"/>
    <w:basedOn w:val="CommentTextChar"/>
    <w:link w:val="CommentSubject"/>
    <w:uiPriority w:val="99"/>
    <w:semiHidden/>
    <w:rsid w:val="00FC770C"/>
    <w:rPr>
      <w:rFonts w:ascii="Calibri" w:hAnsi="Calibri"/>
      <w:b/>
      <w:bCs/>
      <w:sz w:val="20"/>
      <w:szCs w:val="20"/>
    </w:rPr>
  </w:style>
  <w:style w:type="paragraph" w:styleId="Revision">
    <w:name w:val="Revision"/>
    <w:hidden/>
    <w:uiPriority w:val="99"/>
    <w:semiHidden/>
    <w:rsid w:val="00BA313E"/>
    <w:rPr>
      <w:rFonts w:ascii="Calibri" w:hAnsi="Calibri"/>
    </w:rPr>
  </w:style>
  <w:style w:type="character" w:styleId="UnresolvedMention">
    <w:name w:val="Unresolved Mention"/>
    <w:basedOn w:val="DefaultParagraphFont"/>
    <w:uiPriority w:val="99"/>
    <w:semiHidden/>
    <w:unhideWhenUsed/>
    <w:rsid w:val="00C47D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86325">
      <w:bodyDiv w:val="1"/>
      <w:marLeft w:val="0"/>
      <w:marRight w:val="0"/>
      <w:marTop w:val="0"/>
      <w:marBottom w:val="0"/>
      <w:divBdr>
        <w:top w:val="none" w:sz="0" w:space="0" w:color="auto"/>
        <w:left w:val="none" w:sz="0" w:space="0" w:color="auto"/>
        <w:bottom w:val="none" w:sz="0" w:space="0" w:color="auto"/>
        <w:right w:val="none" w:sz="0" w:space="0" w:color="auto"/>
      </w:divBdr>
    </w:div>
    <w:div w:id="1371145058">
      <w:bodyDiv w:val="1"/>
      <w:marLeft w:val="0"/>
      <w:marRight w:val="0"/>
      <w:marTop w:val="0"/>
      <w:marBottom w:val="0"/>
      <w:divBdr>
        <w:top w:val="none" w:sz="0" w:space="0" w:color="auto"/>
        <w:left w:val="none" w:sz="0" w:space="0" w:color="auto"/>
        <w:bottom w:val="none" w:sz="0" w:space="0" w:color="auto"/>
        <w:right w:val="none" w:sz="0" w:space="0" w:color="auto"/>
      </w:divBdr>
    </w:div>
    <w:div w:id="1476289954">
      <w:bodyDiv w:val="1"/>
      <w:marLeft w:val="0"/>
      <w:marRight w:val="0"/>
      <w:marTop w:val="0"/>
      <w:marBottom w:val="0"/>
      <w:divBdr>
        <w:top w:val="none" w:sz="0" w:space="0" w:color="auto"/>
        <w:left w:val="none" w:sz="0" w:space="0" w:color="auto"/>
        <w:bottom w:val="none" w:sz="0" w:space="0" w:color="auto"/>
        <w:right w:val="none" w:sz="0" w:space="0" w:color="auto"/>
      </w:divBdr>
    </w:div>
    <w:div w:id="17387457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unsplash.com/" TargetMode="External"/><Relationship Id="rId17" Type="http://schemas.openxmlformats.org/officeDocument/2006/relationships/hyperlink" Target="mailto:https://creativecommons.org/licenses/by/4.0/" TargetMode="External"/><Relationship Id="rId2" Type="http://schemas.openxmlformats.org/officeDocument/2006/relationships/numbering" Target="numbering.xml"/><Relationship Id="rId16" Type="http://schemas.openxmlformats.org/officeDocument/2006/relationships/hyperlink" Target="https://www.canyons.edu/academics/onlineeducation/index.php"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nsplash.com/@caleb_woods" TargetMode="External"/><Relationship Id="rId5" Type="http://schemas.openxmlformats.org/officeDocument/2006/relationships/webSettings" Target="webSettings.xml"/><Relationship Id="rId15" Type="http://schemas.openxmlformats.org/officeDocument/2006/relationships/hyperlink" Target="http://www.canyons.edu/Pages/Home.aspx" TargetMode="External"/><Relationship Id="rId23" Type="http://schemas.openxmlformats.org/officeDocument/2006/relationships/theme" Target="theme/theme1.xml"/><Relationship Id="rId10" Type="http://schemas.openxmlformats.org/officeDocument/2006/relationships/hyperlink" Target="https://unsplash.com/photos/ecRuhwPIW7c"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www.cccco.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3E5A0D-321D-4DB8-BBEE-2783FA28E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1</Pages>
  <Words>12843</Words>
  <Characters>73211</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College of the Canyons</Company>
  <LinksUpToDate>false</LinksUpToDate>
  <CharactersWithSpaces>8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eyrich</dc:creator>
  <cp:keywords/>
  <cp:lastModifiedBy>Dianna Chiabotti</cp:lastModifiedBy>
  <cp:revision>2</cp:revision>
  <cp:lastPrinted>2020-10-16T23:00:00Z</cp:lastPrinted>
  <dcterms:created xsi:type="dcterms:W3CDTF">2024-06-10T18:56:00Z</dcterms:created>
  <dcterms:modified xsi:type="dcterms:W3CDTF">2024-06-10T18:56:00Z</dcterms:modified>
</cp:coreProperties>
</file>